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3570F4FB" w:rsidR="008F3F2E" w:rsidRPr="00ED031A" w:rsidRDefault="00AF4F20" w:rsidP="008F3F2E">
      <w:pPr>
        <w:rPr>
          <w:lang w:val="es-ES_tradnl"/>
        </w:rPr>
      </w:pPr>
      <w:bookmarkStart w:id="0" w:name="_Toc229935382"/>
      <w:bookmarkStart w:id="1" w:name="_Toc229935579"/>
      <w:bookmarkStart w:id="2" w:name="_Toc183968457"/>
      <w:r>
        <w:rPr>
          <w:noProof/>
        </w:rPr>
        <w:drawing>
          <wp:anchor distT="0" distB="0" distL="114300" distR="114300" simplePos="0" relativeHeight="251782656" behindDoc="1" locked="0" layoutInCell="1" allowOverlap="1" wp14:anchorId="1BED9CBE" wp14:editId="34AF3955">
            <wp:simplePos x="0" y="0"/>
            <wp:positionH relativeFrom="page">
              <wp:posOffset>10795</wp:posOffset>
            </wp:positionH>
            <wp:positionV relativeFrom="paragraph">
              <wp:posOffset>-696785</wp:posOffset>
            </wp:positionV>
            <wp:extent cx="7597775" cy="10751185"/>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97775" cy="10751185"/>
                    </a:xfrm>
                    <a:prstGeom prst="rect">
                      <a:avLst/>
                    </a:prstGeom>
                    <a:noFill/>
                    <a:ln>
                      <a:noFill/>
                    </a:ln>
                  </pic:spPr>
                </pic:pic>
              </a:graphicData>
            </a:graphic>
            <wp14:sizeRelH relativeFrom="page">
              <wp14:pctWidth>0</wp14:pctWidth>
            </wp14:sizeRelH>
            <wp14:sizeRelV relativeFrom="page">
              <wp14:pctHeight>0</wp14:pctHeight>
            </wp14:sizeRelV>
          </wp:anchor>
        </w:drawing>
      </w:r>
      <w:r w:rsidR="00074C86">
        <w:rPr>
          <w:noProof/>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4C86">
        <w:rPr>
          <w:noProof/>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1632" behindDoc="0" locked="0" layoutInCell="1" allowOverlap="1" wp14:anchorId="758D2273" wp14:editId="75E4DA30">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2">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5494" w:rsidRPr="00C05494">
        <w:rPr>
          <w:noProof/>
        </w:rPr>
        <w:drawing>
          <wp:anchor distT="0" distB="0" distL="114300" distR="114300" simplePos="0" relativeHeight="251780608" behindDoc="0" locked="0" layoutInCell="1" allowOverlap="1" wp14:anchorId="7D9F517A" wp14:editId="083DB6A9">
            <wp:simplePos x="0" y="0"/>
            <wp:positionH relativeFrom="page">
              <wp:posOffset>4238625</wp:posOffset>
            </wp:positionH>
            <wp:positionV relativeFrom="paragraph">
              <wp:posOffset>8881110</wp:posOffset>
            </wp:positionV>
            <wp:extent cx="1604010" cy="82001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4010" cy="820015"/>
                    </a:xfrm>
                    <a:prstGeom prst="rect">
                      <a:avLst/>
                    </a:prstGeom>
                  </pic:spPr>
                </pic:pic>
              </a:graphicData>
            </a:graphic>
            <wp14:sizeRelH relativeFrom="page">
              <wp14:pctWidth>0</wp14:pctWidth>
            </wp14:sizeRelH>
            <wp14:sizeRelV relativeFrom="page">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603BD14F">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291B91" w:rsidRPr="006A5DED" w:rsidRDefault="00291B91" w:rsidP="006A5DED">
                            <w:pPr>
                              <w:pStyle w:val="portadaproyecto"/>
                            </w:pPr>
                            <w:r w:rsidRPr="006A5DED">
                              <w:t xml:space="preserve">Trabajo Fin de </w:t>
                            </w:r>
                            <w:r>
                              <w:t>Máster</w:t>
                            </w:r>
                          </w:p>
                          <w:p w14:paraId="606ADB57" w14:textId="395EAC5B" w:rsidR="00291B91" w:rsidRPr="00E07F6F" w:rsidRDefault="00291B91"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6"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" filled="f" stroked="f">
                <v:textbox inset="0,0,0,0">
                  <w:txbxContent>
                    <w:p w14:paraId="39C11523" w14:textId="7F3B31D9" w:rsidR="00291B91" w:rsidRPr="006A5DED" w:rsidRDefault="00291B91" w:rsidP="006A5DED">
                      <w:pPr>
                        <w:pStyle w:val="portadaproyecto"/>
                      </w:pPr>
                      <w:r w:rsidRPr="006A5DED">
                        <w:t xml:space="preserve">Trabajo Fin de </w:t>
                      </w:r>
                      <w:r>
                        <w:t>Máster</w:t>
                      </w:r>
                    </w:p>
                    <w:p w14:paraId="606ADB57" w14:textId="395EAC5B" w:rsidR="00291B91" w:rsidRPr="00E07F6F" w:rsidRDefault="00291B91"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4C779F24">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32CEFCC6"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Rectangle 3664" o:spid="_x0000_s1027"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YaqsjtwEAAFsDAAAOAAAAAAAAAAAAAAAAAC4CAABk&#10;cnMvZTJvRG9jLnhtbFBLAQItABQABgAIAAAAIQDfoNLL4wAAAAwBAAAPAAAAAAAAAAAAAAAAABEE&#10;AABkcnMvZG93bnJldi54bWxQSwUGAAAAAAQABADzAAAAIQUAAAAA&#10;" filled="f" stroked="f">
                <v:textbox inset="0,0,0,0">
                  <w:txbxContent>
                    <w:p w14:paraId="295D4E3D" w14:textId="32CEFCC6"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E07F6F"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0B8C2748">
                <wp:simplePos x="0" y="0"/>
                <wp:positionH relativeFrom="page">
                  <wp:posOffset>1515110</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1949146820"/>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291B91" w:rsidRPr="00E07F6F" w:rsidRDefault="00291B91" w:rsidP="006A5DED">
                                <w:pPr>
                                  <w:pStyle w:val="portadaproyecto"/>
                                </w:pPr>
                                <w:r>
                                  <w:rPr>
                                    <w:lang w:val="es-ES_tradnl"/>
                                  </w:rPr>
                                  <w:t>Herramientas para facilitar la enseñanza de programación en secundaria</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8" style="position:absolute;left:0;text-align:left;margin-left:119.3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" filled="f" stroked="f">
                <v:textbox inset="0,0,0,0">
                  <w:txbxContent>
                    <w:sdt>
                      <w:sdtPr>
                        <w:rPr>
                          <w:lang w:val="es-ES_tradnl"/>
                        </w:rPr>
                        <w:alias w:val="Título"/>
                        <w:tag w:val=""/>
                        <w:id w:val="-1949146820"/>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291B91" w:rsidRPr="00E07F6F" w:rsidRDefault="00291B91" w:rsidP="006A5DED">
                          <w:pPr>
                            <w:pStyle w:val="portadaproyecto"/>
                          </w:pPr>
                          <w:r>
                            <w:rPr>
                              <w:lang w:val="es-ES_tradnl"/>
                            </w:rPr>
                            <w:t>Herramientas para facilitar la enseñanza de programación en secundaria</w:t>
                          </w:r>
                        </w:p>
                      </w:sdtContent>
                    </w:sdt>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291B91" w:rsidRPr="006A5DED" w:rsidRDefault="00291B91" w:rsidP="006A5DED">
                            <w:pPr>
                              <w:pStyle w:val="portadadepartamento"/>
                            </w:pPr>
                            <w:r w:rsidRPr="006A5DED">
                              <w:t xml:space="preserve">Departamento de </w:t>
                            </w:r>
                            <w:r>
                              <w:t>Ingeniería Gráfica</w:t>
                            </w:r>
                          </w:p>
                          <w:p w14:paraId="4D81E2E7" w14:textId="55B09C54" w:rsidR="00291B91" w:rsidRPr="006A5DED" w:rsidRDefault="00291B91" w:rsidP="006A5DED">
                            <w:pPr>
                              <w:pStyle w:val="portadadepartamento"/>
                            </w:pPr>
                            <w:r w:rsidRPr="006A5DED">
                              <w:t xml:space="preserve">Escuela </w:t>
                            </w:r>
                            <w:r>
                              <w:t>Internacional de Postgrado</w:t>
                            </w:r>
                          </w:p>
                          <w:p w14:paraId="59D875FD" w14:textId="2C3FD023" w:rsidR="00291B91" w:rsidRPr="006A5DED" w:rsidRDefault="00291B91" w:rsidP="006A5DED">
                            <w:pPr>
                              <w:pStyle w:val="portadadepartamento"/>
                            </w:pPr>
                            <w:r w:rsidRPr="006A5DED">
                              <w:t>Universidad de Sevilla</w:t>
                            </w:r>
                          </w:p>
                          <w:p w14:paraId="6033548F" w14:textId="77777777" w:rsidR="00291B91" w:rsidRPr="006A5DED" w:rsidRDefault="00291B91"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29"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" filled="f" stroked="f">
                <v:textbox inset="0,0,0,0">
                  <w:txbxContent>
                    <w:p w14:paraId="219872DE" w14:textId="0634B143" w:rsidR="00291B91" w:rsidRPr="006A5DED" w:rsidRDefault="00291B91" w:rsidP="006A5DED">
                      <w:pPr>
                        <w:pStyle w:val="portadadepartamento"/>
                      </w:pPr>
                      <w:r w:rsidRPr="006A5DED">
                        <w:t xml:space="preserve">Departamento de </w:t>
                      </w:r>
                      <w:r>
                        <w:t>Ingeniería Gráfica</w:t>
                      </w:r>
                    </w:p>
                    <w:p w14:paraId="4D81E2E7" w14:textId="55B09C54" w:rsidR="00291B91" w:rsidRPr="006A5DED" w:rsidRDefault="00291B91" w:rsidP="006A5DED">
                      <w:pPr>
                        <w:pStyle w:val="portadadepartamento"/>
                      </w:pPr>
                      <w:r w:rsidRPr="006A5DED">
                        <w:t xml:space="preserve">Escuela </w:t>
                      </w:r>
                      <w:r>
                        <w:t>Internacional de Postgrado</w:t>
                      </w:r>
                    </w:p>
                    <w:p w14:paraId="59D875FD" w14:textId="2C3FD023" w:rsidR="00291B91" w:rsidRPr="006A5DED" w:rsidRDefault="00291B91" w:rsidP="006A5DED">
                      <w:pPr>
                        <w:pStyle w:val="portadadepartamento"/>
                      </w:pPr>
                      <w:r w:rsidRPr="006A5DED">
                        <w:t>Universidad de Sevilla</w:t>
                      </w:r>
                    </w:p>
                    <w:p w14:paraId="6033548F" w14:textId="77777777" w:rsidR="00291B91" w:rsidRPr="006A5DED" w:rsidRDefault="00291B91"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291B91" w:rsidRDefault="00291B91" w:rsidP="006A5DED">
                            <w:pPr>
                              <w:pStyle w:val="portadafecha"/>
                            </w:pPr>
                            <w:r w:rsidRPr="006A5DED">
                              <w:t>Sevilla, 201</w:t>
                            </w:r>
                            <w:r>
                              <w:t>9</w:t>
                            </w:r>
                          </w:p>
                          <w:p w14:paraId="41630368" w14:textId="77777777" w:rsidR="00291B91" w:rsidRPr="006A5DED" w:rsidRDefault="00291B91"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0"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" filled="f" stroked="f">
                <v:textbox inset="0,0,0,0">
                  <w:txbxContent>
                    <w:p w14:paraId="111AA59D" w14:textId="08B9223C" w:rsidR="00291B91" w:rsidRDefault="00291B91" w:rsidP="006A5DED">
                      <w:pPr>
                        <w:pStyle w:val="portadafecha"/>
                      </w:pPr>
                      <w:r w:rsidRPr="006A5DED">
                        <w:t>Sevilla, 201</w:t>
                      </w:r>
                      <w:r>
                        <w:t>9</w:t>
                      </w:r>
                    </w:p>
                    <w:p w14:paraId="41630368" w14:textId="77777777" w:rsidR="00291B91" w:rsidRPr="006A5DED" w:rsidRDefault="00291B91"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38C8AACB" w14:textId="77777777" w:rsidR="008F3F2E" w:rsidRPr="00ED031A" w:rsidRDefault="008F3F2E" w:rsidP="00C37AED">
      <w:pPr>
        <w:pStyle w:val="subportadaproyecto"/>
        <w:ind w:left="0" w:firstLine="0"/>
        <w:jc w:val="both"/>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649978822"/>
        <w:placeholder>
          <w:docPart w:val="7F13720394E8FE4899FCEFA4100E2417"/>
        </w:placeholder>
        <w:dataBinding w:prefixMappings="xmlns:ns0='http://purl.org/dc/elements/1.1/' xmlns:ns1='http://schemas.openxmlformats.org/package/2006/metadata/core-properties' " w:xpath="/ns1:coreProperties[1]/ns0:title[1]" w:storeItemID="{6C3C8BC8-F283-45AE-878A-BAB7291924A1}"/>
        <w:text/>
      </w:sdtPr>
      <w:sdtContent>
        <w:p w14:paraId="18800A63" w14:textId="45F9DD4A" w:rsidR="00AD4D10" w:rsidRPr="00ED031A" w:rsidRDefault="00441696" w:rsidP="006A5DED">
          <w:pPr>
            <w:pStyle w:val="portadaproyecto"/>
            <w:rPr>
              <w:lang w:val="es-ES_tradnl"/>
            </w:rPr>
          </w:pPr>
          <w:r>
            <w:rPr>
              <w:lang w:val="es-ES_tradnl"/>
            </w:rPr>
            <w:t>Herramientas para facilitar la enseñanza de programación en secundaria</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324E0BDA" w14:textId="77777777" w:rsidR="00EF2736" w:rsidRPr="00ED031A" w:rsidRDefault="00EF2736" w:rsidP="00C37AED">
      <w:pP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lastRenderedPageBreak/>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77777777" w:rsidR="00457198" w:rsidRDefault="00457198" w:rsidP="00457198">
      <w:pPr>
        <w:jc w:val="center"/>
        <w:rPr>
          <w:rFonts w:cs="Times New Roman"/>
          <w:lang w:val="es-ES_tradnl"/>
        </w:rPr>
      </w:pPr>
    </w:p>
    <w:p w14:paraId="17232B8E" w14:textId="5B73123F" w:rsidR="008F3F2E" w:rsidRDefault="00876F07" w:rsidP="00643C65">
      <w:pPr>
        <w:jc w:val="center"/>
        <w:rPr>
          <w:lang w:val="es-ES_tradnl"/>
        </w:rPr>
      </w:pPr>
      <w:r>
        <w:rPr>
          <w:lang w:val="es-ES_tradnl"/>
        </w:rPr>
        <w:lastRenderedPageBreak/>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r w:rsidR="00441696">
            <w:rPr>
              <w:lang w:val="es-ES_tradnl"/>
            </w:rPr>
            <w:t>Herramientas para facilitar la enseñanza de programación en secundaria</w:t>
          </w:r>
        </w:sdtContent>
      </w:sdt>
    </w:p>
    <w:p w14:paraId="4E86FCBC" w14:textId="77777777" w:rsidR="00643C65" w:rsidRPr="00ED031A" w:rsidRDefault="00643C65" w:rsidP="00643C65">
      <w:pPr>
        <w:jc w:val="center"/>
        <w:rPr>
          <w:lang w:val="es-ES_tradnl"/>
        </w:rPr>
      </w:pPr>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8F3F2E">
        <w:tc>
          <w:tcPr>
            <w:tcW w:w="784" w:type="dxa"/>
          </w:tcPr>
          <w:p w14:paraId="3B4AA30E" w14:textId="77777777" w:rsidR="008F3F2E" w:rsidRPr="00ED031A" w:rsidRDefault="008F3F2E" w:rsidP="008F3F2E">
            <w:pPr>
              <w:jc w:val="left"/>
              <w:rPr>
                <w:lang w:val="es-ES_tradnl"/>
              </w:rPr>
            </w:pPr>
            <w:r w:rsidRPr="00ED031A">
              <w:rPr>
                <w:lang w:val="es-ES_tradnl"/>
              </w:rPr>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8F3F2E">
        <w:tc>
          <w:tcPr>
            <w:tcW w:w="784"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 xml:space="preserve">El </w:t>
      </w:r>
      <w:proofErr w:type="gramStart"/>
      <w:r w:rsidRPr="00ED031A">
        <w:rPr>
          <w:lang w:val="es-ES_tradnl"/>
        </w:rPr>
        <w:t>Secretario</w:t>
      </w:r>
      <w:proofErr w:type="gramEnd"/>
      <w:r w:rsidRPr="00ED031A">
        <w:rPr>
          <w:lang w:val="es-ES_tradnl"/>
        </w:rPr>
        <w:t xml:space="preserve">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4ED6B25A" w:rsidR="00D45F6D" w:rsidRDefault="00D45F6D"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5545484" w14:textId="32EB8B59" w:rsidR="00BE4182" w:rsidRDefault="00BE4182">
      <w:pPr>
        <w:widowControl/>
        <w:tabs>
          <w:tab w:val="clear" w:pos="8789"/>
        </w:tabs>
        <w:spacing w:before="0" w:after="200" w:line="276" w:lineRule="auto"/>
        <w:jc w:val="left"/>
        <w:rPr>
          <w:rFonts w:ascii="Arial" w:eastAsia="Arial" w:hAnsi="Arial" w:cs="Arial"/>
          <w:b/>
          <w:color w:val="000000"/>
          <w:spacing w:val="5"/>
          <w:kern w:val="28"/>
          <w:sz w:val="48"/>
          <w:szCs w:val="52"/>
          <w:lang w:val="es-ES_tradnl" w:eastAsia="es-ES"/>
          <w14:ligatures w14:val="historicalDiscretional"/>
          <w14:cntxtAlts w14:val="0"/>
        </w:rPr>
      </w:pPr>
      <w:bookmarkStart w:id="3" w:name="_Toc396383360"/>
      <w:r>
        <w:lastRenderedPageBreak/>
        <w:br w:type="page"/>
      </w:r>
    </w:p>
    <w:p w14:paraId="114D9DCA" w14:textId="77777777" w:rsidR="00FB53E6" w:rsidRDefault="00FB53E6" w:rsidP="00960324">
      <w:pPr>
        <w:pStyle w:val="otrotitu"/>
      </w:pPr>
    </w:p>
    <w:p w14:paraId="551ED271" w14:textId="2F3B196E" w:rsidR="00CD6E78" w:rsidRPr="00A34630" w:rsidRDefault="000C377B" w:rsidP="00960324">
      <w:pPr>
        <w:pStyle w:val="otrotitu"/>
      </w:pPr>
      <w:bookmarkStart w:id="4" w:name="_Toc10756051"/>
      <w:r w:rsidRPr="00ED031A">
        <w:t>Resumen</w:t>
      </w:r>
      <w:bookmarkEnd w:id="0"/>
      <w:bookmarkEnd w:id="1"/>
      <w:bookmarkEnd w:id="3"/>
      <w:bookmarkEnd w:id="4"/>
    </w:p>
    <w:p w14:paraId="04DFA44F" w14:textId="1BBB2319" w:rsidR="00DF5263" w:rsidRDefault="00ED3EFA" w:rsidP="00EE7269">
      <w:pPr>
        <w:pStyle w:val="Textoindependiente"/>
        <w:rPr>
          <w:rFonts w:eastAsia="Times New Roman" w:cs="Times New Roman"/>
        </w:rPr>
      </w:pPr>
      <w:r>
        <w:t xml:space="preserve">Este Trabajo Fin de Máster puede considerarse como un primer acercamiento al mundo de la programación, ya que en él, con ayuda de la </w:t>
      </w:r>
      <w:proofErr w:type="spellStart"/>
      <w:r>
        <w:t>shield</w:t>
      </w:r>
      <w:proofErr w:type="spellEnd"/>
      <w:r>
        <w:t xml:space="preserve"> multifunción </w:t>
      </w:r>
      <w:r>
        <w:rPr>
          <w:i/>
          <w:iCs/>
        </w:rPr>
        <w:t xml:space="preserve">Open Smart </w:t>
      </w:r>
      <w:proofErr w:type="spellStart"/>
      <w:r>
        <w:rPr>
          <w:i/>
          <w:iCs/>
        </w:rPr>
        <w:t>Rich</w:t>
      </w:r>
      <w:proofErr w:type="spellEnd"/>
      <w:r>
        <w:rPr>
          <w:i/>
          <w:iCs/>
        </w:rPr>
        <w:t xml:space="preserve"> </w:t>
      </w:r>
      <w:proofErr w:type="spellStart"/>
      <w:r>
        <w:rPr>
          <w:i/>
          <w:iCs/>
        </w:rPr>
        <w:t>Shield</w:t>
      </w:r>
      <w:proofErr w:type="spellEnd"/>
      <w:r>
        <w:t xml:space="preserve">, se omite toda la parte de circuitería y conexionado para adentrar rápidamente a programar en un lenguaje de alto nivel de programación en bloques, de la mano de la plataforma </w:t>
      </w:r>
      <w:hyperlink r:id="rId15" w:history="1">
        <w:proofErr w:type="spellStart"/>
        <w:r>
          <w:rPr>
            <w:rStyle w:val="Hipervnculo"/>
            <w:i/>
            <w:iCs/>
          </w:rPr>
          <w:t>ArduinoBlocks</w:t>
        </w:r>
        <w:proofErr w:type="spellEnd"/>
      </w:hyperlink>
      <w:r>
        <w:t xml:space="preserve">, y a partir de aquí, introducir a los alumnos y alumnas a lenguajes de programación más complejos con el IDE de </w:t>
      </w:r>
      <w:proofErr w:type="spellStart"/>
      <w:r>
        <w:t>arduino</w:t>
      </w:r>
      <w:proofErr w:type="spellEnd"/>
      <w:r>
        <w:t xml:space="preserve">. </w:t>
      </w:r>
      <w:r>
        <w:rPr>
          <w:rFonts w:eastAsia="Times New Roman" w:cs="Times New Roman"/>
        </w:rPr>
        <w:t>De esta forma, se pretende realizar diferentes prácticas motivadoras y atractivas que despierten en el alumnado el interés por los autómatas y robots, de aplicación en todos los sectores de la sociedad, afianzando los conceptos de sensores y actuadores, elementos que cada vez están más presentes en el mundo. Además, mediante esta forma de trabajo, se pretende desarrollar en el alumnado su autonomía en la toma de decisiones, su creatividad, su ingenio y su autoestima.</w:t>
      </w:r>
    </w:p>
    <w:p w14:paraId="7F6AD3AF" w14:textId="77777777" w:rsidR="00ED3EFA" w:rsidRDefault="00ED3EFA" w:rsidP="000C377B">
      <w:pPr>
        <w:rPr>
          <w:lang w:val="es-ES_tradnl"/>
        </w:rPr>
      </w:pPr>
    </w:p>
    <w:p w14:paraId="75D5956D" w14:textId="3D31B4EB" w:rsidR="00DF5263" w:rsidRPr="00ED3EFA" w:rsidRDefault="008C7353" w:rsidP="000C377B">
      <w:pPr>
        <w:rPr>
          <w:bCs/>
          <w:lang w:val="es-ES_tradnl"/>
        </w:rPr>
      </w:pPr>
      <w:r w:rsidRPr="008C7353">
        <w:rPr>
          <w:b/>
          <w:lang w:val="es-ES_tradnl"/>
        </w:rPr>
        <w:t xml:space="preserve">Palabras clave: </w:t>
      </w:r>
      <w:r w:rsidR="00ED3EFA" w:rsidRPr="00ED3EFA">
        <w:rPr>
          <w:bCs/>
          <w:lang w:val="es-ES_tradnl"/>
        </w:rPr>
        <w:t xml:space="preserve">Actuador, Arduino, </w:t>
      </w:r>
      <w:proofErr w:type="spellStart"/>
      <w:r w:rsidR="00ED3EFA" w:rsidRPr="00ED3EFA">
        <w:rPr>
          <w:bCs/>
          <w:lang w:val="es-ES_tradnl"/>
        </w:rPr>
        <w:t>ArduinoBlocks</w:t>
      </w:r>
      <w:proofErr w:type="spellEnd"/>
      <w:r w:rsidR="00ED3EFA" w:rsidRPr="00ED3EFA">
        <w:rPr>
          <w:bCs/>
          <w:lang w:val="es-ES_tradnl"/>
        </w:rPr>
        <w:t xml:space="preserve">, Educación, Entrenador, Programación, Sensor, </w:t>
      </w:r>
      <w:proofErr w:type="spellStart"/>
      <w:r w:rsidR="00ED3EFA" w:rsidRPr="00ED3EFA">
        <w:rPr>
          <w:bCs/>
          <w:lang w:val="es-ES_tradnl"/>
        </w:rPr>
        <w:t>Shield</w:t>
      </w:r>
      <w:proofErr w:type="spellEnd"/>
    </w:p>
    <w:p w14:paraId="1DD27408" w14:textId="77777777" w:rsidR="00DF5263" w:rsidRDefault="00DF5263" w:rsidP="000C377B">
      <w:pPr>
        <w:rPr>
          <w:lang w:val="es-ES_tradnl"/>
        </w:rPr>
      </w:pPr>
    </w:p>
    <w:p w14:paraId="2DBA0D15" w14:textId="2C3ED84D" w:rsidR="00FB53E6" w:rsidRDefault="00FB53E6">
      <w:pPr>
        <w:widowControl/>
        <w:tabs>
          <w:tab w:val="clear" w:pos="8789"/>
        </w:tabs>
        <w:spacing w:before="0" w:after="200" w:line="276" w:lineRule="auto"/>
        <w:jc w:val="left"/>
        <w:rPr>
          <w:lang w:val="es-ES_tradnl"/>
        </w:rPr>
      </w:pPr>
      <w:r>
        <w:rPr>
          <w:lang w:val="es-ES_tradnl"/>
        </w:rPr>
        <w:br w:type="page"/>
      </w:r>
    </w:p>
    <w:p w14:paraId="01FCDF1D" w14:textId="5D08068B" w:rsidR="00DF5263" w:rsidRDefault="00DF5263" w:rsidP="000C377B">
      <w:pPr>
        <w:rPr>
          <w:lang w:val="es-ES_tradnl"/>
        </w:rPr>
      </w:pPr>
    </w:p>
    <w:p w14:paraId="17EFE661" w14:textId="6965E696" w:rsidR="00FB53E6" w:rsidRDefault="00FB53E6" w:rsidP="000C377B">
      <w:pPr>
        <w:rPr>
          <w:lang w:val="es-ES_tradnl"/>
        </w:rPr>
      </w:pPr>
    </w:p>
    <w:p w14:paraId="054BF00C" w14:textId="4D44B0E2" w:rsidR="00FB53E6" w:rsidRDefault="00FB53E6" w:rsidP="000C377B">
      <w:pPr>
        <w:rPr>
          <w:lang w:val="es-ES_tradnl"/>
        </w:rPr>
      </w:pPr>
    </w:p>
    <w:p w14:paraId="5F42B49A" w14:textId="1D17645E" w:rsidR="00FB53E6" w:rsidRDefault="00FB53E6" w:rsidP="000C377B">
      <w:pPr>
        <w:rPr>
          <w:lang w:val="es-ES_tradnl"/>
        </w:rPr>
      </w:pPr>
    </w:p>
    <w:p w14:paraId="25723D9F" w14:textId="2AB2BD94" w:rsidR="00FB53E6" w:rsidRDefault="00FB53E6" w:rsidP="000C377B">
      <w:pPr>
        <w:rPr>
          <w:lang w:val="es-ES_tradnl"/>
        </w:rPr>
      </w:pPr>
    </w:p>
    <w:p w14:paraId="261F8ED0" w14:textId="23B6964F" w:rsidR="00FB53E6" w:rsidRDefault="00FB53E6" w:rsidP="000C377B">
      <w:pPr>
        <w:rPr>
          <w:lang w:val="es-ES_tradnl"/>
        </w:rPr>
      </w:pPr>
    </w:p>
    <w:p w14:paraId="2EB118E3" w14:textId="5B147B2E" w:rsidR="00FB53E6" w:rsidRDefault="00FB53E6" w:rsidP="000C377B">
      <w:pPr>
        <w:rPr>
          <w:lang w:val="es-ES_tradnl"/>
        </w:rPr>
      </w:pPr>
    </w:p>
    <w:p w14:paraId="3BC66ED3" w14:textId="469669B2" w:rsidR="00FB53E6" w:rsidRDefault="00FB53E6" w:rsidP="000C377B">
      <w:pPr>
        <w:rPr>
          <w:lang w:val="es-ES_tradnl"/>
        </w:rPr>
      </w:pPr>
    </w:p>
    <w:p w14:paraId="1361B1BA" w14:textId="25EBDACE" w:rsidR="00FB53E6" w:rsidRDefault="00FB53E6" w:rsidP="000C377B">
      <w:pPr>
        <w:rPr>
          <w:lang w:val="es-ES_tradnl"/>
        </w:rPr>
      </w:pPr>
    </w:p>
    <w:p w14:paraId="6435C715" w14:textId="7E235DF2" w:rsidR="00FB53E6" w:rsidRDefault="00FB53E6" w:rsidP="000C377B">
      <w:pPr>
        <w:rPr>
          <w:lang w:val="es-ES_tradnl"/>
        </w:rPr>
      </w:pPr>
    </w:p>
    <w:p w14:paraId="2DD80DA4" w14:textId="549028D0" w:rsidR="00FB53E6" w:rsidRDefault="00FB53E6" w:rsidP="000C377B">
      <w:pPr>
        <w:rPr>
          <w:lang w:val="es-ES_tradnl"/>
        </w:rPr>
      </w:pPr>
    </w:p>
    <w:p w14:paraId="397AA468" w14:textId="3101F263" w:rsidR="00FB53E6" w:rsidRDefault="00FB53E6" w:rsidP="000C377B">
      <w:pPr>
        <w:rPr>
          <w:lang w:val="es-ES_tradnl"/>
        </w:rPr>
      </w:pPr>
    </w:p>
    <w:p w14:paraId="32BC9A2E" w14:textId="0873A4DD" w:rsidR="00FB53E6" w:rsidRDefault="00FB53E6" w:rsidP="000C377B">
      <w:pPr>
        <w:rPr>
          <w:lang w:val="es-ES_tradnl"/>
        </w:rPr>
      </w:pPr>
    </w:p>
    <w:p w14:paraId="57887711" w14:textId="77777777" w:rsidR="00FB53E6" w:rsidRDefault="00FB53E6" w:rsidP="000C377B">
      <w:pPr>
        <w:rPr>
          <w:lang w:val="es-ES_tradnl"/>
        </w:rPr>
      </w:pPr>
    </w:p>
    <w:p w14:paraId="55949E9E" w14:textId="77777777" w:rsidR="00DF5263" w:rsidRDefault="00DF5263" w:rsidP="000C377B">
      <w:pPr>
        <w:rPr>
          <w:lang w:val="es-ES_tradnl"/>
        </w:rPr>
      </w:pPr>
    </w:p>
    <w:p w14:paraId="4195F1E2" w14:textId="77777777" w:rsidR="00DF5263" w:rsidRDefault="00DF5263" w:rsidP="000C377B">
      <w:pPr>
        <w:rPr>
          <w:lang w:val="es-ES_tradnl"/>
        </w:rPr>
      </w:pPr>
    </w:p>
    <w:p w14:paraId="306D46D1" w14:textId="77777777" w:rsidR="00DF5263" w:rsidRDefault="00DF5263" w:rsidP="000C377B">
      <w:pPr>
        <w:rPr>
          <w:lang w:val="es-ES_tradnl"/>
        </w:rPr>
      </w:pPr>
    </w:p>
    <w:p w14:paraId="6B427FFD" w14:textId="77777777" w:rsidR="00DF5263" w:rsidRDefault="00DF5263" w:rsidP="000C377B">
      <w:pPr>
        <w:rPr>
          <w:lang w:val="es-ES_tradnl"/>
        </w:rPr>
      </w:pPr>
    </w:p>
    <w:p w14:paraId="7134F25C" w14:textId="77777777" w:rsidR="00DF5263" w:rsidRDefault="00DF5263" w:rsidP="000C377B">
      <w:pPr>
        <w:rPr>
          <w:lang w:val="es-ES_tradnl"/>
        </w:rPr>
      </w:pPr>
    </w:p>
    <w:p w14:paraId="0013F6BA" w14:textId="77777777" w:rsidR="00FB53E6" w:rsidRDefault="00FB53E6" w:rsidP="00960324">
      <w:pPr>
        <w:pStyle w:val="otrotitu"/>
        <w:rPr>
          <w:lang w:val="en-US"/>
        </w:rPr>
      </w:pPr>
      <w:bookmarkStart w:id="5" w:name="_Toc229935383"/>
      <w:bookmarkStart w:id="6" w:name="_Toc229935580"/>
      <w:bookmarkStart w:id="7" w:name="_Toc396383361"/>
    </w:p>
    <w:p w14:paraId="40163088" w14:textId="294CBDA4" w:rsidR="00DF5263" w:rsidRPr="00960324" w:rsidRDefault="000C377B" w:rsidP="00960324">
      <w:pPr>
        <w:pStyle w:val="otrotitu"/>
        <w:rPr>
          <w:lang w:val="en-US"/>
        </w:rPr>
      </w:pPr>
      <w:bookmarkStart w:id="8" w:name="_Toc10756052"/>
      <w:r w:rsidRPr="000C491C">
        <w:rPr>
          <w:lang w:val="en-US"/>
        </w:rPr>
        <w:t>Abstract</w:t>
      </w:r>
      <w:bookmarkEnd w:id="5"/>
      <w:bookmarkEnd w:id="6"/>
      <w:bookmarkEnd w:id="7"/>
      <w:bookmarkEnd w:id="8"/>
    </w:p>
    <w:p w14:paraId="2E509D9C" w14:textId="7108D3DD" w:rsidR="00DF5263" w:rsidRDefault="007943DC" w:rsidP="00EE7269">
      <w:pPr>
        <w:pStyle w:val="Textoindependiente"/>
      </w:pPr>
      <w:proofErr w:type="spellStart"/>
      <w:r w:rsidRPr="007943DC">
        <w:t>This</w:t>
      </w:r>
      <w:proofErr w:type="spellEnd"/>
      <w:r w:rsidRPr="007943DC">
        <w:t xml:space="preserve"> </w:t>
      </w:r>
      <w:proofErr w:type="spellStart"/>
      <w:r w:rsidRPr="007943DC">
        <w:t>Master’s</w:t>
      </w:r>
      <w:proofErr w:type="spellEnd"/>
      <w:r w:rsidRPr="007943DC">
        <w:t xml:space="preserve"> </w:t>
      </w:r>
      <w:proofErr w:type="spellStart"/>
      <w:r w:rsidRPr="007943DC">
        <w:t>Thesis</w:t>
      </w:r>
      <w:proofErr w:type="spellEnd"/>
      <w:r w:rsidRPr="007943DC">
        <w:t xml:space="preserve"> can be </w:t>
      </w:r>
      <w:proofErr w:type="spellStart"/>
      <w:r w:rsidRPr="007943DC">
        <w:t>considered</w:t>
      </w:r>
      <w:proofErr w:type="spellEnd"/>
      <w:r w:rsidRPr="007943DC">
        <w:t xml:space="preserve"> as a </w:t>
      </w:r>
      <w:proofErr w:type="spellStart"/>
      <w:r w:rsidRPr="007943DC">
        <w:t>first</w:t>
      </w:r>
      <w:proofErr w:type="spellEnd"/>
      <w:r w:rsidRPr="007943DC">
        <w:t xml:space="preserve"> </w:t>
      </w:r>
      <w:proofErr w:type="spellStart"/>
      <w:r w:rsidRPr="007943DC">
        <w:t>approach</w:t>
      </w:r>
      <w:proofErr w:type="spellEnd"/>
      <w:r w:rsidRPr="007943DC">
        <w:t xml:space="preserve"> </w:t>
      </w:r>
      <w:proofErr w:type="spellStart"/>
      <w:r w:rsidRPr="007943DC">
        <w:t>to</w:t>
      </w:r>
      <w:proofErr w:type="spellEnd"/>
      <w:r w:rsidRPr="007943DC">
        <w:t xml:space="preserve"> </w:t>
      </w:r>
      <w:proofErr w:type="spellStart"/>
      <w:r w:rsidRPr="007943DC">
        <w:t>the</w:t>
      </w:r>
      <w:proofErr w:type="spellEnd"/>
      <w:r w:rsidRPr="007943DC">
        <w:t xml:space="preserve"> </w:t>
      </w:r>
      <w:proofErr w:type="spellStart"/>
      <w:r w:rsidRPr="007943DC">
        <w:t>world</w:t>
      </w:r>
      <w:proofErr w:type="spellEnd"/>
      <w:r w:rsidRPr="007943DC">
        <w:t xml:space="preserve"> </w:t>
      </w:r>
      <w:proofErr w:type="spellStart"/>
      <w:r w:rsidRPr="007943DC">
        <w:t>of</w:t>
      </w:r>
      <w:proofErr w:type="spellEnd"/>
      <w:r w:rsidRPr="007943DC">
        <w:t xml:space="preserve"> </w:t>
      </w:r>
      <w:proofErr w:type="spellStart"/>
      <w:r w:rsidRPr="007943DC">
        <w:t>programming</w:t>
      </w:r>
      <w:proofErr w:type="spellEnd"/>
      <w:r w:rsidRPr="007943DC">
        <w:t xml:space="preserve">, </w:t>
      </w:r>
      <w:proofErr w:type="spellStart"/>
      <w:r w:rsidRPr="007943DC">
        <w:t>since</w:t>
      </w:r>
      <w:proofErr w:type="spellEnd"/>
      <w:r w:rsidRPr="007943DC">
        <w:t xml:space="preserve"> </w:t>
      </w:r>
      <w:proofErr w:type="spellStart"/>
      <w:r w:rsidRPr="007943DC">
        <w:t>the</w:t>
      </w:r>
      <w:proofErr w:type="spellEnd"/>
      <w:r w:rsidRPr="007943DC">
        <w:t xml:space="preserve"> use </w:t>
      </w:r>
      <w:proofErr w:type="spellStart"/>
      <w:r w:rsidRPr="007943DC">
        <w:t>of</w:t>
      </w:r>
      <w:proofErr w:type="spellEnd"/>
      <w:r w:rsidRPr="007943DC">
        <w:t xml:space="preserve"> </w:t>
      </w:r>
      <w:proofErr w:type="spellStart"/>
      <w:r w:rsidRPr="007943DC">
        <w:t>the</w:t>
      </w:r>
      <w:proofErr w:type="spellEnd"/>
      <w:r w:rsidRPr="007943DC">
        <w:t xml:space="preserve"> </w:t>
      </w:r>
      <w:proofErr w:type="spellStart"/>
      <w:r w:rsidRPr="007943DC">
        <w:t>multipurpose</w:t>
      </w:r>
      <w:proofErr w:type="spellEnd"/>
      <w:r w:rsidRPr="007943DC">
        <w:t xml:space="preserve"> Open Smart </w:t>
      </w:r>
      <w:proofErr w:type="spellStart"/>
      <w:r w:rsidRPr="007943DC">
        <w:t>Rich</w:t>
      </w:r>
      <w:proofErr w:type="spellEnd"/>
      <w:r w:rsidRPr="007943DC">
        <w:t xml:space="preserve"> </w:t>
      </w:r>
      <w:proofErr w:type="spellStart"/>
      <w:r w:rsidRPr="007943DC">
        <w:t>Shield</w:t>
      </w:r>
      <w:proofErr w:type="spellEnd"/>
      <w:r w:rsidRPr="007943DC">
        <w:t xml:space="preserve"> </w:t>
      </w:r>
      <w:proofErr w:type="spellStart"/>
      <w:r w:rsidRPr="007943DC">
        <w:t>allows</w:t>
      </w:r>
      <w:proofErr w:type="spellEnd"/>
      <w:r w:rsidRPr="007943DC">
        <w:t xml:space="preserve"> </w:t>
      </w:r>
      <w:proofErr w:type="spellStart"/>
      <w:r w:rsidRPr="007943DC">
        <w:t>omitting</w:t>
      </w:r>
      <w:proofErr w:type="spellEnd"/>
      <w:r w:rsidRPr="007943DC">
        <w:t xml:space="preserve"> </w:t>
      </w:r>
      <w:proofErr w:type="spellStart"/>
      <w:r w:rsidRPr="007943DC">
        <w:t>the</w:t>
      </w:r>
      <w:proofErr w:type="spellEnd"/>
      <w:r w:rsidRPr="007943DC">
        <w:t xml:space="preserve"> </w:t>
      </w:r>
      <w:proofErr w:type="spellStart"/>
      <w:r w:rsidRPr="007943DC">
        <w:t>circuitry</w:t>
      </w:r>
      <w:proofErr w:type="spellEnd"/>
      <w:r w:rsidRPr="007943DC">
        <w:t xml:space="preserve"> and </w:t>
      </w:r>
      <w:proofErr w:type="spellStart"/>
      <w:r w:rsidRPr="007943DC">
        <w:t>wiring</w:t>
      </w:r>
      <w:proofErr w:type="spellEnd"/>
      <w:r w:rsidRPr="007943DC">
        <w:t xml:space="preserve"> so as </w:t>
      </w:r>
      <w:proofErr w:type="spellStart"/>
      <w:r w:rsidRPr="007943DC">
        <w:t>to</w:t>
      </w:r>
      <w:proofErr w:type="spellEnd"/>
      <w:r w:rsidRPr="007943DC">
        <w:t xml:space="preserve"> </w:t>
      </w:r>
      <w:proofErr w:type="spellStart"/>
      <w:r w:rsidRPr="007943DC">
        <w:t>get</w:t>
      </w:r>
      <w:proofErr w:type="spellEnd"/>
      <w:r w:rsidRPr="007943DC">
        <w:t xml:space="preserve"> </w:t>
      </w:r>
      <w:proofErr w:type="spellStart"/>
      <w:r w:rsidRPr="007943DC">
        <w:t>right</w:t>
      </w:r>
      <w:proofErr w:type="spellEnd"/>
      <w:r w:rsidRPr="007943DC">
        <w:t xml:space="preserve"> </w:t>
      </w:r>
      <w:proofErr w:type="spellStart"/>
      <w:r w:rsidRPr="007943DC">
        <w:t>into</w:t>
      </w:r>
      <w:proofErr w:type="spellEnd"/>
      <w:r w:rsidRPr="007943DC">
        <w:t xml:space="preserve"> </w:t>
      </w:r>
      <w:proofErr w:type="spellStart"/>
      <w:r w:rsidRPr="007943DC">
        <w:t>high</w:t>
      </w:r>
      <w:proofErr w:type="spellEnd"/>
      <w:r w:rsidRPr="007943DC">
        <w:t xml:space="preserve"> </w:t>
      </w:r>
      <w:proofErr w:type="spellStart"/>
      <w:r w:rsidRPr="007943DC">
        <w:t>level</w:t>
      </w:r>
      <w:proofErr w:type="spellEnd"/>
      <w:r w:rsidRPr="007943DC">
        <w:t xml:space="preserve"> </w:t>
      </w:r>
      <w:proofErr w:type="spellStart"/>
      <w:r w:rsidRPr="007943DC">
        <w:t>languages</w:t>
      </w:r>
      <w:proofErr w:type="spellEnd"/>
      <w:r w:rsidRPr="007943DC">
        <w:t xml:space="preserve"> </w:t>
      </w:r>
      <w:proofErr w:type="spellStart"/>
      <w:r w:rsidRPr="007943DC">
        <w:t>for</w:t>
      </w:r>
      <w:proofErr w:type="spellEnd"/>
      <w:r w:rsidRPr="007943DC">
        <w:t xml:space="preserve"> block </w:t>
      </w:r>
      <w:proofErr w:type="spellStart"/>
      <w:r w:rsidRPr="007943DC">
        <w:t>programming</w:t>
      </w:r>
      <w:proofErr w:type="spellEnd"/>
      <w:r w:rsidRPr="007943DC">
        <w:t xml:space="preserve">, </w:t>
      </w:r>
      <w:proofErr w:type="spellStart"/>
      <w:r w:rsidRPr="007943DC">
        <w:t>with</w:t>
      </w:r>
      <w:proofErr w:type="spellEnd"/>
      <w:r w:rsidRPr="007943DC">
        <w:t xml:space="preserve"> </w:t>
      </w:r>
      <w:proofErr w:type="spellStart"/>
      <w:r w:rsidRPr="007943DC">
        <w:t>the</w:t>
      </w:r>
      <w:proofErr w:type="spellEnd"/>
      <w:r w:rsidRPr="007943DC">
        <w:t xml:space="preserve"> </w:t>
      </w:r>
      <w:proofErr w:type="spellStart"/>
      <w:r w:rsidRPr="007943DC">
        <w:t>help</w:t>
      </w:r>
      <w:proofErr w:type="spellEnd"/>
      <w:r w:rsidRPr="007943DC">
        <w:t xml:space="preserve"> </w:t>
      </w:r>
      <w:proofErr w:type="spellStart"/>
      <w:r w:rsidRPr="007943DC">
        <w:t>of</w:t>
      </w:r>
      <w:proofErr w:type="spellEnd"/>
      <w:r w:rsidRPr="007943DC">
        <w:t xml:space="preserve"> </w:t>
      </w:r>
      <w:hyperlink r:id="rId16" w:history="1">
        <w:proofErr w:type="spellStart"/>
        <w:r w:rsidR="00EE7269">
          <w:rPr>
            <w:rStyle w:val="Hipervnculo"/>
            <w:i/>
            <w:iCs/>
          </w:rPr>
          <w:t>ArduinoBlocks</w:t>
        </w:r>
        <w:proofErr w:type="spellEnd"/>
      </w:hyperlink>
      <w:r w:rsidRPr="007943DC">
        <w:t xml:space="preserve">, and </w:t>
      </w:r>
      <w:proofErr w:type="spellStart"/>
      <w:r w:rsidRPr="007943DC">
        <w:t>to</w:t>
      </w:r>
      <w:proofErr w:type="spellEnd"/>
      <w:r w:rsidRPr="007943DC">
        <w:t xml:space="preserve"> introduce </w:t>
      </w:r>
      <w:proofErr w:type="spellStart"/>
      <w:r w:rsidRPr="007943DC">
        <w:t>students</w:t>
      </w:r>
      <w:proofErr w:type="spellEnd"/>
      <w:r w:rsidRPr="007943DC">
        <w:t xml:space="preserve"> </w:t>
      </w:r>
      <w:proofErr w:type="spellStart"/>
      <w:r w:rsidRPr="007943DC">
        <w:t>to</w:t>
      </w:r>
      <w:proofErr w:type="spellEnd"/>
      <w:r w:rsidRPr="007943DC">
        <w:t xml:space="preserve"> more </w:t>
      </w:r>
      <w:proofErr w:type="spellStart"/>
      <w:r w:rsidRPr="007943DC">
        <w:t>complex</w:t>
      </w:r>
      <w:proofErr w:type="spellEnd"/>
      <w:r w:rsidRPr="007943DC">
        <w:t xml:space="preserve"> </w:t>
      </w:r>
      <w:proofErr w:type="spellStart"/>
      <w:r w:rsidRPr="007943DC">
        <w:t>programming</w:t>
      </w:r>
      <w:proofErr w:type="spellEnd"/>
      <w:r w:rsidRPr="007943DC">
        <w:t xml:space="preserve"> </w:t>
      </w:r>
      <w:proofErr w:type="spellStart"/>
      <w:r w:rsidRPr="007943DC">
        <w:t>languages</w:t>
      </w:r>
      <w:proofErr w:type="spellEnd"/>
      <w:r w:rsidRPr="007943DC">
        <w:t xml:space="preserve"> </w:t>
      </w:r>
      <w:proofErr w:type="spellStart"/>
      <w:r w:rsidRPr="007943DC">
        <w:t>using</w:t>
      </w:r>
      <w:proofErr w:type="spellEnd"/>
      <w:r w:rsidRPr="007943DC">
        <w:t xml:space="preserve"> Arduino IDE. In </w:t>
      </w:r>
      <w:proofErr w:type="spellStart"/>
      <w:r w:rsidRPr="007943DC">
        <w:t>this</w:t>
      </w:r>
      <w:proofErr w:type="spellEnd"/>
      <w:r w:rsidRPr="007943DC">
        <w:t xml:space="preserve"> </w:t>
      </w:r>
      <w:proofErr w:type="spellStart"/>
      <w:r w:rsidRPr="007943DC">
        <w:t>way</w:t>
      </w:r>
      <w:proofErr w:type="spellEnd"/>
      <w:r w:rsidRPr="007943DC">
        <w:t xml:space="preserve">, </w:t>
      </w:r>
      <w:proofErr w:type="spellStart"/>
      <w:r w:rsidRPr="007943DC">
        <w:t>the</w:t>
      </w:r>
      <w:proofErr w:type="spellEnd"/>
      <w:r w:rsidRPr="007943DC">
        <w:t xml:space="preserve"> </w:t>
      </w:r>
      <w:proofErr w:type="spellStart"/>
      <w:r w:rsidRPr="007943DC">
        <w:t>aim</w:t>
      </w:r>
      <w:proofErr w:type="spellEnd"/>
      <w:r w:rsidRPr="007943DC">
        <w:t xml:space="preserve"> </w:t>
      </w:r>
      <w:proofErr w:type="spellStart"/>
      <w:r w:rsidRPr="007943DC">
        <w:t>is</w:t>
      </w:r>
      <w:proofErr w:type="spellEnd"/>
      <w:r w:rsidRPr="007943DC">
        <w:t xml:space="preserve"> </w:t>
      </w:r>
      <w:proofErr w:type="spellStart"/>
      <w:r w:rsidRPr="007943DC">
        <w:t>to</w:t>
      </w:r>
      <w:proofErr w:type="spellEnd"/>
      <w:r w:rsidRPr="007943DC">
        <w:t xml:space="preserve"> </w:t>
      </w:r>
      <w:proofErr w:type="spellStart"/>
      <w:r w:rsidRPr="007943DC">
        <w:t>carry</w:t>
      </w:r>
      <w:proofErr w:type="spellEnd"/>
      <w:r w:rsidRPr="007943DC">
        <w:t xml:space="preserve"> </w:t>
      </w:r>
      <w:proofErr w:type="spellStart"/>
      <w:r w:rsidRPr="007943DC">
        <w:t>out</w:t>
      </w:r>
      <w:proofErr w:type="spellEnd"/>
      <w:r w:rsidRPr="007943DC">
        <w:t xml:space="preserve"> more </w:t>
      </w:r>
      <w:proofErr w:type="spellStart"/>
      <w:r w:rsidRPr="007943DC">
        <w:t>interesting</w:t>
      </w:r>
      <w:proofErr w:type="spellEnd"/>
      <w:r w:rsidRPr="007943DC">
        <w:t xml:space="preserve"> and </w:t>
      </w:r>
      <w:proofErr w:type="spellStart"/>
      <w:r w:rsidRPr="007943DC">
        <w:t>motivating</w:t>
      </w:r>
      <w:proofErr w:type="spellEnd"/>
      <w:r w:rsidRPr="007943DC">
        <w:t xml:space="preserve"> </w:t>
      </w:r>
      <w:proofErr w:type="spellStart"/>
      <w:r w:rsidRPr="007943DC">
        <w:t>practical</w:t>
      </w:r>
      <w:proofErr w:type="spellEnd"/>
      <w:r w:rsidRPr="007943DC">
        <w:t xml:space="preserve"> </w:t>
      </w:r>
      <w:proofErr w:type="spellStart"/>
      <w:r w:rsidRPr="007943DC">
        <w:t>sessions</w:t>
      </w:r>
      <w:proofErr w:type="spellEnd"/>
      <w:r w:rsidRPr="007943DC">
        <w:t xml:space="preserve"> </w:t>
      </w:r>
      <w:proofErr w:type="spellStart"/>
      <w:r w:rsidRPr="007943DC">
        <w:t>which</w:t>
      </w:r>
      <w:proofErr w:type="spellEnd"/>
      <w:r w:rsidRPr="007943DC">
        <w:t xml:space="preserve"> </w:t>
      </w:r>
      <w:proofErr w:type="spellStart"/>
      <w:r w:rsidRPr="007943DC">
        <w:t>would</w:t>
      </w:r>
      <w:proofErr w:type="spellEnd"/>
      <w:r w:rsidRPr="007943DC">
        <w:t xml:space="preserve"> </w:t>
      </w:r>
      <w:proofErr w:type="spellStart"/>
      <w:r w:rsidRPr="007943DC">
        <w:t>awake</w:t>
      </w:r>
      <w:proofErr w:type="spellEnd"/>
      <w:r w:rsidRPr="007943DC">
        <w:t xml:space="preserve"> </w:t>
      </w:r>
      <w:proofErr w:type="spellStart"/>
      <w:r w:rsidRPr="007943DC">
        <w:t>student’s</w:t>
      </w:r>
      <w:proofErr w:type="spellEnd"/>
      <w:r w:rsidRPr="007943DC">
        <w:t xml:space="preserve"> </w:t>
      </w:r>
      <w:proofErr w:type="spellStart"/>
      <w:r w:rsidRPr="007943DC">
        <w:t>interest</w:t>
      </w:r>
      <w:proofErr w:type="spellEnd"/>
      <w:r w:rsidRPr="007943DC">
        <w:t xml:space="preserve"> in </w:t>
      </w:r>
      <w:proofErr w:type="spellStart"/>
      <w:r w:rsidRPr="007943DC">
        <w:t>automation</w:t>
      </w:r>
      <w:proofErr w:type="spellEnd"/>
      <w:r w:rsidRPr="007943DC">
        <w:t xml:space="preserve"> and robots and </w:t>
      </w:r>
      <w:proofErr w:type="spellStart"/>
      <w:r w:rsidRPr="007943DC">
        <w:t>consolidate</w:t>
      </w:r>
      <w:proofErr w:type="spellEnd"/>
      <w:r w:rsidRPr="007943DC">
        <w:t xml:space="preserve"> sensor and </w:t>
      </w:r>
      <w:proofErr w:type="spellStart"/>
      <w:r w:rsidRPr="007943DC">
        <w:t>actuator</w:t>
      </w:r>
      <w:proofErr w:type="spellEnd"/>
      <w:r w:rsidRPr="007943DC">
        <w:t xml:space="preserve"> </w:t>
      </w:r>
      <w:proofErr w:type="spellStart"/>
      <w:r w:rsidRPr="007943DC">
        <w:t>concepts</w:t>
      </w:r>
      <w:proofErr w:type="spellEnd"/>
      <w:r w:rsidRPr="007943DC">
        <w:t xml:space="preserve">, </w:t>
      </w:r>
      <w:proofErr w:type="spellStart"/>
      <w:r w:rsidRPr="007943DC">
        <w:t>elements</w:t>
      </w:r>
      <w:proofErr w:type="spellEnd"/>
      <w:r w:rsidRPr="007943DC">
        <w:t xml:space="preserve"> </w:t>
      </w:r>
      <w:proofErr w:type="spellStart"/>
      <w:r w:rsidRPr="007943DC">
        <w:t>that</w:t>
      </w:r>
      <w:proofErr w:type="spellEnd"/>
      <w:r w:rsidRPr="007943DC">
        <w:t xml:space="preserve"> are </w:t>
      </w:r>
      <w:proofErr w:type="spellStart"/>
      <w:r w:rsidRPr="007943DC">
        <w:t>increasingly</w:t>
      </w:r>
      <w:proofErr w:type="spellEnd"/>
      <w:r w:rsidRPr="007943DC">
        <w:t xml:space="preserve"> </w:t>
      </w:r>
      <w:proofErr w:type="spellStart"/>
      <w:r w:rsidRPr="007943DC">
        <w:t>present</w:t>
      </w:r>
      <w:proofErr w:type="spellEnd"/>
      <w:r w:rsidRPr="007943DC">
        <w:t xml:space="preserve"> in </w:t>
      </w:r>
      <w:proofErr w:type="spellStart"/>
      <w:r w:rsidRPr="007943DC">
        <w:t>society</w:t>
      </w:r>
      <w:proofErr w:type="spellEnd"/>
      <w:r w:rsidRPr="007943DC">
        <w:t xml:space="preserve">. </w:t>
      </w:r>
      <w:proofErr w:type="spellStart"/>
      <w:r w:rsidRPr="007943DC">
        <w:t>Furthermore</w:t>
      </w:r>
      <w:proofErr w:type="spellEnd"/>
      <w:r w:rsidRPr="007943DC">
        <w:t xml:space="preserve">, </w:t>
      </w:r>
      <w:proofErr w:type="spellStart"/>
      <w:r w:rsidRPr="007943DC">
        <w:t>this</w:t>
      </w:r>
      <w:proofErr w:type="spellEnd"/>
      <w:r w:rsidRPr="007943DC">
        <w:t xml:space="preserve"> </w:t>
      </w:r>
      <w:proofErr w:type="spellStart"/>
      <w:r w:rsidRPr="007943DC">
        <w:t>working</w:t>
      </w:r>
      <w:proofErr w:type="spellEnd"/>
      <w:r w:rsidRPr="007943DC">
        <w:t xml:space="preserve"> </w:t>
      </w:r>
      <w:proofErr w:type="spellStart"/>
      <w:r w:rsidRPr="007943DC">
        <w:t>methology</w:t>
      </w:r>
      <w:proofErr w:type="spellEnd"/>
      <w:r w:rsidRPr="007943DC">
        <w:t xml:space="preserve"> </w:t>
      </w:r>
      <w:proofErr w:type="spellStart"/>
      <w:r w:rsidRPr="007943DC">
        <w:t>intends</w:t>
      </w:r>
      <w:proofErr w:type="spellEnd"/>
      <w:r w:rsidRPr="007943DC">
        <w:t xml:space="preserve"> </w:t>
      </w:r>
      <w:proofErr w:type="spellStart"/>
      <w:r w:rsidRPr="007943DC">
        <w:t>to</w:t>
      </w:r>
      <w:proofErr w:type="spellEnd"/>
      <w:r w:rsidRPr="007943DC">
        <w:t xml:space="preserve"> </w:t>
      </w:r>
      <w:proofErr w:type="spellStart"/>
      <w:r w:rsidRPr="007943DC">
        <w:t>develop</w:t>
      </w:r>
      <w:proofErr w:type="spellEnd"/>
      <w:r w:rsidRPr="007943DC">
        <w:t xml:space="preserve"> </w:t>
      </w:r>
      <w:proofErr w:type="spellStart"/>
      <w:r w:rsidRPr="007943DC">
        <w:t>their</w:t>
      </w:r>
      <w:proofErr w:type="spellEnd"/>
      <w:r w:rsidRPr="007943DC">
        <w:t xml:space="preserve"> </w:t>
      </w:r>
      <w:proofErr w:type="spellStart"/>
      <w:r w:rsidRPr="007943DC">
        <w:t>autonomy</w:t>
      </w:r>
      <w:proofErr w:type="spellEnd"/>
      <w:r w:rsidRPr="007943DC">
        <w:t xml:space="preserve"> in </w:t>
      </w:r>
      <w:proofErr w:type="spellStart"/>
      <w:r w:rsidRPr="007943DC">
        <w:t>decision</w:t>
      </w:r>
      <w:proofErr w:type="spellEnd"/>
      <w:r w:rsidRPr="007943DC">
        <w:t xml:space="preserve"> </w:t>
      </w:r>
      <w:proofErr w:type="spellStart"/>
      <w:r w:rsidRPr="007943DC">
        <w:t>making</w:t>
      </w:r>
      <w:proofErr w:type="spellEnd"/>
      <w:r w:rsidRPr="007943DC">
        <w:t xml:space="preserve">, </w:t>
      </w:r>
      <w:proofErr w:type="spellStart"/>
      <w:r w:rsidRPr="007943DC">
        <w:t>creativity</w:t>
      </w:r>
      <w:proofErr w:type="spellEnd"/>
      <w:r w:rsidRPr="007943DC">
        <w:t xml:space="preserve">, </w:t>
      </w:r>
      <w:proofErr w:type="spellStart"/>
      <w:r w:rsidRPr="007943DC">
        <w:t>ingenuity</w:t>
      </w:r>
      <w:proofErr w:type="spellEnd"/>
      <w:r w:rsidRPr="007943DC">
        <w:t xml:space="preserve"> and </w:t>
      </w:r>
      <w:proofErr w:type="spellStart"/>
      <w:r w:rsidRPr="007943DC">
        <w:t>self-esteem</w:t>
      </w:r>
      <w:proofErr w:type="spellEnd"/>
      <w:r w:rsidRPr="007943DC">
        <w:t>.</w:t>
      </w:r>
    </w:p>
    <w:p w14:paraId="65BB3918" w14:textId="77777777" w:rsidR="00DF5263" w:rsidRDefault="00DF5263" w:rsidP="000C377B">
      <w:pPr>
        <w:rPr>
          <w:lang w:val="es-ES_tradnl"/>
        </w:rPr>
      </w:pPr>
    </w:p>
    <w:p w14:paraId="5A8A3C3D" w14:textId="30292028" w:rsidR="00DF5263" w:rsidRPr="00EE7269" w:rsidRDefault="008C7353" w:rsidP="000C377B">
      <w:pPr>
        <w:rPr>
          <w:bCs/>
          <w:u w:val="single"/>
          <w:lang w:val="es-ES_tradnl"/>
        </w:rPr>
      </w:pPr>
      <w:proofErr w:type="spellStart"/>
      <w:r w:rsidRPr="008C7353">
        <w:rPr>
          <w:b/>
          <w:lang w:val="es-ES_tradnl"/>
        </w:rPr>
        <w:t>Keywords</w:t>
      </w:r>
      <w:proofErr w:type="spellEnd"/>
      <w:r w:rsidRPr="008C7353">
        <w:rPr>
          <w:b/>
          <w:lang w:val="es-ES_tradnl"/>
        </w:rPr>
        <w:t>:</w:t>
      </w:r>
      <w:r w:rsidR="00EE7269">
        <w:rPr>
          <w:b/>
          <w:lang w:val="es-ES_tradnl"/>
        </w:rPr>
        <w:t xml:space="preserve"> </w:t>
      </w:r>
      <w:proofErr w:type="spellStart"/>
      <w:r w:rsidR="00EE7269">
        <w:rPr>
          <w:bCs/>
          <w:lang w:val="es-ES_tradnl"/>
        </w:rPr>
        <w:t>Actuator</w:t>
      </w:r>
      <w:proofErr w:type="spellEnd"/>
      <w:r w:rsidR="00EE7269">
        <w:rPr>
          <w:bCs/>
          <w:lang w:val="es-ES_tradnl"/>
        </w:rPr>
        <w:t xml:space="preserve">, Arduino, </w:t>
      </w:r>
      <w:proofErr w:type="spellStart"/>
      <w:r w:rsidR="00EE7269">
        <w:rPr>
          <w:bCs/>
          <w:lang w:val="es-ES_tradnl"/>
        </w:rPr>
        <w:t>ArduinoBlocks</w:t>
      </w:r>
      <w:proofErr w:type="spellEnd"/>
      <w:r w:rsidR="00EE7269">
        <w:rPr>
          <w:bCs/>
          <w:lang w:val="es-ES_tradnl"/>
        </w:rPr>
        <w:t xml:space="preserve">, </w:t>
      </w:r>
      <w:proofErr w:type="spellStart"/>
      <w:r w:rsidR="00EE7269">
        <w:rPr>
          <w:bCs/>
          <w:lang w:val="es-ES_tradnl"/>
        </w:rPr>
        <w:t>Education</w:t>
      </w:r>
      <w:proofErr w:type="spellEnd"/>
      <w:r w:rsidR="00EE7269">
        <w:rPr>
          <w:bCs/>
          <w:lang w:val="es-ES_tradnl"/>
        </w:rPr>
        <w:t xml:space="preserve">, </w:t>
      </w:r>
      <w:proofErr w:type="spellStart"/>
      <w:r w:rsidR="00EE7269">
        <w:rPr>
          <w:bCs/>
          <w:lang w:val="es-ES_tradnl"/>
        </w:rPr>
        <w:t>Programming</w:t>
      </w:r>
      <w:proofErr w:type="spellEnd"/>
      <w:r w:rsidR="00EE7269">
        <w:rPr>
          <w:bCs/>
          <w:lang w:val="es-ES_tradnl"/>
        </w:rPr>
        <w:t xml:space="preserve">, Sensor, </w:t>
      </w:r>
      <w:proofErr w:type="spellStart"/>
      <w:r w:rsidR="00EE7269">
        <w:rPr>
          <w:bCs/>
          <w:lang w:val="es-ES_tradnl"/>
        </w:rPr>
        <w:t>Shield</w:t>
      </w:r>
      <w:proofErr w:type="spellEnd"/>
      <w:r w:rsidR="00EE7269">
        <w:rPr>
          <w:bCs/>
          <w:lang w:val="es-ES_tradnl"/>
        </w:rPr>
        <w:t xml:space="preserve">, </w:t>
      </w:r>
      <w:proofErr w:type="spellStart"/>
      <w:r w:rsidR="00EE7269">
        <w:rPr>
          <w:bCs/>
          <w:lang w:val="es-ES_tradnl"/>
        </w:rPr>
        <w:t>Trainer</w:t>
      </w:r>
      <w:proofErr w:type="spellEnd"/>
    </w:p>
    <w:p w14:paraId="0435C6EE" w14:textId="77777777" w:rsidR="00DF5263" w:rsidRDefault="00DF5263" w:rsidP="000C377B">
      <w:pPr>
        <w:rPr>
          <w:lang w:val="es-ES_tradnl"/>
        </w:rPr>
      </w:pPr>
    </w:p>
    <w:p w14:paraId="1E1D58FA" w14:textId="77777777" w:rsidR="00DF5263" w:rsidRDefault="00DF5263" w:rsidP="000C377B">
      <w:pPr>
        <w:rPr>
          <w:lang w:val="es-ES_tradnl"/>
        </w:rPr>
      </w:pPr>
    </w:p>
    <w:p w14:paraId="66EB315B" w14:textId="77777777" w:rsidR="00DF5263" w:rsidRDefault="00DF5263" w:rsidP="000C377B">
      <w:pPr>
        <w:rPr>
          <w:lang w:val="es-ES_tradnl"/>
        </w:rPr>
      </w:pPr>
    </w:p>
    <w:p w14:paraId="67D15549" w14:textId="77777777" w:rsidR="00DF5263" w:rsidRDefault="00DF5263" w:rsidP="000C377B">
      <w:pPr>
        <w:rPr>
          <w:lang w:val="es-ES_tradnl"/>
        </w:rPr>
      </w:pPr>
    </w:p>
    <w:p w14:paraId="64C1BA91" w14:textId="3A999723" w:rsidR="00DF5263" w:rsidRDefault="00DF5263" w:rsidP="000C377B">
      <w:pPr>
        <w:rPr>
          <w:lang w:val="es-ES_tradnl"/>
        </w:rPr>
      </w:pPr>
    </w:p>
    <w:p w14:paraId="3147F79A" w14:textId="31EAD46A" w:rsidR="00FB53E6" w:rsidRDefault="00FB53E6" w:rsidP="000C377B">
      <w:pPr>
        <w:rPr>
          <w:lang w:val="es-ES_tradnl"/>
        </w:rPr>
      </w:pPr>
    </w:p>
    <w:p w14:paraId="18E3B975" w14:textId="687AC1E5" w:rsidR="00FB53E6" w:rsidRDefault="00FB53E6" w:rsidP="000C377B">
      <w:pPr>
        <w:rPr>
          <w:lang w:val="es-ES_tradnl"/>
        </w:rPr>
      </w:pPr>
    </w:p>
    <w:p w14:paraId="486D62EE" w14:textId="304837C5" w:rsidR="00FB53E6" w:rsidRDefault="00FB53E6">
      <w:pPr>
        <w:widowControl/>
        <w:tabs>
          <w:tab w:val="clear" w:pos="8789"/>
        </w:tabs>
        <w:spacing w:before="0" w:after="200" w:line="276" w:lineRule="auto"/>
        <w:jc w:val="left"/>
        <w:rPr>
          <w:lang w:val="es-ES_tradnl"/>
        </w:rPr>
      </w:pPr>
      <w:r>
        <w:rPr>
          <w:lang w:val="es-ES_tradnl"/>
        </w:rPr>
        <w:br w:type="page"/>
      </w:r>
    </w:p>
    <w:bookmarkStart w:id="9" w:name="_Toc10756053"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9"/>
        </w:p>
        <w:p w14:paraId="17A1A678" w14:textId="7C0E532E" w:rsidR="00FB53E6" w:rsidRDefault="00932729">
          <w:pPr>
            <w:pStyle w:val="TDC1"/>
            <w:tabs>
              <w:tab w:val="right" w:pos="9338"/>
            </w:tabs>
            <w:rPr>
              <w:rFonts w:eastAsiaTheme="minorEastAsia"/>
              <w:b w:val="0"/>
              <w:noProof/>
              <w:spacing w:val="0"/>
              <w:sz w:val="22"/>
              <w:lang w:eastAsia="es-ES"/>
              <w14:ligatures w14:val="none"/>
              <w14:cntxtAlts w14:val="0"/>
            </w:rPr>
          </w:pPr>
          <w:r>
            <w:fldChar w:fldCharType="begin"/>
          </w:r>
          <w:r>
            <w:instrText xml:space="preserve"> TOC \o "1-3" \h \z \u </w:instrText>
          </w:r>
          <w:r>
            <w:fldChar w:fldCharType="separate"/>
          </w:r>
          <w:hyperlink w:anchor="_Toc10756051" w:history="1">
            <w:r w:rsidR="00FB53E6" w:rsidRPr="006B2858">
              <w:rPr>
                <w:rStyle w:val="Hipervnculo"/>
                <w:noProof/>
              </w:rPr>
              <w:t>Resumen</w:t>
            </w:r>
            <w:r w:rsidR="00FB53E6">
              <w:rPr>
                <w:noProof/>
                <w:webHidden/>
              </w:rPr>
              <w:tab/>
            </w:r>
            <w:r w:rsidR="00FB53E6">
              <w:rPr>
                <w:noProof/>
                <w:webHidden/>
              </w:rPr>
              <w:fldChar w:fldCharType="begin"/>
            </w:r>
            <w:r w:rsidR="00FB53E6">
              <w:rPr>
                <w:noProof/>
                <w:webHidden/>
              </w:rPr>
              <w:instrText xml:space="preserve"> PAGEREF _Toc10756051 \h </w:instrText>
            </w:r>
            <w:r w:rsidR="00FB53E6">
              <w:rPr>
                <w:noProof/>
                <w:webHidden/>
              </w:rPr>
            </w:r>
            <w:r w:rsidR="00FB53E6">
              <w:rPr>
                <w:noProof/>
                <w:webHidden/>
              </w:rPr>
              <w:fldChar w:fldCharType="separate"/>
            </w:r>
            <w:r w:rsidR="004C7A89">
              <w:rPr>
                <w:noProof/>
                <w:webHidden/>
              </w:rPr>
              <w:t>ix</w:t>
            </w:r>
            <w:r w:rsidR="00FB53E6">
              <w:rPr>
                <w:noProof/>
                <w:webHidden/>
              </w:rPr>
              <w:fldChar w:fldCharType="end"/>
            </w:r>
          </w:hyperlink>
        </w:p>
        <w:p w14:paraId="2F7C1ABE" w14:textId="75795AC6" w:rsidR="00FB53E6" w:rsidRDefault="00FB53E6">
          <w:pPr>
            <w:pStyle w:val="TDC1"/>
            <w:tabs>
              <w:tab w:val="right" w:pos="9338"/>
            </w:tabs>
            <w:rPr>
              <w:rFonts w:eastAsiaTheme="minorEastAsia"/>
              <w:b w:val="0"/>
              <w:noProof/>
              <w:spacing w:val="0"/>
              <w:sz w:val="22"/>
              <w:lang w:eastAsia="es-ES"/>
              <w14:ligatures w14:val="none"/>
              <w14:cntxtAlts w14:val="0"/>
            </w:rPr>
          </w:pPr>
          <w:hyperlink w:anchor="_Toc10756052" w:history="1">
            <w:r w:rsidRPr="006B2858">
              <w:rPr>
                <w:rStyle w:val="Hipervnculo"/>
                <w:noProof/>
                <w:lang w:val="en-US"/>
              </w:rPr>
              <w:t>Abstract</w:t>
            </w:r>
            <w:r>
              <w:rPr>
                <w:noProof/>
                <w:webHidden/>
              </w:rPr>
              <w:tab/>
            </w:r>
            <w:r>
              <w:rPr>
                <w:noProof/>
                <w:webHidden/>
              </w:rPr>
              <w:fldChar w:fldCharType="begin"/>
            </w:r>
            <w:r>
              <w:rPr>
                <w:noProof/>
                <w:webHidden/>
              </w:rPr>
              <w:instrText xml:space="preserve"> PAGEREF _Toc10756052 \h </w:instrText>
            </w:r>
            <w:r>
              <w:rPr>
                <w:noProof/>
                <w:webHidden/>
              </w:rPr>
            </w:r>
            <w:r>
              <w:rPr>
                <w:noProof/>
                <w:webHidden/>
              </w:rPr>
              <w:fldChar w:fldCharType="separate"/>
            </w:r>
            <w:r w:rsidR="004C7A89">
              <w:rPr>
                <w:noProof/>
                <w:webHidden/>
              </w:rPr>
              <w:t>xi</w:t>
            </w:r>
            <w:r>
              <w:rPr>
                <w:noProof/>
                <w:webHidden/>
              </w:rPr>
              <w:fldChar w:fldCharType="end"/>
            </w:r>
          </w:hyperlink>
        </w:p>
        <w:p w14:paraId="471AB9FF" w14:textId="47C2FC4F" w:rsidR="00FB53E6" w:rsidRDefault="00FB53E6">
          <w:pPr>
            <w:pStyle w:val="TDC1"/>
            <w:tabs>
              <w:tab w:val="right" w:pos="9338"/>
            </w:tabs>
            <w:rPr>
              <w:rFonts w:eastAsiaTheme="minorEastAsia"/>
              <w:b w:val="0"/>
              <w:noProof/>
              <w:spacing w:val="0"/>
              <w:sz w:val="22"/>
              <w:lang w:eastAsia="es-ES"/>
              <w14:ligatures w14:val="none"/>
              <w14:cntxtAlts w14:val="0"/>
            </w:rPr>
          </w:pPr>
          <w:hyperlink w:anchor="_Toc10756053" w:history="1">
            <w:r w:rsidRPr="006B2858">
              <w:rPr>
                <w:rStyle w:val="Hipervnculo"/>
                <w:noProof/>
              </w:rPr>
              <w:t>Índice</w:t>
            </w:r>
            <w:r>
              <w:rPr>
                <w:noProof/>
                <w:webHidden/>
              </w:rPr>
              <w:tab/>
            </w:r>
            <w:r>
              <w:rPr>
                <w:noProof/>
                <w:webHidden/>
              </w:rPr>
              <w:fldChar w:fldCharType="begin"/>
            </w:r>
            <w:r>
              <w:rPr>
                <w:noProof/>
                <w:webHidden/>
              </w:rPr>
              <w:instrText xml:space="preserve"> PAGEREF _Toc10756053 \h </w:instrText>
            </w:r>
            <w:r>
              <w:rPr>
                <w:noProof/>
                <w:webHidden/>
              </w:rPr>
            </w:r>
            <w:r>
              <w:rPr>
                <w:noProof/>
                <w:webHidden/>
              </w:rPr>
              <w:fldChar w:fldCharType="separate"/>
            </w:r>
            <w:r w:rsidR="004C7A89">
              <w:rPr>
                <w:noProof/>
                <w:webHidden/>
              </w:rPr>
              <w:t>xiii</w:t>
            </w:r>
            <w:r>
              <w:rPr>
                <w:noProof/>
                <w:webHidden/>
              </w:rPr>
              <w:fldChar w:fldCharType="end"/>
            </w:r>
          </w:hyperlink>
        </w:p>
        <w:p w14:paraId="675E56B5" w14:textId="6E79DF00" w:rsidR="00FB53E6" w:rsidRDefault="00FB53E6">
          <w:pPr>
            <w:pStyle w:val="TDC1"/>
            <w:tabs>
              <w:tab w:val="right" w:pos="9338"/>
            </w:tabs>
            <w:rPr>
              <w:rFonts w:eastAsiaTheme="minorEastAsia"/>
              <w:b w:val="0"/>
              <w:noProof/>
              <w:spacing w:val="0"/>
              <w:sz w:val="22"/>
              <w:lang w:eastAsia="es-ES"/>
              <w14:ligatures w14:val="none"/>
              <w14:cntxtAlts w14:val="0"/>
            </w:rPr>
          </w:pPr>
          <w:hyperlink w:anchor="_Toc10756054" w:history="1">
            <w:r w:rsidRPr="006B2858">
              <w:rPr>
                <w:rStyle w:val="Hipervnculo"/>
                <w:noProof/>
                <w:lang w:val="es-ES_tradnl"/>
              </w:rPr>
              <w:t>Índice de Figuras</w:t>
            </w:r>
            <w:r>
              <w:rPr>
                <w:noProof/>
                <w:webHidden/>
              </w:rPr>
              <w:tab/>
            </w:r>
            <w:r>
              <w:rPr>
                <w:noProof/>
                <w:webHidden/>
              </w:rPr>
              <w:fldChar w:fldCharType="begin"/>
            </w:r>
            <w:r>
              <w:rPr>
                <w:noProof/>
                <w:webHidden/>
              </w:rPr>
              <w:instrText xml:space="preserve"> PAGEREF _Toc10756054 \h </w:instrText>
            </w:r>
            <w:r>
              <w:rPr>
                <w:noProof/>
                <w:webHidden/>
              </w:rPr>
            </w:r>
            <w:r>
              <w:rPr>
                <w:noProof/>
                <w:webHidden/>
              </w:rPr>
              <w:fldChar w:fldCharType="separate"/>
            </w:r>
            <w:r w:rsidR="004C7A89">
              <w:rPr>
                <w:noProof/>
                <w:webHidden/>
              </w:rPr>
              <w:t>xv</w:t>
            </w:r>
            <w:r>
              <w:rPr>
                <w:noProof/>
                <w:webHidden/>
              </w:rPr>
              <w:fldChar w:fldCharType="end"/>
            </w:r>
          </w:hyperlink>
        </w:p>
        <w:p w14:paraId="29314D40" w14:textId="71693E5E" w:rsidR="00FB53E6" w:rsidRDefault="00FB53E6">
          <w:pPr>
            <w:pStyle w:val="TDC1"/>
            <w:tabs>
              <w:tab w:val="right" w:pos="9338"/>
            </w:tabs>
            <w:rPr>
              <w:rFonts w:eastAsiaTheme="minorEastAsia"/>
              <w:b w:val="0"/>
              <w:noProof/>
              <w:spacing w:val="0"/>
              <w:sz w:val="22"/>
              <w:lang w:eastAsia="es-ES"/>
              <w14:ligatures w14:val="none"/>
              <w14:cntxtAlts w14:val="0"/>
            </w:rPr>
          </w:pPr>
          <w:hyperlink w:anchor="_Toc10756055" w:history="1">
            <w:r w:rsidRPr="006B2858">
              <w:rPr>
                <w:rStyle w:val="Hipervnculo"/>
                <w:noProof/>
                <w:lang w:val="es-ES_tradnl"/>
              </w:rPr>
              <w:t>Índice de Tablas</w:t>
            </w:r>
            <w:r>
              <w:rPr>
                <w:noProof/>
                <w:webHidden/>
              </w:rPr>
              <w:tab/>
            </w:r>
            <w:r>
              <w:rPr>
                <w:noProof/>
                <w:webHidden/>
              </w:rPr>
              <w:fldChar w:fldCharType="begin"/>
            </w:r>
            <w:r>
              <w:rPr>
                <w:noProof/>
                <w:webHidden/>
              </w:rPr>
              <w:instrText xml:space="preserve"> PAGEREF _Toc10756055 \h </w:instrText>
            </w:r>
            <w:r>
              <w:rPr>
                <w:noProof/>
                <w:webHidden/>
              </w:rPr>
            </w:r>
            <w:r>
              <w:rPr>
                <w:noProof/>
                <w:webHidden/>
              </w:rPr>
              <w:fldChar w:fldCharType="separate"/>
            </w:r>
            <w:r w:rsidR="004C7A89">
              <w:rPr>
                <w:noProof/>
                <w:webHidden/>
              </w:rPr>
              <w:t>xvii</w:t>
            </w:r>
            <w:r>
              <w:rPr>
                <w:noProof/>
                <w:webHidden/>
              </w:rPr>
              <w:fldChar w:fldCharType="end"/>
            </w:r>
          </w:hyperlink>
        </w:p>
        <w:p w14:paraId="636D4E83" w14:textId="76FF38A6" w:rsidR="00FB53E6" w:rsidRDefault="00FB53E6">
          <w:pPr>
            <w:pStyle w:val="TDC1"/>
            <w:tabs>
              <w:tab w:val="right" w:pos="9338"/>
            </w:tabs>
            <w:rPr>
              <w:rFonts w:eastAsiaTheme="minorEastAsia"/>
              <w:b w:val="0"/>
              <w:noProof/>
              <w:spacing w:val="0"/>
              <w:sz w:val="22"/>
              <w:lang w:eastAsia="es-ES"/>
              <w14:ligatures w14:val="none"/>
              <w14:cntxtAlts w14:val="0"/>
            </w:rPr>
          </w:pPr>
          <w:hyperlink w:anchor="_Toc10756056" w:history="1">
            <w:r w:rsidRPr="006B2858">
              <w:rPr>
                <w:rStyle w:val="Hipervnculo"/>
                <w:noProof/>
              </w:rPr>
              <w:t>Conceptos</w:t>
            </w:r>
            <w:r>
              <w:rPr>
                <w:noProof/>
                <w:webHidden/>
              </w:rPr>
              <w:tab/>
            </w:r>
            <w:r>
              <w:rPr>
                <w:noProof/>
                <w:webHidden/>
              </w:rPr>
              <w:fldChar w:fldCharType="begin"/>
            </w:r>
            <w:r>
              <w:rPr>
                <w:noProof/>
                <w:webHidden/>
              </w:rPr>
              <w:instrText xml:space="preserve"> PAGEREF _Toc10756056 \h </w:instrText>
            </w:r>
            <w:r>
              <w:rPr>
                <w:noProof/>
                <w:webHidden/>
              </w:rPr>
            </w:r>
            <w:r>
              <w:rPr>
                <w:noProof/>
                <w:webHidden/>
              </w:rPr>
              <w:fldChar w:fldCharType="separate"/>
            </w:r>
            <w:r w:rsidR="004C7A89">
              <w:rPr>
                <w:noProof/>
                <w:webHidden/>
              </w:rPr>
              <w:t>xix</w:t>
            </w:r>
            <w:r>
              <w:rPr>
                <w:noProof/>
                <w:webHidden/>
              </w:rPr>
              <w:fldChar w:fldCharType="end"/>
            </w:r>
          </w:hyperlink>
        </w:p>
        <w:p w14:paraId="7369F59E" w14:textId="36514DD7"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57" w:history="1">
            <w:r w:rsidRPr="006B2858">
              <w:rPr>
                <w:rStyle w:val="Hipervnculo"/>
                <w:noProof/>
              </w:rPr>
              <w:t>1.</w:t>
            </w:r>
            <w:r>
              <w:rPr>
                <w:rFonts w:eastAsiaTheme="minorEastAsia"/>
                <w:b w:val="0"/>
                <w:noProof/>
                <w:spacing w:val="0"/>
                <w:sz w:val="22"/>
                <w:lang w:eastAsia="es-ES"/>
                <w14:ligatures w14:val="none"/>
                <w14:cntxtAlts w14:val="0"/>
              </w:rPr>
              <w:tab/>
            </w:r>
            <w:r w:rsidRPr="006B2858">
              <w:rPr>
                <w:rStyle w:val="Hipervnculo"/>
                <w:noProof/>
              </w:rPr>
              <w:t>Introducción y Justificación.</w:t>
            </w:r>
            <w:r>
              <w:rPr>
                <w:noProof/>
                <w:webHidden/>
              </w:rPr>
              <w:tab/>
            </w:r>
            <w:r>
              <w:rPr>
                <w:noProof/>
                <w:webHidden/>
              </w:rPr>
              <w:fldChar w:fldCharType="begin"/>
            </w:r>
            <w:r>
              <w:rPr>
                <w:noProof/>
                <w:webHidden/>
              </w:rPr>
              <w:instrText xml:space="preserve"> PAGEREF _Toc10756057 \h </w:instrText>
            </w:r>
            <w:r>
              <w:rPr>
                <w:noProof/>
                <w:webHidden/>
              </w:rPr>
            </w:r>
            <w:r>
              <w:rPr>
                <w:noProof/>
                <w:webHidden/>
              </w:rPr>
              <w:fldChar w:fldCharType="separate"/>
            </w:r>
            <w:r w:rsidR="004C7A89">
              <w:rPr>
                <w:noProof/>
                <w:webHidden/>
              </w:rPr>
              <w:t>11</w:t>
            </w:r>
            <w:r>
              <w:rPr>
                <w:noProof/>
                <w:webHidden/>
              </w:rPr>
              <w:fldChar w:fldCharType="end"/>
            </w:r>
          </w:hyperlink>
        </w:p>
        <w:p w14:paraId="43009C2B" w14:textId="4A6E4FF5"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58" w:history="1">
            <w:r w:rsidRPr="006B2858">
              <w:rPr>
                <w:rStyle w:val="Hipervnculo"/>
                <w:noProof/>
              </w:rPr>
              <w:t>1.1. Contextualizacion</w:t>
            </w:r>
            <w:r>
              <w:rPr>
                <w:noProof/>
                <w:webHidden/>
              </w:rPr>
              <w:tab/>
            </w:r>
            <w:r>
              <w:rPr>
                <w:noProof/>
                <w:webHidden/>
              </w:rPr>
              <w:fldChar w:fldCharType="begin"/>
            </w:r>
            <w:r>
              <w:rPr>
                <w:noProof/>
                <w:webHidden/>
              </w:rPr>
              <w:instrText xml:space="preserve"> PAGEREF _Toc10756058 \h </w:instrText>
            </w:r>
            <w:r>
              <w:rPr>
                <w:noProof/>
                <w:webHidden/>
              </w:rPr>
            </w:r>
            <w:r>
              <w:rPr>
                <w:noProof/>
                <w:webHidden/>
              </w:rPr>
              <w:fldChar w:fldCharType="separate"/>
            </w:r>
            <w:r w:rsidR="004C7A89">
              <w:rPr>
                <w:noProof/>
                <w:webHidden/>
              </w:rPr>
              <w:t>11</w:t>
            </w:r>
            <w:r>
              <w:rPr>
                <w:noProof/>
                <w:webHidden/>
              </w:rPr>
              <w:fldChar w:fldCharType="end"/>
            </w:r>
          </w:hyperlink>
        </w:p>
        <w:p w14:paraId="0973FB83" w14:textId="277AFE4B"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59" w:history="1">
            <w:r w:rsidRPr="006B2858">
              <w:rPr>
                <w:rStyle w:val="Hipervnculo"/>
                <w:noProof/>
              </w:rPr>
              <w:t>1.2. Motivación</w:t>
            </w:r>
            <w:r>
              <w:rPr>
                <w:noProof/>
                <w:webHidden/>
              </w:rPr>
              <w:tab/>
            </w:r>
            <w:r>
              <w:rPr>
                <w:noProof/>
                <w:webHidden/>
              </w:rPr>
              <w:fldChar w:fldCharType="begin"/>
            </w:r>
            <w:r>
              <w:rPr>
                <w:noProof/>
                <w:webHidden/>
              </w:rPr>
              <w:instrText xml:space="preserve"> PAGEREF _Toc10756059 \h </w:instrText>
            </w:r>
            <w:r>
              <w:rPr>
                <w:noProof/>
                <w:webHidden/>
              </w:rPr>
            </w:r>
            <w:r>
              <w:rPr>
                <w:noProof/>
                <w:webHidden/>
              </w:rPr>
              <w:fldChar w:fldCharType="separate"/>
            </w:r>
            <w:r w:rsidR="004C7A89">
              <w:rPr>
                <w:noProof/>
                <w:webHidden/>
              </w:rPr>
              <w:t>11</w:t>
            </w:r>
            <w:r>
              <w:rPr>
                <w:noProof/>
                <w:webHidden/>
              </w:rPr>
              <w:fldChar w:fldCharType="end"/>
            </w:r>
          </w:hyperlink>
        </w:p>
        <w:p w14:paraId="4184748E" w14:textId="50D13A86"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60" w:history="1">
            <w:r w:rsidRPr="006B2858">
              <w:rPr>
                <w:rStyle w:val="Hipervnculo"/>
                <w:noProof/>
              </w:rPr>
              <w:t>1.3. Objetivo principal</w:t>
            </w:r>
            <w:r>
              <w:rPr>
                <w:noProof/>
                <w:webHidden/>
              </w:rPr>
              <w:tab/>
            </w:r>
            <w:r>
              <w:rPr>
                <w:noProof/>
                <w:webHidden/>
              </w:rPr>
              <w:fldChar w:fldCharType="begin"/>
            </w:r>
            <w:r>
              <w:rPr>
                <w:noProof/>
                <w:webHidden/>
              </w:rPr>
              <w:instrText xml:space="preserve"> PAGEREF _Toc10756060 \h </w:instrText>
            </w:r>
            <w:r>
              <w:rPr>
                <w:noProof/>
                <w:webHidden/>
              </w:rPr>
            </w:r>
            <w:r>
              <w:rPr>
                <w:noProof/>
                <w:webHidden/>
              </w:rPr>
              <w:fldChar w:fldCharType="separate"/>
            </w:r>
            <w:r w:rsidR="004C7A89">
              <w:rPr>
                <w:noProof/>
                <w:webHidden/>
              </w:rPr>
              <w:t>12</w:t>
            </w:r>
            <w:r>
              <w:rPr>
                <w:noProof/>
                <w:webHidden/>
              </w:rPr>
              <w:fldChar w:fldCharType="end"/>
            </w:r>
          </w:hyperlink>
        </w:p>
        <w:p w14:paraId="11784C9F" w14:textId="0BE29BB9"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61" w:history="1">
            <w:r w:rsidRPr="006B2858">
              <w:rPr>
                <w:rStyle w:val="Hipervnculo"/>
                <w:noProof/>
              </w:rPr>
              <w:t>2.</w:t>
            </w:r>
            <w:r>
              <w:rPr>
                <w:rFonts w:eastAsiaTheme="minorEastAsia"/>
                <w:b w:val="0"/>
                <w:noProof/>
                <w:spacing w:val="0"/>
                <w:sz w:val="22"/>
                <w:lang w:eastAsia="es-ES"/>
                <w14:ligatures w14:val="none"/>
                <w14:cntxtAlts w14:val="0"/>
              </w:rPr>
              <w:tab/>
            </w:r>
            <w:r w:rsidRPr="006B2858">
              <w:rPr>
                <w:rStyle w:val="Hipervnculo"/>
                <w:noProof/>
              </w:rPr>
              <w:t>Estado del arte</w:t>
            </w:r>
            <w:r>
              <w:rPr>
                <w:noProof/>
                <w:webHidden/>
              </w:rPr>
              <w:tab/>
            </w:r>
            <w:r>
              <w:rPr>
                <w:noProof/>
                <w:webHidden/>
              </w:rPr>
              <w:fldChar w:fldCharType="begin"/>
            </w:r>
            <w:r>
              <w:rPr>
                <w:noProof/>
                <w:webHidden/>
              </w:rPr>
              <w:instrText xml:space="preserve"> PAGEREF _Toc10756061 \h </w:instrText>
            </w:r>
            <w:r>
              <w:rPr>
                <w:noProof/>
                <w:webHidden/>
              </w:rPr>
            </w:r>
            <w:r>
              <w:rPr>
                <w:noProof/>
                <w:webHidden/>
              </w:rPr>
              <w:fldChar w:fldCharType="separate"/>
            </w:r>
            <w:r w:rsidR="004C7A89">
              <w:rPr>
                <w:noProof/>
                <w:webHidden/>
              </w:rPr>
              <w:t>13</w:t>
            </w:r>
            <w:r>
              <w:rPr>
                <w:noProof/>
                <w:webHidden/>
              </w:rPr>
              <w:fldChar w:fldCharType="end"/>
            </w:r>
          </w:hyperlink>
        </w:p>
        <w:p w14:paraId="4F202BDB" w14:textId="41C57CE4"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62" w:history="1">
            <w:r w:rsidRPr="006B2858">
              <w:rPr>
                <w:rStyle w:val="Hipervnculo"/>
                <w:noProof/>
              </w:rPr>
              <w:t>2.1. Educación actual</w:t>
            </w:r>
            <w:r>
              <w:rPr>
                <w:noProof/>
                <w:webHidden/>
              </w:rPr>
              <w:tab/>
            </w:r>
            <w:r>
              <w:rPr>
                <w:noProof/>
                <w:webHidden/>
              </w:rPr>
              <w:fldChar w:fldCharType="begin"/>
            </w:r>
            <w:r>
              <w:rPr>
                <w:noProof/>
                <w:webHidden/>
              </w:rPr>
              <w:instrText xml:space="preserve"> PAGEREF _Toc10756062 \h </w:instrText>
            </w:r>
            <w:r>
              <w:rPr>
                <w:noProof/>
                <w:webHidden/>
              </w:rPr>
            </w:r>
            <w:r>
              <w:rPr>
                <w:noProof/>
                <w:webHidden/>
              </w:rPr>
              <w:fldChar w:fldCharType="separate"/>
            </w:r>
            <w:r w:rsidR="004C7A89">
              <w:rPr>
                <w:noProof/>
                <w:webHidden/>
              </w:rPr>
              <w:t>13</w:t>
            </w:r>
            <w:r>
              <w:rPr>
                <w:noProof/>
                <w:webHidden/>
              </w:rPr>
              <w:fldChar w:fldCharType="end"/>
            </w:r>
          </w:hyperlink>
        </w:p>
        <w:p w14:paraId="203F3DF6" w14:textId="6825BC0B"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63" w:history="1">
            <w:r w:rsidRPr="006B2858">
              <w:rPr>
                <w:rStyle w:val="Hipervnculo"/>
                <w:noProof/>
              </w:rPr>
              <w:t>2.2. Arduino</w:t>
            </w:r>
            <w:r>
              <w:rPr>
                <w:noProof/>
                <w:webHidden/>
              </w:rPr>
              <w:tab/>
            </w:r>
            <w:r>
              <w:rPr>
                <w:noProof/>
                <w:webHidden/>
              </w:rPr>
              <w:fldChar w:fldCharType="begin"/>
            </w:r>
            <w:r>
              <w:rPr>
                <w:noProof/>
                <w:webHidden/>
              </w:rPr>
              <w:instrText xml:space="preserve"> PAGEREF _Toc10756063 \h </w:instrText>
            </w:r>
            <w:r>
              <w:rPr>
                <w:noProof/>
                <w:webHidden/>
              </w:rPr>
            </w:r>
            <w:r>
              <w:rPr>
                <w:noProof/>
                <w:webHidden/>
              </w:rPr>
              <w:fldChar w:fldCharType="separate"/>
            </w:r>
            <w:r w:rsidR="004C7A89">
              <w:rPr>
                <w:noProof/>
                <w:webHidden/>
              </w:rPr>
              <w:t>13</w:t>
            </w:r>
            <w:r>
              <w:rPr>
                <w:noProof/>
                <w:webHidden/>
              </w:rPr>
              <w:fldChar w:fldCharType="end"/>
            </w:r>
          </w:hyperlink>
        </w:p>
        <w:p w14:paraId="3538D232" w14:textId="00498DC8"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64" w:history="1">
            <w:r w:rsidRPr="006B2858">
              <w:rPr>
                <w:rStyle w:val="Hipervnculo"/>
                <w:noProof/>
              </w:rPr>
              <w:t>2.3. Shields</w:t>
            </w:r>
            <w:r>
              <w:rPr>
                <w:noProof/>
                <w:webHidden/>
              </w:rPr>
              <w:tab/>
            </w:r>
            <w:r>
              <w:rPr>
                <w:noProof/>
                <w:webHidden/>
              </w:rPr>
              <w:fldChar w:fldCharType="begin"/>
            </w:r>
            <w:r>
              <w:rPr>
                <w:noProof/>
                <w:webHidden/>
              </w:rPr>
              <w:instrText xml:space="preserve"> PAGEREF _Toc10756064 \h </w:instrText>
            </w:r>
            <w:r>
              <w:rPr>
                <w:noProof/>
                <w:webHidden/>
              </w:rPr>
            </w:r>
            <w:r>
              <w:rPr>
                <w:noProof/>
                <w:webHidden/>
              </w:rPr>
              <w:fldChar w:fldCharType="separate"/>
            </w:r>
            <w:r w:rsidR="004C7A89">
              <w:rPr>
                <w:noProof/>
                <w:webHidden/>
              </w:rPr>
              <w:t>15</w:t>
            </w:r>
            <w:r>
              <w:rPr>
                <w:noProof/>
                <w:webHidden/>
              </w:rPr>
              <w:fldChar w:fldCharType="end"/>
            </w:r>
          </w:hyperlink>
        </w:p>
        <w:p w14:paraId="5FE49B1C" w14:textId="0A7CE950"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65" w:history="1">
            <w:r w:rsidRPr="006B2858">
              <w:rPr>
                <w:rStyle w:val="Hipervnculo"/>
                <w:noProof/>
              </w:rPr>
              <w:t>2.4. Similares propuestas</w:t>
            </w:r>
            <w:r>
              <w:rPr>
                <w:noProof/>
                <w:webHidden/>
              </w:rPr>
              <w:tab/>
            </w:r>
            <w:r>
              <w:rPr>
                <w:noProof/>
                <w:webHidden/>
              </w:rPr>
              <w:fldChar w:fldCharType="begin"/>
            </w:r>
            <w:r>
              <w:rPr>
                <w:noProof/>
                <w:webHidden/>
              </w:rPr>
              <w:instrText xml:space="preserve"> PAGEREF _Toc10756065 \h </w:instrText>
            </w:r>
            <w:r>
              <w:rPr>
                <w:noProof/>
                <w:webHidden/>
              </w:rPr>
            </w:r>
            <w:r>
              <w:rPr>
                <w:noProof/>
                <w:webHidden/>
              </w:rPr>
              <w:fldChar w:fldCharType="separate"/>
            </w:r>
            <w:r w:rsidR="004C7A89">
              <w:rPr>
                <w:noProof/>
                <w:webHidden/>
              </w:rPr>
              <w:t>18</w:t>
            </w:r>
            <w:r>
              <w:rPr>
                <w:noProof/>
                <w:webHidden/>
              </w:rPr>
              <w:fldChar w:fldCharType="end"/>
            </w:r>
          </w:hyperlink>
        </w:p>
        <w:p w14:paraId="601F5DEE" w14:textId="66491836"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66" w:history="1">
            <w:r w:rsidRPr="006B2858">
              <w:rPr>
                <w:rStyle w:val="Hipervnculo"/>
                <w:noProof/>
              </w:rPr>
              <w:t>3.</w:t>
            </w:r>
            <w:r>
              <w:rPr>
                <w:rFonts w:eastAsiaTheme="minorEastAsia"/>
                <w:b w:val="0"/>
                <w:noProof/>
                <w:spacing w:val="0"/>
                <w:sz w:val="22"/>
                <w:lang w:eastAsia="es-ES"/>
                <w14:ligatures w14:val="none"/>
                <w14:cntxtAlts w14:val="0"/>
              </w:rPr>
              <w:tab/>
            </w:r>
            <w:r w:rsidRPr="006B2858">
              <w:rPr>
                <w:rStyle w:val="Hipervnculo"/>
                <w:noProof/>
              </w:rPr>
              <w:t>Planteamiento del problema</w:t>
            </w:r>
            <w:r>
              <w:rPr>
                <w:noProof/>
                <w:webHidden/>
              </w:rPr>
              <w:tab/>
            </w:r>
            <w:r>
              <w:rPr>
                <w:noProof/>
                <w:webHidden/>
              </w:rPr>
              <w:fldChar w:fldCharType="begin"/>
            </w:r>
            <w:r>
              <w:rPr>
                <w:noProof/>
                <w:webHidden/>
              </w:rPr>
              <w:instrText xml:space="preserve"> PAGEREF _Toc10756066 \h </w:instrText>
            </w:r>
            <w:r>
              <w:rPr>
                <w:noProof/>
                <w:webHidden/>
              </w:rPr>
            </w:r>
            <w:r>
              <w:rPr>
                <w:noProof/>
                <w:webHidden/>
              </w:rPr>
              <w:fldChar w:fldCharType="separate"/>
            </w:r>
            <w:r w:rsidR="004C7A89">
              <w:rPr>
                <w:noProof/>
                <w:webHidden/>
              </w:rPr>
              <w:t>19</w:t>
            </w:r>
            <w:r>
              <w:rPr>
                <w:noProof/>
                <w:webHidden/>
              </w:rPr>
              <w:fldChar w:fldCharType="end"/>
            </w:r>
          </w:hyperlink>
        </w:p>
        <w:p w14:paraId="2E636EB8" w14:textId="3E19E277"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67" w:history="1">
            <w:r w:rsidRPr="006B2858">
              <w:rPr>
                <w:rStyle w:val="Hipervnculo"/>
                <w:noProof/>
              </w:rPr>
              <w:t>4.</w:t>
            </w:r>
            <w:r>
              <w:rPr>
                <w:rFonts w:eastAsiaTheme="minorEastAsia"/>
                <w:b w:val="0"/>
                <w:noProof/>
                <w:spacing w:val="0"/>
                <w:sz w:val="22"/>
                <w:lang w:eastAsia="es-ES"/>
                <w14:ligatures w14:val="none"/>
                <w14:cntxtAlts w14:val="0"/>
              </w:rPr>
              <w:tab/>
            </w:r>
            <w:r w:rsidRPr="006B2858">
              <w:rPr>
                <w:rStyle w:val="Hipervnculo"/>
                <w:noProof/>
              </w:rPr>
              <w:t>Fundamentación teórica</w:t>
            </w:r>
            <w:r>
              <w:rPr>
                <w:noProof/>
                <w:webHidden/>
              </w:rPr>
              <w:tab/>
            </w:r>
            <w:r>
              <w:rPr>
                <w:noProof/>
                <w:webHidden/>
              </w:rPr>
              <w:fldChar w:fldCharType="begin"/>
            </w:r>
            <w:r>
              <w:rPr>
                <w:noProof/>
                <w:webHidden/>
              </w:rPr>
              <w:instrText xml:space="preserve"> PAGEREF _Toc10756067 \h </w:instrText>
            </w:r>
            <w:r>
              <w:rPr>
                <w:noProof/>
                <w:webHidden/>
              </w:rPr>
            </w:r>
            <w:r>
              <w:rPr>
                <w:noProof/>
                <w:webHidden/>
              </w:rPr>
              <w:fldChar w:fldCharType="separate"/>
            </w:r>
            <w:r w:rsidR="004C7A89">
              <w:rPr>
                <w:noProof/>
                <w:webHidden/>
              </w:rPr>
              <w:t>21</w:t>
            </w:r>
            <w:r>
              <w:rPr>
                <w:noProof/>
                <w:webHidden/>
              </w:rPr>
              <w:fldChar w:fldCharType="end"/>
            </w:r>
          </w:hyperlink>
        </w:p>
        <w:p w14:paraId="379B5AF7" w14:textId="002A7FE7"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68" w:history="1">
            <w:r w:rsidRPr="006B2858">
              <w:rPr>
                <w:rStyle w:val="Hipervnculo"/>
                <w:noProof/>
              </w:rPr>
              <w:t>5.</w:t>
            </w:r>
            <w:r>
              <w:rPr>
                <w:rFonts w:eastAsiaTheme="minorEastAsia"/>
                <w:b w:val="0"/>
                <w:noProof/>
                <w:spacing w:val="0"/>
                <w:sz w:val="22"/>
                <w:lang w:eastAsia="es-ES"/>
                <w14:ligatures w14:val="none"/>
                <w14:cntxtAlts w14:val="0"/>
              </w:rPr>
              <w:tab/>
            </w:r>
            <w:r w:rsidRPr="006B2858">
              <w:rPr>
                <w:rStyle w:val="Hipervnculo"/>
                <w:noProof/>
              </w:rPr>
              <w:t>Preguntas de investigación</w:t>
            </w:r>
            <w:r>
              <w:rPr>
                <w:noProof/>
                <w:webHidden/>
              </w:rPr>
              <w:tab/>
            </w:r>
            <w:r>
              <w:rPr>
                <w:noProof/>
                <w:webHidden/>
              </w:rPr>
              <w:fldChar w:fldCharType="begin"/>
            </w:r>
            <w:r>
              <w:rPr>
                <w:noProof/>
                <w:webHidden/>
              </w:rPr>
              <w:instrText xml:space="preserve"> PAGEREF _Toc10756068 \h </w:instrText>
            </w:r>
            <w:r>
              <w:rPr>
                <w:noProof/>
                <w:webHidden/>
              </w:rPr>
            </w:r>
            <w:r>
              <w:rPr>
                <w:noProof/>
                <w:webHidden/>
              </w:rPr>
              <w:fldChar w:fldCharType="separate"/>
            </w:r>
            <w:r w:rsidR="004C7A89">
              <w:rPr>
                <w:noProof/>
                <w:webHidden/>
              </w:rPr>
              <w:t>23</w:t>
            </w:r>
            <w:r>
              <w:rPr>
                <w:noProof/>
                <w:webHidden/>
              </w:rPr>
              <w:fldChar w:fldCharType="end"/>
            </w:r>
          </w:hyperlink>
        </w:p>
        <w:p w14:paraId="5DFD9291" w14:textId="44E8DE8C"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69" w:history="1">
            <w:r w:rsidRPr="006B2858">
              <w:rPr>
                <w:rStyle w:val="Hipervnculo"/>
                <w:noProof/>
              </w:rPr>
              <w:t>6.</w:t>
            </w:r>
            <w:r>
              <w:rPr>
                <w:rFonts w:eastAsiaTheme="minorEastAsia"/>
                <w:b w:val="0"/>
                <w:noProof/>
                <w:spacing w:val="0"/>
                <w:sz w:val="22"/>
                <w:lang w:eastAsia="es-ES"/>
                <w14:ligatures w14:val="none"/>
                <w14:cntxtAlts w14:val="0"/>
              </w:rPr>
              <w:tab/>
            </w:r>
            <w:r w:rsidRPr="006B2858">
              <w:rPr>
                <w:rStyle w:val="Hipervnculo"/>
                <w:noProof/>
              </w:rPr>
              <w:t>Objetivos</w:t>
            </w:r>
            <w:r>
              <w:rPr>
                <w:noProof/>
                <w:webHidden/>
              </w:rPr>
              <w:tab/>
            </w:r>
            <w:r>
              <w:rPr>
                <w:noProof/>
                <w:webHidden/>
              </w:rPr>
              <w:fldChar w:fldCharType="begin"/>
            </w:r>
            <w:r>
              <w:rPr>
                <w:noProof/>
                <w:webHidden/>
              </w:rPr>
              <w:instrText xml:space="preserve"> PAGEREF _Toc10756069 \h </w:instrText>
            </w:r>
            <w:r>
              <w:rPr>
                <w:noProof/>
                <w:webHidden/>
              </w:rPr>
            </w:r>
            <w:r>
              <w:rPr>
                <w:noProof/>
                <w:webHidden/>
              </w:rPr>
              <w:fldChar w:fldCharType="separate"/>
            </w:r>
            <w:r w:rsidR="004C7A89">
              <w:rPr>
                <w:noProof/>
                <w:webHidden/>
              </w:rPr>
              <w:t>25</w:t>
            </w:r>
            <w:r>
              <w:rPr>
                <w:noProof/>
                <w:webHidden/>
              </w:rPr>
              <w:fldChar w:fldCharType="end"/>
            </w:r>
          </w:hyperlink>
        </w:p>
        <w:p w14:paraId="63ECA089" w14:textId="26C25E63"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70" w:history="1">
            <w:r w:rsidRPr="006B2858">
              <w:rPr>
                <w:rStyle w:val="Hipervnculo"/>
                <w:noProof/>
              </w:rPr>
              <w:t>7.</w:t>
            </w:r>
            <w:r>
              <w:rPr>
                <w:rFonts w:eastAsiaTheme="minorEastAsia"/>
                <w:b w:val="0"/>
                <w:noProof/>
                <w:spacing w:val="0"/>
                <w:sz w:val="22"/>
                <w:lang w:eastAsia="es-ES"/>
                <w14:ligatures w14:val="none"/>
                <w14:cntxtAlts w14:val="0"/>
              </w:rPr>
              <w:tab/>
            </w:r>
            <w:r w:rsidRPr="006B2858">
              <w:rPr>
                <w:rStyle w:val="Hipervnculo"/>
                <w:noProof/>
              </w:rPr>
              <w:t>Objeto de estudio</w:t>
            </w:r>
            <w:r>
              <w:rPr>
                <w:noProof/>
                <w:webHidden/>
              </w:rPr>
              <w:tab/>
            </w:r>
            <w:r>
              <w:rPr>
                <w:noProof/>
                <w:webHidden/>
              </w:rPr>
              <w:fldChar w:fldCharType="begin"/>
            </w:r>
            <w:r>
              <w:rPr>
                <w:noProof/>
                <w:webHidden/>
              </w:rPr>
              <w:instrText xml:space="preserve"> PAGEREF _Toc10756070 \h </w:instrText>
            </w:r>
            <w:r>
              <w:rPr>
                <w:noProof/>
                <w:webHidden/>
              </w:rPr>
            </w:r>
            <w:r>
              <w:rPr>
                <w:noProof/>
                <w:webHidden/>
              </w:rPr>
              <w:fldChar w:fldCharType="separate"/>
            </w:r>
            <w:r w:rsidR="004C7A89">
              <w:rPr>
                <w:noProof/>
                <w:webHidden/>
              </w:rPr>
              <w:t>27</w:t>
            </w:r>
            <w:r>
              <w:rPr>
                <w:noProof/>
                <w:webHidden/>
              </w:rPr>
              <w:fldChar w:fldCharType="end"/>
            </w:r>
          </w:hyperlink>
        </w:p>
        <w:p w14:paraId="07D79C23" w14:textId="1F055F38"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71" w:history="1">
            <w:r w:rsidRPr="006B2858">
              <w:rPr>
                <w:rStyle w:val="Hipervnculo"/>
                <w:noProof/>
              </w:rPr>
              <w:t>7.1. El entrenador “Open Smart Rich Shield”</w:t>
            </w:r>
            <w:r>
              <w:rPr>
                <w:noProof/>
                <w:webHidden/>
              </w:rPr>
              <w:tab/>
            </w:r>
            <w:r>
              <w:rPr>
                <w:noProof/>
                <w:webHidden/>
              </w:rPr>
              <w:fldChar w:fldCharType="begin"/>
            </w:r>
            <w:r>
              <w:rPr>
                <w:noProof/>
                <w:webHidden/>
              </w:rPr>
              <w:instrText xml:space="preserve"> PAGEREF _Toc10756071 \h </w:instrText>
            </w:r>
            <w:r>
              <w:rPr>
                <w:noProof/>
                <w:webHidden/>
              </w:rPr>
            </w:r>
            <w:r>
              <w:rPr>
                <w:noProof/>
                <w:webHidden/>
              </w:rPr>
              <w:fldChar w:fldCharType="separate"/>
            </w:r>
            <w:r w:rsidR="004C7A89">
              <w:rPr>
                <w:noProof/>
                <w:webHidden/>
              </w:rPr>
              <w:t>27</w:t>
            </w:r>
            <w:r>
              <w:rPr>
                <w:noProof/>
                <w:webHidden/>
              </w:rPr>
              <w:fldChar w:fldCharType="end"/>
            </w:r>
          </w:hyperlink>
        </w:p>
        <w:p w14:paraId="758DA18F" w14:textId="48C22321"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72" w:history="1">
            <w:r w:rsidRPr="006B2858">
              <w:rPr>
                <w:rStyle w:val="Hipervnculo"/>
                <w:noProof/>
              </w:rPr>
              <w:t>7.2. ArduinoBlocks</w:t>
            </w:r>
            <w:r>
              <w:rPr>
                <w:noProof/>
                <w:webHidden/>
              </w:rPr>
              <w:tab/>
            </w:r>
            <w:r>
              <w:rPr>
                <w:noProof/>
                <w:webHidden/>
              </w:rPr>
              <w:fldChar w:fldCharType="begin"/>
            </w:r>
            <w:r>
              <w:rPr>
                <w:noProof/>
                <w:webHidden/>
              </w:rPr>
              <w:instrText xml:space="preserve"> PAGEREF _Toc10756072 \h </w:instrText>
            </w:r>
            <w:r>
              <w:rPr>
                <w:noProof/>
                <w:webHidden/>
              </w:rPr>
            </w:r>
            <w:r>
              <w:rPr>
                <w:noProof/>
                <w:webHidden/>
              </w:rPr>
              <w:fldChar w:fldCharType="separate"/>
            </w:r>
            <w:r w:rsidR="004C7A89">
              <w:rPr>
                <w:noProof/>
                <w:webHidden/>
              </w:rPr>
              <w:t>28</w:t>
            </w:r>
            <w:r>
              <w:rPr>
                <w:noProof/>
                <w:webHidden/>
              </w:rPr>
              <w:fldChar w:fldCharType="end"/>
            </w:r>
          </w:hyperlink>
        </w:p>
        <w:p w14:paraId="557BE9A7" w14:textId="282078A2"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73" w:history="1">
            <w:r w:rsidRPr="006B2858">
              <w:rPr>
                <w:rStyle w:val="Hipervnculo"/>
                <w:noProof/>
              </w:rPr>
              <w:t>8.</w:t>
            </w:r>
            <w:r>
              <w:rPr>
                <w:rFonts w:eastAsiaTheme="minorEastAsia"/>
                <w:b w:val="0"/>
                <w:noProof/>
                <w:spacing w:val="0"/>
                <w:sz w:val="22"/>
                <w:lang w:eastAsia="es-ES"/>
                <w14:ligatures w14:val="none"/>
                <w14:cntxtAlts w14:val="0"/>
              </w:rPr>
              <w:tab/>
            </w:r>
            <w:r w:rsidRPr="006B2858">
              <w:rPr>
                <w:rStyle w:val="Hipervnculo"/>
                <w:noProof/>
              </w:rPr>
              <w:t>Metodología y desarrollo de la investigación</w:t>
            </w:r>
            <w:r>
              <w:rPr>
                <w:noProof/>
                <w:webHidden/>
              </w:rPr>
              <w:tab/>
            </w:r>
            <w:r>
              <w:rPr>
                <w:noProof/>
                <w:webHidden/>
              </w:rPr>
              <w:fldChar w:fldCharType="begin"/>
            </w:r>
            <w:r>
              <w:rPr>
                <w:noProof/>
                <w:webHidden/>
              </w:rPr>
              <w:instrText xml:space="preserve"> PAGEREF _Toc10756073 \h </w:instrText>
            </w:r>
            <w:r>
              <w:rPr>
                <w:noProof/>
                <w:webHidden/>
              </w:rPr>
            </w:r>
            <w:r>
              <w:rPr>
                <w:noProof/>
                <w:webHidden/>
              </w:rPr>
              <w:fldChar w:fldCharType="separate"/>
            </w:r>
            <w:r w:rsidR="004C7A89">
              <w:rPr>
                <w:noProof/>
                <w:webHidden/>
              </w:rPr>
              <w:t>31</w:t>
            </w:r>
            <w:r>
              <w:rPr>
                <w:noProof/>
                <w:webHidden/>
              </w:rPr>
              <w:fldChar w:fldCharType="end"/>
            </w:r>
          </w:hyperlink>
        </w:p>
        <w:p w14:paraId="0DBF8B81" w14:textId="7C85AF74"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74" w:history="1">
            <w:r w:rsidRPr="006B2858">
              <w:rPr>
                <w:rStyle w:val="Hipervnculo"/>
                <w:noProof/>
              </w:rPr>
              <w:t>9.</w:t>
            </w:r>
            <w:r>
              <w:rPr>
                <w:rFonts w:eastAsiaTheme="minorEastAsia"/>
                <w:b w:val="0"/>
                <w:noProof/>
                <w:spacing w:val="0"/>
                <w:sz w:val="22"/>
                <w:lang w:eastAsia="es-ES"/>
                <w14:ligatures w14:val="none"/>
                <w14:cntxtAlts w14:val="0"/>
              </w:rPr>
              <w:tab/>
            </w:r>
            <w:r w:rsidRPr="006B2858">
              <w:rPr>
                <w:rStyle w:val="Hipervnculo"/>
                <w:noProof/>
              </w:rPr>
              <w:t>Desarrollo de la unidad didáctica</w:t>
            </w:r>
            <w:r>
              <w:rPr>
                <w:noProof/>
                <w:webHidden/>
              </w:rPr>
              <w:tab/>
            </w:r>
            <w:r>
              <w:rPr>
                <w:noProof/>
                <w:webHidden/>
              </w:rPr>
              <w:fldChar w:fldCharType="begin"/>
            </w:r>
            <w:r>
              <w:rPr>
                <w:noProof/>
                <w:webHidden/>
              </w:rPr>
              <w:instrText xml:space="preserve"> PAGEREF _Toc10756074 \h </w:instrText>
            </w:r>
            <w:r>
              <w:rPr>
                <w:noProof/>
                <w:webHidden/>
              </w:rPr>
            </w:r>
            <w:r>
              <w:rPr>
                <w:noProof/>
                <w:webHidden/>
              </w:rPr>
              <w:fldChar w:fldCharType="separate"/>
            </w:r>
            <w:r w:rsidR="004C7A89">
              <w:rPr>
                <w:noProof/>
                <w:webHidden/>
              </w:rPr>
              <w:t>33</w:t>
            </w:r>
            <w:r>
              <w:rPr>
                <w:noProof/>
                <w:webHidden/>
              </w:rPr>
              <w:fldChar w:fldCharType="end"/>
            </w:r>
          </w:hyperlink>
        </w:p>
        <w:p w14:paraId="0857938E" w14:textId="7D4F6B7B"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75" w:history="1">
            <w:r w:rsidRPr="006B2858">
              <w:rPr>
                <w:rStyle w:val="Hipervnculo"/>
                <w:noProof/>
              </w:rPr>
              <w:t>9.1. Descripción: Desarrollo de la programación didáctica del bloque 5</w:t>
            </w:r>
            <w:r>
              <w:rPr>
                <w:noProof/>
                <w:webHidden/>
              </w:rPr>
              <w:tab/>
            </w:r>
            <w:r>
              <w:rPr>
                <w:noProof/>
                <w:webHidden/>
              </w:rPr>
              <w:fldChar w:fldCharType="begin"/>
            </w:r>
            <w:r>
              <w:rPr>
                <w:noProof/>
                <w:webHidden/>
              </w:rPr>
              <w:instrText xml:space="preserve"> PAGEREF _Toc10756075 \h </w:instrText>
            </w:r>
            <w:r>
              <w:rPr>
                <w:noProof/>
                <w:webHidden/>
              </w:rPr>
            </w:r>
            <w:r>
              <w:rPr>
                <w:noProof/>
                <w:webHidden/>
              </w:rPr>
              <w:fldChar w:fldCharType="separate"/>
            </w:r>
            <w:r w:rsidR="004C7A89">
              <w:rPr>
                <w:noProof/>
                <w:webHidden/>
              </w:rPr>
              <w:t>33</w:t>
            </w:r>
            <w:r>
              <w:rPr>
                <w:noProof/>
                <w:webHidden/>
              </w:rPr>
              <w:fldChar w:fldCharType="end"/>
            </w:r>
          </w:hyperlink>
        </w:p>
        <w:p w14:paraId="22C47133" w14:textId="76F215B1"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76" w:history="1">
            <w:r w:rsidRPr="006B2858">
              <w:rPr>
                <w:rStyle w:val="Hipervnculo"/>
                <w:noProof/>
              </w:rPr>
              <w:t>9.2. Temporización:</w:t>
            </w:r>
            <w:r>
              <w:rPr>
                <w:noProof/>
                <w:webHidden/>
              </w:rPr>
              <w:tab/>
            </w:r>
            <w:r>
              <w:rPr>
                <w:noProof/>
                <w:webHidden/>
              </w:rPr>
              <w:fldChar w:fldCharType="begin"/>
            </w:r>
            <w:r>
              <w:rPr>
                <w:noProof/>
                <w:webHidden/>
              </w:rPr>
              <w:instrText xml:space="preserve"> PAGEREF _Toc10756076 \h </w:instrText>
            </w:r>
            <w:r>
              <w:rPr>
                <w:noProof/>
                <w:webHidden/>
              </w:rPr>
            </w:r>
            <w:r>
              <w:rPr>
                <w:noProof/>
                <w:webHidden/>
              </w:rPr>
              <w:fldChar w:fldCharType="separate"/>
            </w:r>
            <w:r w:rsidR="004C7A89">
              <w:rPr>
                <w:noProof/>
                <w:webHidden/>
              </w:rPr>
              <w:t>33</w:t>
            </w:r>
            <w:r>
              <w:rPr>
                <w:noProof/>
                <w:webHidden/>
              </w:rPr>
              <w:fldChar w:fldCharType="end"/>
            </w:r>
          </w:hyperlink>
        </w:p>
        <w:p w14:paraId="6537775C" w14:textId="206EC08B"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77" w:history="1">
            <w:r w:rsidRPr="006B2858">
              <w:rPr>
                <w:rStyle w:val="Hipervnculo"/>
                <w:noProof/>
              </w:rPr>
              <w:t>9.3. Competencias</w:t>
            </w:r>
            <w:r>
              <w:rPr>
                <w:noProof/>
                <w:webHidden/>
              </w:rPr>
              <w:tab/>
            </w:r>
            <w:r>
              <w:rPr>
                <w:noProof/>
                <w:webHidden/>
              </w:rPr>
              <w:fldChar w:fldCharType="begin"/>
            </w:r>
            <w:r>
              <w:rPr>
                <w:noProof/>
                <w:webHidden/>
              </w:rPr>
              <w:instrText xml:space="preserve"> PAGEREF _Toc10756077 \h </w:instrText>
            </w:r>
            <w:r>
              <w:rPr>
                <w:noProof/>
                <w:webHidden/>
              </w:rPr>
            </w:r>
            <w:r>
              <w:rPr>
                <w:noProof/>
                <w:webHidden/>
              </w:rPr>
              <w:fldChar w:fldCharType="separate"/>
            </w:r>
            <w:r w:rsidR="004C7A89">
              <w:rPr>
                <w:noProof/>
                <w:webHidden/>
              </w:rPr>
              <w:t>34</w:t>
            </w:r>
            <w:r>
              <w:rPr>
                <w:noProof/>
                <w:webHidden/>
              </w:rPr>
              <w:fldChar w:fldCharType="end"/>
            </w:r>
          </w:hyperlink>
        </w:p>
        <w:p w14:paraId="1BEAE95A" w14:textId="6B108DC6"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78" w:history="1">
            <w:r w:rsidRPr="006B2858">
              <w:rPr>
                <w:rStyle w:val="Hipervnculo"/>
                <w:noProof/>
              </w:rPr>
              <w:t>9.4. Objetivos de etapa</w:t>
            </w:r>
            <w:r>
              <w:rPr>
                <w:noProof/>
                <w:webHidden/>
              </w:rPr>
              <w:tab/>
            </w:r>
            <w:r>
              <w:rPr>
                <w:noProof/>
                <w:webHidden/>
              </w:rPr>
              <w:fldChar w:fldCharType="begin"/>
            </w:r>
            <w:r>
              <w:rPr>
                <w:noProof/>
                <w:webHidden/>
              </w:rPr>
              <w:instrText xml:space="preserve"> PAGEREF _Toc10756078 \h </w:instrText>
            </w:r>
            <w:r>
              <w:rPr>
                <w:noProof/>
                <w:webHidden/>
              </w:rPr>
            </w:r>
            <w:r>
              <w:rPr>
                <w:noProof/>
                <w:webHidden/>
              </w:rPr>
              <w:fldChar w:fldCharType="separate"/>
            </w:r>
            <w:r w:rsidR="004C7A89">
              <w:rPr>
                <w:noProof/>
                <w:webHidden/>
              </w:rPr>
              <w:t>35</w:t>
            </w:r>
            <w:r>
              <w:rPr>
                <w:noProof/>
                <w:webHidden/>
              </w:rPr>
              <w:fldChar w:fldCharType="end"/>
            </w:r>
          </w:hyperlink>
        </w:p>
        <w:p w14:paraId="1E06EEE0" w14:textId="47779A73" w:rsidR="00FB53E6" w:rsidRDefault="00FB53E6">
          <w:pPr>
            <w:pStyle w:val="TDC3"/>
            <w:tabs>
              <w:tab w:val="left" w:pos="1200"/>
              <w:tab w:val="right" w:pos="9338"/>
            </w:tabs>
            <w:rPr>
              <w:rFonts w:eastAsiaTheme="minorEastAsia"/>
              <w:noProof/>
              <w:spacing w:val="0"/>
              <w:sz w:val="22"/>
              <w:lang w:eastAsia="es-ES"/>
              <w14:ligatures w14:val="none"/>
              <w14:cntxtAlts w14:val="0"/>
            </w:rPr>
          </w:pPr>
          <w:hyperlink w:anchor="_Toc10756079" w:history="1">
            <w:r w:rsidRPr="006B2858">
              <w:rPr>
                <w:rStyle w:val="Hipervnculo"/>
                <w:noProof/>
              </w:rPr>
              <w:t>9.4.1.</w:t>
            </w:r>
            <w:r>
              <w:rPr>
                <w:rFonts w:eastAsiaTheme="minorEastAsia"/>
                <w:noProof/>
                <w:spacing w:val="0"/>
                <w:sz w:val="22"/>
                <w:lang w:eastAsia="es-ES"/>
                <w14:ligatures w14:val="none"/>
                <w14:cntxtAlts w14:val="0"/>
              </w:rPr>
              <w:tab/>
            </w:r>
            <w:r w:rsidRPr="006B2858">
              <w:rPr>
                <w:rStyle w:val="Hipervnculo"/>
                <w:noProof/>
              </w:rPr>
              <w:t>Objetivos generales</w:t>
            </w:r>
            <w:r>
              <w:rPr>
                <w:noProof/>
                <w:webHidden/>
              </w:rPr>
              <w:tab/>
            </w:r>
            <w:r>
              <w:rPr>
                <w:noProof/>
                <w:webHidden/>
              </w:rPr>
              <w:fldChar w:fldCharType="begin"/>
            </w:r>
            <w:r>
              <w:rPr>
                <w:noProof/>
                <w:webHidden/>
              </w:rPr>
              <w:instrText xml:space="preserve"> PAGEREF _Toc10756079 \h </w:instrText>
            </w:r>
            <w:r>
              <w:rPr>
                <w:noProof/>
                <w:webHidden/>
              </w:rPr>
            </w:r>
            <w:r>
              <w:rPr>
                <w:noProof/>
                <w:webHidden/>
              </w:rPr>
              <w:fldChar w:fldCharType="separate"/>
            </w:r>
            <w:r w:rsidR="004C7A89">
              <w:rPr>
                <w:noProof/>
                <w:webHidden/>
              </w:rPr>
              <w:t>35</w:t>
            </w:r>
            <w:r>
              <w:rPr>
                <w:noProof/>
                <w:webHidden/>
              </w:rPr>
              <w:fldChar w:fldCharType="end"/>
            </w:r>
          </w:hyperlink>
        </w:p>
        <w:p w14:paraId="0B06BE4D" w14:textId="3C5403DD" w:rsidR="00FB53E6" w:rsidRDefault="00FB53E6">
          <w:pPr>
            <w:pStyle w:val="TDC3"/>
            <w:tabs>
              <w:tab w:val="left" w:pos="1200"/>
              <w:tab w:val="right" w:pos="9338"/>
            </w:tabs>
            <w:rPr>
              <w:rFonts w:eastAsiaTheme="minorEastAsia"/>
              <w:noProof/>
              <w:spacing w:val="0"/>
              <w:sz w:val="22"/>
              <w:lang w:eastAsia="es-ES"/>
              <w14:ligatures w14:val="none"/>
              <w14:cntxtAlts w14:val="0"/>
            </w:rPr>
          </w:pPr>
          <w:hyperlink w:anchor="_Toc10756080" w:history="1">
            <w:r w:rsidRPr="006B2858">
              <w:rPr>
                <w:rStyle w:val="Hipervnculo"/>
                <w:noProof/>
              </w:rPr>
              <w:t>9.4.2.</w:t>
            </w:r>
            <w:r>
              <w:rPr>
                <w:rFonts w:eastAsiaTheme="minorEastAsia"/>
                <w:noProof/>
                <w:spacing w:val="0"/>
                <w:sz w:val="22"/>
                <w:lang w:eastAsia="es-ES"/>
                <w14:ligatures w14:val="none"/>
                <w14:cntxtAlts w14:val="0"/>
              </w:rPr>
              <w:tab/>
            </w:r>
            <w:r w:rsidRPr="006B2858">
              <w:rPr>
                <w:rStyle w:val="Hipervnculo"/>
                <w:noProof/>
              </w:rPr>
              <w:t>Objetivos generales del área de tecnología</w:t>
            </w:r>
            <w:r>
              <w:rPr>
                <w:noProof/>
                <w:webHidden/>
              </w:rPr>
              <w:tab/>
            </w:r>
            <w:r>
              <w:rPr>
                <w:noProof/>
                <w:webHidden/>
              </w:rPr>
              <w:fldChar w:fldCharType="begin"/>
            </w:r>
            <w:r>
              <w:rPr>
                <w:noProof/>
                <w:webHidden/>
              </w:rPr>
              <w:instrText xml:space="preserve"> PAGEREF _Toc10756080 \h </w:instrText>
            </w:r>
            <w:r>
              <w:rPr>
                <w:noProof/>
                <w:webHidden/>
              </w:rPr>
            </w:r>
            <w:r>
              <w:rPr>
                <w:noProof/>
                <w:webHidden/>
              </w:rPr>
              <w:fldChar w:fldCharType="separate"/>
            </w:r>
            <w:r w:rsidR="004C7A89">
              <w:rPr>
                <w:noProof/>
                <w:webHidden/>
              </w:rPr>
              <w:t>36</w:t>
            </w:r>
            <w:r>
              <w:rPr>
                <w:noProof/>
                <w:webHidden/>
              </w:rPr>
              <w:fldChar w:fldCharType="end"/>
            </w:r>
          </w:hyperlink>
        </w:p>
        <w:p w14:paraId="1CBF48EC" w14:textId="6DCADB6B" w:rsidR="00FB53E6" w:rsidRDefault="00FB53E6">
          <w:pPr>
            <w:pStyle w:val="TDC3"/>
            <w:tabs>
              <w:tab w:val="left" w:pos="1200"/>
              <w:tab w:val="right" w:pos="9338"/>
            </w:tabs>
            <w:rPr>
              <w:rFonts w:eastAsiaTheme="minorEastAsia"/>
              <w:noProof/>
              <w:spacing w:val="0"/>
              <w:sz w:val="22"/>
              <w:lang w:eastAsia="es-ES"/>
              <w14:ligatures w14:val="none"/>
              <w14:cntxtAlts w14:val="0"/>
            </w:rPr>
          </w:pPr>
          <w:hyperlink w:anchor="_Toc10756081" w:history="1">
            <w:r w:rsidRPr="006B2858">
              <w:rPr>
                <w:rStyle w:val="Hipervnculo"/>
                <w:noProof/>
              </w:rPr>
              <w:t>9.4.3.</w:t>
            </w:r>
            <w:r>
              <w:rPr>
                <w:rFonts w:eastAsiaTheme="minorEastAsia"/>
                <w:noProof/>
                <w:spacing w:val="0"/>
                <w:sz w:val="22"/>
                <w:lang w:eastAsia="es-ES"/>
                <w14:ligatures w14:val="none"/>
                <w14:cntxtAlts w14:val="0"/>
              </w:rPr>
              <w:tab/>
            </w:r>
            <w:r w:rsidRPr="006B2858">
              <w:rPr>
                <w:rStyle w:val="Hipervnculo"/>
                <w:noProof/>
              </w:rPr>
              <w:t>Objetivos específicos de la unidad didáctica</w:t>
            </w:r>
            <w:r>
              <w:rPr>
                <w:noProof/>
                <w:webHidden/>
              </w:rPr>
              <w:tab/>
            </w:r>
            <w:r>
              <w:rPr>
                <w:noProof/>
                <w:webHidden/>
              </w:rPr>
              <w:fldChar w:fldCharType="begin"/>
            </w:r>
            <w:r>
              <w:rPr>
                <w:noProof/>
                <w:webHidden/>
              </w:rPr>
              <w:instrText xml:space="preserve"> PAGEREF _Toc10756081 \h </w:instrText>
            </w:r>
            <w:r>
              <w:rPr>
                <w:noProof/>
                <w:webHidden/>
              </w:rPr>
            </w:r>
            <w:r>
              <w:rPr>
                <w:noProof/>
                <w:webHidden/>
              </w:rPr>
              <w:fldChar w:fldCharType="separate"/>
            </w:r>
            <w:r w:rsidR="004C7A89">
              <w:rPr>
                <w:noProof/>
                <w:webHidden/>
              </w:rPr>
              <w:t>36</w:t>
            </w:r>
            <w:r>
              <w:rPr>
                <w:noProof/>
                <w:webHidden/>
              </w:rPr>
              <w:fldChar w:fldCharType="end"/>
            </w:r>
          </w:hyperlink>
        </w:p>
        <w:p w14:paraId="715D3B01" w14:textId="1C7495DD"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82" w:history="1">
            <w:r w:rsidRPr="006B2858">
              <w:rPr>
                <w:rStyle w:val="Hipervnculo"/>
                <w:noProof/>
              </w:rPr>
              <w:t>9.5. Requisitos previos</w:t>
            </w:r>
            <w:r>
              <w:rPr>
                <w:noProof/>
                <w:webHidden/>
              </w:rPr>
              <w:tab/>
            </w:r>
            <w:r>
              <w:rPr>
                <w:noProof/>
                <w:webHidden/>
              </w:rPr>
              <w:fldChar w:fldCharType="begin"/>
            </w:r>
            <w:r>
              <w:rPr>
                <w:noProof/>
                <w:webHidden/>
              </w:rPr>
              <w:instrText xml:space="preserve"> PAGEREF _Toc10756082 \h </w:instrText>
            </w:r>
            <w:r>
              <w:rPr>
                <w:noProof/>
                <w:webHidden/>
              </w:rPr>
            </w:r>
            <w:r>
              <w:rPr>
                <w:noProof/>
                <w:webHidden/>
              </w:rPr>
              <w:fldChar w:fldCharType="separate"/>
            </w:r>
            <w:r w:rsidR="004C7A89">
              <w:rPr>
                <w:noProof/>
                <w:webHidden/>
              </w:rPr>
              <w:t>37</w:t>
            </w:r>
            <w:r>
              <w:rPr>
                <w:noProof/>
                <w:webHidden/>
              </w:rPr>
              <w:fldChar w:fldCharType="end"/>
            </w:r>
          </w:hyperlink>
        </w:p>
        <w:p w14:paraId="20AD9B30" w14:textId="60726591"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83" w:history="1">
            <w:r w:rsidRPr="006B2858">
              <w:rPr>
                <w:rStyle w:val="Hipervnculo"/>
                <w:noProof/>
              </w:rPr>
              <w:t>9.6. Contenidos de aprendizaje:</w:t>
            </w:r>
            <w:r>
              <w:rPr>
                <w:noProof/>
                <w:webHidden/>
              </w:rPr>
              <w:tab/>
            </w:r>
            <w:r>
              <w:rPr>
                <w:noProof/>
                <w:webHidden/>
              </w:rPr>
              <w:fldChar w:fldCharType="begin"/>
            </w:r>
            <w:r>
              <w:rPr>
                <w:noProof/>
                <w:webHidden/>
              </w:rPr>
              <w:instrText xml:space="preserve"> PAGEREF _Toc10756083 \h </w:instrText>
            </w:r>
            <w:r>
              <w:rPr>
                <w:noProof/>
                <w:webHidden/>
              </w:rPr>
            </w:r>
            <w:r>
              <w:rPr>
                <w:noProof/>
                <w:webHidden/>
              </w:rPr>
              <w:fldChar w:fldCharType="separate"/>
            </w:r>
            <w:r w:rsidR="004C7A89">
              <w:rPr>
                <w:noProof/>
                <w:webHidden/>
              </w:rPr>
              <w:t>37</w:t>
            </w:r>
            <w:r>
              <w:rPr>
                <w:noProof/>
                <w:webHidden/>
              </w:rPr>
              <w:fldChar w:fldCharType="end"/>
            </w:r>
          </w:hyperlink>
        </w:p>
        <w:p w14:paraId="3F2743CC" w14:textId="22020B04" w:rsidR="00FB53E6" w:rsidRDefault="00FB53E6">
          <w:pPr>
            <w:pStyle w:val="TDC3"/>
            <w:tabs>
              <w:tab w:val="left" w:pos="1200"/>
              <w:tab w:val="right" w:pos="9338"/>
            </w:tabs>
            <w:rPr>
              <w:rFonts w:eastAsiaTheme="minorEastAsia"/>
              <w:noProof/>
              <w:spacing w:val="0"/>
              <w:sz w:val="22"/>
              <w:lang w:eastAsia="es-ES"/>
              <w14:ligatures w14:val="none"/>
              <w14:cntxtAlts w14:val="0"/>
            </w:rPr>
          </w:pPr>
          <w:hyperlink w:anchor="_Toc10756084" w:history="1">
            <w:r w:rsidRPr="006B2858">
              <w:rPr>
                <w:rStyle w:val="Hipervnculo"/>
                <w:noProof/>
              </w:rPr>
              <w:t>9.6.1.</w:t>
            </w:r>
            <w:r>
              <w:rPr>
                <w:rFonts w:eastAsiaTheme="minorEastAsia"/>
                <w:noProof/>
                <w:spacing w:val="0"/>
                <w:sz w:val="22"/>
                <w:lang w:eastAsia="es-ES"/>
                <w14:ligatures w14:val="none"/>
                <w14:cntxtAlts w14:val="0"/>
              </w:rPr>
              <w:tab/>
            </w:r>
            <w:r w:rsidRPr="006B2858">
              <w:rPr>
                <w:rStyle w:val="Hipervnculo"/>
                <w:noProof/>
              </w:rPr>
              <w:t>Uso de los componentes</w:t>
            </w:r>
            <w:r>
              <w:rPr>
                <w:noProof/>
                <w:webHidden/>
              </w:rPr>
              <w:tab/>
            </w:r>
            <w:r>
              <w:rPr>
                <w:noProof/>
                <w:webHidden/>
              </w:rPr>
              <w:fldChar w:fldCharType="begin"/>
            </w:r>
            <w:r>
              <w:rPr>
                <w:noProof/>
                <w:webHidden/>
              </w:rPr>
              <w:instrText xml:space="preserve"> PAGEREF _Toc10756084 \h </w:instrText>
            </w:r>
            <w:r>
              <w:rPr>
                <w:noProof/>
                <w:webHidden/>
              </w:rPr>
            </w:r>
            <w:r>
              <w:rPr>
                <w:noProof/>
                <w:webHidden/>
              </w:rPr>
              <w:fldChar w:fldCharType="separate"/>
            </w:r>
            <w:r w:rsidR="004C7A89">
              <w:rPr>
                <w:noProof/>
                <w:webHidden/>
              </w:rPr>
              <w:t>37</w:t>
            </w:r>
            <w:r>
              <w:rPr>
                <w:noProof/>
                <w:webHidden/>
              </w:rPr>
              <w:fldChar w:fldCharType="end"/>
            </w:r>
          </w:hyperlink>
        </w:p>
        <w:p w14:paraId="6060CE43" w14:textId="54CFC692"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85" w:history="1">
            <w:r w:rsidRPr="006B2858">
              <w:rPr>
                <w:rStyle w:val="Hipervnculo"/>
                <w:noProof/>
              </w:rPr>
              <w:t>9.7. Metodología</w:t>
            </w:r>
            <w:r>
              <w:rPr>
                <w:noProof/>
                <w:webHidden/>
              </w:rPr>
              <w:tab/>
            </w:r>
            <w:r>
              <w:rPr>
                <w:noProof/>
                <w:webHidden/>
              </w:rPr>
              <w:fldChar w:fldCharType="begin"/>
            </w:r>
            <w:r>
              <w:rPr>
                <w:noProof/>
                <w:webHidden/>
              </w:rPr>
              <w:instrText xml:space="preserve"> PAGEREF _Toc10756085 \h </w:instrText>
            </w:r>
            <w:r>
              <w:rPr>
                <w:noProof/>
                <w:webHidden/>
              </w:rPr>
            </w:r>
            <w:r>
              <w:rPr>
                <w:noProof/>
                <w:webHidden/>
              </w:rPr>
              <w:fldChar w:fldCharType="separate"/>
            </w:r>
            <w:r w:rsidR="004C7A89">
              <w:rPr>
                <w:noProof/>
                <w:webHidden/>
              </w:rPr>
              <w:t>76</w:t>
            </w:r>
            <w:r>
              <w:rPr>
                <w:noProof/>
                <w:webHidden/>
              </w:rPr>
              <w:fldChar w:fldCharType="end"/>
            </w:r>
          </w:hyperlink>
        </w:p>
        <w:p w14:paraId="7CD5C26B" w14:textId="5431777D"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86" w:history="1">
            <w:r w:rsidRPr="006B2858">
              <w:rPr>
                <w:rStyle w:val="Hipervnculo"/>
                <w:noProof/>
              </w:rPr>
              <w:t>9.8. Recursos materiales:</w:t>
            </w:r>
            <w:r>
              <w:rPr>
                <w:noProof/>
                <w:webHidden/>
              </w:rPr>
              <w:tab/>
            </w:r>
            <w:r>
              <w:rPr>
                <w:noProof/>
                <w:webHidden/>
              </w:rPr>
              <w:fldChar w:fldCharType="begin"/>
            </w:r>
            <w:r>
              <w:rPr>
                <w:noProof/>
                <w:webHidden/>
              </w:rPr>
              <w:instrText xml:space="preserve"> PAGEREF _Toc10756086 \h </w:instrText>
            </w:r>
            <w:r>
              <w:rPr>
                <w:noProof/>
                <w:webHidden/>
              </w:rPr>
            </w:r>
            <w:r>
              <w:rPr>
                <w:noProof/>
                <w:webHidden/>
              </w:rPr>
              <w:fldChar w:fldCharType="separate"/>
            </w:r>
            <w:r w:rsidR="004C7A89">
              <w:rPr>
                <w:noProof/>
                <w:webHidden/>
              </w:rPr>
              <w:t>76</w:t>
            </w:r>
            <w:r>
              <w:rPr>
                <w:noProof/>
                <w:webHidden/>
              </w:rPr>
              <w:fldChar w:fldCharType="end"/>
            </w:r>
          </w:hyperlink>
        </w:p>
        <w:p w14:paraId="2F907A29" w14:textId="0E959678"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87" w:history="1">
            <w:r w:rsidRPr="006B2858">
              <w:rPr>
                <w:rStyle w:val="Hipervnculo"/>
                <w:noProof/>
              </w:rPr>
              <w:t>9.9. Evaluación: criterios e indicadores de la valoración de los aprendizajes de los alumnos</w:t>
            </w:r>
            <w:r>
              <w:rPr>
                <w:noProof/>
                <w:webHidden/>
              </w:rPr>
              <w:tab/>
            </w:r>
            <w:r>
              <w:rPr>
                <w:noProof/>
                <w:webHidden/>
              </w:rPr>
              <w:fldChar w:fldCharType="begin"/>
            </w:r>
            <w:r>
              <w:rPr>
                <w:noProof/>
                <w:webHidden/>
              </w:rPr>
              <w:instrText xml:space="preserve"> PAGEREF _Toc10756087 \h </w:instrText>
            </w:r>
            <w:r>
              <w:rPr>
                <w:noProof/>
                <w:webHidden/>
              </w:rPr>
            </w:r>
            <w:r>
              <w:rPr>
                <w:noProof/>
                <w:webHidden/>
              </w:rPr>
              <w:fldChar w:fldCharType="separate"/>
            </w:r>
            <w:r w:rsidR="004C7A89">
              <w:rPr>
                <w:noProof/>
                <w:webHidden/>
              </w:rPr>
              <w:t>76</w:t>
            </w:r>
            <w:r>
              <w:rPr>
                <w:noProof/>
                <w:webHidden/>
              </w:rPr>
              <w:fldChar w:fldCharType="end"/>
            </w:r>
          </w:hyperlink>
        </w:p>
        <w:p w14:paraId="54AB30F7" w14:textId="501240B4" w:rsidR="00FB53E6" w:rsidRDefault="00FB53E6">
          <w:pPr>
            <w:pStyle w:val="TDC1"/>
            <w:tabs>
              <w:tab w:val="left" w:pos="600"/>
              <w:tab w:val="right" w:pos="9338"/>
            </w:tabs>
            <w:rPr>
              <w:rFonts w:eastAsiaTheme="minorEastAsia"/>
              <w:b w:val="0"/>
              <w:noProof/>
              <w:spacing w:val="0"/>
              <w:sz w:val="22"/>
              <w:lang w:eastAsia="es-ES"/>
              <w14:ligatures w14:val="none"/>
              <w14:cntxtAlts w14:val="0"/>
            </w:rPr>
          </w:pPr>
          <w:hyperlink w:anchor="_Toc10756088" w:history="1">
            <w:r w:rsidRPr="006B2858">
              <w:rPr>
                <w:rStyle w:val="Hipervnculo"/>
                <w:noProof/>
              </w:rPr>
              <w:t>10.</w:t>
            </w:r>
            <w:r>
              <w:rPr>
                <w:rFonts w:eastAsiaTheme="minorEastAsia"/>
                <w:b w:val="0"/>
                <w:noProof/>
                <w:spacing w:val="0"/>
                <w:sz w:val="22"/>
                <w:lang w:eastAsia="es-ES"/>
                <w14:ligatures w14:val="none"/>
                <w14:cntxtAlts w14:val="0"/>
              </w:rPr>
              <w:tab/>
            </w:r>
            <w:r w:rsidRPr="006B2858">
              <w:rPr>
                <w:rStyle w:val="Hipervnculo"/>
                <w:noProof/>
              </w:rPr>
              <w:t>Conclusiones.</w:t>
            </w:r>
            <w:r>
              <w:rPr>
                <w:noProof/>
                <w:webHidden/>
              </w:rPr>
              <w:tab/>
            </w:r>
            <w:r>
              <w:rPr>
                <w:noProof/>
                <w:webHidden/>
              </w:rPr>
              <w:fldChar w:fldCharType="begin"/>
            </w:r>
            <w:r>
              <w:rPr>
                <w:noProof/>
                <w:webHidden/>
              </w:rPr>
              <w:instrText xml:space="preserve"> PAGEREF _Toc10756088 \h </w:instrText>
            </w:r>
            <w:r>
              <w:rPr>
                <w:noProof/>
                <w:webHidden/>
              </w:rPr>
            </w:r>
            <w:r>
              <w:rPr>
                <w:noProof/>
                <w:webHidden/>
              </w:rPr>
              <w:fldChar w:fldCharType="separate"/>
            </w:r>
            <w:r w:rsidR="004C7A89">
              <w:rPr>
                <w:noProof/>
                <w:webHidden/>
              </w:rPr>
              <w:t>79</w:t>
            </w:r>
            <w:r>
              <w:rPr>
                <w:noProof/>
                <w:webHidden/>
              </w:rPr>
              <w:fldChar w:fldCharType="end"/>
            </w:r>
          </w:hyperlink>
        </w:p>
        <w:p w14:paraId="468244CE" w14:textId="78CFB779"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89" w:history="1">
            <w:r w:rsidRPr="006B2858">
              <w:rPr>
                <w:rStyle w:val="Hipervnculo"/>
                <w:noProof/>
              </w:rPr>
              <w:t>10.1. ¿Es Arduino la única solución?</w:t>
            </w:r>
            <w:r>
              <w:rPr>
                <w:noProof/>
                <w:webHidden/>
              </w:rPr>
              <w:tab/>
            </w:r>
            <w:r>
              <w:rPr>
                <w:noProof/>
                <w:webHidden/>
              </w:rPr>
              <w:fldChar w:fldCharType="begin"/>
            </w:r>
            <w:r>
              <w:rPr>
                <w:noProof/>
                <w:webHidden/>
              </w:rPr>
              <w:instrText xml:space="preserve"> PAGEREF _Toc10756089 \h </w:instrText>
            </w:r>
            <w:r>
              <w:rPr>
                <w:noProof/>
                <w:webHidden/>
              </w:rPr>
            </w:r>
            <w:r>
              <w:rPr>
                <w:noProof/>
                <w:webHidden/>
              </w:rPr>
              <w:fldChar w:fldCharType="separate"/>
            </w:r>
            <w:r w:rsidR="004C7A89">
              <w:rPr>
                <w:noProof/>
                <w:webHidden/>
              </w:rPr>
              <w:t>79</w:t>
            </w:r>
            <w:r>
              <w:rPr>
                <w:noProof/>
                <w:webHidden/>
              </w:rPr>
              <w:fldChar w:fldCharType="end"/>
            </w:r>
          </w:hyperlink>
        </w:p>
        <w:p w14:paraId="0E965AD8" w14:textId="5343D832"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90" w:history="1">
            <w:r w:rsidRPr="006B2858">
              <w:rPr>
                <w:rStyle w:val="Hipervnculo"/>
                <w:noProof/>
              </w:rPr>
              <w:t>10.2. Conclusiones finales</w:t>
            </w:r>
            <w:r>
              <w:rPr>
                <w:noProof/>
                <w:webHidden/>
              </w:rPr>
              <w:tab/>
            </w:r>
            <w:r>
              <w:rPr>
                <w:noProof/>
                <w:webHidden/>
              </w:rPr>
              <w:fldChar w:fldCharType="begin"/>
            </w:r>
            <w:r>
              <w:rPr>
                <w:noProof/>
                <w:webHidden/>
              </w:rPr>
              <w:instrText xml:space="preserve"> PAGEREF _Toc10756090 \h </w:instrText>
            </w:r>
            <w:r>
              <w:rPr>
                <w:noProof/>
                <w:webHidden/>
              </w:rPr>
            </w:r>
            <w:r>
              <w:rPr>
                <w:noProof/>
                <w:webHidden/>
              </w:rPr>
              <w:fldChar w:fldCharType="separate"/>
            </w:r>
            <w:r w:rsidR="004C7A89">
              <w:rPr>
                <w:noProof/>
                <w:webHidden/>
              </w:rPr>
              <w:t>79</w:t>
            </w:r>
            <w:r>
              <w:rPr>
                <w:noProof/>
                <w:webHidden/>
              </w:rPr>
              <w:fldChar w:fldCharType="end"/>
            </w:r>
          </w:hyperlink>
        </w:p>
        <w:p w14:paraId="3927D94D" w14:textId="147730F6" w:rsidR="00FB53E6" w:rsidRDefault="00FB53E6">
          <w:pPr>
            <w:pStyle w:val="TDC1"/>
            <w:tabs>
              <w:tab w:val="left" w:pos="600"/>
              <w:tab w:val="right" w:pos="9338"/>
            </w:tabs>
            <w:rPr>
              <w:rFonts w:eastAsiaTheme="minorEastAsia"/>
              <w:b w:val="0"/>
              <w:noProof/>
              <w:spacing w:val="0"/>
              <w:sz w:val="22"/>
              <w:lang w:eastAsia="es-ES"/>
              <w14:ligatures w14:val="none"/>
              <w14:cntxtAlts w14:val="0"/>
            </w:rPr>
          </w:pPr>
          <w:hyperlink w:anchor="_Toc10756091" w:history="1">
            <w:r w:rsidRPr="006B2858">
              <w:rPr>
                <w:rStyle w:val="Hipervnculo"/>
                <w:noProof/>
              </w:rPr>
              <w:t>11.</w:t>
            </w:r>
            <w:r>
              <w:rPr>
                <w:rFonts w:eastAsiaTheme="minorEastAsia"/>
                <w:b w:val="0"/>
                <w:noProof/>
                <w:spacing w:val="0"/>
                <w:sz w:val="22"/>
                <w:lang w:eastAsia="es-ES"/>
                <w14:ligatures w14:val="none"/>
                <w14:cntxtAlts w14:val="0"/>
              </w:rPr>
              <w:tab/>
            </w:r>
            <w:r w:rsidRPr="006B2858">
              <w:rPr>
                <w:rStyle w:val="Hipervnculo"/>
                <w:noProof/>
              </w:rPr>
              <w:t>Bibliografía</w:t>
            </w:r>
            <w:r>
              <w:rPr>
                <w:noProof/>
                <w:webHidden/>
              </w:rPr>
              <w:tab/>
            </w:r>
            <w:r>
              <w:rPr>
                <w:noProof/>
                <w:webHidden/>
              </w:rPr>
              <w:fldChar w:fldCharType="begin"/>
            </w:r>
            <w:r>
              <w:rPr>
                <w:noProof/>
                <w:webHidden/>
              </w:rPr>
              <w:instrText xml:space="preserve"> PAGEREF _Toc10756091 \h </w:instrText>
            </w:r>
            <w:r>
              <w:rPr>
                <w:noProof/>
                <w:webHidden/>
              </w:rPr>
            </w:r>
            <w:r>
              <w:rPr>
                <w:noProof/>
                <w:webHidden/>
              </w:rPr>
              <w:fldChar w:fldCharType="separate"/>
            </w:r>
            <w:r w:rsidR="004C7A89">
              <w:rPr>
                <w:noProof/>
                <w:webHidden/>
              </w:rPr>
              <w:t>81</w:t>
            </w:r>
            <w:r>
              <w:rPr>
                <w:noProof/>
                <w:webHidden/>
              </w:rPr>
              <w:fldChar w:fldCharType="end"/>
            </w:r>
          </w:hyperlink>
        </w:p>
        <w:p w14:paraId="1795CBF6" w14:textId="456A3C8C" w:rsidR="00932729" w:rsidRDefault="00932729">
          <w:r>
            <w:rPr>
              <w:b/>
              <w:bCs/>
            </w:rPr>
            <w:fldChar w:fldCharType="end"/>
          </w:r>
        </w:p>
      </w:sdtContent>
    </w:sdt>
    <w:p w14:paraId="74DBBC78" w14:textId="77777777" w:rsidR="000C2A33" w:rsidRPr="00ED031A" w:rsidRDefault="000C2A33" w:rsidP="000C2A33">
      <w:pPr>
        <w:rPr>
          <w:lang w:val="es-ES_tradnl"/>
        </w:rPr>
      </w:pPr>
    </w:p>
    <w:p w14:paraId="6BFBF091" w14:textId="2E93CF26" w:rsidR="009C6297" w:rsidRDefault="009C6297" w:rsidP="000C2A33">
      <w:pPr>
        <w:rPr>
          <w:lang w:val="es-ES_tradnl"/>
        </w:rPr>
      </w:pPr>
    </w:p>
    <w:p w14:paraId="0D4C1468" w14:textId="2F3EABB8" w:rsidR="000B1CDF" w:rsidRPr="00ED031A" w:rsidRDefault="000B1CDF" w:rsidP="006A5DED">
      <w:pPr>
        <w:pStyle w:val="Ttulo1"/>
        <w:numPr>
          <w:ilvl w:val="0"/>
          <w:numId w:val="0"/>
        </w:numPr>
        <w:rPr>
          <w:rStyle w:val="Ttulo1Car"/>
          <w:b/>
          <w:smallCaps/>
          <w:lang w:val="es-ES_tradnl"/>
        </w:rPr>
      </w:pPr>
      <w:bookmarkStart w:id="10" w:name="_Toc396383364"/>
      <w:bookmarkStart w:id="11" w:name="_Toc10756054"/>
      <w:r w:rsidRPr="00ED031A">
        <w:rPr>
          <w:rStyle w:val="Ttulo1Car"/>
          <w:b/>
          <w:smallCaps/>
          <w:lang w:val="es-ES_tradnl"/>
        </w:rPr>
        <w:lastRenderedPageBreak/>
        <w:t>Índice de Figuras</w:t>
      </w:r>
      <w:bookmarkEnd w:id="10"/>
      <w:bookmarkEnd w:id="11"/>
    </w:p>
    <w:p w14:paraId="3AB78265" w14:textId="77777777" w:rsidR="000B1CDF" w:rsidRPr="00ED031A" w:rsidRDefault="000B1CDF" w:rsidP="000B1CDF">
      <w:pPr>
        <w:pStyle w:val="Tabladeilustraciones"/>
        <w:tabs>
          <w:tab w:val="right" w:leader="dot" w:pos="6794"/>
        </w:tabs>
        <w:rPr>
          <w:lang w:val="es-ES_tradnl"/>
        </w:rPr>
      </w:pPr>
    </w:p>
    <w:p w14:paraId="576D7BCA" w14:textId="6AC60D48" w:rsidR="00BE4182" w:rsidRDefault="003D0C16">
      <w:pPr>
        <w:pStyle w:val="Tabladeilustraciones"/>
        <w:tabs>
          <w:tab w:val="left" w:pos="12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f A \h \z \t "Figures" \c </w:instrText>
      </w:r>
      <w:r>
        <w:rPr>
          <w:lang w:val="es-ES_tradnl"/>
        </w:rPr>
        <w:fldChar w:fldCharType="separate"/>
      </w:r>
      <w:hyperlink w:anchor="_Toc10756458" w:history="1">
        <w:r w:rsidR="00BE4182" w:rsidRPr="001405A6">
          <w:rPr>
            <w:rStyle w:val="Hipervnculo"/>
            <w:noProof/>
          </w:rPr>
          <w:t>Figura 1.</w:t>
        </w:r>
        <w:r w:rsidR="00BE4182">
          <w:rPr>
            <w:rFonts w:asciiTheme="minorHAnsi" w:eastAsiaTheme="minorEastAsia" w:hAnsiTheme="minorHAnsi"/>
            <w:noProof/>
            <w:spacing w:val="0"/>
            <w:sz w:val="22"/>
            <w:lang w:eastAsia="es-ES"/>
            <w14:ligatures w14:val="none"/>
            <w14:cntxtAlts w14:val="0"/>
          </w:rPr>
          <w:tab/>
        </w:r>
        <w:r w:rsidR="00BE4182" w:rsidRPr="001405A6">
          <w:rPr>
            <w:rStyle w:val="Hipervnculo"/>
            <w:noProof/>
          </w:rPr>
          <w:t>Imagen de Arduino</w:t>
        </w:r>
        <w:r w:rsidR="00BE4182">
          <w:rPr>
            <w:noProof/>
            <w:webHidden/>
          </w:rPr>
          <w:tab/>
        </w:r>
        <w:r w:rsidR="00BE4182">
          <w:rPr>
            <w:noProof/>
            <w:webHidden/>
          </w:rPr>
          <w:fldChar w:fldCharType="begin"/>
        </w:r>
        <w:r w:rsidR="00BE4182">
          <w:rPr>
            <w:noProof/>
            <w:webHidden/>
          </w:rPr>
          <w:instrText xml:space="preserve"> PAGEREF _Toc10756458 \h </w:instrText>
        </w:r>
        <w:r w:rsidR="00BE4182">
          <w:rPr>
            <w:noProof/>
            <w:webHidden/>
          </w:rPr>
        </w:r>
        <w:r w:rsidR="00BE4182">
          <w:rPr>
            <w:noProof/>
            <w:webHidden/>
          </w:rPr>
          <w:fldChar w:fldCharType="separate"/>
        </w:r>
        <w:r w:rsidR="004C7A89">
          <w:rPr>
            <w:noProof/>
            <w:webHidden/>
          </w:rPr>
          <w:t>14</w:t>
        </w:r>
        <w:r w:rsidR="00BE4182">
          <w:rPr>
            <w:noProof/>
            <w:webHidden/>
          </w:rPr>
          <w:fldChar w:fldCharType="end"/>
        </w:r>
      </w:hyperlink>
    </w:p>
    <w:p w14:paraId="1E32D2A5" w14:textId="38F147E5"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59" w:history="1">
        <w:r w:rsidRPr="001405A6">
          <w:rPr>
            <w:rStyle w:val="Hipervnculo"/>
            <w:noProof/>
          </w:rPr>
          <w:t>Figura 2.</w:t>
        </w:r>
        <w:r>
          <w:rPr>
            <w:rFonts w:asciiTheme="minorHAnsi" w:eastAsiaTheme="minorEastAsia" w:hAnsiTheme="minorHAnsi"/>
            <w:noProof/>
            <w:spacing w:val="0"/>
            <w:sz w:val="22"/>
            <w:lang w:eastAsia="es-ES"/>
            <w14:ligatures w14:val="none"/>
            <w14:cntxtAlts w14:val="0"/>
          </w:rPr>
          <w:tab/>
        </w:r>
        <w:r w:rsidRPr="001405A6">
          <w:rPr>
            <w:rStyle w:val="Hipervnculo"/>
            <w:noProof/>
          </w:rPr>
          <w:t>IDE de Arduino</w:t>
        </w:r>
        <w:r>
          <w:rPr>
            <w:noProof/>
            <w:webHidden/>
          </w:rPr>
          <w:tab/>
        </w:r>
        <w:r>
          <w:rPr>
            <w:noProof/>
            <w:webHidden/>
          </w:rPr>
          <w:fldChar w:fldCharType="begin"/>
        </w:r>
        <w:r>
          <w:rPr>
            <w:noProof/>
            <w:webHidden/>
          </w:rPr>
          <w:instrText xml:space="preserve"> PAGEREF _Toc10756459 \h </w:instrText>
        </w:r>
        <w:r>
          <w:rPr>
            <w:noProof/>
            <w:webHidden/>
          </w:rPr>
        </w:r>
        <w:r>
          <w:rPr>
            <w:noProof/>
            <w:webHidden/>
          </w:rPr>
          <w:fldChar w:fldCharType="separate"/>
        </w:r>
        <w:r w:rsidR="004C7A89">
          <w:rPr>
            <w:noProof/>
            <w:webHidden/>
          </w:rPr>
          <w:t>15</w:t>
        </w:r>
        <w:r>
          <w:rPr>
            <w:noProof/>
            <w:webHidden/>
          </w:rPr>
          <w:fldChar w:fldCharType="end"/>
        </w:r>
      </w:hyperlink>
    </w:p>
    <w:p w14:paraId="1EC7CAC0" w14:textId="4CAD7439"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60" w:history="1">
        <w:r w:rsidRPr="001405A6">
          <w:rPr>
            <w:rStyle w:val="Hipervnculo"/>
            <w:noProof/>
          </w:rPr>
          <w:t>Figura 3.</w:t>
        </w:r>
        <w:r>
          <w:rPr>
            <w:rFonts w:asciiTheme="minorHAnsi" w:eastAsiaTheme="minorEastAsia" w:hAnsiTheme="minorHAnsi"/>
            <w:noProof/>
            <w:spacing w:val="0"/>
            <w:sz w:val="22"/>
            <w:lang w:eastAsia="es-ES"/>
            <w14:ligatures w14:val="none"/>
            <w14:cntxtAlts w14:val="0"/>
          </w:rPr>
          <w:tab/>
        </w:r>
        <w:r w:rsidRPr="001405A6">
          <w:rPr>
            <w:rStyle w:val="Hipervnculo"/>
            <w:noProof/>
          </w:rPr>
          <w:t>Shield - para conexión Ethernet (izq)</w:t>
        </w:r>
        <w:r>
          <w:rPr>
            <w:noProof/>
            <w:webHidden/>
          </w:rPr>
          <w:tab/>
        </w:r>
        <w:r>
          <w:rPr>
            <w:noProof/>
            <w:webHidden/>
          </w:rPr>
          <w:fldChar w:fldCharType="begin"/>
        </w:r>
        <w:r>
          <w:rPr>
            <w:noProof/>
            <w:webHidden/>
          </w:rPr>
          <w:instrText xml:space="preserve"> PAGEREF _Toc10756460 \h </w:instrText>
        </w:r>
        <w:r>
          <w:rPr>
            <w:noProof/>
            <w:webHidden/>
          </w:rPr>
        </w:r>
        <w:r>
          <w:rPr>
            <w:noProof/>
            <w:webHidden/>
          </w:rPr>
          <w:fldChar w:fldCharType="separate"/>
        </w:r>
        <w:r w:rsidR="004C7A89">
          <w:rPr>
            <w:noProof/>
            <w:webHidden/>
          </w:rPr>
          <w:t>16</w:t>
        </w:r>
        <w:r>
          <w:rPr>
            <w:noProof/>
            <w:webHidden/>
          </w:rPr>
          <w:fldChar w:fldCharType="end"/>
        </w:r>
      </w:hyperlink>
    </w:p>
    <w:p w14:paraId="71B9F42D" w14:textId="6DF21043"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61" w:history="1">
        <w:r w:rsidRPr="001405A6">
          <w:rPr>
            <w:rStyle w:val="Hipervnculo"/>
            <w:noProof/>
          </w:rPr>
          <w:t>Figura 4.</w:t>
        </w:r>
        <w:r>
          <w:rPr>
            <w:rFonts w:asciiTheme="minorHAnsi" w:eastAsiaTheme="minorEastAsia" w:hAnsiTheme="minorHAnsi"/>
            <w:noProof/>
            <w:spacing w:val="0"/>
            <w:sz w:val="22"/>
            <w:lang w:eastAsia="es-ES"/>
            <w14:ligatures w14:val="none"/>
            <w14:cntxtAlts w14:val="0"/>
          </w:rPr>
          <w:tab/>
        </w:r>
        <w:r w:rsidRPr="001405A6">
          <w:rPr>
            <w:rStyle w:val="Hipervnculo"/>
            <w:noProof/>
          </w:rPr>
          <w:t>Shield - Echidna Shield (dcha)</w:t>
        </w:r>
        <w:r>
          <w:rPr>
            <w:noProof/>
            <w:webHidden/>
          </w:rPr>
          <w:tab/>
        </w:r>
        <w:r>
          <w:rPr>
            <w:noProof/>
            <w:webHidden/>
          </w:rPr>
          <w:fldChar w:fldCharType="begin"/>
        </w:r>
        <w:r>
          <w:rPr>
            <w:noProof/>
            <w:webHidden/>
          </w:rPr>
          <w:instrText xml:space="preserve"> PAGEREF _Toc10756461 \h </w:instrText>
        </w:r>
        <w:r>
          <w:rPr>
            <w:noProof/>
            <w:webHidden/>
          </w:rPr>
        </w:r>
        <w:r>
          <w:rPr>
            <w:noProof/>
            <w:webHidden/>
          </w:rPr>
          <w:fldChar w:fldCharType="separate"/>
        </w:r>
        <w:r w:rsidR="004C7A89">
          <w:rPr>
            <w:noProof/>
            <w:webHidden/>
          </w:rPr>
          <w:t>16</w:t>
        </w:r>
        <w:r>
          <w:rPr>
            <w:noProof/>
            <w:webHidden/>
          </w:rPr>
          <w:fldChar w:fldCharType="end"/>
        </w:r>
      </w:hyperlink>
    </w:p>
    <w:p w14:paraId="05D946AE" w14:textId="53A79D2D"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62" w:history="1">
        <w:r w:rsidRPr="001405A6">
          <w:rPr>
            <w:rStyle w:val="Hipervnculo"/>
            <w:noProof/>
          </w:rPr>
          <w:t>Figura 5.</w:t>
        </w:r>
        <w:r>
          <w:rPr>
            <w:rFonts w:asciiTheme="minorHAnsi" w:eastAsiaTheme="minorEastAsia" w:hAnsiTheme="minorHAnsi"/>
            <w:noProof/>
            <w:spacing w:val="0"/>
            <w:sz w:val="22"/>
            <w:lang w:eastAsia="es-ES"/>
            <w14:ligatures w14:val="none"/>
            <w14:cntxtAlts w14:val="0"/>
          </w:rPr>
          <w:tab/>
        </w:r>
        <w:r w:rsidRPr="001405A6">
          <w:rPr>
            <w:rStyle w:val="Hipervnculo"/>
            <w:noProof/>
          </w:rPr>
          <w:t>Shield - pantalla tácti (izq)l</w:t>
        </w:r>
        <w:r>
          <w:rPr>
            <w:noProof/>
            <w:webHidden/>
          </w:rPr>
          <w:tab/>
        </w:r>
        <w:r>
          <w:rPr>
            <w:noProof/>
            <w:webHidden/>
          </w:rPr>
          <w:fldChar w:fldCharType="begin"/>
        </w:r>
        <w:r>
          <w:rPr>
            <w:noProof/>
            <w:webHidden/>
          </w:rPr>
          <w:instrText xml:space="preserve"> PAGEREF _Toc10756462 \h </w:instrText>
        </w:r>
        <w:r>
          <w:rPr>
            <w:noProof/>
            <w:webHidden/>
          </w:rPr>
        </w:r>
        <w:r>
          <w:rPr>
            <w:noProof/>
            <w:webHidden/>
          </w:rPr>
          <w:fldChar w:fldCharType="separate"/>
        </w:r>
        <w:r w:rsidR="004C7A89">
          <w:rPr>
            <w:noProof/>
            <w:webHidden/>
          </w:rPr>
          <w:t>16</w:t>
        </w:r>
        <w:r>
          <w:rPr>
            <w:noProof/>
            <w:webHidden/>
          </w:rPr>
          <w:fldChar w:fldCharType="end"/>
        </w:r>
      </w:hyperlink>
    </w:p>
    <w:p w14:paraId="7B793D13" w14:textId="6A17822D"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63" w:history="1">
        <w:r w:rsidRPr="001405A6">
          <w:rPr>
            <w:rStyle w:val="Hipervnculo"/>
            <w:noProof/>
          </w:rPr>
          <w:t>Figura 6.</w:t>
        </w:r>
        <w:r>
          <w:rPr>
            <w:rFonts w:asciiTheme="minorHAnsi" w:eastAsiaTheme="minorEastAsia" w:hAnsiTheme="minorHAnsi"/>
            <w:noProof/>
            <w:spacing w:val="0"/>
            <w:sz w:val="22"/>
            <w:lang w:eastAsia="es-ES"/>
            <w14:ligatures w14:val="none"/>
            <w14:cntxtAlts w14:val="0"/>
          </w:rPr>
          <w:tab/>
        </w:r>
        <w:r w:rsidRPr="001405A6">
          <w:rPr>
            <w:rStyle w:val="Hipervnculo"/>
            <w:noProof/>
          </w:rPr>
          <w:t>Shield - juego “Simón dice” (dcha)</w:t>
        </w:r>
        <w:r>
          <w:rPr>
            <w:noProof/>
            <w:webHidden/>
          </w:rPr>
          <w:tab/>
        </w:r>
        <w:r>
          <w:rPr>
            <w:noProof/>
            <w:webHidden/>
          </w:rPr>
          <w:fldChar w:fldCharType="begin"/>
        </w:r>
        <w:r>
          <w:rPr>
            <w:noProof/>
            <w:webHidden/>
          </w:rPr>
          <w:instrText xml:space="preserve"> PAGEREF _Toc10756463 \h </w:instrText>
        </w:r>
        <w:r>
          <w:rPr>
            <w:noProof/>
            <w:webHidden/>
          </w:rPr>
        </w:r>
        <w:r>
          <w:rPr>
            <w:noProof/>
            <w:webHidden/>
          </w:rPr>
          <w:fldChar w:fldCharType="separate"/>
        </w:r>
        <w:r w:rsidR="004C7A89">
          <w:rPr>
            <w:noProof/>
            <w:webHidden/>
          </w:rPr>
          <w:t>16</w:t>
        </w:r>
        <w:r>
          <w:rPr>
            <w:noProof/>
            <w:webHidden/>
          </w:rPr>
          <w:fldChar w:fldCharType="end"/>
        </w:r>
      </w:hyperlink>
    </w:p>
    <w:p w14:paraId="7529071F" w14:textId="0341DE4C"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64" w:history="1">
        <w:r w:rsidRPr="001405A6">
          <w:rPr>
            <w:rStyle w:val="Hipervnculo"/>
            <w:noProof/>
          </w:rPr>
          <w:t>Figura 7.</w:t>
        </w:r>
        <w:r>
          <w:rPr>
            <w:rFonts w:asciiTheme="minorHAnsi" w:eastAsiaTheme="minorEastAsia" w:hAnsiTheme="minorHAnsi"/>
            <w:noProof/>
            <w:spacing w:val="0"/>
            <w:sz w:val="22"/>
            <w:lang w:eastAsia="es-ES"/>
            <w14:ligatures w14:val="none"/>
            <w14:cntxtAlts w14:val="0"/>
          </w:rPr>
          <w:tab/>
        </w:r>
        <w:r w:rsidRPr="001405A6">
          <w:rPr>
            <w:rStyle w:val="Hipervnculo"/>
            <w:noProof/>
          </w:rPr>
          <w:t>Shield - para conexión WiFi</w:t>
        </w:r>
        <w:r>
          <w:rPr>
            <w:noProof/>
            <w:webHidden/>
          </w:rPr>
          <w:tab/>
        </w:r>
        <w:r>
          <w:rPr>
            <w:noProof/>
            <w:webHidden/>
          </w:rPr>
          <w:fldChar w:fldCharType="begin"/>
        </w:r>
        <w:r>
          <w:rPr>
            <w:noProof/>
            <w:webHidden/>
          </w:rPr>
          <w:instrText xml:space="preserve"> PAGEREF _Toc10756464 \h </w:instrText>
        </w:r>
        <w:r>
          <w:rPr>
            <w:noProof/>
            <w:webHidden/>
          </w:rPr>
        </w:r>
        <w:r>
          <w:rPr>
            <w:noProof/>
            <w:webHidden/>
          </w:rPr>
          <w:fldChar w:fldCharType="separate"/>
        </w:r>
        <w:r w:rsidR="004C7A89">
          <w:rPr>
            <w:noProof/>
            <w:webHidden/>
          </w:rPr>
          <w:t>16</w:t>
        </w:r>
        <w:r>
          <w:rPr>
            <w:noProof/>
            <w:webHidden/>
          </w:rPr>
          <w:fldChar w:fldCharType="end"/>
        </w:r>
      </w:hyperlink>
    </w:p>
    <w:p w14:paraId="42032EF7" w14:textId="586D3FF1"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65" w:history="1">
        <w:r w:rsidRPr="001405A6">
          <w:rPr>
            <w:rStyle w:val="Hipervnculo"/>
            <w:noProof/>
          </w:rPr>
          <w:t>Figura 8.</w:t>
        </w:r>
        <w:r>
          <w:rPr>
            <w:rFonts w:asciiTheme="minorHAnsi" w:eastAsiaTheme="minorEastAsia" w:hAnsiTheme="minorHAnsi"/>
            <w:noProof/>
            <w:spacing w:val="0"/>
            <w:sz w:val="22"/>
            <w:lang w:eastAsia="es-ES"/>
            <w14:ligatures w14:val="none"/>
            <w14:cntxtAlts w14:val="0"/>
          </w:rPr>
          <w:tab/>
        </w:r>
        <w:r w:rsidRPr="001405A6">
          <w:rPr>
            <w:rStyle w:val="Hipervnculo"/>
            <w:noProof/>
          </w:rPr>
          <w:t>Shield - Open Smart Clock Shield (izq)</w:t>
        </w:r>
        <w:r>
          <w:rPr>
            <w:noProof/>
            <w:webHidden/>
          </w:rPr>
          <w:tab/>
        </w:r>
        <w:r>
          <w:rPr>
            <w:noProof/>
            <w:webHidden/>
          </w:rPr>
          <w:fldChar w:fldCharType="begin"/>
        </w:r>
        <w:r>
          <w:rPr>
            <w:noProof/>
            <w:webHidden/>
          </w:rPr>
          <w:instrText xml:space="preserve"> PAGEREF _Toc10756465 \h </w:instrText>
        </w:r>
        <w:r>
          <w:rPr>
            <w:noProof/>
            <w:webHidden/>
          </w:rPr>
        </w:r>
        <w:r>
          <w:rPr>
            <w:noProof/>
            <w:webHidden/>
          </w:rPr>
          <w:fldChar w:fldCharType="separate"/>
        </w:r>
        <w:r w:rsidR="004C7A89">
          <w:rPr>
            <w:noProof/>
            <w:webHidden/>
          </w:rPr>
          <w:t>17</w:t>
        </w:r>
        <w:r>
          <w:rPr>
            <w:noProof/>
            <w:webHidden/>
          </w:rPr>
          <w:fldChar w:fldCharType="end"/>
        </w:r>
      </w:hyperlink>
    </w:p>
    <w:p w14:paraId="0F2D9991" w14:textId="56DBDFDF"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66" w:history="1">
        <w:r w:rsidRPr="001405A6">
          <w:rPr>
            <w:rStyle w:val="Hipervnculo"/>
            <w:noProof/>
          </w:rPr>
          <w:t>Figura 9.</w:t>
        </w:r>
        <w:r>
          <w:rPr>
            <w:rFonts w:asciiTheme="minorHAnsi" w:eastAsiaTheme="minorEastAsia" w:hAnsiTheme="minorHAnsi"/>
            <w:noProof/>
            <w:spacing w:val="0"/>
            <w:sz w:val="22"/>
            <w:lang w:eastAsia="es-ES"/>
            <w14:ligatures w14:val="none"/>
            <w14:cntxtAlts w14:val="0"/>
          </w:rPr>
          <w:tab/>
        </w:r>
        <w:r w:rsidRPr="001405A6">
          <w:rPr>
            <w:rStyle w:val="Hipervnculo"/>
            <w:noProof/>
          </w:rPr>
          <w:t>Shield – Edubasica (dcha)</w:t>
        </w:r>
        <w:r>
          <w:rPr>
            <w:noProof/>
            <w:webHidden/>
          </w:rPr>
          <w:tab/>
        </w:r>
        <w:r>
          <w:rPr>
            <w:noProof/>
            <w:webHidden/>
          </w:rPr>
          <w:fldChar w:fldCharType="begin"/>
        </w:r>
        <w:r>
          <w:rPr>
            <w:noProof/>
            <w:webHidden/>
          </w:rPr>
          <w:instrText xml:space="preserve"> PAGEREF _Toc10756466 \h </w:instrText>
        </w:r>
        <w:r>
          <w:rPr>
            <w:noProof/>
            <w:webHidden/>
          </w:rPr>
        </w:r>
        <w:r>
          <w:rPr>
            <w:noProof/>
            <w:webHidden/>
          </w:rPr>
          <w:fldChar w:fldCharType="separate"/>
        </w:r>
        <w:r w:rsidR="004C7A89">
          <w:rPr>
            <w:noProof/>
            <w:webHidden/>
          </w:rPr>
          <w:t>17</w:t>
        </w:r>
        <w:r>
          <w:rPr>
            <w:noProof/>
            <w:webHidden/>
          </w:rPr>
          <w:fldChar w:fldCharType="end"/>
        </w:r>
      </w:hyperlink>
    </w:p>
    <w:p w14:paraId="63690F5D" w14:textId="3FACCFA1"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67" w:history="1">
        <w:r w:rsidRPr="001405A6">
          <w:rPr>
            <w:rStyle w:val="Hipervnculo"/>
            <w:noProof/>
          </w:rPr>
          <w:t>Figura 10.</w:t>
        </w:r>
        <w:r>
          <w:rPr>
            <w:rFonts w:asciiTheme="minorHAnsi" w:eastAsiaTheme="minorEastAsia" w:hAnsiTheme="minorHAnsi"/>
            <w:noProof/>
            <w:spacing w:val="0"/>
            <w:sz w:val="22"/>
            <w:lang w:eastAsia="es-ES"/>
            <w14:ligatures w14:val="none"/>
            <w14:cntxtAlts w14:val="0"/>
          </w:rPr>
          <w:tab/>
        </w:r>
        <w:r w:rsidRPr="001405A6">
          <w:rPr>
            <w:rStyle w:val="Hipervnculo"/>
            <w:noProof/>
          </w:rPr>
          <w:t>Shield – Multifunción (izq)</w:t>
        </w:r>
        <w:r>
          <w:rPr>
            <w:noProof/>
            <w:webHidden/>
          </w:rPr>
          <w:tab/>
        </w:r>
        <w:r>
          <w:rPr>
            <w:noProof/>
            <w:webHidden/>
          </w:rPr>
          <w:fldChar w:fldCharType="begin"/>
        </w:r>
        <w:r>
          <w:rPr>
            <w:noProof/>
            <w:webHidden/>
          </w:rPr>
          <w:instrText xml:space="preserve"> PAGEREF _Toc10756467 \h </w:instrText>
        </w:r>
        <w:r>
          <w:rPr>
            <w:noProof/>
            <w:webHidden/>
          </w:rPr>
        </w:r>
        <w:r>
          <w:rPr>
            <w:noProof/>
            <w:webHidden/>
          </w:rPr>
          <w:fldChar w:fldCharType="separate"/>
        </w:r>
        <w:r w:rsidR="004C7A89">
          <w:rPr>
            <w:noProof/>
            <w:webHidden/>
          </w:rPr>
          <w:t>17</w:t>
        </w:r>
        <w:r>
          <w:rPr>
            <w:noProof/>
            <w:webHidden/>
          </w:rPr>
          <w:fldChar w:fldCharType="end"/>
        </w:r>
      </w:hyperlink>
    </w:p>
    <w:p w14:paraId="507F4BC2" w14:textId="75E426B0"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68" w:history="1">
        <w:r w:rsidRPr="001405A6">
          <w:rPr>
            <w:rStyle w:val="Hipervnculo"/>
            <w:noProof/>
          </w:rPr>
          <w:t>Figura 11.</w:t>
        </w:r>
        <w:r>
          <w:rPr>
            <w:rFonts w:asciiTheme="minorHAnsi" w:eastAsiaTheme="minorEastAsia" w:hAnsiTheme="minorHAnsi"/>
            <w:noProof/>
            <w:spacing w:val="0"/>
            <w:sz w:val="22"/>
            <w:lang w:eastAsia="es-ES"/>
            <w14:ligatures w14:val="none"/>
            <w14:cntxtAlts w14:val="0"/>
          </w:rPr>
          <w:tab/>
        </w:r>
        <w:r w:rsidRPr="001405A6">
          <w:rPr>
            <w:rStyle w:val="Hipervnculo"/>
            <w:noProof/>
          </w:rPr>
          <w:t>Shield – Multifunción (dcha)</w:t>
        </w:r>
        <w:r>
          <w:rPr>
            <w:noProof/>
            <w:webHidden/>
          </w:rPr>
          <w:tab/>
        </w:r>
        <w:r>
          <w:rPr>
            <w:noProof/>
            <w:webHidden/>
          </w:rPr>
          <w:fldChar w:fldCharType="begin"/>
        </w:r>
        <w:r>
          <w:rPr>
            <w:noProof/>
            <w:webHidden/>
          </w:rPr>
          <w:instrText xml:space="preserve"> PAGEREF _Toc10756468 \h </w:instrText>
        </w:r>
        <w:r>
          <w:rPr>
            <w:noProof/>
            <w:webHidden/>
          </w:rPr>
        </w:r>
        <w:r>
          <w:rPr>
            <w:noProof/>
            <w:webHidden/>
          </w:rPr>
          <w:fldChar w:fldCharType="separate"/>
        </w:r>
        <w:r w:rsidR="004C7A89">
          <w:rPr>
            <w:noProof/>
            <w:webHidden/>
          </w:rPr>
          <w:t>17</w:t>
        </w:r>
        <w:r>
          <w:rPr>
            <w:noProof/>
            <w:webHidden/>
          </w:rPr>
          <w:fldChar w:fldCharType="end"/>
        </w:r>
      </w:hyperlink>
    </w:p>
    <w:p w14:paraId="3E8A3DAC" w14:textId="2B9EE384"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69" w:history="1">
        <w:r w:rsidRPr="001405A6">
          <w:rPr>
            <w:rStyle w:val="Hipervnculo"/>
            <w:noProof/>
          </w:rPr>
          <w:t>Figura 12.</w:t>
        </w:r>
        <w:r>
          <w:rPr>
            <w:rFonts w:asciiTheme="minorHAnsi" w:eastAsiaTheme="minorEastAsia" w:hAnsiTheme="minorHAnsi"/>
            <w:noProof/>
            <w:spacing w:val="0"/>
            <w:sz w:val="22"/>
            <w:lang w:eastAsia="es-ES"/>
            <w14:ligatures w14:val="none"/>
            <w14:cntxtAlts w14:val="0"/>
          </w:rPr>
          <w:tab/>
        </w:r>
        <w:r w:rsidRPr="001405A6">
          <w:rPr>
            <w:rStyle w:val="Hipervnculo"/>
            <w:noProof/>
          </w:rPr>
          <w:t>Open Smart Rich Shield – Delante (izq)</w:t>
        </w:r>
        <w:r>
          <w:rPr>
            <w:noProof/>
            <w:webHidden/>
          </w:rPr>
          <w:tab/>
        </w:r>
        <w:r>
          <w:rPr>
            <w:noProof/>
            <w:webHidden/>
          </w:rPr>
          <w:fldChar w:fldCharType="begin"/>
        </w:r>
        <w:r>
          <w:rPr>
            <w:noProof/>
            <w:webHidden/>
          </w:rPr>
          <w:instrText xml:space="preserve"> PAGEREF _Toc10756469 \h </w:instrText>
        </w:r>
        <w:r>
          <w:rPr>
            <w:noProof/>
            <w:webHidden/>
          </w:rPr>
        </w:r>
        <w:r>
          <w:rPr>
            <w:noProof/>
            <w:webHidden/>
          </w:rPr>
          <w:fldChar w:fldCharType="separate"/>
        </w:r>
        <w:r w:rsidR="004C7A89">
          <w:rPr>
            <w:noProof/>
            <w:webHidden/>
          </w:rPr>
          <w:t>18</w:t>
        </w:r>
        <w:r>
          <w:rPr>
            <w:noProof/>
            <w:webHidden/>
          </w:rPr>
          <w:fldChar w:fldCharType="end"/>
        </w:r>
      </w:hyperlink>
    </w:p>
    <w:p w14:paraId="586CD469" w14:textId="35043ACB"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70" w:history="1">
        <w:r w:rsidRPr="001405A6">
          <w:rPr>
            <w:rStyle w:val="Hipervnculo"/>
            <w:noProof/>
          </w:rPr>
          <w:t>Figura 13.</w:t>
        </w:r>
        <w:r>
          <w:rPr>
            <w:rFonts w:asciiTheme="minorHAnsi" w:eastAsiaTheme="minorEastAsia" w:hAnsiTheme="minorHAnsi"/>
            <w:noProof/>
            <w:spacing w:val="0"/>
            <w:sz w:val="22"/>
            <w:lang w:eastAsia="es-ES"/>
            <w14:ligatures w14:val="none"/>
            <w14:cntxtAlts w14:val="0"/>
          </w:rPr>
          <w:tab/>
        </w:r>
        <w:r w:rsidRPr="001405A6">
          <w:rPr>
            <w:rStyle w:val="Hipervnculo"/>
            <w:noProof/>
          </w:rPr>
          <w:t>Open Smart Rich Shield – Detrás (dcha)</w:t>
        </w:r>
        <w:r>
          <w:rPr>
            <w:noProof/>
            <w:webHidden/>
          </w:rPr>
          <w:tab/>
        </w:r>
        <w:r>
          <w:rPr>
            <w:noProof/>
            <w:webHidden/>
          </w:rPr>
          <w:fldChar w:fldCharType="begin"/>
        </w:r>
        <w:r>
          <w:rPr>
            <w:noProof/>
            <w:webHidden/>
          </w:rPr>
          <w:instrText xml:space="preserve"> PAGEREF _Toc10756470 \h </w:instrText>
        </w:r>
        <w:r>
          <w:rPr>
            <w:noProof/>
            <w:webHidden/>
          </w:rPr>
        </w:r>
        <w:r>
          <w:rPr>
            <w:noProof/>
            <w:webHidden/>
          </w:rPr>
          <w:fldChar w:fldCharType="separate"/>
        </w:r>
        <w:r w:rsidR="004C7A89">
          <w:rPr>
            <w:noProof/>
            <w:webHidden/>
          </w:rPr>
          <w:t>18</w:t>
        </w:r>
        <w:r>
          <w:rPr>
            <w:noProof/>
            <w:webHidden/>
          </w:rPr>
          <w:fldChar w:fldCharType="end"/>
        </w:r>
      </w:hyperlink>
    </w:p>
    <w:p w14:paraId="621DB3AF" w14:textId="6B6DC4F7"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71" w:history="1">
        <w:r w:rsidRPr="001405A6">
          <w:rPr>
            <w:rStyle w:val="Hipervnculo"/>
            <w:noProof/>
          </w:rPr>
          <w:t>Figura 14.</w:t>
        </w:r>
        <w:r>
          <w:rPr>
            <w:rFonts w:asciiTheme="minorHAnsi" w:eastAsiaTheme="minorEastAsia" w:hAnsiTheme="minorHAnsi"/>
            <w:noProof/>
            <w:spacing w:val="0"/>
            <w:sz w:val="22"/>
            <w:lang w:eastAsia="es-ES"/>
            <w14:ligatures w14:val="none"/>
            <w14:cntxtAlts w14:val="0"/>
          </w:rPr>
          <w:tab/>
        </w:r>
        <w:r w:rsidRPr="001405A6">
          <w:rPr>
            <w:rStyle w:val="Hipervnculo"/>
            <w:noProof/>
          </w:rPr>
          <w:t>Componentes de la Open Smart Rich Shield</w:t>
        </w:r>
        <w:r>
          <w:rPr>
            <w:noProof/>
            <w:webHidden/>
          </w:rPr>
          <w:tab/>
        </w:r>
        <w:r>
          <w:rPr>
            <w:noProof/>
            <w:webHidden/>
          </w:rPr>
          <w:fldChar w:fldCharType="begin"/>
        </w:r>
        <w:r>
          <w:rPr>
            <w:noProof/>
            <w:webHidden/>
          </w:rPr>
          <w:instrText xml:space="preserve"> PAGEREF _Toc10756471 \h </w:instrText>
        </w:r>
        <w:r>
          <w:rPr>
            <w:noProof/>
            <w:webHidden/>
          </w:rPr>
        </w:r>
        <w:r>
          <w:rPr>
            <w:noProof/>
            <w:webHidden/>
          </w:rPr>
          <w:fldChar w:fldCharType="separate"/>
        </w:r>
        <w:r w:rsidR="004C7A89">
          <w:rPr>
            <w:noProof/>
            <w:webHidden/>
          </w:rPr>
          <w:t>27</w:t>
        </w:r>
        <w:r>
          <w:rPr>
            <w:noProof/>
            <w:webHidden/>
          </w:rPr>
          <w:fldChar w:fldCharType="end"/>
        </w:r>
      </w:hyperlink>
    </w:p>
    <w:p w14:paraId="28831DDD" w14:textId="02E254ED"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72" w:history="1">
        <w:r w:rsidRPr="001405A6">
          <w:rPr>
            <w:rStyle w:val="Hipervnculo"/>
            <w:noProof/>
          </w:rPr>
          <w:t>Figura 15.</w:t>
        </w:r>
        <w:r>
          <w:rPr>
            <w:rFonts w:asciiTheme="minorHAnsi" w:eastAsiaTheme="minorEastAsia" w:hAnsiTheme="minorHAnsi"/>
            <w:noProof/>
            <w:spacing w:val="0"/>
            <w:sz w:val="22"/>
            <w:lang w:eastAsia="es-ES"/>
            <w14:ligatures w14:val="none"/>
            <w14:cntxtAlts w14:val="0"/>
          </w:rPr>
          <w:tab/>
        </w:r>
        <w:r w:rsidRPr="001405A6">
          <w:rPr>
            <w:rStyle w:val="Hipervnculo"/>
            <w:noProof/>
          </w:rPr>
          <w:t>Asignación de pines en Arduino de la Open Smart Rich Shield</w:t>
        </w:r>
        <w:r>
          <w:rPr>
            <w:noProof/>
            <w:webHidden/>
          </w:rPr>
          <w:tab/>
        </w:r>
        <w:r>
          <w:rPr>
            <w:noProof/>
            <w:webHidden/>
          </w:rPr>
          <w:fldChar w:fldCharType="begin"/>
        </w:r>
        <w:r>
          <w:rPr>
            <w:noProof/>
            <w:webHidden/>
          </w:rPr>
          <w:instrText xml:space="preserve"> PAGEREF _Toc10756472 \h </w:instrText>
        </w:r>
        <w:r>
          <w:rPr>
            <w:noProof/>
            <w:webHidden/>
          </w:rPr>
        </w:r>
        <w:r>
          <w:rPr>
            <w:noProof/>
            <w:webHidden/>
          </w:rPr>
          <w:fldChar w:fldCharType="separate"/>
        </w:r>
        <w:r w:rsidR="004C7A89">
          <w:rPr>
            <w:noProof/>
            <w:webHidden/>
          </w:rPr>
          <w:t>28</w:t>
        </w:r>
        <w:r>
          <w:rPr>
            <w:noProof/>
            <w:webHidden/>
          </w:rPr>
          <w:fldChar w:fldCharType="end"/>
        </w:r>
      </w:hyperlink>
    </w:p>
    <w:p w14:paraId="491D603B" w14:textId="2C633E40"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73" w:history="1">
        <w:r w:rsidRPr="001405A6">
          <w:rPr>
            <w:rStyle w:val="Hipervnculo"/>
            <w:noProof/>
          </w:rPr>
          <w:t>Figura 16.</w:t>
        </w:r>
        <w:r>
          <w:rPr>
            <w:rFonts w:asciiTheme="minorHAnsi" w:eastAsiaTheme="minorEastAsia" w:hAnsiTheme="minorHAnsi"/>
            <w:noProof/>
            <w:spacing w:val="0"/>
            <w:sz w:val="22"/>
            <w:lang w:eastAsia="es-ES"/>
            <w14:ligatures w14:val="none"/>
            <w14:cntxtAlts w14:val="0"/>
          </w:rPr>
          <w:tab/>
        </w:r>
        <w:r w:rsidRPr="001405A6">
          <w:rPr>
            <w:rStyle w:val="Hipervnculo"/>
            <w:noProof/>
          </w:rPr>
          <w:t>Página principal de ArduinoBlocks</w:t>
        </w:r>
        <w:r>
          <w:rPr>
            <w:noProof/>
            <w:webHidden/>
          </w:rPr>
          <w:tab/>
        </w:r>
        <w:r>
          <w:rPr>
            <w:noProof/>
            <w:webHidden/>
          </w:rPr>
          <w:fldChar w:fldCharType="begin"/>
        </w:r>
        <w:r>
          <w:rPr>
            <w:noProof/>
            <w:webHidden/>
          </w:rPr>
          <w:instrText xml:space="preserve"> PAGEREF _Toc10756473 \h </w:instrText>
        </w:r>
        <w:r>
          <w:rPr>
            <w:noProof/>
            <w:webHidden/>
          </w:rPr>
        </w:r>
        <w:r>
          <w:rPr>
            <w:noProof/>
            <w:webHidden/>
          </w:rPr>
          <w:fldChar w:fldCharType="separate"/>
        </w:r>
        <w:r w:rsidR="004C7A89">
          <w:rPr>
            <w:noProof/>
            <w:webHidden/>
          </w:rPr>
          <w:t>38</w:t>
        </w:r>
        <w:r>
          <w:rPr>
            <w:noProof/>
            <w:webHidden/>
          </w:rPr>
          <w:fldChar w:fldCharType="end"/>
        </w:r>
      </w:hyperlink>
    </w:p>
    <w:p w14:paraId="07019313" w14:textId="245F052E"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74" w:history="1">
        <w:r w:rsidRPr="001405A6">
          <w:rPr>
            <w:rStyle w:val="Hipervnculo"/>
            <w:noProof/>
          </w:rPr>
          <w:t>Figura 17.</w:t>
        </w:r>
        <w:r>
          <w:rPr>
            <w:rFonts w:asciiTheme="minorHAnsi" w:eastAsiaTheme="minorEastAsia" w:hAnsiTheme="minorHAnsi"/>
            <w:noProof/>
            <w:spacing w:val="0"/>
            <w:sz w:val="22"/>
            <w:lang w:eastAsia="es-ES"/>
            <w14:ligatures w14:val="none"/>
            <w14:cntxtAlts w14:val="0"/>
          </w:rPr>
          <w:tab/>
        </w:r>
        <w:r w:rsidRPr="001405A6">
          <w:rPr>
            <w:rStyle w:val="Hipervnculo"/>
            <w:noProof/>
          </w:rPr>
          <w:t>Pantalla de registro de ArduinoBlocks</w:t>
        </w:r>
        <w:r>
          <w:rPr>
            <w:noProof/>
            <w:webHidden/>
          </w:rPr>
          <w:tab/>
        </w:r>
        <w:r>
          <w:rPr>
            <w:noProof/>
            <w:webHidden/>
          </w:rPr>
          <w:fldChar w:fldCharType="begin"/>
        </w:r>
        <w:r>
          <w:rPr>
            <w:noProof/>
            <w:webHidden/>
          </w:rPr>
          <w:instrText xml:space="preserve"> PAGEREF _Toc10756474 \h </w:instrText>
        </w:r>
        <w:r>
          <w:rPr>
            <w:noProof/>
            <w:webHidden/>
          </w:rPr>
        </w:r>
        <w:r>
          <w:rPr>
            <w:noProof/>
            <w:webHidden/>
          </w:rPr>
          <w:fldChar w:fldCharType="separate"/>
        </w:r>
        <w:r w:rsidR="004C7A89">
          <w:rPr>
            <w:noProof/>
            <w:webHidden/>
          </w:rPr>
          <w:t>38</w:t>
        </w:r>
        <w:r>
          <w:rPr>
            <w:noProof/>
            <w:webHidden/>
          </w:rPr>
          <w:fldChar w:fldCharType="end"/>
        </w:r>
      </w:hyperlink>
    </w:p>
    <w:p w14:paraId="6273F8FF" w14:textId="4DF67B1A"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75" w:history="1">
        <w:r w:rsidRPr="001405A6">
          <w:rPr>
            <w:rStyle w:val="Hipervnculo"/>
            <w:noProof/>
          </w:rPr>
          <w:t>Figura 18.</w:t>
        </w:r>
        <w:r>
          <w:rPr>
            <w:rFonts w:asciiTheme="minorHAnsi" w:eastAsiaTheme="minorEastAsia" w:hAnsiTheme="minorHAnsi"/>
            <w:noProof/>
            <w:spacing w:val="0"/>
            <w:sz w:val="22"/>
            <w:lang w:eastAsia="es-ES"/>
            <w14:ligatures w14:val="none"/>
            <w14:cntxtAlts w14:val="0"/>
          </w:rPr>
          <w:tab/>
        </w:r>
        <w:r w:rsidRPr="001405A6">
          <w:rPr>
            <w:rStyle w:val="Hipervnculo"/>
            <w:noProof/>
          </w:rPr>
          <w:t>Pantalla de inicio de sesión de ArduinoBlocks</w:t>
        </w:r>
        <w:r>
          <w:rPr>
            <w:noProof/>
            <w:webHidden/>
          </w:rPr>
          <w:tab/>
        </w:r>
        <w:r>
          <w:rPr>
            <w:noProof/>
            <w:webHidden/>
          </w:rPr>
          <w:fldChar w:fldCharType="begin"/>
        </w:r>
        <w:r>
          <w:rPr>
            <w:noProof/>
            <w:webHidden/>
          </w:rPr>
          <w:instrText xml:space="preserve"> PAGEREF _Toc10756475 \h </w:instrText>
        </w:r>
        <w:r>
          <w:rPr>
            <w:noProof/>
            <w:webHidden/>
          </w:rPr>
        </w:r>
        <w:r>
          <w:rPr>
            <w:noProof/>
            <w:webHidden/>
          </w:rPr>
          <w:fldChar w:fldCharType="separate"/>
        </w:r>
        <w:r w:rsidR="004C7A89">
          <w:rPr>
            <w:noProof/>
            <w:webHidden/>
          </w:rPr>
          <w:t>39</w:t>
        </w:r>
        <w:r>
          <w:rPr>
            <w:noProof/>
            <w:webHidden/>
          </w:rPr>
          <w:fldChar w:fldCharType="end"/>
        </w:r>
      </w:hyperlink>
    </w:p>
    <w:p w14:paraId="16243837" w14:textId="645D8FD7"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76" w:history="1">
        <w:r w:rsidRPr="001405A6">
          <w:rPr>
            <w:rStyle w:val="Hipervnculo"/>
            <w:noProof/>
          </w:rPr>
          <w:t>Figura 19.</w:t>
        </w:r>
        <w:r>
          <w:rPr>
            <w:rFonts w:asciiTheme="minorHAnsi" w:eastAsiaTheme="minorEastAsia" w:hAnsiTheme="minorHAnsi"/>
            <w:noProof/>
            <w:spacing w:val="0"/>
            <w:sz w:val="22"/>
            <w:lang w:eastAsia="es-ES"/>
            <w14:ligatures w14:val="none"/>
            <w14:cntxtAlts w14:val="0"/>
          </w:rPr>
          <w:tab/>
        </w:r>
        <w:r w:rsidRPr="001405A6">
          <w:rPr>
            <w:rStyle w:val="Hipervnculo"/>
            <w:noProof/>
          </w:rPr>
          <w:t>Pestaña de descarga del ArduinoBlocks Connector</w:t>
        </w:r>
        <w:r>
          <w:rPr>
            <w:noProof/>
            <w:webHidden/>
          </w:rPr>
          <w:tab/>
        </w:r>
        <w:r>
          <w:rPr>
            <w:noProof/>
            <w:webHidden/>
          </w:rPr>
          <w:fldChar w:fldCharType="begin"/>
        </w:r>
        <w:r>
          <w:rPr>
            <w:noProof/>
            <w:webHidden/>
          </w:rPr>
          <w:instrText xml:space="preserve"> PAGEREF _Toc10756476 \h </w:instrText>
        </w:r>
        <w:r>
          <w:rPr>
            <w:noProof/>
            <w:webHidden/>
          </w:rPr>
        </w:r>
        <w:r>
          <w:rPr>
            <w:noProof/>
            <w:webHidden/>
          </w:rPr>
          <w:fldChar w:fldCharType="separate"/>
        </w:r>
        <w:r w:rsidR="004C7A89">
          <w:rPr>
            <w:noProof/>
            <w:webHidden/>
          </w:rPr>
          <w:t>39</w:t>
        </w:r>
        <w:r>
          <w:rPr>
            <w:noProof/>
            <w:webHidden/>
          </w:rPr>
          <w:fldChar w:fldCharType="end"/>
        </w:r>
      </w:hyperlink>
    </w:p>
    <w:p w14:paraId="068D46D6" w14:textId="3ED62A4A"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77" w:history="1">
        <w:r w:rsidRPr="001405A6">
          <w:rPr>
            <w:rStyle w:val="Hipervnculo"/>
            <w:noProof/>
          </w:rPr>
          <w:t>Figura 20.</w:t>
        </w:r>
        <w:r>
          <w:rPr>
            <w:rFonts w:asciiTheme="minorHAnsi" w:eastAsiaTheme="minorEastAsia" w:hAnsiTheme="minorHAnsi"/>
            <w:noProof/>
            <w:spacing w:val="0"/>
            <w:sz w:val="22"/>
            <w:lang w:eastAsia="es-ES"/>
            <w14:ligatures w14:val="none"/>
            <w14:cntxtAlts w14:val="0"/>
          </w:rPr>
          <w:tab/>
        </w:r>
        <w:r w:rsidRPr="001405A6">
          <w:rPr>
            <w:rStyle w:val="Hipervnculo"/>
            <w:noProof/>
          </w:rPr>
          <w:t>Ventana del ArduinoBlocks Connector</w:t>
        </w:r>
        <w:r>
          <w:rPr>
            <w:noProof/>
            <w:webHidden/>
          </w:rPr>
          <w:tab/>
        </w:r>
        <w:r>
          <w:rPr>
            <w:noProof/>
            <w:webHidden/>
          </w:rPr>
          <w:fldChar w:fldCharType="begin"/>
        </w:r>
        <w:r>
          <w:rPr>
            <w:noProof/>
            <w:webHidden/>
          </w:rPr>
          <w:instrText xml:space="preserve"> PAGEREF _Toc10756477 \h </w:instrText>
        </w:r>
        <w:r>
          <w:rPr>
            <w:noProof/>
            <w:webHidden/>
          </w:rPr>
        </w:r>
        <w:r>
          <w:rPr>
            <w:noProof/>
            <w:webHidden/>
          </w:rPr>
          <w:fldChar w:fldCharType="separate"/>
        </w:r>
        <w:r w:rsidR="004C7A89">
          <w:rPr>
            <w:noProof/>
            <w:webHidden/>
          </w:rPr>
          <w:t>40</w:t>
        </w:r>
        <w:r>
          <w:rPr>
            <w:noProof/>
            <w:webHidden/>
          </w:rPr>
          <w:fldChar w:fldCharType="end"/>
        </w:r>
      </w:hyperlink>
    </w:p>
    <w:p w14:paraId="74E343B3" w14:textId="49983565"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78" w:history="1">
        <w:r w:rsidRPr="001405A6">
          <w:rPr>
            <w:rStyle w:val="Hipervnculo"/>
            <w:noProof/>
          </w:rPr>
          <w:t>Figura 21.</w:t>
        </w:r>
        <w:r>
          <w:rPr>
            <w:rFonts w:asciiTheme="minorHAnsi" w:eastAsiaTheme="minorEastAsia" w:hAnsiTheme="minorHAnsi"/>
            <w:noProof/>
            <w:spacing w:val="0"/>
            <w:sz w:val="22"/>
            <w:lang w:eastAsia="es-ES"/>
            <w14:ligatures w14:val="none"/>
            <w14:cntxtAlts w14:val="0"/>
          </w:rPr>
          <w:tab/>
        </w:r>
        <w:r w:rsidRPr="001405A6">
          <w:rPr>
            <w:rStyle w:val="Hipervnculo"/>
            <w:noProof/>
          </w:rPr>
          <w:t>Vista de la búsqueda de proyectos</w:t>
        </w:r>
        <w:r>
          <w:rPr>
            <w:noProof/>
            <w:webHidden/>
          </w:rPr>
          <w:tab/>
        </w:r>
        <w:r>
          <w:rPr>
            <w:noProof/>
            <w:webHidden/>
          </w:rPr>
          <w:fldChar w:fldCharType="begin"/>
        </w:r>
        <w:r>
          <w:rPr>
            <w:noProof/>
            <w:webHidden/>
          </w:rPr>
          <w:instrText xml:space="preserve"> PAGEREF _Toc10756478 \h </w:instrText>
        </w:r>
        <w:r>
          <w:rPr>
            <w:noProof/>
            <w:webHidden/>
          </w:rPr>
        </w:r>
        <w:r>
          <w:rPr>
            <w:noProof/>
            <w:webHidden/>
          </w:rPr>
          <w:fldChar w:fldCharType="separate"/>
        </w:r>
        <w:r w:rsidR="004C7A89">
          <w:rPr>
            <w:noProof/>
            <w:webHidden/>
          </w:rPr>
          <w:t>40</w:t>
        </w:r>
        <w:r>
          <w:rPr>
            <w:noProof/>
            <w:webHidden/>
          </w:rPr>
          <w:fldChar w:fldCharType="end"/>
        </w:r>
      </w:hyperlink>
    </w:p>
    <w:p w14:paraId="4DA92090" w14:textId="50BD8067"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79" w:history="1">
        <w:r w:rsidRPr="001405A6">
          <w:rPr>
            <w:rStyle w:val="Hipervnculo"/>
            <w:noProof/>
          </w:rPr>
          <w:t>Figura 22.</w:t>
        </w:r>
        <w:r>
          <w:rPr>
            <w:rFonts w:asciiTheme="minorHAnsi" w:eastAsiaTheme="minorEastAsia" w:hAnsiTheme="minorHAnsi"/>
            <w:noProof/>
            <w:spacing w:val="0"/>
            <w:sz w:val="22"/>
            <w:lang w:eastAsia="es-ES"/>
            <w14:ligatures w14:val="none"/>
            <w14:cntxtAlts w14:val="0"/>
          </w:rPr>
          <w:tab/>
        </w:r>
        <w:r w:rsidRPr="001405A6">
          <w:rPr>
            <w:rStyle w:val="Hipervnculo"/>
            <w:noProof/>
          </w:rPr>
          <w:t>Vista de la creación de nuevos proyectos</w:t>
        </w:r>
        <w:r>
          <w:rPr>
            <w:noProof/>
            <w:webHidden/>
          </w:rPr>
          <w:tab/>
        </w:r>
        <w:r>
          <w:rPr>
            <w:noProof/>
            <w:webHidden/>
          </w:rPr>
          <w:fldChar w:fldCharType="begin"/>
        </w:r>
        <w:r>
          <w:rPr>
            <w:noProof/>
            <w:webHidden/>
          </w:rPr>
          <w:instrText xml:space="preserve"> PAGEREF _Toc10756479 \h </w:instrText>
        </w:r>
        <w:r>
          <w:rPr>
            <w:noProof/>
            <w:webHidden/>
          </w:rPr>
        </w:r>
        <w:r>
          <w:rPr>
            <w:noProof/>
            <w:webHidden/>
          </w:rPr>
          <w:fldChar w:fldCharType="separate"/>
        </w:r>
        <w:r w:rsidR="004C7A89">
          <w:rPr>
            <w:noProof/>
            <w:webHidden/>
          </w:rPr>
          <w:t>41</w:t>
        </w:r>
        <w:r>
          <w:rPr>
            <w:noProof/>
            <w:webHidden/>
          </w:rPr>
          <w:fldChar w:fldCharType="end"/>
        </w:r>
      </w:hyperlink>
    </w:p>
    <w:p w14:paraId="6C531BF0" w14:textId="737CBAA5"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80" w:history="1">
        <w:r w:rsidRPr="001405A6">
          <w:rPr>
            <w:rStyle w:val="Hipervnculo"/>
            <w:noProof/>
          </w:rPr>
          <w:t>Figura 23.</w:t>
        </w:r>
        <w:r>
          <w:rPr>
            <w:rFonts w:asciiTheme="minorHAnsi" w:eastAsiaTheme="minorEastAsia" w:hAnsiTheme="minorHAnsi"/>
            <w:noProof/>
            <w:spacing w:val="0"/>
            <w:sz w:val="22"/>
            <w:lang w:eastAsia="es-ES"/>
            <w14:ligatures w14:val="none"/>
            <w14:cntxtAlts w14:val="0"/>
          </w:rPr>
          <w:tab/>
        </w:r>
        <w:r w:rsidRPr="001405A6">
          <w:rPr>
            <w:rStyle w:val="Hipervnculo"/>
            <w:noProof/>
          </w:rPr>
          <w:t>Formulario de creación de un proyecto nuevo</w:t>
        </w:r>
        <w:r>
          <w:rPr>
            <w:noProof/>
            <w:webHidden/>
          </w:rPr>
          <w:tab/>
        </w:r>
        <w:r>
          <w:rPr>
            <w:noProof/>
            <w:webHidden/>
          </w:rPr>
          <w:fldChar w:fldCharType="begin"/>
        </w:r>
        <w:r>
          <w:rPr>
            <w:noProof/>
            <w:webHidden/>
          </w:rPr>
          <w:instrText xml:space="preserve"> PAGEREF _Toc10756480 \h </w:instrText>
        </w:r>
        <w:r>
          <w:rPr>
            <w:noProof/>
            <w:webHidden/>
          </w:rPr>
        </w:r>
        <w:r>
          <w:rPr>
            <w:noProof/>
            <w:webHidden/>
          </w:rPr>
          <w:fldChar w:fldCharType="separate"/>
        </w:r>
        <w:r w:rsidR="004C7A89">
          <w:rPr>
            <w:noProof/>
            <w:webHidden/>
          </w:rPr>
          <w:t>41</w:t>
        </w:r>
        <w:r>
          <w:rPr>
            <w:noProof/>
            <w:webHidden/>
          </w:rPr>
          <w:fldChar w:fldCharType="end"/>
        </w:r>
      </w:hyperlink>
    </w:p>
    <w:p w14:paraId="4B63A80B" w14:textId="1991B9F8"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81" w:history="1">
        <w:r w:rsidRPr="001405A6">
          <w:rPr>
            <w:rStyle w:val="Hipervnculo"/>
            <w:noProof/>
          </w:rPr>
          <w:t>Figura 24.</w:t>
        </w:r>
        <w:r>
          <w:rPr>
            <w:rFonts w:asciiTheme="minorHAnsi" w:eastAsiaTheme="minorEastAsia" w:hAnsiTheme="minorHAnsi"/>
            <w:noProof/>
            <w:spacing w:val="0"/>
            <w:sz w:val="22"/>
            <w:lang w:eastAsia="es-ES"/>
            <w14:ligatures w14:val="none"/>
            <w14:cntxtAlts w14:val="0"/>
          </w:rPr>
          <w:tab/>
        </w:r>
        <w:r w:rsidRPr="001405A6">
          <w:rPr>
            <w:rStyle w:val="Hipervnculo"/>
            <w:noProof/>
          </w:rPr>
          <w:t>Interfaz de trabajo principal de ArduinoBlocks</w:t>
        </w:r>
        <w:r>
          <w:rPr>
            <w:noProof/>
            <w:webHidden/>
          </w:rPr>
          <w:tab/>
        </w:r>
        <w:r>
          <w:rPr>
            <w:noProof/>
            <w:webHidden/>
          </w:rPr>
          <w:fldChar w:fldCharType="begin"/>
        </w:r>
        <w:r>
          <w:rPr>
            <w:noProof/>
            <w:webHidden/>
          </w:rPr>
          <w:instrText xml:space="preserve"> PAGEREF _Toc10756481 \h </w:instrText>
        </w:r>
        <w:r>
          <w:rPr>
            <w:noProof/>
            <w:webHidden/>
          </w:rPr>
        </w:r>
        <w:r>
          <w:rPr>
            <w:noProof/>
            <w:webHidden/>
          </w:rPr>
          <w:fldChar w:fldCharType="separate"/>
        </w:r>
        <w:r w:rsidR="004C7A89">
          <w:rPr>
            <w:noProof/>
            <w:webHidden/>
          </w:rPr>
          <w:t>42</w:t>
        </w:r>
        <w:r>
          <w:rPr>
            <w:noProof/>
            <w:webHidden/>
          </w:rPr>
          <w:fldChar w:fldCharType="end"/>
        </w:r>
      </w:hyperlink>
    </w:p>
    <w:p w14:paraId="49329087" w14:textId="11FC2900"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82" w:history="1">
        <w:r w:rsidRPr="001405A6">
          <w:rPr>
            <w:rStyle w:val="Hipervnculo"/>
            <w:noProof/>
          </w:rPr>
          <w:t>Figura 25.</w:t>
        </w:r>
        <w:r>
          <w:rPr>
            <w:rFonts w:asciiTheme="minorHAnsi" w:eastAsiaTheme="minorEastAsia" w:hAnsiTheme="minorHAnsi"/>
            <w:noProof/>
            <w:spacing w:val="0"/>
            <w:sz w:val="22"/>
            <w:lang w:eastAsia="es-ES"/>
            <w14:ligatures w14:val="none"/>
            <w14:cntxtAlts w14:val="0"/>
          </w:rPr>
          <w:tab/>
        </w:r>
        <w:r w:rsidRPr="001405A6">
          <w:rPr>
            <w:rStyle w:val="Hipervnculo"/>
            <w:noProof/>
          </w:rPr>
          <w:t>Menú de control sobre la placa Arduino</w:t>
        </w:r>
        <w:r>
          <w:rPr>
            <w:noProof/>
            <w:webHidden/>
          </w:rPr>
          <w:tab/>
        </w:r>
        <w:r>
          <w:rPr>
            <w:noProof/>
            <w:webHidden/>
          </w:rPr>
          <w:fldChar w:fldCharType="begin"/>
        </w:r>
        <w:r>
          <w:rPr>
            <w:noProof/>
            <w:webHidden/>
          </w:rPr>
          <w:instrText xml:space="preserve"> PAGEREF _Toc10756482 \h </w:instrText>
        </w:r>
        <w:r>
          <w:rPr>
            <w:noProof/>
            <w:webHidden/>
          </w:rPr>
        </w:r>
        <w:r>
          <w:rPr>
            <w:noProof/>
            <w:webHidden/>
          </w:rPr>
          <w:fldChar w:fldCharType="separate"/>
        </w:r>
        <w:r w:rsidR="004C7A89">
          <w:rPr>
            <w:noProof/>
            <w:webHidden/>
          </w:rPr>
          <w:t>42</w:t>
        </w:r>
        <w:r>
          <w:rPr>
            <w:noProof/>
            <w:webHidden/>
          </w:rPr>
          <w:fldChar w:fldCharType="end"/>
        </w:r>
      </w:hyperlink>
    </w:p>
    <w:p w14:paraId="33DF5F6A" w14:textId="32ABE531"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83" w:history="1">
        <w:r w:rsidRPr="001405A6">
          <w:rPr>
            <w:rStyle w:val="Hipervnculo"/>
            <w:noProof/>
          </w:rPr>
          <w:t>Figura 26.</w:t>
        </w:r>
        <w:r>
          <w:rPr>
            <w:rFonts w:asciiTheme="minorHAnsi" w:eastAsiaTheme="minorEastAsia" w:hAnsiTheme="minorHAnsi"/>
            <w:noProof/>
            <w:spacing w:val="0"/>
            <w:sz w:val="22"/>
            <w:lang w:eastAsia="es-ES"/>
            <w14:ligatures w14:val="none"/>
            <w14:cntxtAlts w14:val="0"/>
          </w:rPr>
          <w:tab/>
        </w:r>
        <w:r w:rsidRPr="001405A6">
          <w:rPr>
            <w:rStyle w:val="Hipervnculo"/>
            <w:noProof/>
          </w:rPr>
          <w:t>Ejemplo básico de programación</w:t>
        </w:r>
        <w:r>
          <w:rPr>
            <w:noProof/>
            <w:webHidden/>
          </w:rPr>
          <w:tab/>
        </w:r>
        <w:r>
          <w:rPr>
            <w:noProof/>
            <w:webHidden/>
          </w:rPr>
          <w:fldChar w:fldCharType="begin"/>
        </w:r>
        <w:r>
          <w:rPr>
            <w:noProof/>
            <w:webHidden/>
          </w:rPr>
          <w:instrText xml:space="preserve"> PAGEREF _Toc10756483 \h </w:instrText>
        </w:r>
        <w:r>
          <w:rPr>
            <w:noProof/>
            <w:webHidden/>
          </w:rPr>
        </w:r>
        <w:r>
          <w:rPr>
            <w:noProof/>
            <w:webHidden/>
          </w:rPr>
          <w:fldChar w:fldCharType="separate"/>
        </w:r>
        <w:r w:rsidR="004C7A89">
          <w:rPr>
            <w:noProof/>
            <w:webHidden/>
          </w:rPr>
          <w:t>43</w:t>
        </w:r>
        <w:r>
          <w:rPr>
            <w:noProof/>
            <w:webHidden/>
          </w:rPr>
          <w:fldChar w:fldCharType="end"/>
        </w:r>
      </w:hyperlink>
    </w:p>
    <w:p w14:paraId="1B5C2D37" w14:textId="79118A0E"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84" w:history="1">
        <w:r w:rsidRPr="001405A6">
          <w:rPr>
            <w:rStyle w:val="Hipervnculo"/>
            <w:noProof/>
          </w:rPr>
          <w:t>Figura 27.</w:t>
        </w:r>
        <w:r>
          <w:rPr>
            <w:rFonts w:asciiTheme="minorHAnsi" w:eastAsiaTheme="minorEastAsia" w:hAnsiTheme="minorHAnsi"/>
            <w:noProof/>
            <w:spacing w:val="0"/>
            <w:sz w:val="22"/>
            <w:lang w:eastAsia="es-ES"/>
            <w14:ligatures w14:val="none"/>
            <w14:cntxtAlts w14:val="0"/>
          </w:rPr>
          <w:tab/>
        </w:r>
        <w:r w:rsidRPr="001405A6">
          <w:rPr>
            <w:rStyle w:val="Hipervnculo"/>
            <w:noProof/>
          </w:rPr>
          <w:t>Menú para ver/importar el código</w:t>
        </w:r>
        <w:r>
          <w:rPr>
            <w:noProof/>
            <w:webHidden/>
          </w:rPr>
          <w:tab/>
        </w:r>
        <w:r>
          <w:rPr>
            <w:noProof/>
            <w:webHidden/>
          </w:rPr>
          <w:fldChar w:fldCharType="begin"/>
        </w:r>
        <w:r>
          <w:rPr>
            <w:noProof/>
            <w:webHidden/>
          </w:rPr>
          <w:instrText xml:space="preserve"> PAGEREF _Toc10756484 \h </w:instrText>
        </w:r>
        <w:r>
          <w:rPr>
            <w:noProof/>
            <w:webHidden/>
          </w:rPr>
        </w:r>
        <w:r>
          <w:rPr>
            <w:noProof/>
            <w:webHidden/>
          </w:rPr>
          <w:fldChar w:fldCharType="separate"/>
        </w:r>
        <w:r w:rsidR="004C7A89">
          <w:rPr>
            <w:noProof/>
            <w:webHidden/>
          </w:rPr>
          <w:t>43</w:t>
        </w:r>
        <w:r>
          <w:rPr>
            <w:noProof/>
            <w:webHidden/>
          </w:rPr>
          <w:fldChar w:fldCharType="end"/>
        </w:r>
      </w:hyperlink>
    </w:p>
    <w:p w14:paraId="3A3F6A4D" w14:textId="225395D7"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85" w:history="1">
        <w:r w:rsidRPr="001405A6">
          <w:rPr>
            <w:rStyle w:val="Hipervnculo"/>
            <w:noProof/>
          </w:rPr>
          <w:t>Figura 28.</w:t>
        </w:r>
        <w:r>
          <w:rPr>
            <w:rFonts w:asciiTheme="minorHAnsi" w:eastAsiaTheme="minorEastAsia" w:hAnsiTheme="minorHAnsi"/>
            <w:noProof/>
            <w:spacing w:val="0"/>
            <w:sz w:val="22"/>
            <w:lang w:eastAsia="es-ES"/>
            <w14:ligatures w14:val="none"/>
            <w14:cntxtAlts w14:val="0"/>
          </w:rPr>
          <w:tab/>
        </w:r>
        <w:r w:rsidRPr="001405A6">
          <w:rPr>
            <w:rStyle w:val="Hipervnculo"/>
            <w:noProof/>
          </w:rPr>
          <w:t>Partes y componentes de la placa Arduino</w:t>
        </w:r>
        <w:r>
          <w:rPr>
            <w:noProof/>
            <w:webHidden/>
          </w:rPr>
          <w:tab/>
        </w:r>
        <w:r>
          <w:rPr>
            <w:noProof/>
            <w:webHidden/>
          </w:rPr>
          <w:fldChar w:fldCharType="begin"/>
        </w:r>
        <w:r>
          <w:rPr>
            <w:noProof/>
            <w:webHidden/>
          </w:rPr>
          <w:instrText xml:space="preserve"> PAGEREF _Toc10756485 \h </w:instrText>
        </w:r>
        <w:r>
          <w:rPr>
            <w:noProof/>
            <w:webHidden/>
          </w:rPr>
        </w:r>
        <w:r>
          <w:rPr>
            <w:noProof/>
            <w:webHidden/>
          </w:rPr>
          <w:fldChar w:fldCharType="separate"/>
        </w:r>
        <w:r w:rsidR="004C7A89">
          <w:rPr>
            <w:noProof/>
            <w:webHidden/>
          </w:rPr>
          <w:t>45</w:t>
        </w:r>
        <w:r>
          <w:rPr>
            <w:noProof/>
            <w:webHidden/>
          </w:rPr>
          <w:fldChar w:fldCharType="end"/>
        </w:r>
      </w:hyperlink>
    </w:p>
    <w:p w14:paraId="2DDDE537" w14:textId="7B280894"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86" w:history="1">
        <w:r w:rsidRPr="001405A6">
          <w:rPr>
            <w:rStyle w:val="Hipervnculo"/>
            <w:noProof/>
          </w:rPr>
          <w:t>Figura 29.</w:t>
        </w:r>
        <w:r>
          <w:rPr>
            <w:rFonts w:asciiTheme="minorHAnsi" w:eastAsiaTheme="minorEastAsia" w:hAnsiTheme="minorHAnsi"/>
            <w:noProof/>
            <w:spacing w:val="0"/>
            <w:sz w:val="22"/>
            <w:lang w:eastAsia="es-ES"/>
            <w14:ligatures w14:val="none"/>
            <w14:cntxtAlts w14:val="0"/>
          </w:rPr>
          <w:tab/>
        </w:r>
        <w:r w:rsidRPr="001405A6">
          <w:rPr>
            <w:rStyle w:val="Hipervnculo"/>
            <w:noProof/>
          </w:rPr>
          <w:t>Aspecto del IDE de Arduino</w:t>
        </w:r>
        <w:r>
          <w:rPr>
            <w:noProof/>
            <w:webHidden/>
          </w:rPr>
          <w:tab/>
        </w:r>
        <w:r>
          <w:rPr>
            <w:noProof/>
            <w:webHidden/>
          </w:rPr>
          <w:fldChar w:fldCharType="begin"/>
        </w:r>
        <w:r>
          <w:rPr>
            <w:noProof/>
            <w:webHidden/>
          </w:rPr>
          <w:instrText xml:space="preserve"> PAGEREF _Toc10756486 \h </w:instrText>
        </w:r>
        <w:r>
          <w:rPr>
            <w:noProof/>
            <w:webHidden/>
          </w:rPr>
        </w:r>
        <w:r>
          <w:rPr>
            <w:noProof/>
            <w:webHidden/>
          </w:rPr>
          <w:fldChar w:fldCharType="separate"/>
        </w:r>
        <w:r w:rsidR="004C7A89">
          <w:rPr>
            <w:noProof/>
            <w:webHidden/>
          </w:rPr>
          <w:t>46</w:t>
        </w:r>
        <w:r>
          <w:rPr>
            <w:noProof/>
            <w:webHidden/>
          </w:rPr>
          <w:fldChar w:fldCharType="end"/>
        </w:r>
      </w:hyperlink>
    </w:p>
    <w:p w14:paraId="34AF2F45" w14:textId="683CD9FE"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87" w:history="1">
        <w:r w:rsidRPr="001405A6">
          <w:rPr>
            <w:rStyle w:val="Hipervnculo"/>
            <w:noProof/>
          </w:rPr>
          <w:t>Figura 30.</w:t>
        </w:r>
        <w:r>
          <w:rPr>
            <w:rFonts w:asciiTheme="minorHAnsi" w:eastAsiaTheme="minorEastAsia" w:hAnsiTheme="minorHAnsi"/>
            <w:noProof/>
            <w:spacing w:val="0"/>
            <w:sz w:val="22"/>
            <w:lang w:eastAsia="es-ES"/>
            <w14:ligatures w14:val="none"/>
            <w14:cntxtAlts w14:val="0"/>
          </w:rPr>
          <w:tab/>
        </w:r>
        <w:r w:rsidRPr="001405A6">
          <w:rPr>
            <w:rStyle w:val="Hipervnculo"/>
            <w:noProof/>
          </w:rPr>
          <w:t>Ejemplo de encender y apagar un pin digital</w:t>
        </w:r>
        <w:r>
          <w:rPr>
            <w:noProof/>
            <w:webHidden/>
          </w:rPr>
          <w:tab/>
        </w:r>
        <w:r>
          <w:rPr>
            <w:noProof/>
            <w:webHidden/>
          </w:rPr>
          <w:fldChar w:fldCharType="begin"/>
        </w:r>
        <w:r>
          <w:rPr>
            <w:noProof/>
            <w:webHidden/>
          </w:rPr>
          <w:instrText xml:space="preserve"> PAGEREF _Toc10756487 \h </w:instrText>
        </w:r>
        <w:r>
          <w:rPr>
            <w:noProof/>
            <w:webHidden/>
          </w:rPr>
        </w:r>
        <w:r>
          <w:rPr>
            <w:noProof/>
            <w:webHidden/>
          </w:rPr>
          <w:fldChar w:fldCharType="separate"/>
        </w:r>
        <w:r w:rsidR="004C7A89">
          <w:rPr>
            <w:noProof/>
            <w:webHidden/>
          </w:rPr>
          <w:t>50</w:t>
        </w:r>
        <w:r>
          <w:rPr>
            <w:noProof/>
            <w:webHidden/>
          </w:rPr>
          <w:fldChar w:fldCharType="end"/>
        </w:r>
      </w:hyperlink>
    </w:p>
    <w:p w14:paraId="3FB53E10" w14:textId="3AEAB7CC"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88" w:history="1">
        <w:r w:rsidRPr="001405A6">
          <w:rPr>
            <w:rStyle w:val="Hipervnculo"/>
            <w:noProof/>
          </w:rPr>
          <w:t>Figura 31.</w:t>
        </w:r>
        <w:r>
          <w:rPr>
            <w:rFonts w:asciiTheme="minorHAnsi" w:eastAsiaTheme="minorEastAsia" w:hAnsiTheme="minorHAnsi"/>
            <w:noProof/>
            <w:spacing w:val="0"/>
            <w:sz w:val="22"/>
            <w:lang w:eastAsia="es-ES"/>
            <w14:ligatures w14:val="none"/>
            <w14:cntxtAlts w14:val="0"/>
          </w:rPr>
          <w:tab/>
        </w:r>
        <w:r w:rsidRPr="001405A6">
          <w:rPr>
            <w:rStyle w:val="Hipervnculo"/>
            <w:noProof/>
          </w:rPr>
          <w:t>Ejemplo de manipular un pin digital repetidamente de forma indefinida</w:t>
        </w:r>
        <w:r>
          <w:rPr>
            <w:noProof/>
            <w:webHidden/>
          </w:rPr>
          <w:tab/>
        </w:r>
        <w:r>
          <w:rPr>
            <w:noProof/>
            <w:webHidden/>
          </w:rPr>
          <w:fldChar w:fldCharType="begin"/>
        </w:r>
        <w:r>
          <w:rPr>
            <w:noProof/>
            <w:webHidden/>
          </w:rPr>
          <w:instrText xml:space="preserve"> PAGEREF _Toc10756488 \h </w:instrText>
        </w:r>
        <w:r>
          <w:rPr>
            <w:noProof/>
            <w:webHidden/>
          </w:rPr>
        </w:r>
        <w:r>
          <w:rPr>
            <w:noProof/>
            <w:webHidden/>
          </w:rPr>
          <w:fldChar w:fldCharType="separate"/>
        </w:r>
        <w:r w:rsidR="004C7A89">
          <w:rPr>
            <w:noProof/>
            <w:webHidden/>
          </w:rPr>
          <w:t>50</w:t>
        </w:r>
        <w:r>
          <w:rPr>
            <w:noProof/>
            <w:webHidden/>
          </w:rPr>
          <w:fldChar w:fldCharType="end"/>
        </w:r>
      </w:hyperlink>
    </w:p>
    <w:p w14:paraId="271AB70B" w14:textId="7E130E5F"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89" w:history="1">
        <w:r w:rsidRPr="001405A6">
          <w:rPr>
            <w:rStyle w:val="Hipervnculo"/>
            <w:noProof/>
          </w:rPr>
          <w:t>Figura 32.</w:t>
        </w:r>
        <w:r>
          <w:rPr>
            <w:rFonts w:asciiTheme="minorHAnsi" w:eastAsiaTheme="minorEastAsia" w:hAnsiTheme="minorHAnsi"/>
            <w:noProof/>
            <w:spacing w:val="0"/>
            <w:sz w:val="22"/>
            <w:lang w:eastAsia="es-ES"/>
            <w14:ligatures w14:val="none"/>
            <w14:cntxtAlts w14:val="0"/>
          </w:rPr>
          <w:tab/>
        </w:r>
        <w:r w:rsidRPr="001405A6">
          <w:rPr>
            <w:rStyle w:val="Hipervnculo"/>
            <w:noProof/>
          </w:rPr>
          <w:t>Ejemplo de bloques para el parpadeo de un LED</w:t>
        </w:r>
        <w:r>
          <w:rPr>
            <w:noProof/>
            <w:webHidden/>
          </w:rPr>
          <w:tab/>
        </w:r>
        <w:r>
          <w:rPr>
            <w:noProof/>
            <w:webHidden/>
          </w:rPr>
          <w:fldChar w:fldCharType="begin"/>
        </w:r>
        <w:r>
          <w:rPr>
            <w:noProof/>
            <w:webHidden/>
          </w:rPr>
          <w:instrText xml:space="preserve"> PAGEREF _Toc10756489 \h </w:instrText>
        </w:r>
        <w:r>
          <w:rPr>
            <w:noProof/>
            <w:webHidden/>
          </w:rPr>
        </w:r>
        <w:r>
          <w:rPr>
            <w:noProof/>
            <w:webHidden/>
          </w:rPr>
          <w:fldChar w:fldCharType="separate"/>
        </w:r>
        <w:r w:rsidR="004C7A89">
          <w:rPr>
            <w:noProof/>
            <w:webHidden/>
          </w:rPr>
          <w:t>51</w:t>
        </w:r>
        <w:r>
          <w:rPr>
            <w:noProof/>
            <w:webHidden/>
          </w:rPr>
          <w:fldChar w:fldCharType="end"/>
        </w:r>
      </w:hyperlink>
    </w:p>
    <w:p w14:paraId="46ECE28F" w14:textId="7C72688E" w:rsidR="00BE4182" w:rsidRDefault="00BE4182">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56490" w:history="1">
        <w:r w:rsidRPr="001405A6">
          <w:rPr>
            <w:rStyle w:val="Hipervnculo"/>
            <w:noProof/>
          </w:rPr>
          <w:t>Figura 33.</w:t>
        </w:r>
        <w:r>
          <w:rPr>
            <w:rFonts w:asciiTheme="minorHAnsi" w:eastAsiaTheme="minorEastAsia" w:hAnsiTheme="minorHAnsi"/>
            <w:noProof/>
            <w:spacing w:val="0"/>
            <w:sz w:val="22"/>
            <w:lang w:eastAsia="es-ES"/>
            <w14:ligatures w14:val="none"/>
            <w14:cntxtAlts w14:val="0"/>
          </w:rPr>
          <w:tab/>
        </w:r>
        <w:r w:rsidRPr="001405A6">
          <w:rPr>
            <w:rStyle w:val="Hipervnculo"/>
            <w:noProof/>
          </w:rPr>
          <w:t>Solución en bloques de la actividad semáforo LED</w:t>
        </w:r>
        <w:r>
          <w:rPr>
            <w:noProof/>
            <w:webHidden/>
          </w:rPr>
          <w:tab/>
        </w:r>
        <w:r>
          <w:rPr>
            <w:noProof/>
            <w:webHidden/>
          </w:rPr>
          <w:fldChar w:fldCharType="begin"/>
        </w:r>
        <w:r>
          <w:rPr>
            <w:noProof/>
            <w:webHidden/>
          </w:rPr>
          <w:instrText xml:space="preserve"> PAGEREF _Toc10756490 \h </w:instrText>
        </w:r>
        <w:r>
          <w:rPr>
            <w:noProof/>
            <w:webHidden/>
          </w:rPr>
        </w:r>
        <w:r>
          <w:rPr>
            <w:noProof/>
            <w:webHidden/>
          </w:rPr>
          <w:fldChar w:fldCharType="separate"/>
        </w:r>
        <w:r w:rsidR="004C7A89">
          <w:rPr>
            <w:noProof/>
            <w:webHidden/>
          </w:rPr>
          <w:t>53</w:t>
        </w:r>
        <w:r>
          <w:rPr>
            <w:noProof/>
            <w:webHidden/>
          </w:rPr>
          <w:fldChar w:fldCharType="end"/>
        </w:r>
      </w:hyperlink>
    </w:p>
    <w:p w14:paraId="4304ADE2" w14:textId="4A84E570" w:rsidR="00DF5263" w:rsidRDefault="003D0C16" w:rsidP="008D1A9D">
      <w:pPr>
        <w:rPr>
          <w:lang w:val="es-ES_tradnl"/>
        </w:rPr>
      </w:pPr>
      <w:r>
        <w:rPr>
          <w:lang w:val="es-ES_tradnl"/>
        </w:rPr>
        <w:fldChar w:fldCharType="end"/>
      </w:r>
    </w:p>
    <w:p w14:paraId="258F9058" w14:textId="58E8E4D5" w:rsidR="00DF5263" w:rsidRDefault="00DF5263" w:rsidP="000B1CDF">
      <w:pPr>
        <w:widowControl/>
        <w:spacing w:before="0" w:after="200" w:line="276" w:lineRule="auto"/>
        <w:jc w:val="left"/>
        <w:rPr>
          <w:lang w:val="es-ES_tradnl"/>
        </w:rPr>
      </w:pPr>
    </w:p>
    <w:p w14:paraId="799F9F82" w14:textId="64370A8A" w:rsidR="00FB53E6" w:rsidRDefault="00FB53E6" w:rsidP="000B1CDF">
      <w:pPr>
        <w:widowControl/>
        <w:spacing w:before="0" w:after="200" w:line="276" w:lineRule="auto"/>
        <w:jc w:val="left"/>
        <w:rPr>
          <w:lang w:val="es-ES_tradnl"/>
        </w:rPr>
      </w:pPr>
    </w:p>
    <w:p w14:paraId="2E9C4C11" w14:textId="60E221B8" w:rsidR="00FB53E6" w:rsidRDefault="00FB53E6" w:rsidP="000B1CDF">
      <w:pPr>
        <w:widowControl/>
        <w:spacing w:before="0" w:after="200" w:line="276" w:lineRule="auto"/>
        <w:jc w:val="left"/>
        <w:rPr>
          <w:lang w:val="es-ES_tradnl"/>
        </w:rPr>
      </w:pPr>
    </w:p>
    <w:p w14:paraId="5E348AE0" w14:textId="240FCDD8" w:rsidR="00FB53E6" w:rsidRDefault="00FB53E6" w:rsidP="000B1CDF">
      <w:pPr>
        <w:widowControl/>
        <w:spacing w:before="0" w:after="200" w:line="276" w:lineRule="auto"/>
        <w:jc w:val="left"/>
        <w:rPr>
          <w:lang w:val="es-ES_tradnl"/>
        </w:rPr>
      </w:pPr>
    </w:p>
    <w:p w14:paraId="5AAED9C9" w14:textId="0FA8FED6" w:rsidR="00F977EB" w:rsidRPr="00ED031A" w:rsidRDefault="00F977EB" w:rsidP="00F977EB">
      <w:pPr>
        <w:pStyle w:val="Ttulo1"/>
        <w:numPr>
          <w:ilvl w:val="0"/>
          <w:numId w:val="0"/>
        </w:numPr>
        <w:rPr>
          <w:rStyle w:val="Ttulo1Car"/>
          <w:b/>
          <w:smallCaps/>
          <w:lang w:val="es-ES_tradnl"/>
        </w:rPr>
      </w:pPr>
      <w:bookmarkStart w:id="12" w:name="_Toc10756055"/>
      <w:r w:rsidRPr="00ED031A">
        <w:rPr>
          <w:rStyle w:val="Ttulo1Car"/>
          <w:b/>
          <w:smallCaps/>
          <w:lang w:val="es-ES_tradnl"/>
        </w:rPr>
        <w:t xml:space="preserve">Índice de </w:t>
      </w:r>
      <w:r>
        <w:rPr>
          <w:rStyle w:val="Ttulo1Car"/>
          <w:b/>
          <w:smallCaps/>
          <w:lang w:val="es-ES_tradnl"/>
        </w:rPr>
        <w:t>Tablas</w:t>
      </w:r>
      <w:bookmarkEnd w:id="12"/>
    </w:p>
    <w:p w14:paraId="268C9807" w14:textId="77777777" w:rsidR="00F977EB" w:rsidRDefault="00F977EB">
      <w:pPr>
        <w:pStyle w:val="Tabladeilustraciones"/>
        <w:tabs>
          <w:tab w:val="left" w:pos="1000"/>
        </w:tabs>
        <w:rPr>
          <w:lang w:val="es-ES_tradnl"/>
        </w:rPr>
      </w:pPr>
    </w:p>
    <w:p w14:paraId="7D35B453" w14:textId="51E9E85F" w:rsidR="00BE4182" w:rsidRDefault="00F977EB">
      <w:pPr>
        <w:pStyle w:val="Tabladeilustraciones"/>
        <w:tabs>
          <w:tab w:val="left" w:pos="10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h \z \t "Tables" \c </w:instrText>
      </w:r>
      <w:r>
        <w:rPr>
          <w:lang w:val="es-ES_tradnl"/>
        </w:rPr>
        <w:fldChar w:fldCharType="separate"/>
      </w:r>
      <w:hyperlink w:anchor="_Toc10756491" w:history="1">
        <w:r w:rsidR="00BE4182" w:rsidRPr="001E6145">
          <w:rPr>
            <w:rStyle w:val="Hipervnculo"/>
            <w:noProof/>
          </w:rPr>
          <w:t>Tabla 1.</w:t>
        </w:r>
        <w:r w:rsidR="00BE4182">
          <w:rPr>
            <w:rFonts w:asciiTheme="minorHAnsi" w:eastAsiaTheme="minorEastAsia" w:hAnsiTheme="minorHAnsi"/>
            <w:noProof/>
            <w:spacing w:val="0"/>
            <w:sz w:val="22"/>
            <w:lang w:eastAsia="es-ES"/>
            <w14:ligatures w14:val="none"/>
            <w14:cntxtAlts w14:val="0"/>
          </w:rPr>
          <w:tab/>
        </w:r>
        <w:r w:rsidR="00BE4182" w:rsidRPr="001E6145">
          <w:rPr>
            <w:rStyle w:val="Hipervnculo"/>
            <w:noProof/>
          </w:rPr>
          <w:t>Temporización de las actividades</w:t>
        </w:r>
        <w:r w:rsidR="00BE4182">
          <w:rPr>
            <w:noProof/>
            <w:webHidden/>
          </w:rPr>
          <w:tab/>
        </w:r>
        <w:r w:rsidR="00BE4182">
          <w:rPr>
            <w:noProof/>
            <w:webHidden/>
          </w:rPr>
          <w:fldChar w:fldCharType="begin"/>
        </w:r>
        <w:r w:rsidR="00BE4182">
          <w:rPr>
            <w:noProof/>
            <w:webHidden/>
          </w:rPr>
          <w:instrText xml:space="preserve"> PAGEREF _Toc10756491 \h </w:instrText>
        </w:r>
        <w:r w:rsidR="00BE4182">
          <w:rPr>
            <w:noProof/>
            <w:webHidden/>
          </w:rPr>
        </w:r>
        <w:r w:rsidR="00BE4182">
          <w:rPr>
            <w:noProof/>
            <w:webHidden/>
          </w:rPr>
          <w:fldChar w:fldCharType="separate"/>
        </w:r>
        <w:r w:rsidR="004C7A89">
          <w:rPr>
            <w:noProof/>
            <w:webHidden/>
          </w:rPr>
          <w:t>33</w:t>
        </w:r>
        <w:r w:rsidR="00BE4182">
          <w:rPr>
            <w:noProof/>
            <w:webHidden/>
          </w:rPr>
          <w:fldChar w:fldCharType="end"/>
        </w:r>
      </w:hyperlink>
    </w:p>
    <w:p w14:paraId="1053D03D" w14:textId="158B6D2F" w:rsidR="00BE4182" w:rsidRDefault="00BE4182">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0756492" w:history="1">
        <w:r w:rsidRPr="001E6145">
          <w:rPr>
            <w:rStyle w:val="Hipervnculo"/>
            <w:noProof/>
          </w:rPr>
          <w:t>Tabla 2.</w:t>
        </w:r>
        <w:r>
          <w:rPr>
            <w:rFonts w:asciiTheme="minorHAnsi" w:eastAsiaTheme="minorEastAsia" w:hAnsiTheme="minorHAnsi"/>
            <w:noProof/>
            <w:spacing w:val="0"/>
            <w:sz w:val="22"/>
            <w:lang w:eastAsia="es-ES"/>
            <w14:ligatures w14:val="none"/>
            <w14:cntxtAlts w14:val="0"/>
          </w:rPr>
          <w:tab/>
        </w:r>
        <w:r w:rsidRPr="001E6145">
          <w:rPr>
            <w:rStyle w:val="Hipervnculo"/>
            <w:noProof/>
          </w:rPr>
          <w:t>Rúbrica de la actividad de uso de ArduinoBlocks</w:t>
        </w:r>
        <w:r>
          <w:rPr>
            <w:noProof/>
            <w:webHidden/>
          </w:rPr>
          <w:tab/>
        </w:r>
        <w:r>
          <w:rPr>
            <w:noProof/>
            <w:webHidden/>
          </w:rPr>
          <w:fldChar w:fldCharType="begin"/>
        </w:r>
        <w:r>
          <w:rPr>
            <w:noProof/>
            <w:webHidden/>
          </w:rPr>
          <w:instrText xml:space="preserve"> PAGEREF _Toc10756492 \h </w:instrText>
        </w:r>
        <w:r>
          <w:rPr>
            <w:noProof/>
            <w:webHidden/>
          </w:rPr>
        </w:r>
        <w:r>
          <w:rPr>
            <w:noProof/>
            <w:webHidden/>
          </w:rPr>
          <w:fldChar w:fldCharType="separate"/>
        </w:r>
        <w:r w:rsidR="004C7A89">
          <w:rPr>
            <w:noProof/>
            <w:webHidden/>
          </w:rPr>
          <w:t>45</w:t>
        </w:r>
        <w:r>
          <w:rPr>
            <w:noProof/>
            <w:webHidden/>
          </w:rPr>
          <w:fldChar w:fldCharType="end"/>
        </w:r>
      </w:hyperlink>
    </w:p>
    <w:p w14:paraId="7A685FD7" w14:textId="0EFA50CD" w:rsidR="00BE4182" w:rsidRDefault="00BE4182">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0756493" w:history="1">
        <w:r w:rsidRPr="001E6145">
          <w:rPr>
            <w:rStyle w:val="Hipervnculo"/>
            <w:noProof/>
          </w:rPr>
          <w:t>Tabla 3.</w:t>
        </w:r>
        <w:r>
          <w:rPr>
            <w:rFonts w:asciiTheme="minorHAnsi" w:eastAsiaTheme="minorEastAsia" w:hAnsiTheme="minorHAnsi"/>
            <w:noProof/>
            <w:spacing w:val="0"/>
            <w:sz w:val="22"/>
            <w:lang w:eastAsia="es-ES"/>
            <w14:ligatures w14:val="none"/>
            <w14:cntxtAlts w14:val="0"/>
          </w:rPr>
          <w:tab/>
        </w:r>
        <w:r w:rsidRPr="001E6145">
          <w:rPr>
            <w:rStyle w:val="Hipervnculo"/>
            <w:noProof/>
          </w:rPr>
          <w:t>Rúbrica de la actividad de uso de Arduino</w:t>
        </w:r>
        <w:r>
          <w:rPr>
            <w:noProof/>
            <w:webHidden/>
          </w:rPr>
          <w:tab/>
        </w:r>
        <w:r>
          <w:rPr>
            <w:noProof/>
            <w:webHidden/>
          </w:rPr>
          <w:fldChar w:fldCharType="begin"/>
        </w:r>
        <w:r>
          <w:rPr>
            <w:noProof/>
            <w:webHidden/>
          </w:rPr>
          <w:instrText xml:space="preserve"> PAGEREF _Toc10756493 \h </w:instrText>
        </w:r>
        <w:r>
          <w:rPr>
            <w:noProof/>
            <w:webHidden/>
          </w:rPr>
        </w:r>
        <w:r>
          <w:rPr>
            <w:noProof/>
            <w:webHidden/>
          </w:rPr>
          <w:fldChar w:fldCharType="separate"/>
        </w:r>
        <w:r w:rsidR="004C7A89">
          <w:rPr>
            <w:noProof/>
            <w:webHidden/>
          </w:rPr>
          <w:t>47</w:t>
        </w:r>
        <w:r>
          <w:rPr>
            <w:noProof/>
            <w:webHidden/>
          </w:rPr>
          <w:fldChar w:fldCharType="end"/>
        </w:r>
      </w:hyperlink>
    </w:p>
    <w:p w14:paraId="1131B757" w14:textId="2A6696FA" w:rsidR="00BE4182" w:rsidRDefault="00BE4182">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0756494" w:history="1">
        <w:r w:rsidRPr="001E6145">
          <w:rPr>
            <w:rStyle w:val="Hipervnculo"/>
            <w:noProof/>
          </w:rPr>
          <w:t>Tabla 4.</w:t>
        </w:r>
        <w:r>
          <w:rPr>
            <w:rFonts w:asciiTheme="minorHAnsi" w:eastAsiaTheme="minorEastAsia" w:hAnsiTheme="minorHAnsi"/>
            <w:noProof/>
            <w:spacing w:val="0"/>
            <w:sz w:val="22"/>
            <w:lang w:eastAsia="es-ES"/>
            <w14:ligatures w14:val="none"/>
            <w14:cntxtAlts w14:val="0"/>
          </w:rPr>
          <w:tab/>
        </w:r>
        <w:r w:rsidRPr="001E6145">
          <w:rPr>
            <w:rStyle w:val="Hipervnculo"/>
            <w:noProof/>
          </w:rPr>
          <w:t>Rúbrica de la actividad de uso de un led</w:t>
        </w:r>
        <w:r>
          <w:rPr>
            <w:noProof/>
            <w:webHidden/>
          </w:rPr>
          <w:tab/>
        </w:r>
        <w:r>
          <w:rPr>
            <w:noProof/>
            <w:webHidden/>
          </w:rPr>
          <w:fldChar w:fldCharType="begin"/>
        </w:r>
        <w:r>
          <w:rPr>
            <w:noProof/>
            <w:webHidden/>
          </w:rPr>
          <w:instrText xml:space="preserve"> PAGEREF _Toc10756494 \h </w:instrText>
        </w:r>
        <w:r>
          <w:rPr>
            <w:noProof/>
            <w:webHidden/>
          </w:rPr>
        </w:r>
        <w:r>
          <w:rPr>
            <w:noProof/>
            <w:webHidden/>
          </w:rPr>
          <w:fldChar w:fldCharType="separate"/>
        </w:r>
        <w:r w:rsidR="004C7A89">
          <w:rPr>
            <w:noProof/>
            <w:webHidden/>
          </w:rPr>
          <w:t>52</w:t>
        </w:r>
        <w:r>
          <w:rPr>
            <w:noProof/>
            <w:webHidden/>
          </w:rPr>
          <w:fldChar w:fldCharType="end"/>
        </w:r>
      </w:hyperlink>
    </w:p>
    <w:p w14:paraId="3B533E60" w14:textId="65775C7D" w:rsidR="00BE4182" w:rsidRDefault="00BE4182">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0756495" w:history="1">
        <w:r w:rsidRPr="001E6145">
          <w:rPr>
            <w:rStyle w:val="Hipervnculo"/>
            <w:noProof/>
          </w:rPr>
          <w:t>Tabla 5.</w:t>
        </w:r>
        <w:r>
          <w:rPr>
            <w:rFonts w:asciiTheme="minorHAnsi" w:eastAsiaTheme="minorEastAsia" w:hAnsiTheme="minorHAnsi"/>
            <w:noProof/>
            <w:spacing w:val="0"/>
            <w:sz w:val="22"/>
            <w:lang w:eastAsia="es-ES"/>
            <w14:ligatures w14:val="none"/>
            <w14:cntxtAlts w14:val="0"/>
          </w:rPr>
          <w:tab/>
        </w:r>
        <w:r w:rsidRPr="001E6145">
          <w:rPr>
            <w:rStyle w:val="Hipervnculo"/>
            <w:noProof/>
          </w:rPr>
          <w:t>Rúbrica de la actividad semáforo LED</w:t>
        </w:r>
        <w:r>
          <w:rPr>
            <w:noProof/>
            <w:webHidden/>
          </w:rPr>
          <w:tab/>
        </w:r>
        <w:r>
          <w:rPr>
            <w:noProof/>
            <w:webHidden/>
          </w:rPr>
          <w:fldChar w:fldCharType="begin"/>
        </w:r>
        <w:r>
          <w:rPr>
            <w:noProof/>
            <w:webHidden/>
          </w:rPr>
          <w:instrText xml:space="preserve"> PAGEREF _Toc10756495 \h </w:instrText>
        </w:r>
        <w:r>
          <w:rPr>
            <w:noProof/>
            <w:webHidden/>
          </w:rPr>
        </w:r>
        <w:r>
          <w:rPr>
            <w:noProof/>
            <w:webHidden/>
          </w:rPr>
          <w:fldChar w:fldCharType="separate"/>
        </w:r>
        <w:r w:rsidR="004C7A89">
          <w:rPr>
            <w:noProof/>
            <w:webHidden/>
          </w:rPr>
          <w:t>54</w:t>
        </w:r>
        <w:r>
          <w:rPr>
            <w:noProof/>
            <w:webHidden/>
          </w:rPr>
          <w:fldChar w:fldCharType="end"/>
        </w:r>
      </w:hyperlink>
    </w:p>
    <w:p w14:paraId="038CC471" w14:textId="144ADAAC" w:rsidR="00BE4182" w:rsidRDefault="00BE4182">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0756496" w:history="1">
        <w:r w:rsidRPr="001E6145">
          <w:rPr>
            <w:rStyle w:val="Hipervnculo"/>
            <w:noProof/>
          </w:rPr>
          <w:t>Tabla 6.</w:t>
        </w:r>
        <w:r>
          <w:rPr>
            <w:rFonts w:asciiTheme="minorHAnsi" w:eastAsiaTheme="minorEastAsia" w:hAnsiTheme="minorHAnsi"/>
            <w:noProof/>
            <w:spacing w:val="0"/>
            <w:sz w:val="22"/>
            <w:lang w:eastAsia="es-ES"/>
            <w14:ligatures w14:val="none"/>
            <w14:cntxtAlts w14:val="0"/>
          </w:rPr>
          <w:tab/>
        </w:r>
        <w:r w:rsidRPr="001E6145">
          <w:rPr>
            <w:rStyle w:val="Hipervnculo"/>
            <w:noProof/>
          </w:rPr>
          <w:t>Rúbrica de la unidad didáctica</w:t>
        </w:r>
        <w:r>
          <w:rPr>
            <w:noProof/>
            <w:webHidden/>
          </w:rPr>
          <w:tab/>
        </w:r>
        <w:r>
          <w:rPr>
            <w:noProof/>
            <w:webHidden/>
          </w:rPr>
          <w:fldChar w:fldCharType="begin"/>
        </w:r>
        <w:r>
          <w:rPr>
            <w:noProof/>
            <w:webHidden/>
          </w:rPr>
          <w:instrText xml:space="preserve"> PAGEREF _Toc10756496 \h </w:instrText>
        </w:r>
        <w:r>
          <w:rPr>
            <w:noProof/>
            <w:webHidden/>
          </w:rPr>
        </w:r>
        <w:r>
          <w:rPr>
            <w:noProof/>
            <w:webHidden/>
          </w:rPr>
          <w:fldChar w:fldCharType="separate"/>
        </w:r>
        <w:r w:rsidR="004C7A89">
          <w:rPr>
            <w:noProof/>
            <w:webHidden/>
          </w:rPr>
          <w:t>78</w:t>
        </w:r>
        <w:r>
          <w:rPr>
            <w:noProof/>
            <w:webHidden/>
          </w:rPr>
          <w:fldChar w:fldCharType="end"/>
        </w:r>
      </w:hyperlink>
    </w:p>
    <w:p w14:paraId="0FA14BB9" w14:textId="2F6CD50A" w:rsidR="00DF5263" w:rsidRDefault="00F977EB" w:rsidP="000B1CDF">
      <w:pPr>
        <w:widowControl/>
        <w:spacing w:before="0" w:after="200" w:line="276" w:lineRule="auto"/>
        <w:jc w:val="left"/>
        <w:rPr>
          <w:lang w:val="es-ES_tradnl"/>
        </w:rPr>
      </w:pPr>
      <w:r>
        <w:rPr>
          <w:lang w:val="es-ES_tradnl"/>
        </w:rPr>
        <w:fldChar w:fldCharType="end"/>
      </w: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38E58DE1" w14:textId="77777777" w:rsidR="00FB53E6" w:rsidRDefault="00FB53E6">
      <w:pPr>
        <w:widowControl/>
        <w:tabs>
          <w:tab w:val="clear" w:pos="8789"/>
        </w:tabs>
        <w:spacing w:before="0" w:after="200" w:line="276" w:lineRule="auto"/>
        <w:jc w:val="left"/>
        <w:rPr>
          <w:lang w:val="es-ES_tradnl"/>
        </w:rPr>
      </w:pPr>
      <w:r>
        <w:rPr>
          <w:lang w:val="es-ES_tradnl"/>
        </w:rPr>
        <w:br w:type="page"/>
      </w:r>
    </w:p>
    <w:p w14:paraId="545DBDD8" w14:textId="747B4A7D" w:rsidR="00643C65" w:rsidRDefault="00643C65">
      <w:pPr>
        <w:widowControl/>
        <w:tabs>
          <w:tab w:val="clear" w:pos="8789"/>
        </w:tabs>
        <w:spacing w:before="0" w:after="200" w:line="276" w:lineRule="auto"/>
        <w:jc w:val="left"/>
        <w:rPr>
          <w:lang w:val="es-ES_tradnl"/>
        </w:rPr>
      </w:pPr>
      <w:r>
        <w:rPr>
          <w:lang w:val="es-ES_tradnl"/>
        </w:rPr>
        <w:lastRenderedPageBreak/>
        <w:br w:type="page"/>
      </w:r>
    </w:p>
    <w:p w14:paraId="4A0AC01F" w14:textId="0BE7D389" w:rsidR="000C377B" w:rsidRPr="00ED031A" w:rsidRDefault="00FF7AF0" w:rsidP="006A5DED">
      <w:pPr>
        <w:pStyle w:val="otrotitu"/>
      </w:pPr>
      <w:bookmarkStart w:id="13" w:name="_Toc10756056"/>
      <w:r>
        <w:lastRenderedPageBreak/>
        <w:t>Conceptos</w:t>
      </w:r>
      <w:bookmarkEnd w:id="13"/>
    </w:p>
    <w:tbl>
      <w:tblPr>
        <w:tblStyle w:val="TableGrid"/>
        <w:tblW w:w="5000" w:type="pct"/>
        <w:tblInd w:w="5" w:type="dxa"/>
        <w:tblLook w:val="04A0" w:firstRow="1" w:lastRow="0" w:firstColumn="1" w:lastColumn="0" w:noHBand="0" w:noVBand="1"/>
      </w:tblPr>
      <w:tblGrid>
        <w:gridCol w:w="2268"/>
        <w:gridCol w:w="7080"/>
      </w:tblGrid>
      <w:tr w:rsidR="00FF7AF0" w:rsidRPr="00ED031A" w14:paraId="1846BD28" w14:textId="77777777" w:rsidTr="005A3A0A">
        <w:trPr>
          <w:trHeight w:val="57"/>
        </w:trPr>
        <w:tc>
          <w:tcPr>
            <w:tcW w:w="1213" w:type="pct"/>
          </w:tcPr>
          <w:p w14:paraId="094C218C" w14:textId="59CACB52" w:rsidR="00FF7AF0" w:rsidRPr="00ED031A" w:rsidRDefault="00FF7AF0" w:rsidP="00FF7AF0">
            <w:pPr>
              <w:spacing w:before="0" w:after="60"/>
              <w:rPr>
                <w:lang w:val="es-ES_tradnl"/>
              </w:rPr>
            </w:pPr>
            <w:r w:rsidRPr="00BA4DC6">
              <w:rPr>
                <w:rFonts w:eastAsia="Calibri"/>
                <w:lang w:val="es-ES_tradnl"/>
              </w:rPr>
              <w:t>Software</w:t>
            </w:r>
          </w:p>
        </w:tc>
        <w:tc>
          <w:tcPr>
            <w:tcW w:w="3787" w:type="pct"/>
          </w:tcPr>
          <w:p w14:paraId="48AFB886" w14:textId="240C7177" w:rsidR="00FF7AF0" w:rsidRPr="00ED031A" w:rsidRDefault="00442C33" w:rsidP="00FF7AF0">
            <w:pPr>
              <w:spacing w:before="0" w:after="60"/>
              <w:rPr>
                <w:lang w:val="es-ES_tradnl"/>
              </w:rPr>
            </w:pPr>
            <w:r>
              <w:rPr>
                <w:lang w:val="es-ES_tradnl"/>
              </w:rPr>
              <w:t>Programa para controlar un sistema informático</w:t>
            </w:r>
          </w:p>
        </w:tc>
      </w:tr>
      <w:tr w:rsidR="00FF7AF0" w:rsidRPr="00ED031A" w14:paraId="5A02DADA" w14:textId="77777777" w:rsidTr="005A3A0A">
        <w:trPr>
          <w:trHeight w:val="78"/>
        </w:trPr>
        <w:tc>
          <w:tcPr>
            <w:tcW w:w="1213" w:type="pct"/>
          </w:tcPr>
          <w:p w14:paraId="6CD35E27" w14:textId="5F961DDC" w:rsidR="00FF7AF0" w:rsidRPr="00ED031A" w:rsidRDefault="00FF7AF0" w:rsidP="00FF7AF0">
            <w:pPr>
              <w:spacing w:before="0" w:after="60"/>
              <w:rPr>
                <w:lang w:val="es-ES_tradnl"/>
              </w:rPr>
            </w:pPr>
            <w:r w:rsidRPr="00BA4DC6">
              <w:rPr>
                <w:rFonts w:eastAsia="Calibri"/>
                <w:lang w:val="es-ES_tradnl"/>
              </w:rPr>
              <w:t>Firmware</w:t>
            </w:r>
          </w:p>
        </w:tc>
        <w:tc>
          <w:tcPr>
            <w:tcW w:w="3787" w:type="pct"/>
          </w:tcPr>
          <w:p w14:paraId="03CFE7F9" w14:textId="6B6CFA25" w:rsidR="00FF7AF0" w:rsidRPr="00ED031A" w:rsidRDefault="00FF7AF0" w:rsidP="00FF7AF0">
            <w:pPr>
              <w:spacing w:before="0" w:after="60"/>
              <w:rPr>
                <w:lang w:val="es-ES_tradnl"/>
              </w:rPr>
            </w:pPr>
            <w:r>
              <w:rPr>
                <w:lang w:val="es-ES_tradnl"/>
              </w:rPr>
              <w:t>Programa para controlar el circuito electrónico de un dispositivo</w:t>
            </w:r>
          </w:p>
        </w:tc>
      </w:tr>
      <w:tr w:rsidR="00FF7AF0" w:rsidRPr="00ED031A" w14:paraId="32E1AD76" w14:textId="77777777" w:rsidTr="005A3A0A">
        <w:trPr>
          <w:trHeight w:val="57"/>
        </w:trPr>
        <w:tc>
          <w:tcPr>
            <w:tcW w:w="1213" w:type="pct"/>
          </w:tcPr>
          <w:p w14:paraId="4D33C3E0" w14:textId="4E289956" w:rsidR="00FF7AF0" w:rsidRDefault="00FF7AF0" w:rsidP="00FF7AF0">
            <w:pPr>
              <w:spacing w:before="0" w:after="60"/>
              <w:rPr>
                <w:lang w:val="es-ES_tradnl"/>
              </w:rPr>
            </w:pPr>
            <w:r w:rsidRPr="00BA4DC6">
              <w:rPr>
                <w:rFonts w:eastAsia="Calibri"/>
                <w:lang w:val="es-ES_tradnl"/>
              </w:rPr>
              <w:t>Hardware</w:t>
            </w:r>
          </w:p>
        </w:tc>
        <w:tc>
          <w:tcPr>
            <w:tcW w:w="3787" w:type="pct"/>
          </w:tcPr>
          <w:p w14:paraId="55EE528C" w14:textId="04BA8900" w:rsidR="00FF7AF0" w:rsidRPr="00ED031A" w:rsidRDefault="00442C33" w:rsidP="00FF7AF0">
            <w:pPr>
              <w:spacing w:before="0" w:after="60"/>
              <w:rPr>
                <w:lang w:val="es-ES_tradnl"/>
              </w:rPr>
            </w:pPr>
            <w:r>
              <w:rPr>
                <w:lang w:val="es-ES_tradnl"/>
              </w:rPr>
              <w:t>Componentes físicos de un dispositivo</w:t>
            </w:r>
          </w:p>
        </w:tc>
      </w:tr>
      <w:tr w:rsidR="00FF7AF0" w:rsidRPr="00ED031A" w14:paraId="5D109A0B" w14:textId="77777777" w:rsidTr="005A3A0A">
        <w:trPr>
          <w:trHeight w:val="57"/>
        </w:trPr>
        <w:tc>
          <w:tcPr>
            <w:tcW w:w="1213" w:type="pct"/>
          </w:tcPr>
          <w:p w14:paraId="1FE2D948" w14:textId="41F99090" w:rsidR="00FF7AF0" w:rsidRDefault="00FF7AF0" w:rsidP="00FF7AF0">
            <w:pPr>
              <w:spacing w:before="0" w:after="60"/>
              <w:rPr>
                <w:lang w:val="es-ES_tradnl"/>
              </w:rPr>
            </w:pPr>
            <w:proofErr w:type="spellStart"/>
            <w:r w:rsidRPr="00BA4DC6">
              <w:rPr>
                <w:rFonts w:eastAsia="Calibri"/>
                <w:lang w:val="es-ES_tradnl"/>
              </w:rPr>
              <w:t>Shield</w:t>
            </w:r>
            <w:proofErr w:type="spellEnd"/>
          </w:p>
        </w:tc>
        <w:tc>
          <w:tcPr>
            <w:tcW w:w="3787" w:type="pct"/>
          </w:tcPr>
          <w:p w14:paraId="5CB66A15" w14:textId="53BB41D0" w:rsidR="00FF7AF0" w:rsidRPr="00ED031A" w:rsidRDefault="008E1403" w:rsidP="00FF7AF0">
            <w:pPr>
              <w:spacing w:before="0" w:after="60"/>
              <w:rPr>
                <w:lang w:val="es-ES_tradnl"/>
              </w:rPr>
            </w:pPr>
            <w:r>
              <w:rPr>
                <w:lang w:val="es-ES_tradnl"/>
              </w:rPr>
              <w:t>Placa electrónica que se conecta a otra cubriendo la totalidad o parte de sus conexiones</w:t>
            </w:r>
          </w:p>
        </w:tc>
      </w:tr>
      <w:tr w:rsidR="00FF7AF0" w:rsidRPr="00ED031A" w14:paraId="11FFA7EE" w14:textId="77777777" w:rsidTr="005A3A0A">
        <w:trPr>
          <w:trHeight w:val="57"/>
        </w:trPr>
        <w:tc>
          <w:tcPr>
            <w:tcW w:w="1213" w:type="pct"/>
          </w:tcPr>
          <w:p w14:paraId="3A92BB28" w14:textId="0D3C4616" w:rsidR="00FF7AF0" w:rsidRPr="00ED031A" w:rsidRDefault="00FF7AF0" w:rsidP="00FF7AF0">
            <w:pPr>
              <w:spacing w:before="0" w:after="60"/>
              <w:rPr>
                <w:lang w:val="es-ES_tradnl"/>
              </w:rPr>
            </w:pPr>
            <w:r w:rsidRPr="00BA4DC6">
              <w:rPr>
                <w:rFonts w:eastAsia="Calibri"/>
                <w:lang w:val="es-ES_tradnl"/>
              </w:rPr>
              <w:t>Sensor</w:t>
            </w:r>
          </w:p>
        </w:tc>
        <w:tc>
          <w:tcPr>
            <w:tcW w:w="3787" w:type="pct"/>
          </w:tcPr>
          <w:p w14:paraId="2A22BED5" w14:textId="27C9639F" w:rsidR="00FF7AF0" w:rsidRPr="00ED031A" w:rsidRDefault="008E1403" w:rsidP="00FF7AF0">
            <w:pPr>
              <w:spacing w:before="0" w:after="60"/>
              <w:rPr>
                <w:lang w:val="es-ES_tradnl"/>
              </w:rPr>
            </w:pPr>
            <w:r>
              <w:rPr>
                <w:lang w:val="es-ES_tradnl"/>
              </w:rPr>
              <w:t>Dispositivo que capta magnitudes físicas del entorno y modifica sus propiedades en proporción a dicha magnitud</w:t>
            </w:r>
          </w:p>
        </w:tc>
      </w:tr>
      <w:tr w:rsidR="00FF7AF0" w:rsidRPr="00ED031A" w14:paraId="14B06432" w14:textId="77777777" w:rsidTr="005A3A0A">
        <w:trPr>
          <w:trHeight w:val="57"/>
        </w:trPr>
        <w:tc>
          <w:tcPr>
            <w:tcW w:w="1213" w:type="pct"/>
          </w:tcPr>
          <w:p w14:paraId="17DA11EE" w14:textId="7075877C" w:rsidR="00FF7AF0" w:rsidRPr="00ED031A" w:rsidRDefault="00FF7AF0" w:rsidP="00FF7AF0">
            <w:pPr>
              <w:spacing w:before="0" w:after="60"/>
              <w:jc w:val="left"/>
              <w:rPr>
                <w:lang w:val="es-ES_tradnl"/>
              </w:rPr>
            </w:pPr>
            <w:r w:rsidRPr="00BA4DC6">
              <w:rPr>
                <w:rFonts w:eastAsia="Calibri"/>
                <w:lang w:val="es-ES_tradnl"/>
              </w:rPr>
              <w:t>Actuador</w:t>
            </w:r>
          </w:p>
        </w:tc>
        <w:tc>
          <w:tcPr>
            <w:tcW w:w="3787" w:type="pct"/>
          </w:tcPr>
          <w:p w14:paraId="23EEA158" w14:textId="07537558" w:rsidR="00FF7AF0" w:rsidRPr="00ED031A" w:rsidRDefault="00CF3D35" w:rsidP="00FF7AF0">
            <w:pPr>
              <w:spacing w:before="0" w:after="60"/>
              <w:rPr>
                <w:lang w:val="es-ES_tradnl"/>
              </w:rPr>
            </w:pPr>
            <w:r>
              <w:rPr>
                <w:lang w:val="es-ES_tradnl"/>
              </w:rPr>
              <w:t>Dispositivo sensible a un estímulo que genera una acción en respuesta a este</w:t>
            </w:r>
          </w:p>
        </w:tc>
      </w:tr>
      <w:tr w:rsidR="00FF7AF0" w:rsidRPr="00ED031A" w14:paraId="7CB09B19" w14:textId="77777777" w:rsidTr="005A3A0A">
        <w:trPr>
          <w:trHeight w:val="57"/>
        </w:trPr>
        <w:tc>
          <w:tcPr>
            <w:tcW w:w="1213" w:type="pct"/>
          </w:tcPr>
          <w:p w14:paraId="3DCAFA38" w14:textId="6C4CAF46" w:rsidR="00FF7AF0" w:rsidRPr="00ED031A" w:rsidRDefault="00FF7AF0" w:rsidP="00FF7AF0">
            <w:pPr>
              <w:spacing w:before="0" w:after="60"/>
              <w:rPr>
                <w:lang w:val="es-ES_tradnl"/>
              </w:rPr>
            </w:pPr>
            <w:r w:rsidRPr="00BA4DC6">
              <w:rPr>
                <w:rFonts w:eastAsia="Calibri"/>
                <w:lang w:val="es-ES_tradnl"/>
              </w:rPr>
              <w:t>IDE</w:t>
            </w:r>
          </w:p>
        </w:tc>
        <w:tc>
          <w:tcPr>
            <w:tcW w:w="3787" w:type="pct"/>
          </w:tcPr>
          <w:p w14:paraId="2EEE07DE" w14:textId="7F5A2FCE" w:rsidR="00FF7AF0" w:rsidRPr="00ED031A" w:rsidRDefault="00FF7AF0" w:rsidP="00FF7AF0">
            <w:pPr>
              <w:spacing w:before="0" w:after="60"/>
              <w:rPr>
                <w:lang w:val="es-ES_tradnl"/>
              </w:rPr>
            </w:pPr>
            <w:r>
              <w:rPr>
                <w:lang w:val="es-ES_tradnl"/>
              </w:rPr>
              <w:t>Entorno de desarrollo integrado (Herramienta de programación)</w:t>
            </w:r>
          </w:p>
        </w:tc>
      </w:tr>
      <w:tr w:rsidR="00794AEA" w:rsidRPr="00ED031A" w14:paraId="2603FE0C" w14:textId="77777777" w:rsidTr="005A3A0A">
        <w:trPr>
          <w:trHeight w:val="57"/>
        </w:trPr>
        <w:tc>
          <w:tcPr>
            <w:tcW w:w="1213" w:type="pct"/>
          </w:tcPr>
          <w:p w14:paraId="4FD53BE7" w14:textId="3EE379E3" w:rsidR="00794AEA" w:rsidRDefault="00794AEA" w:rsidP="00794AEA">
            <w:pPr>
              <w:spacing w:before="0" w:after="60"/>
              <w:rPr>
                <w:rFonts w:eastAsia="Calibri"/>
                <w:lang w:val="es-ES_tradnl"/>
              </w:rPr>
            </w:pPr>
          </w:p>
        </w:tc>
        <w:tc>
          <w:tcPr>
            <w:tcW w:w="3787" w:type="pct"/>
          </w:tcPr>
          <w:p w14:paraId="4267DFDD" w14:textId="37C7D7BA" w:rsidR="00794AEA" w:rsidRPr="00ED031A" w:rsidRDefault="00794AEA" w:rsidP="00794AEA">
            <w:pPr>
              <w:spacing w:before="0" w:after="60"/>
              <w:rPr>
                <w:lang w:val="es-ES_tradnl"/>
              </w:rPr>
            </w:pPr>
          </w:p>
        </w:tc>
      </w:tr>
      <w:tr w:rsidR="00794AEA" w:rsidRPr="00ED031A" w14:paraId="4E873B6A" w14:textId="77777777" w:rsidTr="005A3A0A">
        <w:trPr>
          <w:trHeight w:val="57"/>
        </w:trPr>
        <w:tc>
          <w:tcPr>
            <w:tcW w:w="1213" w:type="pct"/>
          </w:tcPr>
          <w:p w14:paraId="338A368E" w14:textId="1E5109C5" w:rsidR="00FF7AF0" w:rsidRDefault="00FF7AF0" w:rsidP="00FF7AF0">
            <w:pPr>
              <w:tabs>
                <w:tab w:val="clear" w:pos="8789"/>
                <w:tab w:val="center" w:pos="1134"/>
              </w:tabs>
              <w:spacing w:before="0" w:after="60"/>
              <w:rPr>
                <w:rFonts w:eastAsia="Calibri"/>
                <w:lang w:val="es-ES_tradnl"/>
              </w:rPr>
            </w:pPr>
          </w:p>
        </w:tc>
        <w:tc>
          <w:tcPr>
            <w:tcW w:w="3787" w:type="pct"/>
          </w:tcPr>
          <w:p w14:paraId="585BA2F3" w14:textId="08ABC162" w:rsidR="00FF7AF0" w:rsidRPr="00FF7AF0" w:rsidRDefault="00FF7AF0" w:rsidP="00794AEA">
            <w:pPr>
              <w:spacing w:before="0" w:after="60"/>
              <w:rPr>
                <w:rFonts w:ascii="Cambria Math" w:hAnsi="Cambria Math"/>
                <w:lang w:val="es-ES_tradnl"/>
              </w:rPr>
            </w:pPr>
          </w:p>
        </w:tc>
      </w:tr>
      <w:tr w:rsidR="00FF7AF0" w:rsidRPr="00ED031A" w14:paraId="4E491579" w14:textId="77777777" w:rsidTr="005A3A0A">
        <w:trPr>
          <w:trHeight w:val="57"/>
        </w:trPr>
        <w:tc>
          <w:tcPr>
            <w:tcW w:w="1213" w:type="pct"/>
          </w:tcPr>
          <w:p w14:paraId="707DEE04" w14:textId="77777777" w:rsidR="00FF7AF0" w:rsidRDefault="00FF7AF0" w:rsidP="00FF7AF0">
            <w:pPr>
              <w:tabs>
                <w:tab w:val="clear" w:pos="8789"/>
                <w:tab w:val="center" w:pos="1134"/>
              </w:tabs>
              <w:spacing w:before="0" w:after="60"/>
              <w:rPr>
                <w:rFonts w:eastAsia="Calibri"/>
                <w:lang w:val="es-ES_tradnl"/>
              </w:rPr>
            </w:pPr>
          </w:p>
        </w:tc>
        <w:tc>
          <w:tcPr>
            <w:tcW w:w="3787" w:type="pct"/>
          </w:tcPr>
          <w:p w14:paraId="2A20FAFA" w14:textId="77777777" w:rsidR="00FF7AF0" w:rsidRPr="00EA22B7" w:rsidRDefault="00FF7AF0" w:rsidP="00794AEA">
            <w:pPr>
              <w:spacing w:before="0" w:after="60"/>
              <w:rPr>
                <w:rFonts w:ascii="Cambria Math" w:hAnsi="Cambria Math"/>
                <w:lang w:val="es-ES_tradnl"/>
              </w:rPr>
            </w:pPr>
          </w:p>
        </w:tc>
      </w:tr>
    </w:tbl>
    <w:p w14:paraId="7D3AFBA8" w14:textId="77777777" w:rsidR="008F3F2E" w:rsidRPr="00ED031A" w:rsidRDefault="008F3F2E" w:rsidP="000C377B">
      <w:pPr>
        <w:rPr>
          <w:lang w:val="es-ES_tradnl"/>
        </w:rPr>
        <w:sectPr w:rsidR="008F3F2E" w:rsidRPr="00ED031A" w:rsidSect="00CE34CF">
          <w:headerReference w:type="even" r:id="rId17"/>
          <w:footerReference w:type="even" r:id="rId18"/>
          <w:footerReference w:type="default" r:id="rId19"/>
          <w:footerReference w:type="first" r:id="rId20"/>
          <w:type w:val="oddPage"/>
          <w:pgSz w:w="11900" w:h="16840" w:code="11"/>
          <w:pgMar w:top="1134" w:right="1134" w:bottom="851" w:left="1134" w:header="284" w:footer="327" w:gutter="284"/>
          <w:pgNumType w:fmt="lowerRoman" w:start="1"/>
          <w:cols w:space="708"/>
          <w:titlePg/>
          <w:docGrid w:linePitch="360"/>
        </w:sectPr>
      </w:pPr>
    </w:p>
    <w:p w14:paraId="306C0F50" w14:textId="585EE3A8" w:rsidR="009C6297" w:rsidRPr="00ED031A" w:rsidRDefault="009C6297" w:rsidP="000C377B">
      <w:pPr>
        <w:rPr>
          <w:lang w:val="es-ES_tradnl"/>
        </w:rPr>
        <w:sectPr w:rsidR="009C6297" w:rsidRPr="00ED031A" w:rsidSect="00985027">
          <w:headerReference w:type="even" r:id="rId21"/>
          <w:type w:val="continuous"/>
          <w:pgSz w:w="11900" w:h="16840" w:code="11"/>
          <w:pgMar w:top="1134" w:right="1134" w:bottom="851" w:left="1134" w:header="284" w:footer="327" w:gutter="284"/>
          <w:cols w:space="708"/>
          <w:titlePg/>
          <w:docGrid w:linePitch="360"/>
        </w:sectPr>
      </w:pPr>
    </w:p>
    <w:p w14:paraId="74E4830F" w14:textId="77777777" w:rsidR="00960324" w:rsidRDefault="00960324" w:rsidP="00960324">
      <w:pPr>
        <w:pStyle w:val="Ttulo1"/>
        <w:numPr>
          <w:ilvl w:val="0"/>
          <w:numId w:val="4"/>
        </w:numPr>
      </w:pPr>
      <w:bookmarkStart w:id="14" w:name="_Ref327721819"/>
      <w:bookmarkStart w:id="15" w:name="introducción-y-justificación."/>
      <w:bookmarkStart w:id="16" w:name="_Toc10756057"/>
      <w:bookmarkEnd w:id="2"/>
      <w:r>
        <w:lastRenderedPageBreak/>
        <w:t>Introducción y Justificación.</w:t>
      </w:r>
      <w:bookmarkEnd w:id="15"/>
      <w:bookmarkEnd w:id="16"/>
    </w:p>
    <w:p w14:paraId="7D84D7EC" w14:textId="77777777" w:rsidR="00960324" w:rsidRDefault="00960324" w:rsidP="00960324">
      <w:pPr>
        <w:pStyle w:val="Ttulo2"/>
        <w:numPr>
          <w:ilvl w:val="1"/>
          <w:numId w:val="4"/>
        </w:numPr>
      </w:pPr>
      <w:bookmarkStart w:id="17" w:name="contextualizacion"/>
      <w:bookmarkStart w:id="18" w:name="_Toc10756058"/>
      <w:proofErr w:type="spellStart"/>
      <w:r>
        <w:t>Contextualizacion</w:t>
      </w:r>
      <w:bookmarkEnd w:id="17"/>
      <w:bookmarkEnd w:id="18"/>
      <w:proofErr w:type="spellEnd"/>
    </w:p>
    <w:p w14:paraId="6C5C7424" w14:textId="0257D866" w:rsidR="00960324" w:rsidRDefault="00960324" w:rsidP="00960324">
      <w:pPr>
        <w:pStyle w:val="FirstParagraph"/>
      </w:pPr>
      <w:r>
        <w:t xml:space="preserve">El trabajo que se presenta a </w:t>
      </w:r>
      <w:r w:rsidR="00AF4F20">
        <w:t>continuación</w:t>
      </w:r>
      <w:r>
        <w:t xml:space="preserve"> pretende dar a conocer los recursos didácticos que ofrece las herramientas de apoyo a los dispositivos conocidos como Arduino, que están actualmente en tendencia, con el fin de aportar una ayuda extra en la enseñanza de uno de los bloques existente en la asignatura de Tecnología, y en vista a otras que están surgiendo en los últimos tiempos.</w:t>
      </w:r>
    </w:p>
    <w:p w14:paraId="31E06936" w14:textId="77777777" w:rsidR="00960324" w:rsidRDefault="00960324" w:rsidP="00960324">
      <w:pPr>
        <w:pStyle w:val="Textoindependiente"/>
      </w:pPr>
      <w:r>
        <w:t>Enfocado desde un punto de vista innovador, este trabajo se desarrolla a través de una metodología de investigación, estudiando el método de enseñanza actual, su alcance y contenidos, buscando artículos tecnológicos actuales para conocer los útiles adaptables a la enseñanza, y proponiendo, en vista al curso de la sociedad, nuevas herramientas que ayuden al profesor a realizar una nueva unidad didáctica, y a los alumnos a alcanzar con mayor facilidad los conocimientos que pretenden transmitir.</w:t>
      </w:r>
    </w:p>
    <w:p w14:paraId="09311842" w14:textId="77777777" w:rsidR="00960324" w:rsidRDefault="00960324" w:rsidP="00960324">
      <w:pPr>
        <w:pStyle w:val="Textoindependiente"/>
      </w:pPr>
      <w:r>
        <w:t xml:space="preserve">Para completar el estudio, se propone un ejemplo de unidad didáctica con uno de los hallazgos encontrados: el entrenador </w:t>
      </w:r>
      <w:r>
        <w:rPr>
          <w:i/>
        </w:rPr>
        <w:t xml:space="preserve">Open Smart </w:t>
      </w:r>
      <w:proofErr w:type="spellStart"/>
      <w:r>
        <w:rPr>
          <w:i/>
        </w:rPr>
        <w:t>Rich</w:t>
      </w:r>
      <w:proofErr w:type="spellEnd"/>
      <w:r>
        <w:rPr>
          <w:i/>
        </w:rPr>
        <w:t xml:space="preserve"> </w:t>
      </w:r>
      <w:proofErr w:type="spellStart"/>
      <w:r>
        <w:rPr>
          <w:i/>
        </w:rPr>
        <w:t>Shield</w:t>
      </w:r>
      <w:proofErr w:type="spellEnd"/>
      <w:r>
        <w:t>, que se expondrá a lo largo de trabajo.</w:t>
      </w:r>
    </w:p>
    <w:p w14:paraId="3B7C5513" w14:textId="73B467A2" w:rsidR="00960324" w:rsidRDefault="00960324" w:rsidP="00960324">
      <w:pPr>
        <w:pStyle w:val="Textoindependiente"/>
      </w:pPr>
      <w:r>
        <w:t xml:space="preserve">Se concluye el estudio compartiendo una propuesta alternativa al conocido Arduino, </w:t>
      </w:r>
      <w:r w:rsidR="00AF4F20">
        <w:t>más nuevo y versátil</w:t>
      </w:r>
      <w:r>
        <w:t xml:space="preserve">: el </w:t>
      </w:r>
      <w:proofErr w:type="spellStart"/>
      <w:r>
        <w:rPr>
          <w:i/>
        </w:rPr>
        <w:t>Espduino</w:t>
      </w:r>
      <w:proofErr w:type="spellEnd"/>
      <w:r>
        <w:t>.</w:t>
      </w:r>
    </w:p>
    <w:p w14:paraId="2BD87D1D" w14:textId="77777777" w:rsidR="00960324" w:rsidRDefault="00960324" w:rsidP="00960324">
      <w:pPr>
        <w:pStyle w:val="Ttulo2"/>
        <w:numPr>
          <w:ilvl w:val="1"/>
          <w:numId w:val="4"/>
        </w:numPr>
      </w:pPr>
      <w:bookmarkStart w:id="19" w:name="motivación"/>
      <w:bookmarkStart w:id="20" w:name="_Toc10756059"/>
      <w:proofErr w:type="spellStart"/>
      <w:r>
        <w:t>Motivación</w:t>
      </w:r>
      <w:bookmarkEnd w:id="19"/>
      <w:bookmarkEnd w:id="20"/>
      <w:proofErr w:type="spellEnd"/>
    </w:p>
    <w:p w14:paraId="2B4498C1" w14:textId="14413383" w:rsidR="00960324" w:rsidRDefault="00960324" w:rsidP="00960324">
      <w:pPr>
        <w:pStyle w:val="FirstParagraph"/>
      </w:pPr>
      <w:r>
        <w:t>Debido a los rápidos avances de los últimos años, existe una ola que se viene encima de forma inminente. Se habla de una nueva revolución de las máquinas</w:t>
      </w:r>
      <w:r w:rsidR="00376AC9">
        <w:t xml:space="preserve"> </w:t>
      </w:r>
      <w:sdt>
        <w:sdtPr>
          <w:id w:val="-656065662"/>
          <w:citation/>
        </w:sdtPr>
        <w:sdtContent>
          <w:r w:rsidR="00A42D62">
            <w:fldChar w:fldCharType="begin"/>
          </w:r>
          <w:r w:rsidR="00A42D62">
            <w:rPr>
              <w:lang w:val="es-ES"/>
            </w:rPr>
            <w:instrText xml:space="preserve"> CITATION Joh19 \l 3082 </w:instrText>
          </w:r>
          <w:r w:rsidR="00A42D62">
            <w:fldChar w:fldCharType="separate"/>
          </w:r>
          <w:r w:rsidR="0019443E" w:rsidRPr="0019443E">
            <w:rPr>
              <w:noProof/>
              <w:lang w:val="es-ES"/>
            </w:rPr>
            <w:t>(Keane, 2019)</w:t>
          </w:r>
          <w:r w:rsidR="00A42D62">
            <w:fldChar w:fldCharType="end"/>
          </w:r>
        </w:sdtContent>
      </w:sdt>
      <w:r>
        <w:t xml:space="preserve">, robots que suplirán a los seres humanos en los trabajos </w:t>
      </w:r>
      <w:sdt>
        <w:sdtPr>
          <w:id w:val="-1208018292"/>
          <w:citation/>
        </w:sdtPr>
        <w:sdtContent>
          <w:r w:rsidR="00A42D62">
            <w:fldChar w:fldCharType="begin"/>
          </w:r>
          <w:r w:rsidR="00A42D62">
            <w:rPr>
              <w:lang w:val="es-ES"/>
            </w:rPr>
            <w:instrText xml:space="preserve"> CITATION Qui19 \l 3082 </w:instrText>
          </w:r>
          <w:r w:rsidR="00A42D62">
            <w:fldChar w:fldCharType="separate"/>
          </w:r>
          <w:r w:rsidR="0019443E" w:rsidRPr="0019443E">
            <w:rPr>
              <w:noProof/>
              <w:lang w:val="es-ES"/>
            </w:rPr>
            <w:t>(Petit, 2019)</w:t>
          </w:r>
          <w:r w:rsidR="00A42D62">
            <w:fldChar w:fldCharType="end"/>
          </w:r>
        </w:sdtContent>
      </w:sdt>
      <w:sdt>
        <w:sdtPr>
          <w:id w:val="250935332"/>
          <w:citation/>
        </w:sdtPr>
        <w:sdtContent>
          <w:r w:rsidR="00A42D62">
            <w:fldChar w:fldCharType="begin"/>
          </w:r>
          <w:r w:rsidR="00A42D62">
            <w:rPr>
              <w:lang w:val="es-ES"/>
            </w:rPr>
            <w:instrText xml:space="preserve"> CITATION Enr19 \l 3082 </w:instrText>
          </w:r>
          <w:r w:rsidR="00A42D62">
            <w:fldChar w:fldCharType="separate"/>
          </w:r>
          <w:r w:rsidR="0019443E">
            <w:rPr>
              <w:noProof/>
              <w:lang w:val="es-ES"/>
            </w:rPr>
            <w:t xml:space="preserve"> </w:t>
          </w:r>
          <w:r w:rsidR="0019443E" w:rsidRPr="0019443E">
            <w:rPr>
              <w:noProof/>
              <w:lang w:val="es-ES"/>
            </w:rPr>
            <w:t>(Zamorano, 2019)</w:t>
          </w:r>
          <w:r w:rsidR="00A42D62">
            <w:fldChar w:fldCharType="end"/>
          </w:r>
        </w:sdtContent>
      </w:sdt>
      <w:r>
        <w:t>, ayudantes virtuales que nos escuchan en todo momento</w:t>
      </w:r>
      <w:r w:rsidR="00A42D62">
        <w:t xml:space="preserve"> </w:t>
      </w:r>
      <w:sdt>
        <w:sdtPr>
          <w:id w:val="-1184661418"/>
          <w:citation/>
        </w:sdtPr>
        <w:sdtContent>
          <w:r w:rsidR="00A42D62">
            <w:fldChar w:fldCharType="begin"/>
          </w:r>
          <w:r w:rsidR="00A42D62">
            <w:rPr>
              <w:lang w:val="es-ES"/>
            </w:rPr>
            <w:instrText xml:space="preserve"> CITATION Car19 \l 3082 </w:instrText>
          </w:r>
          <w:r w:rsidR="00A42D62">
            <w:fldChar w:fldCharType="separate"/>
          </w:r>
          <w:r w:rsidR="0019443E" w:rsidRPr="0019443E">
            <w:rPr>
              <w:noProof/>
              <w:lang w:val="es-ES"/>
            </w:rPr>
            <w:t>(Gombau, 2019)</w:t>
          </w:r>
          <w:r w:rsidR="00A42D62">
            <w:fldChar w:fldCharType="end"/>
          </w:r>
        </w:sdtContent>
      </w:sdt>
      <w:r>
        <w:t>, entre otros muchos. Pero los avances más interesantes desde el punto de vista educativo confluyen en la digitalización, en el uso de las herramientas tecnológicas que están al alcance de todos.</w:t>
      </w:r>
    </w:p>
    <w:p w14:paraId="01A4E814" w14:textId="77777777" w:rsidR="00960324" w:rsidRDefault="00960324" w:rsidP="00960324">
      <w:pPr>
        <w:pStyle w:val="Textoindependiente"/>
      </w:pPr>
      <w:r>
        <w:t xml:space="preserve">Como se puede apreciar, el avance en útiles electrónicos no para de crecer y multiplicarse. </w:t>
      </w:r>
      <w:r>
        <w:rPr>
          <w:i/>
        </w:rPr>
        <w:t xml:space="preserve">Internet </w:t>
      </w:r>
      <w:proofErr w:type="spellStart"/>
      <w:r>
        <w:rPr>
          <w:i/>
        </w:rPr>
        <w:t>Of</w:t>
      </w:r>
      <w:proofErr w:type="spellEnd"/>
      <w:r>
        <w:rPr>
          <w:i/>
        </w:rPr>
        <w:t xml:space="preserve"> </w:t>
      </w:r>
      <w:proofErr w:type="spellStart"/>
      <w:r>
        <w:rPr>
          <w:i/>
        </w:rPr>
        <w:t>Things</w:t>
      </w:r>
      <w:proofErr w:type="spellEnd"/>
      <w:r>
        <w:t xml:space="preserve">, </w:t>
      </w:r>
      <w:r>
        <w:rPr>
          <w:i/>
        </w:rPr>
        <w:t>Industria 4.0</w:t>
      </w:r>
      <w:r>
        <w:t xml:space="preserve">, </w:t>
      </w:r>
      <w:r>
        <w:rPr>
          <w:i/>
        </w:rPr>
        <w:t xml:space="preserve">Smart </w:t>
      </w:r>
      <w:proofErr w:type="spellStart"/>
      <w:r>
        <w:rPr>
          <w:i/>
        </w:rPr>
        <w:t>Cities</w:t>
      </w:r>
      <w:proofErr w:type="spellEnd"/>
      <w:r>
        <w:t xml:space="preserve">, todas ellas tienen un mismo denominador común: sensores </w:t>
      </w:r>
      <w:r>
        <w:lastRenderedPageBreak/>
        <w:t>comunicados entre sí, capturando información y actuando según las mentes pensantes hayan programado.</w:t>
      </w:r>
    </w:p>
    <w:p w14:paraId="2E67F114" w14:textId="745A8692" w:rsidR="00960324" w:rsidRDefault="00960324" w:rsidP="00960324">
      <w:pPr>
        <w:pStyle w:val="Textoindependiente"/>
      </w:pPr>
      <w:r>
        <w:t>Ninguno de estos conceptos son nada nuevo, los sensores y actuadores llevan existiendo ya muchos años, pero si es cierto que nunca han estado tan cerca de la vida en el día a día. Y si bien no es</w:t>
      </w:r>
      <w:r w:rsidR="0094608C">
        <w:t>tá al</w:t>
      </w:r>
      <w:r>
        <w:t xml:space="preserve"> alcance de todos desarrollar estos productos, sí es de gran importancia conocer una base, cómo funcionan, y qué se puede hacer con ellos.</w:t>
      </w:r>
    </w:p>
    <w:p w14:paraId="64984D61" w14:textId="77777777" w:rsidR="00960324" w:rsidRDefault="00960324" w:rsidP="00960324">
      <w:pPr>
        <w:pStyle w:val="Textoindependiente"/>
      </w:pPr>
      <w:r>
        <w:t>Es aquí donde se presenta la propuesta de enseñanza, descubrir cómo funcionan estos dispositivos (programación electrónica) y qué pueden llegar a hacer (sensores y actuadores), de una forma fácil, atractiva y visual.</w:t>
      </w:r>
    </w:p>
    <w:p w14:paraId="41DD61A9" w14:textId="1DDFD3CD" w:rsidR="00960324" w:rsidRDefault="00960324" w:rsidP="00960324">
      <w:pPr>
        <w:pStyle w:val="Ttulo2"/>
        <w:numPr>
          <w:ilvl w:val="1"/>
          <w:numId w:val="4"/>
        </w:numPr>
      </w:pPr>
      <w:bookmarkStart w:id="21" w:name="objetivo-principal-presentar-una-propues"/>
      <w:bookmarkStart w:id="22" w:name="_Toc10756060"/>
      <w:proofErr w:type="spellStart"/>
      <w:r>
        <w:t>Objetivo</w:t>
      </w:r>
      <w:proofErr w:type="spellEnd"/>
      <w:r>
        <w:t xml:space="preserve"> principal</w:t>
      </w:r>
      <w:bookmarkEnd w:id="21"/>
      <w:bookmarkEnd w:id="22"/>
    </w:p>
    <w:p w14:paraId="64F86343" w14:textId="77777777" w:rsidR="00960324" w:rsidRDefault="00960324" w:rsidP="00960324">
      <w:pPr>
        <w:pStyle w:val="FirstParagraph"/>
      </w:pPr>
      <w:r>
        <w:t>La realización de las prácticas asociadas al máster de este trabajo estuvo contextualizada en una clase de 3º de la ESO, impartiendo el módulo 5 de la asignatura de Tecnología. Este trabajo nace de buscar mejorar la enseñanza en este tema.</w:t>
      </w:r>
    </w:p>
    <w:p w14:paraId="2804FD7F" w14:textId="77777777" w:rsidR="00960324" w:rsidRDefault="00960324" w:rsidP="00960324">
      <w:pPr>
        <w:pStyle w:val="Textoindependiente"/>
      </w:pPr>
      <w:r>
        <w:t>A pesar de proponer una mejora didáctica, el trabajo que se expone es orientado a investigación. Esta decisión fue tomada condicionado a la dificultad de plantear estas propuestas en las prácticas, debido a que las fiestas entre el segundo y tercer trimestre fueron tardías y trajo como consecuencia un tiempo muy ajustado para cumplir con los contenidos, sin dar margen a actividades extraordinarias.</w:t>
      </w:r>
    </w:p>
    <w:p w14:paraId="627DCA26" w14:textId="44853E0E" w:rsidR="00960324" w:rsidRDefault="00960324" w:rsidP="00960324">
      <w:pPr>
        <w:pStyle w:val="Textoindependiente"/>
      </w:pPr>
      <w:r>
        <w:t xml:space="preserve">Es por ello </w:t>
      </w:r>
      <w:r w:rsidR="00363A9C">
        <w:t>por lo que</w:t>
      </w:r>
      <w:r>
        <w:t xml:space="preserve"> se busca plantear una mejora en la didáctica, de forma teórica, con el objetivo de poner en práctica y hacer un posterior estudio si los resultados reales concuerdan con los propuestos.</w:t>
      </w:r>
    </w:p>
    <w:p w14:paraId="46AA8B5B" w14:textId="17B10DF5" w:rsidR="00064D6F" w:rsidRDefault="00064D6F" w:rsidP="00960324">
      <w:pPr>
        <w:pStyle w:val="Textoindependiente"/>
      </w:pPr>
    </w:p>
    <w:p w14:paraId="7E71390E" w14:textId="40E78FC3" w:rsidR="00064D6F" w:rsidRDefault="00064D6F" w:rsidP="00960324">
      <w:pPr>
        <w:pStyle w:val="Textoindependiente"/>
      </w:pPr>
    </w:p>
    <w:p w14:paraId="0E831185" w14:textId="77777777" w:rsidR="00121127" w:rsidRDefault="00121127" w:rsidP="00960324">
      <w:pPr>
        <w:pStyle w:val="Textoindependiente"/>
      </w:pPr>
    </w:p>
    <w:p w14:paraId="0EC10BEB" w14:textId="77777777" w:rsidR="00960324" w:rsidRDefault="00960324" w:rsidP="00960324">
      <w:pPr>
        <w:pStyle w:val="Ttulo1"/>
        <w:numPr>
          <w:ilvl w:val="0"/>
          <w:numId w:val="4"/>
        </w:numPr>
      </w:pPr>
      <w:bookmarkStart w:id="23" w:name="estado-del-arte"/>
      <w:bookmarkStart w:id="24" w:name="_Toc10756061"/>
      <w:r>
        <w:lastRenderedPageBreak/>
        <w:t>Estado del arte</w:t>
      </w:r>
      <w:bookmarkEnd w:id="23"/>
      <w:bookmarkEnd w:id="24"/>
    </w:p>
    <w:p w14:paraId="1EF2F05E" w14:textId="77777777" w:rsidR="00960324" w:rsidRDefault="00960324" w:rsidP="00960324">
      <w:pPr>
        <w:pStyle w:val="Ttulo2"/>
        <w:numPr>
          <w:ilvl w:val="1"/>
          <w:numId w:val="4"/>
        </w:numPr>
      </w:pPr>
      <w:bookmarkStart w:id="25" w:name="educación-actual"/>
      <w:bookmarkStart w:id="26" w:name="_Toc10756062"/>
      <w:proofErr w:type="spellStart"/>
      <w:r>
        <w:t>Educación</w:t>
      </w:r>
      <w:proofErr w:type="spellEnd"/>
      <w:r>
        <w:t xml:space="preserve"> actual</w:t>
      </w:r>
      <w:bookmarkEnd w:id="25"/>
      <w:bookmarkEnd w:id="26"/>
    </w:p>
    <w:p w14:paraId="114718D1" w14:textId="6D50A686" w:rsidR="00202677" w:rsidRDefault="00202677" w:rsidP="007E242F">
      <w:pPr>
        <w:pStyle w:val="Textoindependiente"/>
      </w:pPr>
      <w:r>
        <w:t xml:space="preserve">En la educación actual ya existe y se están impartiendo asignaturas con contenidos de programación, pero no tiene aún un papel protagonista debidamente regulado, sino que se imparte a través de talleres, a cargo de lo que el docente sea capaz de enseñar. Así, encontramos centros en los que se realizan grandes proyectos educativos </w:t>
      </w:r>
      <w:sdt>
        <w:sdtPr>
          <w:id w:val="-1867049967"/>
          <w:citation/>
        </w:sdtPr>
        <w:sdtContent>
          <w:r w:rsidR="00B7002F">
            <w:fldChar w:fldCharType="begin"/>
          </w:r>
          <w:r w:rsidR="00B7002F">
            <w:rPr>
              <w:noProof/>
            </w:rPr>
            <w:instrText xml:space="preserve"> CITATION Val16 \l 3082 </w:instrText>
          </w:r>
          <w:r w:rsidR="00B7002F">
            <w:fldChar w:fldCharType="separate"/>
          </w:r>
          <w:r w:rsidR="0019443E">
            <w:rPr>
              <w:noProof/>
            </w:rPr>
            <w:t>(Valdonedo Álvarez, Vázquez Sánchez, &amp; González Pérez, 2016)</w:t>
          </w:r>
          <w:r w:rsidR="00B7002F">
            <w:fldChar w:fldCharType="end"/>
          </w:r>
        </w:sdtContent>
      </w:sdt>
      <w:sdt>
        <w:sdtPr>
          <w:id w:val="-902212534"/>
          <w:citation/>
        </w:sdtPr>
        <w:sdtContent>
          <w:r w:rsidR="00B7002F">
            <w:fldChar w:fldCharType="begin"/>
          </w:r>
          <w:r w:rsidR="00B7002F">
            <w:instrText xml:space="preserve"> CITATION Gru19 \l 3082 </w:instrText>
          </w:r>
          <w:r w:rsidR="00B7002F">
            <w:fldChar w:fldCharType="separate"/>
          </w:r>
          <w:r w:rsidR="0019443E">
            <w:rPr>
              <w:noProof/>
            </w:rPr>
            <w:t xml:space="preserve"> (Grupo Robótica: El Puerto de Santa María, 2019)</w:t>
          </w:r>
          <w:r w:rsidR="00B7002F">
            <w:fldChar w:fldCharType="end"/>
          </w:r>
        </w:sdtContent>
      </w:sdt>
      <w:sdt>
        <w:sdtPr>
          <w:id w:val="1879350741"/>
          <w:citation/>
        </w:sdtPr>
        <w:sdtContent>
          <w:r w:rsidR="00B7002F">
            <w:fldChar w:fldCharType="begin"/>
          </w:r>
          <w:r w:rsidR="00B7002F">
            <w:instrText xml:space="preserve">CITATION APT19 \l 3082 </w:instrText>
          </w:r>
          <w:r w:rsidR="00B7002F">
            <w:fldChar w:fldCharType="separate"/>
          </w:r>
          <w:r w:rsidR="0019443E">
            <w:rPr>
              <w:noProof/>
            </w:rPr>
            <w:t xml:space="preserve"> (APTA, 2019)</w:t>
          </w:r>
          <w:r w:rsidR="00B7002F">
            <w:fldChar w:fldCharType="end"/>
          </w:r>
        </w:sdtContent>
      </w:sdt>
      <w:r w:rsidR="00B7002F">
        <w:t xml:space="preserve">, en cambio </w:t>
      </w:r>
      <w:r w:rsidR="00A227F9">
        <w:t xml:space="preserve">otros </w:t>
      </w:r>
      <w:r w:rsidR="00B7002F">
        <w:t xml:space="preserve">centros no imparten este contenido </w:t>
      </w:r>
      <w:sdt>
        <w:sdtPr>
          <w:id w:val="-987545772"/>
          <w:citation/>
        </w:sdtPr>
        <w:sdtContent>
          <w:r w:rsidR="00B7002F">
            <w:fldChar w:fldCharType="begin"/>
          </w:r>
          <w:r w:rsidR="00B7002F">
            <w:instrText xml:space="preserve"> CITATION Mar18 \l 3082 </w:instrText>
          </w:r>
          <w:r w:rsidR="00B7002F">
            <w:fldChar w:fldCharType="separate"/>
          </w:r>
          <w:r w:rsidR="0019443E">
            <w:rPr>
              <w:noProof/>
            </w:rPr>
            <w:t>(Giner, 2018)</w:t>
          </w:r>
          <w:r w:rsidR="00B7002F">
            <w:fldChar w:fldCharType="end"/>
          </w:r>
        </w:sdtContent>
      </w:sdt>
      <w:r w:rsidR="00B7002F">
        <w:t>.</w:t>
      </w:r>
    </w:p>
    <w:p w14:paraId="6673EEA9" w14:textId="5FB592EA" w:rsidR="00A227F9" w:rsidRDefault="00A227F9" w:rsidP="007E242F">
      <w:pPr>
        <w:pStyle w:val="Textoindependiente"/>
      </w:pPr>
      <w:r>
        <w:t xml:space="preserve">[Libro de Memorias] </w:t>
      </w:r>
    </w:p>
    <w:p w14:paraId="53D21271" w14:textId="2A395011" w:rsidR="00A227F9" w:rsidRPr="00790742" w:rsidRDefault="00A227F9" w:rsidP="007E242F">
      <w:pPr>
        <w:pStyle w:val="Textoindependiente"/>
      </w:pPr>
      <w:r>
        <w:t xml:space="preserve">La necesidad de impartir programación queda clara, la siguiente pregunta a formular es: cómo enseñar la programación. La práctica más común, como los ejemplos expuestos en el párrafo anterior, es de utilizar </w:t>
      </w:r>
      <w:r w:rsidR="00790742" w:rsidRPr="00790742">
        <w:rPr>
          <w:i/>
          <w:iCs/>
        </w:rPr>
        <w:t>Arduino</w:t>
      </w:r>
      <w:r w:rsidR="00790742">
        <w:t>, pues ofrece una plataforma de fácil uso y muy visual, el hecho de programar un objeto físico que está presente y es palpable, es mucho más motivador que “</w:t>
      </w:r>
      <w:r w:rsidR="00790742">
        <w:rPr>
          <w:i/>
          <w:iCs/>
        </w:rPr>
        <w:t>trabajar con ceros y unos”</w:t>
      </w:r>
      <w:r w:rsidR="00790742">
        <w:t xml:space="preserve"> como se suele decir, y no olvidar que este aspecto de la motivación es muy importante en la enseñanza.</w:t>
      </w:r>
    </w:p>
    <w:p w14:paraId="290859BE" w14:textId="77777777" w:rsidR="00960324" w:rsidRDefault="00960324" w:rsidP="00960324">
      <w:pPr>
        <w:pStyle w:val="Ttulo2"/>
        <w:numPr>
          <w:ilvl w:val="1"/>
          <w:numId w:val="4"/>
        </w:numPr>
      </w:pPr>
      <w:bookmarkStart w:id="27" w:name="arduino"/>
      <w:bookmarkStart w:id="28" w:name="_Toc10756063"/>
      <w:r>
        <w:t>Arduino</w:t>
      </w:r>
      <w:bookmarkEnd w:id="27"/>
      <w:bookmarkEnd w:id="28"/>
    </w:p>
    <w:p w14:paraId="4067967B" w14:textId="77777777" w:rsidR="00960324" w:rsidRDefault="00960324" w:rsidP="00960324">
      <w:pPr>
        <w:pStyle w:val="FirstParagraph"/>
      </w:pPr>
      <w:r>
        <w:rPr>
          <w:b/>
        </w:rPr>
        <w:t>¿Qué es Arduino?</w:t>
      </w:r>
    </w:p>
    <w:p w14:paraId="6104B8F5" w14:textId="6553F5E5" w:rsidR="00960324" w:rsidRDefault="00960324" w:rsidP="00960324">
      <w:pPr>
        <w:pStyle w:val="Textoindependiente"/>
      </w:pPr>
      <w:r>
        <w:t>Según la página oficial</w:t>
      </w:r>
      <w:r w:rsidR="00363A9C">
        <w:t xml:space="preserve"> </w:t>
      </w:r>
      <w:sdt>
        <w:sdtPr>
          <w:id w:val="-1670092730"/>
          <w:citation/>
        </w:sdtPr>
        <w:sdtContent>
          <w:r w:rsidR="00363A9C">
            <w:fldChar w:fldCharType="begin"/>
          </w:r>
          <w:r w:rsidR="00363A9C">
            <w:rPr>
              <w:lang w:val="es-ES"/>
            </w:rPr>
            <w:instrText xml:space="preserve"> CITATION Ard19 \l 3082 </w:instrText>
          </w:r>
          <w:r w:rsidR="00363A9C">
            <w:fldChar w:fldCharType="separate"/>
          </w:r>
          <w:r w:rsidR="0019443E" w:rsidRPr="0019443E">
            <w:rPr>
              <w:noProof/>
              <w:lang w:val="es-ES"/>
            </w:rPr>
            <w:t>(Arduino, 2019)</w:t>
          </w:r>
          <w:r w:rsidR="00363A9C">
            <w:fldChar w:fldCharType="end"/>
          </w:r>
        </w:sdtContent>
      </w:sdt>
      <w:r>
        <w:t xml:space="preserve">, </w:t>
      </w:r>
      <w:r>
        <w:rPr>
          <w:i/>
        </w:rPr>
        <w:t>Arduino</w:t>
      </w:r>
      <w:r>
        <w:t xml:space="preserve"> es una plataforma electrónica cuyo código fuente está abierto, con el fin de ofrecer un uso conjunto de Software y Hardware de manera sencilla. Esta placa electrónica tiene la capacidad de leer entrada de datos, desde algo tan simple como una señal digital que es activada cuando se pulsa un botón, como una señal analógica con 1024 puntos de precisión en un sensor de luz, hasta recibir un mensaje de Twitter; y provocar una salida programada o en respuesta a esta entrada también con una señal digital o analógica que nos permite encender y apagar un motor o un LED variando su intensidad, o publicar un contenido en una plataforma online.</w:t>
      </w:r>
    </w:p>
    <w:p w14:paraId="0D388BC3" w14:textId="5529C549" w:rsidR="00960324" w:rsidRDefault="003D0C16" w:rsidP="003D0C16">
      <w:pPr>
        <w:jc w:val="center"/>
      </w:pPr>
      <w:r>
        <w:rPr>
          <w:noProof/>
        </w:rPr>
        <w:lastRenderedPageBreak/>
        <w:drawing>
          <wp:inline distT="0" distB="0" distL="0" distR="0" wp14:anchorId="776957B9" wp14:editId="1F574101">
            <wp:extent cx="1925052" cy="1363578"/>
            <wp:effectExtent l="0" t="0" r="0" b="8255"/>
            <wp:docPr id="2" name="Picture" descr="Arduino"/>
            <wp:cNvGraphicFramePr/>
            <a:graphic xmlns:a="http://schemas.openxmlformats.org/drawingml/2006/main">
              <a:graphicData uri="http://schemas.openxmlformats.org/drawingml/2006/picture">
                <pic:pic xmlns:pic="http://schemas.openxmlformats.org/drawingml/2006/picture">
                  <pic:nvPicPr>
                    <pic:cNvPr id="0" name="Picture" descr="../imagenes/arduino.png"/>
                    <pic:cNvPicPr>
                      <a:picLocks noChangeAspect="1" noChangeArrowheads="1"/>
                    </pic:cNvPicPr>
                  </pic:nvPicPr>
                  <pic:blipFill>
                    <a:blip r:embed="rId22"/>
                    <a:stretch>
                      <a:fillRect/>
                    </a:stretch>
                  </pic:blipFill>
                  <pic:spPr bwMode="auto">
                    <a:xfrm>
                      <a:off x="0" y="0"/>
                      <a:ext cx="1927299" cy="1365170"/>
                    </a:xfrm>
                    <a:prstGeom prst="rect">
                      <a:avLst/>
                    </a:prstGeom>
                    <a:noFill/>
                    <a:ln w="9525">
                      <a:noFill/>
                      <a:headEnd/>
                      <a:tailEnd/>
                    </a:ln>
                  </pic:spPr>
                </pic:pic>
              </a:graphicData>
            </a:graphic>
          </wp:inline>
        </w:drawing>
      </w:r>
    </w:p>
    <w:p w14:paraId="4D567BE0" w14:textId="17BBEEA2" w:rsidR="00960324" w:rsidRPr="003D0C16" w:rsidRDefault="00960324" w:rsidP="003D0C16">
      <w:pPr>
        <w:pStyle w:val="Figures"/>
      </w:pPr>
      <w:bookmarkStart w:id="29" w:name="_Toc10756458"/>
      <w:r w:rsidRPr="003D0C16">
        <w:t>Imagen de Arduino</w:t>
      </w:r>
      <w:bookmarkEnd w:id="29"/>
    </w:p>
    <w:p w14:paraId="09DB1785" w14:textId="77777777" w:rsidR="00960324" w:rsidRDefault="00960324" w:rsidP="00960324">
      <w:pPr>
        <w:pStyle w:val="Textoindependiente"/>
      </w:pPr>
      <w:r>
        <w:t>Estos comportamientos pueden ser programados sin necesidad de ningún componente extra, como suele ser común en la programación de microcontroladores la necesidad de un dispositivo programador que cargue el Firmware. Arduino ya incorpora en la propia placa un programador, y tan solo conectándolo a un ordenador podremos, de manera muy sencilla, definir estos patrones de entrada y salida en el microcontrolador, en definitiva, decir qué hacer a través del entorno de desarrollo de Arduino y otros programas más sencillos que lo gestionan.</w:t>
      </w:r>
    </w:p>
    <w:p w14:paraId="3522064F" w14:textId="77777777" w:rsidR="00960324" w:rsidRDefault="00960324" w:rsidP="00960324">
      <w:pPr>
        <w:pStyle w:val="Textoindependiente"/>
      </w:pPr>
      <w:r>
        <w:rPr>
          <w:b/>
        </w:rPr>
        <w:t>¿Por qué Arduino?</w:t>
      </w:r>
    </w:p>
    <w:p w14:paraId="7558D8FE" w14:textId="43C62689" w:rsidR="00960324" w:rsidRDefault="00202677" w:rsidP="00960324">
      <w:pPr>
        <w:pStyle w:val="Textoindependiente"/>
      </w:pPr>
      <w:r>
        <w:t>A</w:t>
      </w:r>
      <w:r w:rsidR="00960324">
        <w:t>rduino nació de la idea de diseñar una herramienta para la construcción de prototipos</w:t>
      </w:r>
      <w:r w:rsidR="00AE2ADC">
        <w:t xml:space="preserve"> </w:t>
      </w:r>
      <w:sdt>
        <w:sdtPr>
          <w:id w:val="1176302724"/>
          <w:citation/>
        </w:sdtPr>
        <w:sdtContent>
          <w:r w:rsidR="00AE2ADC">
            <w:fldChar w:fldCharType="begin"/>
          </w:r>
          <w:r w:rsidR="00AE2ADC">
            <w:rPr>
              <w:lang w:val="es-ES"/>
            </w:rPr>
            <w:instrText xml:space="preserve"> CITATION AlM18 \l 3082 </w:instrText>
          </w:r>
          <w:r w:rsidR="00AE2ADC">
            <w:fldChar w:fldCharType="separate"/>
          </w:r>
          <w:r w:rsidR="0019443E" w:rsidRPr="0019443E">
            <w:rPr>
              <w:noProof/>
              <w:lang w:val="es-ES"/>
            </w:rPr>
            <w:t>(Al-Masri, 2018)</w:t>
          </w:r>
          <w:r w:rsidR="00AE2ADC">
            <w:fldChar w:fldCharType="end"/>
          </w:r>
        </w:sdtContent>
      </w:sdt>
      <w:r w:rsidR="00960324">
        <w:t xml:space="preserve"> de manera rápida y sencilla, orientado, principalmente, para estudiantes que no tuvieran experiencia en electrónica ni programación</w:t>
      </w:r>
      <w:r>
        <w:t xml:space="preserve"> </w:t>
      </w:r>
      <w:sdt>
        <w:sdtPr>
          <w:id w:val="1356693779"/>
          <w:citation/>
        </w:sdtPr>
        <w:sdtContent>
          <w:r>
            <w:fldChar w:fldCharType="begin"/>
          </w:r>
          <w:r>
            <w:rPr>
              <w:lang w:val="es-ES"/>
            </w:rPr>
            <w:instrText xml:space="preserve"> CITATION Ard19 \l 3082 </w:instrText>
          </w:r>
          <w:r>
            <w:fldChar w:fldCharType="separate"/>
          </w:r>
          <w:r w:rsidR="0019443E" w:rsidRPr="0019443E">
            <w:rPr>
              <w:noProof/>
              <w:lang w:val="es-ES"/>
            </w:rPr>
            <w:t>(Arduino, 2019)</w:t>
          </w:r>
          <w:r>
            <w:fldChar w:fldCharType="end"/>
          </w:r>
        </w:sdtContent>
      </w:sdt>
      <w:r w:rsidR="00960324">
        <w:t>. Tan pronto como el equipo que lo desarrollaba comenzó a crecer, Arduino empezó a sufrir cambios para adaptarse a nuevos retos y proyectos.</w:t>
      </w:r>
    </w:p>
    <w:p w14:paraId="6C896F5F" w14:textId="02D5E759" w:rsidR="00960324" w:rsidRDefault="00960324" w:rsidP="00960324">
      <w:pPr>
        <w:pStyle w:val="Textoindependiente"/>
      </w:pPr>
      <w:r>
        <w:t xml:space="preserve">Todas las placas Arduino son completamente de código abierto, lo que permite a los usuarios adaptarlas a sus necesidades particulares. El software también es de código abierto y está creciendo a través de las contribuciones de los usuarios de todo el mundo. </w:t>
      </w:r>
      <w:r w:rsidR="00202677">
        <w:t>Todo este conjunto ha</w:t>
      </w:r>
      <w:r>
        <w:t xml:space="preserve"> dado lugar a la gran cantidad de recursos disponibles de forma gratuita y totalmente accesible.</w:t>
      </w:r>
    </w:p>
    <w:p w14:paraId="6F828D50" w14:textId="4ECDC260" w:rsidR="00960324" w:rsidRDefault="00960324" w:rsidP="00960324">
      <w:pPr>
        <w:pStyle w:val="Textoindependiente"/>
      </w:pPr>
      <w:r>
        <w:t xml:space="preserve">El hecho de que Arduino sea de código </w:t>
      </w:r>
      <w:r w:rsidR="00202677">
        <w:t>abierto</w:t>
      </w:r>
      <w:r>
        <w:t xml:space="preserve"> ha permitido que se expanda con gran rapidez, tanto a nivel de desarrollo, como a nivel comercial, pues debido a esta condición, los precios de este dispositivo y sus componentes son muy bajos. Y aunque originalmente surgió con intenciones didácticas y de investigación, actualmente lo utilizan todo tipo de personas en diferentes ámbitos: educativo, arte, programación, profesional o sólo por entretenimiento.</w:t>
      </w:r>
    </w:p>
    <w:p w14:paraId="7E74355D" w14:textId="4CF3EB22" w:rsidR="00960324" w:rsidRDefault="00960324" w:rsidP="00217269">
      <w:pPr>
        <w:pStyle w:val="Textoindependiente"/>
        <w:jc w:val="center"/>
      </w:pPr>
      <w:r>
        <w:rPr>
          <w:noProof/>
        </w:rPr>
        <w:lastRenderedPageBreak/>
        <w:drawing>
          <wp:inline distT="0" distB="0" distL="0" distR="0" wp14:anchorId="404931DA" wp14:editId="1A733BA4">
            <wp:extent cx="2814452" cy="2445209"/>
            <wp:effectExtent l="0" t="0" r="5080" b="0"/>
            <wp:docPr id="3" name="Picture" descr="IDE Arduino"/>
            <wp:cNvGraphicFramePr/>
            <a:graphic xmlns:a="http://schemas.openxmlformats.org/drawingml/2006/main">
              <a:graphicData uri="http://schemas.openxmlformats.org/drawingml/2006/picture">
                <pic:pic xmlns:pic="http://schemas.openxmlformats.org/drawingml/2006/picture">
                  <pic:nvPicPr>
                    <pic:cNvPr id="0" name="Picture" descr="../imagenes/IDEArduino.png"/>
                    <pic:cNvPicPr>
                      <a:picLocks noChangeAspect="1" noChangeArrowheads="1"/>
                    </pic:cNvPicPr>
                  </pic:nvPicPr>
                  <pic:blipFill>
                    <a:blip r:embed="rId23"/>
                    <a:stretch>
                      <a:fillRect/>
                    </a:stretch>
                  </pic:blipFill>
                  <pic:spPr bwMode="auto">
                    <a:xfrm>
                      <a:off x="0" y="0"/>
                      <a:ext cx="2829831" cy="2458571"/>
                    </a:xfrm>
                    <a:prstGeom prst="rect">
                      <a:avLst/>
                    </a:prstGeom>
                    <a:noFill/>
                    <a:ln w="9525">
                      <a:noFill/>
                      <a:headEnd/>
                      <a:tailEnd/>
                    </a:ln>
                  </pic:spPr>
                </pic:pic>
              </a:graphicData>
            </a:graphic>
          </wp:inline>
        </w:drawing>
      </w:r>
    </w:p>
    <w:p w14:paraId="0586744A" w14:textId="77D8A30C" w:rsidR="003D0C16" w:rsidRDefault="003D0C16" w:rsidP="00217269">
      <w:pPr>
        <w:pStyle w:val="Figures"/>
      </w:pPr>
      <w:bookmarkStart w:id="30" w:name="_Toc10756459"/>
      <w:r>
        <w:t>IDE de Arduino</w:t>
      </w:r>
      <w:bookmarkEnd w:id="30"/>
    </w:p>
    <w:p w14:paraId="5DBAC298" w14:textId="5CCD8A54" w:rsidR="00A227F9" w:rsidRDefault="00A227F9" w:rsidP="00A227F9">
      <w:pPr>
        <w:pStyle w:val="FirstParagraph"/>
        <w:rPr>
          <w:b/>
        </w:rPr>
      </w:pPr>
      <w:r>
        <w:rPr>
          <w:b/>
        </w:rPr>
        <w:t>¿</w:t>
      </w:r>
      <w:r w:rsidR="003A07A7">
        <w:rPr>
          <w:b/>
        </w:rPr>
        <w:t>Se aprende con Arduino</w:t>
      </w:r>
      <w:r w:rsidR="007E242F">
        <w:rPr>
          <w:b/>
        </w:rPr>
        <w:t>?</w:t>
      </w:r>
    </w:p>
    <w:p w14:paraId="0E877D5C" w14:textId="00C0CF41" w:rsidR="007E242F" w:rsidRPr="007E242F" w:rsidRDefault="007E242F" w:rsidP="007E242F">
      <w:pPr>
        <w:pStyle w:val="Textoindependiente"/>
      </w:pPr>
      <w:r>
        <w:t xml:space="preserve">No son pocos los artículos que defiende el uso académico de Arduino </w:t>
      </w:r>
      <w:sdt>
        <w:sdtPr>
          <w:id w:val="-1839451074"/>
          <w:citation/>
        </w:sdtPr>
        <w:sdtContent>
          <w:r>
            <w:fldChar w:fldCharType="begin"/>
          </w:r>
          <w:r>
            <w:rPr>
              <w:lang w:val="es-ES"/>
            </w:rPr>
            <w:instrText xml:space="preserve"> CITATION Ari18 \l 3082 </w:instrText>
          </w:r>
          <w:r>
            <w:fldChar w:fldCharType="separate"/>
          </w:r>
          <w:r w:rsidR="0019443E" w:rsidRPr="0019443E">
            <w:rPr>
              <w:noProof/>
              <w:lang w:val="es-ES"/>
            </w:rPr>
            <w:t>(Ariza, 2018)</w:t>
          </w:r>
          <w:r>
            <w:fldChar w:fldCharType="end"/>
          </w:r>
        </w:sdtContent>
      </w:sdt>
      <w:sdt>
        <w:sdtPr>
          <w:id w:val="635297721"/>
          <w:citation/>
        </w:sdtPr>
        <w:sdtContent>
          <w:r>
            <w:fldChar w:fldCharType="begin"/>
          </w:r>
          <w:r>
            <w:rPr>
              <w:lang w:val="es-ES"/>
            </w:rPr>
            <w:instrText xml:space="preserve"> CITATION Pla18 \l 3082 </w:instrText>
          </w:r>
          <w:r>
            <w:fldChar w:fldCharType="separate"/>
          </w:r>
          <w:r w:rsidR="0019443E">
            <w:rPr>
              <w:noProof/>
              <w:lang w:val="es-ES"/>
            </w:rPr>
            <w:t xml:space="preserve"> </w:t>
          </w:r>
          <w:r w:rsidR="0019443E" w:rsidRPr="0019443E">
            <w:rPr>
              <w:noProof/>
              <w:lang w:val="es-ES"/>
            </w:rPr>
            <w:t>(Plaza, y otros, 2018)</w:t>
          </w:r>
          <w:r>
            <w:fldChar w:fldCharType="end"/>
          </w:r>
        </w:sdtContent>
      </w:sdt>
      <w:sdt>
        <w:sdtPr>
          <w:id w:val="1502091171"/>
          <w:citation/>
        </w:sdtPr>
        <w:sdtContent>
          <w:r>
            <w:fldChar w:fldCharType="begin"/>
          </w:r>
          <w:r>
            <w:rPr>
              <w:lang w:val="es-ES"/>
            </w:rPr>
            <w:instrText xml:space="preserve"> CITATION Góm18 \l 3082 </w:instrText>
          </w:r>
          <w:r>
            <w:fldChar w:fldCharType="separate"/>
          </w:r>
          <w:r w:rsidR="0019443E">
            <w:rPr>
              <w:noProof/>
              <w:lang w:val="es-ES"/>
            </w:rPr>
            <w:t xml:space="preserve"> </w:t>
          </w:r>
          <w:r w:rsidR="0019443E" w:rsidRPr="0019443E">
            <w:rPr>
              <w:noProof/>
              <w:lang w:val="es-ES"/>
            </w:rPr>
            <w:t>(Gómez Moreno, Castillo Solís, &amp; Gómez Meoño, 2018)</w:t>
          </w:r>
          <w:r>
            <w:fldChar w:fldCharType="end"/>
          </w:r>
        </w:sdtContent>
      </w:sdt>
      <w:r>
        <w:t>.</w:t>
      </w:r>
      <w:sdt>
        <w:sdtPr>
          <w:id w:val="-1899349791"/>
          <w:citation/>
        </w:sdtPr>
        <w:sdtContent>
          <w:r>
            <w:fldChar w:fldCharType="begin"/>
          </w:r>
          <w:r>
            <w:rPr>
              <w:lang w:val="es-ES"/>
            </w:rPr>
            <w:instrText xml:space="preserve"> CITATION Bla18 \l 3082 </w:instrText>
          </w:r>
          <w:r>
            <w:fldChar w:fldCharType="separate"/>
          </w:r>
          <w:r w:rsidR="0019443E">
            <w:rPr>
              <w:noProof/>
              <w:lang w:val="es-ES"/>
            </w:rPr>
            <w:t xml:space="preserve"> </w:t>
          </w:r>
          <w:r w:rsidR="0019443E" w:rsidRPr="0019443E">
            <w:rPr>
              <w:noProof/>
              <w:lang w:val="es-ES"/>
            </w:rPr>
            <w:t>(Blas Padilla &amp; Jaén Martínez, 2018)</w:t>
          </w:r>
          <w:r>
            <w:fldChar w:fldCharType="end"/>
          </w:r>
        </w:sdtContent>
      </w:sdt>
      <w:r>
        <w:t>, reflejando una relevante mejora sobre los resultados en el aprendizaje</w:t>
      </w:r>
      <w:r w:rsidR="005D6E85">
        <w:t>. En la Universidad de Alicante expresan que “</w:t>
      </w:r>
      <w:r w:rsidR="005D6E85" w:rsidRPr="005D6E85">
        <w:t>Arduino demuestra ser una excelente herramienta educacional</w:t>
      </w:r>
      <w:r w:rsidR="005D6E85">
        <w:t>”</w:t>
      </w:r>
      <w:sdt>
        <w:sdtPr>
          <w:id w:val="-905685643"/>
          <w:citation/>
        </w:sdtPr>
        <w:sdtContent>
          <w:r w:rsidR="005D6E85">
            <w:fldChar w:fldCharType="begin"/>
          </w:r>
          <w:r w:rsidR="005D6E85">
            <w:rPr>
              <w:lang w:val="es-ES"/>
            </w:rPr>
            <w:instrText xml:space="preserve"> CITATION FAC15 \l 3082 </w:instrText>
          </w:r>
          <w:r w:rsidR="005D6E85">
            <w:fldChar w:fldCharType="separate"/>
          </w:r>
          <w:r w:rsidR="0019443E">
            <w:rPr>
              <w:noProof/>
              <w:lang w:val="es-ES"/>
            </w:rPr>
            <w:t xml:space="preserve"> </w:t>
          </w:r>
          <w:r w:rsidR="0019443E" w:rsidRPr="0019443E">
            <w:rPr>
              <w:noProof/>
              <w:lang w:val="es-ES"/>
            </w:rPr>
            <w:t>(Herías, y otros, 2015)</w:t>
          </w:r>
          <w:r w:rsidR="005D6E85">
            <w:fldChar w:fldCharType="end"/>
          </w:r>
        </w:sdtContent>
      </w:sdt>
      <w:r>
        <w:t>.</w:t>
      </w:r>
      <w:r w:rsidR="00AF4F20">
        <w:t xml:space="preserve"> </w:t>
      </w:r>
      <w:r w:rsidR="00C41DE5">
        <w:t>Así, no es de extrañar la inmensa cantidad de recursos libres y gratuitos disponibles, numerosos tutoriales, tanto básicos y generales, como complejos y de usos muy específicos</w:t>
      </w:r>
    </w:p>
    <w:p w14:paraId="4B302200" w14:textId="77777777" w:rsidR="00960324" w:rsidRDefault="00960324" w:rsidP="00960324">
      <w:pPr>
        <w:pStyle w:val="Ttulo2"/>
        <w:numPr>
          <w:ilvl w:val="1"/>
          <w:numId w:val="4"/>
        </w:numPr>
      </w:pPr>
      <w:bookmarkStart w:id="31" w:name="shields"/>
      <w:bookmarkStart w:id="32" w:name="_Toc10756064"/>
      <w:r>
        <w:t>Shields</w:t>
      </w:r>
      <w:bookmarkEnd w:id="31"/>
      <w:bookmarkEnd w:id="32"/>
    </w:p>
    <w:p w14:paraId="10954586" w14:textId="77777777" w:rsidR="00960324" w:rsidRDefault="00960324" w:rsidP="00960324">
      <w:pPr>
        <w:pStyle w:val="FirstParagraph"/>
      </w:pPr>
      <w:r>
        <w:rPr>
          <w:b/>
        </w:rPr>
        <w:t xml:space="preserve">¿Qué es una </w:t>
      </w:r>
      <w:proofErr w:type="spellStart"/>
      <w:r>
        <w:rPr>
          <w:b/>
        </w:rPr>
        <w:t>Shield</w:t>
      </w:r>
      <w:proofErr w:type="spellEnd"/>
      <w:r>
        <w:rPr>
          <w:b/>
        </w:rPr>
        <w:t>?</w:t>
      </w:r>
    </w:p>
    <w:p w14:paraId="4998F242" w14:textId="08146C91" w:rsidR="00960324" w:rsidRDefault="00960324" w:rsidP="00960324">
      <w:pPr>
        <w:pStyle w:val="Textoindependiente"/>
      </w:pPr>
      <w:r>
        <w:t xml:space="preserve">Una </w:t>
      </w:r>
      <w:proofErr w:type="spellStart"/>
      <w:r>
        <w:rPr>
          <w:i/>
        </w:rPr>
        <w:t>shield</w:t>
      </w:r>
      <w:proofErr w:type="spellEnd"/>
      <w:r>
        <w:t xml:space="preserve"> es un circuito modular que se monta encima de otros circuitos, cuentan con el número de pines exactos de los que posee Arduino, distribuidos en las mimas posiciones, de manera que encajan a la perfección formando un solo bloque, tapando la parte superior del microcontrolador. Este módulo complejo suele ir orientado a una finalidad concreta, existen muchos tipos de </w:t>
      </w:r>
      <w:proofErr w:type="spellStart"/>
      <w:r>
        <w:t>shield</w:t>
      </w:r>
      <w:proofErr w:type="spellEnd"/>
      <w:r>
        <w:t xml:space="preserve"> aportando una funcionalidad extra </w:t>
      </w:r>
      <w:sdt>
        <w:sdtPr>
          <w:id w:val="-1316791473"/>
          <w:citation/>
        </w:sdtPr>
        <w:sdtContent>
          <w:r w:rsidR="00A423D5">
            <w:fldChar w:fldCharType="begin"/>
          </w:r>
          <w:r w:rsidR="00A423D5">
            <w:rPr>
              <w:lang w:val="es-ES"/>
            </w:rPr>
            <w:instrText xml:space="preserve"> CITATION Cre19 \l 3082 </w:instrText>
          </w:r>
          <w:r w:rsidR="00A423D5">
            <w:fldChar w:fldCharType="separate"/>
          </w:r>
          <w:r w:rsidR="0019443E" w:rsidRPr="0019443E">
            <w:rPr>
              <w:noProof/>
              <w:lang w:val="es-ES"/>
            </w:rPr>
            <w:t>(Crespo, 2019)</w:t>
          </w:r>
          <w:r w:rsidR="00A423D5">
            <w:fldChar w:fldCharType="end"/>
          </w:r>
        </w:sdtContent>
      </w:sdt>
      <w:r w:rsidR="00A423D5">
        <w:t>.</w:t>
      </w:r>
      <w:r>
        <w:t xml:space="preserve"> Se muestran algunos ejemplos a continuación:</w:t>
      </w:r>
    </w:p>
    <w:p w14:paraId="0B9299E2" w14:textId="130BC38D" w:rsidR="00960324" w:rsidRDefault="00960324" w:rsidP="00217269">
      <w:pPr>
        <w:jc w:val="center"/>
      </w:pPr>
      <w:r>
        <w:rPr>
          <w:noProof/>
        </w:rPr>
        <w:lastRenderedPageBreak/>
        <w:drawing>
          <wp:inline distT="0" distB="0" distL="0" distR="0" wp14:anchorId="4D6D1B47" wp14:editId="4ABEFBEB">
            <wp:extent cx="2422662" cy="1721922"/>
            <wp:effectExtent l="0" t="0" r="0" b="0"/>
            <wp:docPr id="4" name="Picture" descr="Shield - para conexión Ethernet"/>
            <wp:cNvGraphicFramePr/>
            <a:graphic xmlns:a="http://schemas.openxmlformats.org/drawingml/2006/main">
              <a:graphicData uri="http://schemas.openxmlformats.org/drawingml/2006/picture">
                <pic:pic xmlns:pic="http://schemas.openxmlformats.org/drawingml/2006/picture">
                  <pic:nvPicPr>
                    <pic:cNvPr id="0" name="Picture" descr="../imagenes/ArduinoEthernetShield_R3_Front.jpg"/>
                    <pic:cNvPicPr>
                      <a:picLocks noChangeAspect="1" noChangeArrowheads="1"/>
                    </pic:cNvPicPr>
                  </pic:nvPicPr>
                  <pic:blipFill>
                    <a:blip r:embed="rId24"/>
                    <a:stretch>
                      <a:fillRect/>
                    </a:stretch>
                  </pic:blipFill>
                  <pic:spPr bwMode="auto">
                    <a:xfrm>
                      <a:off x="0" y="0"/>
                      <a:ext cx="2454694" cy="1744689"/>
                    </a:xfrm>
                    <a:prstGeom prst="rect">
                      <a:avLst/>
                    </a:prstGeom>
                    <a:noFill/>
                    <a:ln w="9525">
                      <a:noFill/>
                      <a:headEnd/>
                      <a:tailEnd/>
                    </a:ln>
                  </pic:spPr>
                </pic:pic>
              </a:graphicData>
            </a:graphic>
          </wp:inline>
        </w:drawing>
      </w:r>
      <w:r w:rsidR="00217269">
        <w:rPr>
          <w:noProof/>
        </w:rPr>
        <w:drawing>
          <wp:inline distT="0" distB="0" distL="0" distR="0" wp14:anchorId="4559B8F6" wp14:editId="2F8D37FA">
            <wp:extent cx="2101413" cy="1734760"/>
            <wp:effectExtent l="0" t="0" r="0" b="0"/>
            <wp:docPr id="5" name="Picture" descr="Shield - Echidna Shield"/>
            <wp:cNvGraphicFramePr/>
            <a:graphic xmlns:a="http://schemas.openxmlformats.org/drawingml/2006/main">
              <a:graphicData uri="http://schemas.openxmlformats.org/drawingml/2006/picture">
                <pic:pic xmlns:pic="http://schemas.openxmlformats.org/drawingml/2006/picture">
                  <pic:nvPicPr>
                    <pic:cNvPr id="0" name="Picture" descr="../imagenes/echidnaShield.png"/>
                    <pic:cNvPicPr>
                      <a:picLocks noChangeAspect="1" noChangeArrowheads="1"/>
                    </pic:cNvPicPr>
                  </pic:nvPicPr>
                  <pic:blipFill>
                    <a:blip r:embed="rId25"/>
                    <a:stretch>
                      <a:fillRect/>
                    </a:stretch>
                  </pic:blipFill>
                  <pic:spPr bwMode="auto">
                    <a:xfrm>
                      <a:off x="0" y="0"/>
                      <a:ext cx="2127622" cy="1756396"/>
                    </a:xfrm>
                    <a:prstGeom prst="rect">
                      <a:avLst/>
                    </a:prstGeom>
                    <a:noFill/>
                    <a:ln w="9525">
                      <a:noFill/>
                      <a:headEnd/>
                      <a:tailEnd/>
                    </a:ln>
                  </pic:spPr>
                </pic:pic>
              </a:graphicData>
            </a:graphic>
          </wp:inline>
        </w:drawing>
      </w:r>
    </w:p>
    <w:p w14:paraId="5CA5AD4F" w14:textId="3B1C0A7E" w:rsidR="00960324" w:rsidRDefault="00960324" w:rsidP="00960324">
      <w:pPr>
        <w:pStyle w:val="Figures"/>
      </w:pPr>
      <w:bookmarkStart w:id="33" w:name="_Toc10756460"/>
      <w:proofErr w:type="spellStart"/>
      <w:r>
        <w:t>Shield</w:t>
      </w:r>
      <w:proofErr w:type="spellEnd"/>
      <w:r>
        <w:t xml:space="preserve"> - para conexión Ethernet</w:t>
      </w:r>
      <w:r w:rsidR="00217269">
        <w:t xml:space="preserve"> (</w:t>
      </w:r>
      <w:proofErr w:type="spellStart"/>
      <w:r w:rsidR="00217269">
        <w:t>izq</w:t>
      </w:r>
      <w:proofErr w:type="spellEnd"/>
      <w:r w:rsidR="00217269">
        <w:t>)</w:t>
      </w:r>
      <w:bookmarkEnd w:id="33"/>
    </w:p>
    <w:p w14:paraId="5AF684F7" w14:textId="62A854C1" w:rsidR="00960324" w:rsidRDefault="00960324" w:rsidP="00217269">
      <w:pPr>
        <w:pStyle w:val="Figures"/>
      </w:pPr>
      <w:bookmarkStart w:id="34" w:name="_Toc10756461"/>
      <w:proofErr w:type="spellStart"/>
      <w:r>
        <w:t>Shield</w:t>
      </w:r>
      <w:proofErr w:type="spellEnd"/>
      <w:r>
        <w:t xml:space="preserve"> - </w:t>
      </w:r>
      <w:proofErr w:type="spellStart"/>
      <w:r>
        <w:t>Echidna</w:t>
      </w:r>
      <w:proofErr w:type="spellEnd"/>
      <w:r>
        <w:t xml:space="preserve"> </w:t>
      </w:r>
      <w:proofErr w:type="spellStart"/>
      <w:r>
        <w:t>Shield</w:t>
      </w:r>
      <w:proofErr w:type="spellEnd"/>
      <w:r w:rsidR="00217269">
        <w:t xml:space="preserve"> (</w:t>
      </w:r>
      <w:proofErr w:type="spellStart"/>
      <w:r w:rsidR="00217269">
        <w:t>dcha</w:t>
      </w:r>
      <w:proofErr w:type="spellEnd"/>
      <w:r w:rsidR="00217269">
        <w:t>)</w:t>
      </w:r>
      <w:bookmarkEnd w:id="34"/>
    </w:p>
    <w:p w14:paraId="3E57ECB2" w14:textId="0AE51BD3" w:rsidR="00960324" w:rsidRDefault="00960324" w:rsidP="00217269">
      <w:pPr>
        <w:jc w:val="center"/>
      </w:pPr>
      <w:r>
        <w:rPr>
          <w:noProof/>
        </w:rPr>
        <w:drawing>
          <wp:inline distT="0" distB="0" distL="0" distR="0" wp14:anchorId="01B694DF" wp14:editId="5BDC45A0">
            <wp:extent cx="1555667" cy="1924298"/>
            <wp:effectExtent l="0" t="0" r="6985" b="0"/>
            <wp:docPr id="6" name="Picture" descr="Shield - pantalla táctil"/>
            <wp:cNvGraphicFramePr/>
            <a:graphic xmlns:a="http://schemas.openxmlformats.org/drawingml/2006/main">
              <a:graphicData uri="http://schemas.openxmlformats.org/drawingml/2006/picture">
                <pic:pic xmlns:pic="http://schemas.openxmlformats.org/drawingml/2006/picture">
                  <pic:nvPicPr>
                    <pic:cNvPr id="0" name="Picture" descr="../imagenes/shieldTactil.jpg"/>
                    <pic:cNvPicPr>
                      <a:picLocks noChangeAspect="1" noChangeArrowheads="1"/>
                    </pic:cNvPicPr>
                  </pic:nvPicPr>
                  <pic:blipFill>
                    <a:blip r:embed="rId26"/>
                    <a:stretch>
                      <a:fillRect/>
                    </a:stretch>
                  </pic:blipFill>
                  <pic:spPr bwMode="auto">
                    <a:xfrm>
                      <a:off x="0" y="0"/>
                      <a:ext cx="1567574" cy="1939027"/>
                    </a:xfrm>
                    <a:prstGeom prst="rect">
                      <a:avLst/>
                    </a:prstGeom>
                    <a:noFill/>
                    <a:ln w="9525">
                      <a:noFill/>
                      <a:headEnd/>
                      <a:tailEnd/>
                    </a:ln>
                  </pic:spPr>
                </pic:pic>
              </a:graphicData>
            </a:graphic>
          </wp:inline>
        </w:drawing>
      </w:r>
      <w:r w:rsidR="00217269">
        <w:rPr>
          <w:noProof/>
        </w:rPr>
        <w:drawing>
          <wp:inline distT="0" distB="0" distL="0" distR="0" wp14:anchorId="12692B8C" wp14:editId="7F34DD49">
            <wp:extent cx="2600696" cy="1950523"/>
            <wp:effectExtent l="0" t="0" r="0" b="0"/>
            <wp:docPr id="7" name="Picture" descr="Shield - juego “Simón dice”"/>
            <wp:cNvGraphicFramePr/>
            <a:graphic xmlns:a="http://schemas.openxmlformats.org/drawingml/2006/main">
              <a:graphicData uri="http://schemas.openxmlformats.org/drawingml/2006/picture">
                <pic:pic xmlns:pic="http://schemas.openxmlformats.org/drawingml/2006/picture">
                  <pic:nvPicPr>
                    <pic:cNvPr id="0" name="Picture" descr="../imagenes/SimondiceShield.jpg"/>
                    <pic:cNvPicPr>
                      <a:picLocks noChangeAspect="1" noChangeArrowheads="1"/>
                    </pic:cNvPicPr>
                  </pic:nvPicPr>
                  <pic:blipFill>
                    <a:blip r:embed="rId27"/>
                    <a:stretch>
                      <a:fillRect/>
                    </a:stretch>
                  </pic:blipFill>
                  <pic:spPr bwMode="auto">
                    <a:xfrm>
                      <a:off x="0" y="0"/>
                      <a:ext cx="2648648" cy="1986487"/>
                    </a:xfrm>
                    <a:prstGeom prst="rect">
                      <a:avLst/>
                    </a:prstGeom>
                    <a:noFill/>
                    <a:ln w="9525">
                      <a:noFill/>
                      <a:headEnd/>
                      <a:tailEnd/>
                    </a:ln>
                  </pic:spPr>
                </pic:pic>
              </a:graphicData>
            </a:graphic>
          </wp:inline>
        </w:drawing>
      </w:r>
    </w:p>
    <w:p w14:paraId="44009EED" w14:textId="13CD04AF" w:rsidR="00960324" w:rsidRDefault="00960324" w:rsidP="00960324">
      <w:pPr>
        <w:pStyle w:val="Figures"/>
      </w:pPr>
      <w:bookmarkStart w:id="35" w:name="_Toc10756462"/>
      <w:proofErr w:type="spellStart"/>
      <w:r>
        <w:t>Shield</w:t>
      </w:r>
      <w:proofErr w:type="spellEnd"/>
      <w:r>
        <w:t xml:space="preserve"> - pantalla </w:t>
      </w:r>
      <w:proofErr w:type="spellStart"/>
      <w:r>
        <w:t>tácti</w:t>
      </w:r>
      <w:proofErr w:type="spellEnd"/>
      <w:r w:rsidR="00217269">
        <w:t xml:space="preserve"> (</w:t>
      </w:r>
      <w:proofErr w:type="spellStart"/>
      <w:r w:rsidR="00217269">
        <w:t>izq</w:t>
      </w:r>
      <w:proofErr w:type="spellEnd"/>
      <w:r w:rsidR="00217269">
        <w:t>)</w:t>
      </w:r>
      <w:r>
        <w:t>l</w:t>
      </w:r>
      <w:bookmarkEnd w:id="35"/>
    </w:p>
    <w:p w14:paraId="66DDCCDA" w14:textId="366872B6" w:rsidR="00960324" w:rsidRDefault="00960324" w:rsidP="00217269">
      <w:pPr>
        <w:pStyle w:val="Figures"/>
      </w:pPr>
      <w:bookmarkStart w:id="36" w:name="_Toc10756463"/>
      <w:proofErr w:type="spellStart"/>
      <w:r>
        <w:t>Shield</w:t>
      </w:r>
      <w:proofErr w:type="spellEnd"/>
      <w:r>
        <w:t xml:space="preserve"> - juego “Simón dice”</w:t>
      </w:r>
      <w:r w:rsidR="00217269">
        <w:t xml:space="preserve"> (</w:t>
      </w:r>
      <w:proofErr w:type="spellStart"/>
      <w:r w:rsidR="00217269">
        <w:t>dcha</w:t>
      </w:r>
      <w:proofErr w:type="spellEnd"/>
      <w:r w:rsidR="00217269">
        <w:t>)</w:t>
      </w:r>
      <w:bookmarkEnd w:id="36"/>
    </w:p>
    <w:p w14:paraId="6608B078" w14:textId="77777777" w:rsidR="00960324" w:rsidRDefault="00960324" w:rsidP="00217269">
      <w:pPr>
        <w:jc w:val="center"/>
      </w:pPr>
      <w:r>
        <w:rPr>
          <w:noProof/>
        </w:rPr>
        <w:drawing>
          <wp:inline distT="0" distB="0" distL="0" distR="0" wp14:anchorId="61B47A8C" wp14:editId="6481496B">
            <wp:extent cx="2529444" cy="1897083"/>
            <wp:effectExtent l="0" t="0" r="4445" b="8255"/>
            <wp:docPr id="8" name="Picture" descr="Shield - para conexión WiFi"/>
            <wp:cNvGraphicFramePr/>
            <a:graphic xmlns:a="http://schemas.openxmlformats.org/drawingml/2006/main">
              <a:graphicData uri="http://schemas.openxmlformats.org/drawingml/2006/picture">
                <pic:pic xmlns:pic="http://schemas.openxmlformats.org/drawingml/2006/picture">
                  <pic:nvPicPr>
                    <pic:cNvPr id="0" name="Picture" descr="../imagenes/WiFiShield.jpg"/>
                    <pic:cNvPicPr>
                      <a:picLocks noChangeAspect="1" noChangeArrowheads="1"/>
                    </pic:cNvPicPr>
                  </pic:nvPicPr>
                  <pic:blipFill>
                    <a:blip r:embed="rId28"/>
                    <a:stretch>
                      <a:fillRect/>
                    </a:stretch>
                  </pic:blipFill>
                  <pic:spPr bwMode="auto">
                    <a:xfrm>
                      <a:off x="0" y="0"/>
                      <a:ext cx="2534582" cy="1900937"/>
                    </a:xfrm>
                    <a:prstGeom prst="rect">
                      <a:avLst/>
                    </a:prstGeom>
                    <a:noFill/>
                    <a:ln w="9525">
                      <a:noFill/>
                      <a:headEnd/>
                      <a:tailEnd/>
                    </a:ln>
                  </pic:spPr>
                </pic:pic>
              </a:graphicData>
            </a:graphic>
          </wp:inline>
        </w:drawing>
      </w:r>
    </w:p>
    <w:p w14:paraId="7666CD4C" w14:textId="77777777" w:rsidR="00960324" w:rsidRDefault="00960324" w:rsidP="00217269">
      <w:pPr>
        <w:pStyle w:val="Figures"/>
      </w:pPr>
      <w:bookmarkStart w:id="37" w:name="_Toc10756464"/>
      <w:proofErr w:type="spellStart"/>
      <w:r>
        <w:t>Shield</w:t>
      </w:r>
      <w:proofErr w:type="spellEnd"/>
      <w:r>
        <w:t xml:space="preserve"> - para conexión </w:t>
      </w:r>
      <w:proofErr w:type="spellStart"/>
      <w:r>
        <w:t>WiFi</w:t>
      </w:r>
      <w:bookmarkEnd w:id="37"/>
      <w:proofErr w:type="spellEnd"/>
    </w:p>
    <w:p w14:paraId="60DED76A" w14:textId="77777777" w:rsidR="00960324" w:rsidRDefault="00960324" w:rsidP="00960324">
      <w:pPr>
        <w:pStyle w:val="Textoindependiente"/>
      </w:pPr>
      <w:r>
        <w:lastRenderedPageBreak/>
        <w:t xml:space="preserve">Existen </w:t>
      </w:r>
      <w:proofErr w:type="spellStart"/>
      <w:r>
        <w:t>shield</w:t>
      </w:r>
      <w:proofErr w:type="spellEnd"/>
      <w:r>
        <w:t xml:space="preserve"> que tienen una funcionalidad única muy concreta como las que se acaban de mostrar, otras en cambio, las llamadas </w:t>
      </w:r>
      <w:proofErr w:type="spellStart"/>
      <w:r>
        <w:t>Shield</w:t>
      </w:r>
      <w:proofErr w:type="spellEnd"/>
      <w:r>
        <w:t xml:space="preserve"> multifunción, están preparadas como un banco de pruebas, con múltiples funcionalidades y componentes de diversos tipos. Estas </w:t>
      </w:r>
      <w:proofErr w:type="spellStart"/>
      <w:r>
        <w:t>shield</w:t>
      </w:r>
      <w:proofErr w:type="spellEnd"/>
      <w:r>
        <w:t xml:space="preserve"> también son conocidas como </w:t>
      </w:r>
      <w:r>
        <w:rPr>
          <w:i/>
        </w:rPr>
        <w:t>entrenadores</w:t>
      </w:r>
      <w:r>
        <w:t>, pues están orientadas a realizar pruebas y prototipos a través un mismo dispositivo genérico, es decir, a entrenar los conocimientos.</w:t>
      </w:r>
    </w:p>
    <w:p w14:paraId="5FFAF29E" w14:textId="01B923A0" w:rsidR="00960324" w:rsidRDefault="00960324" w:rsidP="00217269">
      <w:pPr>
        <w:jc w:val="center"/>
      </w:pPr>
      <w:r>
        <w:rPr>
          <w:noProof/>
        </w:rPr>
        <w:drawing>
          <wp:inline distT="0" distB="0" distL="0" distR="0" wp14:anchorId="7BD6D756" wp14:editId="20CCDD03">
            <wp:extent cx="2434441" cy="1887935"/>
            <wp:effectExtent l="0" t="0" r="4445" b="0"/>
            <wp:docPr id="9" name="Picture" descr="Shield - Open Smart Clock Shield"/>
            <wp:cNvGraphicFramePr/>
            <a:graphic xmlns:a="http://schemas.openxmlformats.org/drawingml/2006/main">
              <a:graphicData uri="http://schemas.openxmlformats.org/drawingml/2006/picture">
                <pic:pic xmlns:pic="http://schemas.openxmlformats.org/drawingml/2006/picture">
                  <pic:nvPicPr>
                    <pic:cNvPr id="0" name="Picture" descr="../imagenes/ShieldClock.png"/>
                    <pic:cNvPicPr>
                      <a:picLocks noChangeAspect="1" noChangeArrowheads="1"/>
                    </pic:cNvPicPr>
                  </pic:nvPicPr>
                  <pic:blipFill>
                    <a:blip r:embed="rId29"/>
                    <a:stretch>
                      <a:fillRect/>
                    </a:stretch>
                  </pic:blipFill>
                  <pic:spPr bwMode="auto">
                    <a:xfrm>
                      <a:off x="0" y="0"/>
                      <a:ext cx="2447663" cy="1898189"/>
                    </a:xfrm>
                    <a:prstGeom prst="rect">
                      <a:avLst/>
                    </a:prstGeom>
                    <a:noFill/>
                    <a:ln w="9525">
                      <a:noFill/>
                      <a:headEnd/>
                      <a:tailEnd/>
                    </a:ln>
                  </pic:spPr>
                </pic:pic>
              </a:graphicData>
            </a:graphic>
          </wp:inline>
        </w:drawing>
      </w:r>
      <w:r w:rsidR="00217269">
        <w:rPr>
          <w:noProof/>
        </w:rPr>
        <w:drawing>
          <wp:inline distT="0" distB="0" distL="0" distR="0" wp14:anchorId="369856F7" wp14:editId="71993066">
            <wp:extent cx="2458192" cy="1821444"/>
            <wp:effectExtent l="0" t="0" r="0" b="7620"/>
            <wp:docPr id="10" name="Picture" descr="Shield - Edubasica"/>
            <wp:cNvGraphicFramePr/>
            <a:graphic xmlns:a="http://schemas.openxmlformats.org/drawingml/2006/main">
              <a:graphicData uri="http://schemas.openxmlformats.org/drawingml/2006/picture">
                <pic:pic xmlns:pic="http://schemas.openxmlformats.org/drawingml/2006/picture">
                  <pic:nvPicPr>
                    <pic:cNvPr id="0" name="Picture" descr="../imagenes/Shieldedubasica.jpg"/>
                    <pic:cNvPicPr>
                      <a:picLocks noChangeAspect="1" noChangeArrowheads="1"/>
                    </pic:cNvPicPr>
                  </pic:nvPicPr>
                  <pic:blipFill rotWithShape="1">
                    <a:blip r:embed="rId30"/>
                    <a:srcRect l="11944" t="6177" r="21363" b="19716"/>
                    <a:stretch/>
                  </pic:blipFill>
                  <pic:spPr bwMode="auto">
                    <a:xfrm>
                      <a:off x="0" y="0"/>
                      <a:ext cx="2479382" cy="1837145"/>
                    </a:xfrm>
                    <a:prstGeom prst="rect">
                      <a:avLst/>
                    </a:prstGeom>
                    <a:noFill/>
                    <a:ln>
                      <a:noFill/>
                    </a:ln>
                    <a:extLst>
                      <a:ext uri="{53640926-AAD7-44D8-BBD7-CCE9431645EC}">
                        <a14:shadowObscured xmlns:a14="http://schemas.microsoft.com/office/drawing/2010/main"/>
                      </a:ext>
                    </a:extLst>
                  </pic:spPr>
                </pic:pic>
              </a:graphicData>
            </a:graphic>
          </wp:inline>
        </w:drawing>
      </w:r>
    </w:p>
    <w:p w14:paraId="1749E6F5" w14:textId="4892F5E9" w:rsidR="00960324" w:rsidRDefault="00960324" w:rsidP="00217269">
      <w:pPr>
        <w:pStyle w:val="Figures"/>
      </w:pPr>
      <w:bookmarkStart w:id="38" w:name="_Toc10756465"/>
      <w:proofErr w:type="spellStart"/>
      <w:r>
        <w:t>Shield</w:t>
      </w:r>
      <w:proofErr w:type="spellEnd"/>
      <w:r>
        <w:t xml:space="preserve"> - Open Smart </w:t>
      </w:r>
      <w:proofErr w:type="spellStart"/>
      <w:r>
        <w:t>Clock</w:t>
      </w:r>
      <w:proofErr w:type="spellEnd"/>
      <w:r>
        <w:t xml:space="preserve"> </w:t>
      </w:r>
      <w:proofErr w:type="spellStart"/>
      <w:r>
        <w:t>Shield</w:t>
      </w:r>
      <w:proofErr w:type="spellEnd"/>
      <w:r w:rsidR="0048615C">
        <w:t xml:space="preserve"> (</w:t>
      </w:r>
      <w:proofErr w:type="spellStart"/>
      <w:r w:rsidR="0048615C">
        <w:t>izq</w:t>
      </w:r>
      <w:proofErr w:type="spellEnd"/>
      <w:r w:rsidR="0048615C">
        <w:t>)</w:t>
      </w:r>
      <w:bookmarkEnd w:id="38"/>
    </w:p>
    <w:p w14:paraId="092E0226" w14:textId="54D6009E" w:rsidR="00960324" w:rsidRDefault="00960324" w:rsidP="00217269">
      <w:pPr>
        <w:pStyle w:val="Figures"/>
      </w:pPr>
      <w:bookmarkStart w:id="39" w:name="_Toc10756466"/>
      <w:proofErr w:type="spellStart"/>
      <w:r>
        <w:t>Shield</w:t>
      </w:r>
      <w:proofErr w:type="spellEnd"/>
      <w:r>
        <w:t xml:space="preserve"> </w:t>
      </w:r>
      <w:r w:rsidR="0048615C">
        <w:t>–</w:t>
      </w:r>
      <w:r>
        <w:t xml:space="preserve"> </w:t>
      </w:r>
      <w:proofErr w:type="spellStart"/>
      <w:r>
        <w:t>Edubasica</w:t>
      </w:r>
      <w:proofErr w:type="spellEnd"/>
      <w:r w:rsidR="0048615C">
        <w:t xml:space="preserve"> (</w:t>
      </w:r>
      <w:proofErr w:type="spellStart"/>
      <w:r w:rsidR="0048615C">
        <w:t>dcha</w:t>
      </w:r>
      <w:proofErr w:type="spellEnd"/>
      <w:r w:rsidR="0048615C">
        <w:t>)</w:t>
      </w:r>
      <w:bookmarkEnd w:id="39"/>
    </w:p>
    <w:p w14:paraId="451527AC" w14:textId="05C6CCF5" w:rsidR="00960324" w:rsidRDefault="00960324" w:rsidP="00295E9F">
      <w:pPr>
        <w:jc w:val="center"/>
      </w:pPr>
      <w:r>
        <w:rPr>
          <w:noProof/>
        </w:rPr>
        <w:drawing>
          <wp:inline distT="0" distB="0" distL="0" distR="0" wp14:anchorId="37A812A6" wp14:editId="668A0523">
            <wp:extent cx="2454442" cy="2109286"/>
            <wp:effectExtent l="0" t="0" r="3175" b="5715"/>
            <wp:docPr id="11"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educativo-multifunción.jpg"/>
                    <pic:cNvPicPr>
                      <a:picLocks noChangeAspect="1" noChangeArrowheads="1"/>
                    </pic:cNvPicPr>
                  </pic:nvPicPr>
                  <pic:blipFill>
                    <a:blip r:embed="rId31"/>
                    <a:stretch>
                      <a:fillRect/>
                    </a:stretch>
                  </pic:blipFill>
                  <pic:spPr bwMode="auto">
                    <a:xfrm>
                      <a:off x="0" y="0"/>
                      <a:ext cx="2458647" cy="2112900"/>
                    </a:xfrm>
                    <a:prstGeom prst="rect">
                      <a:avLst/>
                    </a:prstGeom>
                    <a:noFill/>
                    <a:ln w="9525">
                      <a:noFill/>
                      <a:headEnd/>
                      <a:tailEnd/>
                    </a:ln>
                  </pic:spPr>
                </pic:pic>
              </a:graphicData>
            </a:graphic>
          </wp:inline>
        </w:drawing>
      </w:r>
      <w:r w:rsidR="00295E9F">
        <w:rPr>
          <w:noProof/>
        </w:rPr>
        <w:drawing>
          <wp:inline distT="0" distB="0" distL="0" distR="0" wp14:anchorId="36B19637" wp14:editId="42890B17">
            <wp:extent cx="1781299" cy="2147058"/>
            <wp:effectExtent l="0" t="0" r="9525" b="5715"/>
            <wp:docPr id="12"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Multi.png"/>
                    <pic:cNvPicPr>
                      <a:picLocks noChangeAspect="1" noChangeArrowheads="1"/>
                    </pic:cNvPicPr>
                  </pic:nvPicPr>
                  <pic:blipFill>
                    <a:blip r:embed="rId32"/>
                    <a:stretch>
                      <a:fillRect/>
                    </a:stretch>
                  </pic:blipFill>
                  <pic:spPr bwMode="auto">
                    <a:xfrm>
                      <a:off x="0" y="0"/>
                      <a:ext cx="1797384" cy="2166446"/>
                    </a:xfrm>
                    <a:prstGeom prst="rect">
                      <a:avLst/>
                    </a:prstGeom>
                    <a:noFill/>
                    <a:ln w="9525">
                      <a:noFill/>
                      <a:headEnd/>
                      <a:tailEnd/>
                    </a:ln>
                  </pic:spPr>
                </pic:pic>
              </a:graphicData>
            </a:graphic>
          </wp:inline>
        </w:drawing>
      </w:r>
    </w:p>
    <w:p w14:paraId="29089829" w14:textId="58174B72" w:rsidR="00960324" w:rsidRDefault="00960324" w:rsidP="00295E9F">
      <w:pPr>
        <w:pStyle w:val="Figures"/>
      </w:pPr>
      <w:bookmarkStart w:id="40" w:name="_Toc10756467"/>
      <w:proofErr w:type="spellStart"/>
      <w:r>
        <w:t>Shield</w:t>
      </w:r>
      <w:proofErr w:type="spellEnd"/>
      <w:r>
        <w:t xml:space="preserve"> </w:t>
      </w:r>
      <w:r w:rsidR="00295E9F">
        <w:t>–</w:t>
      </w:r>
      <w:r>
        <w:t xml:space="preserve"> Multifunción</w:t>
      </w:r>
      <w:r w:rsidR="00295E9F">
        <w:t xml:space="preserve"> (</w:t>
      </w:r>
      <w:proofErr w:type="spellStart"/>
      <w:r w:rsidR="00295E9F">
        <w:t>izq</w:t>
      </w:r>
      <w:proofErr w:type="spellEnd"/>
      <w:r w:rsidR="00295E9F">
        <w:t>)</w:t>
      </w:r>
      <w:bookmarkEnd w:id="40"/>
    </w:p>
    <w:p w14:paraId="49C22EB7" w14:textId="4B67857F" w:rsidR="00960324" w:rsidRDefault="00960324" w:rsidP="00295E9F">
      <w:pPr>
        <w:pStyle w:val="Figures"/>
      </w:pPr>
      <w:bookmarkStart w:id="41" w:name="_Toc10756468"/>
      <w:proofErr w:type="spellStart"/>
      <w:r>
        <w:t>Shield</w:t>
      </w:r>
      <w:proofErr w:type="spellEnd"/>
      <w:r>
        <w:t xml:space="preserve"> </w:t>
      </w:r>
      <w:r w:rsidR="00295E9F">
        <w:t>–</w:t>
      </w:r>
      <w:r>
        <w:t xml:space="preserve"> Multifunción</w:t>
      </w:r>
      <w:r w:rsidR="00295E9F">
        <w:t xml:space="preserve"> (</w:t>
      </w:r>
      <w:proofErr w:type="spellStart"/>
      <w:r w:rsidR="00295E9F">
        <w:t>dcha</w:t>
      </w:r>
      <w:proofErr w:type="spellEnd"/>
      <w:r w:rsidR="00295E9F">
        <w:t>)</w:t>
      </w:r>
      <w:bookmarkEnd w:id="41"/>
    </w:p>
    <w:p w14:paraId="398709CF" w14:textId="49F02B2A" w:rsidR="00960324" w:rsidRDefault="00960324" w:rsidP="00960324">
      <w:pPr>
        <w:pStyle w:val="Textoindependiente"/>
      </w:pPr>
      <w:r>
        <w:t xml:space="preserve">Buscando un objetivo didáctico generalizado, en el que probar muchos tipos de actuadores y sensores, estas </w:t>
      </w:r>
      <w:proofErr w:type="spellStart"/>
      <w:r>
        <w:t>shield</w:t>
      </w:r>
      <w:proofErr w:type="spellEnd"/>
      <w:r>
        <w:t xml:space="preserve"> multifunción aportan mucho valor al trabajo, el cual se centrará en la </w:t>
      </w:r>
      <w:r>
        <w:rPr>
          <w:i/>
        </w:rPr>
        <w:t xml:space="preserve">Open Smart </w:t>
      </w:r>
      <w:proofErr w:type="spellStart"/>
      <w:r>
        <w:rPr>
          <w:i/>
        </w:rPr>
        <w:t>Rich</w:t>
      </w:r>
      <w:proofErr w:type="spellEnd"/>
      <w:r>
        <w:rPr>
          <w:i/>
        </w:rPr>
        <w:t xml:space="preserve"> </w:t>
      </w:r>
      <w:proofErr w:type="spellStart"/>
      <w:r>
        <w:rPr>
          <w:i/>
        </w:rPr>
        <w:t>Shield</w:t>
      </w:r>
      <w:proofErr w:type="spellEnd"/>
      <w:r>
        <w:t xml:space="preserve"> que tiene un buen aspecto visual y se compone de sensores y actuadores de </w:t>
      </w:r>
      <w:r w:rsidR="00A423D5">
        <w:lastRenderedPageBreak/>
        <w:t>sencillo,</w:t>
      </w:r>
      <w:r>
        <w:t xml:space="preserve"> pero de muy extendido uso, como pueden ser botones, pantallas, LED, altavoz </w:t>
      </w:r>
      <w:proofErr w:type="spellStart"/>
      <w:r>
        <w:t>Buzzer</w:t>
      </w:r>
      <w:proofErr w:type="spellEnd"/>
      <w:r>
        <w:t xml:space="preserve"> o un sensor de luz.</w:t>
      </w:r>
    </w:p>
    <w:p w14:paraId="0C901030" w14:textId="1ED768E2" w:rsidR="00960324" w:rsidRDefault="00960324" w:rsidP="00295E9F">
      <w:pPr>
        <w:jc w:val="center"/>
      </w:pPr>
      <w:r>
        <w:rPr>
          <w:noProof/>
        </w:rPr>
        <w:drawing>
          <wp:inline distT="0" distB="0" distL="0" distR="0" wp14:anchorId="6F306332" wp14:editId="1299A40F">
            <wp:extent cx="2516966" cy="1983023"/>
            <wp:effectExtent l="0" t="0" r="0" b="0"/>
            <wp:docPr id="13" name="Picture" descr="Open Smart Rich Shield - Delante"/>
            <wp:cNvGraphicFramePr/>
            <a:graphic xmlns:a="http://schemas.openxmlformats.org/drawingml/2006/main">
              <a:graphicData uri="http://schemas.openxmlformats.org/drawingml/2006/picture">
                <pic:pic xmlns:pic="http://schemas.openxmlformats.org/drawingml/2006/picture">
                  <pic:nvPicPr>
                    <pic:cNvPr id="0" name="Picture" descr="../imagenes/OSRS-front.jpg"/>
                    <pic:cNvPicPr>
                      <a:picLocks noChangeAspect="1" noChangeArrowheads="1"/>
                    </pic:cNvPicPr>
                  </pic:nvPicPr>
                  <pic:blipFill rotWithShape="1">
                    <a:blip r:embed="rId33"/>
                    <a:srcRect t="10852" b="10362"/>
                    <a:stretch/>
                  </pic:blipFill>
                  <pic:spPr bwMode="auto">
                    <a:xfrm>
                      <a:off x="0" y="0"/>
                      <a:ext cx="2525491" cy="1989740"/>
                    </a:xfrm>
                    <a:prstGeom prst="rect">
                      <a:avLst/>
                    </a:prstGeom>
                    <a:noFill/>
                    <a:ln>
                      <a:noFill/>
                    </a:ln>
                    <a:extLst>
                      <a:ext uri="{53640926-AAD7-44D8-BBD7-CCE9431645EC}">
                        <a14:shadowObscured xmlns:a14="http://schemas.microsoft.com/office/drawing/2010/main"/>
                      </a:ext>
                    </a:extLst>
                  </pic:spPr>
                </pic:pic>
              </a:graphicData>
            </a:graphic>
          </wp:inline>
        </w:drawing>
      </w:r>
      <w:r w:rsidR="00295E9F">
        <w:rPr>
          <w:noProof/>
        </w:rPr>
        <w:drawing>
          <wp:inline distT="0" distB="0" distL="0" distR="0" wp14:anchorId="48DF75E6" wp14:editId="11FEC0D0">
            <wp:extent cx="2540811" cy="2006517"/>
            <wp:effectExtent l="0" t="0" r="0" b="0"/>
            <wp:docPr id="14" name="Picture" descr="Open Smart Rich Shield - Detrás"/>
            <wp:cNvGraphicFramePr/>
            <a:graphic xmlns:a="http://schemas.openxmlformats.org/drawingml/2006/main">
              <a:graphicData uri="http://schemas.openxmlformats.org/drawingml/2006/picture">
                <pic:pic xmlns:pic="http://schemas.openxmlformats.org/drawingml/2006/picture">
                  <pic:nvPicPr>
                    <pic:cNvPr id="0" name="Picture" descr="../imagenes/OSRS-back.jpg"/>
                    <pic:cNvPicPr>
                      <a:picLocks noChangeAspect="1" noChangeArrowheads="1"/>
                    </pic:cNvPicPr>
                  </pic:nvPicPr>
                  <pic:blipFill rotWithShape="1">
                    <a:blip r:embed="rId34"/>
                    <a:srcRect t="10749" b="10279"/>
                    <a:stretch/>
                  </pic:blipFill>
                  <pic:spPr bwMode="auto">
                    <a:xfrm>
                      <a:off x="0" y="0"/>
                      <a:ext cx="2551278" cy="2014783"/>
                    </a:xfrm>
                    <a:prstGeom prst="rect">
                      <a:avLst/>
                    </a:prstGeom>
                    <a:noFill/>
                    <a:ln>
                      <a:noFill/>
                    </a:ln>
                    <a:extLst>
                      <a:ext uri="{53640926-AAD7-44D8-BBD7-CCE9431645EC}">
                        <a14:shadowObscured xmlns:a14="http://schemas.microsoft.com/office/drawing/2010/main"/>
                      </a:ext>
                    </a:extLst>
                  </pic:spPr>
                </pic:pic>
              </a:graphicData>
            </a:graphic>
          </wp:inline>
        </w:drawing>
      </w:r>
    </w:p>
    <w:p w14:paraId="0C2E9DB4" w14:textId="3D4926D1" w:rsidR="00960324" w:rsidRDefault="00960324" w:rsidP="00960324">
      <w:pPr>
        <w:pStyle w:val="Figures"/>
      </w:pPr>
      <w:bookmarkStart w:id="42" w:name="_Toc10756469"/>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lante</w:t>
      </w:r>
      <w:r w:rsidR="00295E9F">
        <w:t xml:space="preserve"> (</w:t>
      </w:r>
      <w:proofErr w:type="spellStart"/>
      <w:r w:rsidR="00295E9F">
        <w:t>izq</w:t>
      </w:r>
      <w:proofErr w:type="spellEnd"/>
      <w:r w:rsidR="00295E9F">
        <w:t>)</w:t>
      </w:r>
      <w:bookmarkEnd w:id="42"/>
    </w:p>
    <w:p w14:paraId="7364BA0F" w14:textId="7721AC33" w:rsidR="00960324" w:rsidRDefault="00960324" w:rsidP="00295E9F">
      <w:pPr>
        <w:pStyle w:val="Figures"/>
      </w:pPr>
      <w:bookmarkStart w:id="43" w:name="_Toc10756470"/>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trás</w:t>
      </w:r>
      <w:r w:rsidR="00295E9F">
        <w:t xml:space="preserve"> (</w:t>
      </w:r>
      <w:proofErr w:type="spellStart"/>
      <w:r w:rsidR="00295E9F">
        <w:t>dcha</w:t>
      </w:r>
      <w:proofErr w:type="spellEnd"/>
      <w:r w:rsidR="00295E9F">
        <w:t>)</w:t>
      </w:r>
      <w:bookmarkEnd w:id="43"/>
    </w:p>
    <w:p w14:paraId="7A42D013" w14:textId="77777777" w:rsidR="00960324" w:rsidRDefault="00960324" w:rsidP="00960324">
      <w:pPr>
        <w:pStyle w:val="Textoindependiente"/>
      </w:pPr>
      <w:r>
        <w:t>En los próximos apartados se detallarán en profundidad las características, funcionalidad y usos de este entrenador.</w:t>
      </w:r>
    </w:p>
    <w:p w14:paraId="70356834" w14:textId="77777777" w:rsidR="00960324" w:rsidRDefault="00960324" w:rsidP="00960324">
      <w:pPr>
        <w:pStyle w:val="Ttulo2"/>
        <w:numPr>
          <w:ilvl w:val="1"/>
          <w:numId w:val="4"/>
        </w:numPr>
      </w:pPr>
      <w:bookmarkStart w:id="44" w:name="similares-propuestas"/>
      <w:bookmarkStart w:id="45" w:name="_Toc10756065"/>
      <w:proofErr w:type="spellStart"/>
      <w:r>
        <w:t>Similares</w:t>
      </w:r>
      <w:proofErr w:type="spellEnd"/>
      <w:r>
        <w:t xml:space="preserve"> </w:t>
      </w:r>
      <w:proofErr w:type="spellStart"/>
      <w:r>
        <w:t>propuestas</w:t>
      </w:r>
      <w:bookmarkEnd w:id="44"/>
      <w:bookmarkEnd w:id="45"/>
      <w:proofErr w:type="spellEnd"/>
    </w:p>
    <w:p w14:paraId="25146CDC" w14:textId="65898204" w:rsidR="00C41DE5" w:rsidRDefault="00C41DE5"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Tras la investigación y búsqueda exhaustiva realizada durante el tiempo de realización del trabajo, se han hallado </w:t>
      </w:r>
      <w:r w:rsidR="00B21539">
        <w:rPr>
          <w:rStyle w:val="VerbatimChar"/>
          <w:rFonts w:ascii="Times New Roman" w:hAnsi="Times New Roman"/>
          <w:spacing w:val="0"/>
          <w:sz w:val="24"/>
          <w:szCs w:val="24"/>
          <w14:ligatures w14:val="none"/>
          <w14:cntxtAlts w14:val="0"/>
        </w:rPr>
        <w:t>una serie de</w:t>
      </w:r>
      <w:r>
        <w:rPr>
          <w:rStyle w:val="VerbatimChar"/>
          <w:rFonts w:ascii="Times New Roman" w:hAnsi="Times New Roman"/>
          <w:spacing w:val="0"/>
          <w:sz w:val="24"/>
          <w:szCs w:val="24"/>
          <w14:ligatures w14:val="none"/>
          <w14:cntxtAlts w14:val="0"/>
        </w:rPr>
        <w:t xml:space="preserve"> trabajos que siguen una línea de desarrollo muy similar a la que se </w:t>
      </w:r>
      <w:r w:rsidR="00B21539">
        <w:rPr>
          <w:rStyle w:val="VerbatimChar"/>
          <w:rFonts w:ascii="Times New Roman" w:hAnsi="Times New Roman"/>
          <w:spacing w:val="0"/>
          <w:sz w:val="24"/>
          <w:szCs w:val="24"/>
          <w14:ligatures w14:val="none"/>
          <w14:cntxtAlts w14:val="0"/>
        </w:rPr>
        <w:t>describe</w:t>
      </w:r>
      <w:r>
        <w:rPr>
          <w:rStyle w:val="VerbatimChar"/>
          <w:rFonts w:ascii="Times New Roman" w:hAnsi="Times New Roman"/>
          <w:spacing w:val="0"/>
          <w:sz w:val="24"/>
          <w:szCs w:val="24"/>
          <w14:ligatures w14:val="none"/>
          <w14:cntxtAlts w14:val="0"/>
        </w:rPr>
        <w:t xml:space="preserve"> en este</w:t>
      </w:r>
      <w:r w:rsidR="00B21539">
        <w:rPr>
          <w:rStyle w:val="VerbatimChar"/>
          <w:rFonts w:ascii="Times New Roman" w:hAnsi="Times New Roman"/>
          <w:spacing w:val="0"/>
          <w:sz w:val="24"/>
          <w:szCs w:val="24"/>
          <w14:ligatures w14:val="none"/>
          <w14:cntxtAlts w14:val="0"/>
        </w:rPr>
        <w:t xml:space="preserve">, de los que se han recogido ideas, como el desarrollar una serie de actividades tipo </w:t>
      </w:r>
      <w:sdt>
        <w:sdtPr>
          <w:rPr>
            <w:rStyle w:val="VerbatimChar"/>
            <w:rFonts w:ascii="Times New Roman" w:hAnsi="Times New Roman"/>
            <w:spacing w:val="0"/>
            <w:sz w:val="24"/>
            <w:szCs w:val="24"/>
            <w14:ligatures w14:val="none"/>
            <w14:cntxtAlts w14:val="0"/>
          </w:rPr>
          <w:id w:val="-421724864"/>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Cas15 \l 3082 </w:instrText>
          </w:r>
          <w:r w:rsidR="00B21539">
            <w:rPr>
              <w:rStyle w:val="VerbatimChar"/>
              <w:rFonts w:ascii="Times New Roman" w:hAnsi="Times New Roman"/>
              <w:spacing w:val="0"/>
              <w:sz w:val="24"/>
              <w:szCs w:val="24"/>
              <w14:ligatures w14:val="none"/>
              <w14:cntxtAlts w14:val="0"/>
            </w:rPr>
            <w:fldChar w:fldCharType="separate"/>
          </w:r>
          <w:r w:rsidR="0019443E" w:rsidRPr="0019443E">
            <w:rPr>
              <w:noProof/>
              <w:lang w:val="es-ES"/>
            </w:rPr>
            <w:t>(Castro Sancho, 2015)</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 xml:space="preserve">, </w:t>
      </w:r>
      <w:r w:rsidR="008D1A9D">
        <w:rPr>
          <w:rStyle w:val="VerbatimChar"/>
          <w:rFonts w:ascii="Times New Roman" w:hAnsi="Times New Roman"/>
          <w:spacing w:val="0"/>
          <w:sz w:val="24"/>
          <w:szCs w:val="24"/>
          <w14:ligatures w14:val="none"/>
          <w14:cntxtAlts w14:val="0"/>
        </w:rPr>
        <w:t xml:space="preserve">o </w:t>
      </w:r>
      <w:r w:rsidR="00B21539">
        <w:rPr>
          <w:rStyle w:val="VerbatimChar"/>
          <w:rFonts w:ascii="Times New Roman" w:hAnsi="Times New Roman"/>
          <w:spacing w:val="0"/>
          <w:sz w:val="24"/>
          <w:szCs w:val="24"/>
          <w14:ligatures w14:val="none"/>
          <w14:cntxtAlts w14:val="0"/>
        </w:rPr>
        <w:t xml:space="preserve">como la propuesta de uso de una </w:t>
      </w:r>
      <w:proofErr w:type="spellStart"/>
      <w:r w:rsidR="00B21539">
        <w:rPr>
          <w:rStyle w:val="VerbatimChar"/>
          <w:rFonts w:ascii="Times New Roman" w:hAnsi="Times New Roman"/>
          <w:spacing w:val="0"/>
          <w:sz w:val="24"/>
          <w:szCs w:val="24"/>
          <w14:ligatures w14:val="none"/>
          <w14:cntxtAlts w14:val="0"/>
        </w:rPr>
        <w:t>shield</w:t>
      </w:r>
      <w:proofErr w:type="spellEnd"/>
      <w:r w:rsidR="00B21539">
        <w:rPr>
          <w:rStyle w:val="VerbatimChar"/>
          <w:rFonts w:ascii="Times New Roman" w:hAnsi="Times New Roman"/>
          <w:spacing w:val="0"/>
          <w:sz w:val="24"/>
          <w:szCs w:val="24"/>
          <w14:ligatures w14:val="none"/>
          <w14:cntxtAlts w14:val="0"/>
        </w:rPr>
        <w:t xml:space="preserve"> multifunción para simplificar el desarrollo de prácticas de robótica </w:t>
      </w:r>
      <w:sdt>
        <w:sdtPr>
          <w:rPr>
            <w:rStyle w:val="VerbatimChar"/>
            <w:rFonts w:ascii="Times New Roman" w:hAnsi="Times New Roman"/>
            <w:spacing w:val="0"/>
            <w:sz w:val="24"/>
            <w:szCs w:val="24"/>
            <w14:ligatures w14:val="none"/>
            <w14:cntxtAlts w14:val="0"/>
          </w:rPr>
          <w:id w:val="1088892459"/>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Fer17 \l 3082 </w:instrText>
          </w:r>
          <w:r w:rsidR="00B21539">
            <w:rPr>
              <w:rStyle w:val="VerbatimChar"/>
              <w:rFonts w:ascii="Times New Roman" w:hAnsi="Times New Roman"/>
              <w:spacing w:val="0"/>
              <w:sz w:val="24"/>
              <w:szCs w:val="24"/>
              <w14:ligatures w14:val="none"/>
              <w14:cntxtAlts w14:val="0"/>
            </w:rPr>
            <w:fldChar w:fldCharType="separate"/>
          </w:r>
          <w:r w:rsidR="0019443E" w:rsidRPr="0019443E">
            <w:rPr>
              <w:noProof/>
              <w:lang w:val="es-ES"/>
            </w:rPr>
            <w:t>(Fernández Panadero, 2017)</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w:t>
      </w:r>
    </w:p>
    <w:p w14:paraId="210605F8" w14:textId="2C69EF2F" w:rsidR="00B21539" w:rsidRPr="00C41DE5" w:rsidRDefault="00B21539"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En otro de los trabajos, se estudia la implantación de Arduino como herramienta para la enseñanza de programación en centros de Formación Profesional </w:t>
      </w:r>
      <w:sdt>
        <w:sdtPr>
          <w:rPr>
            <w:rStyle w:val="VerbatimChar"/>
            <w:rFonts w:ascii="Times New Roman" w:hAnsi="Times New Roman"/>
            <w:spacing w:val="0"/>
            <w:sz w:val="24"/>
            <w:szCs w:val="24"/>
            <w14:ligatures w14:val="none"/>
            <w14:cntxtAlts w14:val="0"/>
          </w:rPr>
          <w:id w:val="-349483851"/>
          <w:citation/>
        </w:sdtPr>
        <w:sdtContent>
          <w:r>
            <w:rPr>
              <w:rStyle w:val="VerbatimChar"/>
              <w:rFonts w:ascii="Times New Roman" w:hAnsi="Times New Roman"/>
              <w:spacing w:val="0"/>
              <w:sz w:val="24"/>
              <w:szCs w:val="24"/>
              <w14:ligatures w14:val="none"/>
              <w14:cntxtAlts w14:val="0"/>
            </w:rPr>
            <w:fldChar w:fldCharType="begin"/>
          </w:r>
          <w:r>
            <w:rPr>
              <w:rStyle w:val="VerbatimChar"/>
              <w:rFonts w:ascii="Times New Roman" w:hAnsi="Times New Roman"/>
              <w:spacing w:val="0"/>
              <w:sz w:val="24"/>
              <w:szCs w:val="24"/>
              <w:lang w:val="es-ES"/>
              <w14:ligatures w14:val="none"/>
              <w14:cntxtAlts w14:val="0"/>
            </w:rPr>
            <w:instrText xml:space="preserve"> CITATION Rui16 \l 3082 </w:instrText>
          </w:r>
          <w:r>
            <w:rPr>
              <w:rStyle w:val="VerbatimChar"/>
              <w:rFonts w:ascii="Times New Roman" w:hAnsi="Times New Roman"/>
              <w:spacing w:val="0"/>
              <w:sz w:val="24"/>
              <w:szCs w:val="24"/>
              <w14:ligatures w14:val="none"/>
              <w14:cntxtAlts w14:val="0"/>
            </w:rPr>
            <w:fldChar w:fldCharType="separate"/>
          </w:r>
          <w:r w:rsidR="0019443E" w:rsidRPr="0019443E">
            <w:rPr>
              <w:noProof/>
              <w:lang w:val="es-ES"/>
            </w:rPr>
            <w:t>(Ruiz Corres, 2016)</w:t>
          </w:r>
          <w:r>
            <w:rPr>
              <w:rStyle w:val="VerbatimChar"/>
              <w:rFonts w:ascii="Times New Roman" w:hAnsi="Times New Roman"/>
              <w:spacing w:val="0"/>
              <w:sz w:val="24"/>
              <w:szCs w:val="24"/>
              <w14:ligatures w14:val="none"/>
              <w14:cntxtAlts w14:val="0"/>
            </w:rPr>
            <w:fldChar w:fldCharType="end"/>
          </w:r>
        </w:sdtContent>
      </w:sdt>
      <w:r>
        <w:rPr>
          <w:rStyle w:val="VerbatimChar"/>
          <w:rFonts w:ascii="Times New Roman" w:hAnsi="Times New Roman"/>
          <w:spacing w:val="0"/>
          <w:sz w:val="24"/>
          <w:szCs w:val="24"/>
          <w14:ligatures w14:val="none"/>
          <w14:cntxtAlts w14:val="0"/>
        </w:rPr>
        <w:t>. Pero el que va</w:t>
      </w:r>
      <w:r w:rsidR="005D6E85">
        <w:rPr>
          <w:rStyle w:val="VerbatimChar"/>
          <w:rFonts w:ascii="Times New Roman" w:hAnsi="Times New Roman"/>
          <w:spacing w:val="0"/>
          <w:sz w:val="24"/>
          <w:szCs w:val="24"/>
          <w14:ligatures w14:val="none"/>
          <w14:cntxtAlts w14:val="0"/>
        </w:rPr>
        <w:t xml:space="preserve"> más</w:t>
      </w:r>
      <w:r>
        <w:rPr>
          <w:rStyle w:val="VerbatimChar"/>
          <w:rFonts w:ascii="Times New Roman" w:hAnsi="Times New Roman"/>
          <w:spacing w:val="0"/>
          <w:sz w:val="24"/>
          <w:szCs w:val="24"/>
          <w14:ligatures w14:val="none"/>
          <w14:cntxtAlts w14:val="0"/>
        </w:rPr>
        <w:t xml:space="preserve"> </w:t>
      </w:r>
      <w:r w:rsidR="000B0577">
        <w:rPr>
          <w:rStyle w:val="VerbatimChar"/>
          <w:rFonts w:ascii="Times New Roman" w:hAnsi="Times New Roman"/>
          <w:spacing w:val="0"/>
          <w:sz w:val="24"/>
          <w:szCs w:val="24"/>
          <w14:ligatures w14:val="none"/>
          <w14:cntxtAlts w14:val="0"/>
        </w:rPr>
        <w:t>en relación con el</w:t>
      </w:r>
      <w:r>
        <w:rPr>
          <w:rStyle w:val="VerbatimChar"/>
          <w:rFonts w:ascii="Times New Roman" w:hAnsi="Times New Roman"/>
          <w:spacing w:val="0"/>
          <w:sz w:val="24"/>
          <w:szCs w:val="24"/>
          <w14:ligatures w14:val="none"/>
          <w14:cntxtAlts w14:val="0"/>
        </w:rPr>
        <w:t xml:space="preserve"> objetivo que se busca, es el trabajo desarrollado por profesores de Educación Secundaria en Albacete, que han diseñado y construido una </w:t>
      </w:r>
      <w:proofErr w:type="spellStart"/>
      <w:r>
        <w:rPr>
          <w:rStyle w:val="VerbatimChar"/>
          <w:rFonts w:ascii="Times New Roman" w:hAnsi="Times New Roman"/>
          <w:spacing w:val="0"/>
          <w:sz w:val="24"/>
          <w:szCs w:val="24"/>
          <w14:ligatures w14:val="none"/>
          <w14:cntxtAlts w14:val="0"/>
        </w:rPr>
        <w:t>Shield</w:t>
      </w:r>
      <w:proofErr w:type="spellEnd"/>
      <w:r>
        <w:rPr>
          <w:rStyle w:val="VerbatimChar"/>
          <w:rFonts w:ascii="Times New Roman" w:hAnsi="Times New Roman"/>
          <w:spacing w:val="0"/>
          <w:sz w:val="24"/>
          <w:szCs w:val="24"/>
          <w14:ligatures w14:val="none"/>
          <w14:cntxtAlts w14:val="0"/>
        </w:rPr>
        <w:t xml:space="preserve"> para Arduino</w:t>
      </w:r>
      <w:r w:rsidR="003D0C16">
        <w:rPr>
          <w:rStyle w:val="VerbatimChar"/>
          <w:rFonts w:ascii="Times New Roman" w:hAnsi="Times New Roman"/>
          <w:spacing w:val="0"/>
          <w:sz w:val="24"/>
          <w:szCs w:val="24"/>
          <w14:ligatures w14:val="none"/>
          <w14:cntxtAlts w14:val="0"/>
        </w:rPr>
        <w:t xml:space="preserve"> pensada para múltiples actividades didácticas, la anteriormente mostrada: </w:t>
      </w:r>
      <w:proofErr w:type="spellStart"/>
      <w:r w:rsidR="003D0C16">
        <w:rPr>
          <w:rStyle w:val="VerbatimChar"/>
          <w:rFonts w:ascii="Times New Roman" w:hAnsi="Times New Roman"/>
          <w:spacing w:val="0"/>
          <w:sz w:val="24"/>
          <w:szCs w:val="24"/>
          <w14:ligatures w14:val="none"/>
          <w14:cntxtAlts w14:val="0"/>
        </w:rPr>
        <w:t>Edubasica</w:t>
      </w:r>
      <w:proofErr w:type="spellEnd"/>
      <w:r w:rsidR="003D0C16">
        <w:rPr>
          <w:rStyle w:val="VerbatimChar"/>
          <w:rFonts w:ascii="Times New Roman" w:hAnsi="Times New Roman"/>
          <w:spacing w:val="0"/>
          <w:sz w:val="24"/>
          <w:szCs w:val="24"/>
          <w14:ligatures w14:val="none"/>
          <w14:cntxtAlts w14:val="0"/>
        </w:rPr>
        <w:t xml:space="preserve"> </w:t>
      </w:r>
      <w:sdt>
        <w:sdtPr>
          <w:rPr>
            <w:rStyle w:val="VerbatimChar"/>
            <w:rFonts w:ascii="Times New Roman" w:hAnsi="Times New Roman"/>
            <w:spacing w:val="0"/>
            <w:sz w:val="24"/>
            <w:szCs w:val="24"/>
            <w14:ligatures w14:val="none"/>
            <w14:cntxtAlts w14:val="0"/>
          </w:rPr>
          <w:id w:val="130450744"/>
          <w:citation/>
        </w:sdtPr>
        <w:sdtContent>
          <w:r w:rsidR="003D0C16">
            <w:rPr>
              <w:rStyle w:val="VerbatimChar"/>
              <w:rFonts w:ascii="Times New Roman" w:hAnsi="Times New Roman"/>
              <w:spacing w:val="0"/>
              <w:sz w:val="24"/>
              <w:szCs w:val="24"/>
              <w14:ligatures w14:val="none"/>
              <w14:cntxtAlts w14:val="0"/>
            </w:rPr>
            <w:fldChar w:fldCharType="begin"/>
          </w:r>
          <w:r w:rsidR="003D0C16">
            <w:rPr>
              <w:rStyle w:val="VerbatimChar"/>
              <w:rFonts w:ascii="Times New Roman" w:hAnsi="Times New Roman"/>
              <w:spacing w:val="0"/>
              <w:sz w:val="24"/>
              <w:szCs w:val="24"/>
              <w:lang w:val="es-ES"/>
              <w14:ligatures w14:val="none"/>
              <w14:cntxtAlts w14:val="0"/>
            </w:rPr>
            <w:instrText xml:space="preserve"> CITATION Gar13 \l 3082 </w:instrText>
          </w:r>
          <w:r w:rsidR="003D0C16">
            <w:rPr>
              <w:rStyle w:val="VerbatimChar"/>
              <w:rFonts w:ascii="Times New Roman" w:hAnsi="Times New Roman"/>
              <w:spacing w:val="0"/>
              <w:sz w:val="24"/>
              <w:szCs w:val="24"/>
              <w14:ligatures w14:val="none"/>
              <w14:cntxtAlts w14:val="0"/>
            </w:rPr>
            <w:fldChar w:fldCharType="separate"/>
          </w:r>
          <w:r w:rsidR="0019443E" w:rsidRPr="0019443E">
            <w:rPr>
              <w:noProof/>
              <w:lang w:val="es-ES"/>
            </w:rPr>
            <w:t>(García, Hidalgo, Loza, &amp; Muñoz, 2013)</w:t>
          </w:r>
          <w:r w:rsidR="003D0C16">
            <w:rPr>
              <w:rStyle w:val="VerbatimChar"/>
              <w:rFonts w:ascii="Times New Roman" w:hAnsi="Times New Roman"/>
              <w:spacing w:val="0"/>
              <w:sz w:val="24"/>
              <w:szCs w:val="24"/>
              <w14:ligatures w14:val="none"/>
              <w14:cntxtAlts w14:val="0"/>
            </w:rPr>
            <w:fldChar w:fldCharType="end"/>
          </w:r>
        </w:sdtContent>
      </w:sdt>
      <w:r w:rsidR="003D0C16">
        <w:rPr>
          <w:rStyle w:val="VerbatimChar"/>
          <w:rFonts w:ascii="Times New Roman" w:hAnsi="Times New Roman"/>
          <w:spacing w:val="0"/>
          <w:sz w:val="24"/>
          <w:szCs w:val="24"/>
          <w14:ligatures w14:val="none"/>
          <w14:cntxtAlts w14:val="0"/>
        </w:rPr>
        <w:t>.</w:t>
      </w:r>
    </w:p>
    <w:p w14:paraId="2537EB55" w14:textId="77777777" w:rsidR="00960324" w:rsidRDefault="00960324" w:rsidP="00960324">
      <w:pPr>
        <w:pStyle w:val="Ttulo1"/>
        <w:numPr>
          <w:ilvl w:val="0"/>
          <w:numId w:val="4"/>
        </w:numPr>
      </w:pPr>
      <w:bookmarkStart w:id="46" w:name="planteamiento-del-problema"/>
      <w:bookmarkStart w:id="47" w:name="_Toc10756066"/>
      <w:r>
        <w:lastRenderedPageBreak/>
        <w:t>Planteamiento del problema</w:t>
      </w:r>
      <w:bookmarkEnd w:id="46"/>
      <w:bookmarkEnd w:id="47"/>
    </w:p>
    <w:p w14:paraId="6D4BE874" w14:textId="77777777" w:rsidR="00960324" w:rsidRDefault="00960324" w:rsidP="00960324">
      <w:pPr>
        <w:pStyle w:val="FirstParagraph"/>
      </w:pPr>
      <w:r>
        <w:t>Desde hace ya algún tiempo se conoce la necesidad de un cambio en la estructura de la enseñanza, todo debido a los rápidos cambios la forma de vivir con la entrada de la informática, cuya explosión se produjo con la entrada de los smartphones, que nos capacitó a transportar un dispositivo de cálculo avanzado casi las 24 horas de todos los días del año.</w:t>
      </w:r>
    </w:p>
    <w:p w14:paraId="14219C69" w14:textId="08386AC2" w:rsidR="00960324" w:rsidRDefault="00960324" w:rsidP="00960324">
      <w:pPr>
        <w:pStyle w:val="Textoindependiente"/>
      </w:pPr>
      <w:r>
        <w:t xml:space="preserve">Con estos cambios, surge la necesidad de nuevos conocimientos, </w:t>
      </w:r>
      <w:r w:rsidR="008D1A9D">
        <w:t>y,</w:t>
      </w:r>
      <w:r>
        <w:t xml:space="preserve"> por ende, nuevas enseñanzas para preparar dicho saber. Es por ello </w:t>
      </w:r>
      <w:r w:rsidR="008D1A9D">
        <w:t>por lo que</w:t>
      </w:r>
      <w:r>
        <w:t xml:space="preserve"> aparecen nuevos bloques en la asignatura de tecnología, que intentan hacer aparecer estos conocimientos en el temario, pero con poco protagonismo, manteniendo la misma estructura, apretando más en tiempo los contenidos a enseñar para poder abarcar todos lo que acontece a esta materia.</w:t>
      </w:r>
    </w:p>
    <w:p w14:paraId="687A1BC5" w14:textId="7C8123ED" w:rsidR="00960324" w:rsidRDefault="00960324" w:rsidP="00960324">
      <w:pPr>
        <w:pStyle w:val="Textoindependiente"/>
      </w:pPr>
      <w:r>
        <w:t xml:space="preserve">El método actual de enseñanza de la programación en esta </w:t>
      </w:r>
      <w:r w:rsidR="009A47A4">
        <w:t>asignatura</w:t>
      </w:r>
      <w:r>
        <w:t xml:space="preserve"> es a través de bloques, con la animación de objetos visuales, como es el caso de Scratch. Cuando se pretende ir más allá, por tocar algo físico, que el alumno manipule con sus manos, es cuando entramos en el mundo Hardware. Este campo nos ofrece una infinidad de posibilidades, y es por ello habrá de buscar la manera más sencilla de abordar todas estas riquezas de las que disponemos.</w:t>
      </w:r>
    </w:p>
    <w:p w14:paraId="2F88342D" w14:textId="4D07688A" w:rsidR="00960324" w:rsidRDefault="00960324" w:rsidP="00960324">
      <w:pPr>
        <w:pStyle w:val="Textoindependiente"/>
      </w:pPr>
      <w:r>
        <w:t xml:space="preserve">Aunque se detalle en otro apartado del trabajo, si es conveniente adelantar e ir entendiendo que es contraproducente exigir unos conocimientos previos para explicar un concepto nuevo, que no tiene que ver con este conocimiento requerido. Y </w:t>
      </w:r>
      <w:r w:rsidR="009A47A4">
        <w:t>que,</w:t>
      </w:r>
      <w:r>
        <w:t xml:space="preserve"> si bien no son complejos, pueden dificultar la adquisición de los que realmente se pretenden transmitir, esto es, concretamente, mezclar el montaje de un circuito junto con la programación de un microcontrolador que interactúe frente a él. Este trabajo busca lograr superar esta adversidad de querer utilizar todo el potencial sin obstaculizar el aprendizaje.</w:t>
      </w:r>
    </w:p>
    <w:p w14:paraId="1746737F" w14:textId="59873456" w:rsidR="00453AAF" w:rsidRDefault="00960324" w:rsidP="00960324">
      <w:pPr>
        <w:pStyle w:val="Textoindependiente"/>
      </w:pPr>
      <w:r>
        <w:t>Este trabajo da un apoyo a esta futura materia y didáctica que aún no está regularizada, pero que cada vez cobra más importancia.</w:t>
      </w:r>
    </w:p>
    <w:p w14:paraId="32EFA222" w14:textId="5980BCF0" w:rsidR="00FB53E6" w:rsidRDefault="00453AAF">
      <w:pPr>
        <w:widowControl/>
        <w:tabs>
          <w:tab w:val="clear" w:pos="8789"/>
        </w:tabs>
        <w:spacing w:before="0" w:after="200" w:line="276" w:lineRule="auto"/>
        <w:jc w:val="left"/>
      </w:pPr>
      <w:r>
        <w:br w:type="page"/>
      </w:r>
      <w:r w:rsidR="00FB53E6">
        <w:lastRenderedPageBreak/>
        <w:br w:type="page"/>
      </w:r>
    </w:p>
    <w:p w14:paraId="04C99E1D" w14:textId="77777777" w:rsidR="00960324" w:rsidRDefault="00960324" w:rsidP="00960324">
      <w:pPr>
        <w:pStyle w:val="Ttulo1"/>
        <w:numPr>
          <w:ilvl w:val="0"/>
          <w:numId w:val="4"/>
        </w:numPr>
      </w:pPr>
      <w:bookmarkStart w:id="48" w:name="fundamentación-teórica"/>
      <w:bookmarkStart w:id="49" w:name="_Toc10756067"/>
      <w:r>
        <w:lastRenderedPageBreak/>
        <w:t>Fundamentación teórica</w:t>
      </w:r>
      <w:bookmarkEnd w:id="48"/>
      <w:bookmarkEnd w:id="49"/>
    </w:p>
    <w:p w14:paraId="45C3833F" w14:textId="0852106A" w:rsidR="00960324" w:rsidRDefault="00960324" w:rsidP="00960324">
      <w:pPr>
        <w:pStyle w:val="FirstParagraph"/>
      </w:pPr>
      <w:r>
        <w:t>Lo siguientes datos se dan atendiendo a la Orden del 14 de Julio de 2016 del Boletín Oficial de la Junta de Andalucía</w:t>
      </w:r>
      <w:sdt>
        <w:sdtPr>
          <w:id w:val="1067376532"/>
          <w:citation/>
        </w:sdtPr>
        <w:sdtContent>
          <w:r w:rsidR="00B35E80">
            <w:fldChar w:fldCharType="begin"/>
          </w:r>
          <w:r w:rsidR="00B35E80">
            <w:rPr>
              <w:lang w:val="es-ES"/>
            </w:rPr>
            <w:instrText xml:space="preserve"> CITATION Con16 \l 3082 </w:instrText>
          </w:r>
          <w:r w:rsidR="00B35E80">
            <w:fldChar w:fldCharType="separate"/>
          </w:r>
          <w:r w:rsidR="0019443E">
            <w:rPr>
              <w:noProof/>
              <w:lang w:val="es-ES"/>
            </w:rPr>
            <w:t xml:space="preserve"> </w:t>
          </w:r>
          <w:r w:rsidR="0019443E" w:rsidRPr="0019443E">
            <w:rPr>
              <w:noProof/>
              <w:lang w:val="es-ES"/>
            </w:rPr>
            <w:t>(BOJA, 2016)</w:t>
          </w:r>
          <w:r w:rsidR="00B35E80">
            <w:fldChar w:fldCharType="end"/>
          </w:r>
        </w:sdtContent>
      </w:sdt>
      <w:r>
        <w:t>.</w:t>
      </w:r>
    </w:p>
    <w:p w14:paraId="788ED103" w14:textId="77777777" w:rsidR="00960324" w:rsidRDefault="00960324" w:rsidP="00960324">
      <w:pPr>
        <w:pStyle w:val="Textoindependiente"/>
      </w:pPr>
      <w:r>
        <w:t>En la asignatura de Tecnología Aplicada de 1º de la ESO, existe un bloque de iniciación a la programación, orientado de manera gráfica y con el uso de programación con bloques</w:t>
      </w:r>
    </w:p>
    <w:p w14:paraId="19F56B16" w14:textId="77777777" w:rsidR="00960324" w:rsidRDefault="00960324" w:rsidP="00960324">
      <w:pPr>
        <w:pStyle w:val="Textodebloque"/>
      </w:pPr>
      <w:r>
        <w:t>Bloque 3: Iniciación a la programación.</w:t>
      </w:r>
    </w:p>
    <w:p w14:paraId="7719DC5E" w14:textId="77777777" w:rsidR="00960324" w:rsidRDefault="00960324" w:rsidP="00960324">
      <w:pPr>
        <w:pStyle w:val="FirstParagraph"/>
      </w:pPr>
      <w:r>
        <w:t>En la asignatura de Tecnología de 2º y 3º de la ESO se encuentran dos bloques intrínsecamente relacionados, de hecho, la existencia de uno justifica la del otro, es así como se plantea el bloque 5 como conocimientos introductorios al bloque 6</w:t>
      </w:r>
    </w:p>
    <w:p w14:paraId="3627F6E3" w14:textId="77777777" w:rsidR="00960324" w:rsidRDefault="00960324" w:rsidP="00960324">
      <w:pPr>
        <w:pStyle w:val="Textodebloque"/>
      </w:pPr>
      <w:r>
        <w:t>Bloque 5. Iniciación a la programación y sistemas de control.</w:t>
      </w:r>
    </w:p>
    <w:p w14:paraId="36373C4E" w14:textId="77777777" w:rsidR="00960324" w:rsidRDefault="00960324" w:rsidP="00960324">
      <w:pPr>
        <w:pStyle w:val="Textodebloque"/>
      </w:pPr>
      <w:r>
        <w:t>Bloque 6. Tecnologías de Información y la Comunicación.</w:t>
      </w:r>
    </w:p>
    <w:p w14:paraId="00114E03" w14:textId="77777777" w:rsidR="00960324" w:rsidRDefault="00960324" w:rsidP="00960324">
      <w:pPr>
        <w:pStyle w:val="FirstParagraph"/>
      </w:pPr>
      <w:r>
        <w:t xml:space="preserve">Analizando los contenidos de dichos bloques, se puede realizar un símil </w:t>
      </w:r>
      <w:proofErr w:type="gramStart"/>
      <w:r>
        <w:t>en relación a</w:t>
      </w:r>
      <w:proofErr w:type="gramEnd"/>
      <w:r>
        <w:t xml:space="preserve"> los contenidos que conciernen a este trabajo. En el bloque 5 se busca enseñar las bases de la programación: qué es un programa, qué son instrucciones, qué son los elementos de control, etc. para posteriormente, en el bloque 6, tener un ligero conocimiento de cómo funcionan las herramientas que se van a utilizar. Entre ellas, entra en contenido los periféricos (ratón, teclado, etc.), que podemos entender como unos dispositivos que intercambian información entre PC y los usuarios frente a una actividad por parte de uno de estos extremos. Que es, en un contexto distinto, lo que entendemos como sensores y actuadores.</w:t>
      </w:r>
    </w:p>
    <w:p w14:paraId="32EA7C1E" w14:textId="77777777" w:rsidR="00960324" w:rsidRDefault="00960324" w:rsidP="00960324">
      <w:pPr>
        <w:pStyle w:val="Textoindependiente"/>
      </w:pPr>
      <w:r>
        <w:t>Buscando afianzar mejor estos términos, y llevar un poco más allá los conocimientos, buscamos desarrollar una parte del programa del bloque 5:</w:t>
      </w:r>
    </w:p>
    <w:p w14:paraId="68A8591F" w14:textId="77777777" w:rsidR="00960324" w:rsidRDefault="00960324" w:rsidP="00960324">
      <w:pPr>
        <w:pStyle w:val="Textodebloque"/>
      </w:pPr>
      <w:r>
        <w:t>Introducción a los sistemas automáticos cotidianos: sensores, elementos de control y actuadores.</w:t>
      </w:r>
    </w:p>
    <w:p w14:paraId="1D6FFA04" w14:textId="792F2BD9" w:rsidR="00453AAF" w:rsidRDefault="00960324" w:rsidP="00960324">
      <w:pPr>
        <w:pStyle w:val="FirstParagraph"/>
      </w:pPr>
      <w:r>
        <w:t xml:space="preserve">Se </w:t>
      </w:r>
      <w:r w:rsidR="00BF37CC">
        <w:t>busca,</w:t>
      </w:r>
      <w:r>
        <w:t xml:space="preserve"> por tanto, mejorar el aprendizaje de los alumnos sobre programación y aplicación diversos sistemas, a través del uso de un entrenador o </w:t>
      </w:r>
      <w:proofErr w:type="spellStart"/>
      <w:r>
        <w:rPr>
          <w:i/>
        </w:rPr>
        <w:t>shield</w:t>
      </w:r>
      <w:proofErr w:type="spellEnd"/>
      <w:r>
        <w:t xml:space="preserve"> que esté compuesto de sensores y actuadores sencillos, visuales y atractivos. No importa que sea un LED o una bombilla, un botón </w:t>
      </w:r>
      <w:r>
        <w:lastRenderedPageBreak/>
        <w:t>o muchos botones como en un teclado, una pantalla de 7 segmentos de 4 dígitos o una pantalla LCD como la del portátil; lo importante es ver que la información entra y sale del dispositivo.</w:t>
      </w:r>
    </w:p>
    <w:p w14:paraId="21B20B03"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6BD739AD" w14:textId="77777777" w:rsidR="00960324" w:rsidRDefault="00960324" w:rsidP="00960324">
      <w:pPr>
        <w:pStyle w:val="Ttulo1"/>
        <w:numPr>
          <w:ilvl w:val="0"/>
          <w:numId w:val="4"/>
        </w:numPr>
      </w:pPr>
      <w:bookmarkStart w:id="50" w:name="preguntas-de-investigación"/>
      <w:bookmarkStart w:id="51" w:name="_Toc10756068"/>
      <w:r>
        <w:lastRenderedPageBreak/>
        <w:t>Preguntas de investigación</w:t>
      </w:r>
      <w:bookmarkEnd w:id="50"/>
      <w:bookmarkEnd w:id="51"/>
    </w:p>
    <w:p w14:paraId="3EF1C57A" w14:textId="32E5B165" w:rsidR="00C434AB" w:rsidRDefault="00C434AB" w:rsidP="00C434AB">
      <w:pPr>
        <w:pStyle w:val="Textoindependiente"/>
      </w:pPr>
      <w:r>
        <w:t>Se expone a continuación un listado de las preguntas que se han estado formulando y que este trabajo busca de dar una respuesta a cada una de ellas. Estas son:</w:t>
      </w:r>
    </w:p>
    <w:p w14:paraId="53F499D7" w14:textId="3D34AF6D" w:rsidR="00C434AB" w:rsidRDefault="00C434AB" w:rsidP="00151388">
      <w:pPr>
        <w:pStyle w:val="Compact"/>
        <w:numPr>
          <w:ilvl w:val="0"/>
          <w:numId w:val="6"/>
        </w:numPr>
        <w:spacing w:line="480" w:lineRule="auto"/>
      </w:pPr>
      <w:r>
        <w:t>¿Es la programación un conocimiento básico necesario?</w:t>
      </w:r>
    </w:p>
    <w:p w14:paraId="69BEBE9F" w14:textId="6259216D" w:rsidR="00C434AB" w:rsidRDefault="00C434AB" w:rsidP="00151388">
      <w:pPr>
        <w:pStyle w:val="Compact"/>
        <w:numPr>
          <w:ilvl w:val="0"/>
          <w:numId w:val="6"/>
        </w:numPr>
        <w:spacing w:line="480" w:lineRule="auto"/>
      </w:pPr>
      <w:r>
        <w:t>¿Por qué es importante conocer las bases de la programación?</w:t>
      </w:r>
    </w:p>
    <w:p w14:paraId="10644A7C" w14:textId="71C36EAF" w:rsidR="00C434AB" w:rsidRDefault="00C434AB" w:rsidP="00151388">
      <w:pPr>
        <w:pStyle w:val="Compact"/>
        <w:numPr>
          <w:ilvl w:val="0"/>
          <w:numId w:val="6"/>
        </w:numPr>
        <w:spacing w:line="480" w:lineRule="auto"/>
      </w:pPr>
      <w:r>
        <w:t>¿Cómo se imparte la enseñanza de programación?</w:t>
      </w:r>
    </w:p>
    <w:p w14:paraId="55A3BAB8" w14:textId="6E6C60D5" w:rsidR="00C434AB" w:rsidRDefault="00C434AB" w:rsidP="00151388">
      <w:pPr>
        <w:pStyle w:val="Compact"/>
        <w:numPr>
          <w:ilvl w:val="0"/>
          <w:numId w:val="6"/>
        </w:numPr>
        <w:spacing w:line="480" w:lineRule="auto"/>
      </w:pPr>
      <w:r>
        <w:t>¿Cómo facilitar el aprendizaje de la programación?</w:t>
      </w:r>
    </w:p>
    <w:p w14:paraId="4ECBB541" w14:textId="49C23C1A" w:rsidR="00C434AB" w:rsidRDefault="00C434AB" w:rsidP="00151388">
      <w:pPr>
        <w:pStyle w:val="Compact"/>
        <w:numPr>
          <w:ilvl w:val="0"/>
          <w:numId w:val="6"/>
        </w:numPr>
        <w:spacing w:line="480" w:lineRule="auto"/>
      </w:pPr>
      <w:r>
        <w:t>¿Qué herramientas tenemos disponibles para enseñar/aprender a programar?</w:t>
      </w:r>
    </w:p>
    <w:p w14:paraId="3B88831E" w14:textId="51212529" w:rsidR="00C434AB" w:rsidRDefault="00C434AB" w:rsidP="00151388">
      <w:pPr>
        <w:pStyle w:val="Compact"/>
        <w:numPr>
          <w:ilvl w:val="0"/>
          <w:numId w:val="6"/>
        </w:numPr>
        <w:spacing w:line="480" w:lineRule="auto"/>
      </w:pPr>
      <w:r>
        <w:t>¿Qué relación tiene la programación con la electrónica?</w:t>
      </w:r>
    </w:p>
    <w:p w14:paraId="7F9B6D68" w14:textId="68685746" w:rsidR="00C434AB" w:rsidRDefault="00C434AB" w:rsidP="00151388">
      <w:pPr>
        <w:pStyle w:val="Compact"/>
        <w:numPr>
          <w:ilvl w:val="0"/>
          <w:numId w:val="6"/>
        </w:numPr>
        <w:spacing w:line="480" w:lineRule="auto"/>
      </w:pPr>
      <w:r>
        <w:t xml:space="preserve">¿Qué son dispositivos electrónicos y </w:t>
      </w:r>
      <w:proofErr w:type="spellStart"/>
      <w:r>
        <w:t>cuales</w:t>
      </w:r>
      <w:proofErr w:type="spellEnd"/>
      <w:r>
        <w:t xml:space="preserve"> son sus partes?</w:t>
      </w:r>
    </w:p>
    <w:p w14:paraId="05E8F7AB" w14:textId="120B4AF4" w:rsidR="00C434AB" w:rsidRDefault="00C434AB" w:rsidP="00151388">
      <w:pPr>
        <w:pStyle w:val="Compact"/>
        <w:numPr>
          <w:ilvl w:val="0"/>
          <w:numId w:val="6"/>
        </w:numPr>
        <w:spacing w:line="480" w:lineRule="auto"/>
      </w:pPr>
      <w:r>
        <w:t>¿Cómo explicar los conceptos: sensor y actuador?</w:t>
      </w:r>
    </w:p>
    <w:p w14:paraId="56472FDB" w14:textId="0A5FC714" w:rsidR="00453AAF" w:rsidRDefault="00C434AB" w:rsidP="00151388">
      <w:pPr>
        <w:pStyle w:val="Compact"/>
        <w:numPr>
          <w:ilvl w:val="0"/>
          <w:numId w:val="6"/>
        </w:numPr>
        <w:spacing w:line="480" w:lineRule="auto"/>
      </w:pPr>
      <w:r>
        <w:t>¿Cómo funcionan los dispositivos inteligentes?</w:t>
      </w:r>
    </w:p>
    <w:p w14:paraId="17650A1B"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D994D03"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2" w:name="objetivos"/>
      <w:r>
        <w:lastRenderedPageBreak/>
        <w:br w:type="page"/>
      </w:r>
    </w:p>
    <w:p w14:paraId="555536C8" w14:textId="1A417E5C" w:rsidR="00960324" w:rsidRDefault="00960324" w:rsidP="00960324">
      <w:pPr>
        <w:pStyle w:val="Ttulo1"/>
        <w:numPr>
          <w:ilvl w:val="0"/>
          <w:numId w:val="4"/>
        </w:numPr>
      </w:pPr>
      <w:bookmarkStart w:id="53" w:name="_Toc10756069"/>
      <w:r>
        <w:lastRenderedPageBreak/>
        <w:t>Objetivos</w:t>
      </w:r>
      <w:bookmarkEnd w:id="52"/>
      <w:bookmarkEnd w:id="53"/>
    </w:p>
    <w:p w14:paraId="04DE8133" w14:textId="4CEA2A7A" w:rsidR="00C434AB" w:rsidRDefault="00C434AB" w:rsidP="00C434AB">
      <w:pPr>
        <w:pStyle w:val="Textoindependiente"/>
        <w:rPr>
          <w:rStyle w:val="VerbatimChar"/>
          <w:rFonts w:ascii="Times New Roman" w:hAnsi="Times New Roman"/>
          <w:spacing w:val="0"/>
          <w:sz w:val="24"/>
          <w:szCs w:val="24"/>
          <w14:ligatures w14:val="none"/>
          <w14:cntxtAlts w14:val="0"/>
        </w:rPr>
      </w:pPr>
      <w:r w:rsidRPr="00C434AB">
        <w:rPr>
          <w:rStyle w:val="VerbatimChar"/>
          <w:rFonts w:ascii="Times New Roman" w:hAnsi="Times New Roman"/>
          <w:spacing w:val="0"/>
          <w:sz w:val="24"/>
          <w:szCs w:val="24"/>
          <w14:ligatures w14:val="none"/>
          <w14:cntxtAlts w14:val="0"/>
        </w:rPr>
        <w:t xml:space="preserve">En este </w:t>
      </w:r>
      <w:proofErr w:type="spellStart"/>
      <w:r w:rsidRPr="00C434AB">
        <w:rPr>
          <w:rStyle w:val="VerbatimChar"/>
          <w:rFonts w:ascii="Times New Roman" w:hAnsi="Times New Roman"/>
          <w:spacing w:val="0"/>
          <w:sz w:val="24"/>
          <w:szCs w:val="24"/>
          <w14:ligatures w14:val="none"/>
          <w14:cntxtAlts w14:val="0"/>
        </w:rPr>
        <w:t>capitulo</w:t>
      </w:r>
      <w:proofErr w:type="spellEnd"/>
      <w:r>
        <w:rPr>
          <w:rStyle w:val="VerbatimChar"/>
          <w:rFonts w:ascii="Times New Roman" w:hAnsi="Times New Roman"/>
          <w:spacing w:val="0"/>
          <w:sz w:val="24"/>
          <w:szCs w:val="24"/>
          <w14:ligatures w14:val="none"/>
          <w14:cntxtAlts w14:val="0"/>
        </w:rPr>
        <w:t xml:space="preserve"> se listan de forma precisa y directa los objetivos a alcanzar en este trabajo, partiendo del objetivo principal:</w:t>
      </w:r>
    </w:p>
    <w:p w14:paraId="1098A44A" w14:textId="4FE37D74" w:rsidR="00C434AB" w:rsidRPr="00967690" w:rsidRDefault="00C434AB" w:rsidP="00967690">
      <w:pPr>
        <w:pStyle w:val="Textodebloque"/>
        <w:rPr>
          <w:rStyle w:val="VerbatimChar"/>
          <w:rFonts w:ascii="Times New Roman" w:hAnsi="Times New Roman"/>
          <w:b/>
          <w:bCs w:val="0"/>
          <w:spacing w:val="0"/>
          <w:sz w:val="22"/>
          <w:szCs w:val="20"/>
          <w14:ligatures w14:val="none"/>
          <w14:cntxtAlts w14:val="0"/>
        </w:rPr>
      </w:pPr>
      <w:r w:rsidRPr="00967690">
        <w:rPr>
          <w:rStyle w:val="VerbatimChar"/>
          <w:rFonts w:ascii="Times New Roman" w:hAnsi="Times New Roman"/>
          <w:b/>
          <w:bCs w:val="0"/>
          <w:spacing w:val="0"/>
          <w:sz w:val="22"/>
          <w:szCs w:val="20"/>
          <w14:ligatures w14:val="none"/>
          <w14:cntxtAlts w14:val="0"/>
        </w:rPr>
        <w:t xml:space="preserve">Enseñar a </w:t>
      </w:r>
      <w:r w:rsidRPr="00967690">
        <w:rPr>
          <w:rStyle w:val="VerbatimChar"/>
          <w:rFonts w:ascii="Times New Roman" w:hAnsi="Times New Roman"/>
          <w:b/>
          <w:bCs w:val="0"/>
          <w:spacing w:val="0"/>
          <w:sz w:val="24"/>
          <w:szCs w:val="22"/>
          <w14:ligatures w14:val="none"/>
          <w14:cntxtAlts w14:val="0"/>
        </w:rPr>
        <w:t>programar</w:t>
      </w:r>
      <w:r w:rsidRPr="00967690">
        <w:rPr>
          <w:rStyle w:val="VerbatimChar"/>
          <w:rFonts w:ascii="Times New Roman" w:hAnsi="Times New Roman"/>
          <w:b/>
          <w:bCs w:val="0"/>
          <w:spacing w:val="0"/>
          <w:sz w:val="22"/>
          <w:szCs w:val="20"/>
          <w14:ligatures w14:val="none"/>
          <w14:cntxtAlts w14:val="0"/>
        </w:rPr>
        <w:t xml:space="preserve"> para conocer el mundo actual</w:t>
      </w:r>
    </w:p>
    <w:p w14:paraId="65509BFC" w14:textId="2FECBCF4" w:rsidR="00C434AB" w:rsidRDefault="00C434AB" w:rsidP="00C434AB">
      <w:pPr>
        <w:pStyle w:val="Textoindependiente"/>
      </w:pPr>
      <w:r>
        <w:t xml:space="preserve">Se </w:t>
      </w:r>
      <w:proofErr w:type="spellStart"/>
      <w:r>
        <w:t>añaliza</w:t>
      </w:r>
      <w:proofErr w:type="spellEnd"/>
      <w:r>
        <w:t xml:space="preserve"> minuciosamente el contenido a abarcar en este fin separándolo en pequeños objetivos secundarios:</w:t>
      </w:r>
    </w:p>
    <w:p w14:paraId="2C392D5A" w14:textId="4127160D" w:rsidR="00C434AB" w:rsidRDefault="00967690" w:rsidP="00151388">
      <w:pPr>
        <w:pStyle w:val="Compact"/>
        <w:numPr>
          <w:ilvl w:val="0"/>
          <w:numId w:val="6"/>
        </w:numPr>
        <w:spacing w:line="480" w:lineRule="auto"/>
      </w:pPr>
      <w:r>
        <w:t>Definir el concepto de programación</w:t>
      </w:r>
    </w:p>
    <w:p w14:paraId="1385C2EC" w14:textId="128DC702" w:rsidR="00967690" w:rsidRDefault="00967690" w:rsidP="00151388">
      <w:pPr>
        <w:pStyle w:val="Compact"/>
        <w:numPr>
          <w:ilvl w:val="0"/>
          <w:numId w:val="6"/>
        </w:numPr>
        <w:spacing w:line="480" w:lineRule="auto"/>
      </w:pPr>
      <w:r>
        <w:t>Proporcionar una visión del momento histórico actual</w:t>
      </w:r>
    </w:p>
    <w:p w14:paraId="43BB9BC7" w14:textId="27473996" w:rsidR="00967690" w:rsidRDefault="00967690" w:rsidP="00151388">
      <w:pPr>
        <w:pStyle w:val="Compact"/>
        <w:numPr>
          <w:ilvl w:val="0"/>
          <w:numId w:val="6"/>
        </w:numPr>
        <w:spacing w:line="480" w:lineRule="auto"/>
      </w:pPr>
      <w:r>
        <w:t>Examinar las actuales metodologías en la enseñanza de programación</w:t>
      </w:r>
    </w:p>
    <w:p w14:paraId="7278EAFC" w14:textId="4F172CC6" w:rsidR="00967690" w:rsidRDefault="00967690" w:rsidP="00151388">
      <w:pPr>
        <w:pStyle w:val="Compact"/>
        <w:numPr>
          <w:ilvl w:val="0"/>
          <w:numId w:val="6"/>
        </w:numPr>
        <w:spacing w:line="480" w:lineRule="auto"/>
      </w:pPr>
      <w:r>
        <w:t>Presentar las herramientas disponibles</w:t>
      </w:r>
    </w:p>
    <w:p w14:paraId="471D8BA9" w14:textId="67706A6E" w:rsidR="00967690" w:rsidRDefault="00967690" w:rsidP="00151388">
      <w:pPr>
        <w:pStyle w:val="Compact"/>
        <w:numPr>
          <w:ilvl w:val="0"/>
          <w:numId w:val="6"/>
        </w:numPr>
        <w:spacing w:line="480" w:lineRule="auto"/>
      </w:pPr>
      <w:r>
        <w:t>Desarrollar una unidad didáctica adaptada a Educación Secundaria</w:t>
      </w:r>
    </w:p>
    <w:p w14:paraId="2223553A" w14:textId="5EAFE283" w:rsidR="00967690" w:rsidRDefault="00967690" w:rsidP="00151388">
      <w:pPr>
        <w:pStyle w:val="Compact"/>
        <w:numPr>
          <w:ilvl w:val="0"/>
          <w:numId w:val="6"/>
        </w:numPr>
        <w:spacing w:line="480" w:lineRule="auto"/>
      </w:pPr>
      <w:r>
        <w:t>Mostrar la importancia de la programación en los tiempos actuales</w:t>
      </w:r>
    </w:p>
    <w:p w14:paraId="2819B4E8" w14:textId="50275182" w:rsidR="00C434AB" w:rsidRPr="00C434AB" w:rsidRDefault="00967690" w:rsidP="00151388">
      <w:pPr>
        <w:pStyle w:val="Compact"/>
        <w:numPr>
          <w:ilvl w:val="0"/>
          <w:numId w:val="6"/>
        </w:numPr>
        <w:spacing w:line="480" w:lineRule="auto"/>
      </w:pPr>
      <w:r>
        <w:t>Facilitar la enseñanza y el aprendizaje de programación</w:t>
      </w:r>
    </w:p>
    <w:p w14:paraId="0849B8B4"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4" w:name="objeto-de-estudio"/>
      <w:r>
        <w:br w:type="page"/>
      </w:r>
    </w:p>
    <w:p w14:paraId="12F0094A"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r>
        <w:lastRenderedPageBreak/>
        <w:br w:type="page"/>
      </w:r>
    </w:p>
    <w:p w14:paraId="7CF75C14" w14:textId="4B0B3794" w:rsidR="009955CF" w:rsidRPr="00000AAE" w:rsidRDefault="00960324" w:rsidP="009955CF">
      <w:pPr>
        <w:pStyle w:val="Ttulo1"/>
        <w:numPr>
          <w:ilvl w:val="0"/>
          <w:numId w:val="4"/>
        </w:numPr>
      </w:pPr>
      <w:bookmarkStart w:id="55" w:name="_Toc10756070"/>
      <w:r>
        <w:lastRenderedPageBreak/>
        <w:t>Objeto de estudio</w:t>
      </w:r>
      <w:bookmarkEnd w:id="54"/>
      <w:bookmarkEnd w:id="55"/>
    </w:p>
    <w:p w14:paraId="18405630" w14:textId="078BBC47" w:rsidR="002761B9" w:rsidRDefault="002761B9" w:rsidP="009955CF">
      <w:pPr>
        <w:pStyle w:val="Ttulo2"/>
      </w:pPr>
      <w:r>
        <w:tab/>
      </w:r>
      <w:bookmarkStart w:id="56" w:name="_Toc10756071"/>
      <w:r w:rsidR="00CE5728">
        <w:t xml:space="preserve">El </w:t>
      </w:r>
      <w:proofErr w:type="spellStart"/>
      <w:r w:rsidR="00CE5728">
        <w:t>entrenador</w:t>
      </w:r>
      <w:proofErr w:type="spellEnd"/>
      <w:r w:rsidR="00CE5728">
        <w:t xml:space="preserve"> “</w:t>
      </w:r>
      <w:r>
        <w:t>Open Smart Rich Shield</w:t>
      </w:r>
      <w:r w:rsidR="00CE5728">
        <w:t>”</w:t>
      </w:r>
      <w:bookmarkEnd w:id="56"/>
    </w:p>
    <w:p w14:paraId="55C2A050" w14:textId="6D64AED8" w:rsidR="000B6067" w:rsidRPr="00073157" w:rsidRDefault="00CE5728" w:rsidP="00073157">
      <w:pPr>
        <w:rPr>
          <w:lang w:val="en-US"/>
        </w:rPr>
      </w:pPr>
      <w:r>
        <w:rPr>
          <w:lang w:val="en-US"/>
        </w:rPr>
        <w:t xml:space="preserve">De entre </w:t>
      </w:r>
      <w:proofErr w:type="spellStart"/>
      <w:r>
        <w:rPr>
          <w:lang w:val="en-US"/>
        </w:rPr>
        <w:t>todas</w:t>
      </w:r>
      <w:proofErr w:type="spellEnd"/>
      <w:r>
        <w:rPr>
          <w:lang w:val="en-US"/>
        </w:rPr>
        <w:t xml:space="preserve"> las shield </w:t>
      </w:r>
      <w:proofErr w:type="spellStart"/>
      <w:r>
        <w:rPr>
          <w:lang w:val="en-US"/>
        </w:rPr>
        <w:t>multifunción</w:t>
      </w:r>
      <w:proofErr w:type="spellEnd"/>
      <w:r>
        <w:rPr>
          <w:lang w:val="en-US"/>
        </w:rPr>
        <w:t xml:space="preserve"> </w:t>
      </w:r>
      <w:proofErr w:type="spellStart"/>
      <w:r>
        <w:rPr>
          <w:lang w:val="en-US"/>
        </w:rPr>
        <w:t>encontradas</w:t>
      </w:r>
      <w:proofErr w:type="spellEnd"/>
      <w:r>
        <w:rPr>
          <w:lang w:val="en-US"/>
        </w:rPr>
        <w:t xml:space="preserve">, se ha </w:t>
      </w:r>
      <w:proofErr w:type="spellStart"/>
      <w:r>
        <w:rPr>
          <w:lang w:val="en-US"/>
        </w:rPr>
        <w:t>escogido</w:t>
      </w:r>
      <w:proofErr w:type="spellEnd"/>
      <w:r>
        <w:rPr>
          <w:lang w:val="en-US"/>
        </w:rPr>
        <w:t xml:space="preserve"> una con </w:t>
      </w:r>
      <w:proofErr w:type="spellStart"/>
      <w:r>
        <w:rPr>
          <w:lang w:val="en-US"/>
        </w:rPr>
        <w:t>aspect</w:t>
      </w:r>
      <w:r w:rsidR="000B6067">
        <w:rPr>
          <w:lang w:val="en-US"/>
        </w:rPr>
        <w:t>o</w:t>
      </w:r>
      <w:proofErr w:type="spellEnd"/>
      <w:r>
        <w:rPr>
          <w:lang w:val="en-US"/>
        </w:rPr>
        <w:t xml:space="preserve"> </w:t>
      </w:r>
      <w:proofErr w:type="spellStart"/>
      <w:r>
        <w:rPr>
          <w:lang w:val="en-US"/>
        </w:rPr>
        <w:t>infantil</w:t>
      </w:r>
      <w:proofErr w:type="spellEnd"/>
      <w:r>
        <w:rPr>
          <w:lang w:val="en-US"/>
        </w:rPr>
        <w:t xml:space="preserve"> </w:t>
      </w:r>
      <w:proofErr w:type="spellStart"/>
      <w:r>
        <w:rPr>
          <w:lang w:val="en-US"/>
        </w:rPr>
        <w:t>pero</w:t>
      </w:r>
      <w:proofErr w:type="spellEnd"/>
      <w:r>
        <w:rPr>
          <w:lang w:val="en-US"/>
        </w:rPr>
        <w:t xml:space="preserve"> que </w:t>
      </w:r>
      <w:proofErr w:type="spellStart"/>
      <w:r>
        <w:rPr>
          <w:lang w:val="en-US"/>
        </w:rPr>
        <w:t>ofrece</w:t>
      </w:r>
      <w:proofErr w:type="spellEnd"/>
      <w:r>
        <w:rPr>
          <w:lang w:val="en-US"/>
        </w:rPr>
        <w:t xml:space="preserve"> una gran </w:t>
      </w:r>
      <w:proofErr w:type="spellStart"/>
      <w:r>
        <w:rPr>
          <w:lang w:val="en-US"/>
        </w:rPr>
        <w:t>variedad</w:t>
      </w:r>
      <w:proofErr w:type="spellEnd"/>
      <w:r>
        <w:rPr>
          <w:lang w:val="en-US"/>
        </w:rPr>
        <w:t xml:space="preserve"> de </w:t>
      </w:r>
      <w:proofErr w:type="spellStart"/>
      <w:r>
        <w:rPr>
          <w:lang w:val="en-US"/>
        </w:rPr>
        <w:t>component</w:t>
      </w:r>
      <w:r w:rsidR="000B6067">
        <w:rPr>
          <w:lang w:val="en-US"/>
        </w:rPr>
        <w:t>e</w:t>
      </w:r>
      <w:r>
        <w:rPr>
          <w:lang w:val="en-US"/>
        </w:rPr>
        <w:t>s</w:t>
      </w:r>
      <w:proofErr w:type="spellEnd"/>
      <w:r w:rsidR="000B6067">
        <w:rPr>
          <w:lang w:val="en-US"/>
        </w:rPr>
        <w:t xml:space="preserve"> que da pie a realizer </w:t>
      </w:r>
      <w:proofErr w:type="spellStart"/>
      <w:r w:rsidR="000B6067">
        <w:rPr>
          <w:lang w:val="en-US"/>
        </w:rPr>
        <w:t>muchas</w:t>
      </w:r>
      <w:proofErr w:type="spellEnd"/>
      <w:r w:rsidR="000B6067">
        <w:rPr>
          <w:lang w:val="en-US"/>
        </w:rPr>
        <w:t xml:space="preserve"> </w:t>
      </w:r>
      <w:proofErr w:type="spellStart"/>
      <w:r w:rsidR="000B6067">
        <w:rPr>
          <w:lang w:val="en-US"/>
        </w:rPr>
        <w:t>actividades</w:t>
      </w:r>
      <w:proofErr w:type="spellEnd"/>
      <w:r w:rsidR="000B6067">
        <w:rPr>
          <w:lang w:val="en-US"/>
        </w:rPr>
        <w:t xml:space="preserve">. La Open Smart Rich Shield </w:t>
      </w:r>
      <w:proofErr w:type="spellStart"/>
      <w:r w:rsidR="000B6067">
        <w:rPr>
          <w:lang w:val="en-US"/>
        </w:rPr>
        <w:t>destaca</w:t>
      </w:r>
      <w:proofErr w:type="spellEnd"/>
      <w:r w:rsidR="000B6067">
        <w:rPr>
          <w:lang w:val="en-US"/>
        </w:rPr>
        <w:t xml:space="preserve"> </w:t>
      </w:r>
      <w:proofErr w:type="spellStart"/>
      <w:r w:rsidR="000B6067">
        <w:rPr>
          <w:lang w:val="en-US"/>
        </w:rPr>
        <w:t>sobre</w:t>
      </w:r>
      <w:proofErr w:type="spellEnd"/>
      <w:r w:rsidR="000B6067">
        <w:rPr>
          <w:lang w:val="en-US"/>
        </w:rPr>
        <w:t xml:space="preserve"> las </w:t>
      </w:r>
      <w:proofErr w:type="spellStart"/>
      <w:r w:rsidR="000B6067">
        <w:rPr>
          <w:lang w:val="en-US"/>
        </w:rPr>
        <w:t>demás</w:t>
      </w:r>
      <w:proofErr w:type="spellEnd"/>
      <w:r w:rsidR="000B6067">
        <w:rPr>
          <w:lang w:val="en-US"/>
        </w:rPr>
        <w:t xml:space="preserve"> por </w:t>
      </w:r>
      <w:proofErr w:type="spellStart"/>
      <w:r w:rsidR="000B6067">
        <w:rPr>
          <w:lang w:val="en-US"/>
        </w:rPr>
        <w:t>su</w:t>
      </w:r>
      <w:proofErr w:type="spellEnd"/>
      <w:r w:rsidR="000B6067">
        <w:rPr>
          <w:lang w:val="en-US"/>
        </w:rPr>
        <w:t xml:space="preserve"> </w:t>
      </w:r>
      <w:proofErr w:type="spellStart"/>
      <w:r w:rsidR="000B6067">
        <w:rPr>
          <w:lang w:val="en-US"/>
        </w:rPr>
        <w:t>atractivo</w:t>
      </w:r>
      <w:proofErr w:type="spellEnd"/>
      <w:r w:rsidR="000B6067">
        <w:rPr>
          <w:lang w:val="en-US"/>
        </w:rPr>
        <w:t xml:space="preserve"> visual y </w:t>
      </w:r>
      <w:proofErr w:type="spellStart"/>
      <w:r w:rsidR="000B6067">
        <w:rPr>
          <w:lang w:val="en-US"/>
        </w:rPr>
        <w:t>facilidad</w:t>
      </w:r>
      <w:proofErr w:type="spellEnd"/>
      <w:r w:rsidR="000B6067">
        <w:rPr>
          <w:lang w:val="en-US"/>
        </w:rPr>
        <w:t xml:space="preserve"> de </w:t>
      </w:r>
      <w:proofErr w:type="spellStart"/>
      <w:r w:rsidR="000B6067">
        <w:rPr>
          <w:lang w:val="en-US"/>
        </w:rPr>
        <w:t>uso</w:t>
      </w:r>
      <w:proofErr w:type="spellEnd"/>
      <w:r w:rsidR="000B6067">
        <w:rPr>
          <w:lang w:val="en-US"/>
        </w:rPr>
        <w:t xml:space="preserve">, </w:t>
      </w:r>
      <w:proofErr w:type="spellStart"/>
      <w:r w:rsidR="000B6067">
        <w:rPr>
          <w:lang w:val="en-US"/>
        </w:rPr>
        <w:t>pues</w:t>
      </w:r>
      <w:proofErr w:type="spellEnd"/>
      <w:r w:rsidR="000B6067">
        <w:rPr>
          <w:lang w:val="en-US"/>
        </w:rPr>
        <w:t xml:space="preserve"> </w:t>
      </w:r>
      <w:proofErr w:type="spellStart"/>
      <w:r w:rsidR="000B6067">
        <w:rPr>
          <w:lang w:val="en-US"/>
        </w:rPr>
        <w:t>todos</w:t>
      </w:r>
      <w:proofErr w:type="spellEnd"/>
      <w:r w:rsidR="000B6067">
        <w:rPr>
          <w:lang w:val="en-US"/>
        </w:rPr>
        <w:t xml:space="preserve"> sus </w:t>
      </w:r>
      <w:proofErr w:type="spellStart"/>
      <w:r w:rsidR="000B6067">
        <w:rPr>
          <w:lang w:val="en-US"/>
        </w:rPr>
        <w:t>componentes</w:t>
      </w:r>
      <w:proofErr w:type="spellEnd"/>
      <w:r w:rsidR="000B6067">
        <w:rPr>
          <w:lang w:val="en-US"/>
        </w:rPr>
        <w:t xml:space="preserve"> son de </w:t>
      </w:r>
      <w:proofErr w:type="spellStart"/>
      <w:r w:rsidR="000B6067">
        <w:rPr>
          <w:lang w:val="en-US"/>
        </w:rPr>
        <w:t>uso</w:t>
      </w:r>
      <w:proofErr w:type="spellEnd"/>
      <w:r w:rsidR="000B6067">
        <w:rPr>
          <w:lang w:val="en-US"/>
        </w:rPr>
        <w:t xml:space="preserve"> </w:t>
      </w:r>
      <w:proofErr w:type="spellStart"/>
      <w:r w:rsidR="000B6067">
        <w:rPr>
          <w:lang w:val="en-US"/>
        </w:rPr>
        <w:t>muy</w:t>
      </w:r>
      <w:proofErr w:type="spellEnd"/>
      <w:r w:rsidR="000B6067">
        <w:rPr>
          <w:lang w:val="en-US"/>
        </w:rPr>
        <w:t xml:space="preserve"> </w:t>
      </w:r>
      <w:proofErr w:type="spellStart"/>
      <w:r w:rsidR="000B6067">
        <w:rPr>
          <w:lang w:val="en-US"/>
        </w:rPr>
        <w:t>extendido</w:t>
      </w:r>
      <w:proofErr w:type="spellEnd"/>
      <w:r w:rsidR="000B6067">
        <w:rPr>
          <w:lang w:val="en-US"/>
        </w:rPr>
        <w:t xml:space="preserve">, por lo que </w:t>
      </w:r>
      <w:proofErr w:type="spellStart"/>
      <w:r w:rsidR="000B6067">
        <w:rPr>
          <w:lang w:val="en-US"/>
        </w:rPr>
        <w:t>encontrar</w:t>
      </w:r>
      <w:proofErr w:type="spellEnd"/>
      <w:r w:rsidR="000B6067">
        <w:rPr>
          <w:lang w:val="en-US"/>
        </w:rPr>
        <w:t xml:space="preserve"> </w:t>
      </w:r>
      <w:proofErr w:type="spellStart"/>
      <w:r w:rsidR="000B6067">
        <w:rPr>
          <w:lang w:val="en-US"/>
        </w:rPr>
        <w:t>ejemplos</w:t>
      </w:r>
      <w:proofErr w:type="spellEnd"/>
      <w:r w:rsidR="000B6067">
        <w:rPr>
          <w:lang w:val="en-US"/>
        </w:rPr>
        <w:t xml:space="preserve"> y </w:t>
      </w:r>
      <w:proofErr w:type="spellStart"/>
      <w:r w:rsidR="000B6067">
        <w:rPr>
          <w:lang w:val="en-US"/>
        </w:rPr>
        <w:t>recursos</w:t>
      </w:r>
      <w:proofErr w:type="spellEnd"/>
      <w:r w:rsidR="000B6067">
        <w:rPr>
          <w:lang w:val="en-US"/>
        </w:rPr>
        <w:t xml:space="preserve"> no es una </w:t>
      </w:r>
      <w:proofErr w:type="spellStart"/>
      <w:r w:rsidR="000B6067">
        <w:rPr>
          <w:lang w:val="en-US"/>
        </w:rPr>
        <w:t>tarea</w:t>
      </w:r>
      <w:proofErr w:type="spellEnd"/>
      <w:r w:rsidR="000B6067">
        <w:rPr>
          <w:lang w:val="en-US"/>
        </w:rPr>
        <w:t xml:space="preserve"> </w:t>
      </w:r>
      <w:proofErr w:type="spellStart"/>
      <w:r w:rsidR="000B6067">
        <w:rPr>
          <w:lang w:val="en-US"/>
        </w:rPr>
        <w:t>dificil</w:t>
      </w:r>
      <w:proofErr w:type="spellEnd"/>
      <w:r w:rsidR="000B6067">
        <w:rPr>
          <w:lang w:val="en-US"/>
        </w:rPr>
        <w:t>.</w:t>
      </w:r>
    </w:p>
    <w:p w14:paraId="3172C657" w14:textId="268D048A" w:rsidR="009955CF" w:rsidRDefault="009955CF" w:rsidP="009955CF">
      <w:pPr>
        <w:jc w:val="center"/>
        <w:rPr>
          <w:lang w:val="en-US"/>
        </w:rPr>
      </w:pPr>
      <w:r>
        <w:rPr>
          <w:noProof/>
          <w14:ligatures w14:val="none"/>
          <w14:cntxtAlts w14:val="0"/>
        </w:rPr>
        <w:drawing>
          <wp:inline distT="0" distB="0" distL="0" distR="0" wp14:anchorId="487078B8" wp14:editId="63ABA398">
            <wp:extent cx="5935980" cy="3519170"/>
            <wp:effectExtent l="0" t="0" r="7620" b="5080"/>
            <wp:docPr id="3675" name="Imagen 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5980" cy="3519170"/>
                    </a:xfrm>
                    <a:prstGeom prst="rect">
                      <a:avLst/>
                    </a:prstGeom>
                  </pic:spPr>
                </pic:pic>
              </a:graphicData>
            </a:graphic>
          </wp:inline>
        </w:drawing>
      </w:r>
    </w:p>
    <w:p w14:paraId="0AF3F60E" w14:textId="4A9489CE" w:rsidR="000B6067" w:rsidRDefault="000B6067" w:rsidP="000B6067">
      <w:pPr>
        <w:pStyle w:val="Figures"/>
      </w:pPr>
      <w:bookmarkStart w:id="57" w:name="_Toc10756471"/>
      <w:r>
        <w:t xml:space="preserve">Componentes de la Open Smart </w:t>
      </w:r>
      <w:proofErr w:type="spellStart"/>
      <w:r>
        <w:t>Rich</w:t>
      </w:r>
      <w:proofErr w:type="spellEnd"/>
      <w:r>
        <w:t xml:space="preserve"> </w:t>
      </w:r>
      <w:proofErr w:type="spellStart"/>
      <w:r>
        <w:t>Shield</w:t>
      </w:r>
      <w:bookmarkEnd w:id="57"/>
      <w:proofErr w:type="spellEnd"/>
    </w:p>
    <w:p w14:paraId="3F778F0F" w14:textId="1A7136DC" w:rsidR="009E0BCD" w:rsidRDefault="009E0BCD" w:rsidP="009E0BCD">
      <w:pPr>
        <w:pStyle w:val="Textoindependiente"/>
      </w:pPr>
      <w:r>
        <w:t xml:space="preserve">Para hacer uso de esta placa y sus componentes, se ha estudiado la librería oficial que proporciona el </w:t>
      </w:r>
      <w:r w:rsidR="00923D7F">
        <w:t>vendedor, realizando una asignación de pines correspondiente a la placa Arduino. Si bien es cierto que esta asignación dependerá del microcontrolador que se utilice, Arduino no deja de ser el microcontrolador más popular del mundo</w:t>
      </w:r>
      <w:sdt>
        <w:sdtPr>
          <w:id w:val="-74438706"/>
          <w:citation/>
        </w:sdtPr>
        <w:sdtContent>
          <w:r w:rsidR="00E5479D">
            <w:fldChar w:fldCharType="begin"/>
          </w:r>
          <w:r w:rsidR="00E5479D">
            <w:rPr>
              <w:lang w:val="es-ES"/>
            </w:rPr>
            <w:instrText xml:space="preserve"> CITATION Che15 \l 3082 </w:instrText>
          </w:r>
          <w:r w:rsidR="00E5479D">
            <w:fldChar w:fldCharType="separate"/>
          </w:r>
          <w:r w:rsidR="0019443E">
            <w:rPr>
              <w:noProof/>
              <w:lang w:val="es-ES"/>
            </w:rPr>
            <w:t xml:space="preserve"> </w:t>
          </w:r>
          <w:r w:rsidR="0019443E" w:rsidRPr="0019443E">
            <w:rPr>
              <w:noProof/>
              <w:lang w:val="es-ES"/>
            </w:rPr>
            <w:t>(Destroyer, 2015)</w:t>
          </w:r>
          <w:r w:rsidR="00E5479D">
            <w:fldChar w:fldCharType="end"/>
          </w:r>
        </w:sdtContent>
      </w:sdt>
      <w:r w:rsidR="00923D7F">
        <w:t xml:space="preserve">, por lo que encontrar la </w:t>
      </w:r>
      <w:r w:rsidR="00923D7F">
        <w:lastRenderedPageBreak/>
        <w:t>equivalencia con otro distinto</w:t>
      </w:r>
      <w:r w:rsidR="00E5479D">
        <w:t xml:space="preserve">, </w:t>
      </w:r>
      <w:r w:rsidR="00923D7F">
        <w:t xml:space="preserve">como por ejemplo el MSP430 de </w:t>
      </w:r>
      <w:r w:rsidR="00923D7F" w:rsidRPr="00923D7F">
        <w:rPr>
          <w:i/>
          <w:iCs/>
        </w:rPr>
        <w:t xml:space="preserve">Texas </w:t>
      </w:r>
      <w:proofErr w:type="spellStart"/>
      <w:r w:rsidR="00923D7F" w:rsidRPr="00923D7F">
        <w:rPr>
          <w:i/>
          <w:iCs/>
        </w:rPr>
        <w:t>instrument</w:t>
      </w:r>
      <w:proofErr w:type="spellEnd"/>
      <w:r w:rsidR="00E5479D">
        <w:t>, resulta sumamente sencillo</w:t>
      </w:r>
      <w:r w:rsidR="00923D7F">
        <w:t>.</w:t>
      </w:r>
    </w:p>
    <w:p w14:paraId="1080A242" w14:textId="3333BD60" w:rsidR="009955CF" w:rsidRDefault="00073157" w:rsidP="009955CF">
      <w:pPr>
        <w:rPr>
          <w:lang w:val="en-US"/>
        </w:rPr>
      </w:pPr>
      <w:r>
        <w:rPr>
          <w:noProof/>
          <w14:ligatures w14:val="none"/>
          <w14:cntxtAlts w14:val="0"/>
        </w:rPr>
        <w:drawing>
          <wp:inline distT="0" distB="0" distL="0" distR="0" wp14:anchorId="62F4D2FB" wp14:editId="4A318081">
            <wp:extent cx="5935980" cy="3519170"/>
            <wp:effectExtent l="0" t="0" r="7620" b="5080"/>
            <wp:docPr id="3676" name="Imagen 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35980" cy="3519170"/>
                    </a:xfrm>
                    <a:prstGeom prst="rect">
                      <a:avLst/>
                    </a:prstGeom>
                  </pic:spPr>
                </pic:pic>
              </a:graphicData>
            </a:graphic>
          </wp:inline>
        </w:drawing>
      </w:r>
    </w:p>
    <w:p w14:paraId="49D0F33E" w14:textId="55E5C4EF" w:rsidR="009955CF" w:rsidRPr="00000AAE" w:rsidRDefault="000B6067" w:rsidP="009955CF">
      <w:pPr>
        <w:pStyle w:val="Figures"/>
      </w:pPr>
      <w:bookmarkStart w:id="58" w:name="_Toc10756472"/>
      <w:r>
        <w:t xml:space="preserve">Asignación de pines en Arduino de la Open Smart </w:t>
      </w:r>
      <w:proofErr w:type="spellStart"/>
      <w:r>
        <w:t>Rich</w:t>
      </w:r>
      <w:proofErr w:type="spellEnd"/>
      <w:r>
        <w:t xml:space="preserve"> </w:t>
      </w:r>
      <w:proofErr w:type="spellStart"/>
      <w:r>
        <w:t>Shield</w:t>
      </w:r>
      <w:bookmarkEnd w:id="58"/>
      <w:proofErr w:type="spellEnd"/>
    </w:p>
    <w:p w14:paraId="7D5145F1" w14:textId="2E6690AC" w:rsidR="009955CF" w:rsidRDefault="009955CF" w:rsidP="009955CF">
      <w:pPr>
        <w:pStyle w:val="Ttulo2"/>
      </w:pPr>
      <w:r>
        <w:t xml:space="preserve"> </w:t>
      </w:r>
      <w:bookmarkStart w:id="59" w:name="_Toc10756072"/>
      <w:proofErr w:type="spellStart"/>
      <w:r>
        <w:t>ArduinoBlocks</w:t>
      </w:r>
      <w:bookmarkEnd w:id="59"/>
      <w:proofErr w:type="spellEnd"/>
      <w:r w:rsidR="00960324">
        <w:br/>
      </w:r>
    </w:p>
    <w:p w14:paraId="2FC8CFF5" w14:textId="404AC915" w:rsidR="00CC1ADB" w:rsidRDefault="00CC1ADB" w:rsidP="00CC1ADB">
      <w:pPr>
        <w:pStyle w:val="FirstParagraph"/>
      </w:pPr>
      <w:r>
        <w:t xml:space="preserve">Son muchas las aplicaciones ya disponibles para programar un Arduino de forma sencilla, cada una con sus ventajas e inconvenientes. Ejemplos de ellas son: </w:t>
      </w:r>
    </w:p>
    <w:p w14:paraId="2097EA5E" w14:textId="77777777" w:rsidR="00CC1ADB" w:rsidRDefault="00CC1ADB" w:rsidP="00151388">
      <w:pPr>
        <w:pStyle w:val="Compact"/>
        <w:numPr>
          <w:ilvl w:val="0"/>
          <w:numId w:val="6"/>
        </w:numPr>
      </w:pPr>
      <w:proofErr w:type="spellStart"/>
      <w:r>
        <w:t>Visualino</w:t>
      </w:r>
      <w:proofErr w:type="spellEnd"/>
    </w:p>
    <w:p w14:paraId="7F06E9D1" w14:textId="77777777" w:rsidR="00CC1ADB" w:rsidRDefault="00CC1ADB" w:rsidP="00151388">
      <w:pPr>
        <w:pStyle w:val="Compact"/>
        <w:numPr>
          <w:ilvl w:val="0"/>
          <w:numId w:val="6"/>
        </w:numPr>
      </w:pPr>
      <w:proofErr w:type="spellStart"/>
      <w:r>
        <w:t>mBlock</w:t>
      </w:r>
      <w:proofErr w:type="spellEnd"/>
    </w:p>
    <w:p w14:paraId="4744F6AE" w14:textId="77777777" w:rsidR="00CC1ADB" w:rsidRDefault="00CC1ADB" w:rsidP="00151388">
      <w:pPr>
        <w:pStyle w:val="Compact"/>
        <w:numPr>
          <w:ilvl w:val="0"/>
          <w:numId w:val="6"/>
        </w:numPr>
      </w:pPr>
      <w:r>
        <w:t>Scratch 4 Arduino</w:t>
      </w:r>
    </w:p>
    <w:p w14:paraId="3BB83F83" w14:textId="77777777" w:rsidR="00CC1ADB" w:rsidRDefault="00CC1ADB" w:rsidP="00151388">
      <w:pPr>
        <w:pStyle w:val="Compact"/>
        <w:numPr>
          <w:ilvl w:val="0"/>
          <w:numId w:val="6"/>
        </w:numPr>
      </w:pPr>
      <w:r>
        <w:t>Snap 4 Arduino</w:t>
      </w:r>
    </w:p>
    <w:p w14:paraId="305F308A" w14:textId="77777777" w:rsidR="00A7211C" w:rsidRDefault="00CC1ADB" w:rsidP="00151388">
      <w:pPr>
        <w:pStyle w:val="Compact"/>
        <w:numPr>
          <w:ilvl w:val="0"/>
          <w:numId w:val="6"/>
        </w:numPr>
      </w:pPr>
      <w:proofErr w:type="spellStart"/>
      <w:r>
        <w:t>ArduinoBlocks</w:t>
      </w:r>
      <w:proofErr w:type="spellEnd"/>
    </w:p>
    <w:p w14:paraId="4BBE7586" w14:textId="3BEBB3A2" w:rsidR="00A7211C" w:rsidRDefault="00CC1ADB" w:rsidP="00A7211C">
      <w:pPr>
        <w:pStyle w:val="Textoindependiente"/>
      </w:pPr>
      <w:r>
        <w:t>Estas que se listan, han sido probadas y evaluadas según su facilidad de uso, versatilidad y funcionalidad. Algunas de ellas (</w:t>
      </w:r>
      <w:r w:rsidR="00A7211C">
        <w:t xml:space="preserve">Scratch 4 Arduino y Snap 4 Arduino) combinan la programación con Arduino con la interfaz y uso de Scratch, con su creación y animación de objetos propios de </w:t>
      </w:r>
      <w:r w:rsidR="00A7211C">
        <w:lastRenderedPageBreak/>
        <w:t>este programa; los otros listados, en cambio, están orientados plenamente a la programación de Arduino.</w:t>
      </w:r>
    </w:p>
    <w:p w14:paraId="2F815F46" w14:textId="0B87DB7C" w:rsidR="00A7211C" w:rsidRDefault="00A7211C" w:rsidP="00A7211C">
      <w:pPr>
        <w:pStyle w:val="Textoindependiente"/>
      </w:pPr>
      <w:r>
        <w:t xml:space="preserve">De entre estos, se escoge </w:t>
      </w:r>
      <w:proofErr w:type="spellStart"/>
      <w:r w:rsidRPr="00A7211C">
        <w:t>ArduinoBlocks</w:t>
      </w:r>
      <w:proofErr w:type="spellEnd"/>
      <w:r>
        <w:t xml:space="preserve"> para el desarrollo de las actividades que posteriormente se muestran, pues de entre todos es el más completo en lo que al uso de componente se refiere, y, como los otros, nos permite visualizar el código que se genera a través de la programación en bloques. Además</w:t>
      </w:r>
      <w:r w:rsidR="00000AAE">
        <w:t>,</w:t>
      </w:r>
      <w:r>
        <w:t xml:space="preserve"> esta herramienta es en realidad una plataforma educativa, preparada para el uso de profesores y alumnos, en el que poder crear proyectos, y compartirlos de forma abierta con otros usuarios.</w:t>
      </w:r>
    </w:p>
    <w:p w14:paraId="5DBCCBA9" w14:textId="6811BCE0" w:rsidR="00A7211C" w:rsidRPr="00000AAE" w:rsidRDefault="00A7211C" w:rsidP="00A7211C">
      <w:pPr>
        <w:pStyle w:val="Textoindependiente"/>
      </w:pPr>
      <w:proofErr w:type="spellStart"/>
      <w:r>
        <w:t>ArduinoBlocks</w:t>
      </w:r>
      <w:proofErr w:type="spellEnd"/>
      <w:r>
        <w:t xml:space="preserve"> se diferencia de las otras herramientas en dos aspectos clave. El primero, no necesita de instalación pasa su uso dado que es una herramienta web a la que se accede a través de un navegador. Cualquiera de los navegadores más populares es totalmente compatible con esta aplicación. Y segundo, para grabar el Firmware en </w:t>
      </w:r>
      <w:r w:rsidR="00000AAE">
        <w:t xml:space="preserve">el dispositivo, no es necesario instalar el IDE de Arduino, tan solo es necesario instalar un conector, proporcionado directamente por </w:t>
      </w:r>
      <w:proofErr w:type="spellStart"/>
      <w:r w:rsidR="00000AAE" w:rsidRPr="00000AAE">
        <w:t>ArduinoBlocks</w:t>
      </w:r>
      <w:proofErr w:type="spellEnd"/>
      <w:r w:rsidR="00000AAE">
        <w:t>, a través del cual establecerá una conexión automáticamente y cargará el programa.</w:t>
      </w:r>
    </w:p>
    <w:p w14:paraId="27025C33" w14:textId="5B76155D" w:rsidR="00CC1ADB" w:rsidRPr="00CC1ADB" w:rsidRDefault="00CC1ADB" w:rsidP="00CC1ADB">
      <w:pPr>
        <w:pStyle w:val="Textoindependiente"/>
      </w:pPr>
    </w:p>
    <w:p w14:paraId="24A26436" w14:textId="16244968" w:rsidR="009955CF" w:rsidRDefault="009955CF" w:rsidP="009955CF">
      <w:pPr>
        <w:rPr>
          <w:lang w:val="en-US"/>
        </w:rPr>
      </w:pPr>
    </w:p>
    <w:p w14:paraId="0920C891" w14:textId="143D0F3E" w:rsidR="009955CF" w:rsidRDefault="009955CF" w:rsidP="009955CF">
      <w:pPr>
        <w:rPr>
          <w:lang w:val="en-US"/>
        </w:rPr>
      </w:pPr>
    </w:p>
    <w:p w14:paraId="057E6E9B" w14:textId="5E65E2CF" w:rsidR="009E78BF" w:rsidRDefault="009E78BF" w:rsidP="009955CF">
      <w:pPr>
        <w:rPr>
          <w:lang w:val="en-US"/>
        </w:rPr>
      </w:pPr>
    </w:p>
    <w:p w14:paraId="05BB0960" w14:textId="6AC0D7B1" w:rsidR="009E78BF" w:rsidRDefault="009E78BF" w:rsidP="009955CF">
      <w:pPr>
        <w:rPr>
          <w:lang w:val="en-US"/>
        </w:rPr>
      </w:pPr>
    </w:p>
    <w:p w14:paraId="031F9D76" w14:textId="43AFCB96" w:rsidR="00FB53E6" w:rsidRDefault="00FB53E6">
      <w:pPr>
        <w:widowControl/>
        <w:tabs>
          <w:tab w:val="clear" w:pos="8789"/>
        </w:tabs>
        <w:spacing w:before="0" w:after="200" w:line="276" w:lineRule="auto"/>
        <w:jc w:val="left"/>
        <w:rPr>
          <w:lang w:val="en-US"/>
        </w:rPr>
      </w:pPr>
      <w:r>
        <w:rPr>
          <w:lang w:val="en-US"/>
        </w:rPr>
        <w:br w:type="page"/>
      </w:r>
    </w:p>
    <w:p w14:paraId="4A22205E" w14:textId="10DF878B" w:rsidR="00FB53E6" w:rsidRDefault="00FB53E6">
      <w:pPr>
        <w:widowControl/>
        <w:tabs>
          <w:tab w:val="clear" w:pos="8789"/>
        </w:tabs>
        <w:spacing w:before="0" w:after="200" w:line="276" w:lineRule="auto"/>
        <w:jc w:val="left"/>
        <w:rPr>
          <w:lang w:val="en-US"/>
        </w:rPr>
      </w:pPr>
      <w:r>
        <w:rPr>
          <w:lang w:val="en-US"/>
        </w:rPr>
        <w:lastRenderedPageBreak/>
        <w:br w:type="page"/>
      </w:r>
    </w:p>
    <w:p w14:paraId="612D3BFF" w14:textId="6DC4F818" w:rsidR="00960324" w:rsidRDefault="00960324" w:rsidP="00960324">
      <w:pPr>
        <w:pStyle w:val="Ttulo1"/>
        <w:numPr>
          <w:ilvl w:val="0"/>
          <w:numId w:val="4"/>
        </w:numPr>
      </w:pPr>
      <w:bookmarkStart w:id="60" w:name="metodología-y-desarrollo-de-la-investiga"/>
      <w:bookmarkStart w:id="61" w:name="_Toc10756073"/>
      <w:r>
        <w:lastRenderedPageBreak/>
        <w:t>Metodología y desarrollo de la investigación</w:t>
      </w:r>
      <w:bookmarkEnd w:id="60"/>
      <w:bookmarkEnd w:id="61"/>
    </w:p>
    <w:p w14:paraId="1F639163" w14:textId="77777777" w:rsidR="00960324" w:rsidRDefault="00960324" w:rsidP="00960324">
      <w:pPr>
        <w:pStyle w:val="FirstParagraph"/>
      </w:pPr>
      <w:r>
        <w:t>La idea y desarrollo de esta investigación comienza en la realización de las prácticas asociadas a los estudios referentes a este Trabajo Fin de Máster, en las cuales se detectaron ciertas oportunidades de mejoras en la metodología didáctica que se aplicaba. Esta mejora se centra en eliminar aquellas dificultades que no forman parte del contenido del bloque a impartir, y que limitan a los alumnos a centrarse en la parte que se quiere enseñar.</w:t>
      </w:r>
    </w:p>
    <w:p w14:paraId="49CD3E15" w14:textId="77777777" w:rsidR="00960324" w:rsidRDefault="00960324" w:rsidP="00960324">
      <w:pPr>
        <w:pStyle w:val="Textoindependiente"/>
      </w:pPr>
      <w:r>
        <w:t>Este bloque es el ya especificado en el apartado de objeto de estudio de este mismo documento, cuyo programa cual comprende los contenidos de:</w:t>
      </w:r>
    </w:p>
    <w:p w14:paraId="61D39188" w14:textId="77777777" w:rsidR="00960324" w:rsidRDefault="00960324" w:rsidP="00151388">
      <w:pPr>
        <w:pStyle w:val="Compact"/>
        <w:numPr>
          <w:ilvl w:val="0"/>
          <w:numId w:val="6"/>
        </w:numPr>
      </w:pPr>
      <w:r>
        <w:t>Programación gráfica por bloques de instrucciones.</w:t>
      </w:r>
    </w:p>
    <w:p w14:paraId="0C82E973" w14:textId="77777777" w:rsidR="00960324" w:rsidRDefault="00960324" w:rsidP="00151388">
      <w:pPr>
        <w:pStyle w:val="Compact"/>
        <w:numPr>
          <w:ilvl w:val="0"/>
          <w:numId w:val="6"/>
        </w:numPr>
      </w:pPr>
      <w:r>
        <w:t>Entorno de programación.</w:t>
      </w:r>
    </w:p>
    <w:p w14:paraId="1542887E" w14:textId="77777777" w:rsidR="00960324" w:rsidRDefault="00960324" w:rsidP="00151388">
      <w:pPr>
        <w:pStyle w:val="Compact"/>
        <w:numPr>
          <w:ilvl w:val="0"/>
          <w:numId w:val="6"/>
        </w:numPr>
      </w:pPr>
      <w:r>
        <w:t>Bloques de programación.</w:t>
      </w:r>
    </w:p>
    <w:p w14:paraId="347B0797" w14:textId="77777777" w:rsidR="00960324" w:rsidRDefault="00960324" w:rsidP="00151388">
      <w:pPr>
        <w:pStyle w:val="Compact"/>
        <w:numPr>
          <w:ilvl w:val="0"/>
          <w:numId w:val="6"/>
        </w:numPr>
      </w:pPr>
      <w:r>
        <w:t>Control de flujo de programa.</w:t>
      </w:r>
    </w:p>
    <w:p w14:paraId="6EDF0013" w14:textId="77777777" w:rsidR="00960324" w:rsidRDefault="00960324" w:rsidP="00151388">
      <w:pPr>
        <w:pStyle w:val="Compact"/>
        <w:numPr>
          <w:ilvl w:val="0"/>
          <w:numId w:val="6"/>
        </w:numPr>
      </w:pPr>
      <w:r>
        <w:t>Interacción con el usuario y entre objetos.</w:t>
      </w:r>
    </w:p>
    <w:p w14:paraId="7C12B908" w14:textId="77777777" w:rsidR="00960324" w:rsidRPr="00000AAE" w:rsidRDefault="00960324" w:rsidP="00151388">
      <w:pPr>
        <w:pStyle w:val="Compact"/>
        <w:numPr>
          <w:ilvl w:val="0"/>
          <w:numId w:val="6"/>
        </w:numPr>
      </w:pPr>
      <w:r w:rsidRPr="00000AAE">
        <w:t>Introducción a los sistemas automáticos cotidianos: sensores, elementos de control y actuadores.</w:t>
      </w:r>
    </w:p>
    <w:p w14:paraId="755169E7" w14:textId="77777777" w:rsidR="00960324" w:rsidRDefault="00960324" w:rsidP="00151388">
      <w:pPr>
        <w:pStyle w:val="Compact"/>
        <w:numPr>
          <w:ilvl w:val="0"/>
          <w:numId w:val="6"/>
        </w:numPr>
      </w:pPr>
      <w:r>
        <w:t>Control programado de automatismos sencillos.</w:t>
      </w:r>
    </w:p>
    <w:p w14:paraId="4F58C8D0" w14:textId="77777777" w:rsidR="00960324" w:rsidRDefault="00960324" w:rsidP="00960324">
      <w:pPr>
        <w:pStyle w:val="FirstParagraph"/>
      </w:pPr>
      <w:r>
        <w:t>Una vez el problema ha sido detectado, se procede a realizar un estudio de la situación actual, esto es, buscar la situación actual de la educación y las últimas tendencias tecnológicas a través de noticias y artículos de investigación recientes.</w:t>
      </w:r>
    </w:p>
    <w:p w14:paraId="1C1CC42F" w14:textId="5E7F3EC1" w:rsidR="00960324" w:rsidRDefault="00960324" w:rsidP="00960324">
      <w:pPr>
        <w:pStyle w:val="Textoindependiente"/>
      </w:pPr>
      <w:r>
        <w:t xml:space="preserve">En este paso, se han encontrado noticias de los últimos avances en robótica y artículos que detallan cómo Arduino ha demostrado mejorar los resultados académicos en secundaria y la universidad. Esto </w:t>
      </w:r>
      <w:r w:rsidR="009E78BF">
        <w:t>demuestra,</w:t>
      </w:r>
      <w:r>
        <w:t xml:space="preserve"> por un lado, la necesidad de dar a conocer estos conocimientos, </w:t>
      </w:r>
      <w:proofErr w:type="gramStart"/>
      <w:r>
        <w:t>y</w:t>
      </w:r>
      <w:proofErr w:type="gramEnd"/>
      <w:r>
        <w:t xml:space="preserve"> por otro lado, la viabilidad de aplicar esta enseñanza con la herramienta Arduino.</w:t>
      </w:r>
    </w:p>
    <w:p w14:paraId="169EF2C7" w14:textId="77777777" w:rsidR="00960324" w:rsidRDefault="00960324" w:rsidP="00960324">
      <w:pPr>
        <w:pStyle w:val="Textoindependiente"/>
      </w:pPr>
      <w:r>
        <w:t>Una vez en claro qué enseñar y cómo enseñarlo, se pasa a buscar soluciones a las debilidades actuales de esta enseñanza, a través de diferentes metodologías y herramientas que usar. Con esta búsqueda se encuentra los componentes llamados “</w:t>
      </w:r>
      <w:proofErr w:type="spellStart"/>
      <w:r>
        <w:t>shield</w:t>
      </w:r>
      <w:proofErr w:type="spellEnd"/>
      <w:r>
        <w:t xml:space="preserve">” o escudos, que aportan el punto clave a esta dificultad: eliminar el montaje del circuito electrónico en la programación con Arduino. Y </w:t>
      </w:r>
      <w:r>
        <w:lastRenderedPageBreak/>
        <w:t xml:space="preserve">el estudio pasa a buscar qué tipos de </w:t>
      </w:r>
      <w:proofErr w:type="spellStart"/>
      <w:r>
        <w:t>shield</w:t>
      </w:r>
      <w:proofErr w:type="spellEnd"/>
      <w:r>
        <w:t xml:space="preserve"> existen y cuáles son de interés didáctico, encontrando así, las </w:t>
      </w:r>
      <w:proofErr w:type="spellStart"/>
      <w:r>
        <w:t>shield</w:t>
      </w:r>
      <w:proofErr w:type="spellEnd"/>
      <w:r>
        <w:t xml:space="preserve"> multifunción, que montan muchos y diversos componentes en un solo módulo compacto y de sencillo uso.</w:t>
      </w:r>
    </w:p>
    <w:p w14:paraId="01D4ACB1" w14:textId="4FE68A43" w:rsidR="00960324" w:rsidRDefault="00960324" w:rsidP="00CC1ADB">
      <w:pPr>
        <w:pStyle w:val="Textoindependiente"/>
      </w:pPr>
      <w:r>
        <w:t>Con este hallazgo concluimos el periodo de búsqueda de soluciones para dar paso al estudio y desarrollo de una unidad didáctica con las herramientas disponibles, tanto Software</w:t>
      </w:r>
      <w:r w:rsidR="00CC1ADB">
        <w:t>, como pueden ser las nombradas en el capítulo 7; co</w:t>
      </w:r>
      <w:r>
        <w:t xml:space="preserve">mo </w:t>
      </w:r>
      <w:r w:rsidR="00CC1ADB">
        <w:t xml:space="preserve">también </w:t>
      </w:r>
      <w:r>
        <w:t xml:space="preserve">Hardware, a saber, las distintas </w:t>
      </w:r>
      <w:proofErr w:type="spellStart"/>
      <w:r>
        <w:t>shield</w:t>
      </w:r>
      <w:proofErr w:type="spellEnd"/>
      <w:r>
        <w:t xml:space="preserve"> que ya se han mostrado con anterioridad</w:t>
      </w:r>
      <w:r w:rsidR="00CC1ADB">
        <w:t>, en el capítulo 2</w:t>
      </w:r>
      <w:r>
        <w:t xml:space="preserve">, </w:t>
      </w:r>
      <w:r w:rsidR="00CC1ADB">
        <w:t xml:space="preserve">de entre las cuales se ha </w:t>
      </w:r>
      <w:r>
        <w:t>escogid</w:t>
      </w:r>
      <w:r w:rsidR="00CC1ADB">
        <w:t>o la</w:t>
      </w:r>
      <w:r>
        <w:t xml:space="preserve"> </w:t>
      </w:r>
      <w:r>
        <w:rPr>
          <w:i/>
        </w:rPr>
        <w:t xml:space="preserve">Open Smart </w:t>
      </w:r>
      <w:proofErr w:type="spellStart"/>
      <w:r>
        <w:rPr>
          <w:i/>
        </w:rPr>
        <w:t>Rich</w:t>
      </w:r>
      <w:proofErr w:type="spellEnd"/>
      <w:r>
        <w:rPr>
          <w:i/>
        </w:rPr>
        <w:t xml:space="preserve"> </w:t>
      </w:r>
      <w:proofErr w:type="spellStart"/>
      <w:r>
        <w:rPr>
          <w:i/>
        </w:rPr>
        <w:t>Shield</w:t>
      </w:r>
      <w:proofErr w:type="spellEnd"/>
      <w:r w:rsidR="00CC1ADB">
        <w:rPr>
          <w:iCs/>
        </w:rPr>
        <w:t>, ya presentada,</w:t>
      </w:r>
      <w:r>
        <w:t xml:space="preserve"> con la que se desarrollarán las actividades de ejemplo propuestas en esta unidad didáctica.</w:t>
      </w:r>
    </w:p>
    <w:p w14:paraId="18BC2854" w14:textId="0563EDF2" w:rsidR="001C7B9D" w:rsidRDefault="001C7B9D" w:rsidP="001C7B9D">
      <w:pPr>
        <w:pStyle w:val="Textoindependiente"/>
      </w:pPr>
    </w:p>
    <w:p w14:paraId="65ABFEB4" w14:textId="6769BDB3" w:rsidR="001C7B9D" w:rsidRDefault="001C7B9D" w:rsidP="001C7B9D">
      <w:pPr>
        <w:pStyle w:val="Textoindependiente"/>
      </w:pPr>
    </w:p>
    <w:p w14:paraId="5E9F6141" w14:textId="4DA8F7C2" w:rsidR="001C7B9D" w:rsidRDefault="001C7B9D" w:rsidP="001C7B9D">
      <w:pPr>
        <w:pStyle w:val="Textoindependiente"/>
      </w:pPr>
    </w:p>
    <w:p w14:paraId="66359B06" w14:textId="56D066ED" w:rsidR="001C7B9D" w:rsidRDefault="001C7B9D" w:rsidP="001C7B9D">
      <w:pPr>
        <w:pStyle w:val="Textoindependiente"/>
      </w:pPr>
    </w:p>
    <w:p w14:paraId="14098650" w14:textId="566E1EA9" w:rsidR="001C7B9D" w:rsidRDefault="001C7B9D" w:rsidP="001C7B9D">
      <w:pPr>
        <w:pStyle w:val="Textoindependiente"/>
      </w:pPr>
    </w:p>
    <w:p w14:paraId="599B1F85" w14:textId="6961E5D2" w:rsidR="001C7B9D" w:rsidRDefault="001C7B9D" w:rsidP="001C7B9D">
      <w:pPr>
        <w:pStyle w:val="Textoindependiente"/>
      </w:pPr>
    </w:p>
    <w:p w14:paraId="6BBAA751" w14:textId="72B1BC31" w:rsidR="00BD663C" w:rsidRDefault="00BD663C" w:rsidP="001C7B9D">
      <w:pPr>
        <w:pStyle w:val="Textoindependiente"/>
      </w:pPr>
    </w:p>
    <w:p w14:paraId="278DA80D" w14:textId="0074C521" w:rsidR="00BD663C" w:rsidRDefault="00BD663C" w:rsidP="001C7B9D">
      <w:pPr>
        <w:pStyle w:val="Textoindependiente"/>
      </w:pPr>
    </w:p>
    <w:p w14:paraId="1ABB44A1" w14:textId="1D448C77" w:rsidR="00BD663C" w:rsidRDefault="00BD663C" w:rsidP="001C7B9D">
      <w:pPr>
        <w:pStyle w:val="Textoindependiente"/>
      </w:pPr>
    </w:p>
    <w:p w14:paraId="69CD6424" w14:textId="77777777" w:rsidR="00BD663C" w:rsidRDefault="00BD663C" w:rsidP="001C7B9D">
      <w:pPr>
        <w:pStyle w:val="Textoindependiente"/>
      </w:pPr>
    </w:p>
    <w:p w14:paraId="5F4B43C0" w14:textId="65730892" w:rsidR="00000AAE" w:rsidRDefault="00000AAE" w:rsidP="001C7B9D">
      <w:pPr>
        <w:pStyle w:val="Textoindependiente"/>
      </w:pPr>
    </w:p>
    <w:p w14:paraId="091CB17E" w14:textId="77777777" w:rsidR="00000AAE" w:rsidRPr="001C7B9D" w:rsidRDefault="00000AAE" w:rsidP="001C7B9D">
      <w:pPr>
        <w:pStyle w:val="Textoindependiente"/>
      </w:pPr>
    </w:p>
    <w:p w14:paraId="56F1A3A5" w14:textId="77777777" w:rsidR="00960324" w:rsidRDefault="00960324" w:rsidP="00960324">
      <w:pPr>
        <w:pStyle w:val="Ttulo1"/>
        <w:numPr>
          <w:ilvl w:val="0"/>
          <w:numId w:val="4"/>
        </w:numPr>
      </w:pPr>
      <w:bookmarkStart w:id="62" w:name="desarrollo-de-la-unidad-didáctica"/>
      <w:bookmarkStart w:id="63" w:name="_Toc10756074"/>
      <w:r>
        <w:lastRenderedPageBreak/>
        <w:t>Desarrollo de la unidad didáctica</w:t>
      </w:r>
      <w:bookmarkEnd w:id="62"/>
      <w:bookmarkEnd w:id="63"/>
    </w:p>
    <w:p w14:paraId="7C6D25D7" w14:textId="42BC7357" w:rsidR="00BD663C" w:rsidRPr="00BD663C" w:rsidRDefault="00960324" w:rsidP="00BD663C">
      <w:pPr>
        <w:pStyle w:val="Ttulo2"/>
        <w:numPr>
          <w:ilvl w:val="1"/>
          <w:numId w:val="4"/>
        </w:numPr>
      </w:pPr>
      <w:bookmarkStart w:id="64" w:name="descripción"/>
      <w:bookmarkStart w:id="65" w:name="_Toc10756075"/>
      <w:proofErr w:type="spellStart"/>
      <w:r>
        <w:t>Descripción</w:t>
      </w:r>
      <w:proofErr w:type="spellEnd"/>
      <w:r>
        <w:t>:</w:t>
      </w:r>
      <w:bookmarkEnd w:id="64"/>
      <w:r w:rsidR="00BD663C">
        <w:t xml:space="preserve"> </w:t>
      </w:r>
      <w:r w:rsidR="00BD663C">
        <w:rPr>
          <w:b w:val="0"/>
          <w:bCs w:val="0"/>
        </w:rPr>
        <w:t xml:space="preserve">Desarrollo de la </w:t>
      </w:r>
      <w:proofErr w:type="spellStart"/>
      <w:r w:rsidR="00BD663C">
        <w:rPr>
          <w:b w:val="0"/>
          <w:bCs w:val="0"/>
        </w:rPr>
        <w:t>programación</w:t>
      </w:r>
      <w:proofErr w:type="spellEnd"/>
      <w:r w:rsidR="00BD663C">
        <w:rPr>
          <w:b w:val="0"/>
          <w:bCs w:val="0"/>
        </w:rPr>
        <w:t xml:space="preserve"> </w:t>
      </w:r>
      <w:proofErr w:type="spellStart"/>
      <w:r w:rsidR="00BD663C">
        <w:rPr>
          <w:b w:val="0"/>
          <w:bCs w:val="0"/>
        </w:rPr>
        <w:t>didáctica</w:t>
      </w:r>
      <w:proofErr w:type="spellEnd"/>
      <w:r w:rsidR="00BD663C">
        <w:rPr>
          <w:b w:val="0"/>
          <w:bCs w:val="0"/>
        </w:rPr>
        <w:t xml:space="preserve"> del </w:t>
      </w:r>
      <w:proofErr w:type="spellStart"/>
      <w:r w:rsidR="00BD663C">
        <w:rPr>
          <w:b w:val="0"/>
          <w:bCs w:val="0"/>
        </w:rPr>
        <w:t>bloque</w:t>
      </w:r>
      <w:proofErr w:type="spellEnd"/>
      <w:r w:rsidR="00BD663C">
        <w:rPr>
          <w:b w:val="0"/>
          <w:bCs w:val="0"/>
        </w:rPr>
        <w:t xml:space="preserve"> 5</w:t>
      </w:r>
      <w:bookmarkEnd w:id="65"/>
    </w:p>
    <w:p w14:paraId="6B3CE7B6" w14:textId="26FC3160" w:rsidR="00960324" w:rsidRDefault="00960324" w:rsidP="00960324">
      <w:pPr>
        <w:pStyle w:val="Ttulo2"/>
        <w:numPr>
          <w:ilvl w:val="1"/>
          <w:numId w:val="4"/>
        </w:numPr>
      </w:pPr>
      <w:bookmarkStart w:id="66" w:name="temporización"/>
      <w:bookmarkStart w:id="67" w:name="_Toc10756076"/>
      <w:proofErr w:type="spellStart"/>
      <w:r>
        <w:t>Temporización</w:t>
      </w:r>
      <w:proofErr w:type="spellEnd"/>
      <w:r>
        <w:t>:</w:t>
      </w:r>
      <w:bookmarkEnd w:id="66"/>
      <w:bookmarkEnd w:id="67"/>
    </w:p>
    <w:p w14:paraId="4C129C00" w14:textId="02342EE0" w:rsidR="007D55F1" w:rsidRDefault="007D55F1" w:rsidP="00566730">
      <w:pPr>
        <w:rPr>
          <w:lang w:val="en-US"/>
        </w:rPr>
      </w:pPr>
      <w:r>
        <w:rPr>
          <w:lang w:val="en-US"/>
        </w:rPr>
        <w:t xml:space="preserve">La </w:t>
      </w:r>
      <w:proofErr w:type="spellStart"/>
      <w:r>
        <w:rPr>
          <w:lang w:val="en-US"/>
        </w:rPr>
        <w:t>siguiente</w:t>
      </w:r>
      <w:proofErr w:type="spellEnd"/>
      <w:r>
        <w:rPr>
          <w:lang w:val="en-US"/>
        </w:rPr>
        <w:t xml:space="preserve"> </w:t>
      </w:r>
      <w:proofErr w:type="spellStart"/>
      <w:r>
        <w:rPr>
          <w:lang w:val="en-US"/>
        </w:rPr>
        <w:t>programación</w:t>
      </w:r>
      <w:proofErr w:type="spellEnd"/>
      <w:r>
        <w:rPr>
          <w:lang w:val="en-US"/>
        </w:rPr>
        <w:t xml:space="preserve"> temporal ha </w:t>
      </w:r>
      <w:proofErr w:type="spellStart"/>
      <w:r>
        <w:rPr>
          <w:lang w:val="en-US"/>
        </w:rPr>
        <w:t>sido</w:t>
      </w:r>
      <w:proofErr w:type="spellEnd"/>
      <w:r>
        <w:rPr>
          <w:lang w:val="en-US"/>
        </w:rPr>
        <w:t xml:space="preserve"> </w:t>
      </w:r>
      <w:proofErr w:type="spellStart"/>
      <w:r>
        <w:rPr>
          <w:lang w:val="en-US"/>
        </w:rPr>
        <w:t>diseñada</w:t>
      </w:r>
      <w:proofErr w:type="spellEnd"/>
      <w:r>
        <w:rPr>
          <w:lang w:val="en-US"/>
        </w:rPr>
        <w:t xml:space="preserve"> para 6 </w:t>
      </w:r>
      <w:proofErr w:type="spellStart"/>
      <w:r>
        <w:rPr>
          <w:lang w:val="en-US"/>
        </w:rPr>
        <w:t>semanas</w:t>
      </w:r>
      <w:proofErr w:type="spellEnd"/>
      <w:r>
        <w:rPr>
          <w:lang w:val="en-US"/>
        </w:rPr>
        <w:t xml:space="preserve"> (1 </w:t>
      </w:r>
      <w:proofErr w:type="spellStart"/>
      <w:r>
        <w:rPr>
          <w:lang w:val="en-US"/>
        </w:rPr>
        <w:t>mes</w:t>
      </w:r>
      <w:proofErr w:type="spellEnd"/>
      <w:r>
        <w:rPr>
          <w:lang w:val="en-US"/>
        </w:rPr>
        <w:t xml:space="preserve"> y medio) </w:t>
      </w:r>
      <w:proofErr w:type="spellStart"/>
      <w:r>
        <w:rPr>
          <w:lang w:val="en-US"/>
        </w:rPr>
        <w:t>debido</w:t>
      </w:r>
      <w:proofErr w:type="spellEnd"/>
      <w:r>
        <w:rPr>
          <w:lang w:val="en-US"/>
        </w:rPr>
        <w:t xml:space="preserve"> a que </w:t>
      </w:r>
      <w:proofErr w:type="spellStart"/>
      <w:r>
        <w:rPr>
          <w:lang w:val="en-US"/>
        </w:rPr>
        <w:t>este</w:t>
      </w:r>
      <w:proofErr w:type="spellEnd"/>
      <w:r>
        <w:rPr>
          <w:lang w:val="en-US"/>
        </w:rPr>
        <w:t xml:space="preserve"> </w:t>
      </w:r>
      <w:proofErr w:type="spellStart"/>
      <w:r>
        <w:rPr>
          <w:lang w:val="en-US"/>
        </w:rPr>
        <w:t>bloque</w:t>
      </w:r>
      <w:proofErr w:type="spellEnd"/>
      <w:r>
        <w:rPr>
          <w:lang w:val="en-US"/>
        </w:rPr>
        <w:t xml:space="preserve"> es </w:t>
      </w:r>
      <w:proofErr w:type="spellStart"/>
      <w:r>
        <w:rPr>
          <w:lang w:val="en-US"/>
        </w:rPr>
        <w:t>uno</w:t>
      </w:r>
      <w:proofErr w:type="spellEnd"/>
      <w:r>
        <w:rPr>
          <w:lang w:val="en-US"/>
        </w:rPr>
        <w:t xml:space="preserve"> de los 6 </w:t>
      </w:r>
      <w:proofErr w:type="spellStart"/>
      <w:r>
        <w:rPr>
          <w:lang w:val="en-US"/>
        </w:rPr>
        <w:t>totales</w:t>
      </w:r>
      <w:proofErr w:type="spellEnd"/>
      <w:r>
        <w:rPr>
          <w:lang w:val="en-US"/>
        </w:rPr>
        <w:t xml:space="preserve">, que </w:t>
      </w:r>
      <w:proofErr w:type="spellStart"/>
      <w:r>
        <w:rPr>
          <w:lang w:val="en-US"/>
        </w:rPr>
        <w:t>podríamos</w:t>
      </w:r>
      <w:proofErr w:type="spellEnd"/>
      <w:r>
        <w:rPr>
          <w:lang w:val="en-US"/>
        </w:rPr>
        <w:t xml:space="preserve"> </w:t>
      </w:r>
      <w:proofErr w:type="spellStart"/>
      <w:r>
        <w:rPr>
          <w:lang w:val="en-US"/>
        </w:rPr>
        <w:t>dividir</w:t>
      </w:r>
      <w:proofErr w:type="spellEnd"/>
      <w:r>
        <w:rPr>
          <w:lang w:val="en-US"/>
        </w:rPr>
        <w:t xml:space="preserve"> </w:t>
      </w:r>
      <w:proofErr w:type="spellStart"/>
      <w:r>
        <w:rPr>
          <w:lang w:val="en-US"/>
        </w:rPr>
        <w:t>en</w:t>
      </w:r>
      <w:proofErr w:type="spellEnd"/>
      <w:r>
        <w:rPr>
          <w:lang w:val="en-US"/>
        </w:rPr>
        <w:t xml:space="preserve"> 2 por </w:t>
      </w:r>
      <w:proofErr w:type="spellStart"/>
      <w:r>
        <w:rPr>
          <w:lang w:val="en-US"/>
        </w:rPr>
        <w:t>trimestre</w:t>
      </w:r>
      <w:proofErr w:type="spellEnd"/>
      <w:r>
        <w:rPr>
          <w:lang w:val="en-US"/>
        </w:rPr>
        <w:t xml:space="preserve">, lo que a un </w:t>
      </w:r>
      <w:proofErr w:type="spellStart"/>
      <w:r>
        <w:rPr>
          <w:lang w:val="en-US"/>
        </w:rPr>
        <w:t>bloque</w:t>
      </w:r>
      <w:proofErr w:type="spellEnd"/>
      <w:r>
        <w:rPr>
          <w:lang w:val="en-US"/>
        </w:rPr>
        <w:t xml:space="preserve"> le </w:t>
      </w:r>
      <w:proofErr w:type="spellStart"/>
      <w:r>
        <w:rPr>
          <w:lang w:val="en-US"/>
        </w:rPr>
        <w:t>corresponderí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tiempo</w:t>
      </w:r>
      <w:proofErr w:type="spellEnd"/>
      <w:r>
        <w:rPr>
          <w:lang w:val="en-US"/>
        </w:rPr>
        <w:t>:</w:t>
      </w:r>
      <w:bookmarkStart w:id="68" w:name="competencias"/>
    </w:p>
    <w:tbl>
      <w:tblPr>
        <w:tblW w:w="9645" w:type="dxa"/>
        <w:tblLayout w:type="fixed"/>
        <w:tblCellMar>
          <w:left w:w="10" w:type="dxa"/>
          <w:right w:w="10" w:type="dxa"/>
        </w:tblCellMar>
        <w:tblLook w:val="04A0" w:firstRow="1" w:lastRow="0" w:firstColumn="1" w:lastColumn="0" w:noHBand="0" w:noVBand="1"/>
      </w:tblPr>
      <w:tblGrid>
        <w:gridCol w:w="1242"/>
        <w:gridCol w:w="3411"/>
        <w:gridCol w:w="4992"/>
      </w:tblGrid>
      <w:tr w:rsidR="0090276F" w14:paraId="1CF22A9F" w14:textId="77777777" w:rsidTr="0090276F">
        <w:tc>
          <w:tcPr>
            <w:tcW w:w="1241" w:type="dxa"/>
            <w:tcBorders>
              <w:top w:val="double" w:sz="4" w:space="0" w:color="000000"/>
              <w:left w:val="double" w:sz="4" w:space="0" w:color="000000"/>
              <w:bottom w:val="single" w:sz="2" w:space="0" w:color="000000"/>
              <w:right w:val="nil"/>
            </w:tcBorders>
            <w:tcMar>
              <w:top w:w="55" w:type="dxa"/>
              <w:left w:w="55" w:type="dxa"/>
              <w:bottom w:w="55" w:type="dxa"/>
              <w:right w:w="55" w:type="dxa"/>
            </w:tcMar>
            <w:hideMark/>
          </w:tcPr>
          <w:p w14:paraId="23B5F732" w14:textId="77777777" w:rsidR="0090276F" w:rsidRDefault="0090276F">
            <w:pPr>
              <w:pStyle w:val="TableContents"/>
            </w:pPr>
            <w:r>
              <w:t>SESIÓN</w:t>
            </w:r>
          </w:p>
        </w:tc>
        <w:tc>
          <w:tcPr>
            <w:tcW w:w="8397" w:type="dxa"/>
            <w:gridSpan w:val="2"/>
            <w:tcBorders>
              <w:top w:val="double" w:sz="4" w:space="0" w:color="000000"/>
              <w:left w:val="single" w:sz="2" w:space="0" w:color="000000"/>
              <w:bottom w:val="single" w:sz="2" w:space="0" w:color="000000"/>
              <w:right w:val="double" w:sz="4" w:space="0" w:color="000000"/>
            </w:tcBorders>
            <w:tcMar>
              <w:top w:w="55" w:type="dxa"/>
              <w:left w:w="55" w:type="dxa"/>
              <w:bottom w:w="55" w:type="dxa"/>
              <w:right w:w="55" w:type="dxa"/>
            </w:tcMar>
            <w:hideMark/>
          </w:tcPr>
          <w:p w14:paraId="16D8F9C1" w14:textId="77777777" w:rsidR="0090276F" w:rsidRDefault="0090276F">
            <w:pPr>
              <w:pStyle w:val="TableContents"/>
              <w:jc w:val="center"/>
            </w:pPr>
            <w:r>
              <w:t>ACTIVIDADES</w:t>
            </w:r>
          </w:p>
        </w:tc>
      </w:tr>
      <w:tr w:rsidR="0090276F" w14:paraId="4B573576"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159D082" w14:textId="77777777" w:rsidR="0090276F" w:rsidRDefault="0090276F">
            <w:pPr>
              <w:pStyle w:val="TableContents"/>
            </w:pPr>
            <w:r>
              <w:t>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3DA0CE4A" w14:textId="77777777" w:rsidR="0090276F" w:rsidRDefault="0090276F">
            <w:pPr>
              <w:pStyle w:val="TableContents"/>
            </w:pPr>
            <w:r>
              <w:t>1.0.-ArduinoBlock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5D16B629" w14:textId="77777777" w:rsidR="0090276F" w:rsidRDefault="0090276F">
            <w:pPr>
              <w:pStyle w:val="TableContents"/>
            </w:pPr>
            <w:r>
              <w:t>1.1.-Placa Arduino</w:t>
            </w:r>
          </w:p>
        </w:tc>
      </w:tr>
      <w:tr w:rsidR="0090276F" w14:paraId="4FDAE7D2"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BAABF4A" w14:textId="77777777" w:rsidR="0090276F" w:rsidRDefault="0090276F">
            <w:pPr>
              <w:pStyle w:val="TableContents"/>
            </w:pPr>
            <w:r>
              <w:t>2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0796868" w14:textId="77777777" w:rsidR="0090276F" w:rsidRDefault="0090276F">
            <w:pPr>
              <w:pStyle w:val="TableContents"/>
            </w:pPr>
            <w:r>
              <w:t xml:space="preserve">1.2.- </w:t>
            </w:r>
            <w:proofErr w:type="spellStart"/>
            <w:r>
              <w:t>Shield</w:t>
            </w:r>
            <w:proofErr w:type="spellEnd"/>
            <w:r>
              <w:t xml:space="preserve"> OSR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CA70E43" w14:textId="77777777" w:rsidR="0090276F" w:rsidRDefault="0090276F">
            <w:pPr>
              <w:pStyle w:val="TableContents"/>
            </w:pPr>
            <w:r>
              <w:t>1.3.- LED</w:t>
            </w:r>
          </w:p>
        </w:tc>
      </w:tr>
      <w:tr w:rsidR="0090276F" w14:paraId="4194F2D9"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1BFC4812" w14:textId="77777777" w:rsidR="0090276F" w:rsidRDefault="0090276F">
            <w:pPr>
              <w:pStyle w:val="TableContents"/>
            </w:pPr>
            <w:r>
              <w:t>3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386599C8" w14:textId="77777777" w:rsidR="0090276F" w:rsidRDefault="0090276F">
            <w:pPr>
              <w:pStyle w:val="TableContents"/>
            </w:pPr>
            <w:r>
              <w:t xml:space="preserve">1.4.- Secuencia </w:t>
            </w:r>
            <w:proofErr w:type="spellStart"/>
            <w:r>
              <w:t>LEDs</w:t>
            </w:r>
            <w:proofErr w:type="spellEnd"/>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2CC94CD3" w14:textId="77777777" w:rsidR="0090276F" w:rsidRDefault="0090276F">
            <w:pPr>
              <w:pStyle w:val="TableContents"/>
            </w:pPr>
            <w:r>
              <w:t>1.5.- Semáforo</w:t>
            </w:r>
          </w:p>
        </w:tc>
      </w:tr>
      <w:tr w:rsidR="0090276F" w14:paraId="24EEFEE3"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0A355184" w14:textId="77777777" w:rsidR="0090276F" w:rsidRDefault="0090276F">
            <w:pPr>
              <w:pStyle w:val="TableContents"/>
            </w:pPr>
            <w:r>
              <w:t>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3A84F0E5" w14:textId="77777777" w:rsidR="0090276F" w:rsidRDefault="0090276F">
            <w:pPr>
              <w:pStyle w:val="TableContents"/>
            </w:pPr>
            <w:r>
              <w:t>1.6.- Pulsador</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91A6706" w14:textId="77777777" w:rsidR="0090276F" w:rsidRDefault="0090276F">
            <w:pPr>
              <w:pStyle w:val="TableContents"/>
            </w:pPr>
            <w:r>
              <w:t xml:space="preserve">1.7.- </w:t>
            </w:r>
            <w:proofErr w:type="spellStart"/>
            <w:r>
              <w:t>Pulsador+LED</w:t>
            </w:r>
            <w:proofErr w:type="spellEnd"/>
          </w:p>
        </w:tc>
      </w:tr>
      <w:tr w:rsidR="0090276F" w14:paraId="1CF5EC72"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7FB51CA8" w14:textId="77777777" w:rsidR="0090276F" w:rsidRDefault="0090276F">
            <w:pPr>
              <w:pStyle w:val="TableContents"/>
            </w:pPr>
            <w:r>
              <w:t>5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2196332" w14:textId="77777777" w:rsidR="0090276F" w:rsidRDefault="0090276F">
            <w:pPr>
              <w:pStyle w:val="TableContents"/>
            </w:pPr>
            <w:r>
              <w:t>1.8.- Potenciómetro</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02FF7346" w14:textId="77777777" w:rsidR="0090276F" w:rsidRDefault="0090276F">
            <w:pPr>
              <w:pStyle w:val="TableContents"/>
            </w:pPr>
            <w:r>
              <w:t xml:space="preserve">1.9.- </w:t>
            </w:r>
            <w:proofErr w:type="spellStart"/>
            <w:r>
              <w:t>Potenciómetro+LED</w:t>
            </w:r>
            <w:proofErr w:type="spellEnd"/>
          </w:p>
        </w:tc>
      </w:tr>
      <w:tr w:rsidR="0090276F" w14:paraId="35325015"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217C84BF" w14:textId="77777777" w:rsidR="0090276F" w:rsidRDefault="0090276F">
            <w:pPr>
              <w:pStyle w:val="TableContents"/>
            </w:pPr>
            <w:r>
              <w:t>6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40FD47C3" w14:textId="77777777" w:rsidR="0090276F" w:rsidRDefault="0090276F">
            <w:pPr>
              <w:pStyle w:val="TableContents"/>
            </w:pPr>
            <w:r>
              <w:t xml:space="preserve">1.10.- </w:t>
            </w:r>
            <w:proofErr w:type="spellStart"/>
            <w:r>
              <w:t>Pulsador+Consola</w:t>
            </w:r>
            <w:proofErr w:type="spellEnd"/>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4FB6DC68" w14:textId="77777777" w:rsidR="0090276F" w:rsidRDefault="0090276F">
            <w:pPr>
              <w:pStyle w:val="TableContents"/>
            </w:pPr>
            <w:r>
              <w:t xml:space="preserve">1.11.- </w:t>
            </w:r>
            <w:proofErr w:type="spellStart"/>
            <w:r>
              <w:t>Potenciómetro+Consola</w:t>
            </w:r>
            <w:proofErr w:type="spellEnd"/>
          </w:p>
        </w:tc>
      </w:tr>
      <w:tr w:rsidR="0090276F" w14:paraId="7FEC85AD"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6370859" w14:textId="77777777" w:rsidR="0090276F" w:rsidRDefault="0090276F">
            <w:pPr>
              <w:pStyle w:val="TableContents"/>
            </w:pPr>
            <w:r>
              <w:t>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8482C8D" w14:textId="77777777" w:rsidR="0090276F" w:rsidRDefault="0090276F">
            <w:pPr>
              <w:pStyle w:val="TableContents"/>
            </w:pPr>
            <w:r>
              <w:t xml:space="preserve">1.12.- </w:t>
            </w:r>
            <w:proofErr w:type="spellStart"/>
            <w:r>
              <w:t>LDR+Consola</w:t>
            </w:r>
            <w:proofErr w:type="spellEnd"/>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3E1FE7B" w14:textId="77777777" w:rsidR="0090276F" w:rsidRDefault="0090276F">
            <w:pPr>
              <w:pStyle w:val="TableContents"/>
            </w:pPr>
            <w:r>
              <w:t xml:space="preserve">1.13.- </w:t>
            </w:r>
            <w:proofErr w:type="spellStart"/>
            <w:r>
              <w:t>NTC+Consola</w:t>
            </w:r>
            <w:proofErr w:type="spellEnd"/>
          </w:p>
        </w:tc>
      </w:tr>
      <w:tr w:rsidR="0090276F" w14:paraId="53694E8E"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2FD14B9D" w14:textId="77777777" w:rsidR="0090276F" w:rsidRDefault="0090276F">
            <w:pPr>
              <w:pStyle w:val="TableContents"/>
            </w:pPr>
            <w:r>
              <w:t>8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B4E92FD" w14:textId="77777777" w:rsidR="0090276F" w:rsidRDefault="0090276F">
            <w:pPr>
              <w:pStyle w:val="TableContents"/>
            </w:pPr>
            <w:r>
              <w:t>1.14.- DHT11+Consola</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6069BC4A" w14:textId="77777777" w:rsidR="0090276F" w:rsidRDefault="0090276F">
            <w:pPr>
              <w:pStyle w:val="TableContents"/>
            </w:pPr>
            <w:r>
              <w:t xml:space="preserve">1.15.- Programar </w:t>
            </w:r>
            <w:proofErr w:type="spellStart"/>
            <w:r>
              <w:t>termostato+LED</w:t>
            </w:r>
            <w:proofErr w:type="spellEnd"/>
          </w:p>
        </w:tc>
      </w:tr>
      <w:tr w:rsidR="0090276F" w14:paraId="05D58AB5"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09F7781A" w14:textId="77777777" w:rsidR="0090276F" w:rsidRDefault="0090276F">
            <w:pPr>
              <w:pStyle w:val="TableContents"/>
            </w:pPr>
            <w:r>
              <w:t>9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75C7411A" w14:textId="77777777" w:rsidR="0090276F" w:rsidRDefault="0090276F">
            <w:pPr>
              <w:pStyle w:val="TableContents"/>
            </w:pPr>
            <w:r>
              <w:t>1.16.- Truco de magia</w:t>
            </w:r>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78198378" w14:textId="77777777" w:rsidR="0090276F" w:rsidRDefault="0090276F">
            <w:pPr>
              <w:pStyle w:val="TableContents"/>
            </w:pPr>
            <w:r>
              <w:t>1.17.- Magia 27</w:t>
            </w:r>
          </w:p>
        </w:tc>
      </w:tr>
      <w:tr w:rsidR="0090276F" w14:paraId="68B86F56"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C36FBD2" w14:textId="77777777" w:rsidR="0090276F" w:rsidRDefault="0090276F">
            <w:pPr>
              <w:pStyle w:val="TableContents"/>
            </w:pPr>
            <w:r>
              <w:t>10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4679EBA" w14:textId="6658FD99" w:rsidR="0090276F" w:rsidRDefault="0090276F">
            <w:pPr>
              <w:pStyle w:val="TableContents"/>
            </w:pPr>
            <w:r>
              <w:t>1.18.- Zumbador</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66410DB9" w14:textId="77777777" w:rsidR="0090276F" w:rsidRDefault="0090276F">
            <w:pPr>
              <w:pStyle w:val="TableContents"/>
            </w:pPr>
            <w:r>
              <w:t xml:space="preserve">1.19.- </w:t>
            </w:r>
            <w:proofErr w:type="spellStart"/>
            <w:r>
              <w:t>Potenciómetro+zumbador</w:t>
            </w:r>
            <w:proofErr w:type="spellEnd"/>
          </w:p>
        </w:tc>
      </w:tr>
      <w:tr w:rsidR="0090276F" w14:paraId="1ECF775E"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06941D1F" w14:textId="77777777" w:rsidR="0090276F" w:rsidRDefault="0090276F">
            <w:pPr>
              <w:pStyle w:val="TableContents"/>
            </w:pPr>
            <w:r>
              <w:t>1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B2DF0CB" w14:textId="77777777" w:rsidR="0090276F" w:rsidRDefault="0090276F">
            <w:pPr>
              <w:pStyle w:val="TableContents"/>
            </w:pPr>
            <w:r>
              <w:t>1.20.- Escala musical</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2C7BA757" w14:textId="77777777" w:rsidR="0090276F" w:rsidRDefault="0090276F">
            <w:pPr>
              <w:pStyle w:val="TableContents"/>
            </w:pPr>
            <w:r>
              <w:t>1.21.- Reproductor musical</w:t>
            </w:r>
          </w:p>
        </w:tc>
      </w:tr>
      <w:tr w:rsidR="0090276F" w14:paraId="07D45A1F"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182324EC" w14:textId="77777777" w:rsidR="0090276F" w:rsidRDefault="0090276F">
            <w:pPr>
              <w:pStyle w:val="TableContents"/>
            </w:pPr>
            <w:r>
              <w:t>12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174C280F" w14:textId="77777777" w:rsidR="0090276F" w:rsidRDefault="0090276F">
            <w:pPr>
              <w:pStyle w:val="TableContents"/>
            </w:pPr>
            <w:r>
              <w:t>1.22.- Detector de luminosidad</w:t>
            </w:r>
          </w:p>
        </w:tc>
        <w:tc>
          <w:tcPr>
            <w:tcW w:w="4988" w:type="dxa"/>
            <w:tcBorders>
              <w:top w:val="nil"/>
              <w:left w:val="single" w:sz="2" w:space="0" w:color="000000"/>
              <w:bottom w:val="double" w:sz="4" w:space="0" w:color="000000"/>
              <w:right w:val="double" w:sz="4" w:space="0" w:color="000000"/>
            </w:tcBorders>
            <w:shd w:val="clear" w:color="auto" w:fill="CCCCCC"/>
            <w:tcMar>
              <w:top w:w="55" w:type="dxa"/>
              <w:left w:w="55" w:type="dxa"/>
              <w:bottom w:w="55" w:type="dxa"/>
              <w:right w:w="55" w:type="dxa"/>
            </w:tcMar>
            <w:hideMark/>
          </w:tcPr>
          <w:p w14:paraId="5FA9955F" w14:textId="77777777" w:rsidR="0090276F" w:rsidRDefault="0090276F">
            <w:pPr>
              <w:pStyle w:val="TableContents"/>
            </w:pPr>
            <w:r>
              <w:t>1.23.- Programar alarma</w:t>
            </w:r>
          </w:p>
        </w:tc>
      </w:tr>
      <w:tr w:rsidR="0090276F" w14:paraId="72A3F042"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78920D5B" w14:textId="77777777" w:rsidR="0090276F" w:rsidRDefault="0090276F">
            <w:pPr>
              <w:pStyle w:val="TableContents"/>
            </w:pPr>
            <w:r>
              <w:t>13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61761CF" w14:textId="77777777" w:rsidR="0090276F" w:rsidRDefault="0090276F">
            <w:pPr>
              <w:pStyle w:val="TableContents"/>
            </w:pPr>
            <w:r>
              <w:t>2.0.- IDE de Arduino</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A0FFE85" w14:textId="77777777" w:rsidR="0090276F" w:rsidRDefault="0090276F">
            <w:pPr>
              <w:pStyle w:val="TableContents"/>
            </w:pPr>
            <w:r>
              <w:t xml:space="preserve">2.1.- Ver códigos de proyectos con </w:t>
            </w:r>
            <w:proofErr w:type="spellStart"/>
            <w:r>
              <w:t>ArduinoBlocks</w:t>
            </w:r>
            <w:proofErr w:type="spellEnd"/>
          </w:p>
        </w:tc>
      </w:tr>
      <w:tr w:rsidR="0090276F" w14:paraId="6C8CB32A"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644F9CF" w14:textId="77777777" w:rsidR="0090276F" w:rsidRDefault="0090276F">
            <w:pPr>
              <w:pStyle w:val="TableContents"/>
            </w:pPr>
            <w:r>
              <w:t>1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F3027FA" w14:textId="77777777" w:rsidR="0090276F" w:rsidRDefault="0090276F">
            <w:pPr>
              <w:pStyle w:val="TableContents"/>
            </w:pPr>
            <w:r>
              <w:t>2.2.- Display de 7 segmento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257AA15A" w14:textId="77777777" w:rsidR="0090276F" w:rsidRDefault="0090276F">
            <w:pPr>
              <w:pStyle w:val="TableContents"/>
            </w:pPr>
            <w:r>
              <w:t>2.3.- Potenciómetro y 4 displays</w:t>
            </w:r>
          </w:p>
        </w:tc>
      </w:tr>
      <w:tr w:rsidR="0090276F" w14:paraId="232D64DE"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6CC2384F" w14:textId="77777777" w:rsidR="0090276F" w:rsidRDefault="0090276F">
            <w:pPr>
              <w:pStyle w:val="TableContents"/>
            </w:pPr>
            <w:r>
              <w:t>15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71F717D2" w14:textId="77777777" w:rsidR="0090276F" w:rsidRDefault="0090276F">
            <w:pPr>
              <w:pStyle w:val="TableContents"/>
            </w:pPr>
            <w:r>
              <w:t>2.4.- Emisor y receptor de IR</w:t>
            </w:r>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2F59CD80" w14:textId="77777777" w:rsidR="0090276F" w:rsidRDefault="0090276F">
            <w:pPr>
              <w:pStyle w:val="TableContents"/>
            </w:pPr>
            <w:r>
              <w:t>2.5.- Selector de luces por IR</w:t>
            </w:r>
          </w:p>
        </w:tc>
      </w:tr>
      <w:tr w:rsidR="0090276F" w14:paraId="5C8AAD3F"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F83696C" w14:textId="77777777" w:rsidR="0090276F" w:rsidRDefault="0090276F">
            <w:pPr>
              <w:pStyle w:val="TableContents"/>
            </w:pPr>
            <w:r>
              <w:t>16ª hora</w:t>
            </w:r>
          </w:p>
        </w:tc>
        <w:tc>
          <w:tcPr>
            <w:tcW w:w="8397" w:type="dxa"/>
            <w:gridSpan w:val="2"/>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0F7026BC" w14:textId="77777777" w:rsidR="0090276F" w:rsidRDefault="0090276F">
            <w:pPr>
              <w:pStyle w:val="TableContents"/>
            </w:pPr>
            <w:r>
              <w:t xml:space="preserve">2.6.- Repaso y dudas de la OSRS y </w:t>
            </w:r>
            <w:proofErr w:type="spellStart"/>
            <w:r>
              <w:t>ArduinoBlocks</w:t>
            </w:r>
            <w:proofErr w:type="spellEnd"/>
          </w:p>
        </w:tc>
      </w:tr>
      <w:tr w:rsidR="0090276F" w14:paraId="67C11F0C" w14:textId="77777777" w:rsidTr="0090276F">
        <w:tc>
          <w:tcPr>
            <w:tcW w:w="1241" w:type="dxa"/>
            <w:tcBorders>
              <w:top w:val="single" w:sz="2" w:space="0" w:color="000000"/>
              <w:left w:val="double" w:sz="4" w:space="0" w:color="000000"/>
              <w:bottom w:val="single" w:sz="2" w:space="0" w:color="000000"/>
              <w:right w:val="single" w:sz="4" w:space="0" w:color="auto"/>
            </w:tcBorders>
            <w:tcMar>
              <w:top w:w="55" w:type="dxa"/>
              <w:left w:w="55" w:type="dxa"/>
              <w:bottom w:w="55" w:type="dxa"/>
              <w:right w:w="55" w:type="dxa"/>
            </w:tcMar>
            <w:hideMark/>
          </w:tcPr>
          <w:p w14:paraId="4F253782" w14:textId="77777777" w:rsidR="0090276F" w:rsidRDefault="0090276F">
            <w:pPr>
              <w:pStyle w:val="TableContents"/>
            </w:pPr>
            <w:r>
              <w:t>17ª hora</w:t>
            </w:r>
          </w:p>
        </w:tc>
        <w:tc>
          <w:tcPr>
            <w:tcW w:w="8397" w:type="dxa"/>
            <w:gridSpan w:val="2"/>
            <w:vMerge w:val="restart"/>
            <w:tcBorders>
              <w:top w:val="nil"/>
              <w:left w:val="single" w:sz="4" w:space="0" w:color="auto"/>
              <w:bottom w:val="single" w:sz="2" w:space="0" w:color="000000"/>
              <w:right w:val="double" w:sz="4" w:space="0" w:color="000000"/>
            </w:tcBorders>
            <w:shd w:val="clear" w:color="auto" w:fill="CCCCCC"/>
            <w:tcMar>
              <w:top w:w="55" w:type="dxa"/>
              <w:left w:w="55" w:type="dxa"/>
              <w:bottom w:w="55" w:type="dxa"/>
              <w:right w:w="55" w:type="dxa"/>
            </w:tcMar>
            <w:hideMark/>
          </w:tcPr>
          <w:p w14:paraId="61CF4619" w14:textId="4C6898EA" w:rsidR="0090276F" w:rsidRDefault="0090276F" w:rsidP="0090276F">
            <w:pPr>
              <w:pStyle w:val="TableContents"/>
              <w:tabs>
                <w:tab w:val="right" w:pos="8293"/>
              </w:tabs>
            </w:pPr>
            <w:r>
              <w:t>2.7.- Proyecto domótica</w:t>
            </w:r>
            <w:r>
              <w:tab/>
            </w:r>
          </w:p>
        </w:tc>
      </w:tr>
      <w:tr w:rsidR="0090276F" w14:paraId="14DB9F94" w14:textId="77777777" w:rsidTr="0090276F">
        <w:tc>
          <w:tcPr>
            <w:tcW w:w="1241" w:type="dxa"/>
            <w:tcBorders>
              <w:top w:val="single" w:sz="2" w:space="0" w:color="000000"/>
              <w:left w:val="double" w:sz="4" w:space="0" w:color="000000"/>
              <w:bottom w:val="double" w:sz="4" w:space="0" w:color="000000"/>
              <w:right w:val="single" w:sz="4" w:space="0" w:color="auto"/>
            </w:tcBorders>
            <w:tcMar>
              <w:top w:w="55" w:type="dxa"/>
              <w:left w:w="55" w:type="dxa"/>
              <w:bottom w:w="55" w:type="dxa"/>
              <w:right w:w="55" w:type="dxa"/>
            </w:tcMar>
            <w:hideMark/>
          </w:tcPr>
          <w:p w14:paraId="76D0F3C3" w14:textId="77777777" w:rsidR="0090276F" w:rsidRDefault="0090276F">
            <w:pPr>
              <w:pStyle w:val="TableContents"/>
            </w:pPr>
            <w:r>
              <w:t>18ª hora</w:t>
            </w:r>
          </w:p>
        </w:tc>
        <w:tc>
          <w:tcPr>
            <w:tcW w:w="13385" w:type="dxa"/>
            <w:gridSpan w:val="2"/>
            <w:vMerge/>
            <w:tcBorders>
              <w:top w:val="nil"/>
              <w:left w:val="single" w:sz="4" w:space="0" w:color="auto"/>
              <w:bottom w:val="double" w:sz="4" w:space="0" w:color="000000"/>
              <w:right w:val="double" w:sz="4" w:space="0" w:color="000000"/>
            </w:tcBorders>
            <w:vAlign w:val="center"/>
            <w:hideMark/>
          </w:tcPr>
          <w:p w14:paraId="492468F7" w14:textId="77777777" w:rsidR="0090276F" w:rsidRDefault="0090276F">
            <w:pPr>
              <w:rPr>
                <w:kern w:val="3"/>
                <w:szCs w:val="24"/>
                <w:lang w:eastAsia="zh-CN" w:bidi="hi-IN"/>
              </w:rPr>
            </w:pPr>
          </w:p>
        </w:tc>
      </w:tr>
    </w:tbl>
    <w:p w14:paraId="321D61BC" w14:textId="7C631884" w:rsidR="00566730" w:rsidRPr="00566730" w:rsidRDefault="00566730" w:rsidP="00566730">
      <w:pPr>
        <w:pStyle w:val="Tables"/>
      </w:pPr>
      <w:bookmarkStart w:id="69" w:name="_Toc10756491"/>
      <w:r w:rsidRPr="00566730">
        <w:t>Temporización de las actividades</w:t>
      </w:r>
      <w:bookmarkEnd w:id="69"/>
    </w:p>
    <w:p w14:paraId="20B49BC5" w14:textId="3E8C942D" w:rsidR="007D55F1" w:rsidRDefault="007D55F1" w:rsidP="007D55F1">
      <w:pPr>
        <w:pStyle w:val="Standard"/>
      </w:pPr>
      <w:r>
        <w:t>En gris, actividades libres que deben diseñar y programar los propios alumnos.</w:t>
      </w:r>
    </w:p>
    <w:p w14:paraId="4BC897A0" w14:textId="77777777" w:rsidR="007D55F1" w:rsidRDefault="007D55F1" w:rsidP="007D55F1">
      <w:pPr>
        <w:pStyle w:val="Standard"/>
      </w:pPr>
    </w:p>
    <w:p w14:paraId="74BA511F" w14:textId="3377EE8F" w:rsidR="00960324" w:rsidRDefault="00960324" w:rsidP="00960324">
      <w:pPr>
        <w:pStyle w:val="Ttulo2"/>
        <w:numPr>
          <w:ilvl w:val="1"/>
          <w:numId w:val="4"/>
        </w:numPr>
      </w:pPr>
      <w:bookmarkStart w:id="70" w:name="_Toc10756077"/>
      <w:proofErr w:type="spellStart"/>
      <w:r>
        <w:lastRenderedPageBreak/>
        <w:t>Competencias</w:t>
      </w:r>
      <w:bookmarkEnd w:id="68"/>
      <w:bookmarkEnd w:id="70"/>
      <w:proofErr w:type="spellEnd"/>
    </w:p>
    <w:p w14:paraId="2AC71995" w14:textId="77777777" w:rsidR="00960324" w:rsidRDefault="00960324" w:rsidP="00151388">
      <w:pPr>
        <w:pStyle w:val="Compact"/>
        <w:numPr>
          <w:ilvl w:val="0"/>
          <w:numId w:val="6"/>
        </w:numPr>
      </w:pPr>
      <w:r>
        <w:rPr>
          <w:b/>
        </w:rPr>
        <w:t>CCL</w:t>
      </w:r>
      <w:r>
        <w:t xml:space="preserve"> Comunicación lingüística.</w:t>
      </w:r>
    </w:p>
    <w:p w14:paraId="332D44C4" w14:textId="77777777" w:rsidR="00960324" w:rsidRDefault="00960324" w:rsidP="00151388">
      <w:pPr>
        <w:pStyle w:val="Compact"/>
        <w:numPr>
          <w:ilvl w:val="1"/>
          <w:numId w:val="6"/>
        </w:numPr>
      </w:pPr>
      <w:r>
        <w:t>Leer, interpretar y redactar informes y documentos técnicos.</w:t>
      </w:r>
    </w:p>
    <w:p w14:paraId="6AB3F2A9" w14:textId="77777777" w:rsidR="00960324" w:rsidRDefault="00960324" w:rsidP="00151388">
      <w:pPr>
        <w:pStyle w:val="Compact"/>
        <w:numPr>
          <w:ilvl w:val="1"/>
          <w:numId w:val="6"/>
        </w:numPr>
      </w:pPr>
      <w:r>
        <w:t>Adquirir el vocabulario específico del área.</w:t>
      </w:r>
    </w:p>
    <w:p w14:paraId="147126F9" w14:textId="77777777" w:rsidR="00960324" w:rsidRDefault="00960324" w:rsidP="00151388">
      <w:pPr>
        <w:pStyle w:val="Compact"/>
        <w:numPr>
          <w:ilvl w:val="1"/>
          <w:numId w:val="6"/>
        </w:numPr>
      </w:pPr>
      <w:r>
        <w:t>Exponer en público los trabajos desarrollados</w:t>
      </w:r>
    </w:p>
    <w:p w14:paraId="53F0CF4F" w14:textId="77777777" w:rsidR="00960324" w:rsidRDefault="00960324" w:rsidP="00151388">
      <w:pPr>
        <w:pStyle w:val="Compact"/>
        <w:numPr>
          <w:ilvl w:val="0"/>
          <w:numId w:val="6"/>
        </w:numPr>
      </w:pPr>
      <w:r>
        <w:rPr>
          <w:b/>
        </w:rPr>
        <w:t>CMCT</w:t>
      </w:r>
      <w:r>
        <w:t>: Competencia Matemática y competencias básicas en Ciencia y Tecnología.</w:t>
      </w:r>
    </w:p>
    <w:p w14:paraId="584DF405" w14:textId="77777777" w:rsidR="00960324" w:rsidRDefault="00960324" w:rsidP="00151388">
      <w:pPr>
        <w:pStyle w:val="Compact"/>
        <w:numPr>
          <w:ilvl w:val="1"/>
          <w:numId w:val="6"/>
        </w:numPr>
      </w:pPr>
      <w:r>
        <w:t>Conocer y manejar objetos, procesos, sistemas y entornos tecnológicos,</w:t>
      </w:r>
    </w:p>
    <w:p w14:paraId="41975A5A" w14:textId="77777777" w:rsidR="00960324" w:rsidRDefault="00960324" w:rsidP="00151388">
      <w:pPr>
        <w:pStyle w:val="Compact"/>
        <w:numPr>
          <w:ilvl w:val="1"/>
          <w:numId w:val="6"/>
        </w:numPr>
      </w:pPr>
      <w:r>
        <w:t>Resolver problemas en los que sea preciso aplicar expresiones matemáticas, referidas a principios y fenómenos físicos, que resuelven problemas prácticos del mundo material.</w:t>
      </w:r>
    </w:p>
    <w:p w14:paraId="6672162B" w14:textId="77777777" w:rsidR="00960324" w:rsidRDefault="00960324" w:rsidP="00151388">
      <w:pPr>
        <w:pStyle w:val="Compact"/>
        <w:numPr>
          <w:ilvl w:val="1"/>
          <w:numId w:val="6"/>
        </w:numPr>
      </w:pPr>
      <w:r>
        <w:t>Medir y calcular magnitudes básicas, empleando rigurosamente el lenguaje matemático.</w:t>
      </w:r>
    </w:p>
    <w:p w14:paraId="41C969E7" w14:textId="77777777" w:rsidR="00960324" w:rsidRDefault="00960324" w:rsidP="00151388">
      <w:pPr>
        <w:pStyle w:val="Compact"/>
        <w:numPr>
          <w:ilvl w:val="1"/>
          <w:numId w:val="6"/>
        </w:numPr>
      </w:pPr>
      <w:r>
        <w:t>Leer e interpretar gráficos empleando con rigurosidad el lenguaje matemático.</w:t>
      </w:r>
    </w:p>
    <w:p w14:paraId="66F0AD8A" w14:textId="77777777" w:rsidR="00960324" w:rsidRDefault="00960324" w:rsidP="00151388">
      <w:pPr>
        <w:pStyle w:val="Compact"/>
        <w:numPr>
          <w:ilvl w:val="1"/>
          <w:numId w:val="6"/>
        </w:numPr>
      </w:pPr>
      <w:r>
        <w:t>Utilizar escalas.</w:t>
      </w:r>
    </w:p>
    <w:p w14:paraId="3A3E732E" w14:textId="77777777" w:rsidR="00960324" w:rsidRDefault="00960324" w:rsidP="00151388">
      <w:pPr>
        <w:pStyle w:val="Compact"/>
        <w:numPr>
          <w:ilvl w:val="1"/>
          <w:numId w:val="6"/>
        </w:numPr>
      </w:pPr>
      <w:r>
        <w:t>Analizar objetos y sistemas técnicos</w:t>
      </w:r>
    </w:p>
    <w:p w14:paraId="08D582B5" w14:textId="77777777" w:rsidR="00960324" w:rsidRDefault="00960324" w:rsidP="00151388">
      <w:pPr>
        <w:pStyle w:val="Compact"/>
        <w:numPr>
          <w:ilvl w:val="0"/>
          <w:numId w:val="6"/>
        </w:numPr>
      </w:pPr>
      <w:r>
        <w:rPr>
          <w:b/>
        </w:rPr>
        <w:t>CD</w:t>
      </w:r>
      <w:r>
        <w:t>: Competencia Digital.</w:t>
      </w:r>
    </w:p>
    <w:p w14:paraId="020408D0" w14:textId="77777777" w:rsidR="00960324" w:rsidRDefault="00960324" w:rsidP="00151388">
      <w:pPr>
        <w:pStyle w:val="Compact"/>
        <w:numPr>
          <w:ilvl w:val="1"/>
          <w:numId w:val="6"/>
        </w:numPr>
      </w:pPr>
      <w:r>
        <w:t>Procesar, elaborar, almacenar, compartir, publicar y presentar información, empleando diversas herramientas informáticas como Internet, calculadoras científicas o gráficas, ordenadores, programas informáticos, etc., que permitan calcular, representar gráficamente, hacer tablas, procesar textos, simular modelos, etc.</w:t>
      </w:r>
    </w:p>
    <w:p w14:paraId="6FD2C9BC" w14:textId="77777777" w:rsidR="00960324" w:rsidRDefault="00960324" w:rsidP="00151388">
      <w:pPr>
        <w:pStyle w:val="Compact"/>
        <w:numPr>
          <w:ilvl w:val="1"/>
          <w:numId w:val="6"/>
        </w:numPr>
      </w:pPr>
      <w:r>
        <w:t>Utilizar los medios interactivos de forma responsable.</w:t>
      </w:r>
    </w:p>
    <w:p w14:paraId="049217A8" w14:textId="77777777" w:rsidR="00960324" w:rsidRDefault="00960324" w:rsidP="00151388">
      <w:pPr>
        <w:pStyle w:val="Compact"/>
        <w:numPr>
          <w:ilvl w:val="1"/>
          <w:numId w:val="6"/>
        </w:numPr>
      </w:pPr>
      <w:r>
        <w:t>Trabajar con entornos de programación analizando, modificando y ejecutando programas.</w:t>
      </w:r>
    </w:p>
    <w:p w14:paraId="73A230DD" w14:textId="77777777" w:rsidR="00960324" w:rsidRDefault="00960324" w:rsidP="00151388">
      <w:pPr>
        <w:pStyle w:val="Compact"/>
        <w:numPr>
          <w:ilvl w:val="1"/>
          <w:numId w:val="6"/>
        </w:numPr>
      </w:pPr>
      <w:r>
        <w:t>Resolver problemas empleando sistemas digitales.</w:t>
      </w:r>
    </w:p>
    <w:p w14:paraId="30398E44" w14:textId="77777777" w:rsidR="00960324" w:rsidRDefault="00960324" w:rsidP="00151388">
      <w:pPr>
        <w:pStyle w:val="Compact"/>
        <w:numPr>
          <w:ilvl w:val="1"/>
          <w:numId w:val="6"/>
        </w:numPr>
      </w:pPr>
      <w:r>
        <w:t>Analizar características y funcionalidades de los sistemas de comunicación digitales actuales.</w:t>
      </w:r>
    </w:p>
    <w:p w14:paraId="2B138379" w14:textId="77777777" w:rsidR="00960324" w:rsidRDefault="00960324" w:rsidP="00151388">
      <w:pPr>
        <w:pStyle w:val="Compact"/>
        <w:numPr>
          <w:ilvl w:val="0"/>
          <w:numId w:val="6"/>
        </w:numPr>
      </w:pPr>
      <w:r>
        <w:rPr>
          <w:b/>
        </w:rPr>
        <w:t>CAA</w:t>
      </w:r>
      <w:r>
        <w:t>: Competencia Aprender a Aprender.</w:t>
      </w:r>
    </w:p>
    <w:p w14:paraId="26A77859" w14:textId="77777777" w:rsidR="00960324" w:rsidRDefault="00960324" w:rsidP="00151388">
      <w:pPr>
        <w:pStyle w:val="Compact"/>
        <w:numPr>
          <w:ilvl w:val="1"/>
          <w:numId w:val="6"/>
        </w:numPr>
      </w:pPr>
      <w:r>
        <w:t>Resolver problemas tecnológicos empleando el método de proyectos: buscando y seleccionando información, desarrollando ideas, planificando y ejecutando un proyecto, evaluándolo y aportando propuestas de mejora.</w:t>
      </w:r>
    </w:p>
    <w:p w14:paraId="01C0BB70" w14:textId="77777777" w:rsidR="00960324" w:rsidRDefault="00960324" w:rsidP="00151388">
      <w:pPr>
        <w:pStyle w:val="Compact"/>
        <w:numPr>
          <w:ilvl w:val="1"/>
          <w:numId w:val="6"/>
        </w:numPr>
      </w:pPr>
      <w:r>
        <w:t>Tener iniciativa en la toma de decisiones, espíritu de superación, perseverancia ante las dificultades, autonomía y autocrítica.</w:t>
      </w:r>
    </w:p>
    <w:p w14:paraId="59E367A4" w14:textId="77777777" w:rsidR="00960324" w:rsidRDefault="00960324" w:rsidP="00151388">
      <w:pPr>
        <w:pStyle w:val="Compact"/>
        <w:numPr>
          <w:ilvl w:val="1"/>
          <w:numId w:val="6"/>
        </w:numPr>
      </w:pPr>
      <w:r>
        <w:t>Razonar y buscar respuestas de forma autónoma ante diversas situaciones.</w:t>
      </w:r>
    </w:p>
    <w:p w14:paraId="040BE204" w14:textId="77777777" w:rsidR="00960324" w:rsidRDefault="00960324" w:rsidP="00151388">
      <w:pPr>
        <w:pStyle w:val="Compact"/>
        <w:numPr>
          <w:ilvl w:val="1"/>
          <w:numId w:val="6"/>
        </w:numPr>
      </w:pPr>
      <w:r>
        <w:t>Ser consciente de los conocimientos obtenidos a través de la autoevaluación.</w:t>
      </w:r>
    </w:p>
    <w:p w14:paraId="56EA58FE" w14:textId="77777777" w:rsidR="00960324" w:rsidRDefault="00960324" w:rsidP="00151388">
      <w:pPr>
        <w:pStyle w:val="Compact"/>
        <w:numPr>
          <w:ilvl w:val="0"/>
          <w:numId w:val="6"/>
        </w:numPr>
      </w:pPr>
      <w:r>
        <w:rPr>
          <w:b/>
        </w:rPr>
        <w:t>CSC</w:t>
      </w:r>
      <w:r>
        <w:t>: Competencia Social y Cívica.</w:t>
      </w:r>
    </w:p>
    <w:p w14:paraId="7764E22F" w14:textId="77777777" w:rsidR="00960324" w:rsidRDefault="00960324" w:rsidP="00151388">
      <w:pPr>
        <w:pStyle w:val="Compact"/>
        <w:numPr>
          <w:ilvl w:val="1"/>
          <w:numId w:val="6"/>
        </w:numPr>
      </w:pPr>
      <w:r>
        <w:t>Trabajar en equipo: Discutiendo ideas y razonamientos, escuchando a los demás y gestionando conflictos, adoptando actitudes de respeto y tolerancia.</w:t>
      </w:r>
    </w:p>
    <w:p w14:paraId="74462413" w14:textId="77777777" w:rsidR="00960324" w:rsidRDefault="00960324" w:rsidP="00151388">
      <w:pPr>
        <w:pStyle w:val="Compact"/>
        <w:numPr>
          <w:ilvl w:val="1"/>
          <w:numId w:val="6"/>
        </w:numPr>
      </w:pPr>
      <w:r>
        <w:t>Analizar el impacto del desarrollo tecnológico y su influencia en los cambios económicos y de organización social que han tenido lugar a lo largo de la historia de la humanidad.</w:t>
      </w:r>
    </w:p>
    <w:p w14:paraId="41E2E89C" w14:textId="77777777" w:rsidR="00960324" w:rsidRDefault="00960324" w:rsidP="00151388">
      <w:pPr>
        <w:pStyle w:val="Compact"/>
        <w:numPr>
          <w:ilvl w:val="1"/>
          <w:numId w:val="6"/>
        </w:numPr>
      </w:pPr>
      <w:r>
        <w:t>Valorar el uso responsable de los recursos naturales.</w:t>
      </w:r>
    </w:p>
    <w:p w14:paraId="39027E51" w14:textId="77777777" w:rsidR="00960324" w:rsidRDefault="00960324" w:rsidP="00151388">
      <w:pPr>
        <w:pStyle w:val="Compact"/>
        <w:numPr>
          <w:ilvl w:val="1"/>
          <w:numId w:val="6"/>
        </w:numPr>
      </w:pPr>
      <w:r>
        <w:t>Fomentar actitudes responsables de consumo nacional.</w:t>
      </w:r>
    </w:p>
    <w:p w14:paraId="2FB4B481" w14:textId="77777777" w:rsidR="00960324" w:rsidRDefault="00960324" w:rsidP="00151388">
      <w:pPr>
        <w:pStyle w:val="Compact"/>
        <w:numPr>
          <w:ilvl w:val="0"/>
          <w:numId w:val="6"/>
        </w:numPr>
      </w:pPr>
      <w:r>
        <w:rPr>
          <w:b/>
        </w:rPr>
        <w:t>SIEP</w:t>
      </w:r>
      <w:r>
        <w:t>: Sentido de la Iniciativa y espíritu Emprendedor.</w:t>
      </w:r>
    </w:p>
    <w:p w14:paraId="427D92DA" w14:textId="77777777" w:rsidR="00960324" w:rsidRDefault="00960324" w:rsidP="00151388">
      <w:pPr>
        <w:pStyle w:val="Compact"/>
        <w:numPr>
          <w:ilvl w:val="1"/>
          <w:numId w:val="6"/>
        </w:numPr>
      </w:pPr>
      <w:r>
        <w:t>Resolver problemas tecnológicos en los proyectos, teniendo iniciativa en la toma de decisiones, espíritu de superación, perseverancia ante las dificultades, autonomía y autocrítica.</w:t>
      </w:r>
    </w:p>
    <w:p w14:paraId="667794CD" w14:textId="77777777" w:rsidR="00960324" w:rsidRDefault="00960324" w:rsidP="00151388">
      <w:pPr>
        <w:pStyle w:val="Compact"/>
        <w:numPr>
          <w:ilvl w:val="0"/>
          <w:numId w:val="6"/>
        </w:numPr>
      </w:pPr>
      <w:r>
        <w:rPr>
          <w:b/>
        </w:rPr>
        <w:lastRenderedPageBreak/>
        <w:t>CEC</w:t>
      </w:r>
      <w:r>
        <w:t>: Conciencia y expresiones culturales.</w:t>
      </w:r>
    </w:p>
    <w:p w14:paraId="149473FC" w14:textId="77777777" w:rsidR="00960324" w:rsidRDefault="00960324" w:rsidP="00151388">
      <w:pPr>
        <w:pStyle w:val="Compact"/>
        <w:numPr>
          <w:ilvl w:val="1"/>
          <w:numId w:val="6"/>
        </w:numPr>
      </w:pPr>
      <w:r>
        <w:t>Valorar el aspecto estético, la elección y tratamiento de materiales en el desarrollo de proyectos que impliquen el diseño y construcción de objetos y en aquellas actividades de investigación que permiten conocer cómo han contribuido las ciencias y la tecnología al desarrollo del patrimonio industrial, cultural y artístico de la humanidad, y en especial al de nuestra comunidad.</w:t>
      </w:r>
    </w:p>
    <w:p w14:paraId="1E325986" w14:textId="77777777" w:rsidR="00960324" w:rsidRDefault="00960324" w:rsidP="00960324">
      <w:pPr>
        <w:pStyle w:val="Ttulo2"/>
        <w:numPr>
          <w:ilvl w:val="1"/>
          <w:numId w:val="4"/>
        </w:numPr>
      </w:pPr>
      <w:bookmarkStart w:id="71" w:name="objetivos-de-etapa"/>
      <w:bookmarkStart w:id="72" w:name="_Toc10756078"/>
      <w:proofErr w:type="spellStart"/>
      <w:r>
        <w:t>Objetivos</w:t>
      </w:r>
      <w:proofErr w:type="spellEnd"/>
      <w:r>
        <w:t xml:space="preserve"> de </w:t>
      </w:r>
      <w:proofErr w:type="spellStart"/>
      <w:r>
        <w:t>etapa</w:t>
      </w:r>
      <w:bookmarkEnd w:id="71"/>
      <w:bookmarkEnd w:id="72"/>
      <w:proofErr w:type="spellEnd"/>
    </w:p>
    <w:p w14:paraId="0CA12E64" w14:textId="6D71ABAB" w:rsidR="00960324" w:rsidRDefault="00960324" w:rsidP="00960324">
      <w:pPr>
        <w:pStyle w:val="Ttulo3"/>
        <w:numPr>
          <w:ilvl w:val="2"/>
          <w:numId w:val="4"/>
        </w:numPr>
      </w:pPr>
      <w:bookmarkStart w:id="73" w:name="objetivos-generales"/>
      <w:bookmarkStart w:id="74" w:name="_Toc10756079"/>
      <w:proofErr w:type="spellStart"/>
      <w:r>
        <w:t>Objetivos</w:t>
      </w:r>
      <w:proofErr w:type="spellEnd"/>
      <w:r>
        <w:t xml:space="preserve"> </w:t>
      </w:r>
      <w:proofErr w:type="spellStart"/>
      <w:r>
        <w:t>generales</w:t>
      </w:r>
      <w:bookmarkEnd w:id="73"/>
      <w:bookmarkEnd w:id="74"/>
      <w:proofErr w:type="spellEnd"/>
    </w:p>
    <w:p w14:paraId="1E7D7B76" w14:textId="77777777" w:rsidR="00960324" w:rsidRDefault="00960324" w:rsidP="00960324">
      <w:pPr>
        <w:pStyle w:val="FirstParagraph"/>
      </w:pPr>
      <w:r>
        <w:t>Se presentan los objetivos generales de la Educación Secundaria Obligatoria que aparecen en el Real Decreto 1105/2014, de 26 de diciembre, que son alcanzados a través de la unidad didáctica propuesta. Esta contribuirá a desarrollar en los alumnos y las alumnas las capacidades que les permitan:</w:t>
      </w:r>
    </w:p>
    <w:p w14:paraId="4EF61C22" w14:textId="77777777" w:rsidR="00960324" w:rsidRDefault="00960324" w:rsidP="00151388">
      <w:pPr>
        <w:pStyle w:val="Compact"/>
        <w:numPr>
          <w:ilvl w:val="0"/>
          <w:numId w:val="41"/>
        </w:numPr>
      </w:pPr>
      <w:r>
        <w:t>Asumir responsablemente sus deberes, conocer y ejercer sus derechos en el respeto a los demás, practicar la tolerancia, la cooperación y la solidaridad entre las personas y grupos, ejercitarse en el diálogo afianzando los derechos humanos y la igualdad de trato y de oportunidades entre mujeres y hombres, como valores comunes de una sociedad plural y prepararse para el ejercicio de la ciudadanía democrática.</w:t>
      </w:r>
    </w:p>
    <w:p w14:paraId="52A21C04" w14:textId="77777777" w:rsidR="00960324" w:rsidRDefault="00960324" w:rsidP="00151388">
      <w:pPr>
        <w:pStyle w:val="Compact"/>
        <w:numPr>
          <w:ilvl w:val="0"/>
          <w:numId w:val="41"/>
        </w:numPr>
      </w:pPr>
      <w:r>
        <w:t>Desarrollar y consolidar hábitos de disciplina, estudio y trabajo individual y en equipo como condición necesaria para una realización eficaz de las tareas del aprendizaje y como medio de desarrollo personal.</w:t>
      </w:r>
    </w:p>
    <w:p w14:paraId="3019B339" w14:textId="77777777" w:rsidR="00960324" w:rsidRDefault="00960324" w:rsidP="00151388">
      <w:pPr>
        <w:pStyle w:val="Compact"/>
        <w:numPr>
          <w:ilvl w:val="0"/>
          <w:numId w:val="41"/>
        </w:numPr>
      </w:pPr>
      <w:r>
        <w:t>Valorar y respetar la diferencia de sexos y la igualdad de derechos y oportunidades entre ellos. Rechazar la discriminación de las personas por razón de sexo o por cualquier otra condición o circunstancia personal o social. Rechazar los estereotipos que supongan discriminación entre hombres y mujeres, así como cualquier manifestación de violencia contra la mujer.</w:t>
      </w:r>
    </w:p>
    <w:p w14:paraId="64FD6F84" w14:textId="77777777" w:rsidR="00960324" w:rsidRDefault="00960324" w:rsidP="00151388">
      <w:pPr>
        <w:pStyle w:val="Compact"/>
        <w:numPr>
          <w:ilvl w:val="0"/>
          <w:numId w:val="41"/>
        </w:numPr>
      </w:pPr>
      <w:r>
        <w:t>Fortalecer sus capacidades afectivas en todos los ámbitos de la personalidad y en sus relaciones con los demás, así como rechazar la violencia, los prejuicios de cualquier tipo, los comportamientos sexistas y resolver pacíficamente los conflictos.</w:t>
      </w:r>
    </w:p>
    <w:p w14:paraId="69AC04AD" w14:textId="77777777" w:rsidR="00960324" w:rsidRDefault="00960324" w:rsidP="00151388">
      <w:pPr>
        <w:pStyle w:val="Compact"/>
        <w:numPr>
          <w:ilvl w:val="0"/>
          <w:numId w:val="41"/>
        </w:numPr>
      </w:pPr>
      <w:r>
        <w:t>Desarrollar destrezas básicas en la utilización de las fuentes de información para, con sentido crítico, adquirir nuevos conocimientos. Adquirir una preparación básica en el campo de las tecnologías, especialmente las de la información y la comunicación.</w:t>
      </w:r>
    </w:p>
    <w:p w14:paraId="073C4601" w14:textId="77777777" w:rsidR="00960324" w:rsidRDefault="00960324" w:rsidP="00151388">
      <w:pPr>
        <w:pStyle w:val="Compact"/>
        <w:numPr>
          <w:ilvl w:val="0"/>
          <w:numId w:val="41"/>
        </w:numPr>
      </w:pPr>
      <w:r>
        <w:t>Concebir el conocimiento científico como un saber integrado, que se estructura en distintas disciplinas, así como conocer y aplicar los métodos para identificar los problemas en los diversos campos del conocimiento y de la experiencia.</w:t>
      </w:r>
    </w:p>
    <w:p w14:paraId="2E565015" w14:textId="77777777" w:rsidR="00960324" w:rsidRDefault="00960324" w:rsidP="00151388">
      <w:pPr>
        <w:pStyle w:val="Compact"/>
        <w:numPr>
          <w:ilvl w:val="0"/>
          <w:numId w:val="41"/>
        </w:numPr>
      </w:pPr>
      <w:r>
        <w:t>Desarrollar el espíritu emprendedor y la confianza en sí mismo, la participación, el sentido crítico, la iniciativa personal y la capacidad para aprender a aprender, planificar, tomar decisiones y asumir responsabilidades.</w:t>
      </w:r>
    </w:p>
    <w:p w14:paraId="404B068D" w14:textId="77777777" w:rsidR="00960324" w:rsidRDefault="00960324" w:rsidP="00151388">
      <w:pPr>
        <w:pStyle w:val="Compact"/>
        <w:numPr>
          <w:ilvl w:val="0"/>
          <w:numId w:val="41"/>
        </w:numPr>
      </w:pPr>
      <w:r>
        <w:t>Comprender y expresar con corrección, oralmente y por escrito, en la lengua castellana y, si la hubiere, en la lengua cooficial de la Comunidad Autónoma, textos y mensajes complejos, e iniciarse en el conocimiento, la lectura y el estudio de la literatura.</w:t>
      </w:r>
    </w:p>
    <w:p w14:paraId="19472FA8" w14:textId="77777777" w:rsidR="00960324" w:rsidRDefault="00960324" w:rsidP="00151388">
      <w:pPr>
        <w:pStyle w:val="Compact"/>
        <w:numPr>
          <w:ilvl w:val="0"/>
          <w:numId w:val="41"/>
        </w:numPr>
      </w:pPr>
      <w:r>
        <w:t>Comprender y expresarse en una o más lenguas extranjeras de manera apropiada.</w:t>
      </w:r>
    </w:p>
    <w:p w14:paraId="5AFC111A" w14:textId="2D488762" w:rsidR="00960324" w:rsidRDefault="00960324" w:rsidP="00960324">
      <w:pPr>
        <w:pStyle w:val="Ttulo3"/>
        <w:numPr>
          <w:ilvl w:val="2"/>
          <w:numId w:val="4"/>
        </w:numPr>
      </w:pPr>
      <w:bookmarkStart w:id="75" w:name="objetivos-generales-del-área-de-tecnolog"/>
      <w:bookmarkStart w:id="76" w:name="_Toc10756080"/>
      <w:proofErr w:type="spellStart"/>
      <w:r>
        <w:lastRenderedPageBreak/>
        <w:t>Objetivos</w:t>
      </w:r>
      <w:proofErr w:type="spellEnd"/>
      <w:r>
        <w:t xml:space="preserve"> </w:t>
      </w:r>
      <w:proofErr w:type="spellStart"/>
      <w:r>
        <w:t>generales</w:t>
      </w:r>
      <w:proofErr w:type="spellEnd"/>
      <w:r>
        <w:t xml:space="preserve"> del </w:t>
      </w:r>
      <w:proofErr w:type="spellStart"/>
      <w:r>
        <w:t>área</w:t>
      </w:r>
      <w:proofErr w:type="spellEnd"/>
      <w:r>
        <w:t xml:space="preserve"> de </w:t>
      </w:r>
      <w:proofErr w:type="spellStart"/>
      <w:r>
        <w:t>tecnología</w:t>
      </w:r>
      <w:bookmarkEnd w:id="75"/>
      <w:bookmarkEnd w:id="76"/>
      <w:proofErr w:type="spellEnd"/>
    </w:p>
    <w:p w14:paraId="132900D1" w14:textId="77777777" w:rsidR="00960324" w:rsidRDefault="00960324" w:rsidP="00960324">
      <w:pPr>
        <w:pStyle w:val="FirstParagraph"/>
      </w:pPr>
      <w:r>
        <w:t>La Orden de currículo establece, asimismo, que los objetivos Generales del área de Tecnología en la Educación Secundaria Obligatoria deben entenderse, como aportaciones que, desde el área, contribuyen a la consecución de los objetivos generales de la etapa, anteriormente expuestos.</w:t>
      </w:r>
    </w:p>
    <w:p w14:paraId="27111AC2" w14:textId="77777777" w:rsidR="00960324" w:rsidRDefault="00960324" w:rsidP="00151388">
      <w:pPr>
        <w:pStyle w:val="Compact"/>
        <w:numPr>
          <w:ilvl w:val="0"/>
          <w:numId w:val="40"/>
        </w:numPr>
      </w:pPr>
      <w:r>
        <w:t>Abordar con autonomía y creatividad, individualmente y en grupo, problemas tecnológicos trabajando de forma ordenada y metódica para estudiar el problema, recopilar y seleccionar información procedente de distintas fuentes, elaborar la documentación pertinente, concebir, diseñar, planificar y construir objetos o sistemas que resuelvan el problema estudiado y evaluar su idoneidad desde distintos puntos de vista.</w:t>
      </w:r>
    </w:p>
    <w:p w14:paraId="563C4D3B" w14:textId="77777777" w:rsidR="00960324" w:rsidRDefault="00960324" w:rsidP="00151388">
      <w:pPr>
        <w:pStyle w:val="Compact"/>
        <w:numPr>
          <w:ilvl w:val="0"/>
          <w:numId w:val="40"/>
        </w:numPr>
      </w:pPr>
      <w:r>
        <w:t>Disponer de destrezas técnicas y conocimientos suficientes para el análisis, intervención, diseño, elaboración y manipulación de forma segura y precisa de materiales, objetos y sistemas tecnológicos.</w:t>
      </w:r>
    </w:p>
    <w:p w14:paraId="626BB895" w14:textId="77777777" w:rsidR="00960324" w:rsidRDefault="00960324" w:rsidP="00151388">
      <w:pPr>
        <w:pStyle w:val="Compact"/>
        <w:numPr>
          <w:ilvl w:val="0"/>
          <w:numId w:val="40"/>
        </w:numPr>
      </w:pPr>
      <w:r>
        <w:t>Analizar los objetos y sistemas técnicos para comprender su funcionamiento, conocer sus elementos y las funciones que realizan, aprender la mejor forma de usarlos y controlarlos y entender las condiciones fundamentales que han intervenido en su diseño y construcción.</w:t>
      </w:r>
    </w:p>
    <w:p w14:paraId="59951866" w14:textId="77777777" w:rsidR="00960324" w:rsidRDefault="00960324" w:rsidP="00151388">
      <w:pPr>
        <w:pStyle w:val="Compact"/>
        <w:numPr>
          <w:ilvl w:val="0"/>
          <w:numId w:val="40"/>
        </w:numPr>
      </w:pPr>
      <w:r>
        <w:t>Expresar y comunicar ideas y soluciones técnicas, así como explorar su viabilidad y alcance utilizando los medios tecnológicos, recursos gráficos, la simbología y el vocabulario adecuados.</w:t>
      </w:r>
    </w:p>
    <w:p w14:paraId="47D5ECF4" w14:textId="77777777" w:rsidR="00960324" w:rsidRDefault="00960324" w:rsidP="00151388">
      <w:pPr>
        <w:pStyle w:val="Compact"/>
        <w:numPr>
          <w:ilvl w:val="0"/>
          <w:numId w:val="40"/>
        </w:numPr>
      </w:pPr>
      <w:r>
        <w:t>Adoptar actitudes favorables a la resolución de problemas técnicos, desarrollando interés y curiosidad hacia la actividad tecnológica, analizando y valorando críticamente la investigación y el desarrollo tecnológico y su influencia en la sociedad, en el medio ambiente, en la salud y en el bienestar personal y colectivo.</w:t>
      </w:r>
    </w:p>
    <w:p w14:paraId="74F015B1" w14:textId="77777777" w:rsidR="00960324" w:rsidRDefault="00960324" w:rsidP="00151388">
      <w:pPr>
        <w:pStyle w:val="Compact"/>
        <w:numPr>
          <w:ilvl w:val="0"/>
          <w:numId w:val="40"/>
        </w:numPr>
      </w:pPr>
      <w:r>
        <w:t>Comprender las funciones de los componentes físicos de un ordenador y dispositivos de proceso de información digitales, así como su funcionamiento y formas de conectarlos. Manejar con soltura aplicaciones y recursos TIC que permitan buscar, almacenar, organizar, manipular, recuperar, presentar y publicar información, empleando de forma habitual las redes de comunicación.</w:t>
      </w:r>
    </w:p>
    <w:p w14:paraId="397D2B53" w14:textId="77777777" w:rsidR="00960324" w:rsidRDefault="00960324" w:rsidP="00151388">
      <w:pPr>
        <w:pStyle w:val="Compact"/>
        <w:numPr>
          <w:ilvl w:val="0"/>
          <w:numId w:val="40"/>
        </w:numPr>
      </w:pPr>
      <w:r>
        <w:t>Resolver problemas a través de la programación y del diseño de sistemas de control.</w:t>
      </w:r>
    </w:p>
    <w:p w14:paraId="11F3EB18" w14:textId="77777777" w:rsidR="00960324" w:rsidRDefault="00960324" w:rsidP="00151388">
      <w:pPr>
        <w:pStyle w:val="Compact"/>
        <w:numPr>
          <w:ilvl w:val="0"/>
          <w:numId w:val="40"/>
        </w:numPr>
      </w:pPr>
      <w:r>
        <w:t>Asumir de forma crítica y activa el avance y la aparición de nuevas tecnologías, incorporándolas al quehacer cotidiano.</w:t>
      </w:r>
    </w:p>
    <w:p w14:paraId="558EA653" w14:textId="77777777" w:rsidR="00960324" w:rsidRDefault="00960324" w:rsidP="00151388">
      <w:pPr>
        <w:pStyle w:val="Compact"/>
        <w:numPr>
          <w:ilvl w:val="0"/>
          <w:numId w:val="40"/>
        </w:numPr>
      </w:pPr>
      <w:r>
        <w:t>Actuar de forma dialogante, flexible y responsable en el trabajo en equipo para la búsqueda de soluciones, la toma de decisiones y la ejecución de las tareas encomendadas con actitud de respeto, cooperación, tolerancia y solidaridad.</w:t>
      </w:r>
    </w:p>
    <w:p w14:paraId="5C8F973E" w14:textId="79FF1C21" w:rsidR="00960324" w:rsidRDefault="00960324" w:rsidP="00960324">
      <w:pPr>
        <w:pStyle w:val="Ttulo3"/>
        <w:numPr>
          <w:ilvl w:val="2"/>
          <w:numId w:val="4"/>
        </w:numPr>
      </w:pPr>
      <w:bookmarkStart w:id="77" w:name="objetivos-específicos-de-la-unidad-didác"/>
      <w:bookmarkStart w:id="78" w:name="_Toc10756081"/>
      <w:proofErr w:type="spellStart"/>
      <w:r>
        <w:t>Objetivos</w:t>
      </w:r>
      <w:proofErr w:type="spellEnd"/>
      <w:r>
        <w:t xml:space="preserve"> </w:t>
      </w:r>
      <w:proofErr w:type="spellStart"/>
      <w:r>
        <w:t>específicos</w:t>
      </w:r>
      <w:proofErr w:type="spellEnd"/>
      <w:r>
        <w:t xml:space="preserve"> de la </w:t>
      </w:r>
      <w:proofErr w:type="spellStart"/>
      <w:r>
        <w:t>unidad</w:t>
      </w:r>
      <w:proofErr w:type="spellEnd"/>
      <w:r>
        <w:t xml:space="preserve"> </w:t>
      </w:r>
      <w:proofErr w:type="spellStart"/>
      <w:r>
        <w:t>didáctica</w:t>
      </w:r>
      <w:bookmarkEnd w:id="77"/>
      <w:bookmarkEnd w:id="78"/>
      <w:proofErr w:type="spellEnd"/>
    </w:p>
    <w:p w14:paraId="0BA9FE3E" w14:textId="77777777" w:rsidR="00960324" w:rsidRDefault="00960324" w:rsidP="00960324">
      <w:pPr>
        <w:pStyle w:val="FirstParagraph"/>
      </w:pPr>
      <w:r>
        <w:t>En particular, en el desarrollo de esta unidad didáctica se establecen los siguientes objetivos:</w:t>
      </w:r>
    </w:p>
    <w:p w14:paraId="138B4666" w14:textId="77777777" w:rsidR="00960324" w:rsidRDefault="00960324" w:rsidP="00151388">
      <w:pPr>
        <w:pStyle w:val="Compact"/>
        <w:numPr>
          <w:ilvl w:val="0"/>
          <w:numId w:val="38"/>
        </w:numPr>
      </w:pPr>
      <w:r>
        <w:t>Instalar y configurar la tarjeta controladora Arduino en un ordenador.</w:t>
      </w:r>
    </w:p>
    <w:p w14:paraId="61188188" w14:textId="77777777" w:rsidR="00960324" w:rsidRDefault="00960324" w:rsidP="00151388">
      <w:pPr>
        <w:pStyle w:val="Compact"/>
        <w:numPr>
          <w:ilvl w:val="0"/>
          <w:numId w:val="38"/>
        </w:numPr>
      </w:pPr>
      <w:r>
        <w:t>Instalar y configurar el IDE de Arduino en el ordenador.</w:t>
      </w:r>
    </w:p>
    <w:p w14:paraId="042E2D61" w14:textId="77777777" w:rsidR="00960324" w:rsidRDefault="00960324" w:rsidP="00151388">
      <w:pPr>
        <w:pStyle w:val="Compact"/>
        <w:numPr>
          <w:ilvl w:val="0"/>
          <w:numId w:val="38"/>
        </w:numPr>
      </w:pPr>
      <w:r>
        <w:t>Explotar recursos de Internet a través del navegador web.</w:t>
      </w:r>
    </w:p>
    <w:p w14:paraId="7A8F9616" w14:textId="77777777" w:rsidR="00960324" w:rsidRDefault="00960324" w:rsidP="00151388">
      <w:pPr>
        <w:pStyle w:val="Compact"/>
        <w:numPr>
          <w:ilvl w:val="0"/>
          <w:numId w:val="38"/>
        </w:numPr>
      </w:pPr>
      <w:r>
        <w:t>Identificar componentes de una placa electrónica.</w:t>
      </w:r>
    </w:p>
    <w:p w14:paraId="717DBE81" w14:textId="77777777" w:rsidR="00960324" w:rsidRDefault="00960324" w:rsidP="00151388">
      <w:pPr>
        <w:pStyle w:val="Compact"/>
        <w:numPr>
          <w:ilvl w:val="0"/>
          <w:numId w:val="38"/>
        </w:numPr>
      </w:pPr>
      <w:r>
        <w:t>Comprender el funcionamiento de sensores y actuadores.</w:t>
      </w:r>
    </w:p>
    <w:p w14:paraId="00024617" w14:textId="77777777" w:rsidR="00960324" w:rsidRDefault="00960324" w:rsidP="00151388">
      <w:pPr>
        <w:pStyle w:val="Compact"/>
        <w:numPr>
          <w:ilvl w:val="0"/>
          <w:numId w:val="38"/>
        </w:numPr>
      </w:pPr>
      <w:r>
        <w:lastRenderedPageBreak/>
        <w:t>Conocer y aplicar el uso de Arduino.</w:t>
      </w:r>
    </w:p>
    <w:p w14:paraId="72479122" w14:textId="77777777" w:rsidR="00960324" w:rsidRDefault="00960324" w:rsidP="00151388">
      <w:pPr>
        <w:pStyle w:val="Compact"/>
        <w:numPr>
          <w:ilvl w:val="0"/>
          <w:numId w:val="38"/>
        </w:numPr>
      </w:pPr>
      <w:r>
        <w:t>Aprender a cargar un Firmware en Arduino.</w:t>
      </w:r>
    </w:p>
    <w:p w14:paraId="3E97A8B5" w14:textId="77777777" w:rsidR="00960324" w:rsidRDefault="00960324" w:rsidP="00151388">
      <w:pPr>
        <w:pStyle w:val="Compact"/>
        <w:numPr>
          <w:ilvl w:val="0"/>
          <w:numId w:val="38"/>
        </w:numPr>
      </w:pPr>
      <w:r>
        <w:t>Conocer los elementos de un código de programación.</w:t>
      </w:r>
    </w:p>
    <w:p w14:paraId="5B3009FC" w14:textId="77777777" w:rsidR="00960324" w:rsidRDefault="00960324" w:rsidP="00151388">
      <w:pPr>
        <w:pStyle w:val="Compact"/>
        <w:numPr>
          <w:ilvl w:val="0"/>
          <w:numId w:val="38"/>
        </w:numPr>
      </w:pPr>
      <w:r>
        <w:t xml:space="preserve">Programar el controlador a través de la plataforma </w:t>
      </w:r>
      <w:proofErr w:type="spellStart"/>
      <w:r>
        <w:t>ArduinoBlocks</w:t>
      </w:r>
      <w:proofErr w:type="spellEnd"/>
      <w:r>
        <w:t>.</w:t>
      </w:r>
    </w:p>
    <w:p w14:paraId="5CFBE768" w14:textId="77777777" w:rsidR="00960324" w:rsidRDefault="00960324" w:rsidP="00151388">
      <w:pPr>
        <w:pStyle w:val="Compact"/>
        <w:numPr>
          <w:ilvl w:val="0"/>
          <w:numId w:val="38"/>
        </w:numPr>
      </w:pPr>
      <w:r>
        <w:t>Conocer diversos algoritmos sencillos cotidianos.</w:t>
      </w:r>
    </w:p>
    <w:p w14:paraId="46E958F9" w14:textId="77777777" w:rsidR="00960324" w:rsidRDefault="00960324" w:rsidP="00151388">
      <w:pPr>
        <w:pStyle w:val="Compact"/>
        <w:numPr>
          <w:ilvl w:val="0"/>
          <w:numId w:val="38"/>
        </w:numPr>
      </w:pPr>
      <w:r>
        <w:t>Identificar y manipular las partes de un código de programación.</w:t>
      </w:r>
    </w:p>
    <w:p w14:paraId="01071A48" w14:textId="77777777" w:rsidR="00960324" w:rsidRDefault="00960324" w:rsidP="00960324">
      <w:pPr>
        <w:pStyle w:val="Ttulo2"/>
        <w:numPr>
          <w:ilvl w:val="1"/>
          <w:numId w:val="4"/>
        </w:numPr>
      </w:pPr>
      <w:bookmarkStart w:id="79" w:name="requisitos-previos"/>
      <w:bookmarkStart w:id="80" w:name="_Toc10756082"/>
      <w:proofErr w:type="spellStart"/>
      <w:r>
        <w:t>Requisitos</w:t>
      </w:r>
      <w:proofErr w:type="spellEnd"/>
      <w:r>
        <w:t xml:space="preserve"> </w:t>
      </w:r>
      <w:proofErr w:type="spellStart"/>
      <w:r>
        <w:t>previos</w:t>
      </w:r>
      <w:bookmarkEnd w:id="79"/>
      <w:bookmarkEnd w:id="80"/>
      <w:proofErr w:type="spellEnd"/>
    </w:p>
    <w:p w14:paraId="0887FD1F" w14:textId="77777777" w:rsidR="00960324" w:rsidRDefault="00960324" w:rsidP="00151388">
      <w:pPr>
        <w:pStyle w:val="Compact"/>
        <w:numPr>
          <w:ilvl w:val="0"/>
          <w:numId w:val="39"/>
        </w:numPr>
      </w:pPr>
      <w:r>
        <w:t>Conocimientos sobre conceptos básicos informáticos.</w:t>
      </w:r>
    </w:p>
    <w:p w14:paraId="6406543E" w14:textId="77777777" w:rsidR="00960324" w:rsidRDefault="00960324" w:rsidP="00151388">
      <w:pPr>
        <w:pStyle w:val="Compact"/>
        <w:numPr>
          <w:ilvl w:val="0"/>
          <w:numId w:val="39"/>
        </w:numPr>
      </w:pPr>
      <w:r>
        <w:t>Conocimientos y manipulación de periféricos del ordenador.</w:t>
      </w:r>
    </w:p>
    <w:p w14:paraId="61DACCE3" w14:textId="77777777" w:rsidR="00960324" w:rsidRDefault="00960324" w:rsidP="00151388">
      <w:pPr>
        <w:pStyle w:val="Compact"/>
        <w:numPr>
          <w:ilvl w:val="0"/>
          <w:numId w:val="39"/>
        </w:numPr>
      </w:pPr>
      <w:r>
        <w:t>Conocimientos de instalación software en ordenador.</w:t>
      </w:r>
    </w:p>
    <w:p w14:paraId="21F31A73" w14:textId="77777777" w:rsidR="00960324" w:rsidRDefault="00960324" w:rsidP="00151388">
      <w:pPr>
        <w:pStyle w:val="Compact"/>
        <w:numPr>
          <w:ilvl w:val="0"/>
          <w:numId w:val="39"/>
        </w:numPr>
      </w:pPr>
      <w:r>
        <w:t>Conocimientos básicos de navegación en Internet.</w:t>
      </w:r>
    </w:p>
    <w:p w14:paraId="064A7C88" w14:textId="77777777" w:rsidR="00960324" w:rsidRDefault="00960324" w:rsidP="00151388">
      <w:pPr>
        <w:pStyle w:val="Compact"/>
        <w:numPr>
          <w:ilvl w:val="0"/>
          <w:numId w:val="39"/>
        </w:numPr>
      </w:pPr>
      <w:r>
        <w:t>Conocimientos básicos de electricidad y electrónica.</w:t>
      </w:r>
    </w:p>
    <w:p w14:paraId="72981D35" w14:textId="77777777" w:rsidR="00960324" w:rsidRDefault="00960324" w:rsidP="00151388">
      <w:pPr>
        <w:pStyle w:val="Compact"/>
        <w:numPr>
          <w:ilvl w:val="0"/>
          <w:numId w:val="39"/>
        </w:numPr>
      </w:pPr>
      <w:r>
        <w:t>Conocimientos sobre componentes electrónicos.</w:t>
      </w:r>
    </w:p>
    <w:p w14:paraId="50A5761C" w14:textId="77777777" w:rsidR="00960324" w:rsidRDefault="00960324" w:rsidP="00151388">
      <w:pPr>
        <w:pStyle w:val="Compact"/>
        <w:numPr>
          <w:ilvl w:val="0"/>
          <w:numId w:val="39"/>
        </w:numPr>
      </w:pPr>
      <w:r>
        <w:t>Conocimientos básicos de lógica de programación.</w:t>
      </w:r>
    </w:p>
    <w:p w14:paraId="76B0F3C0" w14:textId="5C7C3FD3" w:rsidR="00960324" w:rsidRDefault="00960324" w:rsidP="00960324">
      <w:pPr>
        <w:pStyle w:val="Ttulo2"/>
        <w:numPr>
          <w:ilvl w:val="1"/>
          <w:numId w:val="4"/>
        </w:numPr>
      </w:pPr>
      <w:bookmarkStart w:id="81" w:name="contenidos-de-aprendizaje"/>
      <w:bookmarkStart w:id="82" w:name="_Toc10756083"/>
      <w:proofErr w:type="spellStart"/>
      <w:r>
        <w:t>Contenidos</w:t>
      </w:r>
      <w:proofErr w:type="spellEnd"/>
      <w:r>
        <w:t xml:space="preserve"> de </w:t>
      </w:r>
      <w:proofErr w:type="spellStart"/>
      <w:r>
        <w:t>aprendizaje</w:t>
      </w:r>
      <w:proofErr w:type="spellEnd"/>
      <w:r>
        <w:t>:</w:t>
      </w:r>
      <w:bookmarkEnd w:id="81"/>
      <w:bookmarkEnd w:id="82"/>
    </w:p>
    <w:p w14:paraId="5B19D344" w14:textId="20A49971" w:rsidR="001C19E7" w:rsidRDefault="001C19E7" w:rsidP="005055BE">
      <w:pPr>
        <w:pStyle w:val="Ttulo3"/>
        <w:numPr>
          <w:ilvl w:val="2"/>
          <w:numId w:val="4"/>
        </w:numPr>
      </w:pPr>
      <w:bookmarkStart w:id="83" w:name="uso-de-los-componentes"/>
      <w:bookmarkStart w:id="84" w:name="_Toc10756084"/>
      <w:proofErr w:type="spellStart"/>
      <w:r>
        <w:t>Uso</w:t>
      </w:r>
      <w:proofErr w:type="spellEnd"/>
      <w:r>
        <w:t xml:space="preserve"> de los </w:t>
      </w:r>
      <w:proofErr w:type="spellStart"/>
      <w:r>
        <w:t>component</w:t>
      </w:r>
      <w:r w:rsidR="006F45BE">
        <w:t>e</w:t>
      </w:r>
      <w:r>
        <w:t>s</w:t>
      </w:r>
      <w:bookmarkEnd w:id="83"/>
      <w:bookmarkEnd w:id="84"/>
      <w:proofErr w:type="spellEnd"/>
    </w:p>
    <w:p w14:paraId="62B696EB" w14:textId="5A039300" w:rsidR="001C19E7" w:rsidRDefault="001C19E7" w:rsidP="001C19E7">
      <w:pPr>
        <w:pStyle w:val="Ttulo4"/>
      </w:pPr>
      <w:proofErr w:type="spellStart"/>
      <w:r>
        <w:t>Nombre</w:t>
      </w:r>
      <w:proofErr w:type="spellEnd"/>
      <w:r>
        <w:t xml:space="preserve"> de la </w:t>
      </w:r>
      <w:proofErr w:type="spellStart"/>
      <w:r>
        <w:t>actividad</w:t>
      </w:r>
      <w:proofErr w:type="spellEnd"/>
      <w:r>
        <w:t>: “Conocimiento de la plataforma: www.arduinoblocks.com”</w:t>
      </w:r>
    </w:p>
    <w:p w14:paraId="11C8932F" w14:textId="07A9B61F" w:rsidR="001C19E7" w:rsidRDefault="001C19E7" w:rsidP="00AC48D5">
      <w:pPr>
        <w:pStyle w:val="Ttulo5"/>
      </w:pPr>
      <w:r>
        <w:t>Objetivos de la actividad:</w:t>
      </w:r>
    </w:p>
    <w:p w14:paraId="56C3356F" w14:textId="0C1C7311" w:rsidR="001C19E7" w:rsidRPr="002F1E39" w:rsidRDefault="001C19E7" w:rsidP="002F1E39">
      <w:pPr>
        <w:pStyle w:val="Compact"/>
      </w:pPr>
      <w:r w:rsidRPr="002F1E39">
        <w:t>Acceder a la plataforma www.arduinoblocks.com con un navegador web.</w:t>
      </w:r>
    </w:p>
    <w:p w14:paraId="19E5C87B" w14:textId="0B090B71" w:rsidR="001C19E7" w:rsidRPr="002F1E39" w:rsidRDefault="001C19E7" w:rsidP="002F1E39">
      <w:pPr>
        <w:pStyle w:val="Compact"/>
      </w:pPr>
      <w:r w:rsidRPr="002F1E39">
        <w:t>Realizar el registro e iniciar sesión en la plataforma arduinoblocks.com.</w:t>
      </w:r>
    </w:p>
    <w:p w14:paraId="1F48D267" w14:textId="026B0DED" w:rsidR="001C19E7" w:rsidRPr="002F1E39" w:rsidRDefault="001C19E7" w:rsidP="002F1E39">
      <w:pPr>
        <w:pStyle w:val="Compact"/>
      </w:pPr>
      <w:r w:rsidRPr="002F1E39">
        <w:t xml:space="preserve">Descargar y configurar la tarjeta </w:t>
      </w:r>
      <w:proofErr w:type="spellStart"/>
      <w:r w:rsidRPr="002F1E39">
        <w:t>arduino</w:t>
      </w:r>
      <w:proofErr w:type="spellEnd"/>
      <w:r w:rsidRPr="002F1E39">
        <w:t xml:space="preserve"> mediante </w:t>
      </w:r>
      <w:proofErr w:type="spellStart"/>
      <w:r w:rsidRPr="002F1E39">
        <w:t>ArduinoBlocks-connector</w:t>
      </w:r>
      <w:proofErr w:type="spellEnd"/>
      <w:r w:rsidRPr="002F1E39">
        <w:t>.</w:t>
      </w:r>
    </w:p>
    <w:p w14:paraId="47BC8A57" w14:textId="77777777" w:rsidR="001C19E7" w:rsidRPr="002F1E39" w:rsidRDefault="001C19E7" w:rsidP="002F1E39">
      <w:pPr>
        <w:pStyle w:val="Compact"/>
      </w:pPr>
      <w:r w:rsidRPr="002F1E39">
        <w:t>Identificar los distintos elementos de la plataforma arduinoblocks.com.</w:t>
      </w:r>
    </w:p>
    <w:p w14:paraId="27140C0A" w14:textId="2D8AFCEA" w:rsidR="001C19E7" w:rsidRPr="002F1E39" w:rsidRDefault="001C19E7" w:rsidP="002F1E39">
      <w:pPr>
        <w:pStyle w:val="Compact"/>
      </w:pPr>
      <w:r w:rsidRPr="002F1E39">
        <w:t>Conocer las herramientas básicas que pueden realizarse con un lenguaje de programación por bloques</w:t>
      </w:r>
    </w:p>
    <w:p w14:paraId="7ED463C2" w14:textId="750BDC0C" w:rsidR="001C19E7" w:rsidRPr="002F1E39" w:rsidRDefault="001C19E7" w:rsidP="002F1E39">
      <w:pPr>
        <w:pStyle w:val="Compact"/>
      </w:pPr>
      <w:r w:rsidRPr="002F1E39">
        <w:t xml:space="preserve">Comprobar la conexión de la placa </w:t>
      </w:r>
      <w:proofErr w:type="spellStart"/>
      <w:r w:rsidRPr="002F1E39">
        <w:t>arduino</w:t>
      </w:r>
      <w:proofErr w:type="spellEnd"/>
      <w:r w:rsidRPr="002F1E39">
        <w:t xml:space="preserve"> con el ordenador usando el LED del pin 13.</w:t>
      </w:r>
    </w:p>
    <w:p w14:paraId="3503F8AC" w14:textId="14BC6834" w:rsidR="001C19E7" w:rsidRDefault="001C19E7" w:rsidP="00AC48D5">
      <w:pPr>
        <w:pStyle w:val="Ttulo5"/>
      </w:pPr>
      <w:r>
        <w:t>Requisitos previos a la actividad</w:t>
      </w:r>
    </w:p>
    <w:p w14:paraId="7467A73D" w14:textId="098B18AC" w:rsidR="001C19E7" w:rsidRDefault="001C19E7" w:rsidP="002F1E39">
      <w:pPr>
        <w:pStyle w:val="Compact"/>
      </w:pPr>
      <w:r>
        <w:t>Manejo básico de un navegador web de internet.</w:t>
      </w:r>
    </w:p>
    <w:p w14:paraId="4787B74F" w14:textId="77777777" w:rsidR="001C19E7" w:rsidRDefault="001C19E7" w:rsidP="002F1E39">
      <w:pPr>
        <w:pStyle w:val="Compact"/>
      </w:pPr>
      <w:r>
        <w:t>Manejo básico de archivos y carpetas para descargar archivos y localizarlos.</w:t>
      </w:r>
    </w:p>
    <w:p w14:paraId="04ABFEBC" w14:textId="42CDF8CD" w:rsidR="001C19E7" w:rsidRDefault="001C19E7" w:rsidP="002F1E39">
      <w:pPr>
        <w:pStyle w:val="Compact"/>
      </w:pPr>
      <w:r>
        <w:t>Tener una cuenta de correo electrónico para acceder a la plataforma arduinoblocks.com.</w:t>
      </w:r>
    </w:p>
    <w:p w14:paraId="5558331C" w14:textId="127070EF" w:rsidR="001C19E7" w:rsidRDefault="001C19E7" w:rsidP="00AC48D5">
      <w:pPr>
        <w:pStyle w:val="Ttulo5"/>
      </w:pPr>
      <w:r>
        <w:t>Descripción de la actividad</w:t>
      </w:r>
    </w:p>
    <w:p w14:paraId="33AD9795" w14:textId="32FA44D9" w:rsidR="001C19E7" w:rsidRDefault="001C19E7" w:rsidP="00151388">
      <w:pPr>
        <w:pStyle w:val="Compact"/>
        <w:numPr>
          <w:ilvl w:val="0"/>
          <w:numId w:val="10"/>
        </w:numPr>
      </w:pPr>
      <w:r>
        <w:t>Acceder y registrarse en la página web: www.arduinoblocks.com.</w:t>
      </w:r>
    </w:p>
    <w:p w14:paraId="259D03E0" w14:textId="262A0E2F" w:rsidR="001C19E7" w:rsidRDefault="001C19E7" w:rsidP="00151388">
      <w:pPr>
        <w:pStyle w:val="Compact"/>
        <w:numPr>
          <w:ilvl w:val="0"/>
          <w:numId w:val="10"/>
        </w:numPr>
      </w:pPr>
      <w:r>
        <w:t xml:space="preserve">Conectar y configurar la placa </w:t>
      </w:r>
      <w:proofErr w:type="spellStart"/>
      <w:r>
        <w:t>arduino</w:t>
      </w:r>
      <w:proofErr w:type="spellEnd"/>
      <w:r>
        <w:t xml:space="preserve"> mediante el </w:t>
      </w:r>
      <w:proofErr w:type="gramStart"/>
      <w:r>
        <w:t>driver</w:t>
      </w:r>
      <w:proofErr w:type="gramEnd"/>
      <w:r>
        <w:t xml:space="preserve"> </w:t>
      </w:r>
      <w:proofErr w:type="spellStart"/>
      <w:r>
        <w:t>Arduinoblocks-connector</w:t>
      </w:r>
      <w:proofErr w:type="spellEnd"/>
      <w:r>
        <w:t>.</w:t>
      </w:r>
    </w:p>
    <w:p w14:paraId="0C138F08" w14:textId="78ED6F9E" w:rsidR="001C19E7" w:rsidRDefault="001C19E7" w:rsidP="00151388">
      <w:pPr>
        <w:pStyle w:val="Compact"/>
        <w:numPr>
          <w:ilvl w:val="0"/>
          <w:numId w:val="10"/>
        </w:numPr>
      </w:pPr>
      <w:r>
        <w:t xml:space="preserve">Familiarizarse con la plataforma online </w:t>
      </w:r>
      <w:proofErr w:type="spellStart"/>
      <w:r>
        <w:t>ArduinoBlocks</w:t>
      </w:r>
      <w:proofErr w:type="spellEnd"/>
    </w:p>
    <w:p w14:paraId="6562DAA7" w14:textId="401D459C" w:rsidR="001C19E7" w:rsidRDefault="001C19E7" w:rsidP="00AC48D5">
      <w:pPr>
        <w:pStyle w:val="Ttulo5"/>
      </w:pPr>
      <w:r>
        <w:t>Desarrollo de la actividad:</w:t>
      </w:r>
    </w:p>
    <w:p w14:paraId="56854DCA" w14:textId="0F178970" w:rsidR="005055BE" w:rsidRDefault="001C19E7" w:rsidP="00151388">
      <w:pPr>
        <w:pStyle w:val="Textoindependiente"/>
        <w:numPr>
          <w:ilvl w:val="0"/>
          <w:numId w:val="11"/>
        </w:numPr>
      </w:pPr>
      <w:r>
        <w:t xml:space="preserve">Acceder a la página web: </w:t>
      </w:r>
      <w:hyperlink r:id="rId37" w:history="1">
        <w:r>
          <w:rPr>
            <w:rStyle w:val="Hipervnculo"/>
          </w:rPr>
          <w:t>www.arduinoblocks.com</w:t>
        </w:r>
      </w:hyperlink>
      <w:r>
        <w:t xml:space="preserve"> e iniciar sesión (haciendo </w:t>
      </w:r>
      <w:proofErr w:type="spellStart"/>
      <w:r>
        <w:t>clik</w:t>
      </w:r>
      <w:proofErr w:type="spellEnd"/>
      <w:r>
        <w:t xml:space="preserve"> en “Iniciar sesión” en la esquina superior derecha de la pantalla</w:t>
      </w:r>
    </w:p>
    <w:p w14:paraId="573F53B8" w14:textId="7F9A7694" w:rsidR="005055BE" w:rsidRDefault="00135FDC" w:rsidP="00135FDC">
      <w:pPr>
        <w:pStyle w:val="Standard"/>
        <w:jc w:val="center"/>
      </w:pPr>
      <w:r>
        <w:rPr>
          <w:noProof/>
        </w:rPr>
        <w:lastRenderedPageBreak/>
        <w:drawing>
          <wp:inline distT="0" distB="0" distL="0" distR="0" wp14:anchorId="65B2B112" wp14:editId="1D6F0F4A">
            <wp:extent cx="4837922" cy="3548418"/>
            <wp:effectExtent l="0" t="0" r="127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62571" cy="3566497"/>
                    </a:xfrm>
                    <a:prstGeom prst="rect">
                      <a:avLst/>
                    </a:prstGeom>
                    <a:noFill/>
                  </pic:spPr>
                </pic:pic>
              </a:graphicData>
            </a:graphic>
          </wp:inline>
        </w:drawing>
      </w:r>
    </w:p>
    <w:p w14:paraId="3B1FF356" w14:textId="2E32C7A3" w:rsidR="002F1E39" w:rsidRDefault="00135FDC" w:rsidP="002F1E39">
      <w:pPr>
        <w:pStyle w:val="Figures"/>
      </w:pPr>
      <w:bookmarkStart w:id="85" w:name="_Toc10756473"/>
      <w:r>
        <w:t xml:space="preserve">Página principal de </w:t>
      </w:r>
      <w:proofErr w:type="spellStart"/>
      <w:r>
        <w:t>ArduinoBlocks</w:t>
      </w:r>
      <w:bookmarkEnd w:id="85"/>
      <w:proofErr w:type="spellEnd"/>
    </w:p>
    <w:p w14:paraId="7247F71E" w14:textId="751728D1" w:rsidR="00F1564A" w:rsidRDefault="001C19E7" w:rsidP="00151388">
      <w:pPr>
        <w:pStyle w:val="Textoindependiente"/>
        <w:numPr>
          <w:ilvl w:val="0"/>
          <w:numId w:val="11"/>
        </w:numPr>
      </w:pPr>
      <w:r>
        <w:t xml:space="preserve">Registrarse en la plataforma con un correo electrónico, mejor de </w:t>
      </w:r>
      <w:proofErr w:type="spellStart"/>
      <w:r>
        <w:t>gmail</w:t>
      </w:r>
      <w:proofErr w:type="spellEnd"/>
      <w:r>
        <w:t>:</w:t>
      </w:r>
    </w:p>
    <w:p w14:paraId="1485DABB" w14:textId="77777777" w:rsidR="00F1564A" w:rsidRDefault="00F1564A" w:rsidP="00F1564A">
      <w:pPr>
        <w:pStyle w:val="Standard"/>
      </w:pPr>
    </w:p>
    <w:p w14:paraId="2C3EDEEC" w14:textId="6E24F4B3" w:rsidR="00F1564A" w:rsidRDefault="00F1564A" w:rsidP="00F1564A">
      <w:pPr>
        <w:pStyle w:val="Standard"/>
        <w:jc w:val="center"/>
      </w:pPr>
      <w:r>
        <w:rPr>
          <w:noProof/>
        </w:rPr>
        <w:drawing>
          <wp:inline distT="0" distB="0" distL="0" distR="0" wp14:anchorId="2C9AEA7B" wp14:editId="1C013164">
            <wp:extent cx="3825716" cy="3277589"/>
            <wp:effectExtent l="0" t="0" r="3810" b="0"/>
            <wp:docPr id="3647" name="Imagen 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34592" cy="3285193"/>
                    </a:xfrm>
                    <a:prstGeom prst="rect">
                      <a:avLst/>
                    </a:prstGeom>
                    <a:noFill/>
                  </pic:spPr>
                </pic:pic>
              </a:graphicData>
            </a:graphic>
          </wp:inline>
        </w:drawing>
      </w:r>
    </w:p>
    <w:p w14:paraId="36B91F95" w14:textId="046A8C68" w:rsidR="00F1564A" w:rsidRDefault="00F1564A" w:rsidP="00F1564A">
      <w:pPr>
        <w:pStyle w:val="Figures"/>
      </w:pPr>
      <w:bookmarkStart w:id="86" w:name="_Toc10756474"/>
      <w:r>
        <w:t xml:space="preserve">Pantalla de registro de </w:t>
      </w:r>
      <w:proofErr w:type="spellStart"/>
      <w:r>
        <w:t>ArduinoBlocks</w:t>
      </w:r>
      <w:bookmarkEnd w:id="86"/>
      <w:proofErr w:type="spellEnd"/>
    </w:p>
    <w:p w14:paraId="06991BBF" w14:textId="77777777" w:rsidR="000E616E" w:rsidRDefault="000E616E" w:rsidP="000E616E">
      <w:pPr>
        <w:pStyle w:val="Figures"/>
        <w:numPr>
          <w:ilvl w:val="0"/>
          <w:numId w:val="0"/>
        </w:numPr>
        <w:ind w:left="360" w:hanging="360"/>
      </w:pPr>
    </w:p>
    <w:p w14:paraId="7F5B9E99" w14:textId="77777777" w:rsidR="00F1564A" w:rsidRDefault="00F1564A" w:rsidP="00151388">
      <w:pPr>
        <w:pStyle w:val="Textoindependiente"/>
        <w:numPr>
          <w:ilvl w:val="0"/>
          <w:numId w:val="11"/>
        </w:numPr>
      </w:pPr>
      <w:r>
        <w:t>I</w:t>
      </w:r>
      <w:r w:rsidR="001C19E7">
        <w:t>niciar sesión, una vez que se haya realizado el registro:</w:t>
      </w:r>
    </w:p>
    <w:p w14:paraId="3AE7EC27" w14:textId="77777777" w:rsidR="00F1564A" w:rsidRDefault="00F1564A" w:rsidP="00F1564A">
      <w:pPr>
        <w:pStyle w:val="Standard"/>
      </w:pPr>
    </w:p>
    <w:p w14:paraId="011F6324" w14:textId="4974128E" w:rsidR="001C19E7" w:rsidRDefault="005055BE" w:rsidP="00F1564A">
      <w:pPr>
        <w:pStyle w:val="Standard"/>
        <w:jc w:val="center"/>
      </w:pPr>
      <w:r>
        <w:rPr>
          <w:noProof/>
        </w:rPr>
        <w:drawing>
          <wp:inline distT="0" distB="0" distL="0" distR="0" wp14:anchorId="4F8BA8A9" wp14:editId="53276D35">
            <wp:extent cx="3933190" cy="2990215"/>
            <wp:effectExtent l="0" t="0" r="0" b="635"/>
            <wp:docPr id="3646" name="Imagen 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3190" cy="2990215"/>
                    </a:xfrm>
                    <a:prstGeom prst="rect">
                      <a:avLst/>
                    </a:prstGeom>
                    <a:noFill/>
                  </pic:spPr>
                </pic:pic>
              </a:graphicData>
            </a:graphic>
          </wp:inline>
        </w:drawing>
      </w:r>
    </w:p>
    <w:p w14:paraId="04F8BFCF" w14:textId="148EBA27" w:rsidR="00F1564A" w:rsidRDefault="00F1564A" w:rsidP="00F1564A">
      <w:pPr>
        <w:pStyle w:val="Figures"/>
      </w:pPr>
      <w:bookmarkStart w:id="87" w:name="_Toc10756475"/>
      <w:r>
        <w:t xml:space="preserve">Pantalla de inicio de sesión de </w:t>
      </w:r>
      <w:proofErr w:type="spellStart"/>
      <w:r>
        <w:t>ArduinoBlocks</w:t>
      </w:r>
      <w:bookmarkEnd w:id="87"/>
      <w:proofErr w:type="spellEnd"/>
    </w:p>
    <w:p w14:paraId="428829A2" w14:textId="208520CA" w:rsidR="009E7A46" w:rsidRDefault="00A17B66" w:rsidP="00151388">
      <w:pPr>
        <w:pStyle w:val="Textoindependiente"/>
        <w:numPr>
          <w:ilvl w:val="0"/>
          <w:numId w:val="11"/>
        </w:numPr>
      </w:pPr>
      <w:r w:rsidRPr="00A17B66">
        <w:t xml:space="preserve">Descargar e instalar el controlador </w:t>
      </w:r>
      <w:r>
        <w:t xml:space="preserve">o driver </w:t>
      </w:r>
      <w:r w:rsidRPr="00A17B66">
        <w:t>de la placa Arduino: “</w:t>
      </w:r>
      <w:proofErr w:type="spellStart"/>
      <w:r w:rsidRPr="00A17B66">
        <w:t>ArduinoBlocks</w:t>
      </w:r>
      <w:proofErr w:type="spellEnd"/>
      <w:r w:rsidRPr="00A17B66">
        <w:t xml:space="preserve"> </w:t>
      </w:r>
      <w:proofErr w:type="spellStart"/>
      <w:r w:rsidRPr="00A17B66">
        <w:t>Connector</w:t>
      </w:r>
      <w:proofErr w:type="spellEnd"/>
      <w:r w:rsidRPr="00A17B66">
        <w:t>” desde la pestaña: “Recursos”</w:t>
      </w:r>
    </w:p>
    <w:p w14:paraId="2E47B9FA" w14:textId="77777777" w:rsidR="000E616E" w:rsidRDefault="000E616E" w:rsidP="000E616E">
      <w:pPr>
        <w:pStyle w:val="Standard"/>
      </w:pPr>
    </w:p>
    <w:p w14:paraId="24DCFAD7" w14:textId="10B6886F" w:rsidR="00A17B66" w:rsidRDefault="001C19E7" w:rsidP="00A17B66">
      <w:pPr>
        <w:pStyle w:val="Standard"/>
        <w:jc w:val="center"/>
      </w:pPr>
      <w:r>
        <w:rPr>
          <w:noProof/>
        </w:rPr>
        <w:drawing>
          <wp:inline distT="0" distB="0" distL="0" distR="0" wp14:anchorId="3BD2390E" wp14:editId="45421882">
            <wp:extent cx="2756518" cy="2429301"/>
            <wp:effectExtent l="0" t="0" r="6350" b="0"/>
            <wp:docPr id="3644" name="Imagen 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77955" cy="2448193"/>
                    </a:xfrm>
                    <a:prstGeom prst="rect">
                      <a:avLst/>
                    </a:prstGeom>
                    <a:noFill/>
                  </pic:spPr>
                </pic:pic>
              </a:graphicData>
            </a:graphic>
          </wp:inline>
        </w:drawing>
      </w:r>
    </w:p>
    <w:p w14:paraId="459CD148" w14:textId="77777777" w:rsidR="000E616E" w:rsidRDefault="000E616E" w:rsidP="00A17B66">
      <w:pPr>
        <w:pStyle w:val="Standard"/>
        <w:jc w:val="center"/>
      </w:pPr>
    </w:p>
    <w:p w14:paraId="527C7767" w14:textId="005A655B" w:rsidR="000E616E" w:rsidRDefault="00A17B66" w:rsidP="00151388">
      <w:pPr>
        <w:pStyle w:val="Figures"/>
      </w:pPr>
      <w:bookmarkStart w:id="88" w:name="_Toc10756476"/>
      <w:r>
        <w:t xml:space="preserve">Pestaña de descarga del </w:t>
      </w:r>
      <w:proofErr w:type="spellStart"/>
      <w:r>
        <w:t>ArduinoBlocks</w:t>
      </w:r>
      <w:proofErr w:type="spellEnd"/>
      <w:r>
        <w:t xml:space="preserve"> </w:t>
      </w:r>
      <w:proofErr w:type="spellStart"/>
      <w:r>
        <w:t>Connector</w:t>
      </w:r>
      <w:bookmarkEnd w:id="88"/>
      <w:proofErr w:type="spellEnd"/>
    </w:p>
    <w:p w14:paraId="0A541406" w14:textId="487414D6" w:rsidR="001C19E7" w:rsidRDefault="001C19E7" w:rsidP="00151388">
      <w:pPr>
        <w:pStyle w:val="Textoindependiente"/>
        <w:numPr>
          <w:ilvl w:val="0"/>
          <w:numId w:val="11"/>
        </w:numPr>
      </w:pPr>
      <w:r>
        <w:lastRenderedPageBreak/>
        <w:t>Una vez descargada la aplicación, se ejecuta:</w:t>
      </w:r>
    </w:p>
    <w:p w14:paraId="5690D36D" w14:textId="010C2B78" w:rsidR="001C19E7" w:rsidRDefault="001C19E7" w:rsidP="00A17B66">
      <w:pPr>
        <w:pStyle w:val="Standard"/>
        <w:jc w:val="center"/>
      </w:pPr>
      <w:r>
        <w:rPr>
          <w:noProof/>
        </w:rPr>
        <w:drawing>
          <wp:inline distT="0" distB="0" distL="0" distR="0" wp14:anchorId="0AE3A9E0" wp14:editId="7D946A11">
            <wp:extent cx="3894083" cy="2764218"/>
            <wp:effectExtent l="0" t="0" r="0" b="0"/>
            <wp:docPr id="3643" name="Imagen 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24599" cy="2785880"/>
                    </a:xfrm>
                    <a:prstGeom prst="rect">
                      <a:avLst/>
                    </a:prstGeom>
                    <a:noFill/>
                  </pic:spPr>
                </pic:pic>
              </a:graphicData>
            </a:graphic>
          </wp:inline>
        </w:drawing>
      </w:r>
    </w:p>
    <w:p w14:paraId="4AEC496C" w14:textId="77777777" w:rsidR="000E616E" w:rsidRDefault="000E616E" w:rsidP="00A17B66">
      <w:pPr>
        <w:pStyle w:val="Standard"/>
        <w:jc w:val="center"/>
      </w:pPr>
    </w:p>
    <w:p w14:paraId="03618941" w14:textId="75EBC092" w:rsidR="000E616E" w:rsidRDefault="00F6337C" w:rsidP="00151388">
      <w:pPr>
        <w:pStyle w:val="Figures"/>
      </w:pPr>
      <w:bookmarkStart w:id="89" w:name="_Toc10756477"/>
      <w:r>
        <w:t xml:space="preserve">Ventana del </w:t>
      </w:r>
      <w:proofErr w:type="spellStart"/>
      <w:r>
        <w:t>ArduinoBlocks</w:t>
      </w:r>
      <w:proofErr w:type="spellEnd"/>
      <w:r>
        <w:t xml:space="preserve"> </w:t>
      </w:r>
      <w:proofErr w:type="spellStart"/>
      <w:r>
        <w:t>Connector</w:t>
      </w:r>
      <w:bookmarkEnd w:id="89"/>
      <w:proofErr w:type="spellEnd"/>
    </w:p>
    <w:p w14:paraId="0D0BE95C" w14:textId="13B31336" w:rsidR="001C19E7" w:rsidRDefault="001C19E7" w:rsidP="00151388">
      <w:pPr>
        <w:pStyle w:val="Textoindependiente"/>
        <w:numPr>
          <w:ilvl w:val="0"/>
          <w:numId w:val="11"/>
        </w:numPr>
      </w:pPr>
      <w:r>
        <w:t>Buscar e importar proyectos ya creados, o bien iniciar un nuevo proyecto:</w:t>
      </w:r>
    </w:p>
    <w:p w14:paraId="57F4CC3E" w14:textId="77777777" w:rsidR="000E616E" w:rsidRDefault="000E616E" w:rsidP="000E616E">
      <w:pPr>
        <w:pStyle w:val="Standard"/>
      </w:pPr>
    </w:p>
    <w:p w14:paraId="1D0427AB" w14:textId="21E8CCD6" w:rsidR="001C19E7" w:rsidRDefault="001C19E7" w:rsidP="00A17B66">
      <w:pPr>
        <w:pStyle w:val="Standard"/>
        <w:jc w:val="center"/>
      </w:pPr>
      <w:r>
        <w:rPr>
          <w:noProof/>
        </w:rPr>
        <w:drawing>
          <wp:inline distT="0" distB="0" distL="0" distR="0" wp14:anchorId="5AF8BD68" wp14:editId="3AF969B3">
            <wp:extent cx="3220871" cy="3533781"/>
            <wp:effectExtent l="0" t="0" r="0" b="0"/>
            <wp:docPr id="3642" name="Imagen 3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23351" cy="3536502"/>
                    </a:xfrm>
                    <a:prstGeom prst="rect">
                      <a:avLst/>
                    </a:prstGeom>
                    <a:noFill/>
                  </pic:spPr>
                </pic:pic>
              </a:graphicData>
            </a:graphic>
          </wp:inline>
        </w:drawing>
      </w:r>
    </w:p>
    <w:p w14:paraId="7B06F811" w14:textId="77777777" w:rsidR="000E616E" w:rsidRDefault="000E616E" w:rsidP="00A17B66">
      <w:pPr>
        <w:pStyle w:val="Standard"/>
        <w:jc w:val="center"/>
      </w:pPr>
    </w:p>
    <w:p w14:paraId="60D18333" w14:textId="06298D4D" w:rsidR="00A17B66" w:rsidRDefault="00F6337C" w:rsidP="001C19E7">
      <w:pPr>
        <w:pStyle w:val="Figures"/>
      </w:pPr>
      <w:bookmarkStart w:id="90" w:name="_Toc10756478"/>
      <w:r>
        <w:t>Vista de la búsqueda de proyectos</w:t>
      </w:r>
      <w:bookmarkEnd w:id="90"/>
    </w:p>
    <w:p w14:paraId="31A03123" w14:textId="031E84C4" w:rsidR="000E616E" w:rsidRDefault="001C19E7" w:rsidP="00A56C18">
      <w:pPr>
        <w:pStyle w:val="Textoindependiente"/>
      </w:pPr>
      <w:r>
        <w:lastRenderedPageBreak/>
        <w:t xml:space="preserve">El nuevo proyecto puede ser personal, como profesor (y se generará un código para que los alumnos puedan participar en él) o como alumno, </w:t>
      </w:r>
      <w:proofErr w:type="spellStart"/>
      <w:r>
        <w:t>introducciendo</w:t>
      </w:r>
      <w:proofErr w:type="spellEnd"/>
      <w:r>
        <w:t xml:space="preserve"> el código correspondiente:</w:t>
      </w:r>
    </w:p>
    <w:p w14:paraId="3829B99D" w14:textId="77777777" w:rsidR="001C19E7" w:rsidRDefault="001C19E7" w:rsidP="001C19E7">
      <w:pPr>
        <w:pStyle w:val="Standard"/>
      </w:pPr>
    </w:p>
    <w:p w14:paraId="3E7965BB" w14:textId="6BBD1449" w:rsidR="00A17B66" w:rsidRDefault="001C19E7" w:rsidP="00A17B66">
      <w:pPr>
        <w:pStyle w:val="Standard"/>
        <w:jc w:val="center"/>
      </w:pPr>
      <w:r>
        <w:rPr>
          <w:noProof/>
        </w:rPr>
        <w:drawing>
          <wp:inline distT="0" distB="0" distL="0" distR="0" wp14:anchorId="1387201E" wp14:editId="07A5D209">
            <wp:extent cx="5505706" cy="2060812"/>
            <wp:effectExtent l="0" t="0" r="0" b="0"/>
            <wp:docPr id="3635" name="Imagen 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48136" cy="2076694"/>
                    </a:xfrm>
                    <a:prstGeom prst="rect">
                      <a:avLst/>
                    </a:prstGeom>
                    <a:noFill/>
                  </pic:spPr>
                </pic:pic>
              </a:graphicData>
            </a:graphic>
          </wp:inline>
        </w:drawing>
      </w:r>
    </w:p>
    <w:p w14:paraId="06B8DF1F" w14:textId="30C8953A" w:rsidR="000E616E" w:rsidRDefault="00F6337C" w:rsidP="00A17B66">
      <w:pPr>
        <w:pStyle w:val="Figures"/>
      </w:pPr>
      <w:bookmarkStart w:id="91" w:name="_Toc10756479"/>
      <w:r>
        <w:t>Vista de la creación de nuevos proyectos</w:t>
      </w:r>
      <w:bookmarkEnd w:id="91"/>
    </w:p>
    <w:p w14:paraId="48DD3C7D" w14:textId="73859EA8" w:rsidR="001C19E7" w:rsidRDefault="001C19E7" w:rsidP="00A56C18">
      <w:pPr>
        <w:pStyle w:val="Textoindependiente"/>
      </w:pPr>
      <w:r>
        <w:t>Tanto si es un proyecto nuevo como de profesor nos aparecerá un cuadro donde podemos dar nombre al proyecto y describirlo:</w:t>
      </w:r>
    </w:p>
    <w:p w14:paraId="6A666C69" w14:textId="759A79AA" w:rsidR="001C19E7" w:rsidRDefault="001C19E7" w:rsidP="00A17B66">
      <w:pPr>
        <w:pStyle w:val="Standard"/>
        <w:jc w:val="center"/>
      </w:pPr>
      <w:r>
        <w:rPr>
          <w:noProof/>
        </w:rPr>
        <w:drawing>
          <wp:inline distT="0" distB="0" distL="0" distR="0" wp14:anchorId="41E7D080" wp14:editId="7B4960B5">
            <wp:extent cx="3234520" cy="4060888"/>
            <wp:effectExtent l="0" t="0" r="4445" b="0"/>
            <wp:docPr id="3634" name="Imagen 3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9884" cy="4130397"/>
                    </a:xfrm>
                    <a:prstGeom prst="rect">
                      <a:avLst/>
                    </a:prstGeom>
                    <a:noFill/>
                  </pic:spPr>
                </pic:pic>
              </a:graphicData>
            </a:graphic>
          </wp:inline>
        </w:drawing>
      </w:r>
    </w:p>
    <w:p w14:paraId="423A6093" w14:textId="735C18EC" w:rsidR="00F6337C" w:rsidRDefault="00F6337C" w:rsidP="00F6337C">
      <w:pPr>
        <w:pStyle w:val="Figures"/>
      </w:pPr>
      <w:bookmarkStart w:id="92" w:name="_Toc10756480"/>
      <w:r>
        <w:t>Formulario de creación de un proyecto nuevo</w:t>
      </w:r>
      <w:bookmarkEnd w:id="92"/>
    </w:p>
    <w:p w14:paraId="3FBC4A1C" w14:textId="7F77510C" w:rsidR="000E616E" w:rsidRDefault="001C19E7" w:rsidP="00A56C18">
      <w:pPr>
        <w:pStyle w:val="Textoindependiente"/>
      </w:pPr>
      <w:r>
        <w:lastRenderedPageBreak/>
        <w:t xml:space="preserve">Una vez nombrado el nuevo proyecto entramos en el interfaz de trabajo de </w:t>
      </w:r>
      <w:proofErr w:type="spellStart"/>
      <w:r>
        <w:t>ArduinoBlocks</w:t>
      </w:r>
      <w:proofErr w:type="spellEnd"/>
    </w:p>
    <w:p w14:paraId="7AFA7B52" w14:textId="3573DBCE" w:rsidR="001C19E7" w:rsidRDefault="00A17B66" w:rsidP="00A17B66">
      <w:pPr>
        <w:pStyle w:val="Standard"/>
        <w:jc w:val="center"/>
      </w:pPr>
      <w:r>
        <w:rPr>
          <w:noProof/>
        </w:rPr>
        <w:drawing>
          <wp:inline distT="0" distB="0" distL="0" distR="0" wp14:anchorId="36866B80" wp14:editId="14A9D060">
            <wp:extent cx="5904840" cy="4640239"/>
            <wp:effectExtent l="0" t="0" r="1270" b="825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1851" cy="4669323"/>
                    </a:xfrm>
                    <a:prstGeom prst="rect">
                      <a:avLst/>
                    </a:prstGeom>
                  </pic:spPr>
                </pic:pic>
              </a:graphicData>
            </a:graphic>
          </wp:inline>
        </w:drawing>
      </w:r>
    </w:p>
    <w:p w14:paraId="38C43A30" w14:textId="77777777" w:rsidR="000E616E" w:rsidRDefault="000E616E" w:rsidP="00A17B66">
      <w:pPr>
        <w:pStyle w:val="Standard"/>
        <w:jc w:val="center"/>
      </w:pPr>
    </w:p>
    <w:p w14:paraId="4277AA10" w14:textId="0D0FC050" w:rsidR="001C19E7" w:rsidRDefault="00F6337C" w:rsidP="001C19E7">
      <w:pPr>
        <w:pStyle w:val="Figures"/>
      </w:pPr>
      <w:bookmarkStart w:id="93" w:name="_Toc10756481"/>
      <w:r>
        <w:t xml:space="preserve">Interfaz de trabajo principal de </w:t>
      </w:r>
      <w:proofErr w:type="spellStart"/>
      <w:r>
        <w:t>ArduinoBlocks</w:t>
      </w:r>
      <w:bookmarkEnd w:id="93"/>
      <w:proofErr w:type="spellEnd"/>
    </w:p>
    <w:p w14:paraId="30517D5A" w14:textId="77777777" w:rsidR="00A56C18" w:rsidRDefault="00A56C18" w:rsidP="00A56C18">
      <w:pPr>
        <w:pStyle w:val="Figures"/>
        <w:numPr>
          <w:ilvl w:val="0"/>
          <w:numId w:val="0"/>
        </w:numPr>
        <w:ind w:left="360" w:hanging="360"/>
        <w:jc w:val="both"/>
      </w:pPr>
    </w:p>
    <w:p w14:paraId="03C3FFEF" w14:textId="4142B9B1" w:rsidR="001C19E7" w:rsidRDefault="001C19E7" w:rsidP="001C19E7">
      <w:pPr>
        <w:pStyle w:val="Standard"/>
      </w:pPr>
      <w:r>
        <w:tab/>
        <w:t>Conectar la placa Arduino a un puerto USB de nuestro ordenador:</w:t>
      </w:r>
    </w:p>
    <w:p w14:paraId="37DA8688" w14:textId="77777777" w:rsidR="00A56C18" w:rsidRDefault="00A56C18" w:rsidP="001C19E7">
      <w:pPr>
        <w:pStyle w:val="Standard"/>
      </w:pPr>
    </w:p>
    <w:p w14:paraId="0331BB35" w14:textId="77777777" w:rsidR="00F243DE" w:rsidRDefault="00F243DE" w:rsidP="001C19E7">
      <w:pPr>
        <w:pStyle w:val="Standard"/>
      </w:pPr>
    </w:p>
    <w:p w14:paraId="113E1851" w14:textId="261D33E6" w:rsidR="001C19E7" w:rsidRDefault="00A17B66" w:rsidP="00A17B66">
      <w:pPr>
        <w:pStyle w:val="Standard"/>
        <w:jc w:val="center"/>
      </w:pPr>
      <w:r>
        <w:rPr>
          <w:noProof/>
        </w:rPr>
        <w:drawing>
          <wp:inline distT="0" distB="0" distL="0" distR="0" wp14:anchorId="5FB362E6" wp14:editId="0BB91BD1">
            <wp:extent cx="5381597" cy="451262"/>
            <wp:effectExtent l="0" t="0" r="0" b="6350"/>
            <wp:docPr id="3620" name="Imagen 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0"/>
                    <pic:cNvPicPr>
                      <a:picLocks noChangeAspect="1" noChangeArrowheads="1"/>
                    </pic:cNvPicPr>
                  </pic:nvPicPr>
                  <pic:blipFill rotWithShape="1">
                    <a:blip r:embed="rId47">
                      <a:extLst>
                        <a:ext uri="{28A0092B-C50C-407E-A947-70E740481C1C}">
                          <a14:useLocalDpi xmlns:a14="http://schemas.microsoft.com/office/drawing/2010/main" val="0"/>
                        </a:ext>
                      </a:extLst>
                    </a:blip>
                    <a:srcRect t="17966" r="434" b="29750"/>
                    <a:stretch/>
                  </pic:blipFill>
                  <pic:spPr bwMode="auto">
                    <a:xfrm>
                      <a:off x="0" y="0"/>
                      <a:ext cx="5423626" cy="454786"/>
                    </a:xfrm>
                    <a:prstGeom prst="rect">
                      <a:avLst/>
                    </a:prstGeom>
                    <a:noFill/>
                    <a:ln>
                      <a:noFill/>
                    </a:ln>
                    <a:extLst>
                      <a:ext uri="{53640926-AAD7-44D8-BBD7-CCE9431645EC}">
                        <a14:shadowObscured xmlns:a14="http://schemas.microsoft.com/office/drawing/2010/main"/>
                      </a:ext>
                    </a:extLst>
                  </pic:spPr>
                </pic:pic>
              </a:graphicData>
            </a:graphic>
          </wp:inline>
        </w:drawing>
      </w:r>
    </w:p>
    <w:p w14:paraId="495CCECD" w14:textId="77777777" w:rsidR="000E616E" w:rsidRDefault="000E616E" w:rsidP="00A17B66">
      <w:pPr>
        <w:pStyle w:val="Standard"/>
        <w:jc w:val="center"/>
      </w:pPr>
    </w:p>
    <w:p w14:paraId="598615CA" w14:textId="76F6E86B" w:rsidR="00F6337C" w:rsidRDefault="00F243DE" w:rsidP="00F6337C">
      <w:pPr>
        <w:pStyle w:val="Figures"/>
      </w:pPr>
      <w:bookmarkStart w:id="94" w:name="_Toc10756482"/>
      <w:r>
        <w:t>Menú de control sobre la placa Arduino</w:t>
      </w:r>
      <w:bookmarkEnd w:id="94"/>
    </w:p>
    <w:p w14:paraId="505A1DC3" w14:textId="5567D0F8" w:rsidR="001C19E7" w:rsidRDefault="001C19E7" w:rsidP="001C19E7">
      <w:pPr>
        <w:pStyle w:val="Standard"/>
      </w:pPr>
    </w:p>
    <w:p w14:paraId="0AC89177" w14:textId="4B812DC3" w:rsidR="00A56C18" w:rsidRDefault="00A56C18" w:rsidP="001C19E7">
      <w:pPr>
        <w:pStyle w:val="Standard"/>
      </w:pPr>
    </w:p>
    <w:p w14:paraId="35C58023" w14:textId="77777777" w:rsidR="00A56C18" w:rsidRDefault="00A56C18" w:rsidP="001C19E7">
      <w:pPr>
        <w:pStyle w:val="Standard"/>
      </w:pPr>
    </w:p>
    <w:p w14:paraId="799E4FDF" w14:textId="51ABBF87" w:rsidR="001C19E7" w:rsidRDefault="001C19E7" w:rsidP="002F1E39">
      <w:pPr>
        <w:pStyle w:val="Textoindependiente"/>
      </w:pPr>
      <w:r>
        <w:lastRenderedPageBreak/>
        <w:t xml:space="preserve">Recargamos haciendo </w:t>
      </w:r>
      <w:proofErr w:type="spellStart"/>
      <w:r>
        <w:t>clik</w:t>
      </w:r>
      <w:proofErr w:type="spellEnd"/>
      <w:r>
        <w:t xml:space="preserve"> en </w:t>
      </w:r>
      <w:r w:rsidR="00920B0A">
        <w:t xml:space="preserve">el botón blanco con dos flechas </w:t>
      </w:r>
      <w:r>
        <w:t>y la plataforma reconocerá el puerto donde está conectada la placa.</w:t>
      </w:r>
    </w:p>
    <w:p w14:paraId="44A3132B" w14:textId="44DF70EA" w:rsidR="000E616E" w:rsidRDefault="001C19E7" w:rsidP="00A56C18">
      <w:pPr>
        <w:pStyle w:val="Textoindependiente"/>
      </w:pPr>
      <w:r>
        <w:t>Empezar a programar y a colocar los bloques, bien dentro de “Inicializar” para declarar las variables o indicar los datos de inicio, o en “Bucle” para colocar los bloques que queramos que realice el programa en bucle infinito, por ejemplo</w:t>
      </w:r>
      <w:r w:rsidR="00920B0A">
        <w:t>,</w:t>
      </w:r>
      <w:r>
        <w:t xml:space="preserve"> usando el LED en el pin 13, para confirmar que se ha podido realizar la conexión correctamente:</w:t>
      </w:r>
    </w:p>
    <w:p w14:paraId="2B7BEC49" w14:textId="3F23439E" w:rsidR="001C19E7" w:rsidRDefault="001C19E7" w:rsidP="00920B0A">
      <w:pPr>
        <w:pStyle w:val="Standard"/>
        <w:jc w:val="center"/>
      </w:pPr>
      <w:r>
        <w:rPr>
          <w:noProof/>
        </w:rPr>
        <w:drawing>
          <wp:inline distT="0" distB="0" distL="0" distR="0" wp14:anchorId="35DCECD3" wp14:editId="75582A8C">
            <wp:extent cx="4569505" cy="2306471"/>
            <wp:effectExtent l="0" t="0" r="2540" b="0"/>
            <wp:docPr id="3618" name="Imagen 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5865" cy="2329872"/>
                    </a:xfrm>
                    <a:prstGeom prst="rect">
                      <a:avLst/>
                    </a:prstGeom>
                    <a:noFill/>
                  </pic:spPr>
                </pic:pic>
              </a:graphicData>
            </a:graphic>
          </wp:inline>
        </w:drawing>
      </w:r>
    </w:p>
    <w:p w14:paraId="46E5ECEC" w14:textId="77777777" w:rsidR="000E616E" w:rsidRDefault="000E616E" w:rsidP="00920B0A">
      <w:pPr>
        <w:pStyle w:val="Standard"/>
        <w:jc w:val="center"/>
      </w:pPr>
    </w:p>
    <w:p w14:paraId="05A5E69A" w14:textId="331361A5" w:rsidR="00920B0A" w:rsidRDefault="000A71E1" w:rsidP="001C19E7">
      <w:pPr>
        <w:pStyle w:val="Figures"/>
      </w:pPr>
      <w:bookmarkStart w:id="95" w:name="_Toc10756483"/>
      <w:r>
        <w:t>Ejemplo básico de programación</w:t>
      </w:r>
      <w:bookmarkEnd w:id="95"/>
    </w:p>
    <w:p w14:paraId="61D101C4" w14:textId="3DA0B76D" w:rsidR="00ED4149" w:rsidRDefault="001C19E7" w:rsidP="00A56C18">
      <w:pPr>
        <w:pStyle w:val="Textoindependiente"/>
      </w:pPr>
      <w:r>
        <w:t xml:space="preserve">Para finalizar esta actividad, si quisiéramos ver el código que </w:t>
      </w:r>
      <w:proofErr w:type="spellStart"/>
      <w:r>
        <w:t>ArduinoBlocks</w:t>
      </w:r>
      <w:proofErr w:type="spellEnd"/>
      <w:r>
        <w:t xml:space="preserve"> está generando, que es lo que la placa de Arduino entiende, sólo tendríamos que hacer </w:t>
      </w:r>
      <w:proofErr w:type="spellStart"/>
      <w:r>
        <w:t>clik</w:t>
      </w:r>
      <w:proofErr w:type="spellEnd"/>
      <w:r>
        <w:t xml:space="preserve"> en la flecha junto a la etiqueta “Bloques”, y hacer </w:t>
      </w:r>
      <w:proofErr w:type="spellStart"/>
      <w:r>
        <w:t>clik</w:t>
      </w:r>
      <w:proofErr w:type="spellEnd"/>
      <w:r>
        <w:t xml:space="preserve"> en “Ver código”, y </w:t>
      </w:r>
      <w:proofErr w:type="spellStart"/>
      <w:r>
        <w:t>ArduinoBlocks</w:t>
      </w:r>
      <w:proofErr w:type="spellEnd"/>
      <w:r>
        <w:t xml:space="preserve"> nos mostraría el </w:t>
      </w:r>
      <w:proofErr w:type="spellStart"/>
      <w:r>
        <w:t>Codigo</w:t>
      </w:r>
      <w:proofErr w:type="spellEnd"/>
      <w:r>
        <w:t xml:space="preserve"> que se subiría a la placa si le diéramos a “Subir”:</w:t>
      </w:r>
    </w:p>
    <w:p w14:paraId="562B6EA1" w14:textId="2A3DA7BA" w:rsidR="001C19E7" w:rsidRDefault="00920B0A" w:rsidP="00920B0A">
      <w:pPr>
        <w:pStyle w:val="Standard"/>
        <w:jc w:val="center"/>
      </w:pPr>
      <w:r>
        <w:rPr>
          <w:noProof/>
        </w:rPr>
        <w:drawing>
          <wp:inline distT="0" distB="0" distL="0" distR="0" wp14:anchorId="3F82F374" wp14:editId="7C78558D">
            <wp:extent cx="2827167" cy="1815153"/>
            <wp:effectExtent l="0" t="0" r="0" b="0"/>
            <wp:docPr id="3617" name="Imagen 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52930" cy="1831694"/>
                    </a:xfrm>
                    <a:prstGeom prst="rect">
                      <a:avLst/>
                    </a:prstGeom>
                    <a:noFill/>
                  </pic:spPr>
                </pic:pic>
              </a:graphicData>
            </a:graphic>
          </wp:inline>
        </w:drawing>
      </w:r>
    </w:p>
    <w:p w14:paraId="1A585726" w14:textId="77777777" w:rsidR="00ED4149" w:rsidRDefault="00ED4149" w:rsidP="00920B0A">
      <w:pPr>
        <w:pStyle w:val="Standard"/>
        <w:jc w:val="center"/>
      </w:pPr>
    </w:p>
    <w:p w14:paraId="34452054" w14:textId="6C0947B3" w:rsidR="00913517" w:rsidRDefault="00913517" w:rsidP="00913517">
      <w:pPr>
        <w:pStyle w:val="Figures"/>
      </w:pPr>
      <w:bookmarkStart w:id="96" w:name="_Toc10756484"/>
      <w:r>
        <w:t>Menú para ver/importar el código</w:t>
      </w:r>
      <w:bookmarkEnd w:id="96"/>
    </w:p>
    <w:p w14:paraId="51314FBF" w14:textId="3990A7BD" w:rsidR="001C19E7" w:rsidRDefault="001C19E7" w:rsidP="00AC48D5">
      <w:pPr>
        <w:pStyle w:val="Ttulo5"/>
      </w:pPr>
      <w:r>
        <w:lastRenderedPageBreak/>
        <w:t>Criterios de evaluación</w:t>
      </w:r>
    </w:p>
    <w:p w14:paraId="6BCD404E" w14:textId="77777777" w:rsidR="001C19E7" w:rsidRDefault="001C19E7" w:rsidP="002F1E39">
      <w:pPr>
        <w:pStyle w:val="Compact"/>
      </w:pPr>
      <w:r>
        <w:t>Realiza el registro e inicia sesión en www.arduinoblocks.com</w:t>
      </w:r>
    </w:p>
    <w:p w14:paraId="3C28DC15" w14:textId="77777777" w:rsidR="001C19E7" w:rsidRDefault="001C19E7" w:rsidP="002F1E39">
      <w:pPr>
        <w:pStyle w:val="Compact"/>
      </w:pPr>
      <w:r>
        <w:t xml:space="preserve">Descarga </w:t>
      </w:r>
      <w:proofErr w:type="spellStart"/>
      <w:r>
        <w:t>ArduinoBlocks-Connector</w:t>
      </w:r>
      <w:proofErr w:type="spellEnd"/>
      <w:r>
        <w:t xml:space="preserve"> y lo ejecuta correctamente</w:t>
      </w:r>
    </w:p>
    <w:p w14:paraId="068FF344" w14:textId="77777777" w:rsidR="001C19E7" w:rsidRDefault="001C19E7" w:rsidP="002F1E39">
      <w:pPr>
        <w:pStyle w:val="Compact"/>
      </w:pPr>
      <w:r>
        <w:t xml:space="preserve">Identifica los distintos elementos de la interfaz de </w:t>
      </w:r>
      <w:proofErr w:type="spellStart"/>
      <w:r>
        <w:t>ArduinoBlocks</w:t>
      </w:r>
      <w:proofErr w:type="spellEnd"/>
    </w:p>
    <w:p w14:paraId="5B741ED0" w14:textId="77777777" w:rsidR="001C19E7" w:rsidRDefault="001C19E7" w:rsidP="002F1E39">
      <w:pPr>
        <w:pStyle w:val="Compact"/>
      </w:pPr>
      <w:r>
        <w:t>Realiza la conexión de la placa con éxito</w:t>
      </w:r>
    </w:p>
    <w:p w14:paraId="0919F5F0" w14:textId="43FCA7FE" w:rsidR="00A17B66" w:rsidRDefault="00A17B66" w:rsidP="00A17B66">
      <w:pPr>
        <w:pStyle w:val="Standard"/>
        <w:ind w:left="720"/>
      </w:pPr>
    </w:p>
    <w:p w14:paraId="13EA29CA" w14:textId="5010AE37" w:rsidR="00ED4149" w:rsidRPr="00DF3C13" w:rsidRDefault="001C19E7" w:rsidP="00AC48D5">
      <w:pPr>
        <w:pStyle w:val="Ttulo6"/>
      </w:pPr>
      <w:r w:rsidRPr="00DF3C13">
        <w:t>Estándares de aprendizaje</w:t>
      </w:r>
    </w:p>
    <w:p w14:paraId="71DB2A07" w14:textId="77777777" w:rsidR="001C19E7" w:rsidRDefault="001C19E7" w:rsidP="002F1E39">
      <w:pPr>
        <w:pStyle w:val="Compact"/>
      </w:pPr>
      <w:r>
        <w:t>Realiza el registro e inicia sesión en www.arduinoblocks.com</w:t>
      </w:r>
    </w:p>
    <w:p w14:paraId="7FE8520A" w14:textId="77777777" w:rsidR="001C19E7" w:rsidRDefault="001C19E7" w:rsidP="002F1E39">
      <w:pPr>
        <w:pStyle w:val="Compact"/>
      </w:pPr>
      <w:r>
        <w:t xml:space="preserve">Configura la placa desde </w:t>
      </w:r>
      <w:proofErr w:type="spellStart"/>
      <w:r>
        <w:t>ArduinoBlocks</w:t>
      </w:r>
      <w:proofErr w:type="spellEnd"/>
    </w:p>
    <w:p w14:paraId="0EA04172" w14:textId="77777777" w:rsidR="001C19E7" w:rsidRDefault="001C19E7" w:rsidP="002F1E39">
      <w:pPr>
        <w:pStyle w:val="Compact"/>
      </w:pPr>
      <w:r>
        <w:t xml:space="preserve">Identifica los distintos elementos de la interfaz de </w:t>
      </w:r>
      <w:proofErr w:type="spellStart"/>
      <w:r>
        <w:t>ArduinoBlocks</w:t>
      </w:r>
      <w:proofErr w:type="spellEnd"/>
    </w:p>
    <w:p w14:paraId="34FB76F9" w14:textId="2EC88D63" w:rsidR="001C19E7" w:rsidRDefault="001C19E7" w:rsidP="002F1E39">
      <w:pPr>
        <w:pStyle w:val="Compact"/>
      </w:pPr>
      <w:r>
        <w:t>Sabe realizar la conexión de la placa correctamente</w:t>
      </w:r>
    </w:p>
    <w:p w14:paraId="5EE4CDD4" w14:textId="77777777" w:rsidR="0062248F" w:rsidRDefault="0062248F" w:rsidP="0062248F">
      <w:pPr>
        <w:pStyle w:val="Standard"/>
        <w:tabs>
          <w:tab w:val="left" w:pos="911"/>
        </w:tabs>
        <w:ind w:left="1631"/>
      </w:pPr>
    </w:p>
    <w:p w14:paraId="09FCC174" w14:textId="2AF85FBB" w:rsidR="00DF3C13" w:rsidRPr="00DF3C13" w:rsidRDefault="001C19E7" w:rsidP="00AC48D5">
      <w:pPr>
        <w:pStyle w:val="Ttulo6"/>
      </w:pPr>
      <w:r w:rsidRPr="00DF3C13">
        <w:t>Exposición de la actividad por parte de los alumnos, por equipos</w:t>
      </w:r>
    </w:p>
    <w:p w14:paraId="39432FF6" w14:textId="77777777" w:rsidR="001C19E7" w:rsidRDefault="001C19E7" w:rsidP="002F1E39">
      <w:pPr>
        <w:pStyle w:val="Compact"/>
      </w:pPr>
      <w:r>
        <w:t>Expone en público con claridad y soltura la actividad realizada</w:t>
      </w:r>
    </w:p>
    <w:p w14:paraId="6193C748" w14:textId="77777777" w:rsidR="001C19E7" w:rsidRDefault="001C19E7" w:rsidP="002F1E39">
      <w:pPr>
        <w:pStyle w:val="Compact"/>
      </w:pPr>
      <w:r>
        <w:t>Sigue el orden de los pasos para realizar la actividad</w:t>
      </w:r>
    </w:p>
    <w:p w14:paraId="7D5109F7" w14:textId="77777777" w:rsidR="001C19E7" w:rsidRDefault="001C19E7" w:rsidP="002F1E39">
      <w:pPr>
        <w:pStyle w:val="Compact"/>
      </w:pPr>
      <w:r>
        <w:t>Analiza con actitud crítica la exposición de la actividad de sus compañeros</w:t>
      </w:r>
    </w:p>
    <w:p w14:paraId="28F84FC1" w14:textId="40962D12" w:rsidR="001C19E7" w:rsidRDefault="001C19E7" w:rsidP="002F1E39">
      <w:pPr>
        <w:pStyle w:val="Compact"/>
      </w:pPr>
      <w:r>
        <w:t>Asume los fallos y asimila los errores suyos propios y de sus compañeros para futuras exposiciones orales</w:t>
      </w:r>
    </w:p>
    <w:p w14:paraId="5C4BF2A4" w14:textId="77777777" w:rsidR="00DF3C13" w:rsidRDefault="00DF3C13" w:rsidP="00DF3C13">
      <w:pPr>
        <w:pStyle w:val="Standard"/>
        <w:tabs>
          <w:tab w:val="left" w:pos="911"/>
        </w:tabs>
      </w:pPr>
    </w:p>
    <w:p w14:paraId="1CD279AF" w14:textId="31F9E995" w:rsidR="00DF3C13" w:rsidRPr="002F1E39" w:rsidRDefault="001C19E7" w:rsidP="002F1E39">
      <w:pPr>
        <w:pStyle w:val="Ttulo6"/>
      </w:pPr>
      <w:r w:rsidRPr="00DF3C13">
        <w:t>Rúbrica de evaluación</w:t>
      </w:r>
    </w:p>
    <w:tbl>
      <w:tblPr>
        <w:tblW w:w="9211" w:type="dxa"/>
        <w:tblLayout w:type="fixed"/>
        <w:tblCellMar>
          <w:left w:w="10" w:type="dxa"/>
          <w:right w:w="10" w:type="dxa"/>
        </w:tblCellMar>
        <w:tblLook w:val="04A0" w:firstRow="1" w:lastRow="0" w:firstColumn="1" w:lastColumn="0" w:noHBand="0" w:noVBand="1"/>
      </w:tblPr>
      <w:tblGrid>
        <w:gridCol w:w="397"/>
        <w:gridCol w:w="2817"/>
        <w:gridCol w:w="1319"/>
        <w:gridCol w:w="1418"/>
        <w:gridCol w:w="1843"/>
        <w:gridCol w:w="1417"/>
      </w:tblGrid>
      <w:tr w:rsidR="001C19E7" w14:paraId="3AF6542F" w14:textId="77777777" w:rsidTr="00F86727">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6FCA752" w14:textId="77777777" w:rsidR="001C19E7" w:rsidRDefault="001C19E7">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ABB680" w14:textId="77777777" w:rsidR="001C19E7" w:rsidRDefault="001C19E7">
            <w:pPr>
              <w:pStyle w:val="Standard"/>
              <w:rPr>
                <w:b/>
                <w:bCs/>
              </w:rPr>
            </w:pPr>
            <w:r>
              <w:rPr>
                <w:b/>
                <w:bCs/>
              </w:rPr>
              <w:t>Nombre:</w:t>
            </w:r>
          </w:p>
        </w:tc>
        <w:tc>
          <w:tcPr>
            <w:tcW w:w="131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78531CD" w14:textId="77777777" w:rsidR="001C19E7" w:rsidRDefault="001C19E7">
            <w:pPr>
              <w:pStyle w:val="TableContents"/>
              <w:rPr>
                <w:b/>
                <w:bCs/>
              </w:rPr>
            </w:pPr>
            <w:r>
              <w:rPr>
                <w:b/>
                <w:bCs/>
              </w:rPr>
              <w:t>No Realiza</w:t>
            </w:r>
          </w:p>
        </w:tc>
        <w:tc>
          <w:tcPr>
            <w:tcW w:w="141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BD4757E" w14:textId="77777777" w:rsidR="001C19E7" w:rsidRDefault="001C19E7">
            <w:pPr>
              <w:pStyle w:val="TableContents"/>
              <w:rPr>
                <w:b/>
                <w:bCs/>
              </w:rPr>
            </w:pPr>
            <w:r>
              <w:rPr>
                <w:b/>
                <w:bCs/>
              </w:rPr>
              <w:t>Realiza con deficiencias</w:t>
            </w:r>
          </w:p>
        </w:tc>
        <w:tc>
          <w:tcPr>
            <w:tcW w:w="184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0AC2B75" w14:textId="77777777" w:rsidR="001C19E7" w:rsidRDefault="001C19E7">
            <w:pPr>
              <w:pStyle w:val="TableContents"/>
              <w:rPr>
                <w:b/>
                <w:bCs/>
              </w:rPr>
            </w:pPr>
            <w:r>
              <w:rPr>
                <w:b/>
                <w:bCs/>
              </w:rPr>
              <w:t>Realiza sólo con compañeros</w:t>
            </w:r>
          </w:p>
        </w:tc>
        <w:tc>
          <w:tcPr>
            <w:tcW w:w="141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80BE253" w14:textId="77777777" w:rsidR="001C19E7" w:rsidRDefault="001C19E7">
            <w:pPr>
              <w:pStyle w:val="TableContents"/>
              <w:rPr>
                <w:b/>
                <w:bCs/>
              </w:rPr>
            </w:pPr>
            <w:r>
              <w:rPr>
                <w:b/>
                <w:bCs/>
              </w:rPr>
              <w:t>Realiza con soltura</w:t>
            </w:r>
          </w:p>
        </w:tc>
      </w:tr>
      <w:tr w:rsidR="001C19E7" w14:paraId="08163C7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708543C" w14:textId="77777777" w:rsidR="001C19E7" w:rsidRDefault="001C19E7">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944E60" w14:textId="77777777" w:rsidR="001C19E7" w:rsidRDefault="001C19E7">
            <w:pPr>
              <w:pStyle w:val="Standard"/>
              <w:tabs>
                <w:tab w:val="left" w:pos="911"/>
              </w:tabs>
              <w:rPr>
                <w:sz w:val="20"/>
                <w:szCs w:val="20"/>
              </w:rPr>
            </w:pPr>
            <w:r>
              <w:rPr>
                <w:sz w:val="20"/>
                <w:szCs w:val="20"/>
              </w:rPr>
              <w:t>Realiza el registro e inicia sesión en www.arduinoblocks.com</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158F84C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DE5A035"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2D3FE9E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7FCCB77" w14:textId="77777777" w:rsidR="001C19E7" w:rsidRDefault="001C19E7">
            <w:pPr>
              <w:pStyle w:val="TableContents"/>
            </w:pPr>
          </w:p>
        </w:tc>
      </w:tr>
      <w:tr w:rsidR="001C19E7" w14:paraId="403597DD"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8FD3" w14:textId="77777777" w:rsidR="001C19E7" w:rsidRDefault="001C19E7">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E0C6F64" w14:textId="77777777" w:rsidR="001C19E7" w:rsidRDefault="001C19E7">
            <w:pPr>
              <w:pStyle w:val="Standard"/>
              <w:tabs>
                <w:tab w:val="left" w:pos="911"/>
              </w:tabs>
              <w:rPr>
                <w:sz w:val="20"/>
                <w:szCs w:val="20"/>
              </w:rPr>
            </w:pPr>
            <w:r>
              <w:rPr>
                <w:sz w:val="20"/>
                <w:szCs w:val="20"/>
              </w:rPr>
              <w:t xml:space="preserve">Configura la placa des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E1A0BB9"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18407B1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7CC00F9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2381C0" w14:textId="77777777" w:rsidR="001C19E7" w:rsidRDefault="001C19E7">
            <w:pPr>
              <w:pStyle w:val="TableContents"/>
            </w:pPr>
          </w:p>
        </w:tc>
      </w:tr>
      <w:tr w:rsidR="001C19E7" w14:paraId="52F0EF2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30FCF87" w14:textId="77777777" w:rsidR="001C19E7" w:rsidRDefault="001C19E7">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994A80" w14:textId="77777777" w:rsidR="001C19E7" w:rsidRDefault="001C19E7">
            <w:pPr>
              <w:pStyle w:val="Standard"/>
              <w:tabs>
                <w:tab w:val="left" w:pos="911"/>
              </w:tabs>
              <w:rPr>
                <w:sz w:val="20"/>
                <w:szCs w:val="20"/>
              </w:rPr>
            </w:pPr>
            <w:r>
              <w:rPr>
                <w:sz w:val="20"/>
                <w:szCs w:val="20"/>
              </w:rPr>
              <w:t xml:space="preserve">Identifica los distintos elementos de la interfaz 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43CC163F"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77E519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40C09FC"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CE7C803" w14:textId="77777777" w:rsidR="001C19E7" w:rsidRDefault="001C19E7">
            <w:pPr>
              <w:pStyle w:val="TableContents"/>
            </w:pPr>
          </w:p>
        </w:tc>
      </w:tr>
      <w:tr w:rsidR="001C19E7" w14:paraId="6215325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013CA18" w14:textId="77777777" w:rsidR="001C19E7" w:rsidRDefault="001C19E7">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23CB82A" w14:textId="77777777" w:rsidR="001C19E7" w:rsidRDefault="001C19E7">
            <w:pPr>
              <w:pStyle w:val="Standard"/>
              <w:tabs>
                <w:tab w:val="left" w:pos="911"/>
              </w:tabs>
              <w:rPr>
                <w:sz w:val="20"/>
                <w:szCs w:val="20"/>
              </w:rPr>
            </w:pPr>
            <w:r>
              <w:rPr>
                <w:sz w:val="20"/>
                <w:szCs w:val="20"/>
              </w:rPr>
              <w:t>Sabe realizar la conexión de la placa correctamente</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E71D4A3"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2FF74D3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3D5B3DF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064B233" w14:textId="77777777" w:rsidR="001C19E7" w:rsidRDefault="001C19E7">
            <w:pPr>
              <w:pStyle w:val="TableContents"/>
            </w:pPr>
          </w:p>
        </w:tc>
      </w:tr>
      <w:tr w:rsidR="001C19E7" w14:paraId="294655E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238BE9E" w14:textId="77777777" w:rsidR="001C19E7" w:rsidRDefault="001C19E7">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F5A823" w14:textId="77777777" w:rsidR="001C19E7" w:rsidRDefault="001C19E7">
            <w:pPr>
              <w:pStyle w:val="Standard"/>
              <w:tabs>
                <w:tab w:val="left" w:pos="911"/>
              </w:tabs>
              <w:rPr>
                <w:sz w:val="20"/>
                <w:szCs w:val="20"/>
              </w:rPr>
            </w:pPr>
            <w:r>
              <w:rPr>
                <w:sz w:val="20"/>
                <w:szCs w:val="20"/>
              </w:rPr>
              <w:t>Expone en público con claridad y soltura la actividad realizada</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2C40206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327F984"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F9C1E96"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4E2DF8" w14:textId="77777777" w:rsidR="001C19E7" w:rsidRDefault="001C19E7">
            <w:pPr>
              <w:pStyle w:val="TableContents"/>
            </w:pPr>
          </w:p>
        </w:tc>
      </w:tr>
      <w:tr w:rsidR="001C19E7" w14:paraId="22220F3E"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A59DAA8" w14:textId="77777777" w:rsidR="001C19E7" w:rsidRDefault="001C19E7">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42615CE" w14:textId="77777777" w:rsidR="001C19E7" w:rsidRDefault="001C19E7">
            <w:pPr>
              <w:pStyle w:val="Standard"/>
              <w:tabs>
                <w:tab w:val="left" w:pos="911"/>
              </w:tabs>
              <w:rPr>
                <w:sz w:val="20"/>
                <w:szCs w:val="20"/>
              </w:rPr>
            </w:pPr>
            <w:r>
              <w:rPr>
                <w:sz w:val="20"/>
                <w:szCs w:val="20"/>
              </w:rPr>
              <w:t>Sigue el orden de los pasos para realizar la actividad</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41F5136"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07B422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3A4F111"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9C0BD10" w14:textId="77777777" w:rsidR="001C19E7" w:rsidRDefault="001C19E7">
            <w:pPr>
              <w:pStyle w:val="TableContents"/>
            </w:pPr>
          </w:p>
        </w:tc>
      </w:tr>
      <w:tr w:rsidR="001C19E7" w14:paraId="308CAB81"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FAF7DBE" w14:textId="77777777" w:rsidR="001C19E7" w:rsidRDefault="001C19E7">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A7788AF" w14:textId="77777777" w:rsidR="001C19E7" w:rsidRDefault="001C19E7">
            <w:pPr>
              <w:pStyle w:val="Standard"/>
              <w:tabs>
                <w:tab w:val="left" w:pos="911"/>
              </w:tabs>
              <w:rPr>
                <w:sz w:val="20"/>
                <w:szCs w:val="20"/>
              </w:rPr>
            </w:pPr>
            <w:r>
              <w:rPr>
                <w:sz w:val="20"/>
                <w:szCs w:val="20"/>
              </w:rPr>
              <w:t>Analiza con actitud crítica la exposición de la actividad de sus compañero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6C3974A"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88FB313"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BD5946E"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BAC001A" w14:textId="77777777" w:rsidR="001C19E7" w:rsidRDefault="001C19E7">
            <w:pPr>
              <w:pStyle w:val="TableContents"/>
            </w:pPr>
          </w:p>
        </w:tc>
      </w:tr>
      <w:tr w:rsidR="001C19E7" w14:paraId="20225B75"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F9C4756" w14:textId="77777777" w:rsidR="001C19E7" w:rsidRDefault="001C19E7">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9696F0E" w14:textId="77777777" w:rsidR="001C19E7" w:rsidRDefault="001C19E7">
            <w:pPr>
              <w:pStyle w:val="Standard"/>
              <w:tabs>
                <w:tab w:val="left" w:pos="911"/>
              </w:tabs>
              <w:rPr>
                <w:sz w:val="20"/>
                <w:szCs w:val="20"/>
              </w:rPr>
            </w:pPr>
            <w:r>
              <w:rPr>
                <w:sz w:val="20"/>
                <w:szCs w:val="20"/>
              </w:rPr>
              <w:t>Asume los fallos y asimila los errores suyos propios y de sus compañeros para futuras exposiciones or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6CD64A7E"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73F4BEE1"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F4BA85D"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86BD8B" w14:textId="77777777" w:rsidR="001C19E7" w:rsidRDefault="001C19E7">
            <w:pPr>
              <w:pStyle w:val="TableContents"/>
            </w:pPr>
          </w:p>
        </w:tc>
      </w:tr>
      <w:tr w:rsidR="001C19E7" w14:paraId="2A5F5870"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611B68CD" w14:textId="77777777" w:rsidR="001C19E7" w:rsidRDefault="001C19E7">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3905D62" w14:textId="77777777" w:rsidR="001C19E7" w:rsidRDefault="001C19E7">
            <w:pPr>
              <w:pStyle w:val="TableContents"/>
            </w:pPr>
            <w:r>
              <w:t>TOT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45B5B70"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FCF7B47"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5B9375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D8D2207" w14:textId="77777777" w:rsidR="001C19E7" w:rsidRDefault="001C19E7">
            <w:pPr>
              <w:pStyle w:val="TableContents"/>
            </w:pPr>
          </w:p>
        </w:tc>
      </w:tr>
    </w:tbl>
    <w:p w14:paraId="77A86CB2" w14:textId="56E70BB4" w:rsidR="001C19E7" w:rsidRDefault="00A56C18" w:rsidP="001C19E7">
      <w:pPr>
        <w:pStyle w:val="Tables"/>
      </w:pPr>
      <w:bookmarkStart w:id="97" w:name="_Toc10756492"/>
      <w:r>
        <w:lastRenderedPageBreak/>
        <w:t xml:space="preserve">Rúbrica de </w:t>
      </w:r>
      <w:r w:rsidR="0024025A">
        <w:t xml:space="preserve">la actividad de uso de </w:t>
      </w:r>
      <w:proofErr w:type="spellStart"/>
      <w:r w:rsidR="0024025A">
        <w:t>ArduinoBlocks</w:t>
      </w:r>
      <w:bookmarkEnd w:id="97"/>
      <w:proofErr w:type="spellEnd"/>
    </w:p>
    <w:p w14:paraId="1A7B7D11" w14:textId="6D8DE542" w:rsidR="009F7884" w:rsidRDefault="009F7884" w:rsidP="009F7884">
      <w:pPr>
        <w:pStyle w:val="Ttulo4"/>
        <w:rPr>
          <w:sz w:val="24"/>
          <w14:ligatures w14:val="none"/>
          <w14:cntxtAlts w14:val="0"/>
        </w:rPr>
      </w:pPr>
      <w:proofErr w:type="spellStart"/>
      <w:r>
        <w:t>Nombre</w:t>
      </w:r>
      <w:proofErr w:type="spellEnd"/>
      <w:r>
        <w:t xml:space="preserve"> de la </w:t>
      </w:r>
      <w:proofErr w:type="spellStart"/>
      <w:r>
        <w:t>actividad</w:t>
      </w:r>
      <w:proofErr w:type="spellEnd"/>
      <w:r>
        <w:t>: “La placa Arduino”</w:t>
      </w:r>
    </w:p>
    <w:p w14:paraId="0E79BE3C" w14:textId="41DC87F7" w:rsidR="009F7884" w:rsidRDefault="009F7884" w:rsidP="00AC48D5">
      <w:pPr>
        <w:pStyle w:val="Ttulo5"/>
      </w:pPr>
      <w:r>
        <w:t>Objetivos de la actividad:</w:t>
      </w:r>
    </w:p>
    <w:p w14:paraId="6F83BB17" w14:textId="77777777" w:rsidR="009F7884" w:rsidRDefault="009F7884" w:rsidP="002F1E39">
      <w:pPr>
        <w:pStyle w:val="Compact"/>
      </w:pPr>
      <w:r>
        <w:t>Conocer el sentido de una tarjeta controladora.</w:t>
      </w:r>
    </w:p>
    <w:p w14:paraId="2BAD6382" w14:textId="77777777" w:rsidR="009F7884" w:rsidRDefault="009F7884" w:rsidP="002F1E39">
      <w:pPr>
        <w:pStyle w:val="Compact"/>
      </w:pPr>
      <w:r>
        <w:t>Alimentación de la placa Arduino.</w:t>
      </w:r>
    </w:p>
    <w:p w14:paraId="35CF3956" w14:textId="77777777" w:rsidR="009F7884" w:rsidRDefault="009F7884" w:rsidP="002F1E39">
      <w:pPr>
        <w:pStyle w:val="Compact"/>
      </w:pPr>
      <w:r>
        <w:t>Entradas y salidas de la placa.</w:t>
      </w:r>
    </w:p>
    <w:p w14:paraId="69D75A2D" w14:textId="77777777" w:rsidR="009F7884" w:rsidRDefault="009F7884" w:rsidP="002F1E39">
      <w:pPr>
        <w:pStyle w:val="Compact"/>
      </w:pPr>
      <w:r>
        <w:t>Driver de la placa controladora.</w:t>
      </w:r>
    </w:p>
    <w:p w14:paraId="05AB6A8F" w14:textId="77777777" w:rsidR="009F7884" w:rsidRDefault="009F7884" w:rsidP="002F1E39">
      <w:pPr>
        <w:pStyle w:val="Compact"/>
      </w:pPr>
      <w:r>
        <w:t>Conexión entre la placa Arduino y el ordenador.</w:t>
      </w:r>
    </w:p>
    <w:p w14:paraId="1FB9ED55" w14:textId="23E50E3A" w:rsidR="009F7884" w:rsidRDefault="009F7884" w:rsidP="002F1E39">
      <w:pPr>
        <w:pStyle w:val="Compact"/>
      </w:pPr>
      <w:r>
        <w:t>Cómo programar la tarjeta Arduino (IDE de Arduino).</w:t>
      </w:r>
    </w:p>
    <w:p w14:paraId="3AD28622" w14:textId="4458F874" w:rsidR="009F7884" w:rsidRDefault="009F7884" w:rsidP="00AC48D5">
      <w:pPr>
        <w:pStyle w:val="Ttulo5"/>
      </w:pPr>
      <w:r>
        <w:t>Requisitos previos a la actividad</w:t>
      </w:r>
    </w:p>
    <w:p w14:paraId="39709F4B" w14:textId="77777777" w:rsidR="009F7884" w:rsidRDefault="009F7884" w:rsidP="002F1E39">
      <w:pPr>
        <w:pStyle w:val="Compact"/>
      </w:pPr>
      <w:r>
        <w:t>Conocer los elementos de un circuito eléctrico.</w:t>
      </w:r>
    </w:p>
    <w:p w14:paraId="309BCB07" w14:textId="77777777" w:rsidR="009F7884" w:rsidRDefault="009F7884" w:rsidP="002F1E39">
      <w:pPr>
        <w:pStyle w:val="Compact"/>
      </w:pPr>
      <w:r>
        <w:t>Conocer las magnitudes y unidades eléctricas fundamentales.</w:t>
      </w:r>
    </w:p>
    <w:p w14:paraId="1F55E220" w14:textId="36F5438A" w:rsidR="009F7884" w:rsidRDefault="009F7884" w:rsidP="002F1E39">
      <w:pPr>
        <w:pStyle w:val="Compact"/>
      </w:pPr>
      <w:r>
        <w:t>Conocimientos básicos de electrónica analógica y digital.</w:t>
      </w:r>
    </w:p>
    <w:p w14:paraId="3CD0B546" w14:textId="65244170" w:rsidR="009F7884" w:rsidRDefault="009F7884" w:rsidP="00AC48D5">
      <w:pPr>
        <w:pStyle w:val="Ttulo5"/>
      </w:pPr>
      <w:r>
        <w:t>Descripción de la actividad</w:t>
      </w:r>
    </w:p>
    <w:p w14:paraId="2DC71B7E" w14:textId="77777777" w:rsidR="009F7884" w:rsidRDefault="009F7884" w:rsidP="00151388">
      <w:pPr>
        <w:pStyle w:val="Compact"/>
        <w:numPr>
          <w:ilvl w:val="0"/>
          <w:numId w:val="12"/>
        </w:numPr>
      </w:pPr>
      <w:r>
        <w:t>Introducción a la placa Arduino.</w:t>
      </w:r>
    </w:p>
    <w:p w14:paraId="4A767B2D" w14:textId="77777777" w:rsidR="009F7884" w:rsidRDefault="009F7884" w:rsidP="00151388">
      <w:pPr>
        <w:pStyle w:val="Compact"/>
        <w:numPr>
          <w:ilvl w:val="0"/>
          <w:numId w:val="12"/>
        </w:numPr>
      </w:pPr>
      <w:r>
        <w:t>Conexión de la placa al ordenador.</w:t>
      </w:r>
    </w:p>
    <w:p w14:paraId="10B715AC" w14:textId="3A034E9D" w:rsidR="009F7884" w:rsidRDefault="009F7884" w:rsidP="00151388">
      <w:pPr>
        <w:pStyle w:val="Compact"/>
        <w:numPr>
          <w:ilvl w:val="0"/>
          <w:numId w:val="12"/>
        </w:numPr>
      </w:pPr>
      <w:r>
        <w:t>Configuración de la tarjeta Arduino.</w:t>
      </w:r>
    </w:p>
    <w:p w14:paraId="219355DD" w14:textId="32B44292" w:rsidR="009F7884" w:rsidRDefault="009F7884" w:rsidP="00AC48D5">
      <w:pPr>
        <w:pStyle w:val="Ttulo5"/>
      </w:pPr>
      <w:r>
        <w:t xml:space="preserve">Desarrollo de la </w:t>
      </w:r>
      <w:proofErr w:type="spellStart"/>
      <w:r>
        <w:t>actividad</w:t>
      </w:r>
      <w:proofErr w:type="spellEnd"/>
      <w:r>
        <w:t>:</w:t>
      </w:r>
    </w:p>
    <w:p w14:paraId="2C51BDA1" w14:textId="338A3552" w:rsidR="009F7884" w:rsidRDefault="009F7884" w:rsidP="00151388">
      <w:pPr>
        <w:pStyle w:val="Compact"/>
        <w:numPr>
          <w:ilvl w:val="0"/>
          <w:numId w:val="13"/>
        </w:numPr>
      </w:pPr>
      <w:r>
        <w:t>Primer acercamiento a la placa Arduino.</w:t>
      </w:r>
    </w:p>
    <w:p w14:paraId="3AB274EA" w14:textId="6B3C1570" w:rsidR="009F7884" w:rsidRDefault="009F7884" w:rsidP="009F7884">
      <w:pPr>
        <w:pStyle w:val="Standard"/>
      </w:pPr>
    </w:p>
    <w:p w14:paraId="7B0F611F" w14:textId="180DD0C9" w:rsidR="009F7884" w:rsidRDefault="009F7884" w:rsidP="009F7884">
      <w:pPr>
        <w:pStyle w:val="Standard"/>
      </w:pPr>
    </w:p>
    <w:p w14:paraId="650F5F7F" w14:textId="771AB909" w:rsidR="009F7884" w:rsidRDefault="009F7884" w:rsidP="009F7884">
      <w:pPr>
        <w:pStyle w:val="Standard"/>
        <w:jc w:val="center"/>
      </w:pPr>
      <w:r>
        <w:rPr>
          <w:noProof/>
        </w:rPr>
        <w:drawing>
          <wp:inline distT="0" distB="0" distL="0" distR="0" wp14:anchorId="57399896" wp14:editId="5DCF1CBA">
            <wp:extent cx="5935980" cy="1960880"/>
            <wp:effectExtent l="0" t="0" r="7620" b="127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35980" cy="1960880"/>
                    </a:xfrm>
                    <a:prstGeom prst="rect">
                      <a:avLst/>
                    </a:prstGeom>
                  </pic:spPr>
                </pic:pic>
              </a:graphicData>
            </a:graphic>
          </wp:inline>
        </w:drawing>
      </w:r>
    </w:p>
    <w:p w14:paraId="476119F6" w14:textId="77CFCA7E" w:rsidR="009F7884" w:rsidRDefault="00745710" w:rsidP="00745710">
      <w:pPr>
        <w:pStyle w:val="Figures"/>
      </w:pPr>
      <w:bookmarkStart w:id="98" w:name="_Toc10756485"/>
      <w:r>
        <w:t>Partes y componentes de la placa Arduino</w:t>
      </w:r>
      <w:bookmarkEnd w:id="98"/>
    </w:p>
    <w:p w14:paraId="40C32A9F" w14:textId="77777777" w:rsidR="009F7884" w:rsidRDefault="009F7884" w:rsidP="009F7884">
      <w:pPr>
        <w:pStyle w:val="Standard"/>
      </w:pPr>
    </w:p>
    <w:p w14:paraId="56F2C931" w14:textId="40887252" w:rsidR="009F7884" w:rsidRDefault="009F7884" w:rsidP="00151388">
      <w:pPr>
        <w:pStyle w:val="Compact"/>
        <w:numPr>
          <w:ilvl w:val="0"/>
          <w:numId w:val="13"/>
        </w:numPr>
      </w:pPr>
      <w:r>
        <w:t>Conexión de la placa al ordenador.</w:t>
      </w:r>
    </w:p>
    <w:p w14:paraId="669B68D5" w14:textId="68FD8C10" w:rsidR="009F7884" w:rsidRDefault="009F7884" w:rsidP="00151388">
      <w:pPr>
        <w:pStyle w:val="Compact"/>
        <w:numPr>
          <w:ilvl w:val="0"/>
          <w:numId w:val="13"/>
        </w:numPr>
      </w:pPr>
      <w:r>
        <w:t>Configuración de la placa.</w:t>
      </w:r>
    </w:p>
    <w:p w14:paraId="04F8BCC9" w14:textId="77777777" w:rsidR="009F7884" w:rsidRDefault="009F7884" w:rsidP="009F7884">
      <w:pPr>
        <w:pStyle w:val="Standard"/>
      </w:pPr>
    </w:p>
    <w:p w14:paraId="69F14CD1" w14:textId="731197C8" w:rsidR="009F7884" w:rsidRDefault="009F7884" w:rsidP="002F1E39">
      <w:pPr>
        <w:pStyle w:val="Textoindependiente"/>
      </w:pPr>
      <w:r>
        <w:lastRenderedPageBreak/>
        <w:t xml:space="preserve">Desde </w:t>
      </w:r>
      <w:proofErr w:type="spellStart"/>
      <w:r>
        <w:t>ArduinoBlocks</w:t>
      </w:r>
      <w:proofErr w:type="spellEnd"/>
      <w:r>
        <w:t>, ya se ha estudiado, y con el IDE de Arduino, se realiza descargando la aplicación desde la página web www.arduino.cc, según el sistema operativo de nuestro equipo informático.</w:t>
      </w:r>
    </w:p>
    <w:p w14:paraId="691CEBBA" w14:textId="20E2DE15" w:rsidR="009F7884" w:rsidRDefault="009F7884" w:rsidP="002F1E39">
      <w:pPr>
        <w:pStyle w:val="Textoindependiente"/>
      </w:pPr>
      <w:r>
        <w:t>Y desde el IDE de Arduino, en el menú “Herramientas”, se configura la placa Arduino y el puerto USB del ordenador donde se ha conectado (se visualiza en la línea de estado del IDE).</w:t>
      </w:r>
    </w:p>
    <w:p w14:paraId="3A6E7E6E" w14:textId="77777777" w:rsidR="009F7884" w:rsidRDefault="009F7884" w:rsidP="009F7884">
      <w:pPr>
        <w:pStyle w:val="Standard"/>
      </w:pPr>
    </w:p>
    <w:p w14:paraId="158C3DCD" w14:textId="0B88110A" w:rsidR="009F7884" w:rsidRDefault="009F7884" w:rsidP="009F7884">
      <w:pPr>
        <w:pStyle w:val="Standard"/>
        <w:jc w:val="center"/>
      </w:pPr>
      <w:r>
        <w:rPr>
          <w:noProof/>
        </w:rPr>
        <w:drawing>
          <wp:inline distT="0" distB="0" distL="0" distR="0" wp14:anchorId="359EF0B2" wp14:editId="1479D4BC">
            <wp:extent cx="3091815" cy="3710305"/>
            <wp:effectExtent l="0" t="0" r="0" b="4445"/>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91815" cy="3710305"/>
                    </a:xfrm>
                    <a:prstGeom prst="rect">
                      <a:avLst/>
                    </a:prstGeom>
                    <a:noFill/>
                  </pic:spPr>
                </pic:pic>
              </a:graphicData>
            </a:graphic>
          </wp:inline>
        </w:drawing>
      </w:r>
    </w:p>
    <w:p w14:paraId="402BA548" w14:textId="77777777" w:rsidR="009F7884" w:rsidRDefault="009F7884" w:rsidP="009F7884">
      <w:pPr>
        <w:pStyle w:val="Standard"/>
      </w:pPr>
    </w:p>
    <w:p w14:paraId="5127A21E" w14:textId="6A9ABF33" w:rsidR="009F7884" w:rsidRDefault="00745710" w:rsidP="009F7884">
      <w:pPr>
        <w:pStyle w:val="Figures"/>
      </w:pPr>
      <w:bookmarkStart w:id="99" w:name="_Toc10756486"/>
      <w:r>
        <w:t>Aspecto del IDE de Arduino</w:t>
      </w:r>
      <w:bookmarkEnd w:id="99"/>
    </w:p>
    <w:p w14:paraId="601841F9" w14:textId="02A1B6FA" w:rsidR="009F7884" w:rsidRDefault="009F7884" w:rsidP="00151388">
      <w:pPr>
        <w:pStyle w:val="Textoindependiente"/>
        <w:numPr>
          <w:ilvl w:val="0"/>
          <w:numId w:val="13"/>
        </w:numPr>
      </w:pPr>
      <w:r>
        <w:t>Subir a la placa el primer ejemplo básico: “</w:t>
      </w:r>
      <w:proofErr w:type="spellStart"/>
      <w:r>
        <w:t>Blink</w:t>
      </w:r>
      <w:proofErr w:type="spellEnd"/>
      <w:r>
        <w:t xml:space="preserve">”, desde el menú Archivo – Ejemplos – 01. </w:t>
      </w:r>
      <w:proofErr w:type="spellStart"/>
      <w:r>
        <w:t>Basics</w:t>
      </w:r>
      <w:proofErr w:type="spellEnd"/>
      <w:r>
        <w:t xml:space="preserve"> – </w:t>
      </w:r>
      <w:proofErr w:type="spellStart"/>
      <w:r>
        <w:t>Blink</w:t>
      </w:r>
      <w:proofErr w:type="spellEnd"/>
      <w:r>
        <w:t xml:space="preserve">. Una vez cargado el código, hacemos </w:t>
      </w:r>
      <w:proofErr w:type="spellStart"/>
      <w:r>
        <w:t>clik</w:t>
      </w:r>
      <w:proofErr w:type="spellEnd"/>
      <w:r>
        <w:t xml:space="preserve"> en Subir (El botón con una flecha) y ya estará el programa </w:t>
      </w:r>
      <w:proofErr w:type="spellStart"/>
      <w:r>
        <w:t>Blink</w:t>
      </w:r>
      <w:proofErr w:type="spellEnd"/>
      <w:r>
        <w:t xml:space="preserve"> cargado en nuestra placa Arduino.</w:t>
      </w:r>
    </w:p>
    <w:p w14:paraId="1DA7CCD8" w14:textId="188BB0E5" w:rsidR="009F7884" w:rsidRDefault="009F7884" w:rsidP="00AC48D5">
      <w:pPr>
        <w:pStyle w:val="Ttulo5"/>
      </w:pPr>
      <w:r>
        <w:t>Criterios de evaluación</w:t>
      </w:r>
    </w:p>
    <w:p w14:paraId="496A36B6" w14:textId="77777777" w:rsidR="009F7884" w:rsidRDefault="009F7884" w:rsidP="00BD370A">
      <w:pPr>
        <w:pStyle w:val="Compact"/>
      </w:pPr>
      <w:r>
        <w:t>Conoce la tarjeta controladora Arduino.</w:t>
      </w:r>
    </w:p>
    <w:p w14:paraId="0AC1BF75" w14:textId="4584C084" w:rsidR="009F7884" w:rsidRDefault="009F7884" w:rsidP="00BD370A">
      <w:pPr>
        <w:pStyle w:val="Compact"/>
      </w:pPr>
      <w:r>
        <w:t>Distingue entradas y salidas de la placa.</w:t>
      </w:r>
    </w:p>
    <w:p w14:paraId="717BD90C" w14:textId="60670AB9" w:rsidR="009F7884" w:rsidRDefault="009F7884" w:rsidP="00BD370A">
      <w:pPr>
        <w:pStyle w:val="Compact"/>
      </w:pPr>
      <w:r>
        <w:t>Descarga y configura la placa Arduino.</w:t>
      </w:r>
    </w:p>
    <w:p w14:paraId="37429D71" w14:textId="2CBDC94E" w:rsidR="009F7884" w:rsidRPr="009F7884" w:rsidRDefault="009F7884" w:rsidP="00AC48D5">
      <w:pPr>
        <w:pStyle w:val="Ttulo6"/>
      </w:pPr>
      <w:r w:rsidRPr="009F7884">
        <w:lastRenderedPageBreak/>
        <w:t>Estándares de aprendizaje</w:t>
      </w:r>
    </w:p>
    <w:p w14:paraId="119ECA1A" w14:textId="77777777" w:rsidR="009F7884" w:rsidRDefault="009F7884" w:rsidP="00BD370A">
      <w:pPr>
        <w:pStyle w:val="Compact"/>
      </w:pPr>
      <w:r>
        <w:t>Identifica los distintos elementos de la placa Arduino.</w:t>
      </w:r>
    </w:p>
    <w:p w14:paraId="13BBF6F4" w14:textId="77777777" w:rsidR="009F7884" w:rsidRDefault="009F7884" w:rsidP="00BD370A">
      <w:pPr>
        <w:pStyle w:val="Compact"/>
      </w:pPr>
      <w:r>
        <w:t xml:space="preserve">Descarga correctamente el </w:t>
      </w:r>
      <w:proofErr w:type="gramStart"/>
      <w:r>
        <w:t>driver</w:t>
      </w:r>
      <w:proofErr w:type="gramEnd"/>
      <w:r>
        <w:t xml:space="preserve"> de Arduino, según el Sistema Operativo usado.</w:t>
      </w:r>
    </w:p>
    <w:p w14:paraId="2CFDA843" w14:textId="77777777" w:rsidR="009F7884" w:rsidRDefault="009F7884" w:rsidP="00BD370A">
      <w:pPr>
        <w:pStyle w:val="Compact"/>
      </w:pPr>
      <w:r>
        <w:t>Conecta u configura la placa y el puerto USB donde se ha conectado.</w:t>
      </w:r>
    </w:p>
    <w:p w14:paraId="1A2CDFF8" w14:textId="77777777" w:rsidR="009F7884" w:rsidRDefault="009F7884" w:rsidP="00BD370A">
      <w:pPr>
        <w:pStyle w:val="Compact"/>
      </w:pPr>
      <w:r>
        <w:t>Sabe implementar el programa de ejemplo básico “</w:t>
      </w:r>
      <w:proofErr w:type="spellStart"/>
      <w:r>
        <w:t>Blink</w:t>
      </w:r>
      <w:proofErr w:type="spellEnd"/>
      <w:r>
        <w:t>” en la placa con éxito.</w:t>
      </w:r>
    </w:p>
    <w:p w14:paraId="4698E776" w14:textId="77777777" w:rsidR="009F7884" w:rsidRDefault="009F7884" w:rsidP="009F7884">
      <w:pPr>
        <w:pStyle w:val="Standard"/>
      </w:pPr>
    </w:p>
    <w:p w14:paraId="72F486CF" w14:textId="4C070CD9" w:rsidR="009F7884" w:rsidRPr="009F7884" w:rsidRDefault="009F7884" w:rsidP="00AC48D5">
      <w:pPr>
        <w:pStyle w:val="Ttulo6"/>
      </w:pPr>
      <w:r w:rsidRPr="009F7884">
        <w:t>Exposición de la actividad por parte de los alumnos, por equipos</w:t>
      </w:r>
    </w:p>
    <w:p w14:paraId="29E4B773" w14:textId="77777777" w:rsidR="009F7884" w:rsidRDefault="009F7884" w:rsidP="00BD370A">
      <w:pPr>
        <w:pStyle w:val="Compact"/>
      </w:pPr>
      <w:r>
        <w:t>Expone en público con claridad y soltura la actividad realizada</w:t>
      </w:r>
    </w:p>
    <w:p w14:paraId="465E812E" w14:textId="77777777" w:rsidR="009F7884" w:rsidRDefault="009F7884" w:rsidP="00BD370A">
      <w:pPr>
        <w:pStyle w:val="Compact"/>
      </w:pPr>
      <w:r>
        <w:t>Sigue el orden de los pasos para realizar la actividad</w:t>
      </w:r>
    </w:p>
    <w:p w14:paraId="328EA9B6" w14:textId="77777777" w:rsidR="009F7884" w:rsidRDefault="009F7884" w:rsidP="00BD370A">
      <w:pPr>
        <w:pStyle w:val="Compact"/>
      </w:pPr>
      <w:r>
        <w:t>Analiza con actitud crítica la exposición de la actividad de sus compañeros</w:t>
      </w:r>
    </w:p>
    <w:p w14:paraId="26118974" w14:textId="77777777" w:rsidR="009F7884" w:rsidRDefault="009F7884" w:rsidP="00BD370A">
      <w:pPr>
        <w:pStyle w:val="Compact"/>
      </w:pPr>
      <w:r>
        <w:t>Asume los fallos y asimila los errores suyos propios y de sus compañeros para futuras exposiciones orales</w:t>
      </w:r>
    </w:p>
    <w:p w14:paraId="09D2F4EB" w14:textId="77777777" w:rsidR="009F7884" w:rsidRDefault="009F7884" w:rsidP="009F7884">
      <w:pPr>
        <w:pStyle w:val="Standard"/>
      </w:pPr>
    </w:p>
    <w:p w14:paraId="1AA7F4C1" w14:textId="3865604A" w:rsidR="00AC48D5" w:rsidRPr="00AC48D5" w:rsidRDefault="009F7884" w:rsidP="00AC48D5">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9F7884" w14:paraId="0E68A4D5" w14:textId="77777777" w:rsidTr="009F788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C36088E" w14:textId="77777777" w:rsidR="009F7884" w:rsidRDefault="009F7884">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FF2E7DB" w14:textId="77777777" w:rsidR="009F7884" w:rsidRDefault="009F7884">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4B5A636" w14:textId="77777777" w:rsidR="009F7884" w:rsidRDefault="009F7884">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B61D70" w14:textId="77777777" w:rsidR="009F7884" w:rsidRDefault="009F7884">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09437E4" w14:textId="77777777" w:rsidR="009F7884" w:rsidRDefault="009F7884">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4130F660" w14:textId="77777777" w:rsidR="009F7884" w:rsidRDefault="009F7884">
            <w:pPr>
              <w:pStyle w:val="TableContents"/>
              <w:rPr>
                <w:b/>
                <w:bCs/>
              </w:rPr>
            </w:pPr>
            <w:r>
              <w:rPr>
                <w:b/>
                <w:bCs/>
              </w:rPr>
              <w:t>Realiza con soltura</w:t>
            </w:r>
          </w:p>
        </w:tc>
      </w:tr>
      <w:tr w:rsidR="009F7884" w14:paraId="1007880A"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F883EB1" w14:textId="77777777" w:rsidR="009F7884" w:rsidRDefault="009F7884">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8D9F8CD" w14:textId="77777777" w:rsidR="009F7884" w:rsidRDefault="009F7884">
            <w:pPr>
              <w:pStyle w:val="Standard"/>
              <w:tabs>
                <w:tab w:val="left" w:pos="911"/>
              </w:tabs>
              <w:rPr>
                <w:sz w:val="20"/>
                <w:szCs w:val="20"/>
              </w:rPr>
            </w:pPr>
            <w:r>
              <w:rPr>
                <w:sz w:val="20"/>
                <w:szCs w:val="20"/>
              </w:rPr>
              <w:t>Identifica los distintos elementos de la placa Arduin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D2A848D"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32BD1EA"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320DCCB"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C328F8" w14:textId="77777777" w:rsidR="009F7884" w:rsidRDefault="009F7884">
            <w:pPr>
              <w:pStyle w:val="TableContents"/>
            </w:pPr>
          </w:p>
        </w:tc>
      </w:tr>
      <w:tr w:rsidR="009F7884" w14:paraId="7E0E4902"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FAA839" w14:textId="77777777" w:rsidR="009F7884" w:rsidRDefault="009F7884">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A145C37" w14:textId="77777777" w:rsidR="009F7884" w:rsidRDefault="009F7884">
            <w:pPr>
              <w:pStyle w:val="Standard"/>
              <w:tabs>
                <w:tab w:val="left" w:pos="911"/>
              </w:tabs>
              <w:rPr>
                <w:sz w:val="20"/>
                <w:szCs w:val="20"/>
              </w:rPr>
            </w:pPr>
            <w:r>
              <w:rPr>
                <w:sz w:val="20"/>
                <w:szCs w:val="20"/>
              </w:rPr>
              <w:t xml:space="preserve">Descarga correctamente el </w:t>
            </w:r>
            <w:proofErr w:type="gramStart"/>
            <w:r>
              <w:rPr>
                <w:sz w:val="20"/>
                <w:szCs w:val="20"/>
              </w:rPr>
              <w:t>driver</w:t>
            </w:r>
            <w:proofErr w:type="gramEnd"/>
            <w:r>
              <w:rPr>
                <w:sz w:val="20"/>
                <w:szCs w:val="20"/>
              </w:rPr>
              <w:t xml:space="preserve"> de Arduino, según el Sistema Operativo us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A2264B9"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47EF6A2"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5C86E21"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535DA8F" w14:textId="77777777" w:rsidR="009F7884" w:rsidRDefault="009F7884">
            <w:pPr>
              <w:pStyle w:val="TableContents"/>
            </w:pPr>
          </w:p>
        </w:tc>
      </w:tr>
      <w:tr w:rsidR="009F7884" w14:paraId="4F3F06F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13C040" w14:textId="77777777" w:rsidR="009F7884" w:rsidRDefault="009F7884">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1C307BA" w14:textId="77777777" w:rsidR="009F7884" w:rsidRDefault="009F7884">
            <w:pPr>
              <w:pStyle w:val="Standard"/>
              <w:tabs>
                <w:tab w:val="left" w:pos="911"/>
              </w:tabs>
              <w:rPr>
                <w:sz w:val="20"/>
                <w:szCs w:val="20"/>
              </w:rPr>
            </w:pPr>
            <w:r>
              <w:rPr>
                <w:sz w:val="20"/>
                <w:szCs w:val="20"/>
              </w:rPr>
              <w:t>Conecta u configura la placa y el puerto USB donde se ha conect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20C586B"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EA8BF4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ABF3920"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4FF3FCB" w14:textId="77777777" w:rsidR="009F7884" w:rsidRDefault="009F7884">
            <w:pPr>
              <w:pStyle w:val="TableContents"/>
            </w:pPr>
          </w:p>
        </w:tc>
      </w:tr>
      <w:tr w:rsidR="009F7884" w14:paraId="73B93B54"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FFA2E3B" w14:textId="77777777" w:rsidR="009F7884" w:rsidRDefault="009F7884">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BCC6FBC" w14:textId="77777777" w:rsidR="009F7884" w:rsidRDefault="009F7884">
            <w:pPr>
              <w:pStyle w:val="Standard"/>
              <w:tabs>
                <w:tab w:val="left" w:pos="911"/>
              </w:tabs>
              <w:rPr>
                <w:sz w:val="20"/>
                <w:szCs w:val="20"/>
              </w:rPr>
            </w:pPr>
            <w:r>
              <w:rPr>
                <w:sz w:val="20"/>
                <w:szCs w:val="20"/>
              </w:rPr>
              <w:t>Sabe implementar el programa de ejemplo básico “</w:t>
            </w:r>
            <w:proofErr w:type="spellStart"/>
            <w:r>
              <w:rPr>
                <w:sz w:val="20"/>
                <w:szCs w:val="20"/>
              </w:rPr>
              <w:t>Blink</w:t>
            </w:r>
            <w:proofErr w:type="spellEnd"/>
            <w:r>
              <w:rPr>
                <w:sz w:val="20"/>
                <w:szCs w:val="20"/>
              </w:rPr>
              <w:t>” en la placa con éx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CE78B7C"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9DF0E8F"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D3E36D3"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CA234D" w14:textId="77777777" w:rsidR="009F7884" w:rsidRDefault="009F7884">
            <w:pPr>
              <w:pStyle w:val="TableContents"/>
            </w:pPr>
          </w:p>
        </w:tc>
      </w:tr>
      <w:tr w:rsidR="009F7884" w14:paraId="6FF8B91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425F71C" w14:textId="77777777" w:rsidR="009F7884" w:rsidRDefault="009F7884">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5F85AEBC" w14:textId="77777777" w:rsidR="009F7884" w:rsidRDefault="009F7884">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68D39AA"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2EA00A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627F4F7"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5ED6998" w14:textId="77777777" w:rsidR="009F7884" w:rsidRDefault="009F7884">
            <w:pPr>
              <w:pStyle w:val="TableContents"/>
            </w:pPr>
          </w:p>
        </w:tc>
      </w:tr>
      <w:tr w:rsidR="009F7884" w14:paraId="4BC574D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3E1B57F" w14:textId="77777777" w:rsidR="009F7884" w:rsidRDefault="009F7884">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4FC92A3" w14:textId="77777777" w:rsidR="009F7884" w:rsidRDefault="009F7884">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8927EB0"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712E900"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B816E48"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708C5B" w14:textId="77777777" w:rsidR="009F7884" w:rsidRDefault="009F7884">
            <w:pPr>
              <w:pStyle w:val="TableContents"/>
            </w:pPr>
          </w:p>
        </w:tc>
      </w:tr>
      <w:tr w:rsidR="009F7884" w14:paraId="2BA81555"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2070FC" w14:textId="77777777" w:rsidR="009F7884" w:rsidRDefault="009F7884">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9B70AE" w14:textId="77777777" w:rsidR="009F7884" w:rsidRDefault="009F7884">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A3E83DF"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B55F8D9"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C3879D2"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DA630BA" w14:textId="77777777" w:rsidR="009F7884" w:rsidRDefault="009F7884">
            <w:pPr>
              <w:pStyle w:val="TableContents"/>
            </w:pPr>
          </w:p>
        </w:tc>
      </w:tr>
      <w:tr w:rsidR="009F7884" w14:paraId="4499F2A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A471579" w14:textId="77777777" w:rsidR="009F7884" w:rsidRDefault="009F7884">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40FBA9E" w14:textId="77777777" w:rsidR="009F7884" w:rsidRDefault="009F7884">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A771C50"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685E58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9C35C49"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B83A1A" w14:textId="77777777" w:rsidR="009F7884" w:rsidRDefault="009F7884">
            <w:pPr>
              <w:pStyle w:val="TableContents"/>
            </w:pPr>
          </w:p>
        </w:tc>
      </w:tr>
      <w:tr w:rsidR="009F7884" w14:paraId="41E37653"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0FDD5A4" w14:textId="77777777" w:rsidR="009F7884" w:rsidRDefault="009F7884">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F9D58A" w14:textId="77777777" w:rsidR="009F7884" w:rsidRDefault="009F7884">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F81C441"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052E980"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D49EF3"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E2CD1C" w14:textId="77777777" w:rsidR="009F7884" w:rsidRDefault="009F7884">
            <w:pPr>
              <w:pStyle w:val="TableContents"/>
            </w:pPr>
          </w:p>
        </w:tc>
      </w:tr>
    </w:tbl>
    <w:p w14:paraId="4E3F2F1C" w14:textId="5660A62F" w:rsidR="009F7884" w:rsidRDefault="0024025A" w:rsidP="0024025A">
      <w:pPr>
        <w:pStyle w:val="Tables"/>
      </w:pPr>
      <w:bookmarkStart w:id="100" w:name="_Toc10756493"/>
      <w:r>
        <w:t>Rúbrica de la actividad de uso de Arduino</w:t>
      </w:r>
      <w:bookmarkEnd w:id="100"/>
    </w:p>
    <w:p w14:paraId="2F6B131F" w14:textId="77777777" w:rsidR="009F7884" w:rsidRDefault="009F7884" w:rsidP="009F7884">
      <w:pPr>
        <w:pStyle w:val="Standard"/>
      </w:pPr>
    </w:p>
    <w:p w14:paraId="16241D86" w14:textId="7AD72116" w:rsidR="001C19E7" w:rsidRDefault="001C19E7" w:rsidP="001C19E7">
      <w:pPr>
        <w:rPr>
          <w:lang w:val="en-US"/>
        </w:rPr>
      </w:pPr>
    </w:p>
    <w:p w14:paraId="2A1D527B" w14:textId="6A245094" w:rsidR="001C19E7" w:rsidRDefault="001C19E7" w:rsidP="001C19E7">
      <w:pPr>
        <w:rPr>
          <w:lang w:val="en-US"/>
        </w:rPr>
      </w:pPr>
    </w:p>
    <w:p w14:paraId="0E3434D4" w14:textId="0EA5F8B6" w:rsidR="001C19E7" w:rsidRDefault="001C19E7" w:rsidP="001C19E7">
      <w:pPr>
        <w:rPr>
          <w:lang w:val="en-US"/>
        </w:rPr>
      </w:pPr>
    </w:p>
    <w:p w14:paraId="2E8009DD" w14:textId="70B3B8DE" w:rsidR="00D03181" w:rsidRDefault="00D03181" w:rsidP="00D03181">
      <w:pPr>
        <w:pStyle w:val="Ttulo4"/>
        <w:numPr>
          <w:ilvl w:val="3"/>
          <w:numId w:val="4"/>
        </w:numPr>
      </w:pPr>
      <w:proofErr w:type="spellStart"/>
      <w:r>
        <w:t>Nombre</w:t>
      </w:r>
      <w:proofErr w:type="spellEnd"/>
      <w:r>
        <w:t xml:space="preserve"> de la </w:t>
      </w:r>
      <w:proofErr w:type="spellStart"/>
      <w:r>
        <w:t>actividad</w:t>
      </w:r>
      <w:proofErr w:type="spellEnd"/>
      <w:r>
        <w:t>: “</w:t>
      </w:r>
      <w:proofErr w:type="spellStart"/>
      <w:r>
        <w:t>Conociendo</w:t>
      </w:r>
      <w:proofErr w:type="spellEnd"/>
      <w:r>
        <w:t xml:space="preserve"> la Shield”</w:t>
      </w:r>
    </w:p>
    <w:p w14:paraId="0C5C4F5B" w14:textId="64D91971" w:rsidR="00D03181" w:rsidRDefault="00D03181" w:rsidP="00D03181">
      <w:pPr>
        <w:pStyle w:val="Textoindependiente"/>
      </w:pPr>
      <w:r>
        <w:t xml:space="preserve">Instalación y puesta a punto del Arduino junto con la Open Smart </w:t>
      </w:r>
      <w:proofErr w:type="spellStart"/>
      <w:r>
        <w:t>Rich</w:t>
      </w:r>
      <w:proofErr w:type="spellEnd"/>
      <w:r>
        <w:t xml:space="preserve"> </w:t>
      </w:r>
      <w:proofErr w:type="spellStart"/>
      <w:r>
        <w:t>Shield</w:t>
      </w:r>
      <w:proofErr w:type="spellEnd"/>
      <w:r>
        <w:t xml:space="preserve">, conociendo e identificando cada </w:t>
      </w:r>
      <w:r w:rsidR="0024025A">
        <w:t>uno</w:t>
      </w:r>
      <w:r>
        <w:t xml:space="preserve"> de los componentes de la placa y grabando Firmware dado a Arduino.</w:t>
      </w:r>
    </w:p>
    <w:p w14:paraId="309AB860" w14:textId="77777777" w:rsidR="003D4660" w:rsidRDefault="003D4660" w:rsidP="003D4660">
      <w:pPr>
        <w:pStyle w:val="Ttulo5"/>
      </w:pPr>
      <w:r>
        <w:t>Objetivos de la actividad:</w:t>
      </w:r>
    </w:p>
    <w:p w14:paraId="3A9FF818" w14:textId="6156418D" w:rsidR="003D4660" w:rsidRDefault="003D4660" w:rsidP="003D4660">
      <w:pPr>
        <w:pStyle w:val="Compact"/>
      </w:pPr>
      <w:r>
        <w:t xml:space="preserve">Conocer los </w:t>
      </w:r>
      <w:r>
        <w:t xml:space="preserve">componentes </w:t>
      </w:r>
      <w:r>
        <w:t>de OSRS.</w:t>
      </w:r>
    </w:p>
    <w:p w14:paraId="25FD738F" w14:textId="7D6D7421" w:rsidR="003D4660" w:rsidRDefault="003D4660" w:rsidP="003D4660">
      <w:pPr>
        <w:pStyle w:val="Compact"/>
      </w:pPr>
      <w:r>
        <w:t xml:space="preserve">Afianzar los conceptos de sensor y </w:t>
      </w:r>
      <w:proofErr w:type="spellStart"/>
      <w:r>
        <w:t>actudar</w:t>
      </w:r>
      <w:proofErr w:type="spellEnd"/>
    </w:p>
    <w:p w14:paraId="0746E954" w14:textId="77777777" w:rsidR="003D4660" w:rsidRDefault="003D4660" w:rsidP="003D4660">
      <w:pPr>
        <w:pStyle w:val="Ttulo5"/>
      </w:pPr>
      <w:r>
        <w:t>Requisitos previos a la actividad</w:t>
      </w:r>
    </w:p>
    <w:p w14:paraId="14398DE9" w14:textId="4A4F938B" w:rsidR="003D4660" w:rsidRDefault="003D4660" w:rsidP="003D4660">
      <w:pPr>
        <w:pStyle w:val="Compact"/>
      </w:pPr>
      <w:r>
        <w:t>Conocimiento teórico sobre electrónica.</w:t>
      </w:r>
    </w:p>
    <w:p w14:paraId="358FB02A" w14:textId="130E7264" w:rsidR="003D4660" w:rsidRDefault="003D4660" w:rsidP="003D4660">
      <w:pPr>
        <w:pStyle w:val="Compact"/>
      </w:pPr>
      <w:r>
        <w:t xml:space="preserve">Conocimientos </w:t>
      </w:r>
      <w:proofErr w:type="spellStart"/>
      <w:r>
        <w:t>teróricos</w:t>
      </w:r>
      <w:proofErr w:type="spellEnd"/>
      <w:r>
        <w:t xml:space="preserve"> sobre sensores y actuadores.</w:t>
      </w:r>
    </w:p>
    <w:p w14:paraId="6466031D" w14:textId="77777777" w:rsidR="003D4660" w:rsidRDefault="003D4660" w:rsidP="003D4660">
      <w:pPr>
        <w:pStyle w:val="Ttulo5"/>
      </w:pPr>
      <w:r>
        <w:t>Descripción de la actividad</w:t>
      </w:r>
    </w:p>
    <w:p w14:paraId="60324CBE" w14:textId="48AF22D0" w:rsidR="003D4660" w:rsidRDefault="003D4660" w:rsidP="00151388">
      <w:pPr>
        <w:pStyle w:val="Compact"/>
        <w:numPr>
          <w:ilvl w:val="0"/>
          <w:numId w:val="19"/>
        </w:numPr>
      </w:pPr>
      <w:r>
        <w:t>Introducción a la OSRS.</w:t>
      </w:r>
    </w:p>
    <w:p w14:paraId="01D74FF8" w14:textId="1238B240" w:rsidR="003D4660" w:rsidRDefault="003D4660" w:rsidP="00151388">
      <w:pPr>
        <w:pStyle w:val="Compact"/>
        <w:numPr>
          <w:ilvl w:val="0"/>
          <w:numId w:val="19"/>
        </w:numPr>
      </w:pPr>
      <w:r>
        <w:t>Identificar las partes y componentes de la OSRS.</w:t>
      </w:r>
    </w:p>
    <w:p w14:paraId="241AF63A" w14:textId="1EC7C7CE" w:rsidR="003D4660" w:rsidRDefault="003D4660" w:rsidP="00151388">
      <w:pPr>
        <w:pStyle w:val="Compact"/>
        <w:numPr>
          <w:ilvl w:val="0"/>
          <w:numId w:val="19"/>
        </w:numPr>
      </w:pPr>
      <w:r>
        <w:t>Identificar entre los componentes los sensores y los actuadores</w:t>
      </w:r>
    </w:p>
    <w:p w14:paraId="04B6FC6E" w14:textId="65B397BC" w:rsidR="003D4660" w:rsidRDefault="003D4660" w:rsidP="00151388">
      <w:pPr>
        <w:pStyle w:val="Compact"/>
        <w:numPr>
          <w:ilvl w:val="0"/>
          <w:numId w:val="19"/>
        </w:numPr>
      </w:pPr>
      <w:r>
        <w:t xml:space="preserve">Descubrir la numeración de pines correspondientes a los </w:t>
      </w:r>
      <w:proofErr w:type="spellStart"/>
      <w:r>
        <w:t>LEDs</w:t>
      </w:r>
      <w:proofErr w:type="spellEnd"/>
      <w:r>
        <w:t xml:space="preserve"> de OSRS.</w:t>
      </w:r>
    </w:p>
    <w:p w14:paraId="7AFEAE8C" w14:textId="77777777" w:rsidR="003D4660" w:rsidRDefault="003D4660" w:rsidP="003D4660">
      <w:pPr>
        <w:pStyle w:val="Ttulo5"/>
      </w:pPr>
      <w:r>
        <w:t>Criterios de evaluación</w:t>
      </w:r>
    </w:p>
    <w:p w14:paraId="177B1F9B" w14:textId="77777777" w:rsidR="003D4660" w:rsidRDefault="003D4660" w:rsidP="003D4660">
      <w:pPr>
        <w:pStyle w:val="Compact"/>
      </w:pPr>
      <w:r>
        <w:t xml:space="preserve">Conoce la </w:t>
      </w:r>
      <w:proofErr w:type="spellStart"/>
      <w:r>
        <w:t>shield</w:t>
      </w:r>
      <w:proofErr w:type="spellEnd"/>
      <w:r>
        <w:t xml:space="preserve"> OSRS.</w:t>
      </w:r>
    </w:p>
    <w:p w14:paraId="697842C4" w14:textId="433E172A" w:rsidR="003D4660" w:rsidRDefault="003D4660" w:rsidP="003D4660">
      <w:pPr>
        <w:pStyle w:val="Compact"/>
      </w:pPr>
      <w:r>
        <w:t>Diferencia entre sensores y actuadores en los componentes de la OSRS.</w:t>
      </w:r>
    </w:p>
    <w:p w14:paraId="45A641A7" w14:textId="77777777" w:rsidR="003D4660" w:rsidRDefault="003D4660" w:rsidP="003D4660">
      <w:pPr>
        <w:pStyle w:val="Compact"/>
      </w:pPr>
      <w:r>
        <w:t>Explica la actividad realizada con soltura.</w:t>
      </w:r>
    </w:p>
    <w:p w14:paraId="16318574" w14:textId="77777777" w:rsidR="003D4660" w:rsidRDefault="003D4660" w:rsidP="003D4660">
      <w:pPr>
        <w:pStyle w:val="Ttulo6"/>
      </w:pPr>
      <w:r>
        <w:t>Estándares de aprendizaje</w:t>
      </w:r>
    </w:p>
    <w:p w14:paraId="04D96832" w14:textId="35455747" w:rsidR="003D4660" w:rsidRDefault="003D4660" w:rsidP="003D4660">
      <w:pPr>
        <w:pStyle w:val="Compact"/>
      </w:pPr>
      <w:r>
        <w:t xml:space="preserve">Identifica con exactitud los </w:t>
      </w:r>
      <w:proofErr w:type="spellStart"/>
      <w:r>
        <w:t>los</w:t>
      </w:r>
      <w:proofErr w:type="spellEnd"/>
      <w:r>
        <w:t xml:space="preserve"> </w:t>
      </w:r>
      <w:proofErr w:type="spellStart"/>
      <w:r>
        <w:t>componetnes</w:t>
      </w:r>
      <w:proofErr w:type="spellEnd"/>
      <w:r>
        <w:t xml:space="preserve"> de OSRS.</w:t>
      </w:r>
    </w:p>
    <w:p w14:paraId="237EEA5B" w14:textId="2510BEF0" w:rsidR="003D4660" w:rsidRDefault="003D4660" w:rsidP="003D4660">
      <w:pPr>
        <w:pStyle w:val="Compact"/>
      </w:pPr>
      <w:r>
        <w:t xml:space="preserve">Es capaz de enumerar los pines correspondientes a los </w:t>
      </w:r>
      <w:r>
        <w:t>componentes</w:t>
      </w:r>
      <w:r>
        <w:t xml:space="preserve"> de OSRS.</w:t>
      </w:r>
    </w:p>
    <w:p w14:paraId="0C0C5271" w14:textId="77777777" w:rsidR="003D4660" w:rsidRDefault="003D4660" w:rsidP="003D4660">
      <w:pPr>
        <w:pStyle w:val="Ttulo6"/>
      </w:pPr>
      <w:r>
        <w:t>Exposición de la actividad por parte de los alumnos, por equipos</w:t>
      </w:r>
    </w:p>
    <w:p w14:paraId="4FC37A50" w14:textId="77777777" w:rsidR="003D4660" w:rsidRDefault="003D4660" w:rsidP="003D4660">
      <w:pPr>
        <w:pStyle w:val="Compact"/>
      </w:pPr>
      <w:r>
        <w:t>Expone en público con claridad y soltura la actividad realizada</w:t>
      </w:r>
    </w:p>
    <w:p w14:paraId="193830EC" w14:textId="77777777" w:rsidR="003D4660" w:rsidRDefault="003D4660" w:rsidP="003D4660">
      <w:pPr>
        <w:pStyle w:val="Compact"/>
      </w:pPr>
      <w:r>
        <w:t>Sigue el orden de los pasos para realizar la actividad</w:t>
      </w:r>
    </w:p>
    <w:p w14:paraId="1BB989C1" w14:textId="77777777" w:rsidR="003D4660" w:rsidRDefault="003D4660" w:rsidP="003D4660">
      <w:pPr>
        <w:pStyle w:val="Compact"/>
      </w:pPr>
      <w:r>
        <w:t>Analiza con actitud crítica la exposición de la actividad de sus compañeros</w:t>
      </w:r>
    </w:p>
    <w:p w14:paraId="37E6778C" w14:textId="77777777" w:rsidR="003D4660" w:rsidRDefault="003D4660" w:rsidP="003D4660">
      <w:pPr>
        <w:pStyle w:val="Compact"/>
      </w:pPr>
      <w:r>
        <w:t>Asume los fallos y asimila los errores suyos propios y de sus compañeros para futuras exposiciones orales</w:t>
      </w:r>
    </w:p>
    <w:p w14:paraId="156D988D" w14:textId="184D2EB0" w:rsidR="00D03181" w:rsidRDefault="00D03181" w:rsidP="00D03181">
      <w:pPr>
        <w:pStyle w:val="Ttulo4"/>
        <w:numPr>
          <w:ilvl w:val="0"/>
          <w:numId w:val="0"/>
        </w:numPr>
      </w:pPr>
    </w:p>
    <w:p w14:paraId="6404D852" w14:textId="40320527" w:rsidR="003D4660" w:rsidRDefault="003D4660" w:rsidP="003D4660">
      <w:pPr>
        <w:rPr>
          <w:lang w:val="en-US"/>
        </w:rPr>
      </w:pPr>
    </w:p>
    <w:p w14:paraId="59FC7226" w14:textId="44B3F27F" w:rsidR="003D4660" w:rsidRDefault="003D4660" w:rsidP="003D4660">
      <w:pPr>
        <w:rPr>
          <w:lang w:val="en-US"/>
        </w:rPr>
      </w:pPr>
    </w:p>
    <w:p w14:paraId="6E13C74E" w14:textId="77777777" w:rsidR="003D4660" w:rsidRPr="003D4660" w:rsidRDefault="003D4660" w:rsidP="003D4660">
      <w:pPr>
        <w:rPr>
          <w:lang w:val="en-US"/>
        </w:rPr>
      </w:pPr>
    </w:p>
    <w:p w14:paraId="31DF61A8" w14:textId="28820535" w:rsidR="00C74E58" w:rsidRDefault="00C74E58" w:rsidP="00D03181">
      <w:pPr>
        <w:pStyle w:val="Ttulo4"/>
      </w:pPr>
      <w:proofErr w:type="spellStart"/>
      <w:r>
        <w:t>Nombre</w:t>
      </w:r>
      <w:proofErr w:type="spellEnd"/>
      <w:r>
        <w:t xml:space="preserve"> de la </w:t>
      </w:r>
      <w:proofErr w:type="spellStart"/>
      <w:r>
        <w:t>actividad</w:t>
      </w:r>
      <w:proofErr w:type="spellEnd"/>
      <w:r>
        <w:t>: “LED”</w:t>
      </w:r>
    </w:p>
    <w:p w14:paraId="61B24571" w14:textId="07DB92F6" w:rsidR="00C74E58" w:rsidRDefault="00C74E58" w:rsidP="00AC48D5">
      <w:pPr>
        <w:pStyle w:val="Ttulo5"/>
      </w:pPr>
      <w:r>
        <w:t>Objetivos de la actividad:</w:t>
      </w:r>
    </w:p>
    <w:p w14:paraId="0F1EF0F9" w14:textId="77777777" w:rsidR="00C74E58" w:rsidRDefault="00C74E58" w:rsidP="00BD370A">
      <w:pPr>
        <w:pStyle w:val="Compact"/>
      </w:pPr>
      <w:r>
        <w:t>Conocer el funcionamiento de un diodo LED y controlarlo con una tarjeta controladora.</w:t>
      </w:r>
    </w:p>
    <w:p w14:paraId="310F29AB" w14:textId="77777777" w:rsidR="00C74E58" w:rsidRDefault="00C74E58" w:rsidP="00BD370A">
      <w:pPr>
        <w:pStyle w:val="Compact"/>
      </w:pPr>
      <w:r>
        <w:t>Reforzar el concepto de señal digital.</w:t>
      </w:r>
    </w:p>
    <w:p w14:paraId="2DBE5B37" w14:textId="77777777" w:rsidR="00C74E58" w:rsidRDefault="00C74E58" w:rsidP="00BD370A">
      <w:pPr>
        <w:pStyle w:val="Compact"/>
      </w:pPr>
      <w:r>
        <w:t>Mostrar las acciones básicas que pueden realizarse con un control de ordenador:</w:t>
      </w:r>
    </w:p>
    <w:p w14:paraId="7ABE1B81" w14:textId="77777777" w:rsidR="00C74E58" w:rsidRDefault="00C74E58" w:rsidP="00BD370A">
      <w:pPr>
        <w:pStyle w:val="Compact"/>
      </w:pPr>
      <w:r>
        <w:t xml:space="preserve">Accionamiento de diodos luminiscentes </w:t>
      </w:r>
      <w:proofErr w:type="spellStart"/>
      <w:r>
        <w:t>LEDs</w:t>
      </w:r>
      <w:proofErr w:type="spellEnd"/>
      <w:r>
        <w:t>.</w:t>
      </w:r>
    </w:p>
    <w:p w14:paraId="6A320B7D" w14:textId="77777777" w:rsidR="00C74E58" w:rsidRDefault="00C74E58" w:rsidP="00C74E58">
      <w:pPr>
        <w:pStyle w:val="Standard"/>
      </w:pPr>
    </w:p>
    <w:p w14:paraId="1CEF9C58" w14:textId="0DA1A7CF" w:rsidR="00C74E58" w:rsidRDefault="00C74E58" w:rsidP="00AC48D5">
      <w:pPr>
        <w:pStyle w:val="Ttulo5"/>
      </w:pPr>
      <w:r>
        <w:t>Requisitos previos a la actividad</w:t>
      </w:r>
    </w:p>
    <w:p w14:paraId="2F4D9EF5" w14:textId="77777777" w:rsidR="00C74E58" w:rsidRDefault="00C74E58" w:rsidP="00BD370A">
      <w:pPr>
        <w:pStyle w:val="Compact"/>
      </w:pPr>
      <w:r>
        <w:t>Conocer los elementos de un circuito eléctrico</w:t>
      </w:r>
    </w:p>
    <w:p w14:paraId="4FD7DF51" w14:textId="77777777" w:rsidR="00C74E58" w:rsidRDefault="00C74E58" w:rsidP="00BD370A">
      <w:pPr>
        <w:pStyle w:val="Compact"/>
      </w:pPr>
      <w:r>
        <w:t>Conocimientos básicos de programación por bloques</w:t>
      </w:r>
    </w:p>
    <w:p w14:paraId="279EF6C0" w14:textId="77777777" w:rsidR="00C74E58" w:rsidRDefault="00C74E58" w:rsidP="00BD370A">
      <w:pPr>
        <w:pStyle w:val="Compact"/>
      </w:pPr>
      <w:r>
        <w:t>Conocer la numeración de pines de la placa Arduino</w:t>
      </w:r>
    </w:p>
    <w:p w14:paraId="186CF2CD" w14:textId="77777777" w:rsidR="00C74E58" w:rsidRDefault="00C74E58" w:rsidP="00C74E58">
      <w:pPr>
        <w:pStyle w:val="Standard"/>
      </w:pPr>
    </w:p>
    <w:p w14:paraId="26AB6E27" w14:textId="0DAF6BC5" w:rsidR="00C74E58" w:rsidRDefault="00C74E58" w:rsidP="00AC48D5">
      <w:pPr>
        <w:pStyle w:val="Ttulo5"/>
      </w:pPr>
      <w:r>
        <w:t>Descripción de la actividad</w:t>
      </w:r>
    </w:p>
    <w:p w14:paraId="19AD932E" w14:textId="77777777" w:rsidR="00C74E58" w:rsidRDefault="00C74E58" w:rsidP="00151388">
      <w:pPr>
        <w:pStyle w:val="Compact"/>
        <w:numPr>
          <w:ilvl w:val="0"/>
          <w:numId w:val="14"/>
        </w:numPr>
      </w:pPr>
      <w:r>
        <w:t>Encender un diodo LED,</w:t>
      </w:r>
    </w:p>
    <w:p w14:paraId="32F40A5A" w14:textId="77777777" w:rsidR="00C74E58" w:rsidRDefault="00C74E58" w:rsidP="00151388">
      <w:pPr>
        <w:pStyle w:val="Compact"/>
        <w:numPr>
          <w:ilvl w:val="0"/>
          <w:numId w:val="14"/>
        </w:numPr>
      </w:pPr>
      <w:r>
        <w:t>Esperar el tiempo asignado,</w:t>
      </w:r>
    </w:p>
    <w:p w14:paraId="573DF2D7" w14:textId="77777777" w:rsidR="00C74E58" w:rsidRDefault="00C74E58" w:rsidP="00151388">
      <w:pPr>
        <w:pStyle w:val="Compact"/>
        <w:numPr>
          <w:ilvl w:val="0"/>
          <w:numId w:val="14"/>
        </w:numPr>
      </w:pPr>
      <w:r>
        <w:t>Apagar el LED,</w:t>
      </w:r>
    </w:p>
    <w:p w14:paraId="7E99FB44" w14:textId="77777777" w:rsidR="00C74E58" w:rsidRDefault="00C74E58" w:rsidP="00151388">
      <w:pPr>
        <w:pStyle w:val="Compact"/>
        <w:numPr>
          <w:ilvl w:val="0"/>
          <w:numId w:val="14"/>
        </w:numPr>
      </w:pPr>
      <w:r>
        <w:t>Esperar el tiempo programado y volver el ciclo, si se desea.</w:t>
      </w:r>
    </w:p>
    <w:p w14:paraId="744965BF" w14:textId="77777777" w:rsidR="00C74E58" w:rsidRDefault="00C74E58" w:rsidP="00C74E58">
      <w:pPr>
        <w:pStyle w:val="Standard"/>
      </w:pPr>
    </w:p>
    <w:p w14:paraId="3ED14EF1" w14:textId="1DC6278E" w:rsidR="00C74E58" w:rsidRDefault="00C74E58" w:rsidP="00AC48D5">
      <w:pPr>
        <w:pStyle w:val="Ttulo5"/>
      </w:pPr>
      <w:r>
        <w:t>Desarrollo de la actividad:</w:t>
      </w:r>
    </w:p>
    <w:p w14:paraId="7ECE4572" w14:textId="4F9C7B6A" w:rsidR="00C74E58" w:rsidRDefault="00C74E58" w:rsidP="00C74E58">
      <w:pPr>
        <w:pStyle w:val="Standard"/>
      </w:pPr>
    </w:p>
    <w:p w14:paraId="4A4B14B5" w14:textId="66C85E63" w:rsidR="00C74E58" w:rsidRDefault="00C74E58" w:rsidP="00151388">
      <w:pPr>
        <w:pStyle w:val="Compact"/>
        <w:numPr>
          <w:ilvl w:val="0"/>
          <w:numId w:val="15"/>
        </w:numPr>
      </w:pPr>
      <w:r>
        <w:t>Conocimiento del componente.</w:t>
      </w:r>
    </w:p>
    <w:p w14:paraId="2FD9FB7E" w14:textId="77777777" w:rsidR="00C74E58" w:rsidRDefault="00C74E58" w:rsidP="00C74E58">
      <w:pPr>
        <w:pStyle w:val="Standard"/>
      </w:pPr>
    </w:p>
    <w:p w14:paraId="3D664BFB" w14:textId="77777777" w:rsidR="00C74E58" w:rsidRDefault="00C74E58" w:rsidP="00BD370A">
      <w:pPr>
        <w:pStyle w:val="Textoindependiente"/>
      </w:pPr>
      <w:r>
        <w:t>El diodo es un dispositivo que permite el paso de la corriente en un sentido (cuando circula sentido favorable: polarización directa), e impide su paso en caso contrario (polarización inversa).</w:t>
      </w:r>
    </w:p>
    <w:p w14:paraId="46CF5680" w14:textId="0DF2256B" w:rsidR="00C74E58" w:rsidRDefault="00C74E58" w:rsidP="00BD370A">
      <w:pPr>
        <w:pStyle w:val="Textoindependiente"/>
      </w:pPr>
      <w:r>
        <w:t>Si la corriente es “favorable” (en la dirección de la “flecha”) dejará pasar la corriente.</w:t>
      </w:r>
      <w:r w:rsidR="00BD370A">
        <w:t xml:space="preserve"> </w:t>
      </w:r>
      <w:r>
        <w:t>Si la corriente es “desfavorable” (dirección contraria). NO dejará pasar la corriente.</w:t>
      </w:r>
    </w:p>
    <w:p w14:paraId="66D41A33" w14:textId="63E25DD3" w:rsidR="00C74E58" w:rsidRDefault="00C74E58" w:rsidP="00BD370A">
      <w:pPr>
        <w:pStyle w:val="Textoindependiente"/>
      </w:pPr>
      <w:r>
        <w:t xml:space="preserve">El diodo LED </w:t>
      </w:r>
      <w:r>
        <w:rPr>
          <w:i/>
          <w:iCs/>
        </w:rPr>
        <w:t>(L</w:t>
      </w:r>
      <w:r>
        <w:rPr>
          <w:rStyle w:val="nfasis"/>
        </w:rPr>
        <w:t xml:space="preserve">ight </w:t>
      </w:r>
      <w:proofErr w:type="spellStart"/>
      <w:r>
        <w:rPr>
          <w:rStyle w:val="nfasis"/>
        </w:rPr>
        <w:t>Emitting</w:t>
      </w:r>
      <w:proofErr w:type="spellEnd"/>
      <w:r>
        <w:rPr>
          <w:rStyle w:val="nfasis"/>
        </w:rPr>
        <w:t xml:space="preserve"> </w:t>
      </w:r>
      <w:proofErr w:type="spellStart"/>
      <w:r>
        <w:rPr>
          <w:rStyle w:val="nfasis"/>
        </w:rPr>
        <w:t>Diode</w:t>
      </w:r>
      <w:proofErr w:type="spellEnd"/>
      <w:r>
        <w:rPr>
          <w:rStyle w:val="nfasis"/>
        </w:rPr>
        <w:t xml:space="preserve">) </w:t>
      </w:r>
      <w:r>
        <w:t>es un diodo que, cuando circula una corriente eléctrica en sentido favorable (polarización directa), emite luz.</w:t>
      </w:r>
    </w:p>
    <w:p w14:paraId="71FE032C" w14:textId="77777777" w:rsidR="00C74E58" w:rsidRDefault="00C74E58" w:rsidP="00C74E58">
      <w:pPr>
        <w:pStyle w:val="Standard"/>
      </w:pPr>
    </w:p>
    <w:p w14:paraId="38CC975C" w14:textId="7E3666A7" w:rsidR="00C74E58" w:rsidRDefault="00C74E58" w:rsidP="00151388">
      <w:pPr>
        <w:pStyle w:val="Compact"/>
        <w:numPr>
          <w:ilvl w:val="0"/>
          <w:numId w:val="15"/>
        </w:numPr>
      </w:pPr>
      <w:r>
        <w:t>¿Cómo se programa?</w:t>
      </w:r>
    </w:p>
    <w:p w14:paraId="080D104E" w14:textId="77777777" w:rsidR="00C74E58" w:rsidRDefault="00C74E58" w:rsidP="00C74E58">
      <w:pPr>
        <w:pStyle w:val="Standard"/>
      </w:pPr>
    </w:p>
    <w:p w14:paraId="1BD77F50" w14:textId="77777777" w:rsidR="00C74E58" w:rsidRDefault="00C74E58" w:rsidP="00B57883">
      <w:pPr>
        <w:pStyle w:val="Textoindependiente"/>
      </w:pPr>
      <w:r>
        <w:t>Se debe escribir ON en el pin del LED elegido, colocar un retardo, escribir OFF</w:t>
      </w:r>
    </w:p>
    <w:p w14:paraId="353BE034" w14:textId="30E4B0D7" w:rsidR="00C74E58" w:rsidRDefault="00C74E58" w:rsidP="00745710">
      <w:pPr>
        <w:pStyle w:val="Figures"/>
      </w:pPr>
      <w:bookmarkStart w:id="101" w:name="_Toc10756487"/>
      <w:r>
        <w:rPr>
          <w:noProof/>
        </w:rPr>
        <w:lastRenderedPageBreak/>
        <w:drawing>
          <wp:anchor distT="0" distB="0" distL="114300" distR="114300" simplePos="0" relativeHeight="251789824" behindDoc="0" locked="0" layoutInCell="1" allowOverlap="1" wp14:anchorId="399D12C2" wp14:editId="697FF984">
            <wp:simplePos x="0" y="0"/>
            <wp:positionH relativeFrom="column">
              <wp:posOffset>844550</wp:posOffset>
            </wp:positionH>
            <wp:positionV relativeFrom="paragraph">
              <wp:posOffset>101600</wp:posOffset>
            </wp:positionV>
            <wp:extent cx="4295140" cy="1409700"/>
            <wp:effectExtent l="0" t="0" r="0" b="0"/>
            <wp:wrapTopAndBottom/>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95140" cy="1409700"/>
                    </a:xfrm>
                    <a:prstGeom prst="rect">
                      <a:avLst/>
                    </a:prstGeom>
                    <a:noFill/>
                  </pic:spPr>
                </pic:pic>
              </a:graphicData>
            </a:graphic>
            <wp14:sizeRelH relativeFrom="page">
              <wp14:pctWidth>0</wp14:pctWidth>
            </wp14:sizeRelH>
            <wp14:sizeRelV relativeFrom="page">
              <wp14:pctHeight>0</wp14:pctHeight>
            </wp14:sizeRelV>
          </wp:anchor>
        </w:drawing>
      </w:r>
      <w:r w:rsidR="00745710">
        <w:t>Ejemplo de encender y apagar un pin digital</w:t>
      </w:r>
      <w:bookmarkEnd w:id="101"/>
    </w:p>
    <w:p w14:paraId="1F6C6DC0" w14:textId="707F0EEA" w:rsidR="00C74E58" w:rsidRDefault="00C74E58" w:rsidP="00B57883">
      <w:pPr>
        <w:pStyle w:val="Textoindependiente"/>
      </w:pPr>
      <w:r>
        <w:t>Pero si lo que queremos es que el LED parpadee ininterrumpidamente, tendremos que colocar los bloques, no en Inicializar, sino en Bucle infinito</w:t>
      </w:r>
    </w:p>
    <w:p w14:paraId="1DBB1F91" w14:textId="35269E58" w:rsidR="00C74E58" w:rsidRDefault="00B57883" w:rsidP="00151388">
      <w:pPr>
        <w:pStyle w:val="Compact"/>
        <w:numPr>
          <w:ilvl w:val="0"/>
          <w:numId w:val="15"/>
        </w:numPr>
      </w:pPr>
      <w:r>
        <w:rPr>
          <w:noProof/>
        </w:rPr>
        <w:drawing>
          <wp:anchor distT="0" distB="0" distL="114300" distR="114300" simplePos="0" relativeHeight="251786752" behindDoc="0" locked="0" layoutInCell="1" allowOverlap="1" wp14:anchorId="59E57B8F" wp14:editId="25956CE3">
            <wp:simplePos x="0" y="0"/>
            <wp:positionH relativeFrom="margin">
              <wp:align>center</wp:align>
            </wp:positionH>
            <wp:positionV relativeFrom="paragraph">
              <wp:posOffset>343355</wp:posOffset>
            </wp:positionV>
            <wp:extent cx="4304665" cy="1781175"/>
            <wp:effectExtent l="0" t="0" r="635" b="9525"/>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04665" cy="1781175"/>
                    </a:xfrm>
                    <a:prstGeom prst="rect">
                      <a:avLst/>
                    </a:prstGeom>
                    <a:noFill/>
                  </pic:spPr>
                </pic:pic>
              </a:graphicData>
            </a:graphic>
            <wp14:sizeRelH relativeFrom="page">
              <wp14:pctWidth>0</wp14:pctWidth>
            </wp14:sizeRelH>
            <wp14:sizeRelV relativeFrom="page">
              <wp14:pctHeight>0</wp14:pctHeight>
            </wp14:sizeRelV>
          </wp:anchor>
        </w:drawing>
      </w:r>
      <w:r w:rsidR="00C74E58">
        <w:t>Solución propuesta</w:t>
      </w:r>
    </w:p>
    <w:p w14:paraId="417AE91D" w14:textId="1E193FB0" w:rsidR="00C74E58" w:rsidRDefault="00745710" w:rsidP="00745710">
      <w:pPr>
        <w:pStyle w:val="Figures"/>
      </w:pPr>
      <w:bookmarkStart w:id="102" w:name="_Toc10756488"/>
      <w:r>
        <w:t>Ejemplo de manipular un pin digital repetidamente de forma indefinida</w:t>
      </w:r>
      <w:bookmarkEnd w:id="102"/>
    </w:p>
    <w:p w14:paraId="2EB6B5B9" w14:textId="77777777" w:rsidR="00C74E58" w:rsidRDefault="00C74E58" w:rsidP="00B57883">
      <w:pPr>
        <w:pStyle w:val="Textoindependiente"/>
      </w:pPr>
      <w:r>
        <w:t>Aunque si queremos programar el LED como un actuador, y poniendo el retardo como una variable, la forma más correcta es la siguiente:</w:t>
      </w:r>
    </w:p>
    <w:p w14:paraId="131739A7" w14:textId="77777777" w:rsidR="009D1441" w:rsidRDefault="00C74E58" w:rsidP="00BE4182">
      <w:pPr>
        <w:pStyle w:val="Textoindependiente"/>
        <w:jc w:val="center"/>
      </w:pPr>
      <w:r>
        <w:rPr>
          <w:noProof/>
        </w:rPr>
        <w:lastRenderedPageBreak/>
        <w:drawing>
          <wp:inline distT="0" distB="0" distL="0" distR="0" wp14:anchorId="53C20A0B" wp14:editId="19E5C418">
            <wp:extent cx="4152900" cy="3830955"/>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52900" cy="3830955"/>
                    </a:xfrm>
                    <a:prstGeom prst="rect">
                      <a:avLst/>
                    </a:prstGeom>
                    <a:noFill/>
                  </pic:spPr>
                </pic:pic>
              </a:graphicData>
            </a:graphic>
          </wp:inline>
        </w:drawing>
      </w:r>
    </w:p>
    <w:p w14:paraId="32664EF4" w14:textId="1EA09F98" w:rsidR="00C74E58" w:rsidRDefault="00745710" w:rsidP="00745710">
      <w:pPr>
        <w:pStyle w:val="Figures"/>
      </w:pPr>
      <w:bookmarkStart w:id="103" w:name="_Toc10756489"/>
      <w:r>
        <w:t>Ejemplo de bloques para el parpadeo de un LED</w:t>
      </w:r>
      <w:bookmarkEnd w:id="103"/>
    </w:p>
    <w:p w14:paraId="19EFAAD4" w14:textId="77777777" w:rsidR="00C74E58" w:rsidRDefault="00C74E58" w:rsidP="00C74E58">
      <w:pPr>
        <w:pStyle w:val="Standard"/>
      </w:pPr>
    </w:p>
    <w:p w14:paraId="1A7945BC" w14:textId="234DD9EC" w:rsidR="00C74E58" w:rsidRDefault="00C74E58" w:rsidP="00AC48D5">
      <w:pPr>
        <w:pStyle w:val="Ttulo5"/>
      </w:pPr>
      <w:r>
        <w:t>Criterios de evaluación</w:t>
      </w:r>
    </w:p>
    <w:p w14:paraId="3974F20C" w14:textId="77777777" w:rsidR="00C74E58" w:rsidRDefault="00C74E58" w:rsidP="00062973">
      <w:pPr>
        <w:pStyle w:val="Compact"/>
      </w:pPr>
      <w:r>
        <w:t>Analiza las características de los actuadores</w:t>
      </w:r>
    </w:p>
    <w:p w14:paraId="56768B67" w14:textId="77777777" w:rsidR="00C74E58" w:rsidRDefault="00C74E58" w:rsidP="00062973">
      <w:pPr>
        <w:pStyle w:val="Compact"/>
      </w:pPr>
      <w:r>
        <w:t>Distingue aspectos básicos de la programación por bloques</w:t>
      </w:r>
    </w:p>
    <w:p w14:paraId="1CCECE7A" w14:textId="77777777" w:rsidR="00C74E58" w:rsidRDefault="00C74E58" w:rsidP="00062973">
      <w:pPr>
        <w:pStyle w:val="Compact"/>
      </w:pPr>
      <w:r>
        <w:t>Desarrolla, en colaboración con sus compañeros de equipo, un proyecto de sistema robótico.</w:t>
      </w:r>
    </w:p>
    <w:p w14:paraId="44D3F2EA" w14:textId="77777777" w:rsidR="00C74E58" w:rsidRDefault="00C74E58" w:rsidP="00C74E58">
      <w:pPr>
        <w:pStyle w:val="Standard"/>
      </w:pPr>
    </w:p>
    <w:p w14:paraId="121AD79F" w14:textId="3BEE9788" w:rsidR="00C74E58" w:rsidRPr="00C74E58" w:rsidRDefault="00C74E58" w:rsidP="00AC48D5">
      <w:pPr>
        <w:pStyle w:val="Ttulo6"/>
      </w:pPr>
      <w:r w:rsidRPr="00C74E58">
        <w:t>Estándares de aprendizaje</w:t>
      </w:r>
    </w:p>
    <w:p w14:paraId="2ACEB5B8" w14:textId="77777777" w:rsidR="00C74E58" w:rsidRDefault="00C74E58" w:rsidP="00062973">
      <w:pPr>
        <w:pStyle w:val="Compact"/>
      </w:pPr>
      <w:r>
        <w:t>Identifica los diodos LED en la placa OSRS</w:t>
      </w:r>
    </w:p>
    <w:p w14:paraId="571E2E35" w14:textId="77777777" w:rsidR="00C74E58" w:rsidRDefault="00C74E58" w:rsidP="00062973">
      <w:pPr>
        <w:pStyle w:val="Compact"/>
      </w:pPr>
      <w:r>
        <w:t>Configura el diodo LED que se quiere encender</w:t>
      </w:r>
    </w:p>
    <w:p w14:paraId="3BDF8357" w14:textId="77777777" w:rsidR="00C74E58" w:rsidRDefault="00C74E58" w:rsidP="00062973">
      <w:pPr>
        <w:pStyle w:val="Compact"/>
      </w:pPr>
      <w:r>
        <w:t xml:space="preserve">Determina los bloques que se deben usar en la programación de </w:t>
      </w:r>
      <w:proofErr w:type="spellStart"/>
      <w:r>
        <w:t>ArduinoBlocks</w:t>
      </w:r>
      <w:proofErr w:type="spellEnd"/>
    </w:p>
    <w:p w14:paraId="08BE8384" w14:textId="77777777" w:rsidR="00C74E58" w:rsidRDefault="00C74E58" w:rsidP="00062973">
      <w:pPr>
        <w:pStyle w:val="Compact"/>
      </w:pPr>
      <w:r>
        <w:t>Sabe implementar el programa una sola vez o en bucle infinito</w:t>
      </w:r>
    </w:p>
    <w:p w14:paraId="0FC80971" w14:textId="77777777" w:rsidR="00C74E58" w:rsidRDefault="00C74E58" w:rsidP="00C74E58">
      <w:pPr>
        <w:pStyle w:val="Standard"/>
      </w:pPr>
    </w:p>
    <w:p w14:paraId="081EE728" w14:textId="4B381772" w:rsidR="00C74E58" w:rsidRDefault="00C74E58" w:rsidP="00AC48D5">
      <w:pPr>
        <w:pStyle w:val="Ttulo6"/>
      </w:pPr>
      <w:r w:rsidRPr="00C74E58">
        <w:t>Exposición de la actividad por parte de los alumnos, por equipos</w:t>
      </w:r>
    </w:p>
    <w:p w14:paraId="2496985D" w14:textId="77777777" w:rsidR="00C74E58" w:rsidRDefault="00C74E58" w:rsidP="00062973">
      <w:pPr>
        <w:pStyle w:val="Compact"/>
      </w:pPr>
      <w:r>
        <w:t>Expone en público con claridad y soltura la actividad realizada</w:t>
      </w:r>
    </w:p>
    <w:p w14:paraId="405FEF6B" w14:textId="77777777" w:rsidR="00C74E58" w:rsidRDefault="00C74E58" w:rsidP="00062973">
      <w:pPr>
        <w:pStyle w:val="Compact"/>
      </w:pPr>
      <w:r>
        <w:t>Sigue el orden de los pasos para realizar la actividad</w:t>
      </w:r>
    </w:p>
    <w:p w14:paraId="3B70A839" w14:textId="77777777" w:rsidR="00C74E58" w:rsidRDefault="00C74E58" w:rsidP="00062973">
      <w:pPr>
        <w:pStyle w:val="Compact"/>
      </w:pPr>
      <w:r>
        <w:t>Analiza con actitud crítica la exposición de la actividad de sus compañeros</w:t>
      </w:r>
    </w:p>
    <w:p w14:paraId="6BF27011" w14:textId="77777777" w:rsidR="00C74E58" w:rsidRDefault="00C74E58" w:rsidP="00062973">
      <w:pPr>
        <w:pStyle w:val="Compact"/>
      </w:pPr>
      <w:r>
        <w:t>Asume los fallos y asimila los errores suyos propios y de sus compañeros para futuras exposiciones orales</w:t>
      </w:r>
    </w:p>
    <w:p w14:paraId="4EC22274" w14:textId="77777777" w:rsidR="00C74E58" w:rsidRDefault="00C74E58" w:rsidP="00C74E58">
      <w:pPr>
        <w:pStyle w:val="Standard"/>
      </w:pPr>
    </w:p>
    <w:p w14:paraId="08B093BC" w14:textId="255FC7ED" w:rsidR="00C74E58" w:rsidRDefault="00C74E58" w:rsidP="00AC48D5">
      <w:pPr>
        <w:pStyle w:val="Ttulo6"/>
      </w:pPr>
      <w:r w:rsidRPr="00C74E58">
        <w:t>Rúbrica de evaluación</w:t>
      </w:r>
    </w:p>
    <w:p w14:paraId="66859C46" w14:textId="77777777" w:rsidR="00C74E58" w:rsidRPr="00C74E58" w:rsidRDefault="00C74E58" w:rsidP="00C74E58">
      <w:pPr>
        <w:pStyle w:val="Standard"/>
        <w:rPr>
          <w:b/>
          <w:bCs/>
        </w:rPr>
      </w:pP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C74E58" w14:paraId="568C5774" w14:textId="77777777" w:rsidTr="00AC48D5">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92053BB" w14:textId="77777777" w:rsidR="00C74E58" w:rsidRDefault="00C74E58">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839353A" w14:textId="77777777" w:rsidR="00C74E58" w:rsidRDefault="00C74E58">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BBDB7E" w14:textId="77777777" w:rsidR="00C74E58" w:rsidRDefault="00C74E58">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2E0606B" w14:textId="77777777" w:rsidR="00C74E58" w:rsidRDefault="00C74E58">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4DFB539" w14:textId="77777777" w:rsidR="00C74E58" w:rsidRDefault="00C74E58">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5382912" w14:textId="77777777" w:rsidR="00C74E58" w:rsidRDefault="00C74E58">
            <w:pPr>
              <w:pStyle w:val="TableContents"/>
              <w:rPr>
                <w:b/>
                <w:bCs/>
              </w:rPr>
            </w:pPr>
            <w:r>
              <w:rPr>
                <w:b/>
                <w:bCs/>
              </w:rPr>
              <w:t>Realiza con soltura</w:t>
            </w:r>
          </w:p>
        </w:tc>
      </w:tr>
      <w:tr w:rsidR="00C74E58" w14:paraId="175B52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103D4A8" w14:textId="77777777" w:rsidR="00C74E58" w:rsidRDefault="00C74E58">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6B0210DD" w14:textId="77777777" w:rsidR="00C74E58" w:rsidRDefault="00C74E58">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94DD45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9D7D05E"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6179E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8F090E" w14:textId="77777777" w:rsidR="00C74E58" w:rsidRDefault="00C74E58">
            <w:pPr>
              <w:pStyle w:val="TableContents"/>
            </w:pPr>
          </w:p>
        </w:tc>
      </w:tr>
      <w:tr w:rsidR="00C74E58" w14:paraId="1CEFC5C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2576E311" w14:textId="77777777" w:rsidR="00C74E58" w:rsidRDefault="00C74E58">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CF1BC1F" w14:textId="77777777" w:rsidR="00C74E58" w:rsidRDefault="00C74E58">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0CACCE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F2373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E0023A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66507F9" w14:textId="77777777" w:rsidR="00C74E58" w:rsidRDefault="00C74E58">
            <w:pPr>
              <w:pStyle w:val="TableContents"/>
            </w:pPr>
          </w:p>
        </w:tc>
      </w:tr>
      <w:tr w:rsidR="00C74E58" w14:paraId="0119DC0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58359E8" w14:textId="77777777" w:rsidR="00C74E58" w:rsidRDefault="00C74E58">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B1CE15E" w14:textId="77777777" w:rsidR="00C74E58" w:rsidRDefault="00C74E58">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DFE7C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6FE4B2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494F32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140E18F" w14:textId="77777777" w:rsidR="00C74E58" w:rsidRDefault="00C74E58">
            <w:pPr>
              <w:pStyle w:val="TableContents"/>
            </w:pPr>
          </w:p>
        </w:tc>
      </w:tr>
      <w:tr w:rsidR="00C74E58" w14:paraId="2C5E294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D168" w14:textId="77777777" w:rsidR="00C74E58" w:rsidRDefault="00C74E58">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7E06CF5" w14:textId="77777777" w:rsidR="00C74E58" w:rsidRDefault="00C74E58">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7C0C0B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8ADA117"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09D82F"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B73AF8" w14:textId="77777777" w:rsidR="00C74E58" w:rsidRDefault="00C74E58">
            <w:pPr>
              <w:pStyle w:val="TableContents"/>
            </w:pPr>
          </w:p>
        </w:tc>
      </w:tr>
      <w:tr w:rsidR="00C74E58" w14:paraId="6AB9012B"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361E222" w14:textId="77777777" w:rsidR="00C74E58" w:rsidRDefault="00C74E58">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D2CF051" w14:textId="77777777" w:rsidR="00C74E58" w:rsidRDefault="00C74E58">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00C35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F706D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713352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6EA046F" w14:textId="77777777" w:rsidR="00C74E58" w:rsidRDefault="00C74E58">
            <w:pPr>
              <w:pStyle w:val="TableContents"/>
            </w:pPr>
          </w:p>
        </w:tc>
      </w:tr>
      <w:tr w:rsidR="00C74E58" w14:paraId="0E6B7C9A"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66ECF92" w14:textId="77777777" w:rsidR="00C74E58" w:rsidRDefault="00C74E58">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41E0507" w14:textId="77777777" w:rsidR="00C74E58" w:rsidRDefault="00C74E58">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3EB3DA73"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D03FD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42D578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83694D" w14:textId="77777777" w:rsidR="00C74E58" w:rsidRDefault="00C74E58">
            <w:pPr>
              <w:pStyle w:val="TableContents"/>
            </w:pPr>
          </w:p>
        </w:tc>
      </w:tr>
      <w:tr w:rsidR="00C74E58" w14:paraId="284BCC35"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C97DA50" w14:textId="77777777" w:rsidR="00C74E58" w:rsidRDefault="00C74E58">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89F1C01" w14:textId="77777777" w:rsidR="00C74E58" w:rsidRDefault="00C74E58">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B02569E"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3C18F7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63A8A3B0"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9C7545" w14:textId="77777777" w:rsidR="00C74E58" w:rsidRDefault="00C74E58">
            <w:pPr>
              <w:pStyle w:val="TableContents"/>
            </w:pPr>
          </w:p>
        </w:tc>
      </w:tr>
      <w:tr w:rsidR="00C74E58" w14:paraId="0A8A8C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EE5D58E" w14:textId="77777777" w:rsidR="00C74E58" w:rsidRDefault="00C74E58">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23EB3A7" w14:textId="77777777" w:rsidR="00C74E58" w:rsidRDefault="00C74E58">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A7EEC4D"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23C2FA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9FBC4F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BF5E1F" w14:textId="77777777" w:rsidR="00C74E58" w:rsidRDefault="00C74E58">
            <w:pPr>
              <w:pStyle w:val="TableContents"/>
            </w:pPr>
          </w:p>
        </w:tc>
      </w:tr>
      <w:tr w:rsidR="00C74E58" w14:paraId="2AEC63DD"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003AF2AB" w14:textId="77777777" w:rsidR="00C74E58" w:rsidRDefault="00C74E58">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7C4A42" w14:textId="77777777" w:rsidR="00C74E58" w:rsidRDefault="00C74E58">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B39B26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F7DD4FD"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960B0F9"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D7209BD" w14:textId="77777777" w:rsidR="00C74E58" w:rsidRDefault="00C74E58">
            <w:pPr>
              <w:pStyle w:val="TableContents"/>
            </w:pPr>
          </w:p>
        </w:tc>
      </w:tr>
    </w:tbl>
    <w:p w14:paraId="6FF955E2" w14:textId="3D8BBD63" w:rsidR="00AC48D5" w:rsidRPr="00C41242" w:rsidRDefault="00C41242" w:rsidP="00AC48D5">
      <w:pPr>
        <w:pStyle w:val="Tables"/>
      </w:pPr>
      <w:bookmarkStart w:id="104" w:name="_Toc10756494"/>
      <w:r>
        <w:t>Rúbrica de la actividad de uso de un led</w:t>
      </w:r>
      <w:bookmarkEnd w:id="104"/>
    </w:p>
    <w:p w14:paraId="208F82DB" w14:textId="5F712508" w:rsidR="00AC48D5" w:rsidRDefault="00AC48D5" w:rsidP="00AC48D5">
      <w:pPr>
        <w:pStyle w:val="Ttulo4"/>
      </w:pPr>
      <w:proofErr w:type="spellStart"/>
      <w:r>
        <w:t>Nombre</w:t>
      </w:r>
      <w:proofErr w:type="spellEnd"/>
      <w:r>
        <w:t xml:space="preserve"> de la </w:t>
      </w:r>
      <w:proofErr w:type="spellStart"/>
      <w:r>
        <w:t>actividad</w:t>
      </w:r>
      <w:proofErr w:type="spellEnd"/>
      <w:r>
        <w:t>: “Semáforo LED”</w:t>
      </w:r>
    </w:p>
    <w:p w14:paraId="3C9BD5F7" w14:textId="2A24ED2E" w:rsidR="00AC48D5" w:rsidRDefault="00AC48D5" w:rsidP="003B673C">
      <w:pPr>
        <w:pStyle w:val="Ttulo5"/>
      </w:pPr>
      <w:proofErr w:type="spellStart"/>
      <w:r>
        <w:t>Objetivos</w:t>
      </w:r>
      <w:proofErr w:type="spellEnd"/>
      <w:r>
        <w:t xml:space="preserve"> de la </w:t>
      </w:r>
      <w:proofErr w:type="spellStart"/>
      <w:r>
        <w:t>actividad</w:t>
      </w:r>
      <w:proofErr w:type="spellEnd"/>
      <w:r>
        <w:t>:</w:t>
      </w:r>
    </w:p>
    <w:p w14:paraId="416C265E" w14:textId="77777777" w:rsidR="00AC48D5" w:rsidRDefault="00AC48D5" w:rsidP="00062973">
      <w:pPr>
        <w:pStyle w:val="Compact"/>
      </w:pPr>
      <w:r>
        <w:t>Conocer el funcionamiento de un diodo LED y controlarlo con una tarjeta controladora.</w:t>
      </w:r>
    </w:p>
    <w:p w14:paraId="6D08C27B" w14:textId="77777777" w:rsidR="00AC48D5" w:rsidRDefault="00AC48D5" w:rsidP="00062973">
      <w:pPr>
        <w:pStyle w:val="Compact"/>
      </w:pPr>
      <w:r>
        <w:t>Reforzar el concepto de señal digital.</w:t>
      </w:r>
    </w:p>
    <w:p w14:paraId="0419DCD4" w14:textId="77777777" w:rsidR="00AC48D5" w:rsidRDefault="00AC48D5" w:rsidP="00062973">
      <w:pPr>
        <w:pStyle w:val="Compact"/>
      </w:pPr>
      <w:r>
        <w:t>Mostrar las acciones básicas que pueden realizarse con un control de ordenador:</w:t>
      </w:r>
    </w:p>
    <w:p w14:paraId="6F39531B" w14:textId="77777777" w:rsidR="00AC48D5" w:rsidRDefault="00AC48D5" w:rsidP="00062973">
      <w:pPr>
        <w:pStyle w:val="Compact"/>
      </w:pPr>
      <w:r>
        <w:t xml:space="preserve">Accionamiento de diodos luminiscentes </w:t>
      </w:r>
      <w:proofErr w:type="spellStart"/>
      <w:r>
        <w:t>LEDs</w:t>
      </w:r>
      <w:proofErr w:type="spellEnd"/>
      <w:r>
        <w:t>.</w:t>
      </w:r>
    </w:p>
    <w:p w14:paraId="05362574" w14:textId="77777777" w:rsidR="00AC48D5" w:rsidRDefault="00AC48D5" w:rsidP="00062973">
      <w:pPr>
        <w:pStyle w:val="Compact"/>
      </w:pPr>
      <w:r>
        <w:t>Recordar la secuencia de un semáforo (Educación vial)</w:t>
      </w:r>
    </w:p>
    <w:p w14:paraId="09478353" w14:textId="77777777" w:rsidR="00AC48D5" w:rsidRDefault="00AC48D5" w:rsidP="00AC48D5">
      <w:pPr>
        <w:pStyle w:val="Standard"/>
      </w:pPr>
    </w:p>
    <w:p w14:paraId="1785B2C3" w14:textId="65ABCCFC" w:rsidR="00AC48D5" w:rsidRDefault="00AC48D5" w:rsidP="003B673C">
      <w:pPr>
        <w:pStyle w:val="Ttulo5"/>
      </w:pPr>
      <w:r>
        <w:t>Requisitos previos a la actividad</w:t>
      </w:r>
    </w:p>
    <w:p w14:paraId="7F27B1BC" w14:textId="77777777" w:rsidR="00AC48D5" w:rsidRDefault="00AC48D5" w:rsidP="00062973">
      <w:pPr>
        <w:pStyle w:val="Compact"/>
      </w:pPr>
      <w:r>
        <w:t>Conocer los elementos de un circuito eléctrico</w:t>
      </w:r>
    </w:p>
    <w:p w14:paraId="30DA83C4" w14:textId="77777777" w:rsidR="00AC48D5" w:rsidRDefault="00AC48D5" w:rsidP="00062973">
      <w:pPr>
        <w:pStyle w:val="Compact"/>
      </w:pPr>
      <w:r>
        <w:t>Conocimientos básicos de programación por bloques</w:t>
      </w:r>
    </w:p>
    <w:p w14:paraId="49FDC374" w14:textId="77777777" w:rsidR="00AC48D5" w:rsidRDefault="00AC48D5" w:rsidP="00062973">
      <w:pPr>
        <w:pStyle w:val="Compact"/>
      </w:pPr>
      <w:r>
        <w:t>Conocer la numeración de pines de la placa Arduino</w:t>
      </w:r>
    </w:p>
    <w:p w14:paraId="27401D66" w14:textId="77777777" w:rsidR="00AC48D5" w:rsidRDefault="00AC48D5" w:rsidP="00AC48D5">
      <w:pPr>
        <w:pStyle w:val="Standard"/>
      </w:pPr>
    </w:p>
    <w:p w14:paraId="61B486E1" w14:textId="4943BE43" w:rsidR="00AC48D5" w:rsidRDefault="00AC48D5" w:rsidP="003B673C">
      <w:pPr>
        <w:pStyle w:val="Ttulo5"/>
      </w:pPr>
      <w:r>
        <w:lastRenderedPageBreak/>
        <w:t>Descripción de la actividad</w:t>
      </w:r>
    </w:p>
    <w:p w14:paraId="65A741C0" w14:textId="77777777" w:rsidR="00AC48D5" w:rsidRDefault="00AC48D5" w:rsidP="00151388">
      <w:pPr>
        <w:pStyle w:val="Compact"/>
        <w:numPr>
          <w:ilvl w:val="0"/>
          <w:numId w:val="16"/>
        </w:numPr>
      </w:pPr>
      <w:r>
        <w:t xml:space="preserve">Encender diodos LED,                                                                                    </w:t>
      </w:r>
    </w:p>
    <w:p w14:paraId="5C923EB0" w14:textId="77777777" w:rsidR="00AC48D5" w:rsidRDefault="00AC48D5" w:rsidP="00151388">
      <w:pPr>
        <w:pStyle w:val="Compact"/>
        <w:numPr>
          <w:ilvl w:val="0"/>
          <w:numId w:val="16"/>
        </w:numPr>
      </w:pPr>
      <w:r>
        <w:t>Programar una secuencia de semáforo con tiempo asignado,</w:t>
      </w:r>
    </w:p>
    <w:p w14:paraId="32BE2F5F" w14:textId="58381BDF" w:rsidR="00AC48D5" w:rsidRDefault="00AC48D5" w:rsidP="00151388">
      <w:pPr>
        <w:pStyle w:val="Compact"/>
        <w:numPr>
          <w:ilvl w:val="0"/>
          <w:numId w:val="16"/>
        </w:numPr>
      </w:pPr>
      <w:r>
        <w:t>Apagar todos los LED, encender LED verde, apagar LED verde, encender LED naranja, apagar LED naranja, encender LED rojo, apagar LED rojo y volver a empezar, en bucle infinito</w:t>
      </w:r>
    </w:p>
    <w:p w14:paraId="4A12F52D" w14:textId="7B920F0D" w:rsidR="00AC48D5" w:rsidRDefault="00AC48D5" w:rsidP="00C41242">
      <w:pPr>
        <w:pStyle w:val="Ttulo5"/>
      </w:pPr>
      <w:r>
        <w:t>Desarrollo de la actividad:</w:t>
      </w:r>
    </w:p>
    <w:p w14:paraId="5454AC11" w14:textId="70611792" w:rsidR="00AC48D5" w:rsidRDefault="00AC48D5" w:rsidP="00151388">
      <w:pPr>
        <w:pStyle w:val="Compact"/>
        <w:numPr>
          <w:ilvl w:val="0"/>
          <w:numId w:val="17"/>
        </w:numPr>
      </w:pPr>
      <w:r>
        <w:t>Identificación de los LED dentro de la placa OSRS.</w:t>
      </w:r>
    </w:p>
    <w:p w14:paraId="4F59F785" w14:textId="73A59FD1" w:rsidR="00AC48D5" w:rsidRDefault="00AC48D5" w:rsidP="00151388">
      <w:pPr>
        <w:pStyle w:val="Compact"/>
        <w:numPr>
          <w:ilvl w:val="0"/>
          <w:numId w:val="17"/>
        </w:numPr>
      </w:pPr>
      <w:r>
        <w:t>los pines de los LED dentro de la placa OSRS.</w:t>
      </w:r>
    </w:p>
    <w:p w14:paraId="3372CA09" w14:textId="4309212B" w:rsidR="003B673C" w:rsidRDefault="00AC48D5" w:rsidP="00151388">
      <w:pPr>
        <w:pStyle w:val="Compact"/>
        <w:numPr>
          <w:ilvl w:val="0"/>
          <w:numId w:val="17"/>
        </w:numPr>
      </w:pPr>
      <w:r>
        <w:t>¿Cómo se programa?</w:t>
      </w:r>
    </w:p>
    <w:p w14:paraId="5530ACA2" w14:textId="77777777" w:rsidR="00AC48D5" w:rsidRDefault="00AC48D5" w:rsidP="00062973">
      <w:pPr>
        <w:pStyle w:val="Textoindependiente"/>
      </w:pPr>
      <w:r>
        <w:t xml:space="preserve">Se debe programar la secuencia de un semáforo, según los colores de los </w:t>
      </w:r>
      <w:proofErr w:type="spellStart"/>
      <w:r>
        <w:t>LEDs</w:t>
      </w:r>
      <w:proofErr w:type="spellEnd"/>
      <w:r>
        <w:t>. En forma de secuencia, o sea, como un Bucle infinito.</w:t>
      </w:r>
    </w:p>
    <w:p w14:paraId="475BAFDF" w14:textId="77777777" w:rsidR="00AC48D5" w:rsidRDefault="00AC48D5" w:rsidP="00AC48D5">
      <w:pPr>
        <w:pStyle w:val="Standard"/>
      </w:pPr>
    </w:p>
    <w:p w14:paraId="22EA24DC" w14:textId="3BAE7481" w:rsidR="00AC48D5" w:rsidRDefault="00AC48D5" w:rsidP="00151388">
      <w:pPr>
        <w:pStyle w:val="Compact"/>
        <w:numPr>
          <w:ilvl w:val="0"/>
          <w:numId w:val="18"/>
        </w:numPr>
      </w:pPr>
      <w:r>
        <w:t>Solución</w:t>
      </w:r>
      <w:r w:rsidR="00BE33B2">
        <w:t xml:space="preserve"> </w:t>
      </w:r>
      <w:r>
        <w:t>propuesta</w:t>
      </w:r>
    </w:p>
    <w:p w14:paraId="0B94C6F8" w14:textId="77777777" w:rsidR="00AC48D5" w:rsidRDefault="00AC48D5" w:rsidP="00AC48D5">
      <w:pPr>
        <w:pStyle w:val="Standard"/>
      </w:pPr>
    </w:p>
    <w:p w14:paraId="65A1D0AA" w14:textId="77777777" w:rsidR="00AC48D5" w:rsidRDefault="00AC48D5" w:rsidP="00AC48D5">
      <w:pPr>
        <w:pStyle w:val="Standard"/>
      </w:pPr>
    </w:p>
    <w:p w14:paraId="0BCEE8EC" w14:textId="754D3379" w:rsidR="00AC48D5" w:rsidRDefault="00BE33B2" w:rsidP="00BE33B2">
      <w:pPr>
        <w:pStyle w:val="Standard"/>
        <w:jc w:val="center"/>
      </w:pPr>
      <w:r>
        <w:rPr>
          <w:noProof/>
        </w:rPr>
        <w:drawing>
          <wp:inline distT="0" distB="0" distL="0" distR="0" wp14:anchorId="2DBCA4E4" wp14:editId="390E8317">
            <wp:extent cx="3495040" cy="3921760"/>
            <wp:effectExtent l="0" t="0" r="0" b="254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95040" cy="3921760"/>
                    </a:xfrm>
                    <a:prstGeom prst="rect">
                      <a:avLst/>
                    </a:prstGeom>
                    <a:noFill/>
                  </pic:spPr>
                </pic:pic>
              </a:graphicData>
            </a:graphic>
          </wp:inline>
        </w:drawing>
      </w:r>
    </w:p>
    <w:p w14:paraId="263462D6" w14:textId="6BC9E7B0" w:rsidR="00AC48D5" w:rsidRDefault="00745710" w:rsidP="00AC48D5">
      <w:pPr>
        <w:pStyle w:val="Figures"/>
      </w:pPr>
      <w:bookmarkStart w:id="105" w:name="_Toc10756490"/>
      <w:r>
        <w:t>Solución en bloques de la actividad semáforo LED</w:t>
      </w:r>
      <w:bookmarkEnd w:id="105"/>
    </w:p>
    <w:p w14:paraId="6BE058AF" w14:textId="1BBC1413" w:rsidR="00AC48D5" w:rsidRDefault="00AC48D5" w:rsidP="00870E88">
      <w:pPr>
        <w:pStyle w:val="Ttulo5"/>
      </w:pPr>
      <w:r>
        <w:t>Criterios de evaluación</w:t>
      </w:r>
    </w:p>
    <w:p w14:paraId="18B71083" w14:textId="77777777" w:rsidR="00AC48D5" w:rsidRDefault="00AC48D5" w:rsidP="00062973">
      <w:pPr>
        <w:pStyle w:val="Compact"/>
      </w:pPr>
      <w:r>
        <w:t>Analiza las características de los actuadores</w:t>
      </w:r>
    </w:p>
    <w:p w14:paraId="42012A76" w14:textId="77777777" w:rsidR="00AC48D5" w:rsidRDefault="00AC48D5" w:rsidP="00062973">
      <w:pPr>
        <w:pStyle w:val="Compact"/>
      </w:pPr>
      <w:r>
        <w:t>Distingue aspectos básicos de la programación por bloques</w:t>
      </w:r>
    </w:p>
    <w:p w14:paraId="41C6C589" w14:textId="77777777" w:rsidR="00AC48D5" w:rsidRDefault="00AC48D5" w:rsidP="00062973">
      <w:pPr>
        <w:pStyle w:val="Compact"/>
      </w:pPr>
      <w:r>
        <w:lastRenderedPageBreak/>
        <w:t>Desarrolla, en colaboración con sus compañeros de equipo, un proyecto de sistema robótico.</w:t>
      </w:r>
    </w:p>
    <w:p w14:paraId="0194FC5A" w14:textId="77777777" w:rsidR="00AC48D5" w:rsidRDefault="00AC48D5" w:rsidP="00AC48D5">
      <w:pPr>
        <w:pStyle w:val="Standard"/>
      </w:pPr>
    </w:p>
    <w:p w14:paraId="4BA1CB88" w14:textId="68B712AD" w:rsidR="00AC48D5" w:rsidRDefault="00AC48D5" w:rsidP="00870E88">
      <w:pPr>
        <w:pStyle w:val="Ttulo6"/>
      </w:pPr>
      <w:r>
        <w:t>Estándares de aprendizaje</w:t>
      </w:r>
    </w:p>
    <w:p w14:paraId="1909FB26" w14:textId="77777777" w:rsidR="00AC48D5" w:rsidRDefault="00AC48D5" w:rsidP="00062973">
      <w:pPr>
        <w:pStyle w:val="Compact"/>
      </w:pPr>
      <w:r>
        <w:t>Identifica los diodos LED en la placa OSRS</w:t>
      </w:r>
    </w:p>
    <w:p w14:paraId="2EF49E79" w14:textId="77777777" w:rsidR="00AC48D5" w:rsidRDefault="00AC48D5" w:rsidP="00062973">
      <w:pPr>
        <w:pStyle w:val="Compact"/>
      </w:pPr>
      <w:r>
        <w:t>Configura el diodo LED que se quiere encender</w:t>
      </w:r>
    </w:p>
    <w:p w14:paraId="79704E3D" w14:textId="77777777" w:rsidR="00AC48D5" w:rsidRDefault="00AC48D5" w:rsidP="00062973">
      <w:pPr>
        <w:pStyle w:val="Compact"/>
      </w:pPr>
      <w:r>
        <w:t xml:space="preserve">Determina los bloques que se deben usar en la programación de </w:t>
      </w:r>
      <w:proofErr w:type="spellStart"/>
      <w:r>
        <w:t>ArduinoBlocks</w:t>
      </w:r>
      <w:proofErr w:type="spellEnd"/>
    </w:p>
    <w:p w14:paraId="64766289" w14:textId="77777777" w:rsidR="00AC48D5" w:rsidRDefault="00AC48D5" w:rsidP="00062973">
      <w:pPr>
        <w:pStyle w:val="Compact"/>
      </w:pPr>
      <w:r>
        <w:t>Sabe implementar el programa en bucle infinito</w:t>
      </w:r>
    </w:p>
    <w:p w14:paraId="2CAEFCA9" w14:textId="77777777" w:rsidR="00AC48D5" w:rsidRDefault="00AC48D5" w:rsidP="00AC48D5">
      <w:pPr>
        <w:pStyle w:val="Standard"/>
      </w:pPr>
    </w:p>
    <w:p w14:paraId="501F9F88" w14:textId="525452C9" w:rsidR="00AC48D5" w:rsidRDefault="00AC48D5" w:rsidP="00870E88">
      <w:pPr>
        <w:pStyle w:val="Ttulo6"/>
      </w:pPr>
      <w:r>
        <w:t>Exposición de la actividad por parte de los alumnos, por equipos</w:t>
      </w:r>
    </w:p>
    <w:p w14:paraId="683810D3" w14:textId="77777777" w:rsidR="00AC48D5" w:rsidRDefault="00AC48D5" w:rsidP="00062973">
      <w:pPr>
        <w:pStyle w:val="Compact"/>
      </w:pPr>
      <w:r>
        <w:t>Expone en público con claridad y soltura la actividad realizada</w:t>
      </w:r>
    </w:p>
    <w:p w14:paraId="49EA687C" w14:textId="77777777" w:rsidR="00AC48D5" w:rsidRDefault="00AC48D5" w:rsidP="00062973">
      <w:pPr>
        <w:pStyle w:val="Compact"/>
      </w:pPr>
      <w:r>
        <w:t>Sigue el orden de los pasos para realizar la actividad</w:t>
      </w:r>
    </w:p>
    <w:p w14:paraId="40B74439" w14:textId="77777777" w:rsidR="00AC48D5" w:rsidRDefault="00AC48D5" w:rsidP="00062973">
      <w:pPr>
        <w:pStyle w:val="Compact"/>
      </w:pPr>
      <w:r>
        <w:t>Analiza con actitud crítica la exposición de la actividad de sus compañeros</w:t>
      </w:r>
    </w:p>
    <w:p w14:paraId="51C11D1E" w14:textId="77777777" w:rsidR="00AC48D5" w:rsidRDefault="00AC48D5" w:rsidP="00062973">
      <w:pPr>
        <w:pStyle w:val="Compact"/>
      </w:pPr>
      <w:r>
        <w:t>Asume los fallos y asimila los errores suyos propios y de sus compañeros para futuras exposiciones orales</w:t>
      </w:r>
    </w:p>
    <w:p w14:paraId="7886DCA4" w14:textId="77777777" w:rsidR="00AC48D5" w:rsidRDefault="00AC48D5" w:rsidP="00AC48D5">
      <w:pPr>
        <w:pStyle w:val="Standard"/>
      </w:pPr>
    </w:p>
    <w:p w14:paraId="68CB6A20" w14:textId="4A1BA366" w:rsidR="00AC48D5" w:rsidRDefault="00AC48D5" w:rsidP="00870E88">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AC48D5" w14:paraId="6487AA58" w14:textId="77777777" w:rsidTr="00AC48D5">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5EB332DA" w14:textId="77777777" w:rsidR="00AC48D5" w:rsidRDefault="00AC48D5">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BB2BE3F" w14:textId="77777777" w:rsidR="00AC48D5" w:rsidRDefault="00AC48D5">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33943B0" w14:textId="77777777" w:rsidR="00AC48D5" w:rsidRDefault="00AC48D5">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6E697BF" w14:textId="77777777" w:rsidR="00AC48D5" w:rsidRDefault="00AC48D5">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5847F0" w14:textId="77777777" w:rsidR="00AC48D5" w:rsidRDefault="00AC48D5">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0CC9BF4" w14:textId="77777777" w:rsidR="00AC48D5" w:rsidRDefault="00AC48D5">
            <w:pPr>
              <w:pStyle w:val="TableContents"/>
              <w:rPr>
                <w:b/>
                <w:bCs/>
              </w:rPr>
            </w:pPr>
            <w:r>
              <w:rPr>
                <w:b/>
                <w:bCs/>
              </w:rPr>
              <w:t>Realiza con soltura</w:t>
            </w:r>
          </w:p>
        </w:tc>
      </w:tr>
      <w:tr w:rsidR="00AC48D5" w14:paraId="3170E70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9ECF7B" w14:textId="77777777" w:rsidR="00AC48D5" w:rsidRDefault="00AC48D5">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E8A6F89" w14:textId="77777777" w:rsidR="00AC48D5" w:rsidRDefault="00AC48D5">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FE5AA0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8B94895"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72234C6"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64F7610" w14:textId="77777777" w:rsidR="00AC48D5" w:rsidRDefault="00AC48D5">
            <w:pPr>
              <w:pStyle w:val="TableContents"/>
            </w:pPr>
          </w:p>
        </w:tc>
      </w:tr>
      <w:tr w:rsidR="00AC48D5" w14:paraId="233AB82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35BDF9E" w14:textId="77777777" w:rsidR="00AC48D5" w:rsidRDefault="00AC48D5">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69E95B5" w14:textId="77777777" w:rsidR="00AC48D5" w:rsidRDefault="00AC48D5">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CE1E40C"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0F6690A"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2885D1"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5A26CF4" w14:textId="77777777" w:rsidR="00AC48D5" w:rsidRDefault="00AC48D5">
            <w:pPr>
              <w:pStyle w:val="TableContents"/>
            </w:pPr>
          </w:p>
        </w:tc>
      </w:tr>
      <w:tr w:rsidR="00AC48D5" w14:paraId="7A13345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B7EFD6" w14:textId="77777777" w:rsidR="00AC48D5" w:rsidRDefault="00AC48D5">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1178B0A6" w14:textId="77777777" w:rsidR="00AC48D5" w:rsidRDefault="00AC48D5">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E1D83D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D584133"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DCA16CC"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CD95EB6" w14:textId="77777777" w:rsidR="00AC48D5" w:rsidRDefault="00AC48D5">
            <w:pPr>
              <w:pStyle w:val="TableContents"/>
            </w:pPr>
          </w:p>
        </w:tc>
      </w:tr>
      <w:tr w:rsidR="00AC48D5" w14:paraId="689E0B7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DCC1811" w14:textId="77777777" w:rsidR="00AC48D5" w:rsidRDefault="00AC48D5">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9C42702" w14:textId="77777777" w:rsidR="00AC48D5" w:rsidRDefault="00AC48D5">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519419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F6B4E6"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7868A0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F69603E" w14:textId="77777777" w:rsidR="00AC48D5" w:rsidRDefault="00AC48D5">
            <w:pPr>
              <w:pStyle w:val="TableContents"/>
            </w:pPr>
          </w:p>
        </w:tc>
      </w:tr>
      <w:tr w:rsidR="00AC48D5" w14:paraId="240284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22B492D" w14:textId="77777777" w:rsidR="00AC48D5" w:rsidRDefault="00AC48D5">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1A2EE82" w14:textId="77777777" w:rsidR="00AC48D5" w:rsidRDefault="00AC48D5">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2A4BCAF"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4E735A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5031F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D16AFE" w14:textId="77777777" w:rsidR="00AC48D5" w:rsidRDefault="00AC48D5">
            <w:pPr>
              <w:pStyle w:val="TableContents"/>
            </w:pPr>
          </w:p>
        </w:tc>
      </w:tr>
      <w:tr w:rsidR="00AC48D5" w14:paraId="5AE119AF"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F90CCEE" w14:textId="77777777" w:rsidR="00AC48D5" w:rsidRDefault="00AC48D5">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11270A5" w14:textId="77777777" w:rsidR="00AC48D5" w:rsidRDefault="00AC48D5">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B784DE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1512FDE"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2A644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F93F9C0" w14:textId="77777777" w:rsidR="00AC48D5" w:rsidRDefault="00AC48D5">
            <w:pPr>
              <w:pStyle w:val="TableContents"/>
            </w:pPr>
          </w:p>
        </w:tc>
      </w:tr>
      <w:tr w:rsidR="00AC48D5" w14:paraId="2E6B6591"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8A32DBD" w14:textId="77777777" w:rsidR="00AC48D5" w:rsidRDefault="00AC48D5">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71E52FF" w14:textId="77777777" w:rsidR="00AC48D5" w:rsidRDefault="00AC48D5">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162E856"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A781412"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BA6AE6F"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7EC57F" w14:textId="77777777" w:rsidR="00AC48D5" w:rsidRDefault="00AC48D5">
            <w:pPr>
              <w:pStyle w:val="TableContents"/>
            </w:pPr>
          </w:p>
        </w:tc>
      </w:tr>
      <w:tr w:rsidR="00AC48D5" w14:paraId="5C48B88C"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92429A4" w14:textId="77777777" w:rsidR="00AC48D5" w:rsidRDefault="00AC48D5">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B5E5ABC" w14:textId="77777777" w:rsidR="00AC48D5" w:rsidRDefault="00AC48D5">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DCBB630"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B192BB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FB03633"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C0716" w14:textId="77777777" w:rsidR="00AC48D5" w:rsidRDefault="00AC48D5">
            <w:pPr>
              <w:pStyle w:val="TableContents"/>
            </w:pPr>
          </w:p>
        </w:tc>
      </w:tr>
      <w:tr w:rsidR="00AC48D5" w14:paraId="06D9B7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CDCBFBA" w14:textId="77777777" w:rsidR="00AC48D5" w:rsidRDefault="00AC48D5">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BB43FD9" w14:textId="77777777" w:rsidR="00AC48D5" w:rsidRDefault="00AC48D5">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D025CA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EA906AC"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571E18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E4F6B7" w14:textId="77777777" w:rsidR="00AC48D5" w:rsidRDefault="00AC48D5">
            <w:pPr>
              <w:pStyle w:val="TableContents"/>
            </w:pPr>
          </w:p>
        </w:tc>
      </w:tr>
    </w:tbl>
    <w:p w14:paraId="69504F21" w14:textId="2D5DA036" w:rsidR="00AC48D5" w:rsidRDefault="00796EF0" w:rsidP="00796EF0">
      <w:pPr>
        <w:pStyle w:val="Tables"/>
      </w:pPr>
      <w:bookmarkStart w:id="106" w:name="_Toc10756495"/>
      <w:r>
        <w:t>Rúbrica de la actividad semáforo LED</w:t>
      </w:r>
      <w:bookmarkEnd w:id="106"/>
    </w:p>
    <w:p w14:paraId="2A718360" w14:textId="20B722FF"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xml:space="preserve">: “Secuencia </w:t>
      </w:r>
      <w:proofErr w:type="spellStart"/>
      <w:r>
        <w:t>LEDs</w:t>
      </w:r>
      <w:proofErr w:type="spellEnd"/>
      <w:r>
        <w:t>”</w:t>
      </w:r>
    </w:p>
    <w:p w14:paraId="5FC9C4E0" w14:textId="1A57B1B9" w:rsidR="00093344" w:rsidRDefault="00093344" w:rsidP="00093344">
      <w:pPr>
        <w:pStyle w:val="Ttulo5"/>
      </w:pPr>
      <w:r>
        <w:t>Objetivos de la actividad:</w:t>
      </w:r>
    </w:p>
    <w:p w14:paraId="5A92BEC2" w14:textId="77777777" w:rsidR="00093344" w:rsidRDefault="00093344" w:rsidP="00062973">
      <w:pPr>
        <w:pStyle w:val="Compact"/>
      </w:pPr>
      <w:r>
        <w:t>Conocer los actuadores luminosos de OSRS.</w:t>
      </w:r>
    </w:p>
    <w:p w14:paraId="4AACFC35"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69544E06" w14:textId="3149C05A" w:rsidR="00093344" w:rsidRDefault="00093344" w:rsidP="00093344">
      <w:pPr>
        <w:pStyle w:val="Ttulo5"/>
      </w:pPr>
      <w:r>
        <w:t>Requisitos previos a la actividad</w:t>
      </w:r>
    </w:p>
    <w:p w14:paraId="6242350A" w14:textId="77777777" w:rsidR="00093344" w:rsidRDefault="00093344" w:rsidP="00062973">
      <w:pPr>
        <w:pStyle w:val="Compact"/>
      </w:pPr>
      <w:r>
        <w:t>Conocimiento de funcionamiento de diodos LED.</w:t>
      </w:r>
    </w:p>
    <w:p w14:paraId="20F999F3" w14:textId="77777777" w:rsidR="00093344" w:rsidRDefault="00093344" w:rsidP="00062973">
      <w:pPr>
        <w:pStyle w:val="Compact"/>
      </w:pPr>
      <w:r>
        <w:t xml:space="preserve">Saber conectar y subir un programa con </w:t>
      </w:r>
      <w:proofErr w:type="spellStart"/>
      <w:r>
        <w:t>ArduinoBlocks</w:t>
      </w:r>
      <w:proofErr w:type="spellEnd"/>
      <w:r>
        <w:t>.</w:t>
      </w:r>
    </w:p>
    <w:p w14:paraId="2293C689"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1A3445A5" w14:textId="756514BC" w:rsidR="00093344" w:rsidRDefault="00093344" w:rsidP="00093344">
      <w:pPr>
        <w:pStyle w:val="Ttulo5"/>
      </w:pPr>
      <w:r>
        <w:t>Descripción de la actividad</w:t>
      </w:r>
    </w:p>
    <w:p w14:paraId="6260968B" w14:textId="77777777" w:rsidR="00093344" w:rsidRDefault="00093344" w:rsidP="00151388">
      <w:pPr>
        <w:pStyle w:val="Compact"/>
        <w:numPr>
          <w:ilvl w:val="0"/>
          <w:numId w:val="19"/>
        </w:numPr>
      </w:pPr>
      <w:r>
        <w:t xml:space="preserve">Descubrir la numeración de pines correspondientes a los </w:t>
      </w:r>
      <w:proofErr w:type="spellStart"/>
      <w:r>
        <w:t>LEDs</w:t>
      </w:r>
      <w:proofErr w:type="spellEnd"/>
      <w:r>
        <w:t xml:space="preserve"> de OSRS.</w:t>
      </w:r>
    </w:p>
    <w:p w14:paraId="2E7C36E7" w14:textId="77777777" w:rsidR="00093344" w:rsidRDefault="00093344" w:rsidP="00151388">
      <w:pPr>
        <w:pStyle w:val="Compact"/>
        <w:numPr>
          <w:ilvl w:val="0"/>
          <w:numId w:val="19"/>
        </w:numPr>
      </w:pPr>
      <w:r>
        <w:t xml:space="preserve">Programar una secuencia de encendido y apagado con </w:t>
      </w:r>
      <w:proofErr w:type="spellStart"/>
      <w:r>
        <w:t>ArduinoBlocks</w:t>
      </w:r>
      <w:proofErr w:type="spellEnd"/>
      <w:r>
        <w:t>.</w:t>
      </w:r>
    </w:p>
    <w:p w14:paraId="6E52FEAD" w14:textId="77777777" w:rsidR="00093344" w:rsidRDefault="00093344" w:rsidP="00151388">
      <w:pPr>
        <w:pStyle w:val="Compact"/>
        <w:numPr>
          <w:ilvl w:val="0"/>
          <w:numId w:val="19"/>
        </w:numPr>
      </w:pPr>
      <w:r>
        <w:t>Subir el programa a la placa Arduino y comprobar su correcto funcionamiento.</w:t>
      </w:r>
    </w:p>
    <w:p w14:paraId="01012CFC" w14:textId="4A8AEF27" w:rsidR="00093344" w:rsidRDefault="00093344" w:rsidP="00093344">
      <w:pPr>
        <w:pStyle w:val="Ttulo5"/>
      </w:pPr>
      <w:r>
        <w:t>Criterios de evaluación</w:t>
      </w:r>
    </w:p>
    <w:p w14:paraId="25277606" w14:textId="77777777" w:rsidR="00093344" w:rsidRDefault="00093344" w:rsidP="00062973">
      <w:pPr>
        <w:pStyle w:val="Compact"/>
      </w:pPr>
      <w:r>
        <w:t xml:space="preserve">Conoce la </w:t>
      </w:r>
      <w:proofErr w:type="spellStart"/>
      <w:r>
        <w:t>shield</w:t>
      </w:r>
      <w:proofErr w:type="spellEnd"/>
      <w:r>
        <w:t xml:space="preserve"> OSRS.</w:t>
      </w:r>
    </w:p>
    <w:p w14:paraId="75E779AD"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4C33E1B6" w14:textId="77777777" w:rsidR="00093344" w:rsidRDefault="00093344" w:rsidP="00062973">
      <w:pPr>
        <w:pStyle w:val="Compact"/>
      </w:pPr>
      <w:r>
        <w:t>Explica la actividad realizada con soltura.</w:t>
      </w:r>
    </w:p>
    <w:p w14:paraId="7D66EF16" w14:textId="4F057678" w:rsidR="00093344" w:rsidRDefault="00093344" w:rsidP="00093344">
      <w:pPr>
        <w:pStyle w:val="Ttulo6"/>
      </w:pPr>
      <w:r>
        <w:t>Estándares de aprendizaje</w:t>
      </w:r>
    </w:p>
    <w:p w14:paraId="70EF1560"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1F1403C8"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5DE1C587"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963BCE3" w14:textId="77777777" w:rsidR="00093344" w:rsidRDefault="00093344" w:rsidP="00062973">
      <w:pPr>
        <w:pStyle w:val="Compact"/>
      </w:pPr>
      <w:r>
        <w:t>Sabe introducir variaciones en el programa creado con éxito.</w:t>
      </w:r>
    </w:p>
    <w:p w14:paraId="42521912" w14:textId="1F9EC87D" w:rsidR="00093344" w:rsidRDefault="00093344" w:rsidP="00093344">
      <w:pPr>
        <w:pStyle w:val="Ttulo6"/>
      </w:pPr>
      <w:r>
        <w:t>Exposición de la actividad por parte de los alumnos, por equipos</w:t>
      </w:r>
    </w:p>
    <w:p w14:paraId="6298A1C0" w14:textId="77777777" w:rsidR="00093344" w:rsidRDefault="00093344" w:rsidP="00062973">
      <w:pPr>
        <w:pStyle w:val="Compact"/>
      </w:pPr>
      <w:r>
        <w:t>Expone en público con claridad y soltura la actividad realizada</w:t>
      </w:r>
    </w:p>
    <w:p w14:paraId="14823744" w14:textId="77777777" w:rsidR="00093344" w:rsidRDefault="00093344" w:rsidP="00062973">
      <w:pPr>
        <w:pStyle w:val="Compact"/>
      </w:pPr>
      <w:r>
        <w:t>Sigue el orden de los pasos para realizar la actividad</w:t>
      </w:r>
    </w:p>
    <w:p w14:paraId="628EF07C" w14:textId="77777777" w:rsidR="00093344" w:rsidRDefault="00093344" w:rsidP="00062973">
      <w:pPr>
        <w:pStyle w:val="Compact"/>
      </w:pPr>
      <w:r>
        <w:t>Analiza con actitud crítica la exposición de la actividad de sus compañeros</w:t>
      </w:r>
    </w:p>
    <w:p w14:paraId="20ACBB83" w14:textId="77777777" w:rsidR="00093344" w:rsidRDefault="00093344" w:rsidP="00062973">
      <w:pPr>
        <w:pStyle w:val="Compact"/>
      </w:pPr>
      <w:r>
        <w:t>Asume los fallos y asimila los errores suyos propios y de sus compañeros para futuras exposiciones orales</w:t>
      </w:r>
    </w:p>
    <w:p w14:paraId="25333147" w14:textId="77777777" w:rsidR="00093344" w:rsidRDefault="00093344" w:rsidP="00093344">
      <w:pPr>
        <w:pStyle w:val="Standard"/>
      </w:pPr>
    </w:p>
    <w:p w14:paraId="26832502" w14:textId="2A7DA543" w:rsidR="001C19E7" w:rsidRDefault="001C19E7" w:rsidP="001C19E7">
      <w:pPr>
        <w:rPr>
          <w:lang w:val="en-US"/>
        </w:rPr>
      </w:pPr>
    </w:p>
    <w:p w14:paraId="3139B483" w14:textId="39CBBD18" w:rsidR="001C19E7" w:rsidRDefault="001C19E7" w:rsidP="001C19E7">
      <w:pPr>
        <w:rPr>
          <w:lang w:val="en-US"/>
        </w:rPr>
      </w:pPr>
    </w:p>
    <w:p w14:paraId="58220E5F" w14:textId="5AC559B4" w:rsidR="001C19E7" w:rsidRDefault="001C19E7" w:rsidP="001C19E7">
      <w:pPr>
        <w:rPr>
          <w:lang w:val="en-US"/>
        </w:rPr>
      </w:pPr>
    </w:p>
    <w:p w14:paraId="70626438" w14:textId="383C4FCC"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xml:space="preserve">: “Secuencia </w:t>
      </w:r>
      <w:proofErr w:type="spellStart"/>
      <w:r>
        <w:t>LEDs</w:t>
      </w:r>
      <w:proofErr w:type="spellEnd"/>
      <w:r>
        <w:t>”</w:t>
      </w:r>
    </w:p>
    <w:p w14:paraId="09ABB361" w14:textId="7CCE1CD9" w:rsidR="00093344" w:rsidRDefault="00093344" w:rsidP="00093344">
      <w:pPr>
        <w:pStyle w:val="Ttulo5"/>
      </w:pPr>
      <w:r>
        <w:t>Objetivos de la actividad:</w:t>
      </w:r>
    </w:p>
    <w:p w14:paraId="1B0D4D9B" w14:textId="77777777" w:rsidR="00093344" w:rsidRDefault="00093344" w:rsidP="00062973">
      <w:pPr>
        <w:pStyle w:val="Compact"/>
      </w:pPr>
      <w:r>
        <w:t>Conocer los actuadores luminosos de OSRS.</w:t>
      </w:r>
    </w:p>
    <w:p w14:paraId="68670414"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53146C20" w14:textId="0A35A593" w:rsidR="00093344" w:rsidRDefault="00093344" w:rsidP="00093344">
      <w:pPr>
        <w:pStyle w:val="Ttulo5"/>
      </w:pPr>
      <w:r>
        <w:t>Requisitos previos a la actividad</w:t>
      </w:r>
    </w:p>
    <w:p w14:paraId="5184E0F0" w14:textId="77777777" w:rsidR="00093344" w:rsidRDefault="00093344" w:rsidP="00062973">
      <w:pPr>
        <w:pStyle w:val="Compact"/>
      </w:pPr>
      <w:r>
        <w:t>Conocimiento de funcionamiento de diodos LED.</w:t>
      </w:r>
    </w:p>
    <w:p w14:paraId="71B644CE" w14:textId="77777777" w:rsidR="00093344" w:rsidRDefault="00093344" w:rsidP="00062973">
      <w:pPr>
        <w:pStyle w:val="Compact"/>
      </w:pPr>
      <w:r>
        <w:t xml:space="preserve">Saber conectar y subir un programa con </w:t>
      </w:r>
      <w:proofErr w:type="spellStart"/>
      <w:r>
        <w:t>ArduinoBlocks</w:t>
      </w:r>
      <w:proofErr w:type="spellEnd"/>
      <w:r>
        <w:t>.</w:t>
      </w:r>
    </w:p>
    <w:p w14:paraId="787A8912"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FE969A8" w14:textId="471DABE1" w:rsidR="00093344" w:rsidRDefault="00093344" w:rsidP="00093344">
      <w:pPr>
        <w:pStyle w:val="Ttulo5"/>
      </w:pPr>
      <w:r>
        <w:t>Descripción de la actividad</w:t>
      </w:r>
    </w:p>
    <w:p w14:paraId="08871E16" w14:textId="77777777" w:rsidR="00093344" w:rsidRDefault="00093344" w:rsidP="00151388">
      <w:pPr>
        <w:pStyle w:val="Compact"/>
        <w:numPr>
          <w:ilvl w:val="0"/>
          <w:numId w:val="20"/>
        </w:numPr>
      </w:pPr>
      <w:r>
        <w:t xml:space="preserve">Descubrir la numeración de pines correspondientes a los </w:t>
      </w:r>
      <w:proofErr w:type="spellStart"/>
      <w:r>
        <w:t>LEDs</w:t>
      </w:r>
      <w:proofErr w:type="spellEnd"/>
      <w:r>
        <w:t xml:space="preserve"> de OSRS.</w:t>
      </w:r>
    </w:p>
    <w:p w14:paraId="4299F37B" w14:textId="77777777" w:rsidR="00093344" w:rsidRDefault="00093344" w:rsidP="00151388">
      <w:pPr>
        <w:pStyle w:val="Compact"/>
        <w:numPr>
          <w:ilvl w:val="0"/>
          <w:numId w:val="20"/>
        </w:numPr>
      </w:pPr>
      <w:r>
        <w:t xml:space="preserve">Programar una secuencia de encendido y apagado con </w:t>
      </w:r>
      <w:proofErr w:type="spellStart"/>
      <w:r>
        <w:t>ArduinoBlocks</w:t>
      </w:r>
      <w:proofErr w:type="spellEnd"/>
      <w:r>
        <w:t>.</w:t>
      </w:r>
    </w:p>
    <w:p w14:paraId="271E8615" w14:textId="77777777" w:rsidR="00093344" w:rsidRDefault="00093344" w:rsidP="00151388">
      <w:pPr>
        <w:pStyle w:val="Compact"/>
        <w:numPr>
          <w:ilvl w:val="0"/>
          <w:numId w:val="20"/>
        </w:numPr>
      </w:pPr>
      <w:r>
        <w:t>Subir el programa a la placa Arduino y comprobar su correcto funcionamiento.</w:t>
      </w:r>
    </w:p>
    <w:p w14:paraId="590AA9A5" w14:textId="5857A869" w:rsidR="00093344" w:rsidRDefault="00093344" w:rsidP="00093344">
      <w:pPr>
        <w:pStyle w:val="Ttulo5"/>
      </w:pPr>
      <w:r>
        <w:t>Criterios de evaluación</w:t>
      </w:r>
    </w:p>
    <w:p w14:paraId="091B0CDD" w14:textId="77777777" w:rsidR="00093344" w:rsidRDefault="00093344" w:rsidP="00062973">
      <w:pPr>
        <w:pStyle w:val="Compact"/>
      </w:pPr>
      <w:r>
        <w:t xml:space="preserve">Conoce la </w:t>
      </w:r>
      <w:proofErr w:type="spellStart"/>
      <w:r>
        <w:t>shield</w:t>
      </w:r>
      <w:proofErr w:type="spellEnd"/>
      <w:r>
        <w:t xml:space="preserve"> OSRS.</w:t>
      </w:r>
    </w:p>
    <w:p w14:paraId="6DC93FAB"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5C9C649A" w14:textId="77777777" w:rsidR="00093344" w:rsidRDefault="00093344" w:rsidP="00062973">
      <w:pPr>
        <w:pStyle w:val="Compact"/>
      </w:pPr>
      <w:r>
        <w:t>Explica la actividad realizada con soltura.</w:t>
      </w:r>
    </w:p>
    <w:p w14:paraId="76CC4DEB" w14:textId="35E49D89" w:rsidR="00093344" w:rsidRDefault="00093344" w:rsidP="00093344">
      <w:pPr>
        <w:pStyle w:val="Ttulo6"/>
      </w:pPr>
      <w:r>
        <w:t>Estándares de aprendizaje</w:t>
      </w:r>
    </w:p>
    <w:p w14:paraId="16D638BE"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334B9AFB"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76854D5F"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72F62C92" w14:textId="77777777" w:rsidR="00093344" w:rsidRDefault="00093344" w:rsidP="00062973">
      <w:pPr>
        <w:pStyle w:val="Compact"/>
      </w:pPr>
      <w:r>
        <w:t>Sabe introducir variaciones en el programa creado con éxito.</w:t>
      </w:r>
    </w:p>
    <w:p w14:paraId="6918CF01" w14:textId="50E9B5F0" w:rsidR="00093344" w:rsidRDefault="00093344" w:rsidP="00093344">
      <w:pPr>
        <w:pStyle w:val="Ttulo6"/>
      </w:pPr>
      <w:r>
        <w:t>Exposición de la actividad por parte de los alumnos, por equipos</w:t>
      </w:r>
    </w:p>
    <w:p w14:paraId="77CA3DD7" w14:textId="77777777" w:rsidR="00093344" w:rsidRDefault="00093344" w:rsidP="00062973">
      <w:pPr>
        <w:pStyle w:val="Compact"/>
      </w:pPr>
      <w:r>
        <w:t>Expone en público con claridad y soltura la actividad realizada</w:t>
      </w:r>
    </w:p>
    <w:p w14:paraId="24B35133" w14:textId="77777777" w:rsidR="00093344" w:rsidRDefault="00093344" w:rsidP="00062973">
      <w:pPr>
        <w:pStyle w:val="Compact"/>
      </w:pPr>
      <w:r>
        <w:t>Sigue el orden de los pasos para realizar la actividad</w:t>
      </w:r>
    </w:p>
    <w:p w14:paraId="0E3EE12E" w14:textId="77777777" w:rsidR="00093344" w:rsidRDefault="00093344" w:rsidP="00062973">
      <w:pPr>
        <w:pStyle w:val="Compact"/>
      </w:pPr>
      <w:r>
        <w:t>Analiza con actitud crítica la exposición de la actividad de sus compañeros</w:t>
      </w:r>
    </w:p>
    <w:p w14:paraId="1D515869" w14:textId="77777777" w:rsidR="00093344" w:rsidRDefault="00093344" w:rsidP="00062973">
      <w:pPr>
        <w:pStyle w:val="Compact"/>
      </w:pPr>
      <w:r>
        <w:t>Asume los fallos y asimila los errores suyos propios y de sus compañeros para futuras exposiciones orales</w:t>
      </w:r>
    </w:p>
    <w:p w14:paraId="200E7A34" w14:textId="0E8EBFD1" w:rsidR="001C19E7" w:rsidRDefault="001C19E7" w:rsidP="001C19E7">
      <w:pPr>
        <w:rPr>
          <w:lang w:val="en-US"/>
        </w:rPr>
      </w:pPr>
    </w:p>
    <w:p w14:paraId="156172F8" w14:textId="0C91EA35" w:rsidR="001C19E7" w:rsidRDefault="001C19E7" w:rsidP="001C19E7">
      <w:pPr>
        <w:rPr>
          <w:lang w:val="en-US"/>
        </w:rPr>
      </w:pPr>
    </w:p>
    <w:p w14:paraId="54D29AD1" w14:textId="3447C503" w:rsidR="001C19E7" w:rsidRDefault="001C19E7" w:rsidP="001C19E7">
      <w:pPr>
        <w:rPr>
          <w:lang w:val="en-US"/>
        </w:rPr>
      </w:pPr>
    </w:p>
    <w:p w14:paraId="405DE6B3" w14:textId="40E0257B" w:rsidR="001C19E7" w:rsidRDefault="001C19E7" w:rsidP="001C19E7">
      <w:pPr>
        <w:rPr>
          <w:lang w:val="en-US"/>
        </w:rPr>
      </w:pPr>
    </w:p>
    <w:p w14:paraId="24E6DEDC" w14:textId="69A6657B"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xml:space="preserve">: “Secuencia </w:t>
      </w:r>
      <w:proofErr w:type="spellStart"/>
      <w:r>
        <w:t>LEDs</w:t>
      </w:r>
      <w:proofErr w:type="spellEnd"/>
      <w:r>
        <w:t>”</w:t>
      </w:r>
    </w:p>
    <w:p w14:paraId="48006B9F" w14:textId="710D06CA" w:rsidR="00093344" w:rsidRDefault="00093344" w:rsidP="00093344">
      <w:pPr>
        <w:pStyle w:val="Ttulo5"/>
      </w:pPr>
      <w:r>
        <w:t>Objetivos de la actividad:</w:t>
      </w:r>
    </w:p>
    <w:p w14:paraId="532D9A76" w14:textId="77777777" w:rsidR="00093344" w:rsidRDefault="00093344" w:rsidP="00062973">
      <w:pPr>
        <w:pStyle w:val="Compact"/>
      </w:pPr>
      <w:r>
        <w:t>Conocer los actuadores luminosos de OSRS.</w:t>
      </w:r>
    </w:p>
    <w:p w14:paraId="178B89B2"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5F2E298F" w14:textId="1BCA796F" w:rsidR="00093344" w:rsidRDefault="00093344" w:rsidP="00093344">
      <w:pPr>
        <w:pStyle w:val="Ttulo5"/>
      </w:pPr>
      <w:r>
        <w:t>Requisitos previos a la actividad</w:t>
      </w:r>
    </w:p>
    <w:p w14:paraId="08FD4020" w14:textId="77777777" w:rsidR="00093344" w:rsidRDefault="00093344" w:rsidP="00062973">
      <w:pPr>
        <w:pStyle w:val="Compact"/>
      </w:pPr>
      <w:r>
        <w:t>Conocimiento de funcionamiento de diodos LED.</w:t>
      </w:r>
    </w:p>
    <w:p w14:paraId="7691B1B0" w14:textId="77777777" w:rsidR="00093344" w:rsidRDefault="00093344" w:rsidP="00062973">
      <w:pPr>
        <w:pStyle w:val="Compact"/>
      </w:pPr>
      <w:r>
        <w:t xml:space="preserve">Saber conectar y subir un programa con </w:t>
      </w:r>
      <w:proofErr w:type="spellStart"/>
      <w:r>
        <w:t>ArduinoBlocks</w:t>
      </w:r>
      <w:proofErr w:type="spellEnd"/>
      <w:r>
        <w:t>.</w:t>
      </w:r>
    </w:p>
    <w:p w14:paraId="4E5A9144"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383BFF0" w14:textId="41A14927" w:rsidR="00093344" w:rsidRDefault="00093344" w:rsidP="00093344">
      <w:pPr>
        <w:pStyle w:val="Ttulo5"/>
      </w:pPr>
      <w:r>
        <w:t>Descripción de la actividad</w:t>
      </w:r>
    </w:p>
    <w:p w14:paraId="706712AE" w14:textId="77777777" w:rsidR="00093344" w:rsidRDefault="00093344" w:rsidP="00151388">
      <w:pPr>
        <w:pStyle w:val="Compact"/>
        <w:numPr>
          <w:ilvl w:val="0"/>
          <w:numId w:val="21"/>
        </w:numPr>
      </w:pPr>
      <w:r>
        <w:t xml:space="preserve">Descubrir la numeración de pines correspondientes a los </w:t>
      </w:r>
      <w:proofErr w:type="spellStart"/>
      <w:r>
        <w:t>LEDs</w:t>
      </w:r>
      <w:proofErr w:type="spellEnd"/>
      <w:r>
        <w:t xml:space="preserve"> de OSRS.</w:t>
      </w:r>
    </w:p>
    <w:p w14:paraId="3D449BC4" w14:textId="77777777" w:rsidR="00093344" w:rsidRDefault="00093344" w:rsidP="00151388">
      <w:pPr>
        <w:pStyle w:val="Compact"/>
        <w:numPr>
          <w:ilvl w:val="0"/>
          <w:numId w:val="21"/>
        </w:numPr>
      </w:pPr>
      <w:r>
        <w:t xml:space="preserve">Programar una secuencia de encendido y apagado con </w:t>
      </w:r>
      <w:proofErr w:type="spellStart"/>
      <w:r>
        <w:t>ArduinoBlocks</w:t>
      </w:r>
      <w:proofErr w:type="spellEnd"/>
      <w:r>
        <w:t>.</w:t>
      </w:r>
    </w:p>
    <w:p w14:paraId="0C18801A" w14:textId="77777777" w:rsidR="00093344" w:rsidRDefault="00093344" w:rsidP="00151388">
      <w:pPr>
        <w:pStyle w:val="Compact"/>
        <w:numPr>
          <w:ilvl w:val="0"/>
          <w:numId w:val="21"/>
        </w:numPr>
      </w:pPr>
      <w:r>
        <w:t>Subir el programa a la placa Arduino y comprobar su correcto funcionamiento.</w:t>
      </w:r>
    </w:p>
    <w:p w14:paraId="22F72D61" w14:textId="63802EFD" w:rsidR="00093344" w:rsidRDefault="00093344" w:rsidP="00093344">
      <w:pPr>
        <w:pStyle w:val="Ttulo5"/>
      </w:pPr>
      <w:r>
        <w:t>Criterios de evaluación</w:t>
      </w:r>
    </w:p>
    <w:p w14:paraId="7F94A419" w14:textId="77777777" w:rsidR="00093344" w:rsidRDefault="00093344" w:rsidP="00062973">
      <w:pPr>
        <w:pStyle w:val="Compact"/>
      </w:pPr>
      <w:r>
        <w:t xml:space="preserve">Conoce la </w:t>
      </w:r>
      <w:proofErr w:type="spellStart"/>
      <w:r>
        <w:t>shield</w:t>
      </w:r>
      <w:proofErr w:type="spellEnd"/>
      <w:r>
        <w:t xml:space="preserve"> OSRS.</w:t>
      </w:r>
    </w:p>
    <w:p w14:paraId="04684653"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2F5E9FB7" w14:textId="77777777" w:rsidR="00093344" w:rsidRDefault="00093344" w:rsidP="00062973">
      <w:pPr>
        <w:pStyle w:val="Compact"/>
      </w:pPr>
      <w:r>
        <w:t>Explica la actividad realizada con soltura.</w:t>
      </w:r>
    </w:p>
    <w:p w14:paraId="5C2206D8" w14:textId="4797873C" w:rsidR="00093344" w:rsidRDefault="00093344" w:rsidP="00093344">
      <w:pPr>
        <w:pStyle w:val="Ttulo6"/>
      </w:pPr>
      <w:r>
        <w:t>Estándares de aprendizaje</w:t>
      </w:r>
    </w:p>
    <w:p w14:paraId="206D84BB"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489C1DE"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53DF2382"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2622578" w14:textId="77777777" w:rsidR="00093344" w:rsidRDefault="00093344" w:rsidP="00062973">
      <w:pPr>
        <w:pStyle w:val="Compact"/>
      </w:pPr>
      <w:r>
        <w:t>Sabe introducir variaciones en el programa creado con éxito.</w:t>
      </w:r>
    </w:p>
    <w:p w14:paraId="7A442E01" w14:textId="1B2BF525" w:rsidR="00093344" w:rsidRDefault="00093344" w:rsidP="00093344">
      <w:pPr>
        <w:pStyle w:val="Ttulo6"/>
      </w:pPr>
      <w:r>
        <w:t>Exposición de la actividad por parte de los alumnos, por equipos</w:t>
      </w:r>
    </w:p>
    <w:p w14:paraId="24A5CC29" w14:textId="77777777" w:rsidR="00093344" w:rsidRDefault="00093344" w:rsidP="00062973">
      <w:pPr>
        <w:pStyle w:val="Compact"/>
      </w:pPr>
      <w:r>
        <w:t>Expone en público con claridad y soltura la actividad realizada</w:t>
      </w:r>
    </w:p>
    <w:p w14:paraId="0795F4AC" w14:textId="77777777" w:rsidR="00093344" w:rsidRDefault="00093344" w:rsidP="00062973">
      <w:pPr>
        <w:pStyle w:val="Compact"/>
      </w:pPr>
      <w:r>
        <w:t>Sigue el orden de los pasos para realizar la actividad</w:t>
      </w:r>
    </w:p>
    <w:p w14:paraId="1ED831AB" w14:textId="77777777" w:rsidR="00093344" w:rsidRDefault="00093344" w:rsidP="00062973">
      <w:pPr>
        <w:pStyle w:val="Compact"/>
      </w:pPr>
      <w:r>
        <w:t>Analiza con actitud crítica la exposición de la actividad de sus compañeros</w:t>
      </w:r>
    </w:p>
    <w:p w14:paraId="66F63606" w14:textId="77777777" w:rsidR="00093344" w:rsidRDefault="00093344" w:rsidP="00062973">
      <w:pPr>
        <w:pStyle w:val="Compact"/>
      </w:pPr>
      <w:r>
        <w:t>Asume los fallos y asimila los errores suyos propios y de sus compañeros para futuras exposiciones orales</w:t>
      </w:r>
    </w:p>
    <w:p w14:paraId="20B11736" w14:textId="77777777" w:rsidR="00093344" w:rsidRDefault="00093344" w:rsidP="00093344">
      <w:pPr>
        <w:pStyle w:val="Standard"/>
      </w:pPr>
    </w:p>
    <w:p w14:paraId="7C59AFF0" w14:textId="661A6251" w:rsidR="001C19E7" w:rsidRDefault="001C19E7" w:rsidP="001C19E7">
      <w:pPr>
        <w:rPr>
          <w:lang w:val="en-US"/>
        </w:rPr>
      </w:pPr>
    </w:p>
    <w:p w14:paraId="1D3A99D1" w14:textId="7BADF6E5" w:rsidR="001C19E7" w:rsidRDefault="001C19E7" w:rsidP="001C19E7">
      <w:pPr>
        <w:rPr>
          <w:lang w:val="en-US"/>
        </w:rPr>
      </w:pPr>
    </w:p>
    <w:p w14:paraId="5BE5A3A1" w14:textId="35AF3485" w:rsidR="001C19E7" w:rsidRDefault="001C19E7" w:rsidP="001C19E7">
      <w:pPr>
        <w:rPr>
          <w:lang w:val="en-US"/>
        </w:rPr>
      </w:pPr>
    </w:p>
    <w:p w14:paraId="1D7EAEA1" w14:textId="11F42F13" w:rsidR="001C19E7" w:rsidRDefault="001C19E7" w:rsidP="001C19E7">
      <w:pPr>
        <w:rPr>
          <w:lang w:val="en-US"/>
        </w:rPr>
      </w:pPr>
    </w:p>
    <w:p w14:paraId="3CEFAAEB" w14:textId="63D17853"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xml:space="preserve">: “Secuencia </w:t>
      </w:r>
      <w:proofErr w:type="spellStart"/>
      <w:r>
        <w:t>LEDs</w:t>
      </w:r>
      <w:proofErr w:type="spellEnd"/>
      <w:r>
        <w:t>”</w:t>
      </w:r>
    </w:p>
    <w:p w14:paraId="517CC7E5" w14:textId="0930E19F" w:rsidR="00093344" w:rsidRDefault="00093344" w:rsidP="00093344">
      <w:pPr>
        <w:pStyle w:val="Ttulo5"/>
      </w:pPr>
      <w:r>
        <w:t>Objetivos de la actividad:</w:t>
      </w:r>
    </w:p>
    <w:p w14:paraId="3B0D83D1" w14:textId="77777777" w:rsidR="00093344" w:rsidRDefault="00093344" w:rsidP="00062973">
      <w:pPr>
        <w:pStyle w:val="Compact"/>
      </w:pPr>
      <w:r>
        <w:t>Conocer los actuadores luminosos de OSRS.</w:t>
      </w:r>
    </w:p>
    <w:p w14:paraId="1086CAC9"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1E1E3D0A" w14:textId="2F5D93B7" w:rsidR="00093344" w:rsidRDefault="00093344" w:rsidP="00093344">
      <w:pPr>
        <w:pStyle w:val="Ttulo5"/>
      </w:pPr>
      <w:r>
        <w:t>Requisitos previos a la actividad</w:t>
      </w:r>
    </w:p>
    <w:p w14:paraId="09186F12" w14:textId="77777777" w:rsidR="00093344" w:rsidRDefault="00093344" w:rsidP="00062973">
      <w:pPr>
        <w:pStyle w:val="Compact"/>
      </w:pPr>
      <w:r>
        <w:t>Conocimiento de funcionamiento de diodos LED.</w:t>
      </w:r>
    </w:p>
    <w:p w14:paraId="0969AF21" w14:textId="77777777" w:rsidR="00093344" w:rsidRDefault="00093344" w:rsidP="00062973">
      <w:pPr>
        <w:pStyle w:val="Compact"/>
      </w:pPr>
      <w:r>
        <w:t xml:space="preserve">Saber conectar y subir un programa con </w:t>
      </w:r>
      <w:proofErr w:type="spellStart"/>
      <w:r>
        <w:t>ArduinoBlocks</w:t>
      </w:r>
      <w:proofErr w:type="spellEnd"/>
      <w:r>
        <w:t>.</w:t>
      </w:r>
    </w:p>
    <w:p w14:paraId="36703132"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91C2B73" w14:textId="33F89C63" w:rsidR="00093344" w:rsidRDefault="00093344" w:rsidP="00093344">
      <w:pPr>
        <w:pStyle w:val="Ttulo5"/>
      </w:pPr>
      <w:r>
        <w:t>Descripción de la actividad</w:t>
      </w:r>
    </w:p>
    <w:p w14:paraId="18BB9DEA" w14:textId="77777777" w:rsidR="00093344" w:rsidRDefault="00093344" w:rsidP="00151388">
      <w:pPr>
        <w:pStyle w:val="Compact"/>
        <w:numPr>
          <w:ilvl w:val="0"/>
          <w:numId w:val="22"/>
        </w:numPr>
      </w:pPr>
      <w:r>
        <w:t xml:space="preserve">Descubrir la numeración de pines correspondientes a los </w:t>
      </w:r>
      <w:proofErr w:type="spellStart"/>
      <w:r>
        <w:t>LEDs</w:t>
      </w:r>
      <w:proofErr w:type="spellEnd"/>
      <w:r>
        <w:t xml:space="preserve"> de OSRS.</w:t>
      </w:r>
    </w:p>
    <w:p w14:paraId="70A5EA41" w14:textId="77777777" w:rsidR="00093344" w:rsidRDefault="00093344" w:rsidP="00151388">
      <w:pPr>
        <w:pStyle w:val="Compact"/>
        <w:numPr>
          <w:ilvl w:val="0"/>
          <w:numId w:val="22"/>
        </w:numPr>
      </w:pPr>
      <w:r>
        <w:t xml:space="preserve">Programar una secuencia de encendido y apagado con </w:t>
      </w:r>
      <w:proofErr w:type="spellStart"/>
      <w:r>
        <w:t>ArduinoBlocks</w:t>
      </w:r>
      <w:proofErr w:type="spellEnd"/>
      <w:r>
        <w:t>.</w:t>
      </w:r>
    </w:p>
    <w:p w14:paraId="2818AE0F" w14:textId="77777777" w:rsidR="00093344" w:rsidRDefault="00093344" w:rsidP="00151388">
      <w:pPr>
        <w:pStyle w:val="Compact"/>
        <w:numPr>
          <w:ilvl w:val="0"/>
          <w:numId w:val="22"/>
        </w:numPr>
      </w:pPr>
      <w:r>
        <w:t>Subir el programa a la placa Arduino y comprobar su correcto funcionamiento.</w:t>
      </w:r>
    </w:p>
    <w:p w14:paraId="55DA4566" w14:textId="639451B0" w:rsidR="00093344" w:rsidRDefault="00093344" w:rsidP="00093344">
      <w:pPr>
        <w:pStyle w:val="Ttulo5"/>
      </w:pPr>
      <w:r>
        <w:t>Criterios de evaluación</w:t>
      </w:r>
    </w:p>
    <w:p w14:paraId="31A52CA0" w14:textId="77777777" w:rsidR="00093344" w:rsidRDefault="00093344" w:rsidP="00062973">
      <w:pPr>
        <w:pStyle w:val="Compact"/>
      </w:pPr>
      <w:r>
        <w:t xml:space="preserve">Conoce la </w:t>
      </w:r>
      <w:proofErr w:type="spellStart"/>
      <w:r>
        <w:t>shield</w:t>
      </w:r>
      <w:proofErr w:type="spellEnd"/>
      <w:r>
        <w:t xml:space="preserve"> OSRS.</w:t>
      </w:r>
    </w:p>
    <w:p w14:paraId="28ADD669"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30073D48" w14:textId="77777777" w:rsidR="00093344" w:rsidRDefault="00093344" w:rsidP="00062973">
      <w:pPr>
        <w:pStyle w:val="Compact"/>
      </w:pPr>
      <w:r>
        <w:t>Explica la actividad realizada con soltura.</w:t>
      </w:r>
    </w:p>
    <w:p w14:paraId="20C6C368" w14:textId="4C0EB0F7" w:rsidR="00093344" w:rsidRDefault="00093344" w:rsidP="00093344">
      <w:pPr>
        <w:pStyle w:val="Ttulo6"/>
      </w:pPr>
      <w:r>
        <w:t>Estándares de aprendizaje</w:t>
      </w:r>
    </w:p>
    <w:p w14:paraId="044334DE"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14FD216"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0E3B5AA1"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161094A7" w14:textId="77777777" w:rsidR="00093344" w:rsidRDefault="00093344" w:rsidP="00062973">
      <w:pPr>
        <w:pStyle w:val="Compact"/>
      </w:pPr>
      <w:r>
        <w:t>Sabe introducir variaciones en el programa creado con éxito.</w:t>
      </w:r>
    </w:p>
    <w:p w14:paraId="15238D0F" w14:textId="61FC0A82" w:rsidR="00093344" w:rsidRDefault="00093344" w:rsidP="00093344">
      <w:pPr>
        <w:pStyle w:val="Ttulo6"/>
      </w:pPr>
      <w:r>
        <w:t>Exposición de la actividad por parte de los alumnos, por equipos</w:t>
      </w:r>
    </w:p>
    <w:p w14:paraId="0FE72961" w14:textId="77777777" w:rsidR="00093344" w:rsidRDefault="00093344" w:rsidP="00062973">
      <w:pPr>
        <w:pStyle w:val="Compact"/>
      </w:pPr>
      <w:r>
        <w:t>Expone en público con claridad y soltura la actividad realizada</w:t>
      </w:r>
    </w:p>
    <w:p w14:paraId="322B392B" w14:textId="77777777" w:rsidR="00093344" w:rsidRDefault="00093344" w:rsidP="00062973">
      <w:pPr>
        <w:pStyle w:val="Compact"/>
      </w:pPr>
      <w:r>
        <w:t>Sigue el orden de los pasos para realizar la actividad</w:t>
      </w:r>
    </w:p>
    <w:p w14:paraId="3F3CF2AC" w14:textId="77777777" w:rsidR="00093344" w:rsidRDefault="00093344" w:rsidP="00062973">
      <w:pPr>
        <w:pStyle w:val="Compact"/>
      </w:pPr>
      <w:r>
        <w:t>Analiza con actitud crítica la exposición de la actividad de sus compañeros</w:t>
      </w:r>
    </w:p>
    <w:p w14:paraId="20369856" w14:textId="77777777" w:rsidR="00093344" w:rsidRDefault="00093344" w:rsidP="00062973">
      <w:pPr>
        <w:pStyle w:val="Compact"/>
      </w:pPr>
      <w:r>
        <w:t>Asume los fallos y asimila los errores suyos propios y de sus compañeros para futuras exposiciones orales</w:t>
      </w:r>
    </w:p>
    <w:p w14:paraId="1D5A6B70" w14:textId="4F7CF35D" w:rsidR="001C19E7" w:rsidRDefault="001C19E7" w:rsidP="001C19E7">
      <w:pPr>
        <w:rPr>
          <w:lang w:val="en-US"/>
        </w:rPr>
      </w:pPr>
    </w:p>
    <w:p w14:paraId="079128D4" w14:textId="66D81206" w:rsidR="00A72CDD" w:rsidRDefault="00A72CDD" w:rsidP="001C19E7">
      <w:pPr>
        <w:rPr>
          <w:lang w:val="en-US"/>
        </w:rPr>
      </w:pPr>
    </w:p>
    <w:p w14:paraId="0A385530" w14:textId="5D898783" w:rsidR="00A72CDD" w:rsidRDefault="00A72CDD" w:rsidP="001C19E7">
      <w:pPr>
        <w:rPr>
          <w:lang w:val="en-US"/>
        </w:rPr>
      </w:pPr>
    </w:p>
    <w:p w14:paraId="00209A37" w14:textId="77777777" w:rsidR="00176786" w:rsidRDefault="00176786" w:rsidP="001C19E7">
      <w:pPr>
        <w:rPr>
          <w:lang w:val="en-US"/>
        </w:rPr>
      </w:pPr>
    </w:p>
    <w:p w14:paraId="65F27D34" w14:textId="25AA5C7F" w:rsidR="00093344" w:rsidRDefault="00093344" w:rsidP="00093344">
      <w:pPr>
        <w:pStyle w:val="Ttulo4"/>
        <w:rPr>
          <w:sz w:val="24"/>
          <w14:ligatures w14:val="none"/>
          <w14:cntxtAlts w14:val="0"/>
        </w:rPr>
      </w:pPr>
      <w:r>
        <w:lastRenderedPageBreak/>
        <w:t xml:space="preserve">Nombre de la actividad: “Secuencia </w:t>
      </w:r>
      <w:proofErr w:type="spellStart"/>
      <w:r>
        <w:t>LEDs</w:t>
      </w:r>
      <w:proofErr w:type="spellEnd"/>
      <w:r>
        <w:t>”</w:t>
      </w:r>
    </w:p>
    <w:p w14:paraId="22BA2842" w14:textId="13AB309B" w:rsidR="00093344" w:rsidRDefault="00093344" w:rsidP="00093344">
      <w:pPr>
        <w:pStyle w:val="Ttulo5"/>
      </w:pPr>
      <w:r>
        <w:t>Objetivos de la actividad:</w:t>
      </w:r>
    </w:p>
    <w:p w14:paraId="5AA722D3" w14:textId="77777777" w:rsidR="00093344" w:rsidRDefault="00093344" w:rsidP="00062973">
      <w:pPr>
        <w:pStyle w:val="Compact"/>
      </w:pPr>
      <w:r>
        <w:t>Conocer los actuadores luminosos de OSRS.</w:t>
      </w:r>
    </w:p>
    <w:p w14:paraId="58EFD0FE"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03318009" w14:textId="29747431" w:rsidR="00093344" w:rsidRDefault="00093344" w:rsidP="00093344">
      <w:pPr>
        <w:pStyle w:val="Ttulo5"/>
      </w:pPr>
      <w:r>
        <w:t>Requisitos previos a la actividad</w:t>
      </w:r>
    </w:p>
    <w:p w14:paraId="1D0991FE" w14:textId="77777777" w:rsidR="00093344" w:rsidRDefault="00093344" w:rsidP="00062973">
      <w:pPr>
        <w:pStyle w:val="Compact"/>
      </w:pPr>
      <w:r>
        <w:t>Conocimiento de funcionamiento de diodos LED.</w:t>
      </w:r>
    </w:p>
    <w:p w14:paraId="13328403" w14:textId="77777777" w:rsidR="00093344" w:rsidRDefault="00093344" w:rsidP="00062973">
      <w:pPr>
        <w:pStyle w:val="Compact"/>
      </w:pPr>
      <w:r>
        <w:t xml:space="preserve">Saber conectar y subir un programa con </w:t>
      </w:r>
      <w:proofErr w:type="spellStart"/>
      <w:r>
        <w:t>ArduinoBlocks</w:t>
      </w:r>
      <w:proofErr w:type="spellEnd"/>
      <w:r>
        <w:t>.</w:t>
      </w:r>
    </w:p>
    <w:p w14:paraId="13FF1D31"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3D0F99D2" w14:textId="739A3305" w:rsidR="00093344" w:rsidRDefault="00093344" w:rsidP="00093344">
      <w:pPr>
        <w:pStyle w:val="Ttulo5"/>
      </w:pPr>
      <w:r>
        <w:t>Descripción de la actividad</w:t>
      </w:r>
    </w:p>
    <w:p w14:paraId="1A8CEFE6" w14:textId="77777777" w:rsidR="00093344" w:rsidRDefault="00093344" w:rsidP="00151388">
      <w:pPr>
        <w:pStyle w:val="Compact"/>
        <w:numPr>
          <w:ilvl w:val="0"/>
          <w:numId w:val="23"/>
        </w:numPr>
      </w:pPr>
      <w:r>
        <w:t xml:space="preserve">Descubrir la numeración de pines correspondientes a los </w:t>
      </w:r>
      <w:proofErr w:type="spellStart"/>
      <w:r>
        <w:t>LEDs</w:t>
      </w:r>
      <w:proofErr w:type="spellEnd"/>
      <w:r>
        <w:t xml:space="preserve"> de OSRS.</w:t>
      </w:r>
    </w:p>
    <w:p w14:paraId="2BDBFF88" w14:textId="77777777" w:rsidR="00093344" w:rsidRDefault="00093344" w:rsidP="00151388">
      <w:pPr>
        <w:pStyle w:val="Compact"/>
        <w:numPr>
          <w:ilvl w:val="0"/>
          <w:numId w:val="23"/>
        </w:numPr>
      </w:pPr>
      <w:r>
        <w:t xml:space="preserve">Programar una secuencia de encendido y apagado con </w:t>
      </w:r>
      <w:proofErr w:type="spellStart"/>
      <w:r>
        <w:t>ArduinoBlocks</w:t>
      </w:r>
      <w:proofErr w:type="spellEnd"/>
      <w:r>
        <w:t>.</w:t>
      </w:r>
    </w:p>
    <w:p w14:paraId="31E6C7FE" w14:textId="77777777" w:rsidR="00093344" w:rsidRDefault="00093344" w:rsidP="00151388">
      <w:pPr>
        <w:pStyle w:val="Compact"/>
        <w:numPr>
          <w:ilvl w:val="0"/>
          <w:numId w:val="23"/>
        </w:numPr>
      </w:pPr>
      <w:r>
        <w:t>Subir el programa a la placa Arduino y comprobar su correcto funcionamiento.</w:t>
      </w:r>
    </w:p>
    <w:p w14:paraId="7D932EF7" w14:textId="7DA441FF" w:rsidR="00093344" w:rsidRDefault="00093344" w:rsidP="00093344">
      <w:pPr>
        <w:pStyle w:val="Ttulo5"/>
      </w:pPr>
      <w:r>
        <w:t>Criterios de evaluación</w:t>
      </w:r>
    </w:p>
    <w:p w14:paraId="127DB5D1" w14:textId="77777777" w:rsidR="00093344" w:rsidRDefault="00093344" w:rsidP="00062973">
      <w:pPr>
        <w:pStyle w:val="Compact"/>
      </w:pPr>
      <w:r>
        <w:t xml:space="preserve">Conoce la </w:t>
      </w:r>
      <w:proofErr w:type="spellStart"/>
      <w:r>
        <w:t>shield</w:t>
      </w:r>
      <w:proofErr w:type="spellEnd"/>
      <w:r>
        <w:t xml:space="preserve"> OSRS.</w:t>
      </w:r>
    </w:p>
    <w:p w14:paraId="7BB4BE9B"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60013C8A" w14:textId="77777777" w:rsidR="00093344" w:rsidRDefault="00093344" w:rsidP="00062973">
      <w:pPr>
        <w:pStyle w:val="Compact"/>
      </w:pPr>
      <w:r>
        <w:t>Explica la actividad realizada con soltura.</w:t>
      </w:r>
    </w:p>
    <w:p w14:paraId="2A7C5A44" w14:textId="2184C528" w:rsidR="00093344" w:rsidRDefault="00093344" w:rsidP="00093344">
      <w:pPr>
        <w:pStyle w:val="Ttulo6"/>
      </w:pPr>
      <w:r>
        <w:t>Estándares de aprendizaje</w:t>
      </w:r>
    </w:p>
    <w:p w14:paraId="7F9FBE43"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E530F32"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437AB892"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560796D9" w14:textId="77777777" w:rsidR="00093344" w:rsidRDefault="00093344" w:rsidP="00062973">
      <w:pPr>
        <w:pStyle w:val="Compact"/>
      </w:pPr>
      <w:r>
        <w:t>Sabe introducir variaciones en el programa creado con éxito.</w:t>
      </w:r>
    </w:p>
    <w:p w14:paraId="7C32EC8D" w14:textId="7D8C4A32" w:rsidR="00093344" w:rsidRDefault="00093344" w:rsidP="00093344">
      <w:pPr>
        <w:pStyle w:val="Ttulo6"/>
      </w:pPr>
      <w:r>
        <w:t>Exposición de la actividad por parte de los alumnos, por equipos</w:t>
      </w:r>
    </w:p>
    <w:p w14:paraId="48A9E8BD" w14:textId="77777777" w:rsidR="00093344" w:rsidRDefault="00093344" w:rsidP="00062973">
      <w:pPr>
        <w:pStyle w:val="Compact"/>
      </w:pPr>
      <w:r>
        <w:t>Expone en público con claridad y soltura la actividad realizada</w:t>
      </w:r>
    </w:p>
    <w:p w14:paraId="39527CE4" w14:textId="77777777" w:rsidR="00093344" w:rsidRDefault="00093344" w:rsidP="00062973">
      <w:pPr>
        <w:pStyle w:val="Compact"/>
      </w:pPr>
      <w:r>
        <w:t>Sigue el orden de los pasos para realizar la actividad</w:t>
      </w:r>
    </w:p>
    <w:p w14:paraId="2C8E15B0" w14:textId="77777777" w:rsidR="00093344" w:rsidRDefault="00093344" w:rsidP="00062973">
      <w:pPr>
        <w:pStyle w:val="Compact"/>
      </w:pPr>
      <w:r>
        <w:t>Analiza con actitud crítica la exposición de la actividad de sus compañeros</w:t>
      </w:r>
    </w:p>
    <w:p w14:paraId="61E2D920" w14:textId="77777777" w:rsidR="00093344" w:rsidRDefault="00093344" w:rsidP="00062973">
      <w:pPr>
        <w:pStyle w:val="Compact"/>
      </w:pPr>
      <w:r>
        <w:t>Asume los fallos y asimila los errores suyos propios y de sus compañeros para futuras exposiciones orales</w:t>
      </w:r>
    </w:p>
    <w:p w14:paraId="2BEF4481" w14:textId="1523C196" w:rsidR="00093344" w:rsidRDefault="00093344" w:rsidP="001C19E7">
      <w:pPr>
        <w:rPr>
          <w:lang w:val="en-US"/>
        </w:rPr>
      </w:pPr>
    </w:p>
    <w:p w14:paraId="17C65E3A" w14:textId="30199C88" w:rsidR="00093344" w:rsidRDefault="00093344" w:rsidP="001C19E7">
      <w:pPr>
        <w:rPr>
          <w:lang w:val="en-US"/>
        </w:rPr>
      </w:pPr>
    </w:p>
    <w:p w14:paraId="6196CF7E" w14:textId="71A2F68D" w:rsidR="00093344" w:rsidRDefault="00093344" w:rsidP="001C19E7">
      <w:pPr>
        <w:rPr>
          <w:lang w:val="en-US"/>
        </w:rPr>
      </w:pPr>
    </w:p>
    <w:p w14:paraId="13D98100" w14:textId="1A36A78E" w:rsidR="00093344" w:rsidRDefault="00093344" w:rsidP="001C19E7">
      <w:pPr>
        <w:rPr>
          <w:lang w:val="en-US"/>
        </w:rPr>
      </w:pPr>
    </w:p>
    <w:p w14:paraId="75F38DCA" w14:textId="09E5BB75" w:rsidR="00093344" w:rsidRDefault="00093344" w:rsidP="00093344">
      <w:pPr>
        <w:pStyle w:val="Ttulo4"/>
        <w:rPr>
          <w:sz w:val="24"/>
          <w14:ligatures w14:val="none"/>
          <w14:cntxtAlts w14:val="0"/>
        </w:rPr>
      </w:pPr>
      <w:r>
        <w:lastRenderedPageBreak/>
        <w:t>Nombre de la actividad: “</w:t>
      </w:r>
      <w:proofErr w:type="spellStart"/>
      <w:r>
        <w:t>Potenciómetro+LEDs</w:t>
      </w:r>
      <w:proofErr w:type="spellEnd"/>
      <w:r>
        <w:t>”</w:t>
      </w:r>
    </w:p>
    <w:p w14:paraId="1B937B24" w14:textId="4D553B77" w:rsidR="00093344" w:rsidRDefault="00093344" w:rsidP="00093344">
      <w:pPr>
        <w:pStyle w:val="Ttulo5"/>
      </w:pPr>
      <w:r>
        <w:t>Objetivos de la actividad:</w:t>
      </w:r>
    </w:p>
    <w:p w14:paraId="03E7D831" w14:textId="77777777" w:rsidR="00093344" w:rsidRDefault="00093344" w:rsidP="00062973">
      <w:pPr>
        <w:pStyle w:val="Compact"/>
      </w:pPr>
      <w:r>
        <w:t>Conocer el sensor rotativo KNOB o potenciómetro de la OSRS.</w:t>
      </w:r>
    </w:p>
    <w:p w14:paraId="705D878B" w14:textId="77777777" w:rsidR="00093344" w:rsidRDefault="00093344" w:rsidP="00062973">
      <w:pPr>
        <w:pStyle w:val="Compact"/>
      </w:pPr>
      <w:r>
        <w:t xml:space="preserve">Programar el potenciómetro de la OSRS con </w:t>
      </w:r>
      <w:proofErr w:type="spellStart"/>
      <w:r>
        <w:t>ArduinoBlocks</w:t>
      </w:r>
      <w:proofErr w:type="spellEnd"/>
      <w:r>
        <w:t>.</w:t>
      </w:r>
    </w:p>
    <w:p w14:paraId="4F25E518" w14:textId="59D71467" w:rsidR="00093344" w:rsidRDefault="00093344" w:rsidP="00093344">
      <w:pPr>
        <w:pStyle w:val="Ttulo5"/>
      </w:pPr>
      <w:r>
        <w:t>Requisitos previos a la actividad</w:t>
      </w:r>
    </w:p>
    <w:p w14:paraId="7BD29E76" w14:textId="77777777" w:rsidR="00093344" w:rsidRDefault="00093344" w:rsidP="00062973">
      <w:pPr>
        <w:pStyle w:val="Compact"/>
      </w:pPr>
      <w:r>
        <w:t>Conocimiento de funcionamiento de diodos LED.</w:t>
      </w:r>
    </w:p>
    <w:p w14:paraId="5A15FF6A" w14:textId="77777777" w:rsidR="00093344" w:rsidRDefault="00093344" w:rsidP="00062973">
      <w:pPr>
        <w:pStyle w:val="Compact"/>
      </w:pPr>
      <w:r>
        <w:t>Conocimiento de funcionamiento de un potenciómetro.</w:t>
      </w:r>
    </w:p>
    <w:p w14:paraId="18F46ABD" w14:textId="77777777" w:rsidR="00093344" w:rsidRDefault="00093344" w:rsidP="00062973">
      <w:pPr>
        <w:pStyle w:val="Compact"/>
      </w:pPr>
      <w:r>
        <w:t xml:space="preserve">Saber conectar y subir un programa con </w:t>
      </w:r>
      <w:proofErr w:type="spellStart"/>
      <w:r>
        <w:t>ArduinoBlocks</w:t>
      </w:r>
      <w:proofErr w:type="spellEnd"/>
      <w:r>
        <w:t>.</w:t>
      </w:r>
    </w:p>
    <w:p w14:paraId="73AF9758"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324DFE22" w14:textId="2B369AE5" w:rsidR="00093344" w:rsidRDefault="00093344" w:rsidP="00093344">
      <w:pPr>
        <w:pStyle w:val="Ttulo5"/>
      </w:pPr>
      <w:r>
        <w:t>Descripción de la actividad</w:t>
      </w:r>
    </w:p>
    <w:p w14:paraId="751B3F3B" w14:textId="77777777" w:rsidR="00093344" w:rsidRDefault="00093344" w:rsidP="00062973">
      <w:pPr>
        <w:pStyle w:val="Compact"/>
      </w:pPr>
      <w:r>
        <w:t>Descubrir la numeración de pines correspondientes al potenciómetro de OSRS.</w:t>
      </w:r>
    </w:p>
    <w:p w14:paraId="3155B551" w14:textId="77777777" w:rsidR="00093344" w:rsidRDefault="00093344" w:rsidP="00062973">
      <w:pPr>
        <w:pStyle w:val="Compact"/>
      </w:pPr>
      <w:r>
        <w:t xml:space="preserve">Programar el potenciómetro de la OSRS para realizar una secuencia de </w:t>
      </w:r>
      <w:proofErr w:type="spellStart"/>
      <w:r>
        <w:t>LEDs</w:t>
      </w:r>
      <w:proofErr w:type="spellEnd"/>
      <w:r>
        <w:t xml:space="preserve"> de la OSRS con </w:t>
      </w:r>
      <w:proofErr w:type="spellStart"/>
      <w:r>
        <w:t>ArduinoBlocks</w:t>
      </w:r>
      <w:proofErr w:type="spellEnd"/>
      <w:r>
        <w:t>.</w:t>
      </w:r>
    </w:p>
    <w:p w14:paraId="4019BA12" w14:textId="77777777" w:rsidR="00093344" w:rsidRDefault="00093344" w:rsidP="00062973">
      <w:pPr>
        <w:pStyle w:val="Compact"/>
      </w:pPr>
      <w:r>
        <w:t>Subir el programa a la placa Arduino y comprobar su correcto funcionamiento.</w:t>
      </w:r>
    </w:p>
    <w:p w14:paraId="36040F9E" w14:textId="68E1171C" w:rsidR="00093344" w:rsidRDefault="00093344" w:rsidP="00093344">
      <w:pPr>
        <w:pStyle w:val="Ttulo5"/>
      </w:pPr>
      <w:r>
        <w:t>Criterios de evaluación</w:t>
      </w:r>
    </w:p>
    <w:p w14:paraId="54D7FA63" w14:textId="77777777" w:rsidR="00093344" w:rsidRDefault="00093344" w:rsidP="00062973">
      <w:pPr>
        <w:pStyle w:val="Compact"/>
      </w:pPr>
      <w:r>
        <w:t xml:space="preserve">Conoce la </w:t>
      </w:r>
      <w:proofErr w:type="spellStart"/>
      <w:r>
        <w:t>shield</w:t>
      </w:r>
      <w:proofErr w:type="spellEnd"/>
      <w:r>
        <w:t xml:space="preserve"> OSRS.</w:t>
      </w:r>
    </w:p>
    <w:p w14:paraId="7CAD8792" w14:textId="77777777" w:rsidR="00093344" w:rsidRDefault="00093344" w:rsidP="00062973">
      <w:pPr>
        <w:pStyle w:val="Compact"/>
      </w:pPr>
      <w:r>
        <w:t xml:space="preserve">Programa el potenciómetro de la OSRS para realizar una secuencia de </w:t>
      </w:r>
      <w:proofErr w:type="spellStart"/>
      <w:r>
        <w:t>LEDs</w:t>
      </w:r>
      <w:proofErr w:type="spellEnd"/>
      <w:r>
        <w:t xml:space="preserve"> de la OSRS con </w:t>
      </w:r>
      <w:proofErr w:type="spellStart"/>
      <w:r>
        <w:t>ArduinoBlocks</w:t>
      </w:r>
      <w:proofErr w:type="spellEnd"/>
      <w:r>
        <w:t xml:space="preserve"> correctamente.</w:t>
      </w:r>
    </w:p>
    <w:p w14:paraId="2836E38D" w14:textId="77777777" w:rsidR="00093344" w:rsidRDefault="00093344" w:rsidP="00062973">
      <w:pPr>
        <w:pStyle w:val="Compact"/>
      </w:pPr>
      <w:r>
        <w:t>Explica la actividad realizada con soltura.</w:t>
      </w:r>
    </w:p>
    <w:p w14:paraId="5CC46745" w14:textId="1E4077CC" w:rsidR="00093344" w:rsidRDefault="00093344" w:rsidP="00093344">
      <w:pPr>
        <w:pStyle w:val="Ttulo6"/>
      </w:pPr>
      <w:r>
        <w:t>Estándares de aprendizaje</w:t>
      </w:r>
    </w:p>
    <w:p w14:paraId="75BAB41B" w14:textId="77777777" w:rsidR="00093344" w:rsidRDefault="00093344" w:rsidP="00062973">
      <w:pPr>
        <w:pStyle w:val="Compact"/>
      </w:pPr>
      <w:r>
        <w:t xml:space="preserve">Identifica con exactitud el potenciómetro y los </w:t>
      </w:r>
      <w:proofErr w:type="spellStart"/>
      <w:r>
        <w:t>LEDs</w:t>
      </w:r>
      <w:proofErr w:type="spellEnd"/>
      <w:r>
        <w:t xml:space="preserve"> de la OSRS correctamente.</w:t>
      </w:r>
    </w:p>
    <w:p w14:paraId="169C5B2F" w14:textId="77777777" w:rsidR="00093344" w:rsidRDefault="00093344" w:rsidP="00062973">
      <w:pPr>
        <w:pStyle w:val="Compact"/>
      </w:pPr>
      <w:r>
        <w:t xml:space="preserve">Es capaz de enumerar los pines correspondientes al potenciómetro y </w:t>
      </w:r>
      <w:proofErr w:type="spellStart"/>
      <w:r>
        <w:t>LEDs</w:t>
      </w:r>
      <w:proofErr w:type="spellEnd"/>
      <w:r>
        <w:t xml:space="preserve"> de la OSRS.</w:t>
      </w:r>
    </w:p>
    <w:p w14:paraId="0762D8CB" w14:textId="77777777" w:rsidR="00093344" w:rsidRDefault="00093344" w:rsidP="00062973">
      <w:pPr>
        <w:pStyle w:val="Compact"/>
      </w:pPr>
      <w:r>
        <w:t xml:space="preserve">Realiza un programa de secuencia de </w:t>
      </w:r>
      <w:proofErr w:type="spellStart"/>
      <w:r>
        <w:t>LEDs</w:t>
      </w:r>
      <w:proofErr w:type="spellEnd"/>
      <w:r>
        <w:t xml:space="preserve"> de la OSRS con potenciómetro con </w:t>
      </w:r>
      <w:proofErr w:type="spellStart"/>
      <w:r>
        <w:t>ArduinoBlocks</w:t>
      </w:r>
      <w:proofErr w:type="spellEnd"/>
      <w:r>
        <w:t xml:space="preserve"> correctamente.</w:t>
      </w:r>
    </w:p>
    <w:p w14:paraId="7623987E" w14:textId="77777777" w:rsidR="00093344" w:rsidRDefault="00093344" w:rsidP="00062973">
      <w:pPr>
        <w:pStyle w:val="Compact"/>
      </w:pPr>
      <w:r>
        <w:t>Sabe introducir variaciones en el programa creado con éxito.</w:t>
      </w:r>
    </w:p>
    <w:p w14:paraId="4E9E152E" w14:textId="2A4092CB" w:rsidR="00093344" w:rsidRDefault="00093344" w:rsidP="002F1E39">
      <w:pPr>
        <w:pStyle w:val="Ttulo6"/>
      </w:pPr>
      <w:r>
        <w:t>Exposición de la actividad por parte de los alumnos, por equipos</w:t>
      </w:r>
    </w:p>
    <w:p w14:paraId="219F65D9" w14:textId="77777777" w:rsidR="00093344" w:rsidRDefault="00093344" w:rsidP="00062973">
      <w:pPr>
        <w:pStyle w:val="Compact"/>
      </w:pPr>
      <w:r>
        <w:t>Expone en público con claridad y soltura la actividad realizada</w:t>
      </w:r>
    </w:p>
    <w:p w14:paraId="7B12EB07" w14:textId="77777777" w:rsidR="00093344" w:rsidRDefault="00093344" w:rsidP="00062973">
      <w:pPr>
        <w:pStyle w:val="Compact"/>
      </w:pPr>
      <w:r>
        <w:t>Sigue el orden de los pasos para realizar la actividad</w:t>
      </w:r>
    </w:p>
    <w:p w14:paraId="1FCF6A66" w14:textId="77777777" w:rsidR="00093344" w:rsidRDefault="00093344" w:rsidP="00062973">
      <w:pPr>
        <w:pStyle w:val="Compact"/>
      </w:pPr>
      <w:r>
        <w:t>Analiza con actitud crítica la exposición de la actividad de sus compañeros</w:t>
      </w:r>
    </w:p>
    <w:p w14:paraId="73319275" w14:textId="77777777" w:rsidR="00093344" w:rsidRDefault="00093344" w:rsidP="00062973">
      <w:pPr>
        <w:pStyle w:val="Compact"/>
      </w:pPr>
      <w:r>
        <w:t>Asume los fallos y asimila los errores suyos propios y de sus compañeros para futuras exposiciones orales</w:t>
      </w:r>
    </w:p>
    <w:p w14:paraId="1F430A18" w14:textId="69E70379" w:rsidR="00093344" w:rsidRDefault="00093344" w:rsidP="001C19E7">
      <w:pPr>
        <w:rPr>
          <w:lang w:val="en-US"/>
        </w:rPr>
      </w:pPr>
    </w:p>
    <w:p w14:paraId="5E7D211B" w14:textId="016BF516" w:rsidR="00093344" w:rsidRDefault="00093344" w:rsidP="001C19E7">
      <w:pPr>
        <w:rPr>
          <w:lang w:val="en-US"/>
        </w:rPr>
      </w:pPr>
    </w:p>
    <w:p w14:paraId="25A5EC2A" w14:textId="6961D050" w:rsidR="00093344" w:rsidRDefault="00093344" w:rsidP="001C19E7">
      <w:pPr>
        <w:rPr>
          <w:lang w:val="en-US"/>
        </w:rPr>
      </w:pPr>
    </w:p>
    <w:p w14:paraId="2821B8FE" w14:textId="23AB60FB"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t>Pulsador+Consola</w:t>
      </w:r>
      <w:proofErr w:type="spellEnd"/>
      <w:r>
        <w:t>”</w:t>
      </w:r>
    </w:p>
    <w:p w14:paraId="30C2C08A" w14:textId="213655F5" w:rsidR="00093344" w:rsidRDefault="00093344" w:rsidP="00093344">
      <w:pPr>
        <w:pStyle w:val="Ttulo5"/>
      </w:pPr>
      <w:r>
        <w:t>Objetivos de la actividad:</w:t>
      </w:r>
    </w:p>
    <w:p w14:paraId="3A6146EC" w14:textId="77777777" w:rsidR="00093344" w:rsidRDefault="00093344" w:rsidP="00062973">
      <w:pPr>
        <w:pStyle w:val="Compact"/>
      </w:pPr>
      <w:r>
        <w:t xml:space="preserve">Programar los pulsadores de la OSRS con </w:t>
      </w:r>
      <w:proofErr w:type="spellStart"/>
      <w:r>
        <w:t>ArduinoBlocks</w:t>
      </w:r>
      <w:proofErr w:type="spellEnd"/>
      <w:r>
        <w:t>.</w:t>
      </w:r>
    </w:p>
    <w:p w14:paraId="40EAAEF1" w14:textId="77777777" w:rsidR="00093344" w:rsidRDefault="00093344" w:rsidP="00062973">
      <w:pPr>
        <w:pStyle w:val="Compact"/>
      </w:pPr>
      <w:r>
        <w:t xml:space="preserve">Saber usar la Consola Serie de </w:t>
      </w:r>
      <w:proofErr w:type="spellStart"/>
      <w:r>
        <w:t>ArduinoBlocks</w:t>
      </w:r>
      <w:proofErr w:type="spellEnd"/>
      <w:r>
        <w:t>.</w:t>
      </w:r>
    </w:p>
    <w:p w14:paraId="064619EA" w14:textId="3C8C6136" w:rsidR="00093344" w:rsidRDefault="00093344" w:rsidP="00093344">
      <w:pPr>
        <w:pStyle w:val="Ttulo5"/>
      </w:pPr>
      <w:r>
        <w:t>Requisitos previos a la actividad</w:t>
      </w:r>
    </w:p>
    <w:p w14:paraId="4A5CC8A0" w14:textId="77777777" w:rsidR="00093344" w:rsidRDefault="00093344" w:rsidP="00062973">
      <w:pPr>
        <w:pStyle w:val="Compact"/>
      </w:pPr>
      <w:r>
        <w:t>Conocimiento de funcionamiento de un pulsador.</w:t>
      </w:r>
    </w:p>
    <w:p w14:paraId="648978D1" w14:textId="77777777" w:rsidR="00093344" w:rsidRDefault="00093344" w:rsidP="00062973">
      <w:pPr>
        <w:pStyle w:val="Compact"/>
      </w:pPr>
      <w:r>
        <w:t xml:space="preserve">Saber conectar y subir un programa con </w:t>
      </w:r>
      <w:proofErr w:type="spellStart"/>
      <w:r>
        <w:t>ArduinoBlocks</w:t>
      </w:r>
      <w:proofErr w:type="spellEnd"/>
      <w:r>
        <w:t>.</w:t>
      </w:r>
    </w:p>
    <w:p w14:paraId="08ECC9D6"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7F07DD65" w14:textId="707A255A" w:rsidR="00093344" w:rsidRDefault="00093344" w:rsidP="00093344">
      <w:pPr>
        <w:pStyle w:val="Ttulo5"/>
      </w:pPr>
      <w:r>
        <w:t>Descripción de la actividad</w:t>
      </w:r>
    </w:p>
    <w:p w14:paraId="6BC576E8" w14:textId="77777777" w:rsidR="00093344" w:rsidRDefault="00093344" w:rsidP="00151388">
      <w:pPr>
        <w:pStyle w:val="Compact"/>
        <w:numPr>
          <w:ilvl w:val="0"/>
          <w:numId w:val="24"/>
        </w:numPr>
      </w:pPr>
      <w:r>
        <w:t>Repasar la numeración de pines correspondientes a los pulsadores de OSRS.</w:t>
      </w:r>
    </w:p>
    <w:p w14:paraId="116F8F01" w14:textId="77777777" w:rsidR="00093344" w:rsidRDefault="00093344" w:rsidP="00151388">
      <w:pPr>
        <w:pStyle w:val="Compact"/>
        <w:numPr>
          <w:ilvl w:val="0"/>
          <w:numId w:val="24"/>
        </w:numPr>
      </w:pPr>
      <w:r>
        <w:t xml:space="preserve">Programar los pulsadores de la OSRS para enviar un mensaje en la Consola Serie de </w:t>
      </w:r>
      <w:proofErr w:type="spellStart"/>
      <w:r>
        <w:t>ArduinoBlocks</w:t>
      </w:r>
      <w:proofErr w:type="spellEnd"/>
      <w:r>
        <w:t>.</w:t>
      </w:r>
    </w:p>
    <w:p w14:paraId="7FCDE26A" w14:textId="77777777" w:rsidR="00093344" w:rsidRDefault="00093344" w:rsidP="00151388">
      <w:pPr>
        <w:pStyle w:val="Compact"/>
        <w:numPr>
          <w:ilvl w:val="0"/>
          <w:numId w:val="24"/>
        </w:numPr>
      </w:pPr>
      <w:r>
        <w:t>Subir el programa a la placa Arduino y comprobar su correcto funcionamiento.</w:t>
      </w:r>
    </w:p>
    <w:p w14:paraId="18740089" w14:textId="18F7CFDB" w:rsidR="00093344" w:rsidRDefault="00093344" w:rsidP="00093344">
      <w:pPr>
        <w:pStyle w:val="Ttulo5"/>
      </w:pPr>
      <w:r>
        <w:t>Criterios de evaluación</w:t>
      </w:r>
    </w:p>
    <w:p w14:paraId="35453D58" w14:textId="77777777" w:rsidR="00093344" w:rsidRDefault="00093344" w:rsidP="00062973">
      <w:pPr>
        <w:pStyle w:val="Compact"/>
      </w:pPr>
      <w:r>
        <w:t xml:space="preserve">Conoce la </w:t>
      </w:r>
      <w:proofErr w:type="spellStart"/>
      <w:r>
        <w:t>shield</w:t>
      </w:r>
      <w:proofErr w:type="spellEnd"/>
      <w:r>
        <w:t xml:space="preserve"> OSRS.</w:t>
      </w:r>
    </w:p>
    <w:p w14:paraId="3C4F2DF0" w14:textId="77777777" w:rsidR="00093344" w:rsidRDefault="00093344" w:rsidP="00062973">
      <w:pPr>
        <w:pStyle w:val="Compact"/>
      </w:pPr>
      <w:r>
        <w:t xml:space="preserve">Programa los pulsadores de la OSRS para enviar un mensaje en la Consola Serie de </w:t>
      </w:r>
      <w:proofErr w:type="spellStart"/>
      <w:r>
        <w:t>ArduinoBlocks</w:t>
      </w:r>
      <w:proofErr w:type="spellEnd"/>
      <w:r>
        <w:t xml:space="preserve"> correctamente.</w:t>
      </w:r>
    </w:p>
    <w:p w14:paraId="44A22947" w14:textId="77777777" w:rsidR="00093344" w:rsidRDefault="00093344" w:rsidP="00062973">
      <w:pPr>
        <w:pStyle w:val="Compact"/>
      </w:pPr>
      <w:r>
        <w:t>Explica la actividad realizada con soltura.</w:t>
      </w:r>
    </w:p>
    <w:p w14:paraId="1C166183" w14:textId="3B75060C" w:rsidR="00093344" w:rsidRDefault="00093344" w:rsidP="00093344">
      <w:pPr>
        <w:pStyle w:val="Ttulo6"/>
      </w:pPr>
      <w:r>
        <w:t>Estándares de aprendizaje</w:t>
      </w:r>
    </w:p>
    <w:p w14:paraId="21A79477" w14:textId="77777777" w:rsidR="00093344" w:rsidRDefault="00093344" w:rsidP="00062973">
      <w:pPr>
        <w:pStyle w:val="Compact"/>
      </w:pPr>
      <w:r>
        <w:t>Identifica con exactitud los pulsadores de la OSRS correctamente.</w:t>
      </w:r>
    </w:p>
    <w:p w14:paraId="34F763B6" w14:textId="77777777" w:rsidR="00093344" w:rsidRDefault="00093344" w:rsidP="00062973">
      <w:pPr>
        <w:pStyle w:val="Compact"/>
      </w:pPr>
      <w:r>
        <w:t xml:space="preserve">Abre y conecta la Consola Serie de la plataforma </w:t>
      </w:r>
      <w:proofErr w:type="spellStart"/>
      <w:r>
        <w:t>ArduioBlocks</w:t>
      </w:r>
      <w:proofErr w:type="spellEnd"/>
      <w:r>
        <w:t xml:space="preserve"> con éxito.</w:t>
      </w:r>
    </w:p>
    <w:p w14:paraId="11B905BA" w14:textId="77777777" w:rsidR="00093344" w:rsidRDefault="00093344" w:rsidP="00062973">
      <w:pPr>
        <w:pStyle w:val="Compact"/>
      </w:pPr>
      <w:r>
        <w:t xml:space="preserve">Realiza un programa para enviar un mensaje en la Consola Serie con pulsadores con </w:t>
      </w:r>
      <w:proofErr w:type="spellStart"/>
      <w:r>
        <w:t>ArduinoBlocks</w:t>
      </w:r>
      <w:proofErr w:type="spellEnd"/>
      <w:r>
        <w:t xml:space="preserve"> correctamente.</w:t>
      </w:r>
    </w:p>
    <w:p w14:paraId="021D646D" w14:textId="77777777" w:rsidR="00093344" w:rsidRDefault="00093344" w:rsidP="00062973">
      <w:pPr>
        <w:pStyle w:val="Compact"/>
      </w:pPr>
      <w:r>
        <w:t>Sabe introducir variaciones en el programa creado con éxito.</w:t>
      </w:r>
    </w:p>
    <w:p w14:paraId="3CA25163" w14:textId="27E216A7" w:rsidR="00093344" w:rsidRDefault="00093344" w:rsidP="00093344">
      <w:pPr>
        <w:pStyle w:val="Ttulo6"/>
      </w:pPr>
      <w:r>
        <w:t>Exposición de la actividad por parte de los alumnos, por equipos</w:t>
      </w:r>
    </w:p>
    <w:p w14:paraId="3A1907C1" w14:textId="77777777" w:rsidR="00093344" w:rsidRDefault="00093344" w:rsidP="00062973">
      <w:pPr>
        <w:pStyle w:val="Compact"/>
      </w:pPr>
      <w:r>
        <w:t>Expone en público con claridad y soltura la actividad realizada</w:t>
      </w:r>
    </w:p>
    <w:p w14:paraId="6D4B37D9" w14:textId="77777777" w:rsidR="00093344" w:rsidRDefault="00093344" w:rsidP="00062973">
      <w:pPr>
        <w:pStyle w:val="Compact"/>
      </w:pPr>
      <w:r>
        <w:t>Sigue el orden de los pasos para realizar la actividad</w:t>
      </w:r>
    </w:p>
    <w:p w14:paraId="79AA7DA2" w14:textId="77777777" w:rsidR="00093344" w:rsidRDefault="00093344" w:rsidP="00062973">
      <w:pPr>
        <w:pStyle w:val="Compact"/>
      </w:pPr>
      <w:r>
        <w:t>Analiza con actitud crítica la exposición de la actividad de sus compañeros</w:t>
      </w:r>
    </w:p>
    <w:p w14:paraId="1CA2AF28" w14:textId="77777777" w:rsidR="00093344" w:rsidRDefault="00093344" w:rsidP="00062973">
      <w:pPr>
        <w:pStyle w:val="Compact"/>
      </w:pPr>
      <w:r>
        <w:t>Asume los fallos y asimila los errores suyos propios y de sus compañeros para futuras exposiciones orales</w:t>
      </w:r>
    </w:p>
    <w:p w14:paraId="6BE357FB" w14:textId="0BB31F83" w:rsidR="00093344" w:rsidRDefault="00093344" w:rsidP="001C19E7">
      <w:pPr>
        <w:rPr>
          <w:lang w:val="en-US"/>
        </w:rPr>
      </w:pPr>
    </w:p>
    <w:p w14:paraId="71CCAAA5" w14:textId="53BB75C6" w:rsidR="00093344" w:rsidRDefault="00093344" w:rsidP="001C19E7">
      <w:pPr>
        <w:rPr>
          <w:lang w:val="en-US"/>
        </w:rPr>
      </w:pPr>
    </w:p>
    <w:p w14:paraId="59A21441" w14:textId="39EFEDF6" w:rsidR="00093344" w:rsidRDefault="00093344" w:rsidP="001C19E7">
      <w:pPr>
        <w:rPr>
          <w:lang w:val="en-US"/>
        </w:rPr>
      </w:pPr>
    </w:p>
    <w:p w14:paraId="4488C2DE" w14:textId="4DA8A9F2" w:rsidR="00093344" w:rsidRDefault="00093344" w:rsidP="001C19E7">
      <w:pPr>
        <w:rPr>
          <w:lang w:val="en-US"/>
        </w:rPr>
      </w:pPr>
    </w:p>
    <w:p w14:paraId="3C23B167" w14:textId="096D6AF6" w:rsidR="00093344" w:rsidRDefault="00093344" w:rsidP="00093344">
      <w:pPr>
        <w:pStyle w:val="Ttulo4"/>
        <w:rPr>
          <w:sz w:val="24"/>
          <w14:ligatures w14:val="none"/>
          <w14:cntxtAlts w14:val="0"/>
        </w:rPr>
      </w:pPr>
      <w:r>
        <w:lastRenderedPageBreak/>
        <w:t>Nombre de la actividad: “</w:t>
      </w:r>
      <w:proofErr w:type="spellStart"/>
      <w:r>
        <w:t>Potenciómetro+Consola</w:t>
      </w:r>
      <w:proofErr w:type="spellEnd"/>
      <w:r>
        <w:t>”</w:t>
      </w:r>
    </w:p>
    <w:p w14:paraId="40599296" w14:textId="45AD2640" w:rsidR="00093344" w:rsidRDefault="00093344" w:rsidP="00093344">
      <w:pPr>
        <w:pStyle w:val="Ttulo5"/>
      </w:pPr>
      <w:r>
        <w:t>Objetivos de la actividad:</w:t>
      </w:r>
    </w:p>
    <w:p w14:paraId="475959FC" w14:textId="77777777" w:rsidR="00093344" w:rsidRDefault="00093344" w:rsidP="00062973">
      <w:pPr>
        <w:pStyle w:val="Compact"/>
      </w:pPr>
      <w:r>
        <w:t>Conocer el sensor rotativo KNOB o potenciómetro de la OSRS.</w:t>
      </w:r>
    </w:p>
    <w:p w14:paraId="49DDFC0D" w14:textId="77777777" w:rsidR="00093344" w:rsidRDefault="00093344" w:rsidP="00062973">
      <w:pPr>
        <w:pStyle w:val="Compact"/>
      </w:pPr>
      <w:r>
        <w:t xml:space="preserve">Programar el potenciómetro de la OSRS con </w:t>
      </w:r>
      <w:proofErr w:type="spellStart"/>
      <w:r>
        <w:t>ArduinoBlocks</w:t>
      </w:r>
      <w:proofErr w:type="spellEnd"/>
      <w:r>
        <w:t>.</w:t>
      </w:r>
    </w:p>
    <w:p w14:paraId="641B60F4" w14:textId="77777777" w:rsidR="00093344" w:rsidRDefault="00093344" w:rsidP="00062973">
      <w:pPr>
        <w:pStyle w:val="Compact"/>
      </w:pPr>
      <w:r>
        <w:t xml:space="preserve">Saber usar la Consola Serie de </w:t>
      </w:r>
      <w:proofErr w:type="spellStart"/>
      <w:r>
        <w:t>ArduinoBlocks</w:t>
      </w:r>
      <w:proofErr w:type="spellEnd"/>
      <w:r>
        <w:t>.</w:t>
      </w:r>
    </w:p>
    <w:p w14:paraId="09634F81" w14:textId="1EA138A6" w:rsidR="00093344" w:rsidRDefault="00093344" w:rsidP="00093344">
      <w:pPr>
        <w:pStyle w:val="Ttulo5"/>
      </w:pPr>
      <w:r>
        <w:t>Requisitos previos a la actividad</w:t>
      </w:r>
    </w:p>
    <w:p w14:paraId="41EDB9B1" w14:textId="77777777" w:rsidR="00093344" w:rsidRDefault="00093344" w:rsidP="00062973">
      <w:pPr>
        <w:pStyle w:val="Compact"/>
      </w:pPr>
      <w:r>
        <w:t>Conocimiento de funcionamiento de un potenciómetro.</w:t>
      </w:r>
    </w:p>
    <w:p w14:paraId="57F98D1F" w14:textId="77777777" w:rsidR="00093344" w:rsidRDefault="00093344" w:rsidP="00062973">
      <w:pPr>
        <w:pStyle w:val="Compact"/>
      </w:pPr>
      <w:r>
        <w:t xml:space="preserve">Saber conectar y subir un programa con </w:t>
      </w:r>
      <w:proofErr w:type="spellStart"/>
      <w:r>
        <w:t>ArduinoBlocks</w:t>
      </w:r>
      <w:proofErr w:type="spellEnd"/>
      <w:r>
        <w:t>.</w:t>
      </w:r>
    </w:p>
    <w:p w14:paraId="1BA7C597"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E53F7D8" w14:textId="60EF7D9C" w:rsidR="00093344" w:rsidRDefault="00093344" w:rsidP="00093344">
      <w:pPr>
        <w:pStyle w:val="Ttulo5"/>
      </w:pPr>
      <w:r>
        <w:t>Descripción de la actividad</w:t>
      </w:r>
    </w:p>
    <w:p w14:paraId="4657BF9B" w14:textId="77777777" w:rsidR="00093344" w:rsidRDefault="00093344" w:rsidP="00151388">
      <w:pPr>
        <w:pStyle w:val="Compact"/>
        <w:numPr>
          <w:ilvl w:val="0"/>
          <w:numId w:val="25"/>
        </w:numPr>
      </w:pPr>
      <w:r>
        <w:t>Repasar la numeración de pines correspondientes al potenciómetro de OSRS.</w:t>
      </w:r>
    </w:p>
    <w:p w14:paraId="2F5E889B" w14:textId="77777777" w:rsidR="00093344" w:rsidRDefault="00093344" w:rsidP="00151388">
      <w:pPr>
        <w:pStyle w:val="Compact"/>
        <w:numPr>
          <w:ilvl w:val="0"/>
          <w:numId w:val="25"/>
        </w:numPr>
      </w:pPr>
      <w:r>
        <w:t xml:space="preserve">Programar el potenciómetro de la OSRS para enviar un mensaje en la Consola Serie de </w:t>
      </w:r>
      <w:proofErr w:type="spellStart"/>
      <w:r>
        <w:t>ArduinoBlocks</w:t>
      </w:r>
      <w:proofErr w:type="spellEnd"/>
      <w:r>
        <w:t>.</w:t>
      </w:r>
    </w:p>
    <w:p w14:paraId="58AB8058" w14:textId="77777777" w:rsidR="00093344" w:rsidRDefault="00093344" w:rsidP="00151388">
      <w:pPr>
        <w:pStyle w:val="Compact"/>
        <w:numPr>
          <w:ilvl w:val="0"/>
          <w:numId w:val="25"/>
        </w:numPr>
      </w:pPr>
      <w:r>
        <w:t>Subir el programa a la placa Arduino y comprobar su correcto funcionamiento.</w:t>
      </w:r>
    </w:p>
    <w:p w14:paraId="4667883C" w14:textId="5EB2B7BD" w:rsidR="00093344" w:rsidRDefault="00093344" w:rsidP="00093344">
      <w:pPr>
        <w:pStyle w:val="Ttulo5"/>
      </w:pPr>
      <w:r>
        <w:t>Criterios de evaluación</w:t>
      </w:r>
    </w:p>
    <w:p w14:paraId="0CE23E97" w14:textId="77777777" w:rsidR="00093344" w:rsidRDefault="00093344" w:rsidP="00062973">
      <w:pPr>
        <w:pStyle w:val="Compact"/>
      </w:pPr>
      <w:r>
        <w:t xml:space="preserve">Conoce la </w:t>
      </w:r>
      <w:proofErr w:type="spellStart"/>
      <w:r>
        <w:t>shield</w:t>
      </w:r>
      <w:proofErr w:type="spellEnd"/>
      <w:r>
        <w:t xml:space="preserve"> OSRS.</w:t>
      </w:r>
    </w:p>
    <w:p w14:paraId="5E87E3B2" w14:textId="77777777" w:rsidR="00093344" w:rsidRDefault="00093344" w:rsidP="00062973">
      <w:pPr>
        <w:pStyle w:val="Compact"/>
      </w:pPr>
      <w:r>
        <w:t xml:space="preserve">Programa el potenciómetro de la OSRS para enviar un mensaje en la Consola Serie de </w:t>
      </w:r>
      <w:proofErr w:type="spellStart"/>
      <w:r>
        <w:t>ArduinoBlocks</w:t>
      </w:r>
      <w:proofErr w:type="spellEnd"/>
      <w:r>
        <w:t xml:space="preserve"> correctamente.</w:t>
      </w:r>
    </w:p>
    <w:p w14:paraId="1E371063" w14:textId="77777777" w:rsidR="00093344" w:rsidRDefault="00093344" w:rsidP="00062973">
      <w:pPr>
        <w:pStyle w:val="Compact"/>
      </w:pPr>
      <w:r>
        <w:t>Explica la actividad realizada con soltura.</w:t>
      </w:r>
    </w:p>
    <w:p w14:paraId="417C6EF2" w14:textId="093FC759" w:rsidR="00093344" w:rsidRDefault="00093344" w:rsidP="00093344">
      <w:pPr>
        <w:pStyle w:val="Ttulo6"/>
      </w:pPr>
      <w:r>
        <w:t>Estándares de aprendizaje</w:t>
      </w:r>
    </w:p>
    <w:p w14:paraId="5DB9109B" w14:textId="77777777" w:rsidR="00093344" w:rsidRDefault="00093344" w:rsidP="00062973">
      <w:pPr>
        <w:pStyle w:val="Compact"/>
      </w:pPr>
      <w:r>
        <w:t>Identifica con exactitud el potenciómetro de la OSRS correctamente.</w:t>
      </w:r>
    </w:p>
    <w:p w14:paraId="1FBEEA38" w14:textId="77777777" w:rsidR="00093344" w:rsidRDefault="00093344" w:rsidP="00062973">
      <w:pPr>
        <w:pStyle w:val="Compact"/>
      </w:pPr>
      <w:r>
        <w:t xml:space="preserve">Abre y conecta la Consola Serie de la plataforma </w:t>
      </w:r>
      <w:proofErr w:type="spellStart"/>
      <w:r>
        <w:t>ArduioBlocks</w:t>
      </w:r>
      <w:proofErr w:type="spellEnd"/>
      <w:r>
        <w:t xml:space="preserve"> con éxito.</w:t>
      </w:r>
    </w:p>
    <w:p w14:paraId="7A2C2CFF" w14:textId="77777777" w:rsidR="00093344" w:rsidRDefault="00093344" w:rsidP="00062973">
      <w:pPr>
        <w:pStyle w:val="Compact"/>
      </w:pPr>
      <w:r>
        <w:t xml:space="preserve">Realiza un programa para enviar un mensaje en la Consola Serie con potenciómetro con </w:t>
      </w:r>
      <w:proofErr w:type="spellStart"/>
      <w:r>
        <w:t>ArduinoBlocks</w:t>
      </w:r>
      <w:proofErr w:type="spellEnd"/>
      <w:r>
        <w:t xml:space="preserve"> correctamente.</w:t>
      </w:r>
    </w:p>
    <w:p w14:paraId="0BC73DDB" w14:textId="77777777" w:rsidR="00093344" w:rsidRDefault="00093344" w:rsidP="00062973">
      <w:pPr>
        <w:pStyle w:val="Compact"/>
      </w:pPr>
      <w:r>
        <w:t>Sabe introducir variaciones en el programa creado con éxito.</w:t>
      </w:r>
    </w:p>
    <w:p w14:paraId="759CC0EA" w14:textId="6ECF5435" w:rsidR="00093344" w:rsidRDefault="00093344" w:rsidP="00093344">
      <w:pPr>
        <w:pStyle w:val="Ttulo6"/>
      </w:pPr>
      <w:r>
        <w:t>Exposición de la actividad por parte de los alumnos, por equipos</w:t>
      </w:r>
    </w:p>
    <w:p w14:paraId="19A1C05B" w14:textId="77777777" w:rsidR="00093344" w:rsidRDefault="00093344" w:rsidP="00062973">
      <w:pPr>
        <w:pStyle w:val="Compact"/>
      </w:pPr>
      <w:r>
        <w:t>Expone en público con claridad y soltura la actividad realizada</w:t>
      </w:r>
    </w:p>
    <w:p w14:paraId="6D5D1389" w14:textId="77777777" w:rsidR="00093344" w:rsidRDefault="00093344" w:rsidP="00062973">
      <w:pPr>
        <w:pStyle w:val="Compact"/>
      </w:pPr>
      <w:r>
        <w:t>Sigue el orden de los pasos para realizar la actividad</w:t>
      </w:r>
    </w:p>
    <w:p w14:paraId="26C35C9E" w14:textId="77777777" w:rsidR="00093344" w:rsidRDefault="00093344" w:rsidP="00062973">
      <w:pPr>
        <w:pStyle w:val="Compact"/>
      </w:pPr>
      <w:r>
        <w:t>Analiza con actitud crítica la exposición de la actividad de sus compañeros</w:t>
      </w:r>
    </w:p>
    <w:p w14:paraId="2FC4D7F7" w14:textId="77777777" w:rsidR="00093344" w:rsidRDefault="00093344" w:rsidP="00062973">
      <w:pPr>
        <w:pStyle w:val="Compact"/>
      </w:pPr>
      <w:r>
        <w:t>Asume los fallos y asimila los errores suyos propios y de sus compañeros para futuras exposiciones orales</w:t>
      </w:r>
    </w:p>
    <w:p w14:paraId="50B48E49" w14:textId="0CAF5D7E" w:rsidR="00093344" w:rsidRDefault="00093344" w:rsidP="001C19E7">
      <w:pPr>
        <w:rPr>
          <w:lang w:val="en-US"/>
        </w:rPr>
      </w:pPr>
    </w:p>
    <w:p w14:paraId="3EA251BD" w14:textId="7DC8D97D" w:rsidR="00A72CDD" w:rsidRDefault="00A72CDD" w:rsidP="001C19E7">
      <w:pPr>
        <w:rPr>
          <w:lang w:val="en-US"/>
        </w:rPr>
      </w:pPr>
    </w:p>
    <w:p w14:paraId="1D4C8261" w14:textId="77777777" w:rsidR="00176786" w:rsidRDefault="00176786" w:rsidP="001C19E7">
      <w:pPr>
        <w:rPr>
          <w:lang w:val="en-US"/>
        </w:rPr>
      </w:pPr>
    </w:p>
    <w:p w14:paraId="119BFFE8" w14:textId="2F363862" w:rsidR="00EB4520" w:rsidRDefault="00EB4520" w:rsidP="00EB4520">
      <w:pPr>
        <w:pStyle w:val="Ttulo4"/>
        <w:rPr>
          <w:sz w:val="24"/>
          <w14:ligatures w14:val="none"/>
          <w14:cntxtAlts w14:val="0"/>
        </w:rPr>
      </w:pPr>
      <w:r>
        <w:lastRenderedPageBreak/>
        <w:t>Nombre de la actividad: “</w:t>
      </w:r>
      <w:proofErr w:type="spellStart"/>
      <w:r>
        <w:t>Potenciómetro+Consola</w:t>
      </w:r>
      <w:proofErr w:type="spellEnd"/>
      <w:r>
        <w:t>”</w:t>
      </w:r>
    </w:p>
    <w:p w14:paraId="28B51584" w14:textId="4E1DC56B" w:rsidR="00EB4520" w:rsidRDefault="00EB4520" w:rsidP="00EB4520">
      <w:pPr>
        <w:pStyle w:val="Ttulo5"/>
      </w:pPr>
      <w:r>
        <w:t>Objetivos de la actividad:</w:t>
      </w:r>
    </w:p>
    <w:p w14:paraId="46071F33" w14:textId="77777777" w:rsidR="00EB4520" w:rsidRDefault="00EB4520" w:rsidP="00062973">
      <w:pPr>
        <w:pStyle w:val="Compact"/>
      </w:pPr>
      <w:r>
        <w:t>Conocer el sensor de luz LDR de la OSRS.</w:t>
      </w:r>
    </w:p>
    <w:p w14:paraId="1A44D4DA" w14:textId="77777777" w:rsidR="00EB4520" w:rsidRDefault="00EB4520" w:rsidP="00062973">
      <w:pPr>
        <w:pStyle w:val="Compact"/>
      </w:pPr>
      <w:r>
        <w:t xml:space="preserve">Programar el sensor de luz LDR de la OSRS con </w:t>
      </w:r>
      <w:proofErr w:type="spellStart"/>
      <w:r>
        <w:t>ArduinoBlocks</w:t>
      </w:r>
      <w:proofErr w:type="spellEnd"/>
      <w:r>
        <w:t>.</w:t>
      </w:r>
    </w:p>
    <w:p w14:paraId="5DA66332" w14:textId="77777777" w:rsidR="00EB4520" w:rsidRDefault="00EB4520" w:rsidP="00062973">
      <w:pPr>
        <w:pStyle w:val="Compact"/>
      </w:pPr>
      <w:r>
        <w:t xml:space="preserve">Saber usar la Consola Serie de </w:t>
      </w:r>
      <w:proofErr w:type="spellStart"/>
      <w:r>
        <w:t>ArduinoBlocks</w:t>
      </w:r>
      <w:proofErr w:type="spellEnd"/>
      <w:r>
        <w:t>.</w:t>
      </w:r>
    </w:p>
    <w:p w14:paraId="53385140" w14:textId="7F88BEF8" w:rsidR="00EB4520" w:rsidRDefault="00EB4520" w:rsidP="00EB4520">
      <w:pPr>
        <w:pStyle w:val="Ttulo5"/>
      </w:pPr>
      <w:r>
        <w:t>Requisitos previos a la actividad</w:t>
      </w:r>
    </w:p>
    <w:p w14:paraId="3291E728" w14:textId="77777777" w:rsidR="00EB4520" w:rsidRDefault="00EB4520" w:rsidP="00062973">
      <w:pPr>
        <w:pStyle w:val="Compact"/>
      </w:pPr>
      <w:r>
        <w:t>Conocimiento del funcionamiento de sensor de luz LDR.</w:t>
      </w:r>
    </w:p>
    <w:p w14:paraId="225DBA62" w14:textId="77777777" w:rsidR="00EB4520" w:rsidRDefault="00EB4520" w:rsidP="00062973">
      <w:pPr>
        <w:pStyle w:val="Compact"/>
      </w:pPr>
      <w:r>
        <w:t xml:space="preserve">Saber conectar y subir un programa con </w:t>
      </w:r>
      <w:proofErr w:type="spellStart"/>
      <w:r>
        <w:t>ArduinoBlocks</w:t>
      </w:r>
      <w:proofErr w:type="spellEnd"/>
      <w:r>
        <w:t>.</w:t>
      </w:r>
    </w:p>
    <w:p w14:paraId="00C3F4B5"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788F7295" w14:textId="3C132EF3" w:rsidR="00EB4520" w:rsidRDefault="00EB4520" w:rsidP="00EB4520">
      <w:pPr>
        <w:pStyle w:val="Ttulo5"/>
      </w:pPr>
      <w:r>
        <w:t>Descripción de la actividad</w:t>
      </w:r>
    </w:p>
    <w:p w14:paraId="322BAC20" w14:textId="77777777" w:rsidR="00EB4520" w:rsidRDefault="00EB4520" w:rsidP="00151388">
      <w:pPr>
        <w:pStyle w:val="Compact"/>
        <w:numPr>
          <w:ilvl w:val="0"/>
          <w:numId w:val="26"/>
        </w:numPr>
      </w:pPr>
      <w:r>
        <w:t>Descubrir la numeración de pines correspondientes al sensor de luz LDR de OSRS.</w:t>
      </w:r>
    </w:p>
    <w:p w14:paraId="50771F84" w14:textId="77777777" w:rsidR="00EB4520" w:rsidRDefault="00EB4520" w:rsidP="00151388">
      <w:pPr>
        <w:pStyle w:val="Compact"/>
        <w:numPr>
          <w:ilvl w:val="0"/>
          <w:numId w:val="26"/>
        </w:numPr>
      </w:pPr>
      <w:r>
        <w:t xml:space="preserve">Programar el sensor de luz LDR de la OSRS para enviar un mensaje en la Consola Serie de </w:t>
      </w:r>
      <w:proofErr w:type="spellStart"/>
      <w:r>
        <w:t>ArduinoBlocks</w:t>
      </w:r>
      <w:proofErr w:type="spellEnd"/>
      <w:r>
        <w:t>.</w:t>
      </w:r>
    </w:p>
    <w:p w14:paraId="0500E745" w14:textId="77777777" w:rsidR="00EB4520" w:rsidRDefault="00EB4520" w:rsidP="00151388">
      <w:pPr>
        <w:pStyle w:val="Compact"/>
        <w:numPr>
          <w:ilvl w:val="0"/>
          <w:numId w:val="26"/>
        </w:numPr>
      </w:pPr>
      <w:r>
        <w:t>Subir el programa a la placa Arduino y comprobar su correcto funcionamiento.</w:t>
      </w:r>
    </w:p>
    <w:p w14:paraId="0EB4ED27" w14:textId="46FCE7AF" w:rsidR="00EB4520" w:rsidRDefault="00EB4520" w:rsidP="00EB4520">
      <w:pPr>
        <w:pStyle w:val="Ttulo5"/>
      </w:pPr>
      <w:r>
        <w:t>Criterios de evaluación</w:t>
      </w:r>
    </w:p>
    <w:p w14:paraId="4DFAB5A7" w14:textId="77777777" w:rsidR="00EB4520" w:rsidRDefault="00EB4520" w:rsidP="00062973">
      <w:pPr>
        <w:pStyle w:val="Compact"/>
      </w:pPr>
      <w:r>
        <w:t xml:space="preserve">Conoce la </w:t>
      </w:r>
      <w:proofErr w:type="spellStart"/>
      <w:r>
        <w:t>shield</w:t>
      </w:r>
      <w:proofErr w:type="spellEnd"/>
      <w:r>
        <w:t xml:space="preserve"> OSRS.</w:t>
      </w:r>
    </w:p>
    <w:p w14:paraId="2617A242" w14:textId="77777777" w:rsidR="00EB4520" w:rsidRDefault="00EB4520" w:rsidP="00062973">
      <w:pPr>
        <w:pStyle w:val="Compact"/>
      </w:pPr>
      <w:r>
        <w:t xml:space="preserve">Programa el sensor de luz LDR de la OSRS para enviar un mensaje en la Consola Serie de </w:t>
      </w:r>
      <w:proofErr w:type="spellStart"/>
      <w:r>
        <w:t>ArduinoBlocks</w:t>
      </w:r>
      <w:proofErr w:type="spellEnd"/>
      <w:r>
        <w:t xml:space="preserve"> correctamente.</w:t>
      </w:r>
    </w:p>
    <w:p w14:paraId="73B8889A" w14:textId="77777777" w:rsidR="00EB4520" w:rsidRDefault="00EB4520" w:rsidP="00062973">
      <w:pPr>
        <w:pStyle w:val="Compact"/>
      </w:pPr>
      <w:r>
        <w:t>Explica la actividad realizada con soltura.</w:t>
      </w:r>
    </w:p>
    <w:p w14:paraId="095D78DB" w14:textId="6F510262" w:rsidR="00EB4520" w:rsidRDefault="00EB4520" w:rsidP="00EB4520">
      <w:pPr>
        <w:pStyle w:val="Ttulo6"/>
      </w:pPr>
      <w:r>
        <w:t>Estándares de aprendizaje</w:t>
      </w:r>
    </w:p>
    <w:p w14:paraId="61F2153D" w14:textId="77777777" w:rsidR="00EB4520" w:rsidRDefault="00EB4520" w:rsidP="00062973">
      <w:pPr>
        <w:pStyle w:val="Compact"/>
      </w:pPr>
      <w:r>
        <w:t>Identifica con exactitud el sensor de luz LDR de la OSRS correctamente.</w:t>
      </w:r>
    </w:p>
    <w:p w14:paraId="1F25C165"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0678F951" w14:textId="77777777" w:rsidR="00EB4520" w:rsidRDefault="00EB4520" w:rsidP="00062973">
      <w:pPr>
        <w:pStyle w:val="Compact"/>
      </w:pPr>
      <w:r>
        <w:t xml:space="preserve">Realiza un programa para enviar un mensaje en la Consola Serie sobre el sensor de luz LDR con </w:t>
      </w:r>
      <w:proofErr w:type="spellStart"/>
      <w:r>
        <w:t>ArduinoBlocks</w:t>
      </w:r>
      <w:proofErr w:type="spellEnd"/>
      <w:r>
        <w:t xml:space="preserve"> correctamente.</w:t>
      </w:r>
    </w:p>
    <w:p w14:paraId="6A013FB0" w14:textId="77777777" w:rsidR="00EB4520" w:rsidRDefault="00EB4520" w:rsidP="00062973">
      <w:pPr>
        <w:pStyle w:val="Compact"/>
      </w:pPr>
      <w:r>
        <w:t>Sabe introducir variaciones en el programa creado con éxito.</w:t>
      </w:r>
    </w:p>
    <w:p w14:paraId="4CF523AB" w14:textId="11D55354" w:rsidR="00EB4520" w:rsidRDefault="00EB4520" w:rsidP="00EB4520">
      <w:pPr>
        <w:pStyle w:val="Ttulo6"/>
      </w:pPr>
      <w:r>
        <w:t>Exposición de la actividad por parte de los alumnos, por equipos</w:t>
      </w:r>
    </w:p>
    <w:p w14:paraId="73664410" w14:textId="77777777" w:rsidR="00EB4520" w:rsidRDefault="00EB4520" w:rsidP="00062973">
      <w:pPr>
        <w:pStyle w:val="Compact"/>
      </w:pPr>
      <w:r>
        <w:t>Expone en público con claridad y soltura la actividad realizada</w:t>
      </w:r>
    </w:p>
    <w:p w14:paraId="354E1E10" w14:textId="77777777" w:rsidR="00EB4520" w:rsidRDefault="00EB4520" w:rsidP="00062973">
      <w:pPr>
        <w:pStyle w:val="Compact"/>
      </w:pPr>
      <w:r>
        <w:t>Sigue el orden de los pasos para realizar la actividad</w:t>
      </w:r>
    </w:p>
    <w:p w14:paraId="10E41638" w14:textId="77777777" w:rsidR="00EB4520" w:rsidRDefault="00EB4520" w:rsidP="00062973">
      <w:pPr>
        <w:pStyle w:val="Compact"/>
      </w:pPr>
      <w:r>
        <w:t>Analiza con actitud crítica la exposición de la actividad de sus compañeros</w:t>
      </w:r>
    </w:p>
    <w:p w14:paraId="193523FC" w14:textId="77777777" w:rsidR="00EB4520" w:rsidRDefault="00EB4520" w:rsidP="00062973">
      <w:pPr>
        <w:pStyle w:val="Compact"/>
      </w:pPr>
      <w:r>
        <w:t>Asume los fallos y asimila los errores suyos propios y de sus compañeros para futuras exposiciones orales</w:t>
      </w:r>
    </w:p>
    <w:p w14:paraId="2EFD2F07" w14:textId="4B52A159" w:rsidR="00093344" w:rsidRDefault="00093344" w:rsidP="001C19E7">
      <w:pPr>
        <w:rPr>
          <w:lang w:val="en-US"/>
        </w:rPr>
      </w:pPr>
    </w:p>
    <w:p w14:paraId="3C04B4AA" w14:textId="77777777" w:rsidR="00A72CDD" w:rsidRDefault="00A72CDD" w:rsidP="001C19E7">
      <w:pPr>
        <w:rPr>
          <w:lang w:val="en-US"/>
        </w:rPr>
      </w:pPr>
    </w:p>
    <w:p w14:paraId="60D48CC2" w14:textId="5528D4AE" w:rsidR="00093344" w:rsidRDefault="00093344" w:rsidP="001C19E7">
      <w:pPr>
        <w:rPr>
          <w:lang w:val="en-US"/>
        </w:rPr>
      </w:pPr>
    </w:p>
    <w:p w14:paraId="6ED59045" w14:textId="56C6776F" w:rsidR="00EB4520" w:rsidRDefault="00EB4520" w:rsidP="00EB4520">
      <w:pPr>
        <w:pStyle w:val="Ttulo4"/>
        <w:rPr>
          <w:sz w:val="24"/>
          <w14:ligatures w14:val="none"/>
          <w14:cntxtAlts w14:val="0"/>
        </w:rPr>
      </w:pPr>
      <w:r>
        <w:lastRenderedPageBreak/>
        <w:t>Nombre de la actividad: “</w:t>
      </w:r>
      <w:proofErr w:type="spellStart"/>
      <w:r>
        <w:t>NTC+Consola</w:t>
      </w:r>
      <w:proofErr w:type="spellEnd"/>
      <w:r>
        <w:t>”</w:t>
      </w:r>
    </w:p>
    <w:p w14:paraId="120C90A5" w14:textId="16E0CE18" w:rsidR="00EB4520" w:rsidRDefault="00EB4520" w:rsidP="00EB4520">
      <w:pPr>
        <w:pStyle w:val="Ttulo5"/>
      </w:pPr>
      <w:r>
        <w:t>Objetivos de la actividad:</w:t>
      </w:r>
    </w:p>
    <w:p w14:paraId="0715BAE0" w14:textId="77777777" w:rsidR="00EB4520" w:rsidRDefault="00EB4520" w:rsidP="00062973">
      <w:pPr>
        <w:pStyle w:val="Compact"/>
      </w:pPr>
      <w:r>
        <w:t xml:space="preserve">Programar el </w:t>
      </w:r>
      <w:proofErr w:type="spellStart"/>
      <w:r>
        <w:t>termosensor</w:t>
      </w:r>
      <w:proofErr w:type="spellEnd"/>
      <w:r>
        <w:t xml:space="preserve"> NTC de la OSRS con </w:t>
      </w:r>
      <w:proofErr w:type="spellStart"/>
      <w:r>
        <w:t>ArduinoBlocks</w:t>
      </w:r>
      <w:proofErr w:type="spellEnd"/>
      <w:r>
        <w:t>.</w:t>
      </w:r>
    </w:p>
    <w:p w14:paraId="67AEC7F0" w14:textId="77777777" w:rsidR="00EB4520" w:rsidRDefault="00EB4520" w:rsidP="00062973">
      <w:pPr>
        <w:pStyle w:val="Compact"/>
      </w:pPr>
      <w:r>
        <w:t xml:space="preserve">Saber usar la Consola Serie de </w:t>
      </w:r>
      <w:proofErr w:type="spellStart"/>
      <w:r>
        <w:t>ArduinoBlocks</w:t>
      </w:r>
      <w:proofErr w:type="spellEnd"/>
      <w:r>
        <w:t>.</w:t>
      </w:r>
    </w:p>
    <w:p w14:paraId="3739349B" w14:textId="494F305B" w:rsidR="00EB4520" w:rsidRDefault="00EB4520" w:rsidP="00EB4520">
      <w:pPr>
        <w:pStyle w:val="Ttulo5"/>
      </w:pPr>
      <w:r>
        <w:t>Requisitos previos a la actividad</w:t>
      </w:r>
    </w:p>
    <w:p w14:paraId="28A3DFCC" w14:textId="77777777" w:rsidR="00EB4520" w:rsidRDefault="00EB4520" w:rsidP="00062973">
      <w:pPr>
        <w:pStyle w:val="Compact"/>
      </w:pPr>
      <w:r>
        <w:t xml:space="preserve">Conocimiento de funcionamiento de un </w:t>
      </w:r>
      <w:proofErr w:type="spellStart"/>
      <w:r>
        <w:t>termosensor</w:t>
      </w:r>
      <w:proofErr w:type="spellEnd"/>
      <w:r>
        <w:t xml:space="preserve"> NTC.</w:t>
      </w:r>
    </w:p>
    <w:p w14:paraId="31CD6582" w14:textId="77777777" w:rsidR="00EB4520" w:rsidRDefault="00EB4520" w:rsidP="00062973">
      <w:pPr>
        <w:pStyle w:val="Compact"/>
      </w:pPr>
      <w:r>
        <w:t xml:space="preserve">Saber conectar y subir un programa con </w:t>
      </w:r>
      <w:proofErr w:type="spellStart"/>
      <w:r>
        <w:t>ArduinoBlocks</w:t>
      </w:r>
      <w:proofErr w:type="spellEnd"/>
      <w:r>
        <w:t>.</w:t>
      </w:r>
    </w:p>
    <w:p w14:paraId="2FBC023F"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5AAEF271" w14:textId="7DFEF164" w:rsidR="00EB4520" w:rsidRDefault="00EB4520" w:rsidP="00EB4520">
      <w:pPr>
        <w:pStyle w:val="Ttulo5"/>
      </w:pPr>
      <w:r>
        <w:t>Descripción de la actividad</w:t>
      </w:r>
    </w:p>
    <w:p w14:paraId="0497C4CD" w14:textId="77777777" w:rsidR="00EB4520" w:rsidRDefault="00EB4520" w:rsidP="00151388">
      <w:pPr>
        <w:pStyle w:val="Compact"/>
        <w:numPr>
          <w:ilvl w:val="0"/>
          <w:numId w:val="27"/>
        </w:numPr>
      </w:pPr>
      <w:r>
        <w:t xml:space="preserve">Descubrir la numeración de pines correspondientes al </w:t>
      </w:r>
      <w:proofErr w:type="spellStart"/>
      <w:r>
        <w:t>termosensor</w:t>
      </w:r>
      <w:proofErr w:type="spellEnd"/>
      <w:r>
        <w:t xml:space="preserve"> NTC de OSRS.</w:t>
      </w:r>
    </w:p>
    <w:p w14:paraId="4D65A797" w14:textId="77777777" w:rsidR="00EB4520" w:rsidRDefault="00EB4520" w:rsidP="00151388">
      <w:pPr>
        <w:pStyle w:val="Compact"/>
        <w:numPr>
          <w:ilvl w:val="0"/>
          <w:numId w:val="27"/>
        </w:numPr>
      </w:pPr>
      <w:r>
        <w:t xml:space="preserve">Programar el </w:t>
      </w:r>
      <w:proofErr w:type="spellStart"/>
      <w:r>
        <w:t>termosensor</w:t>
      </w:r>
      <w:proofErr w:type="spellEnd"/>
      <w:r>
        <w:t xml:space="preserve"> NTC de la OSRS para enviar un mensaje en la Consola Serie de </w:t>
      </w:r>
      <w:proofErr w:type="spellStart"/>
      <w:r>
        <w:t>ArduinoBlocks</w:t>
      </w:r>
      <w:proofErr w:type="spellEnd"/>
      <w:r>
        <w:t>.</w:t>
      </w:r>
    </w:p>
    <w:p w14:paraId="4FDB31C2" w14:textId="77777777" w:rsidR="00EB4520" w:rsidRDefault="00EB4520" w:rsidP="00151388">
      <w:pPr>
        <w:pStyle w:val="Compact"/>
        <w:numPr>
          <w:ilvl w:val="0"/>
          <w:numId w:val="27"/>
        </w:numPr>
      </w:pPr>
      <w:r>
        <w:t>Subir el programa a la placa Arduino y comprobar su correcto funcionamiento.</w:t>
      </w:r>
    </w:p>
    <w:p w14:paraId="2710BA84" w14:textId="387F7D78" w:rsidR="00EB4520" w:rsidRDefault="00EB4520" w:rsidP="00EB4520">
      <w:pPr>
        <w:pStyle w:val="Ttulo5"/>
      </w:pPr>
      <w:r>
        <w:t>Criterios de evaluación</w:t>
      </w:r>
    </w:p>
    <w:p w14:paraId="47D02807" w14:textId="77777777" w:rsidR="00EB4520" w:rsidRDefault="00EB4520" w:rsidP="00062973">
      <w:pPr>
        <w:pStyle w:val="Compact"/>
      </w:pPr>
      <w:r>
        <w:t xml:space="preserve">Conoce la </w:t>
      </w:r>
      <w:proofErr w:type="spellStart"/>
      <w:r>
        <w:t>shield</w:t>
      </w:r>
      <w:proofErr w:type="spellEnd"/>
      <w:r>
        <w:t xml:space="preserve"> OSRS.</w:t>
      </w:r>
    </w:p>
    <w:p w14:paraId="179C78BA" w14:textId="77777777" w:rsidR="00EB4520" w:rsidRDefault="00EB4520" w:rsidP="00062973">
      <w:pPr>
        <w:pStyle w:val="Compact"/>
      </w:pPr>
      <w:r>
        <w:t xml:space="preserve">Programa el </w:t>
      </w:r>
      <w:proofErr w:type="spellStart"/>
      <w:r>
        <w:t>termosensor</w:t>
      </w:r>
      <w:proofErr w:type="spellEnd"/>
      <w:r>
        <w:t xml:space="preserve"> NTC de la OSRS para enviar un mensaje en la Consola Serie de </w:t>
      </w:r>
      <w:proofErr w:type="spellStart"/>
      <w:r>
        <w:t>ArduinoBlocks</w:t>
      </w:r>
      <w:proofErr w:type="spellEnd"/>
      <w:r>
        <w:t xml:space="preserve"> correctamente.</w:t>
      </w:r>
    </w:p>
    <w:p w14:paraId="68D0256D" w14:textId="77777777" w:rsidR="00EB4520" w:rsidRDefault="00EB4520" w:rsidP="00062973">
      <w:pPr>
        <w:pStyle w:val="Compact"/>
      </w:pPr>
      <w:r>
        <w:t>Explica la actividad realizada con soltura.</w:t>
      </w:r>
    </w:p>
    <w:p w14:paraId="1438A6BC" w14:textId="0DFD2D0E" w:rsidR="00EB4520" w:rsidRDefault="00EB4520" w:rsidP="00EB4520">
      <w:pPr>
        <w:pStyle w:val="Ttulo6"/>
      </w:pPr>
      <w:r>
        <w:t>Estándares de aprendizaje</w:t>
      </w:r>
    </w:p>
    <w:p w14:paraId="5C612F7F" w14:textId="77777777" w:rsidR="00EB4520" w:rsidRDefault="00EB4520" w:rsidP="00062973">
      <w:pPr>
        <w:pStyle w:val="Compact"/>
      </w:pPr>
      <w:r>
        <w:t xml:space="preserve">Identifica con exactitud el </w:t>
      </w:r>
      <w:proofErr w:type="spellStart"/>
      <w:r>
        <w:t>termosensor</w:t>
      </w:r>
      <w:proofErr w:type="spellEnd"/>
      <w:r>
        <w:t xml:space="preserve"> NTC de la OSRS correctamente.</w:t>
      </w:r>
    </w:p>
    <w:p w14:paraId="1767F3A1"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09FA2ED3" w14:textId="77777777" w:rsidR="00EB4520" w:rsidRDefault="00EB4520" w:rsidP="00062973">
      <w:pPr>
        <w:pStyle w:val="Compact"/>
      </w:pPr>
      <w:r>
        <w:t xml:space="preserve">Realiza un programa para enviar un mensaje en la Consola Serie con el </w:t>
      </w:r>
      <w:proofErr w:type="spellStart"/>
      <w:r>
        <w:t>termosensor</w:t>
      </w:r>
      <w:proofErr w:type="spellEnd"/>
      <w:r>
        <w:t xml:space="preserve"> NTC con </w:t>
      </w:r>
      <w:proofErr w:type="spellStart"/>
      <w:r>
        <w:t>ArduinoBlocks</w:t>
      </w:r>
      <w:proofErr w:type="spellEnd"/>
      <w:r>
        <w:t xml:space="preserve"> correctamente.</w:t>
      </w:r>
    </w:p>
    <w:p w14:paraId="5DE30521" w14:textId="77777777" w:rsidR="00EB4520" w:rsidRDefault="00EB4520" w:rsidP="00062973">
      <w:pPr>
        <w:pStyle w:val="Compact"/>
      </w:pPr>
      <w:r>
        <w:t>Sabe introducir variaciones en el programa creado con éxito.</w:t>
      </w:r>
    </w:p>
    <w:p w14:paraId="6948B0D5" w14:textId="5BCFC2B6" w:rsidR="00EB4520" w:rsidRDefault="00EB4520" w:rsidP="00EB4520">
      <w:pPr>
        <w:pStyle w:val="Ttulo6"/>
      </w:pPr>
      <w:r>
        <w:t>Exposición de la actividad por parte de los alumnos, por equipos</w:t>
      </w:r>
    </w:p>
    <w:p w14:paraId="24B4C029" w14:textId="77777777" w:rsidR="00EB4520" w:rsidRDefault="00EB4520" w:rsidP="00062973">
      <w:pPr>
        <w:pStyle w:val="Compact"/>
      </w:pPr>
      <w:r>
        <w:t>Expone en público con claridad y soltura la actividad realizada</w:t>
      </w:r>
    </w:p>
    <w:p w14:paraId="453CA422" w14:textId="77777777" w:rsidR="00EB4520" w:rsidRDefault="00EB4520" w:rsidP="00062973">
      <w:pPr>
        <w:pStyle w:val="Compact"/>
      </w:pPr>
      <w:r>
        <w:t>Sigue el orden de los pasos para realizar la actividad</w:t>
      </w:r>
    </w:p>
    <w:p w14:paraId="427191E1" w14:textId="77777777" w:rsidR="00EB4520" w:rsidRDefault="00EB4520" w:rsidP="00062973">
      <w:pPr>
        <w:pStyle w:val="Compact"/>
      </w:pPr>
      <w:r>
        <w:t>Analiza con actitud crítica la exposición de la actividad de sus compañeros</w:t>
      </w:r>
    </w:p>
    <w:p w14:paraId="19F6434D" w14:textId="77777777" w:rsidR="00EB4520" w:rsidRDefault="00EB4520" w:rsidP="00062973">
      <w:pPr>
        <w:pStyle w:val="Compact"/>
      </w:pPr>
      <w:r>
        <w:t>Asume los fallos y asimila los errores suyos propios y de sus compañeros para futuras exposiciones orales</w:t>
      </w:r>
    </w:p>
    <w:p w14:paraId="73AE7A53" w14:textId="31EB21F7" w:rsidR="00093344" w:rsidRDefault="00093344" w:rsidP="001C19E7">
      <w:pPr>
        <w:rPr>
          <w:lang w:val="en-US"/>
        </w:rPr>
      </w:pPr>
    </w:p>
    <w:p w14:paraId="2482DC85" w14:textId="77777777" w:rsidR="00A72CDD" w:rsidRDefault="00A72CDD" w:rsidP="001C19E7">
      <w:pPr>
        <w:rPr>
          <w:lang w:val="en-US"/>
        </w:rPr>
      </w:pPr>
    </w:p>
    <w:p w14:paraId="2CA443E9" w14:textId="77777777" w:rsidR="00A72CDD" w:rsidRDefault="00A72CDD" w:rsidP="001C19E7">
      <w:pPr>
        <w:rPr>
          <w:lang w:val="en-US"/>
        </w:rPr>
      </w:pPr>
    </w:p>
    <w:p w14:paraId="01591FA0" w14:textId="0292B0A4"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DHT11+Consola”</w:t>
      </w:r>
    </w:p>
    <w:p w14:paraId="531EDDF1" w14:textId="4754ECF0" w:rsidR="00EB4520" w:rsidRDefault="00EB4520" w:rsidP="00EB4520">
      <w:pPr>
        <w:pStyle w:val="Ttulo5"/>
      </w:pPr>
      <w:r>
        <w:t>Objetivos de la actividad:</w:t>
      </w:r>
    </w:p>
    <w:p w14:paraId="623555D2" w14:textId="77777777" w:rsidR="00EB4520" w:rsidRDefault="00EB4520" w:rsidP="00062973">
      <w:pPr>
        <w:pStyle w:val="Compact"/>
      </w:pPr>
      <w:r>
        <w:t xml:space="preserve">Programar el sensor DHT11 de la OSRS con </w:t>
      </w:r>
      <w:proofErr w:type="spellStart"/>
      <w:r>
        <w:t>ArduinoBlocks</w:t>
      </w:r>
      <w:proofErr w:type="spellEnd"/>
      <w:r>
        <w:t>.</w:t>
      </w:r>
    </w:p>
    <w:p w14:paraId="332A347A" w14:textId="77777777" w:rsidR="00EB4520" w:rsidRDefault="00EB4520" w:rsidP="00062973">
      <w:pPr>
        <w:pStyle w:val="Compact"/>
      </w:pPr>
      <w:r>
        <w:t xml:space="preserve">Saber usar la Consola Serie de </w:t>
      </w:r>
      <w:proofErr w:type="spellStart"/>
      <w:r>
        <w:t>ArduinoBlocks</w:t>
      </w:r>
      <w:proofErr w:type="spellEnd"/>
      <w:r>
        <w:t>.</w:t>
      </w:r>
    </w:p>
    <w:p w14:paraId="752C0854" w14:textId="20129C64" w:rsidR="00EB4520" w:rsidRDefault="00EB4520" w:rsidP="00EB4520">
      <w:pPr>
        <w:pStyle w:val="Ttulo5"/>
      </w:pPr>
      <w:r>
        <w:t>Requisitos previos a la actividad</w:t>
      </w:r>
    </w:p>
    <w:p w14:paraId="354880D1" w14:textId="52C5A29F" w:rsidR="00EB4520" w:rsidRDefault="00EB4520" w:rsidP="00062973">
      <w:pPr>
        <w:pStyle w:val="Compact"/>
      </w:pPr>
      <w:r>
        <w:t>Conocimiento de funcionamiento de un sensor DHT11.</w:t>
      </w:r>
    </w:p>
    <w:p w14:paraId="3982A6F8" w14:textId="77777777" w:rsidR="00EB4520" w:rsidRDefault="00EB4520" w:rsidP="00062973">
      <w:pPr>
        <w:pStyle w:val="Compact"/>
      </w:pPr>
      <w:r>
        <w:t xml:space="preserve">Saber conectar y subir un programa con </w:t>
      </w:r>
      <w:proofErr w:type="spellStart"/>
      <w:r>
        <w:t>ArduinoBlocks</w:t>
      </w:r>
      <w:proofErr w:type="spellEnd"/>
      <w:r>
        <w:t>.</w:t>
      </w:r>
    </w:p>
    <w:p w14:paraId="644C5826"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5FDEA4C3" w14:textId="05065CB5" w:rsidR="00EB4520" w:rsidRDefault="00EB4520" w:rsidP="00EB4520">
      <w:pPr>
        <w:pStyle w:val="Ttulo5"/>
      </w:pPr>
      <w:r>
        <w:t>Descripción de la actividad</w:t>
      </w:r>
    </w:p>
    <w:p w14:paraId="7B63A973" w14:textId="77777777" w:rsidR="00EB4520" w:rsidRDefault="00EB4520" w:rsidP="00151388">
      <w:pPr>
        <w:pStyle w:val="Compact"/>
        <w:numPr>
          <w:ilvl w:val="0"/>
          <w:numId w:val="28"/>
        </w:numPr>
      </w:pPr>
      <w:r>
        <w:t>Descubrir la numeración de pines correspondientes al sensor DHT11 de OSRS.</w:t>
      </w:r>
    </w:p>
    <w:p w14:paraId="39688E19" w14:textId="77777777" w:rsidR="00EB4520" w:rsidRDefault="00EB4520" w:rsidP="00151388">
      <w:pPr>
        <w:pStyle w:val="Compact"/>
        <w:numPr>
          <w:ilvl w:val="0"/>
          <w:numId w:val="28"/>
        </w:numPr>
      </w:pPr>
      <w:r>
        <w:t xml:space="preserve">Programar el sensor DHT11 de la OSRS para enviar un mensaje en la Consola Serie de </w:t>
      </w:r>
      <w:proofErr w:type="spellStart"/>
      <w:r>
        <w:t>ArduinoBlocks</w:t>
      </w:r>
      <w:proofErr w:type="spellEnd"/>
      <w:r>
        <w:t>.</w:t>
      </w:r>
    </w:p>
    <w:p w14:paraId="7B202F84" w14:textId="77777777" w:rsidR="00EB4520" w:rsidRDefault="00EB4520" w:rsidP="00151388">
      <w:pPr>
        <w:pStyle w:val="Compact"/>
        <w:numPr>
          <w:ilvl w:val="0"/>
          <w:numId w:val="28"/>
        </w:numPr>
      </w:pPr>
      <w:r>
        <w:t>Subir el programa a la placa Arduino y comprobar su correcto funcionamiento.</w:t>
      </w:r>
    </w:p>
    <w:p w14:paraId="1CCBE460" w14:textId="601F3DF4" w:rsidR="00EB4520" w:rsidRDefault="00EB4520" w:rsidP="00EB4520">
      <w:pPr>
        <w:pStyle w:val="Ttulo5"/>
      </w:pPr>
      <w:r>
        <w:t>Criterios de evaluación</w:t>
      </w:r>
    </w:p>
    <w:p w14:paraId="5504EF72" w14:textId="77777777" w:rsidR="00EB4520" w:rsidRDefault="00EB4520" w:rsidP="00062973">
      <w:pPr>
        <w:pStyle w:val="Compact"/>
      </w:pPr>
      <w:r>
        <w:t xml:space="preserve">Conoce la </w:t>
      </w:r>
      <w:proofErr w:type="spellStart"/>
      <w:r>
        <w:t>shield</w:t>
      </w:r>
      <w:proofErr w:type="spellEnd"/>
      <w:r>
        <w:t xml:space="preserve"> OSRS.</w:t>
      </w:r>
    </w:p>
    <w:p w14:paraId="3962C793" w14:textId="77777777" w:rsidR="00EB4520" w:rsidRDefault="00EB4520" w:rsidP="00062973">
      <w:pPr>
        <w:pStyle w:val="Compact"/>
      </w:pPr>
      <w:r>
        <w:t xml:space="preserve">Programa el sensor DHT11 de la OSRS para enviar un mensaje en la Consola Serie de </w:t>
      </w:r>
      <w:proofErr w:type="spellStart"/>
      <w:r>
        <w:t>ArduinoBlocks</w:t>
      </w:r>
      <w:proofErr w:type="spellEnd"/>
      <w:r>
        <w:t xml:space="preserve"> correctamente.</w:t>
      </w:r>
    </w:p>
    <w:p w14:paraId="1D8F201B" w14:textId="77777777" w:rsidR="00EB4520" w:rsidRDefault="00EB4520" w:rsidP="00062973">
      <w:pPr>
        <w:pStyle w:val="Compact"/>
      </w:pPr>
      <w:r>
        <w:t>Explica la actividad realizada con soltura.</w:t>
      </w:r>
    </w:p>
    <w:p w14:paraId="16CF6D26" w14:textId="2998AE4E" w:rsidR="00EB4520" w:rsidRDefault="00EB4520" w:rsidP="00EB4520">
      <w:pPr>
        <w:pStyle w:val="Ttulo6"/>
      </w:pPr>
      <w:r>
        <w:t>Estándares de aprendizaje</w:t>
      </w:r>
    </w:p>
    <w:p w14:paraId="2E9B0D44" w14:textId="77777777" w:rsidR="00EB4520" w:rsidRDefault="00EB4520" w:rsidP="00062973">
      <w:pPr>
        <w:pStyle w:val="Compact"/>
      </w:pPr>
      <w:r>
        <w:t>Identifica con exactitud el sensor DHT11 de la OSRS correctamente.</w:t>
      </w:r>
    </w:p>
    <w:p w14:paraId="0D58C7F7"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21FC158A" w14:textId="77777777" w:rsidR="00EB4520" w:rsidRDefault="00EB4520" w:rsidP="00062973">
      <w:pPr>
        <w:pStyle w:val="Compact"/>
      </w:pPr>
      <w:r>
        <w:t xml:space="preserve">Realiza un programa para enviar un mensaje en la Consola Serie con el sensor DHT11 con </w:t>
      </w:r>
      <w:proofErr w:type="spellStart"/>
      <w:r>
        <w:t>ArduinoBlocks</w:t>
      </w:r>
      <w:proofErr w:type="spellEnd"/>
      <w:r>
        <w:t xml:space="preserve"> correctamente.</w:t>
      </w:r>
    </w:p>
    <w:p w14:paraId="5ED31B8F" w14:textId="77777777" w:rsidR="00EB4520" w:rsidRDefault="00EB4520" w:rsidP="00062973">
      <w:pPr>
        <w:pStyle w:val="Compact"/>
      </w:pPr>
      <w:r>
        <w:t>Sabe introducir variaciones en el programa creado con éxito.</w:t>
      </w:r>
    </w:p>
    <w:p w14:paraId="63D52147" w14:textId="6163B90E" w:rsidR="00EB4520" w:rsidRDefault="00EB4520" w:rsidP="00EB4520">
      <w:pPr>
        <w:pStyle w:val="Ttulo6"/>
      </w:pPr>
      <w:r>
        <w:t>Exposición de la actividad por parte de los alumnos, por equipos</w:t>
      </w:r>
    </w:p>
    <w:p w14:paraId="026A82F4" w14:textId="77777777" w:rsidR="00EB4520" w:rsidRDefault="00EB4520" w:rsidP="00062973">
      <w:pPr>
        <w:pStyle w:val="Compact"/>
      </w:pPr>
      <w:r>
        <w:t>Expone en público con claridad y soltura la actividad realizada</w:t>
      </w:r>
    </w:p>
    <w:p w14:paraId="4B2E7C2B" w14:textId="77777777" w:rsidR="00EB4520" w:rsidRDefault="00EB4520" w:rsidP="00062973">
      <w:pPr>
        <w:pStyle w:val="Compact"/>
      </w:pPr>
      <w:r>
        <w:t>Sigue el orden de los pasos para realizar la actividad</w:t>
      </w:r>
    </w:p>
    <w:p w14:paraId="515E59EF" w14:textId="77777777" w:rsidR="00EB4520" w:rsidRDefault="00EB4520" w:rsidP="00062973">
      <w:pPr>
        <w:pStyle w:val="Compact"/>
      </w:pPr>
      <w:r>
        <w:t>Analiza con actitud crítica la exposición de la actividad de sus compañeros</w:t>
      </w:r>
    </w:p>
    <w:p w14:paraId="2BAD0E47" w14:textId="77777777" w:rsidR="00EB4520" w:rsidRDefault="00EB4520" w:rsidP="00062973">
      <w:pPr>
        <w:pStyle w:val="Compact"/>
      </w:pPr>
      <w:r>
        <w:t>Asume los fallos y asimila los errores suyos propios y de sus compañeros para futuras exposiciones orales</w:t>
      </w:r>
    </w:p>
    <w:p w14:paraId="22BF7C4A" w14:textId="270FEC50" w:rsidR="00093344" w:rsidRDefault="00093344" w:rsidP="001C19E7">
      <w:pPr>
        <w:rPr>
          <w:lang w:val="en-US"/>
        </w:rPr>
      </w:pPr>
    </w:p>
    <w:p w14:paraId="28E99334" w14:textId="23C0F913" w:rsidR="00093344" w:rsidRDefault="00093344" w:rsidP="001C19E7">
      <w:pPr>
        <w:rPr>
          <w:lang w:val="en-US"/>
        </w:rPr>
      </w:pPr>
    </w:p>
    <w:p w14:paraId="3D2016CF" w14:textId="1317D2ED" w:rsidR="00093344" w:rsidRDefault="00093344" w:rsidP="001C19E7">
      <w:pPr>
        <w:rPr>
          <w:lang w:val="en-US"/>
        </w:rPr>
      </w:pPr>
    </w:p>
    <w:p w14:paraId="14038BC4" w14:textId="6715A47C" w:rsidR="00093344" w:rsidRDefault="00093344" w:rsidP="001C19E7">
      <w:pPr>
        <w:rPr>
          <w:lang w:val="en-US"/>
        </w:rPr>
      </w:pPr>
    </w:p>
    <w:p w14:paraId="425D287F" w14:textId="651F74C8" w:rsidR="00EB4520" w:rsidRDefault="00EB4520" w:rsidP="00EB4520">
      <w:pPr>
        <w:pStyle w:val="Ttulo4"/>
        <w:rPr>
          <w:sz w:val="24"/>
          <w14:ligatures w14:val="none"/>
          <w14:cntxtAlts w14:val="0"/>
        </w:rPr>
      </w:pPr>
      <w:r>
        <w:lastRenderedPageBreak/>
        <w:t xml:space="preserve">Nombre de la actividad: “Programar </w:t>
      </w:r>
      <w:proofErr w:type="spellStart"/>
      <w:r>
        <w:t>termostato+LED</w:t>
      </w:r>
      <w:proofErr w:type="spellEnd"/>
      <w:r>
        <w:t>”</w:t>
      </w:r>
    </w:p>
    <w:p w14:paraId="0AE75A9E" w14:textId="02D00689" w:rsidR="00EB4520" w:rsidRDefault="00EB4520" w:rsidP="00EB4520">
      <w:pPr>
        <w:pStyle w:val="Ttulo5"/>
      </w:pPr>
      <w:r>
        <w:t>Objetivos de la actividad:</w:t>
      </w:r>
    </w:p>
    <w:p w14:paraId="688C2800" w14:textId="77777777" w:rsidR="00EB4520" w:rsidRDefault="00EB4520" w:rsidP="00062973">
      <w:pPr>
        <w:pStyle w:val="Compact"/>
      </w:pPr>
      <w:r>
        <w:t xml:space="preserve">Programar el sensor DHT11 de la OSRS con </w:t>
      </w:r>
      <w:proofErr w:type="spellStart"/>
      <w:r>
        <w:t>ArduinoBlocks</w:t>
      </w:r>
      <w:proofErr w:type="spellEnd"/>
      <w:r>
        <w:t>.</w:t>
      </w:r>
    </w:p>
    <w:p w14:paraId="63E78893" w14:textId="77777777" w:rsidR="00EB4520" w:rsidRDefault="00EB4520" w:rsidP="00062973">
      <w:pPr>
        <w:pStyle w:val="Compact"/>
      </w:pPr>
      <w:r>
        <w:t xml:space="preserve">Programar el potenciómetro de la OSRS con </w:t>
      </w:r>
      <w:proofErr w:type="spellStart"/>
      <w:r>
        <w:t>ArduinoBlocks</w:t>
      </w:r>
      <w:proofErr w:type="spellEnd"/>
      <w:r>
        <w:t>.</w:t>
      </w:r>
    </w:p>
    <w:p w14:paraId="446F63EA" w14:textId="01975C23" w:rsidR="00EB4520" w:rsidRDefault="00EB4520" w:rsidP="00EB4520">
      <w:pPr>
        <w:pStyle w:val="Ttulo5"/>
      </w:pPr>
      <w:r>
        <w:t>Requisitos previos a la actividad</w:t>
      </w:r>
    </w:p>
    <w:p w14:paraId="0058F329" w14:textId="77777777" w:rsidR="00EB4520" w:rsidRDefault="00EB4520" w:rsidP="00062973">
      <w:pPr>
        <w:pStyle w:val="Compact"/>
      </w:pPr>
      <w:r>
        <w:t>Conocimiento de funcionamiento de diodos LED.</w:t>
      </w:r>
    </w:p>
    <w:p w14:paraId="6F7515A1" w14:textId="77777777" w:rsidR="00EB4520" w:rsidRDefault="00EB4520" w:rsidP="00062973">
      <w:pPr>
        <w:pStyle w:val="Compact"/>
      </w:pPr>
      <w:r>
        <w:t>Conocimiento de funcionamiento de un potenciómetro.</w:t>
      </w:r>
    </w:p>
    <w:p w14:paraId="79CBA1FF" w14:textId="77777777" w:rsidR="00EB4520" w:rsidRDefault="00EB4520" w:rsidP="00062973">
      <w:pPr>
        <w:pStyle w:val="Compact"/>
      </w:pPr>
      <w:r>
        <w:t xml:space="preserve">Saber conectar y subir un programa con </w:t>
      </w:r>
      <w:proofErr w:type="spellStart"/>
      <w:r>
        <w:t>ArduinoBlocks</w:t>
      </w:r>
      <w:proofErr w:type="spellEnd"/>
      <w:r>
        <w:t>.</w:t>
      </w:r>
    </w:p>
    <w:p w14:paraId="14129A11" w14:textId="3DC031E5" w:rsidR="00EB4520" w:rsidRDefault="00EB4520" w:rsidP="00062973">
      <w:pPr>
        <w:pStyle w:val="Compact"/>
      </w:pPr>
      <w:r>
        <w:t>Conocimiento de funcionamiento de un sensor DHT11.</w:t>
      </w:r>
    </w:p>
    <w:p w14:paraId="28AD3D58" w14:textId="26B65E32" w:rsidR="00EB4520" w:rsidRDefault="00EB4520" w:rsidP="00EB4520">
      <w:pPr>
        <w:pStyle w:val="Ttulo5"/>
      </w:pPr>
      <w:r>
        <w:t>Descripción de la actividad</w:t>
      </w:r>
    </w:p>
    <w:p w14:paraId="1917112B" w14:textId="77777777" w:rsidR="00EB4520" w:rsidRDefault="00EB4520" w:rsidP="00151388">
      <w:pPr>
        <w:pStyle w:val="Compact"/>
        <w:numPr>
          <w:ilvl w:val="0"/>
          <w:numId w:val="29"/>
        </w:numPr>
      </w:pPr>
      <w:r>
        <w:t>Reforzar la numeración de pines correspondientes al potenciómetro de OSRS.</w:t>
      </w:r>
    </w:p>
    <w:p w14:paraId="24FA5AF1" w14:textId="77777777" w:rsidR="00EB4520" w:rsidRDefault="00EB4520" w:rsidP="00151388">
      <w:pPr>
        <w:pStyle w:val="Compact"/>
        <w:numPr>
          <w:ilvl w:val="0"/>
          <w:numId w:val="29"/>
        </w:numPr>
      </w:pPr>
      <w:r>
        <w:t xml:space="preserve">Programar el potenciómetro de la OSRS para encender un LED de la OSRS con </w:t>
      </w:r>
      <w:proofErr w:type="spellStart"/>
      <w:r>
        <w:t>ArduinoBlocks</w:t>
      </w:r>
      <w:proofErr w:type="spellEnd"/>
      <w:r>
        <w:t>, cuando se alcance un valor determinado de temperatura o humedad en el sensor DHT11.</w:t>
      </w:r>
    </w:p>
    <w:p w14:paraId="337F8B7F" w14:textId="77777777" w:rsidR="00EB4520" w:rsidRDefault="00EB4520" w:rsidP="00151388">
      <w:pPr>
        <w:pStyle w:val="Compact"/>
        <w:numPr>
          <w:ilvl w:val="0"/>
          <w:numId w:val="29"/>
        </w:numPr>
      </w:pPr>
      <w:r>
        <w:t>Subir el programa a la placa Arduino y comprobar su correcto funcionamiento.</w:t>
      </w:r>
    </w:p>
    <w:p w14:paraId="3F17469A" w14:textId="3D486678" w:rsidR="00EB4520" w:rsidRDefault="00EB4520" w:rsidP="00EB4520">
      <w:pPr>
        <w:pStyle w:val="Ttulo5"/>
      </w:pPr>
      <w:r>
        <w:t>Criterios de evaluación</w:t>
      </w:r>
    </w:p>
    <w:p w14:paraId="7AFC5603" w14:textId="77777777" w:rsidR="00EB4520" w:rsidRDefault="00EB4520" w:rsidP="00062973">
      <w:pPr>
        <w:pStyle w:val="Compact"/>
      </w:pPr>
      <w:r>
        <w:t xml:space="preserve">Conoce la </w:t>
      </w:r>
      <w:proofErr w:type="spellStart"/>
      <w:r>
        <w:t>shield</w:t>
      </w:r>
      <w:proofErr w:type="spellEnd"/>
      <w:r>
        <w:t xml:space="preserve"> OSRS.</w:t>
      </w:r>
    </w:p>
    <w:p w14:paraId="3D7CA9A6" w14:textId="77777777" w:rsidR="00EB4520" w:rsidRDefault="00EB4520" w:rsidP="00062973">
      <w:pPr>
        <w:pStyle w:val="Compact"/>
      </w:pPr>
      <w:r>
        <w:t xml:space="preserve">Programa el potenciómetro de la OSRS para encender un LED de la OSRS con </w:t>
      </w:r>
      <w:proofErr w:type="spellStart"/>
      <w:r>
        <w:t>ArduinoBlocks</w:t>
      </w:r>
      <w:proofErr w:type="spellEnd"/>
      <w:r>
        <w:t xml:space="preserve"> correctamente.</w:t>
      </w:r>
    </w:p>
    <w:p w14:paraId="7285292E" w14:textId="77777777" w:rsidR="00EB4520" w:rsidRDefault="00EB4520" w:rsidP="00062973">
      <w:pPr>
        <w:pStyle w:val="Compact"/>
      </w:pPr>
      <w:r>
        <w:t xml:space="preserve">Establecer una variable que determine el valor de temperatura o humedad </w:t>
      </w:r>
      <w:proofErr w:type="spellStart"/>
      <w:r>
        <w:t>aprotado</w:t>
      </w:r>
      <w:proofErr w:type="spellEnd"/>
      <w:r>
        <w:t xml:space="preserve"> por el sensor DHT11 que hará que se encienda un LED.</w:t>
      </w:r>
    </w:p>
    <w:p w14:paraId="7989CEC8" w14:textId="77777777" w:rsidR="00EB4520" w:rsidRDefault="00EB4520" w:rsidP="00062973">
      <w:pPr>
        <w:pStyle w:val="Compact"/>
      </w:pPr>
      <w:r>
        <w:t>Explica la actividad realizada con soltura.</w:t>
      </w:r>
    </w:p>
    <w:p w14:paraId="36CEBF46" w14:textId="1AD95CE6" w:rsidR="00EB4520" w:rsidRDefault="00EB4520" w:rsidP="00EB4520">
      <w:pPr>
        <w:pStyle w:val="Ttulo6"/>
      </w:pPr>
      <w:r>
        <w:t>Estándares de aprendizaje</w:t>
      </w:r>
    </w:p>
    <w:p w14:paraId="348CBA92" w14:textId="77777777" w:rsidR="00EB4520" w:rsidRDefault="00EB4520" w:rsidP="00062973">
      <w:pPr>
        <w:pStyle w:val="Compact"/>
      </w:pPr>
      <w:r>
        <w:t>Identifica con exactitud el potenciómetro, el sensor DHT11 y el LED de la OSRS correctamente.</w:t>
      </w:r>
    </w:p>
    <w:p w14:paraId="15DE3A39" w14:textId="77777777" w:rsidR="00EB4520" w:rsidRDefault="00EB4520" w:rsidP="00062973">
      <w:pPr>
        <w:pStyle w:val="Compact"/>
      </w:pPr>
      <w:r>
        <w:t>Es capaz de enumerar los pines correspondientes al potenciómetro, el sensor DHT11 y LED de la OSRS.</w:t>
      </w:r>
    </w:p>
    <w:p w14:paraId="096C659E" w14:textId="77777777" w:rsidR="00EB4520" w:rsidRDefault="00EB4520" w:rsidP="00062973">
      <w:pPr>
        <w:pStyle w:val="Compact"/>
      </w:pPr>
      <w:r>
        <w:t xml:space="preserve">Realiza un programa de encendido de LED de la OSRS con potenciómetro y el sensor DHT11 con </w:t>
      </w:r>
      <w:proofErr w:type="spellStart"/>
      <w:r>
        <w:t>ArduinoBlocks</w:t>
      </w:r>
      <w:proofErr w:type="spellEnd"/>
      <w:r>
        <w:t xml:space="preserve"> correctamente.</w:t>
      </w:r>
    </w:p>
    <w:p w14:paraId="1E8307C3" w14:textId="77777777" w:rsidR="00EB4520" w:rsidRDefault="00EB4520" w:rsidP="00062973">
      <w:pPr>
        <w:pStyle w:val="Compact"/>
      </w:pPr>
      <w:r>
        <w:t>Sabe introducir variaciones en el programa creado con éxito.</w:t>
      </w:r>
    </w:p>
    <w:p w14:paraId="23CD8182" w14:textId="1FCDAE7C" w:rsidR="00EB4520" w:rsidRDefault="00EB4520" w:rsidP="00EB4520">
      <w:pPr>
        <w:pStyle w:val="Ttulo6"/>
      </w:pPr>
      <w:r>
        <w:t>Exposición de la actividad por parte de los alumnos, por equipos</w:t>
      </w:r>
    </w:p>
    <w:p w14:paraId="1DEE1E83" w14:textId="77777777" w:rsidR="00EB4520" w:rsidRDefault="00EB4520" w:rsidP="00062973">
      <w:pPr>
        <w:pStyle w:val="Compact"/>
      </w:pPr>
      <w:r>
        <w:t>Expone en público con claridad y soltura la actividad realizada</w:t>
      </w:r>
    </w:p>
    <w:p w14:paraId="5315499A" w14:textId="77777777" w:rsidR="00EB4520" w:rsidRDefault="00EB4520" w:rsidP="00062973">
      <w:pPr>
        <w:pStyle w:val="Compact"/>
      </w:pPr>
      <w:r>
        <w:t>Sigue el orden de los pasos para realizar la actividad</w:t>
      </w:r>
    </w:p>
    <w:p w14:paraId="72B573C1" w14:textId="77777777" w:rsidR="00EB4520" w:rsidRDefault="00EB4520" w:rsidP="00062973">
      <w:pPr>
        <w:pStyle w:val="Compact"/>
      </w:pPr>
      <w:r>
        <w:t>Analiza con actitud crítica la exposición de la actividad de sus compañeros</w:t>
      </w:r>
    </w:p>
    <w:p w14:paraId="3626B903" w14:textId="77777777" w:rsidR="00EB4520" w:rsidRDefault="00EB4520" w:rsidP="00062973">
      <w:pPr>
        <w:pStyle w:val="Compact"/>
      </w:pPr>
      <w:r>
        <w:t>Asume los fallos y asimila los errores suyos propios y de sus compañeros para futuras exposiciones orales</w:t>
      </w:r>
    </w:p>
    <w:p w14:paraId="0AA98807" w14:textId="24D43AD4" w:rsidR="00093344" w:rsidRDefault="00093344" w:rsidP="001C19E7">
      <w:pPr>
        <w:rPr>
          <w:lang w:val="en-US"/>
        </w:rPr>
      </w:pPr>
    </w:p>
    <w:p w14:paraId="2806DC99" w14:textId="5CDE085A" w:rsidR="00EB4520" w:rsidRDefault="00EB4520" w:rsidP="00EB4520">
      <w:pPr>
        <w:pStyle w:val="Ttulo4"/>
        <w:rPr>
          <w:sz w:val="24"/>
          <w14:ligatures w14:val="none"/>
          <w14:cntxtAlts w14:val="0"/>
        </w:rPr>
      </w:pPr>
      <w:r>
        <w:lastRenderedPageBreak/>
        <w:t>Nombre de la actividad: “Truco de magia”</w:t>
      </w:r>
    </w:p>
    <w:p w14:paraId="2A499779" w14:textId="2A602A0A" w:rsidR="00EB4520" w:rsidRDefault="00EB4520" w:rsidP="00EB4520">
      <w:pPr>
        <w:pStyle w:val="Ttulo5"/>
      </w:pPr>
      <w:r>
        <w:t>Objetivos de la actividad:</w:t>
      </w:r>
    </w:p>
    <w:p w14:paraId="6444D825" w14:textId="77777777" w:rsidR="00EB4520" w:rsidRDefault="00EB4520" w:rsidP="00062973">
      <w:pPr>
        <w:pStyle w:val="Compact"/>
      </w:pPr>
      <w:r>
        <w:t>Conocer los actuadores luminosos de OSRS.</w:t>
      </w:r>
    </w:p>
    <w:p w14:paraId="4024DF74" w14:textId="77777777" w:rsidR="00EB4520" w:rsidRDefault="00EB4520" w:rsidP="00062973">
      <w:pPr>
        <w:pStyle w:val="Compact"/>
      </w:pPr>
      <w:r>
        <w:t xml:space="preserve">Programar una secuencia de encendido y apagado con </w:t>
      </w:r>
      <w:proofErr w:type="spellStart"/>
      <w:r>
        <w:t>ArduinoBlocks</w:t>
      </w:r>
      <w:proofErr w:type="spellEnd"/>
      <w:r>
        <w:t>.</w:t>
      </w:r>
    </w:p>
    <w:p w14:paraId="619D4113" w14:textId="4639848B" w:rsidR="00EB4520" w:rsidRDefault="00EB4520" w:rsidP="00EB4520">
      <w:pPr>
        <w:pStyle w:val="Ttulo5"/>
      </w:pPr>
      <w:r>
        <w:t>Requisitos previos a la actividad</w:t>
      </w:r>
    </w:p>
    <w:p w14:paraId="68D6713B" w14:textId="77777777" w:rsidR="00EB4520" w:rsidRDefault="00EB4520" w:rsidP="00062973">
      <w:pPr>
        <w:pStyle w:val="Compact"/>
      </w:pPr>
      <w:r>
        <w:t>Conocimiento de funcionamiento de diodos LED.</w:t>
      </w:r>
    </w:p>
    <w:p w14:paraId="05C2E3E4" w14:textId="77777777" w:rsidR="00EB4520" w:rsidRDefault="00EB4520" w:rsidP="00062973">
      <w:pPr>
        <w:pStyle w:val="Compact"/>
      </w:pPr>
      <w:r>
        <w:t xml:space="preserve">Saber conectar y subir un programa con </w:t>
      </w:r>
      <w:proofErr w:type="spellStart"/>
      <w:r>
        <w:t>ArduinoBlocks</w:t>
      </w:r>
      <w:proofErr w:type="spellEnd"/>
      <w:r>
        <w:t>.</w:t>
      </w:r>
    </w:p>
    <w:p w14:paraId="20AD542F"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348344F3" w14:textId="279EAA34" w:rsidR="00EB4520" w:rsidRDefault="00EB4520" w:rsidP="00EB4520">
      <w:pPr>
        <w:pStyle w:val="Ttulo5"/>
      </w:pPr>
      <w:r>
        <w:t>Descripción de la actividad</w:t>
      </w:r>
    </w:p>
    <w:p w14:paraId="2AF8E8C2" w14:textId="77777777" w:rsidR="00EB4520" w:rsidRDefault="00EB4520" w:rsidP="00151388">
      <w:pPr>
        <w:pStyle w:val="Compact"/>
        <w:numPr>
          <w:ilvl w:val="0"/>
          <w:numId w:val="30"/>
        </w:numPr>
      </w:pPr>
      <w:r>
        <w:t xml:space="preserve">Reforzar la numeración de pines correspondientes a los </w:t>
      </w:r>
      <w:proofErr w:type="spellStart"/>
      <w:r>
        <w:t>LEDs</w:t>
      </w:r>
      <w:proofErr w:type="spellEnd"/>
      <w:r>
        <w:t xml:space="preserve"> de OSRS.</w:t>
      </w:r>
    </w:p>
    <w:p w14:paraId="2A062315" w14:textId="77777777" w:rsidR="00EB4520" w:rsidRDefault="00EB4520" w:rsidP="00151388">
      <w:pPr>
        <w:pStyle w:val="Compact"/>
        <w:numPr>
          <w:ilvl w:val="0"/>
          <w:numId w:val="30"/>
        </w:numPr>
      </w:pPr>
      <w:r>
        <w:t xml:space="preserve">Programar una secuencia de encendido y apagado de </w:t>
      </w:r>
      <w:proofErr w:type="spellStart"/>
      <w:r>
        <w:t>LEDs</w:t>
      </w:r>
      <w:proofErr w:type="spellEnd"/>
      <w:r>
        <w:t xml:space="preserve"> con </w:t>
      </w:r>
      <w:proofErr w:type="spellStart"/>
      <w:r>
        <w:t>ArduinoBlocks</w:t>
      </w:r>
      <w:proofErr w:type="spellEnd"/>
      <w:r>
        <w:t xml:space="preserve"> simulando una técnica adivinatoria.</w:t>
      </w:r>
    </w:p>
    <w:p w14:paraId="487CB6D8" w14:textId="77777777" w:rsidR="00EB4520" w:rsidRDefault="00EB4520" w:rsidP="00151388">
      <w:pPr>
        <w:pStyle w:val="Compact"/>
        <w:numPr>
          <w:ilvl w:val="0"/>
          <w:numId w:val="30"/>
        </w:numPr>
      </w:pPr>
      <w:r>
        <w:t>Subir el programa a la placa Arduino y comprobar su correcto funcionamiento.</w:t>
      </w:r>
    </w:p>
    <w:p w14:paraId="737F4A9E" w14:textId="0CF46157" w:rsidR="00EB4520" w:rsidRDefault="00EB4520" w:rsidP="00EB4520">
      <w:pPr>
        <w:pStyle w:val="Ttulo5"/>
      </w:pPr>
      <w:r>
        <w:t>Criterios de evaluación</w:t>
      </w:r>
    </w:p>
    <w:p w14:paraId="755E7A8B" w14:textId="77777777" w:rsidR="00EB4520" w:rsidRDefault="00EB4520" w:rsidP="00062973">
      <w:pPr>
        <w:pStyle w:val="Compact"/>
      </w:pPr>
      <w:r>
        <w:t xml:space="preserve">Conoce la </w:t>
      </w:r>
      <w:proofErr w:type="spellStart"/>
      <w:r>
        <w:t>shield</w:t>
      </w:r>
      <w:proofErr w:type="spellEnd"/>
      <w:r>
        <w:t xml:space="preserve"> OSRS.</w:t>
      </w:r>
    </w:p>
    <w:p w14:paraId="44901D1C" w14:textId="77777777" w:rsidR="00EB4520" w:rsidRDefault="00EB4520" w:rsidP="00062973">
      <w:pPr>
        <w:pStyle w:val="Compact"/>
      </w:pPr>
      <w:r>
        <w:t xml:space="preserve">Programa una secuencia de encendido y apagado con </w:t>
      </w:r>
      <w:proofErr w:type="spellStart"/>
      <w:r>
        <w:t>ArduinoBlocks</w:t>
      </w:r>
      <w:proofErr w:type="spellEnd"/>
      <w:r>
        <w:t xml:space="preserve"> correctamente.</w:t>
      </w:r>
    </w:p>
    <w:p w14:paraId="67B98353" w14:textId="77777777" w:rsidR="00EB4520" w:rsidRDefault="00EB4520" w:rsidP="00062973">
      <w:pPr>
        <w:pStyle w:val="Compact"/>
      </w:pPr>
      <w:r>
        <w:t>Explica la actividad realizada con soltura.</w:t>
      </w:r>
    </w:p>
    <w:p w14:paraId="52F00448" w14:textId="1646EEEB" w:rsidR="00EB4520" w:rsidRDefault="00EB4520" w:rsidP="00EB4520">
      <w:pPr>
        <w:pStyle w:val="Ttulo6"/>
      </w:pPr>
      <w:r>
        <w:t>Estándares de aprendizaje</w:t>
      </w:r>
    </w:p>
    <w:p w14:paraId="5CE12508" w14:textId="77777777" w:rsidR="00EB4520" w:rsidRDefault="00EB4520" w:rsidP="00062973">
      <w:pPr>
        <w:pStyle w:val="Compact"/>
      </w:pPr>
      <w:r>
        <w:t xml:space="preserve">Identifica con exactitud los diodos </w:t>
      </w:r>
      <w:proofErr w:type="spellStart"/>
      <w:r>
        <w:t>LEDs</w:t>
      </w:r>
      <w:proofErr w:type="spellEnd"/>
      <w:r>
        <w:t xml:space="preserve"> de OSRS.</w:t>
      </w:r>
    </w:p>
    <w:p w14:paraId="44568CCE" w14:textId="77777777" w:rsidR="00EB4520" w:rsidRDefault="00EB4520" w:rsidP="00062973">
      <w:pPr>
        <w:pStyle w:val="Compact"/>
      </w:pPr>
      <w:r>
        <w:t xml:space="preserve">Es capaz de enumerar los pines correspondientes a los </w:t>
      </w:r>
      <w:proofErr w:type="spellStart"/>
      <w:r>
        <w:t>LEDs</w:t>
      </w:r>
      <w:proofErr w:type="spellEnd"/>
      <w:r>
        <w:t xml:space="preserve"> de OSRS.</w:t>
      </w:r>
    </w:p>
    <w:p w14:paraId="4764A010" w14:textId="77777777" w:rsidR="00EB4520" w:rsidRDefault="00EB4520"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7A5D6EDC" w14:textId="77777777" w:rsidR="00EB4520" w:rsidRDefault="00EB4520" w:rsidP="00062973">
      <w:pPr>
        <w:pStyle w:val="Compact"/>
      </w:pPr>
      <w:r>
        <w:t>Sabe introducir variaciones en el programa creado con éxito.</w:t>
      </w:r>
    </w:p>
    <w:p w14:paraId="6D72E116" w14:textId="3A487C92" w:rsidR="00EB4520" w:rsidRDefault="00EB4520" w:rsidP="00EB4520">
      <w:pPr>
        <w:pStyle w:val="Ttulo6"/>
      </w:pPr>
      <w:r>
        <w:t>Exposición de la actividad por parte de los alumnos, por equipos</w:t>
      </w:r>
    </w:p>
    <w:p w14:paraId="6B31E9DF" w14:textId="77777777" w:rsidR="00EB4520" w:rsidRDefault="00EB4520" w:rsidP="00062973">
      <w:pPr>
        <w:pStyle w:val="Compact"/>
      </w:pPr>
      <w:r>
        <w:t>Expone en público con claridad y soltura la actividad realizada</w:t>
      </w:r>
    </w:p>
    <w:p w14:paraId="74E60AF7" w14:textId="77777777" w:rsidR="00EB4520" w:rsidRDefault="00EB4520" w:rsidP="00062973">
      <w:pPr>
        <w:pStyle w:val="Compact"/>
      </w:pPr>
      <w:r>
        <w:t>Sigue el orden de los pasos para realizar la actividad</w:t>
      </w:r>
    </w:p>
    <w:p w14:paraId="383FA8C8" w14:textId="77777777" w:rsidR="00EB4520" w:rsidRDefault="00EB4520" w:rsidP="00062973">
      <w:pPr>
        <w:pStyle w:val="Compact"/>
      </w:pPr>
      <w:r>
        <w:t>Analiza con actitud crítica la exposición de la actividad de sus compañeros</w:t>
      </w:r>
    </w:p>
    <w:p w14:paraId="7D3ACEA7" w14:textId="77777777" w:rsidR="00EB4520" w:rsidRDefault="00EB4520" w:rsidP="00062973">
      <w:pPr>
        <w:pStyle w:val="Compact"/>
      </w:pPr>
      <w:r>
        <w:t>Asume los fallos y asimila los errores suyos propios y de sus compañeros para futuras exposiciones orales</w:t>
      </w:r>
    </w:p>
    <w:p w14:paraId="5CBC1F06" w14:textId="37FF0797" w:rsidR="00093344" w:rsidRDefault="00093344" w:rsidP="001C19E7">
      <w:pPr>
        <w:rPr>
          <w:lang w:val="en-US"/>
        </w:rPr>
      </w:pPr>
    </w:p>
    <w:p w14:paraId="4DD30099" w14:textId="32CAD822" w:rsidR="00093344" w:rsidRDefault="00093344" w:rsidP="001C19E7">
      <w:pPr>
        <w:rPr>
          <w:lang w:val="en-US"/>
        </w:rPr>
      </w:pPr>
    </w:p>
    <w:p w14:paraId="2AD24F11" w14:textId="61301A49" w:rsidR="00093344" w:rsidRDefault="00093344" w:rsidP="001C19E7">
      <w:pPr>
        <w:rPr>
          <w:lang w:val="en-US"/>
        </w:rPr>
      </w:pPr>
    </w:p>
    <w:p w14:paraId="0D6D5DEE" w14:textId="37B92D28" w:rsidR="00093344" w:rsidRDefault="00093344" w:rsidP="001C19E7">
      <w:pPr>
        <w:rPr>
          <w:lang w:val="en-US"/>
        </w:rPr>
      </w:pPr>
    </w:p>
    <w:p w14:paraId="17C4A129" w14:textId="4E42E906" w:rsidR="00EB4520" w:rsidRDefault="00EB4520" w:rsidP="00EB4520">
      <w:pPr>
        <w:pStyle w:val="Ttulo4"/>
        <w:rPr>
          <w:sz w:val="24"/>
          <w14:ligatures w14:val="none"/>
          <w14:cntxtAlts w14:val="0"/>
        </w:rPr>
      </w:pPr>
      <w:r>
        <w:lastRenderedPageBreak/>
        <w:t>Nombre de la actividad: “Magia 27”</w:t>
      </w:r>
    </w:p>
    <w:p w14:paraId="6D6750B9" w14:textId="77F27114" w:rsidR="00EB4520" w:rsidRDefault="00EB4520" w:rsidP="00EB4520">
      <w:pPr>
        <w:pStyle w:val="Ttulo5"/>
      </w:pPr>
      <w:r>
        <w:t>Objetivos de la actividad:</w:t>
      </w:r>
    </w:p>
    <w:p w14:paraId="2F90B734" w14:textId="77777777" w:rsidR="00EB4520" w:rsidRDefault="00EB4520" w:rsidP="00062973">
      <w:pPr>
        <w:pStyle w:val="Compact"/>
      </w:pPr>
      <w:r>
        <w:t>Conocer los actuadores luminosos de OSRS.</w:t>
      </w:r>
    </w:p>
    <w:p w14:paraId="5DD1123E" w14:textId="77777777" w:rsidR="00EB4520" w:rsidRDefault="00EB4520" w:rsidP="00062973">
      <w:pPr>
        <w:pStyle w:val="Compact"/>
      </w:pPr>
      <w:r>
        <w:t xml:space="preserve">Programar una secuencia de encendido y apagado con </w:t>
      </w:r>
      <w:proofErr w:type="spellStart"/>
      <w:r>
        <w:t>ArduinoBlocks</w:t>
      </w:r>
      <w:proofErr w:type="spellEnd"/>
      <w:r>
        <w:t>.</w:t>
      </w:r>
    </w:p>
    <w:p w14:paraId="38B5B1E3" w14:textId="1EF56D37" w:rsidR="00EB4520" w:rsidRDefault="00EB4520" w:rsidP="00EB4520">
      <w:pPr>
        <w:pStyle w:val="Ttulo5"/>
      </w:pPr>
      <w:r>
        <w:t>Requisitos previos a la actividad</w:t>
      </w:r>
    </w:p>
    <w:p w14:paraId="2D761161" w14:textId="77777777" w:rsidR="00EB4520" w:rsidRDefault="00EB4520" w:rsidP="00062973">
      <w:pPr>
        <w:pStyle w:val="Compact"/>
      </w:pPr>
      <w:r>
        <w:t>Conocimiento de funcionamiento de diodos LED.</w:t>
      </w:r>
    </w:p>
    <w:p w14:paraId="25858DC2" w14:textId="77777777" w:rsidR="00EB4520" w:rsidRDefault="00EB4520" w:rsidP="00062973">
      <w:pPr>
        <w:pStyle w:val="Compact"/>
      </w:pPr>
      <w:r>
        <w:t xml:space="preserve">Saber conectar y subir un programa con </w:t>
      </w:r>
      <w:proofErr w:type="spellStart"/>
      <w:r>
        <w:t>ArduinoBlocks</w:t>
      </w:r>
      <w:proofErr w:type="spellEnd"/>
      <w:r>
        <w:t>.</w:t>
      </w:r>
    </w:p>
    <w:p w14:paraId="0F9C04F3"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6F769DF7" w14:textId="486BA714" w:rsidR="00EB4520" w:rsidRDefault="00EB4520" w:rsidP="00EB4520">
      <w:pPr>
        <w:pStyle w:val="Ttulo5"/>
      </w:pPr>
      <w:r>
        <w:t>Descripción de la actividad</w:t>
      </w:r>
    </w:p>
    <w:p w14:paraId="3496F5B5" w14:textId="77777777" w:rsidR="00EB4520" w:rsidRDefault="00EB4520" w:rsidP="00151388">
      <w:pPr>
        <w:pStyle w:val="Compact"/>
        <w:numPr>
          <w:ilvl w:val="0"/>
          <w:numId w:val="31"/>
        </w:numPr>
      </w:pPr>
      <w:r>
        <w:t xml:space="preserve">Reforzar la numeración de pines correspondientes a los </w:t>
      </w:r>
      <w:proofErr w:type="spellStart"/>
      <w:r>
        <w:t>LEDs</w:t>
      </w:r>
      <w:proofErr w:type="spellEnd"/>
      <w:r>
        <w:t xml:space="preserve"> de OSRS.</w:t>
      </w:r>
    </w:p>
    <w:p w14:paraId="1E5CE6AA" w14:textId="77777777" w:rsidR="00EB4520" w:rsidRDefault="00EB4520" w:rsidP="00151388">
      <w:pPr>
        <w:pStyle w:val="Compact"/>
        <w:numPr>
          <w:ilvl w:val="0"/>
          <w:numId w:val="31"/>
        </w:numPr>
      </w:pPr>
      <w:r>
        <w:t xml:space="preserve">Programar una secuencia de encendido y apagado de </w:t>
      </w:r>
      <w:proofErr w:type="spellStart"/>
      <w:r>
        <w:t>LEDs</w:t>
      </w:r>
      <w:proofErr w:type="spellEnd"/>
      <w:r>
        <w:t xml:space="preserve"> con </w:t>
      </w:r>
      <w:proofErr w:type="spellStart"/>
      <w:r>
        <w:t>ArduinoBlocks</w:t>
      </w:r>
      <w:proofErr w:type="spellEnd"/>
      <w:r>
        <w:t xml:space="preserve"> simulando una técnica adivinatoria, en la que un voluntario toma una carta de una baraja de 27, se reparten en tres montones, tres veces, y la placa Arduino “adivinará” la carta tomada.</w:t>
      </w:r>
    </w:p>
    <w:p w14:paraId="6D09CD4A" w14:textId="77777777" w:rsidR="00EB4520" w:rsidRDefault="00EB4520" w:rsidP="00151388">
      <w:pPr>
        <w:pStyle w:val="Compact"/>
        <w:numPr>
          <w:ilvl w:val="0"/>
          <w:numId w:val="31"/>
        </w:numPr>
      </w:pPr>
      <w:r>
        <w:t>Subir el programa a la placa Arduino y comprobar su correcto funcionamiento.</w:t>
      </w:r>
    </w:p>
    <w:p w14:paraId="2C157F4D" w14:textId="4AC10557" w:rsidR="00EB4520" w:rsidRDefault="00EB4520" w:rsidP="00EB4520">
      <w:pPr>
        <w:pStyle w:val="Ttulo5"/>
      </w:pPr>
      <w:r>
        <w:t>Criterios de evaluación</w:t>
      </w:r>
    </w:p>
    <w:p w14:paraId="4FC18AB5" w14:textId="77777777" w:rsidR="00EB4520" w:rsidRDefault="00EB4520" w:rsidP="00062973">
      <w:pPr>
        <w:pStyle w:val="Compact"/>
      </w:pPr>
      <w:r>
        <w:t xml:space="preserve">Conoce la </w:t>
      </w:r>
      <w:proofErr w:type="spellStart"/>
      <w:r>
        <w:t>shield</w:t>
      </w:r>
      <w:proofErr w:type="spellEnd"/>
      <w:r>
        <w:t xml:space="preserve"> OSRS.</w:t>
      </w:r>
    </w:p>
    <w:p w14:paraId="4EF32482" w14:textId="77777777" w:rsidR="00EB4520" w:rsidRDefault="00EB4520" w:rsidP="00062973">
      <w:pPr>
        <w:pStyle w:val="Compact"/>
      </w:pPr>
      <w:r>
        <w:t xml:space="preserve">Programa un algoritmo que, por medio de una secuencia de encendido y apagado de </w:t>
      </w:r>
      <w:proofErr w:type="spellStart"/>
      <w:r>
        <w:t>LEDs</w:t>
      </w:r>
      <w:proofErr w:type="spellEnd"/>
      <w:r>
        <w:t xml:space="preserve"> con </w:t>
      </w:r>
      <w:proofErr w:type="spellStart"/>
      <w:r>
        <w:t>ArduinoBlocks</w:t>
      </w:r>
      <w:proofErr w:type="spellEnd"/>
      <w:r>
        <w:t>, la propia placa Arduino “adivinará” la carta elegida.</w:t>
      </w:r>
    </w:p>
    <w:p w14:paraId="60CC7880" w14:textId="77777777" w:rsidR="00EB4520" w:rsidRDefault="00EB4520" w:rsidP="00062973">
      <w:pPr>
        <w:pStyle w:val="Compact"/>
      </w:pPr>
      <w:r>
        <w:t>Explica la actividad realizada con soltura.</w:t>
      </w:r>
    </w:p>
    <w:p w14:paraId="1F37A835" w14:textId="69F6CA2C" w:rsidR="00EB4520" w:rsidRDefault="00EB4520" w:rsidP="00EB4520">
      <w:pPr>
        <w:pStyle w:val="Ttulo6"/>
      </w:pPr>
      <w:r>
        <w:t>Estándares de aprendizaje</w:t>
      </w:r>
    </w:p>
    <w:p w14:paraId="353CCDB3" w14:textId="77777777" w:rsidR="00EB4520" w:rsidRDefault="00EB4520" w:rsidP="00062973">
      <w:pPr>
        <w:pStyle w:val="Compact"/>
      </w:pPr>
      <w:r>
        <w:t xml:space="preserve">Identifica con exactitud los diodos </w:t>
      </w:r>
      <w:proofErr w:type="spellStart"/>
      <w:r>
        <w:t>LEDs</w:t>
      </w:r>
      <w:proofErr w:type="spellEnd"/>
      <w:r>
        <w:t xml:space="preserve"> de OSRS.</w:t>
      </w:r>
    </w:p>
    <w:p w14:paraId="78AC1AB3" w14:textId="77777777" w:rsidR="00EB4520" w:rsidRDefault="00EB4520" w:rsidP="00062973">
      <w:pPr>
        <w:pStyle w:val="Compact"/>
      </w:pPr>
      <w:r>
        <w:t xml:space="preserve">Es capaz de enumerar los pines correspondientes a los </w:t>
      </w:r>
      <w:proofErr w:type="spellStart"/>
      <w:r>
        <w:t>LEDs</w:t>
      </w:r>
      <w:proofErr w:type="spellEnd"/>
      <w:r>
        <w:t xml:space="preserve"> de OSRS.</w:t>
      </w:r>
    </w:p>
    <w:p w14:paraId="7D893A96" w14:textId="77777777" w:rsidR="00EB4520" w:rsidRDefault="00EB4520"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14998C8C" w14:textId="77777777" w:rsidR="00EB4520" w:rsidRDefault="00EB4520" w:rsidP="00062973">
      <w:pPr>
        <w:pStyle w:val="Compact"/>
      </w:pPr>
      <w:r>
        <w:t>Sabe introducir variaciones en el programa creado con éxito.</w:t>
      </w:r>
    </w:p>
    <w:p w14:paraId="61B19AAB" w14:textId="3BB6E595" w:rsidR="00EB4520" w:rsidRDefault="00EB4520" w:rsidP="00EB4520">
      <w:pPr>
        <w:pStyle w:val="Ttulo6"/>
      </w:pPr>
      <w:r>
        <w:t>Exposición de la actividad por parte de los alumnos, por equipos</w:t>
      </w:r>
    </w:p>
    <w:p w14:paraId="75877AB8" w14:textId="77777777" w:rsidR="00EB4520" w:rsidRDefault="00EB4520" w:rsidP="00062973">
      <w:pPr>
        <w:pStyle w:val="Compact"/>
      </w:pPr>
      <w:r>
        <w:t>Expone en público con claridad y soltura la actividad realizada</w:t>
      </w:r>
    </w:p>
    <w:p w14:paraId="697BD48F" w14:textId="77777777" w:rsidR="00EB4520" w:rsidRDefault="00EB4520" w:rsidP="00062973">
      <w:pPr>
        <w:pStyle w:val="Compact"/>
      </w:pPr>
      <w:r>
        <w:t>Sigue el orden de los pasos para realizar la actividad</w:t>
      </w:r>
    </w:p>
    <w:p w14:paraId="4E966B8F" w14:textId="77777777" w:rsidR="00EB4520" w:rsidRDefault="00EB4520" w:rsidP="00062973">
      <w:pPr>
        <w:pStyle w:val="Compact"/>
      </w:pPr>
      <w:r>
        <w:t>Analiza con actitud crítica la exposición de la actividad de sus compañeros</w:t>
      </w:r>
    </w:p>
    <w:p w14:paraId="7BA91F38" w14:textId="77777777" w:rsidR="00EB4520" w:rsidRDefault="00EB4520" w:rsidP="00062973">
      <w:pPr>
        <w:pStyle w:val="Compact"/>
      </w:pPr>
      <w:r>
        <w:t>Asume los fallos y asimila los errores suyos propios y de sus compañeros para futuras exposiciones orales</w:t>
      </w:r>
    </w:p>
    <w:p w14:paraId="407C7E6F" w14:textId="1BD6B078" w:rsidR="00A72CDD" w:rsidRDefault="00A72CDD" w:rsidP="00A72CDD"/>
    <w:p w14:paraId="163CB4A7" w14:textId="1B328FBE" w:rsidR="00A72CDD" w:rsidRDefault="00A72CDD" w:rsidP="00A72CDD"/>
    <w:p w14:paraId="7DC130F4" w14:textId="77777777" w:rsidR="00176786" w:rsidRPr="00A72CDD" w:rsidRDefault="00176786" w:rsidP="00A72CDD"/>
    <w:p w14:paraId="339EE78B" w14:textId="462B8F5E"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t>Zumbador</w:t>
      </w:r>
      <w:proofErr w:type="spellEnd"/>
      <w:r>
        <w:t>”</w:t>
      </w:r>
    </w:p>
    <w:p w14:paraId="722586C0" w14:textId="1027D55B" w:rsidR="00EB4520" w:rsidRDefault="00EB4520" w:rsidP="00EB4520">
      <w:pPr>
        <w:pStyle w:val="Ttulo5"/>
      </w:pPr>
      <w:r>
        <w:t>Objetivos de la actividad:</w:t>
      </w:r>
    </w:p>
    <w:p w14:paraId="24AF69FD" w14:textId="77777777" w:rsidR="00EB4520" w:rsidRDefault="00EB4520" w:rsidP="00062973">
      <w:pPr>
        <w:pStyle w:val="Compact"/>
      </w:pPr>
      <w:r>
        <w:t>Conocer los actuadores sonoros de OSRS.</w:t>
      </w:r>
    </w:p>
    <w:p w14:paraId="7881DAA9" w14:textId="77777777" w:rsidR="00EB4520" w:rsidRDefault="00EB4520" w:rsidP="00062973">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28AE77BD" w14:textId="6330AD1E" w:rsidR="00EB4520" w:rsidRDefault="00EB4520" w:rsidP="00EB4520">
      <w:pPr>
        <w:pStyle w:val="Ttulo5"/>
      </w:pPr>
      <w:r>
        <w:t>Requisitos previos a la actividad</w:t>
      </w:r>
    </w:p>
    <w:p w14:paraId="48344854" w14:textId="77777777" w:rsidR="00EB4520" w:rsidRDefault="00EB4520" w:rsidP="00062973">
      <w:pPr>
        <w:pStyle w:val="Compact"/>
      </w:pPr>
      <w:r>
        <w:t>Conocimiento de funcionamiento de un zumbador pasivo.</w:t>
      </w:r>
    </w:p>
    <w:p w14:paraId="18C7A0F9" w14:textId="77777777" w:rsidR="00EB4520" w:rsidRDefault="00EB4520" w:rsidP="00062973">
      <w:pPr>
        <w:pStyle w:val="Compact"/>
      </w:pPr>
      <w:r>
        <w:t xml:space="preserve">Saber conectar y subir un programa con </w:t>
      </w:r>
      <w:proofErr w:type="spellStart"/>
      <w:r>
        <w:t>ArduinoBlocks</w:t>
      </w:r>
      <w:proofErr w:type="spellEnd"/>
      <w:r>
        <w:t>.</w:t>
      </w:r>
    </w:p>
    <w:p w14:paraId="3D773DDC"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228CECC0" w14:textId="5D6E466B" w:rsidR="00EB4520" w:rsidRDefault="00EB4520" w:rsidP="00EB4520">
      <w:pPr>
        <w:pStyle w:val="Ttulo5"/>
      </w:pPr>
      <w:r>
        <w:t>Descripción de la actividad</w:t>
      </w:r>
    </w:p>
    <w:p w14:paraId="136354B3" w14:textId="77777777" w:rsidR="00EB4520" w:rsidRDefault="00EB4520" w:rsidP="00151388">
      <w:pPr>
        <w:pStyle w:val="Compact"/>
        <w:numPr>
          <w:ilvl w:val="0"/>
          <w:numId w:val="32"/>
        </w:numPr>
      </w:pPr>
      <w:r>
        <w:t>Descubrir la numeración de pines correspondientes al zumbador de OSRS.</w:t>
      </w:r>
    </w:p>
    <w:p w14:paraId="64B50D6C" w14:textId="77777777" w:rsidR="00EB4520" w:rsidRDefault="00EB4520" w:rsidP="00151388">
      <w:pPr>
        <w:pStyle w:val="Compact"/>
        <w:numPr>
          <w:ilvl w:val="0"/>
          <w:numId w:val="32"/>
        </w:numPr>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10D0E37F" w14:textId="77777777" w:rsidR="00EB4520" w:rsidRDefault="00EB4520" w:rsidP="00151388">
      <w:pPr>
        <w:pStyle w:val="Compact"/>
        <w:numPr>
          <w:ilvl w:val="0"/>
          <w:numId w:val="32"/>
        </w:numPr>
      </w:pPr>
      <w:r>
        <w:t>Subir el programa a la placa Arduino y comprobar su correcto funcionamiento.</w:t>
      </w:r>
    </w:p>
    <w:p w14:paraId="38B42AE5" w14:textId="6A904DA3" w:rsidR="00EB4520" w:rsidRDefault="00EB4520" w:rsidP="00EB4520">
      <w:pPr>
        <w:pStyle w:val="Ttulo5"/>
      </w:pPr>
      <w:r>
        <w:t>Criterios de evaluación</w:t>
      </w:r>
    </w:p>
    <w:p w14:paraId="72DE7006" w14:textId="77777777" w:rsidR="00EB4520" w:rsidRDefault="00EB4520" w:rsidP="00062973">
      <w:pPr>
        <w:pStyle w:val="Compact"/>
      </w:pPr>
      <w:r>
        <w:t xml:space="preserve">Conoce la </w:t>
      </w:r>
      <w:proofErr w:type="spellStart"/>
      <w:r>
        <w:t>shield</w:t>
      </w:r>
      <w:proofErr w:type="spellEnd"/>
      <w:r>
        <w:t xml:space="preserve"> OSRS.</w:t>
      </w:r>
    </w:p>
    <w:p w14:paraId="5A7C9867" w14:textId="77777777" w:rsidR="00EB4520" w:rsidRDefault="00EB4520" w:rsidP="00062973">
      <w:pPr>
        <w:pStyle w:val="Compact"/>
      </w:pPr>
      <w:r>
        <w:t xml:space="preserve">Programa una señal sonora con el </w:t>
      </w:r>
      <w:proofErr w:type="spellStart"/>
      <w:r>
        <w:t>buzzer</w:t>
      </w:r>
      <w:proofErr w:type="spellEnd"/>
      <w:r>
        <w:t xml:space="preserve"> pasivo de OSRS con </w:t>
      </w:r>
      <w:proofErr w:type="spellStart"/>
      <w:r>
        <w:t>ArduinoBlocks</w:t>
      </w:r>
      <w:proofErr w:type="spellEnd"/>
      <w:r>
        <w:t xml:space="preserve"> correctamente.</w:t>
      </w:r>
    </w:p>
    <w:p w14:paraId="78EF9BEE" w14:textId="77777777" w:rsidR="00EB4520" w:rsidRDefault="00EB4520" w:rsidP="00062973">
      <w:pPr>
        <w:pStyle w:val="Compact"/>
      </w:pPr>
      <w:r>
        <w:t>Explica la actividad realizada con soltura.</w:t>
      </w:r>
    </w:p>
    <w:p w14:paraId="1B3DE49C" w14:textId="3CFF4D18" w:rsidR="00EB4520" w:rsidRDefault="00EB4520" w:rsidP="00EB4520">
      <w:pPr>
        <w:pStyle w:val="Ttulo6"/>
      </w:pPr>
      <w:r>
        <w:t>Estándares de aprendizaje</w:t>
      </w:r>
    </w:p>
    <w:p w14:paraId="307804EC" w14:textId="77777777" w:rsidR="00EB4520" w:rsidRDefault="00EB4520" w:rsidP="00062973">
      <w:pPr>
        <w:pStyle w:val="Compact"/>
      </w:pPr>
      <w:r>
        <w:t>Identifica con exactitud el zumbador pasivo de OSRS.</w:t>
      </w:r>
    </w:p>
    <w:p w14:paraId="076199D2" w14:textId="173F05C4" w:rsidR="00EB4520" w:rsidRDefault="00EB4520" w:rsidP="00062973">
      <w:pPr>
        <w:pStyle w:val="Compact"/>
      </w:pPr>
      <w:r>
        <w:t xml:space="preserve">Es capaz de enumerar el </w:t>
      </w:r>
      <w:r w:rsidR="00062973">
        <w:t>pin correspondiente</w:t>
      </w:r>
      <w:r>
        <w:t xml:space="preserve"> al zumbador pasivo de OSRS.</w:t>
      </w:r>
    </w:p>
    <w:p w14:paraId="4656B6B9" w14:textId="77777777" w:rsidR="00EB4520" w:rsidRDefault="00EB4520" w:rsidP="00062973">
      <w:pPr>
        <w:pStyle w:val="Compact"/>
      </w:pPr>
      <w:r>
        <w:t xml:space="preserve">Realiza un programa de secuencia de sonidos con un zumbador pasivo con </w:t>
      </w:r>
      <w:proofErr w:type="spellStart"/>
      <w:r>
        <w:t>ArduinoBlocks</w:t>
      </w:r>
      <w:proofErr w:type="spellEnd"/>
      <w:r>
        <w:t xml:space="preserve"> correctamente.</w:t>
      </w:r>
    </w:p>
    <w:p w14:paraId="07ACC235" w14:textId="77777777" w:rsidR="00EB4520" w:rsidRDefault="00EB4520" w:rsidP="00062973">
      <w:pPr>
        <w:pStyle w:val="Compact"/>
      </w:pPr>
      <w:r>
        <w:t>Sabe introducir variaciones en el programa creado con éxito.</w:t>
      </w:r>
    </w:p>
    <w:p w14:paraId="09A32D6B" w14:textId="293D5442" w:rsidR="00EB4520" w:rsidRDefault="00EB4520" w:rsidP="00EB4520">
      <w:pPr>
        <w:pStyle w:val="Ttulo6"/>
      </w:pPr>
      <w:r>
        <w:t>Exposición de la actividad por parte de los alumnos, por equipos</w:t>
      </w:r>
    </w:p>
    <w:p w14:paraId="54122442" w14:textId="77777777" w:rsidR="00EB4520" w:rsidRDefault="00EB4520" w:rsidP="00062973">
      <w:pPr>
        <w:pStyle w:val="Compact"/>
      </w:pPr>
      <w:r>
        <w:t>Expone en público con claridad y soltura la actividad realizada</w:t>
      </w:r>
    </w:p>
    <w:p w14:paraId="5705CF44" w14:textId="77777777" w:rsidR="00EB4520" w:rsidRDefault="00EB4520" w:rsidP="00062973">
      <w:pPr>
        <w:pStyle w:val="Compact"/>
      </w:pPr>
      <w:r>
        <w:t>Sigue el orden de los pasos para realizar la actividad</w:t>
      </w:r>
    </w:p>
    <w:p w14:paraId="14ED54FF" w14:textId="77777777" w:rsidR="00EB4520" w:rsidRDefault="00EB4520" w:rsidP="00062973">
      <w:pPr>
        <w:pStyle w:val="Compact"/>
      </w:pPr>
      <w:r>
        <w:t>Analiza con actitud crítica la exposición de la actividad de sus compañeros</w:t>
      </w:r>
    </w:p>
    <w:p w14:paraId="6FE286B0" w14:textId="77777777" w:rsidR="00EB4520" w:rsidRDefault="00EB4520" w:rsidP="00062973">
      <w:pPr>
        <w:pStyle w:val="Compact"/>
      </w:pPr>
      <w:r>
        <w:t>Asume los fallos y asimila los errores suyos propios y de sus compañeros para futuras exposiciones orales</w:t>
      </w:r>
    </w:p>
    <w:p w14:paraId="2E7BF165" w14:textId="63E881BC" w:rsidR="00EB4520" w:rsidRDefault="00EB4520" w:rsidP="001C19E7">
      <w:pPr>
        <w:rPr>
          <w:lang w:val="en-US"/>
        </w:rPr>
      </w:pPr>
    </w:p>
    <w:p w14:paraId="69C60587" w14:textId="6CCEEC06" w:rsidR="00EB4520" w:rsidRDefault="00EB4520" w:rsidP="001C19E7">
      <w:pPr>
        <w:rPr>
          <w:lang w:val="en-US"/>
        </w:rPr>
      </w:pPr>
    </w:p>
    <w:p w14:paraId="5941962B" w14:textId="442AD05B" w:rsidR="00EB4520" w:rsidRDefault="00EB4520" w:rsidP="001C19E7">
      <w:pPr>
        <w:rPr>
          <w:lang w:val="en-US"/>
        </w:rPr>
      </w:pPr>
    </w:p>
    <w:p w14:paraId="3987F9A4" w14:textId="3080E677" w:rsidR="00EB4520" w:rsidRDefault="00EB4520" w:rsidP="001C19E7">
      <w:pPr>
        <w:rPr>
          <w:lang w:val="en-US"/>
        </w:rPr>
      </w:pPr>
    </w:p>
    <w:p w14:paraId="70897005" w14:textId="7182DCFE" w:rsidR="00EB4520" w:rsidRDefault="00EB4520" w:rsidP="00EB4520">
      <w:pPr>
        <w:pStyle w:val="Ttulo4"/>
        <w:rPr>
          <w:sz w:val="24"/>
          <w14:ligatures w14:val="none"/>
          <w14:cntxtAlts w14:val="0"/>
        </w:rPr>
      </w:pPr>
      <w:r>
        <w:lastRenderedPageBreak/>
        <w:t>Nombre de la actividad: “</w:t>
      </w:r>
      <w:proofErr w:type="spellStart"/>
      <w:r>
        <w:t>Potenciómetro+zumbador</w:t>
      </w:r>
      <w:proofErr w:type="spellEnd"/>
      <w:r>
        <w:t>”</w:t>
      </w:r>
    </w:p>
    <w:p w14:paraId="639B62AE" w14:textId="4464EE2A" w:rsidR="00EB4520" w:rsidRDefault="00EB4520" w:rsidP="00EB4520">
      <w:pPr>
        <w:pStyle w:val="Ttulo5"/>
      </w:pPr>
      <w:r>
        <w:t>Objetivos de la actividad:</w:t>
      </w:r>
    </w:p>
    <w:p w14:paraId="5B259895" w14:textId="77777777" w:rsidR="00EB4520" w:rsidRDefault="00EB4520" w:rsidP="00291B91">
      <w:pPr>
        <w:pStyle w:val="Compact"/>
      </w:pPr>
      <w:r>
        <w:t>Conocer el sensor rotativo KNOB o potenciómetro de la OSRS.</w:t>
      </w:r>
    </w:p>
    <w:p w14:paraId="4C5B7122" w14:textId="77777777" w:rsidR="00EB4520" w:rsidRDefault="00EB4520" w:rsidP="00291B91">
      <w:pPr>
        <w:pStyle w:val="Compact"/>
      </w:pPr>
      <w:r>
        <w:t xml:space="preserve">Programar el potenciómetro de la OSRS con </w:t>
      </w:r>
      <w:proofErr w:type="spellStart"/>
      <w:r>
        <w:t>ArduinoBlocks</w:t>
      </w:r>
      <w:proofErr w:type="spellEnd"/>
      <w:r>
        <w:t>.</w:t>
      </w:r>
    </w:p>
    <w:p w14:paraId="6B0FF97E" w14:textId="77777777" w:rsidR="00EB4520" w:rsidRDefault="00EB4520" w:rsidP="00291B91">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5EE3564D" w14:textId="6F119EB1" w:rsidR="00EB4520" w:rsidRDefault="00EB4520" w:rsidP="00EB4520">
      <w:pPr>
        <w:pStyle w:val="Ttulo5"/>
      </w:pPr>
      <w:r>
        <w:t>Requisitos previos a la actividad</w:t>
      </w:r>
    </w:p>
    <w:p w14:paraId="5272A7CE" w14:textId="77777777" w:rsidR="00EB4520" w:rsidRDefault="00EB4520" w:rsidP="00291B91">
      <w:pPr>
        <w:pStyle w:val="Compact"/>
      </w:pPr>
      <w:r>
        <w:t>Conocimiento de funcionamiento de un zumbador pasivo.</w:t>
      </w:r>
    </w:p>
    <w:p w14:paraId="139C6FE4" w14:textId="77777777" w:rsidR="00EB4520" w:rsidRDefault="00EB4520" w:rsidP="00291B91">
      <w:pPr>
        <w:pStyle w:val="Compact"/>
      </w:pPr>
      <w:r>
        <w:t>Conocimiento de funcionamiento de un potenciómetro.</w:t>
      </w:r>
    </w:p>
    <w:p w14:paraId="737D4070" w14:textId="77777777" w:rsidR="00EB4520" w:rsidRDefault="00EB4520" w:rsidP="00291B91">
      <w:pPr>
        <w:pStyle w:val="Compact"/>
      </w:pPr>
      <w:r>
        <w:t xml:space="preserve">Saber conectar y subir un programa con </w:t>
      </w:r>
      <w:proofErr w:type="spellStart"/>
      <w:r>
        <w:t>ArduinoBlocks</w:t>
      </w:r>
      <w:proofErr w:type="spellEnd"/>
      <w:r>
        <w:t>.</w:t>
      </w:r>
    </w:p>
    <w:p w14:paraId="271DF4E3"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43486708" w14:textId="1201D98D" w:rsidR="00EB4520" w:rsidRDefault="00EB4520" w:rsidP="00EB4520">
      <w:pPr>
        <w:pStyle w:val="Ttulo5"/>
      </w:pPr>
      <w:r>
        <w:t>Descripción de la actividad</w:t>
      </w:r>
    </w:p>
    <w:p w14:paraId="4BA56B15" w14:textId="77777777" w:rsidR="00EB4520" w:rsidRDefault="00EB4520" w:rsidP="00151388">
      <w:pPr>
        <w:pStyle w:val="Compact"/>
        <w:numPr>
          <w:ilvl w:val="0"/>
          <w:numId w:val="33"/>
        </w:numPr>
      </w:pPr>
      <w:r>
        <w:t>Descubrir la numeración de pines correspondientes al potenciómetro de OSRS.</w:t>
      </w:r>
    </w:p>
    <w:p w14:paraId="2409E1EB" w14:textId="77777777" w:rsidR="00EB4520" w:rsidRDefault="00EB4520" w:rsidP="00151388">
      <w:pPr>
        <w:pStyle w:val="Compact"/>
        <w:numPr>
          <w:ilvl w:val="0"/>
          <w:numId w:val="33"/>
        </w:numPr>
      </w:pPr>
      <w:r>
        <w:t xml:space="preserve">Programar el potenciómetro para realizar una señal sonora con el </w:t>
      </w:r>
      <w:proofErr w:type="spellStart"/>
      <w:r>
        <w:t>buzzer</w:t>
      </w:r>
      <w:proofErr w:type="spellEnd"/>
      <w:r>
        <w:t xml:space="preserve"> pasivo de la OSRS con </w:t>
      </w:r>
      <w:proofErr w:type="spellStart"/>
      <w:r>
        <w:t>ArduinoBlocks</w:t>
      </w:r>
      <w:proofErr w:type="spellEnd"/>
      <w:r>
        <w:t xml:space="preserve">, bien variando la frecuencia del sonido del </w:t>
      </w:r>
      <w:proofErr w:type="spellStart"/>
      <w:r>
        <w:t>buzzer</w:t>
      </w:r>
      <w:proofErr w:type="spellEnd"/>
      <w:r>
        <w:t>, bien variando la velocidad del sonido intermitente generado.</w:t>
      </w:r>
    </w:p>
    <w:p w14:paraId="2A2CAD51" w14:textId="77777777" w:rsidR="00EB4520" w:rsidRDefault="00EB4520" w:rsidP="00151388">
      <w:pPr>
        <w:pStyle w:val="Compact"/>
        <w:numPr>
          <w:ilvl w:val="0"/>
          <w:numId w:val="33"/>
        </w:numPr>
      </w:pPr>
      <w:r>
        <w:t>Subir el programa a la placa Arduino y comprobar su correcto funcionamiento.</w:t>
      </w:r>
    </w:p>
    <w:p w14:paraId="0F01D811" w14:textId="6C03A367" w:rsidR="00EB4520" w:rsidRDefault="00EB4520" w:rsidP="00EB4520">
      <w:pPr>
        <w:pStyle w:val="Ttulo5"/>
      </w:pPr>
      <w:r>
        <w:t>Criterios de evaluación</w:t>
      </w:r>
    </w:p>
    <w:p w14:paraId="54CABD45" w14:textId="77777777" w:rsidR="00EB4520" w:rsidRDefault="00EB4520" w:rsidP="00291B91">
      <w:pPr>
        <w:pStyle w:val="Compact"/>
      </w:pPr>
      <w:r>
        <w:t xml:space="preserve">Conoce la </w:t>
      </w:r>
      <w:proofErr w:type="spellStart"/>
      <w:r>
        <w:t>shield</w:t>
      </w:r>
      <w:proofErr w:type="spellEnd"/>
      <w:r>
        <w:t xml:space="preserve"> OSRS.</w:t>
      </w:r>
    </w:p>
    <w:p w14:paraId="00CBE9A5" w14:textId="77777777" w:rsidR="00EB4520" w:rsidRDefault="00EB4520" w:rsidP="00291B91">
      <w:pPr>
        <w:pStyle w:val="Compact"/>
      </w:pPr>
      <w:r>
        <w:t xml:space="preserve">Programa una señal sonora con el </w:t>
      </w:r>
      <w:proofErr w:type="spellStart"/>
      <w:r>
        <w:t>buzzer</w:t>
      </w:r>
      <w:proofErr w:type="spellEnd"/>
      <w:r>
        <w:t xml:space="preserve"> pasivo de la OSRS controlada por el potenciómetro de la OSRS con </w:t>
      </w:r>
      <w:proofErr w:type="spellStart"/>
      <w:r>
        <w:t>ArduinoBlocks</w:t>
      </w:r>
      <w:proofErr w:type="spellEnd"/>
      <w:r>
        <w:t xml:space="preserve"> correctamente.</w:t>
      </w:r>
    </w:p>
    <w:p w14:paraId="29CF0FCC" w14:textId="77777777" w:rsidR="00EB4520" w:rsidRDefault="00EB4520" w:rsidP="00291B91">
      <w:pPr>
        <w:pStyle w:val="Compact"/>
      </w:pPr>
      <w:r>
        <w:t>Explica la actividad realizada con soltura.</w:t>
      </w:r>
    </w:p>
    <w:p w14:paraId="079DC913" w14:textId="62A09490" w:rsidR="00EB4520" w:rsidRDefault="00EB4520" w:rsidP="00EB4520">
      <w:pPr>
        <w:pStyle w:val="Ttulo6"/>
      </w:pPr>
      <w:r>
        <w:t>Estándares de aprendizaje</w:t>
      </w:r>
    </w:p>
    <w:p w14:paraId="4B379337" w14:textId="77777777" w:rsidR="00EB4520" w:rsidRDefault="00EB4520" w:rsidP="00291B91">
      <w:pPr>
        <w:pStyle w:val="Compact"/>
      </w:pPr>
      <w:r>
        <w:t>Identifica con exactitud el potenciómetro y el zumbador de la OSRS correctamente.</w:t>
      </w:r>
    </w:p>
    <w:p w14:paraId="2E1774BE" w14:textId="77777777" w:rsidR="00EB4520" w:rsidRDefault="00EB4520" w:rsidP="00291B91">
      <w:pPr>
        <w:pStyle w:val="Compact"/>
      </w:pPr>
      <w:r>
        <w:t xml:space="preserve">Es capaz de enumerar los pines correspondientes al potenciómetro y al </w:t>
      </w:r>
      <w:proofErr w:type="spellStart"/>
      <w:r>
        <w:t>buzzer</w:t>
      </w:r>
      <w:proofErr w:type="spellEnd"/>
      <w:r>
        <w:t xml:space="preserve"> de la OSRS.</w:t>
      </w:r>
    </w:p>
    <w:p w14:paraId="54E67164" w14:textId="77777777" w:rsidR="00EB4520" w:rsidRDefault="00EB4520" w:rsidP="00291B91">
      <w:pPr>
        <w:pStyle w:val="Compact"/>
      </w:pPr>
      <w:r>
        <w:t xml:space="preserve">Realiza un programa de una señal sonora con el </w:t>
      </w:r>
      <w:proofErr w:type="spellStart"/>
      <w:r>
        <w:t>buzzer</w:t>
      </w:r>
      <w:proofErr w:type="spellEnd"/>
      <w:r>
        <w:t xml:space="preserve"> pasivo de la OSRS controlada por el potenciómetro de la OSRS con </w:t>
      </w:r>
      <w:proofErr w:type="spellStart"/>
      <w:r>
        <w:t>ArduinoBlocks</w:t>
      </w:r>
      <w:proofErr w:type="spellEnd"/>
      <w:r>
        <w:t xml:space="preserve"> correctamente.</w:t>
      </w:r>
    </w:p>
    <w:p w14:paraId="2798F766" w14:textId="77777777" w:rsidR="00EB4520" w:rsidRDefault="00EB4520" w:rsidP="00291B91">
      <w:pPr>
        <w:pStyle w:val="Compact"/>
      </w:pPr>
      <w:r>
        <w:t>Sabe introducir variaciones en el programa creado con éxito.</w:t>
      </w:r>
    </w:p>
    <w:p w14:paraId="3257D760" w14:textId="457032C0" w:rsidR="00EB4520" w:rsidRDefault="00EB4520" w:rsidP="00EB4520">
      <w:pPr>
        <w:pStyle w:val="Ttulo6"/>
      </w:pPr>
      <w:r>
        <w:t>Exposición de la actividad por parte de los alumnos, por equipos</w:t>
      </w:r>
    </w:p>
    <w:p w14:paraId="6EEE571D" w14:textId="77777777" w:rsidR="00EB4520" w:rsidRDefault="00EB4520" w:rsidP="00291B91">
      <w:pPr>
        <w:pStyle w:val="Compact"/>
      </w:pPr>
      <w:r>
        <w:t>Expone en público con claridad y soltura la actividad realizada</w:t>
      </w:r>
    </w:p>
    <w:p w14:paraId="4890DA30" w14:textId="77777777" w:rsidR="00EB4520" w:rsidRDefault="00EB4520" w:rsidP="00291B91">
      <w:pPr>
        <w:pStyle w:val="Compact"/>
      </w:pPr>
      <w:r>
        <w:t>Sigue el orden de los pasos para realizar la actividad</w:t>
      </w:r>
    </w:p>
    <w:p w14:paraId="780F3794" w14:textId="77777777" w:rsidR="00EB4520" w:rsidRDefault="00EB4520" w:rsidP="00291B91">
      <w:pPr>
        <w:pStyle w:val="Compact"/>
      </w:pPr>
      <w:r>
        <w:t>Analiza con actitud crítica la exposición de la actividad de sus compañeros</w:t>
      </w:r>
    </w:p>
    <w:p w14:paraId="7AD4284A" w14:textId="77777777" w:rsidR="00EB4520" w:rsidRDefault="00EB4520" w:rsidP="00291B91">
      <w:pPr>
        <w:pStyle w:val="Compact"/>
      </w:pPr>
      <w:r>
        <w:t>Asume los fallos y asimila los errores suyos propios y de sus compañeros para futuras exposiciones orales</w:t>
      </w:r>
    </w:p>
    <w:p w14:paraId="2DE713CF" w14:textId="14EFC0CC" w:rsidR="00EB4520" w:rsidRDefault="00EB4520" w:rsidP="001C19E7">
      <w:pPr>
        <w:rPr>
          <w:lang w:val="en-US"/>
        </w:rPr>
      </w:pPr>
    </w:p>
    <w:p w14:paraId="4CC4085B" w14:textId="17817862" w:rsidR="00EB4520" w:rsidRDefault="00EB4520" w:rsidP="001C19E7">
      <w:pPr>
        <w:rPr>
          <w:lang w:val="en-US"/>
        </w:rPr>
      </w:pPr>
    </w:p>
    <w:p w14:paraId="197F785F" w14:textId="633C8351"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Escala musical”</w:t>
      </w:r>
    </w:p>
    <w:p w14:paraId="4A39A536" w14:textId="23869325" w:rsidR="00EB4520" w:rsidRDefault="00EB4520" w:rsidP="00EB4520">
      <w:pPr>
        <w:pStyle w:val="Ttulo5"/>
      </w:pPr>
      <w:r>
        <w:t>Objetivos de la actividad:</w:t>
      </w:r>
    </w:p>
    <w:p w14:paraId="2083D426" w14:textId="77777777" w:rsidR="00EB4520" w:rsidRDefault="00EB4520" w:rsidP="00291B91">
      <w:pPr>
        <w:pStyle w:val="Compact"/>
      </w:pPr>
      <w:r>
        <w:t>Conocer los actuadores sonoros de OSRS.</w:t>
      </w:r>
    </w:p>
    <w:p w14:paraId="7C6E6CE0" w14:textId="77777777" w:rsidR="00EB4520" w:rsidRDefault="00EB4520" w:rsidP="00291B91">
      <w:pPr>
        <w:pStyle w:val="Compact"/>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3353BA9F" w14:textId="7CC7A850" w:rsidR="00EB4520" w:rsidRDefault="00EB4520" w:rsidP="00EB4520">
      <w:pPr>
        <w:pStyle w:val="Ttulo5"/>
      </w:pPr>
      <w:r>
        <w:t>Requisitos previos a la actividad</w:t>
      </w:r>
    </w:p>
    <w:p w14:paraId="2E2B394F" w14:textId="77777777" w:rsidR="00EB4520" w:rsidRDefault="00EB4520" w:rsidP="00291B91">
      <w:pPr>
        <w:pStyle w:val="Compact"/>
      </w:pPr>
      <w:r>
        <w:t>Conocimiento de funcionamiento de un zumbador pasivo.</w:t>
      </w:r>
    </w:p>
    <w:p w14:paraId="4B42537B" w14:textId="77777777" w:rsidR="00EB4520" w:rsidRDefault="00EB4520" w:rsidP="00291B91">
      <w:pPr>
        <w:pStyle w:val="Compact"/>
      </w:pPr>
      <w:r>
        <w:t xml:space="preserve">Saber conectar y subir un programa con </w:t>
      </w:r>
      <w:proofErr w:type="spellStart"/>
      <w:r>
        <w:t>ArduinoBlocks</w:t>
      </w:r>
      <w:proofErr w:type="spellEnd"/>
      <w:r>
        <w:t>.</w:t>
      </w:r>
    </w:p>
    <w:p w14:paraId="4A896FF9"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15997894" w14:textId="1290F5E8" w:rsidR="00EB4520" w:rsidRDefault="00EB4520" w:rsidP="00EB4520">
      <w:pPr>
        <w:pStyle w:val="Ttulo5"/>
      </w:pPr>
      <w:r>
        <w:t>Descripción de la actividad</w:t>
      </w:r>
    </w:p>
    <w:p w14:paraId="3BB3866E" w14:textId="77777777" w:rsidR="00EB4520" w:rsidRDefault="00EB4520" w:rsidP="00151388">
      <w:pPr>
        <w:pStyle w:val="Compact"/>
        <w:numPr>
          <w:ilvl w:val="0"/>
          <w:numId w:val="34"/>
        </w:numPr>
      </w:pPr>
      <w:r>
        <w:t>Descubrir la numeración de pines correspondientes al zumbador de OSRS.</w:t>
      </w:r>
    </w:p>
    <w:p w14:paraId="7138FA6E" w14:textId="77777777" w:rsidR="00EB4520" w:rsidRDefault="00EB4520" w:rsidP="00151388">
      <w:pPr>
        <w:pStyle w:val="Compact"/>
        <w:numPr>
          <w:ilvl w:val="0"/>
          <w:numId w:val="34"/>
        </w:numPr>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31EC5150" w14:textId="77777777" w:rsidR="00EB4520" w:rsidRDefault="00EB4520" w:rsidP="00151388">
      <w:pPr>
        <w:pStyle w:val="Compact"/>
        <w:numPr>
          <w:ilvl w:val="0"/>
          <w:numId w:val="34"/>
        </w:numPr>
      </w:pPr>
      <w:r>
        <w:t>Subir el programa a la placa Arduino y comprobar su correcto funcionamiento.</w:t>
      </w:r>
    </w:p>
    <w:p w14:paraId="51F82D92" w14:textId="5E368E09" w:rsidR="00EB4520" w:rsidRDefault="00EB4520" w:rsidP="00EB4520">
      <w:pPr>
        <w:pStyle w:val="Ttulo5"/>
      </w:pPr>
      <w:r>
        <w:t>Criterios de evaluación</w:t>
      </w:r>
    </w:p>
    <w:p w14:paraId="38F92D21" w14:textId="77777777" w:rsidR="00EB4520" w:rsidRDefault="00EB4520" w:rsidP="00291B91">
      <w:pPr>
        <w:pStyle w:val="Compact"/>
      </w:pPr>
      <w:r>
        <w:t xml:space="preserve">Conoce la </w:t>
      </w:r>
      <w:proofErr w:type="spellStart"/>
      <w:r>
        <w:t>shield</w:t>
      </w:r>
      <w:proofErr w:type="spellEnd"/>
      <w:r>
        <w:t xml:space="preserve"> OSRS.</w:t>
      </w:r>
    </w:p>
    <w:p w14:paraId="4A4524D4" w14:textId="77777777" w:rsidR="00EB4520" w:rsidRDefault="00EB4520" w:rsidP="00291B91">
      <w:pPr>
        <w:pStyle w:val="Compact"/>
      </w:pPr>
      <w:r>
        <w:t xml:space="preserve">Programa secuencias sonoras con el </w:t>
      </w:r>
      <w:proofErr w:type="spellStart"/>
      <w:r>
        <w:t>buzzer</w:t>
      </w:r>
      <w:proofErr w:type="spellEnd"/>
      <w:r>
        <w:t xml:space="preserve"> pasivo de OSRS con </w:t>
      </w:r>
      <w:proofErr w:type="spellStart"/>
      <w:r>
        <w:t>ArduinoBlocks</w:t>
      </w:r>
      <w:proofErr w:type="spellEnd"/>
      <w:r>
        <w:t xml:space="preserve"> correctamente.</w:t>
      </w:r>
    </w:p>
    <w:p w14:paraId="59A2AAB0" w14:textId="77777777" w:rsidR="00EB4520" w:rsidRDefault="00EB4520" w:rsidP="00291B91">
      <w:pPr>
        <w:pStyle w:val="Compact"/>
      </w:pPr>
      <w:r>
        <w:t>Explica la actividad realizada con soltura.</w:t>
      </w:r>
    </w:p>
    <w:p w14:paraId="507AFB54" w14:textId="6DF3D76B" w:rsidR="00EB4520" w:rsidRDefault="00EB4520" w:rsidP="00EB4520">
      <w:pPr>
        <w:pStyle w:val="Ttulo6"/>
      </w:pPr>
      <w:r>
        <w:t>Estándares de aprendizaje</w:t>
      </w:r>
    </w:p>
    <w:p w14:paraId="190893BE" w14:textId="77777777" w:rsidR="00EB4520" w:rsidRDefault="00EB4520" w:rsidP="00291B91">
      <w:pPr>
        <w:pStyle w:val="Compact"/>
      </w:pPr>
      <w:r>
        <w:t>Identifica con exactitud el zumbador pasivo de OSRS.</w:t>
      </w:r>
    </w:p>
    <w:p w14:paraId="7918ABC6" w14:textId="77777777" w:rsidR="00EB4520" w:rsidRDefault="00EB4520" w:rsidP="00291B91">
      <w:pPr>
        <w:pStyle w:val="Compact"/>
      </w:pPr>
      <w:r>
        <w:t xml:space="preserve">Es capaz de enumerar el </w:t>
      </w:r>
      <w:proofErr w:type="gramStart"/>
      <w:r>
        <w:t>pin correspondientes</w:t>
      </w:r>
      <w:proofErr w:type="gramEnd"/>
      <w:r>
        <w:t xml:space="preserve"> al zumbador pasivo de OSRS.</w:t>
      </w:r>
    </w:p>
    <w:p w14:paraId="4282BD45" w14:textId="77777777" w:rsidR="00EB4520" w:rsidRDefault="00EB4520" w:rsidP="00291B91">
      <w:pPr>
        <w:pStyle w:val="Compact"/>
      </w:pPr>
      <w:r>
        <w:t xml:space="preserve">Realiza un programa de escala musical con el zumbador pasivo de OSRS con </w:t>
      </w:r>
      <w:proofErr w:type="spellStart"/>
      <w:r>
        <w:t>ArduinoBlocks</w:t>
      </w:r>
      <w:proofErr w:type="spellEnd"/>
      <w:r>
        <w:t xml:space="preserve"> correctamente.</w:t>
      </w:r>
    </w:p>
    <w:p w14:paraId="2CA3E11A" w14:textId="77777777" w:rsidR="00EB4520" w:rsidRDefault="00EB4520" w:rsidP="00291B91">
      <w:pPr>
        <w:pStyle w:val="Compact"/>
      </w:pPr>
      <w:r>
        <w:t>Sabe introducir variaciones en el programa creado con éxito.</w:t>
      </w:r>
    </w:p>
    <w:p w14:paraId="25FF5E8A" w14:textId="3E9C1025" w:rsidR="00EB4520" w:rsidRDefault="00EB4520" w:rsidP="00EB4520">
      <w:pPr>
        <w:pStyle w:val="Ttulo6"/>
      </w:pPr>
      <w:r>
        <w:t>Exposición de la actividad por parte de los alumnos, por equipos</w:t>
      </w:r>
    </w:p>
    <w:p w14:paraId="50DAA188" w14:textId="77777777" w:rsidR="00EB4520" w:rsidRDefault="00EB4520" w:rsidP="00291B91">
      <w:pPr>
        <w:pStyle w:val="Compact"/>
      </w:pPr>
      <w:r>
        <w:t>Expone en público con claridad y soltura la actividad realizada</w:t>
      </w:r>
    </w:p>
    <w:p w14:paraId="6E73D098" w14:textId="77777777" w:rsidR="00EB4520" w:rsidRDefault="00EB4520" w:rsidP="00291B91">
      <w:pPr>
        <w:pStyle w:val="Compact"/>
      </w:pPr>
      <w:r>
        <w:t>Sigue el orden de los pasos para realizar la actividad</w:t>
      </w:r>
    </w:p>
    <w:p w14:paraId="6C165086" w14:textId="77777777" w:rsidR="00EB4520" w:rsidRDefault="00EB4520" w:rsidP="00291B91">
      <w:pPr>
        <w:pStyle w:val="Compact"/>
      </w:pPr>
      <w:r>
        <w:t>Analiza con actitud crítica la exposición de la actividad de sus compañeros</w:t>
      </w:r>
    </w:p>
    <w:p w14:paraId="2F1C27E1" w14:textId="77777777" w:rsidR="00EB4520" w:rsidRDefault="00EB4520" w:rsidP="00291B91">
      <w:pPr>
        <w:pStyle w:val="Compact"/>
      </w:pPr>
      <w:r>
        <w:t>Asume los fallos y asimila los errores suyos propios y de sus compañeros para futuras exposiciones orales</w:t>
      </w:r>
    </w:p>
    <w:p w14:paraId="2C90D14E" w14:textId="4ABA778D" w:rsidR="00EB4520" w:rsidRDefault="00EB4520" w:rsidP="001C19E7">
      <w:pPr>
        <w:rPr>
          <w:lang w:val="en-US"/>
        </w:rPr>
      </w:pPr>
    </w:p>
    <w:p w14:paraId="6E892A5F" w14:textId="1F2B69A9" w:rsidR="00EB4520" w:rsidRDefault="00EB4520" w:rsidP="001C19E7">
      <w:pPr>
        <w:rPr>
          <w:lang w:val="en-US"/>
        </w:rPr>
      </w:pPr>
    </w:p>
    <w:p w14:paraId="5F8148A4" w14:textId="7DCCAA05" w:rsidR="00EB4520" w:rsidRDefault="00EB4520" w:rsidP="001C19E7">
      <w:pPr>
        <w:rPr>
          <w:lang w:val="en-US"/>
        </w:rPr>
      </w:pPr>
    </w:p>
    <w:p w14:paraId="2FA377FB" w14:textId="2D3E9CE5" w:rsidR="00EB4520" w:rsidRDefault="00EB4520" w:rsidP="001C19E7">
      <w:pPr>
        <w:rPr>
          <w:lang w:val="en-US"/>
        </w:rPr>
      </w:pPr>
    </w:p>
    <w:p w14:paraId="2DE07056" w14:textId="5765F82B" w:rsidR="00EB4520" w:rsidRDefault="00EB4520" w:rsidP="00EB4520">
      <w:pPr>
        <w:pStyle w:val="Ttulo4"/>
        <w:rPr>
          <w:sz w:val="24"/>
          <w14:ligatures w14:val="none"/>
          <w14:cntxtAlts w14:val="0"/>
        </w:rPr>
      </w:pPr>
      <w:r>
        <w:lastRenderedPageBreak/>
        <w:t>Nombre de la actividad: “Reproductor musical”</w:t>
      </w:r>
    </w:p>
    <w:p w14:paraId="16425D6D" w14:textId="7DEE7F68" w:rsidR="00EB4520" w:rsidRDefault="00EB4520" w:rsidP="00EB4520">
      <w:pPr>
        <w:pStyle w:val="Ttulo5"/>
      </w:pPr>
      <w:r>
        <w:t>Objetivos de la actividad:</w:t>
      </w:r>
    </w:p>
    <w:p w14:paraId="0B06CB55" w14:textId="77777777" w:rsidR="00EB4520" w:rsidRDefault="00EB4520" w:rsidP="00291B91">
      <w:pPr>
        <w:pStyle w:val="Compact"/>
      </w:pPr>
      <w:r>
        <w:t xml:space="preserve">Programar los pulsadores de la OSRS con </w:t>
      </w:r>
      <w:proofErr w:type="spellStart"/>
      <w:r>
        <w:t>ArduinoBlocks</w:t>
      </w:r>
      <w:proofErr w:type="spellEnd"/>
      <w:r>
        <w:t>.</w:t>
      </w:r>
    </w:p>
    <w:p w14:paraId="1EB34037" w14:textId="77777777" w:rsidR="00EB4520" w:rsidRDefault="00EB4520" w:rsidP="00291B91">
      <w:pPr>
        <w:pStyle w:val="Compact"/>
      </w:pPr>
      <w:r>
        <w:t>Conocer el sensor rotativo KNOB o potenciómetro de la OSRS.</w:t>
      </w:r>
    </w:p>
    <w:p w14:paraId="5DB34AA1" w14:textId="77777777" w:rsidR="00EB4520" w:rsidRDefault="00EB4520" w:rsidP="00291B91">
      <w:pPr>
        <w:pStyle w:val="Compact"/>
      </w:pPr>
      <w:r>
        <w:t>Conocer los actuadores sonoros de OSRS.</w:t>
      </w:r>
    </w:p>
    <w:p w14:paraId="4242FBB9" w14:textId="77777777" w:rsidR="00EB4520" w:rsidRDefault="00EB4520" w:rsidP="00291B91">
      <w:pPr>
        <w:pStyle w:val="Compact"/>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1EBFBE01" w14:textId="419AA74D" w:rsidR="00EB4520" w:rsidRDefault="00EB4520" w:rsidP="00EB4520">
      <w:pPr>
        <w:pStyle w:val="Ttulo5"/>
      </w:pPr>
      <w:r>
        <w:t>Requisitos previos a la actividad</w:t>
      </w:r>
    </w:p>
    <w:p w14:paraId="3CE8DF04" w14:textId="77777777" w:rsidR="00EB4520" w:rsidRDefault="00EB4520" w:rsidP="00291B91">
      <w:pPr>
        <w:pStyle w:val="Compact"/>
      </w:pPr>
      <w:r>
        <w:t>Conocimiento de funcionamiento de un zumbador pasivo.</w:t>
      </w:r>
    </w:p>
    <w:p w14:paraId="4CC06E33" w14:textId="77777777" w:rsidR="00EB4520" w:rsidRDefault="00EB4520" w:rsidP="00291B91">
      <w:pPr>
        <w:pStyle w:val="Compact"/>
      </w:pPr>
      <w:r>
        <w:t>Conocimiento de funcionamiento de un pulsador.</w:t>
      </w:r>
    </w:p>
    <w:p w14:paraId="0D507AE3" w14:textId="77777777" w:rsidR="00EB4520" w:rsidRDefault="00EB4520" w:rsidP="00291B91">
      <w:pPr>
        <w:pStyle w:val="Compact"/>
      </w:pPr>
      <w:r>
        <w:t>Conocimiento de funcionamiento de un potenciómetro.</w:t>
      </w:r>
    </w:p>
    <w:p w14:paraId="63872091" w14:textId="77777777" w:rsidR="00EB4520" w:rsidRDefault="00EB4520" w:rsidP="00291B91">
      <w:pPr>
        <w:pStyle w:val="Compact"/>
      </w:pPr>
      <w:r>
        <w:t xml:space="preserve">Saber conectar y subir un programa con </w:t>
      </w:r>
      <w:proofErr w:type="spellStart"/>
      <w:r>
        <w:t>ArduinoBlocks</w:t>
      </w:r>
      <w:proofErr w:type="spellEnd"/>
      <w:r>
        <w:t>.</w:t>
      </w:r>
    </w:p>
    <w:p w14:paraId="51F94D2A"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64123313" w14:textId="65110BD0" w:rsidR="00EB4520" w:rsidRDefault="00EB4520" w:rsidP="00EB4520">
      <w:pPr>
        <w:pStyle w:val="Ttulo5"/>
      </w:pPr>
      <w:r>
        <w:t>Descripción de la actividad</w:t>
      </w:r>
    </w:p>
    <w:p w14:paraId="293E528B" w14:textId="77777777" w:rsidR="00EB4520" w:rsidRDefault="00EB4520" w:rsidP="00151388">
      <w:pPr>
        <w:pStyle w:val="Compact"/>
        <w:numPr>
          <w:ilvl w:val="0"/>
          <w:numId w:val="35"/>
        </w:numPr>
      </w:pPr>
      <w:r>
        <w:t xml:space="preserve">Repasar la numeración de pines correspondientes a los pulsadores, al zumbador </w:t>
      </w:r>
      <w:proofErr w:type="spellStart"/>
      <w:r>
        <w:t>yl</w:t>
      </w:r>
      <w:proofErr w:type="spellEnd"/>
      <w:r>
        <w:t xml:space="preserve"> potenciómetro de OSRS.</w:t>
      </w:r>
    </w:p>
    <w:p w14:paraId="56F174E3" w14:textId="77777777" w:rsidR="00EB4520" w:rsidRDefault="00EB4520" w:rsidP="00151388">
      <w:pPr>
        <w:pStyle w:val="Compact"/>
        <w:numPr>
          <w:ilvl w:val="0"/>
          <w:numId w:val="35"/>
        </w:numPr>
      </w:pPr>
      <w:r>
        <w:t xml:space="preserve">Programar distintas secuencias sonoras con el </w:t>
      </w:r>
      <w:proofErr w:type="spellStart"/>
      <w:r>
        <w:t>buzzer</w:t>
      </w:r>
      <w:proofErr w:type="spellEnd"/>
      <w:r>
        <w:t xml:space="preserve"> pasivo, controlado por los pulsadores o con el potenciómetro de OSRS, con </w:t>
      </w:r>
      <w:proofErr w:type="spellStart"/>
      <w:r>
        <w:t>ArduinoBlocks</w:t>
      </w:r>
      <w:proofErr w:type="spellEnd"/>
      <w:r>
        <w:t>.</w:t>
      </w:r>
    </w:p>
    <w:p w14:paraId="081E12DE" w14:textId="77777777" w:rsidR="00EB4520" w:rsidRDefault="00EB4520" w:rsidP="00151388">
      <w:pPr>
        <w:pStyle w:val="Compact"/>
        <w:numPr>
          <w:ilvl w:val="0"/>
          <w:numId w:val="35"/>
        </w:numPr>
      </w:pPr>
      <w:r>
        <w:t>Subir el programa a la placa Arduino y comprobar su correcto funcionamiento.</w:t>
      </w:r>
    </w:p>
    <w:p w14:paraId="04C67F6E" w14:textId="59FF1868" w:rsidR="00EB4520" w:rsidRDefault="00EB4520" w:rsidP="00EB4520">
      <w:pPr>
        <w:pStyle w:val="Ttulo5"/>
      </w:pPr>
      <w:r>
        <w:t>Criterios de evaluación</w:t>
      </w:r>
    </w:p>
    <w:p w14:paraId="4E135BF4" w14:textId="77777777" w:rsidR="00EB4520" w:rsidRDefault="00EB4520" w:rsidP="00291B91">
      <w:pPr>
        <w:pStyle w:val="Compact"/>
      </w:pPr>
      <w:r>
        <w:t xml:space="preserve">Conoce la </w:t>
      </w:r>
      <w:proofErr w:type="spellStart"/>
      <w:r>
        <w:t>shield</w:t>
      </w:r>
      <w:proofErr w:type="spellEnd"/>
      <w:r>
        <w:t xml:space="preserve"> OSRS.</w:t>
      </w:r>
    </w:p>
    <w:p w14:paraId="57BB73EF" w14:textId="77777777" w:rsidR="00EB4520" w:rsidRDefault="00EB4520" w:rsidP="00291B91">
      <w:pPr>
        <w:pStyle w:val="Compact"/>
      </w:pPr>
      <w:r>
        <w:t xml:space="preserve">Programa distintas secuencias sonoras con el </w:t>
      </w:r>
      <w:proofErr w:type="spellStart"/>
      <w:r>
        <w:t>buzzer</w:t>
      </w:r>
      <w:proofErr w:type="spellEnd"/>
      <w:r>
        <w:t xml:space="preserve"> pasivo, controlado por los pulsadores o con el potenciómetro de OSRS, con </w:t>
      </w:r>
      <w:proofErr w:type="spellStart"/>
      <w:r>
        <w:t>ArduinoBlocks</w:t>
      </w:r>
      <w:proofErr w:type="spellEnd"/>
      <w:r>
        <w:t xml:space="preserve"> correctamente.</w:t>
      </w:r>
    </w:p>
    <w:p w14:paraId="4D5B7EED" w14:textId="77777777" w:rsidR="00EB4520" w:rsidRDefault="00EB4520" w:rsidP="00291B91">
      <w:pPr>
        <w:pStyle w:val="Compact"/>
      </w:pPr>
      <w:r>
        <w:t>Explica la actividad realizada con soltura.</w:t>
      </w:r>
    </w:p>
    <w:p w14:paraId="4A21218A" w14:textId="2A583290" w:rsidR="00EB4520" w:rsidRDefault="00EB4520" w:rsidP="00EB4520">
      <w:pPr>
        <w:pStyle w:val="Ttulo6"/>
      </w:pPr>
      <w:r>
        <w:t>Estándares de aprendizaje</w:t>
      </w:r>
    </w:p>
    <w:p w14:paraId="741083FF" w14:textId="695174A6" w:rsidR="00EB4520" w:rsidRDefault="00EB4520" w:rsidP="00291B91">
      <w:pPr>
        <w:pStyle w:val="Compact"/>
      </w:pPr>
      <w:r>
        <w:t>Identifica con exactitud el zumbador pasivo, los pulsadores y el potenciómetro de OSRS.</w:t>
      </w:r>
    </w:p>
    <w:p w14:paraId="38A4B7D0" w14:textId="054F12E3" w:rsidR="00EB4520" w:rsidRDefault="00EB4520" w:rsidP="00291B91">
      <w:pPr>
        <w:pStyle w:val="Compact"/>
      </w:pPr>
      <w:r>
        <w:t xml:space="preserve">Es capaz de enumerar el </w:t>
      </w:r>
      <w:r w:rsidR="00291B91">
        <w:t>pin correspondiente</w:t>
      </w:r>
      <w:r>
        <w:t xml:space="preserve"> al zumbador pasivo, los pulsadores y el potenciómetro de OSRS.</w:t>
      </w:r>
    </w:p>
    <w:p w14:paraId="222C68E0" w14:textId="77777777" w:rsidR="00EB4520" w:rsidRDefault="00EB4520" w:rsidP="00291B91">
      <w:pPr>
        <w:pStyle w:val="Compact"/>
      </w:pPr>
      <w:r>
        <w:t xml:space="preserve">Realiza un programa de selección de secuencias musicales con el zumbador pasivo, controlado por los pulsadores o con el potenciómetro de OSRS, con </w:t>
      </w:r>
      <w:proofErr w:type="spellStart"/>
      <w:r>
        <w:t>ArduinoBlocks</w:t>
      </w:r>
      <w:proofErr w:type="spellEnd"/>
      <w:r>
        <w:t xml:space="preserve"> correctamente.</w:t>
      </w:r>
    </w:p>
    <w:p w14:paraId="1CC029B3" w14:textId="77777777" w:rsidR="00EB4520" w:rsidRDefault="00EB4520" w:rsidP="00291B91">
      <w:pPr>
        <w:pStyle w:val="Compact"/>
      </w:pPr>
      <w:r>
        <w:t>Sabe introducir variaciones en el programa creado con éxito.</w:t>
      </w:r>
    </w:p>
    <w:p w14:paraId="130C8714" w14:textId="14987D8E" w:rsidR="00EB4520" w:rsidRDefault="00EB4520" w:rsidP="00EB4520">
      <w:pPr>
        <w:pStyle w:val="Ttulo6"/>
      </w:pPr>
      <w:r>
        <w:t>Exposición de la actividad por parte de los alumnos, por equipos</w:t>
      </w:r>
    </w:p>
    <w:p w14:paraId="62A6D5F1" w14:textId="77777777" w:rsidR="00EB4520" w:rsidRDefault="00EB4520" w:rsidP="00291B91">
      <w:pPr>
        <w:pStyle w:val="Compact"/>
      </w:pPr>
      <w:r>
        <w:t>Expone en público con claridad y soltura la actividad realizada</w:t>
      </w:r>
    </w:p>
    <w:p w14:paraId="356A69ED" w14:textId="77777777" w:rsidR="00EB4520" w:rsidRDefault="00EB4520" w:rsidP="00291B91">
      <w:pPr>
        <w:pStyle w:val="Compact"/>
      </w:pPr>
      <w:r>
        <w:t>Sigue el orden de los pasos para realizar la actividad</w:t>
      </w:r>
    </w:p>
    <w:p w14:paraId="4E6E67BD" w14:textId="77777777" w:rsidR="00EB4520" w:rsidRDefault="00EB4520" w:rsidP="00291B91">
      <w:pPr>
        <w:pStyle w:val="Compact"/>
      </w:pPr>
      <w:r>
        <w:t>Analiza con actitud crítica la exposición de la actividad de sus compañeros</w:t>
      </w:r>
    </w:p>
    <w:p w14:paraId="7C8E91CD" w14:textId="77777777" w:rsidR="00EB4520" w:rsidRDefault="00EB4520" w:rsidP="00291B91">
      <w:pPr>
        <w:pStyle w:val="Compact"/>
      </w:pPr>
      <w:r>
        <w:t>Asume los fallos y asimila los errores suyos propios y de sus compañeros para futuras exposiciones orales</w:t>
      </w:r>
    </w:p>
    <w:p w14:paraId="0011938B" w14:textId="3D55F591" w:rsidR="00EB4520" w:rsidRDefault="00EB4520" w:rsidP="001C19E7">
      <w:pPr>
        <w:rPr>
          <w:lang w:val="en-US"/>
        </w:rPr>
      </w:pPr>
    </w:p>
    <w:p w14:paraId="2C84F9D8" w14:textId="7EF9F0B2"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Detector de luminosidad”</w:t>
      </w:r>
    </w:p>
    <w:p w14:paraId="04719329" w14:textId="5593E329" w:rsidR="00EB4520" w:rsidRDefault="00EB4520" w:rsidP="00EB4520">
      <w:pPr>
        <w:pStyle w:val="Ttulo5"/>
      </w:pPr>
      <w:r>
        <w:t>Objetivos de la actividad:</w:t>
      </w:r>
    </w:p>
    <w:p w14:paraId="14274E82" w14:textId="77777777" w:rsidR="00EB4520" w:rsidRDefault="00EB4520" w:rsidP="00282DEC">
      <w:pPr>
        <w:pStyle w:val="Compact"/>
      </w:pPr>
      <w:r>
        <w:t>Conocer el sensor rotativo KNOB o potenciómetro de la OSRS.</w:t>
      </w:r>
    </w:p>
    <w:p w14:paraId="42FB970F" w14:textId="77777777" w:rsidR="00EB4520" w:rsidRDefault="00EB4520" w:rsidP="00282DEC">
      <w:pPr>
        <w:pStyle w:val="Compact"/>
      </w:pPr>
      <w:r>
        <w:t>Conocer el sensor de luz LDR de la OSRS.</w:t>
      </w:r>
    </w:p>
    <w:p w14:paraId="48DEFF61" w14:textId="77777777" w:rsidR="00EB4520" w:rsidRDefault="00EB4520" w:rsidP="00282DEC">
      <w:pPr>
        <w:pStyle w:val="Compact"/>
      </w:pPr>
      <w:r>
        <w:t xml:space="preserve">Programar el potenciómetro de la OSRS con </w:t>
      </w:r>
      <w:proofErr w:type="spellStart"/>
      <w:r>
        <w:t>ArduinoBlocks</w:t>
      </w:r>
      <w:proofErr w:type="spellEnd"/>
      <w:r>
        <w:t>.</w:t>
      </w:r>
    </w:p>
    <w:p w14:paraId="2DF7F96A" w14:textId="77777777" w:rsidR="00EB4520" w:rsidRDefault="00EB4520" w:rsidP="00282DEC">
      <w:pPr>
        <w:pStyle w:val="Compact"/>
      </w:pPr>
      <w:r>
        <w:t xml:space="preserve">Programar el sensor de luz LDR de la OSRS con </w:t>
      </w:r>
      <w:proofErr w:type="spellStart"/>
      <w:r>
        <w:t>ArduinoBlocks</w:t>
      </w:r>
      <w:proofErr w:type="spellEnd"/>
      <w:r>
        <w:t>.</w:t>
      </w:r>
    </w:p>
    <w:p w14:paraId="1D2834CC" w14:textId="77777777" w:rsidR="00EB4520" w:rsidRDefault="00EB4520" w:rsidP="00282DEC">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2A7E2F0E" w14:textId="257E7789" w:rsidR="00EB4520" w:rsidRDefault="00EB4520" w:rsidP="00EB4520">
      <w:pPr>
        <w:pStyle w:val="Ttulo5"/>
      </w:pPr>
      <w:r>
        <w:t>Requisitos previos a la actividad</w:t>
      </w:r>
    </w:p>
    <w:p w14:paraId="45E007B9" w14:textId="77777777" w:rsidR="00EB4520" w:rsidRDefault="00EB4520" w:rsidP="00282DEC">
      <w:pPr>
        <w:pStyle w:val="Compact"/>
      </w:pPr>
      <w:r>
        <w:t>Conocimiento de funcionamiento de un zumbador pasivo.</w:t>
      </w:r>
    </w:p>
    <w:p w14:paraId="3E9523AB" w14:textId="77777777" w:rsidR="00EB4520" w:rsidRDefault="00EB4520" w:rsidP="00282DEC">
      <w:pPr>
        <w:pStyle w:val="Compact"/>
      </w:pPr>
      <w:r>
        <w:t>Conocimiento de funcionamiento de un potenciómetro.</w:t>
      </w:r>
    </w:p>
    <w:p w14:paraId="7A861A54" w14:textId="77777777" w:rsidR="00EB4520" w:rsidRDefault="00EB4520" w:rsidP="00282DEC">
      <w:pPr>
        <w:pStyle w:val="Compact"/>
      </w:pPr>
      <w:r>
        <w:t>Conocimiento del funcionamiento de sensor de luz LDR.</w:t>
      </w:r>
    </w:p>
    <w:p w14:paraId="05AD0619" w14:textId="77777777" w:rsidR="00EB4520" w:rsidRDefault="00EB4520" w:rsidP="00282DEC">
      <w:pPr>
        <w:pStyle w:val="Compact"/>
      </w:pPr>
      <w:r>
        <w:t xml:space="preserve">Saber conectar y subir un programa con </w:t>
      </w:r>
      <w:proofErr w:type="spellStart"/>
      <w:r>
        <w:t>ArduinoBlocks</w:t>
      </w:r>
      <w:proofErr w:type="spellEnd"/>
      <w:r>
        <w:t>.</w:t>
      </w:r>
    </w:p>
    <w:p w14:paraId="59CFB10A" w14:textId="77777777" w:rsidR="00EB4520" w:rsidRDefault="00EB4520" w:rsidP="00282DEC">
      <w:pPr>
        <w:pStyle w:val="Compact"/>
      </w:pPr>
      <w:r>
        <w:t xml:space="preserve">Conocimiento básico de programación por bloques con </w:t>
      </w:r>
      <w:proofErr w:type="spellStart"/>
      <w:r>
        <w:t>ArduinoBlocks</w:t>
      </w:r>
      <w:proofErr w:type="spellEnd"/>
      <w:r>
        <w:t>.</w:t>
      </w:r>
    </w:p>
    <w:p w14:paraId="0FC7C32C" w14:textId="7FBC7BDD" w:rsidR="00EB4520" w:rsidRDefault="00EB4520" w:rsidP="00EB4520">
      <w:pPr>
        <w:pStyle w:val="Ttulo5"/>
      </w:pPr>
      <w:r>
        <w:t>Descripción de la actividad</w:t>
      </w:r>
    </w:p>
    <w:p w14:paraId="7D973018" w14:textId="77777777" w:rsidR="00EB4520" w:rsidRDefault="00EB4520" w:rsidP="00151388">
      <w:pPr>
        <w:pStyle w:val="Compact"/>
        <w:numPr>
          <w:ilvl w:val="0"/>
          <w:numId w:val="36"/>
        </w:numPr>
      </w:pPr>
      <w:r>
        <w:t xml:space="preserve">Descubrir la numeración de pines correspondientes al potenciómetro, al sensor de luz LDR y al </w:t>
      </w:r>
      <w:proofErr w:type="spellStart"/>
      <w:r>
        <w:t>buzzer</w:t>
      </w:r>
      <w:proofErr w:type="spellEnd"/>
      <w:r>
        <w:t xml:space="preserve"> pasivo de OSRS.</w:t>
      </w:r>
    </w:p>
    <w:p w14:paraId="2C1D0301" w14:textId="77777777" w:rsidR="00EB4520" w:rsidRDefault="00EB4520" w:rsidP="00151388">
      <w:pPr>
        <w:pStyle w:val="Compact"/>
        <w:numPr>
          <w:ilvl w:val="0"/>
          <w:numId w:val="36"/>
        </w:numPr>
      </w:pPr>
      <w:r>
        <w:t xml:space="preserve">Programar el potenciómetro para realizar una señal sonora con el </w:t>
      </w:r>
      <w:proofErr w:type="spellStart"/>
      <w:r>
        <w:t>buzzer</w:t>
      </w:r>
      <w:proofErr w:type="spellEnd"/>
      <w:r>
        <w:t xml:space="preserve"> pasivo de la OSRS, cuando la luminosidad detectada por el LDR ascienda o descienda de un valor determinado, con </w:t>
      </w:r>
      <w:proofErr w:type="spellStart"/>
      <w:r>
        <w:t>ArduinoBlocks</w:t>
      </w:r>
      <w:proofErr w:type="spellEnd"/>
    </w:p>
    <w:p w14:paraId="7009019F" w14:textId="77777777" w:rsidR="00EB4520" w:rsidRDefault="00EB4520" w:rsidP="00151388">
      <w:pPr>
        <w:pStyle w:val="Compact"/>
        <w:numPr>
          <w:ilvl w:val="0"/>
          <w:numId w:val="36"/>
        </w:numPr>
      </w:pPr>
      <w:r>
        <w:t>Subir el programa a la placa Arduino y comprobar su correcto funcionamiento.</w:t>
      </w:r>
    </w:p>
    <w:p w14:paraId="24901CCF" w14:textId="7CE8B6DB" w:rsidR="00EB4520" w:rsidRDefault="00EB4520" w:rsidP="00EB4520">
      <w:pPr>
        <w:pStyle w:val="Ttulo5"/>
      </w:pPr>
      <w:r>
        <w:t>Criterios de evaluación</w:t>
      </w:r>
    </w:p>
    <w:p w14:paraId="47AE0857" w14:textId="77777777" w:rsidR="00EB4520" w:rsidRDefault="00EB4520" w:rsidP="00282DEC">
      <w:pPr>
        <w:pStyle w:val="Compact"/>
      </w:pPr>
      <w:r>
        <w:t xml:space="preserve">Conoce la </w:t>
      </w:r>
      <w:proofErr w:type="spellStart"/>
      <w:r>
        <w:t>shield</w:t>
      </w:r>
      <w:proofErr w:type="spellEnd"/>
      <w:r>
        <w:t xml:space="preserve"> OSRS.</w:t>
      </w:r>
    </w:p>
    <w:p w14:paraId="7A82D4F5" w14:textId="77777777" w:rsidR="00EB4520" w:rsidRDefault="00EB4520" w:rsidP="00282DEC">
      <w:pPr>
        <w:pStyle w:val="Compact"/>
      </w:pPr>
      <w:r>
        <w:t xml:space="preserve">Programa una señal sonora con el </w:t>
      </w:r>
      <w:proofErr w:type="spellStart"/>
      <w:r>
        <w:t>buzzer</w:t>
      </w:r>
      <w:proofErr w:type="spellEnd"/>
      <w:r>
        <w:t xml:space="preserve"> pasivo, cuando la luminosidad detectada por el LDR ascienda o descienda de un valor determinado, controlada por el potenciómetro de la OSRS con </w:t>
      </w:r>
      <w:proofErr w:type="spellStart"/>
      <w:r>
        <w:t>ArduinoBlocks</w:t>
      </w:r>
      <w:proofErr w:type="spellEnd"/>
      <w:r>
        <w:t xml:space="preserve"> correctamente.</w:t>
      </w:r>
    </w:p>
    <w:p w14:paraId="0830B5AA" w14:textId="77777777" w:rsidR="00EB4520" w:rsidRDefault="00EB4520" w:rsidP="00282DEC">
      <w:pPr>
        <w:pStyle w:val="Compact"/>
      </w:pPr>
      <w:r>
        <w:t>Explica la actividad realizada con soltura.</w:t>
      </w:r>
    </w:p>
    <w:p w14:paraId="4FB5FB92" w14:textId="06BBED38" w:rsidR="00EB4520" w:rsidRDefault="00EB4520" w:rsidP="00EB4520">
      <w:pPr>
        <w:pStyle w:val="Ttulo6"/>
      </w:pPr>
      <w:r>
        <w:t>Estándares de aprendizaje</w:t>
      </w:r>
    </w:p>
    <w:p w14:paraId="1380EE74" w14:textId="77777777" w:rsidR="00EB4520" w:rsidRDefault="00EB4520" w:rsidP="00282DEC">
      <w:pPr>
        <w:pStyle w:val="Compact"/>
      </w:pPr>
      <w:r>
        <w:t>Identifica con exactitud el potenciómetro, el sensor de luz LDR y el zumbador de la OSRS correctamente.</w:t>
      </w:r>
    </w:p>
    <w:p w14:paraId="54488685" w14:textId="77777777" w:rsidR="00EB4520" w:rsidRDefault="00EB4520" w:rsidP="00282DEC">
      <w:pPr>
        <w:pStyle w:val="Compact"/>
      </w:pPr>
      <w:r>
        <w:t xml:space="preserve">Es capaz de enumerar los pines correspondientes al potenciómetro, al sensor de luz LDR y al </w:t>
      </w:r>
      <w:proofErr w:type="spellStart"/>
      <w:r>
        <w:t>buzzer</w:t>
      </w:r>
      <w:proofErr w:type="spellEnd"/>
      <w:r>
        <w:t xml:space="preserve"> de la OSRS.</w:t>
      </w:r>
    </w:p>
    <w:p w14:paraId="7D5D86DC" w14:textId="77777777" w:rsidR="00EB4520" w:rsidRDefault="00EB4520" w:rsidP="00282DEC">
      <w:pPr>
        <w:pStyle w:val="Compact"/>
      </w:pPr>
      <w:r>
        <w:t xml:space="preserve">Realiza un programa de una señal sonora con el </w:t>
      </w:r>
      <w:proofErr w:type="spellStart"/>
      <w:r>
        <w:t>buzzer</w:t>
      </w:r>
      <w:proofErr w:type="spellEnd"/>
      <w:r>
        <w:t xml:space="preserve"> pasivo, según la luminosidad detectada por el LDR y controlada por el potenciómetro de la OSRS con </w:t>
      </w:r>
      <w:proofErr w:type="spellStart"/>
      <w:r>
        <w:t>ArduinoBlocks</w:t>
      </w:r>
      <w:proofErr w:type="spellEnd"/>
      <w:r>
        <w:t xml:space="preserve"> correctamente.</w:t>
      </w:r>
    </w:p>
    <w:p w14:paraId="080BB15E" w14:textId="77777777" w:rsidR="00EB4520" w:rsidRDefault="00EB4520" w:rsidP="00282DEC">
      <w:pPr>
        <w:pStyle w:val="Compact"/>
      </w:pPr>
      <w:r>
        <w:t>Sabe introducir variaciones en el programa creado con éxito.</w:t>
      </w:r>
    </w:p>
    <w:p w14:paraId="43A017F9" w14:textId="728821FB" w:rsidR="00EB4520" w:rsidRDefault="00EB4520" w:rsidP="00EB4520">
      <w:pPr>
        <w:pStyle w:val="Ttulo6"/>
      </w:pPr>
      <w:r>
        <w:t>Exposición de la actividad por parte de los alumnos, por equipos</w:t>
      </w:r>
    </w:p>
    <w:p w14:paraId="6FC48777" w14:textId="77777777" w:rsidR="00EB4520" w:rsidRDefault="00EB4520" w:rsidP="00282DEC">
      <w:pPr>
        <w:pStyle w:val="Compact"/>
      </w:pPr>
      <w:r>
        <w:t>Expone en público con claridad y soltura la actividad realizada</w:t>
      </w:r>
    </w:p>
    <w:p w14:paraId="618DE287" w14:textId="77777777" w:rsidR="00EB4520" w:rsidRDefault="00EB4520" w:rsidP="00282DEC">
      <w:pPr>
        <w:pStyle w:val="Compact"/>
      </w:pPr>
      <w:r>
        <w:t>Sigue el orden de los pasos para realizar la actividad</w:t>
      </w:r>
    </w:p>
    <w:p w14:paraId="1B385074" w14:textId="77777777" w:rsidR="00EB4520" w:rsidRDefault="00EB4520" w:rsidP="00282DEC">
      <w:pPr>
        <w:pStyle w:val="Compact"/>
      </w:pPr>
      <w:r>
        <w:t>Analiza con actitud crítica la exposición de la actividad de sus compañeros</w:t>
      </w:r>
    </w:p>
    <w:p w14:paraId="5A732BD6" w14:textId="77777777" w:rsidR="00EB4520" w:rsidRDefault="00EB4520" w:rsidP="00282DEC">
      <w:pPr>
        <w:pStyle w:val="Compact"/>
      </w:pPr>
      <w:r>
        <w:t>Asume los fallos y asimila los errores suyos propios y de sus compañeros para futuras exposiciones orales</w:t>
      </w:r>
    </w:p>
    <w:p w14:paraId="1EB1F8B4" w14:textId="67BF64B1"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Programar alarma”</w:t>
      </w:r>
    </w:p>
    <w:p w14:paraId="2C9ED248" w14:textId="3486B890" w:rsidR="00EB4520" w:rsidRDefault="00EB4520" w:rsidP="00EB4520">
      <w:pPr>
        <w:pStyle w:val="Ttulo5"/>
      </w:pPr>
      <w:r>
        <w:t>Objetivos de la actividad:</w:t>
      </w:r>
    </w:p>
    <w:p w14:paraId="63F5D32B" w14:textId="77777777" w:rsidR="00EB4520" w:rsidRDefault="00EB4520" w:rsidP="00282DEC">
      <w:pPr>
        <w:pStyle w:val="Compact"/>
      </w:pPr>
      <w:r>
        <w:t>Repasar e investigar los elementos de la OSRS estudiados hasta ahora.</w:t>
      </w:r>
    </w:p>
    <w:p w14:paraId="68B30F9B" w14:textId="77777777" w:rsidR="00EB4520" w:rsidRDefault="00EB4520" w:rsidP="00282DEC">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386A983B" w14:textId="2E6495D0" w:rsidR="00EB4520" w:rsidRDefault="00EB4520" w:rsidP="00EB4520">
      <w:pPr>
        <w:pStyle w:val="Ttulo5"/>
      </w:pPr>
      <w:r>
        <w:t>Requisitos previos a la actividad</w:t>
      </w:r>
    </w:p>
    <w:p w14:paraId="6C5EF0FD" w14:textId="77777777" w:rsidR="00EB4520" w:rsidRDefault="00EB4520" w:rsidP="00282DEC">
      <w:pPr>
        <w:pStyle w:val="Compact"/>
      </w:pPr>
      <w:r>
        <w:t>Conocimiento de los elementos de la OSRS estudiados hasta ahora.</w:t>
      </w:r>
    </w:p>
    <w:p w14:paraId="115006C9" w14:textId="77777777" w:rsidR="00EB4520" w:rsidRDefault="00EB4520" w:rsidP="00282DEC">
      <w:pPr>
        <w:pStyle w:val="Compact"/>
      </w:pPr>
      <w:r>
        <w:t xml:space="preserve">Saber conectar y subir un programa con </w:t>
      </w:r>
      <w:proofErr w:type="spellStart"/>
      <w:r>
        <w:t>ArduinoBlocks</w:t>
      </w:r>
      <w:proofErr w:type="spellEnd"/>
      <w:r>
        <w:t>.</w:t>
      </w:r>
    </w:p>
    <w:p w14:paraId="4620FDA6" w14:textId="77777777" w:rsidR="00EB4520" w:rsidRDefault="00EB4520" w:rsidP="00282DEC">
      <w:pPr>
        <w:pStyle w:val="Compact"/>
      </w:pPr>
      <w:r>
        <w:t xml:space="preserve">Conocimiento básico de programación por bloques con </w:t>
      </w:r>
      <w:proofErr w:type="spellStart"/>
      <w:r>
        <w:t>ArduinoBlocks</w:t>
      </w:r>
      <w:proofErr w:type="spellEnd"/>
      <w:r>
        <w:t>.</w:t>
      </w:r>
    </w:p>
    <w:p w14:paraId="7AAF9EB8" w14:textId="63D428DF" w:rsidR="00EB4520" w:rsidRDefault="00EB4520" w:rsidP="00EB4520">
      <w:pPr>
        <w:pStyle w:val="Ttulo5"/>
      </w:pPr>
      <w:r>
        <w:t>Descripción de la actividad</w:t>
      </w:r>
    </w:p>
    <w:p w14:paraId="3E68FBBE" w14:textId="77777777" w:rsidR="00EB4520" w:rsidRDefault="00EB4520" w:rsidP="00151388">
      <w:pPr>
        <w:pStyle w:val="Compact"/>
        <w:numPr>
          <w:ilvl w:val="0"/>
          <w:numId w:val="37"/>
        </w:numPr>
      </w:pPr>
      <w:r>
        <w:t>Repasar la numeración de pines correspondientes a los elementos de OSRS estudiados hasta ahora.</w:t>
      </w:r>
    </w:p>
    <w:p w14:paraId="5C8E8E73" w14:textId="77777777" w:rsidR="00EB4520" w:rsidRDefault="00EB4520" w:rsidP="00151388">
      <w:pPr>
        <w:pStyle w:val="Compact"/>
        <w:numPr>
          <w:ilvl w:val="0"/>
          <w:numId w:val="37"/>
        </w:numPr>
      </w:pPr>
      <w:r>
        <w:t xml:space="preserve">Diseñar y programar un sistema de alarma sonora o luminosa, cuando algún sensor de OSRS detecte un valor determinado, con </w:t>
      </w:r>
      <w:proofErr w:type="spellStart"/>
      <w:r>
        <w:t>ArduinoBlocks</w:t>
      </w:r>
      <w:proofErr w:type="spellEnd"/>
    </w:p>
    <w:p w14:paraId="63FBB73A" w14:textId="77777777" w:rsidR="00EB4520" w:rsidRDefault="00EB4520" w:rsidP="00151388">
      <w:pPr>
        <w:pStyle w:val="Compact"/>
        <w:numPr>
          <w:ilvl w:val="0"/>
          <w:numId w:val="37"/>
        </w:numPr>
      </w:pPr>
      <w:r>
        <w:t>Subir el programa a la placa Arduino y comprobar su correcto funcionamiento.</w:t>
      </w:r>
    </w:p>
    <w:p w14:paraId="4AB12A06" w14:textId="5D30EAD2" w:rsidR="00EB4520" w:rsidRDefault="00EB4520" w:rsidP="00EB4520">
      <w:pPr>
        <w:pStyle w:val="Ttulo5"/>
      </w:pPr>
      <w:r>
        <w:t>Criterios de evaluación</w:t>
      </w:r>
    </w:p>
    <w:p w14:paraId="09A60EFC" w14:textId="77777777" w:rsidR="00EB4520" w:rsidRDefault="00EB4520" w:rsidP="00282DEC">
      <w:pPr>
        <w:pStyle w:val="Compact"/>
      </w:pPr>
      <w:r>
        <w:t xml:space="preserve">Conoce la </w:t>
      </w:r>
      <w:proofErr w:type="spellStart"/>
      <w:r>
        <w:t>shield</w:t>
      </w:r>
      <w:proofErr w:type="spellEnd"/>
      <w:r>
        <w:t xml:space="preserve"> OSRS.</w:t>
      </w:r>
    </w:p>
    <w:p w14:paraId="4299951D" w14:textId="77777777" w:rsidR="00EB4520" w:rsidRDefault="00EB4520" w:rsidP="00282DEC">
      <w:pPr>
        <w:pStyle w:val="Compact"/>
      </w:pPr>
      <w:r>
        <w:t xml:space="preserve">Programa una señal sonora o luminosa que se activa cuando algún sensor de la OSRS detecte un valor determinado, con </w:t>
      </w:r>
      <w:proofErr w:type="spellStart"/>
      <w:r>
        <w:t>ArduinoBlocks</w:t>
      </w:r>
      <w:proofErr w:type="spellEnd"/>
      <w:r>
        <w:t xml:space="preserve"> correctamente.</w:t>
      </w:r>
    </w:p>
    <w:p w14:paraId="18FA62E3" w14:textId="77777777" w:rsidR="00EB4520" w:rsidRDefault="00EB4520" w:rsidP="00282DEC">
      <w:pPr>
        <w:pStyle w:val="Compact"/>
      </w:pPr>
      <w:r>
        <w:t>Explica la actividad realizada con soltura.</w:t>
      </w:r>
    </w:p>
    <w:p w14:paraId="58B060C6" w14:textId="38AD6523" w:rsidR="00EB4520" w:rsidRDefault="00EB4520" w:rsidP="00EB4520">
      <w:pPr>
        <w:pStyle w:val="Ttulo6"/>
      </w:pPr>
      <w:r>
        <w:t>Estándares de aprendizaje</w:t>
      </w:r>
    </w:p>
    <w:p w14:paraId="017D829F" w14:textId="77777777" w:rsidR="00EB4520" w:rsidRDefault="00EB4520" w:rsidP="00282DEC">
      <w:pPr>
        <w:pStyle w:val="Compact"/>
      </w:pPr>
      <w:r>
        <w:t>Identifica con exactitud los elementos de la OSRS, estudiados hasta ahora, correctamente.</w:t>
      </w:r>
    </w:p>
    <w:p w14:paraId="4708B673" w14:textId="77777777" w:rsidR="00EB4520" w:rsidRDefault="00EB4520" w:rsidP="00282DEC">
      <w:pPr>
        <w:pStyle w:val="Compact"/>
      </w:pPr>
      <w:r>
        <w:t>Es capaz de enumerar los pines correspondientes a los elementos de la OSRS. Estudiados hasta ahora.</w:t>
      </w:r>
    </w:p>
    <w:p w14:paraId="344C2575" w14:textId="77777777" w:rsidR="00EB4520" w:rsidRDefault="00EB4520" w:rsidP="00282DEC">
      <w:pPr>
        <w:pStyle w:val="Compact"/>
      </w:pPr>
      <w:r>
        <w:t xml:space="preserve">Realiza un programa de alarma sonora o luminosa que se activa cuando algún sensor de la OSRS detecte un valor determinado, con </w:t>
      </w:r>
      <w:proofErr w:type="spellStart"/>
      <w:r>
        <w:t>ArduinoBlocks</w:t>
      </w:r>
      <w:proofErr w:type="spellEnd"/>
      <w:r>
        <w:t xml:space="preserve"> correctamente.</w:t>
      </w:r>
    </w:p>
    <w:p w14:paraId="6845C9FA" w14:textId="77777777" w:rsidR="00EB4520" w:rsidRDefault="00EB4520" w:rsidP="00282DEC">
      <w:pPr>
        <w:pStyle w:val="Compact"/>
      </w:pPr>
      <w:r>
        <w:t>Sabe introducir variaciones en el programa creado con éxito.</w:t>
      </w:r>
    </w:p>
    <w:p w14:paraId="586258CE" w14:textId="6F0DCA4D" w:rsidR="00EB4520" w:rsidRDefault="00EB4520" w:rsidP="00EB4520">
      <w:pPr>
        <w:pStyle w:val="Ttulo6"/>
      </w:pPr>
      <w:r>
        <w:t>Exposición de la actividad por parte de los alumnos, por equipos</w:t>
      </w:r>
    </w:p>
    <w:p w14:paraId="4FF5C0A2" w14:textId="77777777" w:rsidR="00EB4520" w:rsidRDefault="00EB4520" w:rsidP="00282DEC">
      <w:pPr>
        <w:pStyle w:val="Compact"/>
      </w:pPr>
      <w:r>
        <w:t>Expone en público con claridad y soltura la actividad realizada</w:t>
      </w:r>
    </w:p>
    <w:p w14:paraId="21EBF2FA" w14:textId="77777777" w:rsidR="00EB4520" w:rsidRDefault="00EB4520" w:rsidP="00282DEC">
      <w:pPr>
        <w:pStyle w:val="Compact"/>
      </w:pPr>
      <w:r>
        <w:t>Sigue el orden de los pasos para realizar la actividad</w:t>
      </w:r>
    </w:p>
    <w:p w14:paraId="73D5186A" w14:textId="77777777" w:rsidR="00EB4520" w:rsidRDefault="00EB4520" w:rsidP="00282DEC">
      <w:pPr>
        <w:pStyle w:val="Compact"/>
      </w:pPr>
      <w:r>
        <w:t>Analiza con actitud crítica la exposición de la actividad de sus compañeros</w:t>
      </w:r>
    </w:p>
    <w:p w14:paraId="5116922B" w14:textId="77777777" w:rsidR="00EB4520" w:rsidRDefault="00EB4520" w:rsidP="00282DEC">
      <w:pPr>
        <w:pStyle w:val="Compact"/>
      </w:pPr>
      <w:r>
        <w:t>Asume los fallos y asimila los errores suyos propios y de sus compañeros para futuras exposiciones orales</w:t>
      </w:r>
    </w:p>
    <w:p w14:paraId="65758547" w14:textId="6886DCDE" w:rsidR="00EB4520" w:rsidRDefault="00EB4520" w:rsidP="001C19E7">
      <w:pPr>
        <w:rPr>
          <w:lang w:val="en-US"/>
        </w:rPr>
      </w:pPr>
    </w:p>
    <w:p w14:paraId="32FC0FB2" w14:textId="6593C4FE" w:rsidR="00EB4520" w:rsidRDefault="00EB4520" w:rsidP="001C19E7">
      <w:pPr>
        <w:rPr>
          <w:lang w:val="en-US"/>
        </w:rPr>
      </w:pPr>
    </w:p>
    <w:p w14:paraId="46424A3C" w14:textId="16DDDD6E" w:rsidR="00BE4182" w:rsidRDefault="00BE4182" w:rsidP="00BE4182">
      <w:pPr>
        <w:pStyle w:val="Ttulo4"/>
        <w:rPr>
          <w:sz w:val="24"/>
          <w14:ligatures w14:val="none"/>
          <w14:cntxtAlts w14:val="0"/>
        </w:rPr>
      </w:pPr>
      <w:r>
        <w:lastRenderedPageBreak/>
        <w:t>Nombre de la actividad: “Proyecto domótico”</w:t>
      </w:r>
    </w:p>
    <w:p w14:paraId="7826B822" w14:textId="67409012" w:rsidR="00BE4182" w:rsidRDefault="00BE4182" w:rsidP="00BE4182">
      <w:pPr>
        <w:pStyle w:val="Ttulo5"/>
      </w:pPr>
      <w:r>
        <w:t>Objetivos de la actividad:</w:t>
      </w:r>
    </w:p>
    <w:p w14:paraId="0072F67A" w14:textId="77777777" w:rsidR="00BE4182" w:rsidRDefault="00BE4182" w:rsidP="00BE4182">
      <w:pPr>
        <w:pStyle w:val="Compact"/>
      </w:pPr>
      <w:r>
        <w:t>Repasar e investigar los elementos de la OSRS.</w:t>
      </w:r>
    </w:p>
    <w:p w14:paraId="55665F31" w14:textId="77777777" w:rsidR="00BE4182" w:rsidRDefault="00BE4182" w:rsidP="00BE4182">
      <w:pPr>
        <w:pStyle w:val="Compact"/>
      </w:pPr>
      <w:r>
        <w:t xml:space="preserve">Programar un proyecto domótico con los sensores y actuadores de la OSRS con </w:t>
      </w:r>
      <w:proofErr w:type="spellStart"/>
      <w:r>
        <w:t>ArduinoBlocks</w:t>
      </w:r>
      <w:proofErr w:type="spellEnd"/>
      <w:r>
        <w:t xml:space="preserve"> o con el IDE de Arduino.</w:t>
      </w:r>
    </w:p>
    <w:p w14:paraId="535EAF78" w14:textId="32E3F6FB" w:rsidR="00BE4182" w:rsidRDefault="00BE4182" w:rsidP="00BE4182">
      <w:pPr>
        <w:pStyle w:val="Ttulo5"/>
      </w:pPr>
      <w:r>
        <w:t>Requisitos previos a la actividad</w:t>
      </w:r>
    </w:p>
    <w:p w14:paraId="727E7DA2" w14:textId="77777777" w:rsidR="00BE4182" w:rsidRDefault="00BE4182" w:rsidP="00BE4182">
      <w:pPr>
        <w:pStyle w:val="Compact"/>
      </w:pPr>
      <w:r>
        <w:t>Conocimiento de los elementos de la OSRS.</w:t>
      </w:r>
    </w:p>
    <w:p w14:paraId="79A6B765" w14:textId="77777777" w:rsidR="00BE4182" w:rsidRDefault="00BE4182" w:rsidP="00BE4182">
      <w:pPr>
        <w:pStyle w:val="Compact"/>
      </w:pPr>
      <w:r>
        <w:t xml:space="preserve">Saber conectar y subir un programa con </w:t>
      </w:r>
      <w:proofErr w:type="spellStart"/>
      <w:r>
        <w:t>ArduinoBlocks</w:t>
      </w:r>
      <w:proofErr w:type="spellEnd"/>
      <w:r>
        <w:t xml:space="preserve"> y con el IDE de Arduino.</w:t>
      </w:r>
    </w:p>
    <w:p w14:paraId="0BD68E2A" w14:textId="77777777" w:rsidR="00BE4182" w:rsidRDefault="00BE4182" w:rsidP="00BE4182">
      <w:pPr>
        <w:pStyle w:val="Compact"/>
      </w:pPr>
      <w:r>
        <w:t xml:space="preserve">Conocimiento básico de programación por bloques con </w:t>
      </w:r>
      <w:proofErr w:type="spellStart"/>
      <w:r>
        <w:t>ArduinoBlocks</w:t>
      </w:r>
      <w:proofErr w:type="spellEnd"/>
      <w:r>
        <w:t xml:space="preserve"> e IDE de Arduino.</w:t>
      </w:r>
    </w:p>
    <w:p w14:paraId="41188719" w14:textId="6E86B8FF" w:rsidR="00BE4182" w:rsidRDefault="00BE4182" w:rsidP="00BE4182">
      <w:pPr>
        <w:pStyle w:val="Ttulo5"/>
      </w:pPr>
      <w:r>
        <w:t>Descripción de la actividad</w:t>
      </w:r>
    </w:p>
    <w:p w14:paraId="65039981" w14:textId="77777777" w:rsidR="00BE4182" w:rsidRDefault="00BE4182" w:rsidP="00151388">
      <w:pPr>
        <w:pStyle w:val="Compact"/>
        <w:numPr>
          <w:ilvl w:val="0"/>
          <w:numId w:val="42"/>
        </w:numPr>
      </w:pPr>
      <w:r>
        <w:t xml:space="preserve">Diseñar y programar un sistema domótico con los sensores y actuadores de OSRS, con </w:t>
      </w:r>
      <w:proofErr w:type="spellStart"/>
      <w:r>
        <w:t>ArduinoBlocks</w:t>
      </w:r>
      <w:proofErr w:type="spellEnd"/>
      <w:r>
        <w:t xml:space="preserve"> o con el IDE de Arduino.</w:t>
      </w:r>
    </w:p>
    <w:p w14:paraId="5624D862" w14:textId="77777777" w:rsidR="00BE4182" w:rsidRDefault="00BE4182" w:rsidP="00151388">
      <w:pPr>
        <w:pStyle w:val="Compact"/>
        <w:numPr>
          <w:ilvl w:val="0"/>
          <w:numId w:val="42"/>
        </w:numPr>
      </w:pPr>
      <w:r>
        <w:t>Subir el programa a la placa Arduino y comprobar su correcto funcionamiento.</w:t>
      </w:r>
    </w:p>
    <w:p w14:paraId="5E8DFE5E" w14:textId="41740938" w:rsidR="00BE4182" w:rsidRDefault="00BE4182" w:rsidP="00BE4182">
      <w:pPr>
        <w:pStyle w:val="Ttulo5"/>
      </w:pPr>
      <w:r>
        <w:t>Criterios de evaluación</w:t>
      </w:r>
    </w:p>
    <w:p w14:paraId="08644307" w14:textId="77777777" w:rsidR="00BE4182" w:rsidRDefault="00BE4182" w:rsidP="00BE4182">
      <w:pPr>
        <w:pStyle w:val="Compact"/>
      </w:pPr>
      <w:r>
        <w:t xml:space="preserve">Conoce la </w:t>
      </w:r>
      <w:proofErr w:type="spellStart"/>
      <w:r>
        <w:t>shield</w:t>
      </w:r>
      <w:proofErr w:type="spellEnd"/>
      <w:r>
        <w:t xml:space="preserve"> OSRS.</w:t>
      </w:r>
    </w:p>
    <w:p w14:paraId="096C2615" w14:textId="77777777" w:rsidR="00BE4182" w:rsidRDefault="00BE4182" w:rsidP="00BE4182">
      <w:pPr>
        <w:pStyle w:val="Compact"/>
      </w:pPr>
      <w:r>
        <w:t xml:space="preserve">Diseña y programa, en equipo, un sistema domótico con los sensores y actuadores de OSRS, con </w:t>
      </w:r>
      <w:proofErr w:type="spellStart"/>
      <w:r>
        <w:t>ArduinoBlocks</w:t>
      </w:r>
      <w:proofErr w:type="spellEnd"/>
      <w:r>
        <w:t xml:space="preserve"> o con el IDE de Arduino, correctamente.</w:t>
      </w:r>
    </w:p>
    <w:p w14:paraId="14FDB27F" w14:textId="77777777" w:rsidR="00BE4182" w:rsidRDefault="00BE4182" w:rsidP="00BE4182">
      <w:pPr>
        <w:pStyle w:val="Compact"/>
      </w:pPr>
      <w:r>
        <w:t>Explica la actividad realizada con soltura.</w:t>
      </w:r>
    </w:p>
    <w:p w14:paraId="63B574D2" w14:textId="1B92897B" w:rsidR="00BE4182" w:rsidRDefault="00BE4182" w:rsidP="00BE4182">
      <w:pPr>
        <w:pStyle w:val="Ttulo6"/>
      </w:pPr>
      <w:r>
        <w:t>Estándares de aprendizaje</w:t>
      </w:r>
    </w:p>
    <w:p w14:paraId="434F8F74" w14:textId="77777777" w:rsidR="00BE4182" w:rsidRDefault="00BE4182" w:rsidP="00BE4182">
      <w:pPr>
        <w:pStyle w:val="Compact"/>
      </w:pPr>
      <w:r>
        <w:t>Identifica con exactitud los elementos de la OSRS, correctamente.</w:t>
      </w:r>
    </w:p>
    <w:p w14:paraId="5E3F35F2" w14:textId="77777777" w:rsidR="00BE4182" w:rsidRDefault="00BE4182" w:rsidP="00BE4182">
      <w:pPr>
        <w:pStyle w:val="Compact"/>
      </w:pPr>
      <w:r>
        <w:t>Enumera los pines correspondientes a los elementos de la OSRS.</w:t>
      </w:r>
    </w:p>
    <w:p w14:paraId="3A0578D4" w14:textId="77777777" w:rsidR="00BE4182" w:rsidRDefault="00BE4182" w:rsidP="00BE4182">
      <w:pPr>
        <w:pStyle w:val="Compact"/>
      </w:pPr>
      <w:r>
        <w:t xml:space="preserve">Realiza, en equipo, un proyecto domótico con los sensores y actuadores de la OSRS con </w:t>
      </w:r>
      <w:proofErr w:type="spellStart"/>
      <w:r>
        <w:t>ArduinoBlocks</w:t>
      </w:r>
      <w:proofErr w:type="spellEnd"/>
      <w:r>
        <w:t xml:space="preserve"> o con el IDE de Arduino, de forma creativa e innovadora.</w:t>
      </w:r>
    </w:p>
    <w:p w14:paraId="7EF936C7" w14:textId="77777777" w:rsidR="00BE4182" w:rsidRDefault="00BE4182" w:rsidP="00BE4182">
      <w:pPr>
        <w:pStyle w:val="Compact"/>
      </w:pPr>
      <w:r>
        <w:t>Sigue el orden de los pasos para realizar la actividad, colaborando con los miembros de su equipo y asumiendo sus funciones en el grupo.</w:t>
      </w:r>
    </w:p>
    <w:p w14:paraId="39B7615C" w14:textId="77777777" w:rsidR="00BE4182" w:rsidRDefault="00BE4182" w:rsidP="00BE4182">
      <w:pPr>
        <w:pStyle w:val="Compact"/>
      </w:pPr>
      <w:r>
        <w:t>Es capaz de implementar el proyecto realizado en otros posibles proyectos de mayor envergadura y de aplicación para un mejor desarrollo tecnológico de la sociedad.</w:t>
      </w:r>
    </w:p>
    <w:p w14:paraId="4B1EE402" w14:textId="5FB0E8E2" w:rsidR="00BE4182" w:rsidRDefault="00BE4182" w:rsidP="00BE4182">
      <w:pPr>
        <w:pStyle w:val="Ttulo6"/>
      </w:pPr>
      <w:r>
        <w:t>Exposición de la actividad por parte de los alumnos, por equipos</w:t>
      </w:r>
    </w:p>
    <w:p w14:paraId="7B1DF58B" w14:textId="77777777" w:rsidR="00BE4182" w:rsidRDefault="00BE4182" w:rsidP="00BE4182">
      <w:pPr>
        <w:pStyle w:val="Compact"/>
      </w:pPr>
      <w:r>
        <w:t>Expone en público con claridad y soltura la actividad realizada</w:t>
      </w:r>
    </w:p>
    <w:p w14:paraId="4761C703" w14:textId="77777777" w:rsidR="00BE4182" w:rsidRDefault="00BE4182" w:rsidP="00BE4182">
      <w:pPr>
        <w:pStyle w:val="Compact"/>
      </w:pPr>
      <w:r>
        <w:t>Analiza con actitud crítica la exposición de la actividad de sus compañeros</w:t>
      </w:r>
    </w:p>
    <w:p w14:paraId="0D1C9F20" w14:textId="77777777" w:rsidR="00BE4182" w:rsidRDefault="00BE4182" w:rsidP="00BE4182">
      <w:pPr>
        <w:pStyle w:val="Compact"/>
      </w:pPr>
      <w:r>
        <w:t>Asume los fallos y asimila los errores suyos propios y de sus compañeros para futuras exposiciones orales</w:t>
      </w:r>
    </w:p>
    <w:p w14:paraId="1E114AB8" w14:textId="77777777" w:rsidR="00BE4182" w:rsidRDefault="00BE4182" w:rsidP="00BE4182">
      <w:pPr>
        <w:pStyle w:val="Standard"/>
      </w:pPr>
    </w:p>
    <w:p w14:paraId="70F93CF9" w14:textId="2D8B5BB7" w:rsidR="00BE4182" w:rsidRDefault="00BE4182" w:rsidP="001C19E7">
      <w:pPr>
        <w:rPr>
          <w:lang w:val="en-US"/>
        </w:rPr>
      </w:pPr>
    </w:p>
    <w:p w14:paraId="564A462F" w14:textId="28A7AD52" w:rsidR="00BE4182" w:rsidRDefault="00BE4182" w:rsidP="001C19E7">
      <w:pPr>
        <w:rPr>
          <w:lang w:val="en-US"/>
        </w:rPr>
      </w:pPr>
    </w:p>
    <w:p w14:paraId="23F2B290" w14:textId="59C21F99" w:rsidR="00960324" w:rsidRDefault="00960324" w:rsidP="00D9648C">
      <w:pPr>
        <w:pStyle w:val="Ttulo2"/>
      </w:pPr>
      <w:bookmarkStart w:id="107" w:name="metodología"/>
      <w:bookmarkStart w:id="108" w:name="_Toc10756085"/>
      <w:proofErr w:type="spellStart"/>
      <w:r>
        <w:lastRenderedPageBreak/>
        <w:t>Metodología</w:t>
      </w:r>
      <w:bookmarkEnd w:id="107"/>
      <w:bookmarkEnd w:id="108"/>
      <w:proofErr w:type="spellEnd"/>
    </w:p>
    <w:p w14:paraId="07431FEE" w14:textId="19CD66EC" w:rsidR="00381B16" w:rsidRPr="00381B16" w:rsidRDefault="00381B16" w:rsidP="00381B16">
      <w:pPr>
        <w:rPr>
          <w:lang w:val="en-US"/>
        </w:rPr>
      </w:pPr>
      <w:proofErr w:type="spellStart"/>
      <w:r>
        <w:rPr>
          <w:lang w:val="en-US"/>
        </w:rPr>
        <w:t>Esta</w:t>
      </w:r>
      <w:proofErr w:type="spellEnd"/>
      <w:r>
        <w:rPr>
          <w:lang w:val="en-US"/>
        </w:rPr>
        <w:t xml:space="preserve"> </w:t>
      </w:r>
      <w:proofErr w:type="spellStart"/>
      <w:r>
        <w:rPr>
          <w:lang w:val="en-US"/>
        </w:rPr>
        <w:t>unidad</w:t>
      </w:r>
      <w:proofErr w:type="spellEnd"/>
      <w:r>
        <w:rPr>
          <w:lang w:val="en-US"/>
        </w:rPr>
        <w:t xml:space="preserve"> </w:t>
      </w:r>
      <w:proofErr w:type="spellStart"/>
      <w:r>
        <w:rPr>
          <w:lang w:val="en-US"/>
        </w:rPr>
        <w:t>didáctica</w:t>
      </w:r>
      <w:proofErr w:type="spellEnd"/>
      <w:r>
        <w:rPr>
          <w:lang w:val="en-US"/>
        </w:rPr>
        <w:t xml:space="preserve"> se </w:t>
      </w:r>
      <w:proofErr w:type="spellStart"/>
      <w:r>
        <w:rPr>
          <w:lang w:val="en-US"/>
        </w:rPr>
        <w:t>compone</w:t>
      </w:r>
      <w:proofErr w:type="spellEnd"/>
      <w:r>
        <w:rPr>
          <w:lang w:val="en-US"/>
        </w:rPr>
        <w:t xml:space="preserve"> de </w:t>
      </w:r>
      <w:proofErr w:type="spellStart"/>
      <w:r>
        <w:rPr>
          <w:lang w:val="en-US"/>
        </w:rPr>
        <w:t>muchas</w:t>
      </w:r>
      <w:proofErr w:type="spellEnd"/>
      <w:r>
        <w:rPr>
          <w:lang w:val="en-US"/>
        </w:rPr>
        <w:t xml:space="preserve"> </w:t>
      </w:r>
      <w:proofErr w:type="spellStart"/>
      <w:r>
        <w:rPr>
          <w:lang w:val="en-US"/>
        </w:rPr>
        <w:t>actividades</w:t>
      </w:r>
      <w:proofErr w:type="spellEnd"/>
      <w:r>
        <w:rPr>
          <w:lang w:val="en-US"/>
        </w:rPr>
        <w:t xml:space="preserve">, de </w:t>
      </w:r>
      <w:proofErr w:type="spellStart"/>
      <w:r>
        <w:rPr>
          <w:lang w:val="en-US"/>
        </w:rPr>
        <w:t>diferente</w:t>
      </w:r>
      <w:proofErr w:type="spellEnd"/>
      <w:r>
        <w:rPr>
          <w:lang w:val="en-US"/>
        </w:rPr>
        <w:t xml:space="preserve"> </w:t>
      </w:r>
      <w:proofErr w:type="spellStart"/>
      <w:r>
        <w:rPr>
          <w:lang w:val="en-US"/>
        </w:rPr>
        <w:t>grado</w:t>
      </w:r>
      <w:proofErr w:type="spellEnd"/>
      <w:r>
        <w:rPr>
          <w:lang w:val="en-US"/>
        </w:rPr>
        <w:t xml:space="preserve"> de </w:t>
      </w:r>
      <w:proofErr w:type="spellStart"/>
      <w:r>
        <w:rPr>
          <w:lang w:val="en-US"/>
        </w:rPr>
        <w:t>dificultad</w:t>
      </w:r>
      <w:proofErr w:type="spellEnd"/>
      <w:r>
        <w:rPr>
          <w:lang w:val="en-US"/>
        </w:rPr>
        <w:t xml:space="preserve">, </w:t>
      </w:r>
      <w:proofErr w:type="spellStart"/>
      <w:r>
        <w:rPr>
          <w:lang w:val="en-US"/>
        </w:rPr>
        <w:t>clasificadas</w:t>
      </w:r>
      <w:proofErr w:type="spellEnd"/>
      <w:r>
        <w:rPr>
          <w:lang w:val="en-US"/>
        </w:rPr>
        <w:t xml:space="preserve"> </w:t>
      </w:r>
      <w:proofErr w:type="spellStart"/>
      <w:r>
        <w:rPr>
          <w:lang w:val="en-US"/>
        </w:rPr>
        <w:t>en</w:t>
      </w:r>
      <w:proofErr w:type="spellEnd"/>
      <w:r>
        <w:rPr>
          <w:lang w:val="en-US"/>
        </w:rPr>
        <w:t xml:space="preserve"> </w:t>
      </w:r>
      <w:proofErr w:type="spellStart"/>
      <w:r>
        <w:rPr>
          <w:lang w:val="en-US"/>
        </w:rPr>
        <w:t>actividades</w:t>
      </w:r>
      <w:proofErr w:type="spellEnd"/>
      <w:r>
        <w:rPr>
          <w:lang w:val="en-US"/>
        </w:rPr>
        <w:t xml:space="preserve"> </w:t>
      </w:r>
      <w:proofErr w:type="spellStart"/>
      <w:r>
        <w:rPr>
          <w:lang w:val="en-US"/>
        </w:rPr>
        <w:t>básicas</w:t>
      </w:r>
      <w:proofErr w:type="spellEnd"/>
      <w:r>
        <w:rPr>
          <w:lang w:val="en-US"/>
        </w:rPr>
        <w:t xml:space="preserve">, de </w:t>
      </w:r>
      <w:proofErr w:type="spellStart"/>
      <w:r>
        <w:rPr>
          <w:lang w:val="en-US"/>
        </w:rPr>
        <w:t>dificultad</w:t>
      </w:r>
      <w:proofErr w:type="spellEnd"/>
      <w:r>
        <w:rPr>
          <w:lang w:val="en-US"/>
        </w:rPr>
        <w:t xml:space="preserve"> media y </w:t>
      </w:r>
      <w:proofErr w:type="spellStart"/>
      <w:r>
        <w:rPr>
          <w:lang w:val="en-US"/>
        </w:rPr>
        <w:t>alta.</w:t>
      </w:r>
      <w:proofErr w:type="spellEnd"/>
      <w:r>
        <w:rPr>
          <w:lang w:val="en-US"/>
        </w:rPr>
        <w:t xml:space="preserve"> </w:t>
      </w:r>
      <w:proofErr w:type="spellStart"/>
      <w:r>
        <w:rPr>
          <w:lang w:val="en-US"/>
        </w:rPr>
        <w:t>Además</w:t>
      </w:r>
      <w:proofErr w:type="spellEnd"/>
      <w:r>
        <w:rPr>
          <w:lang w:val="en-US"/>
        </w:rPr>
        <w:t xml:space="preserve"> </w:t>
      </w:r>
      <w:proofErr w:type="spellStart"/>
      <w:r>
        <w:rPr>
          <w:lang w:val="en-US"/>
        </w:rPr>
        <w:t>cuenta</w:t>
      </w:r>
      <w:proofErr w:type="spellEnd"/>
      <w:r>
        <w:rPr>
          <w:lang w:val="en-US"/>
        </w:rPr>
        <w:t xml:space="preserve"> con dos </w:t>
      </w:r>
      <w:proofErr w:type="spellStart"/>
      <w:r>
        <w:rPr>
          <w:lang w:val="en-US"/>
        </w:rPr>
        <w:t>actividades</w:t>
      </w:r>
      <w:proofErr w:type="spellEnd"/>
      <w:r>
        <w:rPr>
          <w:lang w:val="en-US"/>
        </w:rPr>
        <w:t xml:space="preserve"> que </w:t>
      </w:r>
      <w:proofErr w:type="spellStart"/>
      <w:r>
        <w:rPr>
          <w:lang w:val="en-US"/>
        </w:rPr>
        <w:t>dejan</w:t>
      </w:r>
      <w:proofErr w:type="spellEnd"/>
      <w:r>
        <w:rPr>
          <w:lang w:val="en-US"/>
        </w:rPr>
        <w:t xml:space="preserve"> al </w:t>
      </w:r>
      <w:proofErr w:type="spellStart"/>
      <w:r>
        <w:rPr>
          <w:lang w:val="en-US"/>
        </w:rPr>
        <w:t>alumno</w:t>
      </w:r>
      <w:proofErr w:type="spellEnd"/>
      <w:r>
        <w:rPr>
          <w:lang w:val="en-US"/>
        </w:rPr>
        <w:t xml:space="preserve"> </w:t>
      </w:r>
      <w:proofErr w:type="spellStart"/>
      <w:r>
        <w:rPr>
          <w:lang w:val="en-US"/>
        </w:rPr>
        <w:t>libertad</w:t>
      </w:r>
      <w:proofErr w:type="spellEnd"/>
      <w:r>
        <w:rPr>
          <w:lang w:val="en-US"/>
        </w:rPr>
        <w:t xml:space="preserve"> </w:t>
      </w:r>
      <w:proofErr w:type="spellStart"/>
      <w:r>
        <w:rPr>
          <w:lang w:val="en-US"/>
        </w:rPr>
        <w:t>en</w:t>
      </w:r>
      <w:proofErr w:type="spellEnd"/>
      <w:r>
        <w:rPr>
          <w:lang w:val="en-US"/>
        </w:rPr>
        <w:t xml:space="preserve"> </w:t>
      </w:r>
      <w:proofErr w:type="spellStart"/>
      <w:r>
        <w:rPr>
          <w:lang w:val="en-US"/>
        </w:rPr>
        <w:t>cuanto</w:t>
      </w:r>
      <w:proofErr w:type="spellEnd"/>
      <w:r>
        <w:rPr>
          <w:lang w:val="en-US"/>
        </w:rPr>
        <w:t xml:space="preserve"> el </w:t>
      </w:r>
      <w:proofErr w:type="spellStart"/>
      <w:r>
        <w:rPr>
          <w:lang w:val="en-US"/>
        </w:rPr>
        <w:t>alcanza</w:t>
      </w:r>
      <w:proofErr w:type="spellEnd"/>
      <w:r>
        <w:rPr>
          <w:lang w:val="en-US"/>
        </w:rPr>
        <w:t xml:space="preserve"> y </w:t>
      </w:r>
      <w:proofErr w:type="spellStart"/>
      <w:r>
        <w:rPr>
          <w:lang w:val="en-US"/>
        </w:rPr>
        <w:t>dificultad</w:t>
      </w:r>
      <w:proofErr w:type="spellEnd"/>
      <w:r>
        <w:rPr>
          <w:lang w:val="en-US"/>
        </w:rPr>
        <w:t xml:space="preserve">. </w:t>
      </w:r>
      <w:proofErr w:type="spellStart"/>
      <w:r>
        <w:rPr>
          <w:lang w:val="en-US"/>
        </w:rPr>
        <w:t>Así</w:t>
      </w:r>
      <w:proofErr w:type="spellEnd"/>
      <w:r>
        <w:rPr>
          <w:lang w:val="en-US"/>
        </w:rPr>
        <w:t xml:space="preserve">, los </w:t>
      </w:r>
      <w:proofErr w:type="spellStart"/>
      <w:r>
        <w:rPr>
          <w:lang w:val="en-US"/>
        </w:rPr>
        <w:t>ejercicios</w:t>
      </w:r>
      <w:proofErr w:type="spellEnd"/>
      <w:r>
        <w:rPr>
          <w:lang w:val="en-US"/>
        </w:rPr>
        <w:t xml:space="preserve"> </w:t>
      </w:r>
      <w:proofErr w:type="spellStart"/>
      <w:r>
        <w:rPr>
          <w:lang w:val="en-US"/>
        </w:rPr>
        <w:t>básicos</w:t>
      </w:r>
      <w:proofErr w:type="spellEnd"/>
      <w:r>
        <w:rPr>
          <w:lang w:val="en-US"/>
        </w:rPr>
        <w:t xml:space="preserve"> se </w:t>
      </w:r>
      <w:proofErr w:type="spellStart"/>
      <w:r>
        <w:rPr>
          <w:lang w:val="en-US"/>
        </w:rPr>
        <w:t>presentan</w:t>
      </w:r>
      <w:proofErr w:type="spellEnd"/>
      <w:r>
        <w:rPr>
          <w:lang w:val="en-US"/>
        </w:rPr>
        <w:t xml:space="preserve"> </w:t>
      </w:r>
      <w:proofErr w:type="spellStart"/>
      <w:r>
        <w:rPr>
          <w:lang w:val="en-US"/>
        </w:rPr>
        <w:t>como</w:t>
      </w:r>
      <w:proofErr w:type="spellEnd"/>
      <w:r>
        <w:rPr>
          <w:lang w:val="en-US"/>
        </w:rPr>
        <w:t xml:space="preserve"> los </w:t>
      </w:r>
      <w:proofErr w:type="spellStart"/>
      <w:r>
        <w:rPr>
          <w:lang w:val="en-US"/>
        </w:rPr>
        <w:t>objetivos</w:t>
      </w:r>
      <w:proofErr w:type="spellEnd"/>
      <w:r>
        <w:rPr>
          <w:lang w:val="en-US"/>
        </w:rPr>
        <w:t xml:space="preserve"> </w:t>
      </w:r>
      <w:proofErr w:type="spellStart"/>
      <w:r>
        <w:rPr>
          <w:lang w:val="en-US"/>
        </w:rPr>
        <w:t>mínimos</w:t>
      </w:r>
      <w:proofErr w:type="spellEnd"/>
      <w:r>
        <w:rPr>
          <w:lang w:val="en-US"/>
        </w:rPr>
        <w:t xml:space="preserve"> </w:t>
      </w:r>
      <w:proofErr w:type="gramStart"/>
      <w:r>
        <w:rPr>
          <w:lang w:val="en-US"/>
        </w:rPr>
        <w:t>a</w:t>
      </w:r>
      <w:proofErr w:type="gramEnd"/>
      <w:r>
        <w:rPr>
          <w:lang w:val="en-US"/>
        </w:rPr>
        <w:t xml:space="preserve"> </w:t>
      </w:r>
      <w:proofErr w:type="spellStart"/>
      <w:r>
        <w:rPr>
          <w:lang w:val="en-US"/>
        </w:rPr>
        <w:t>alcanzar</w:t>
      </w:r>
      <w:proofErr w:type="spellEnd"/>
      <w:r>
        <w:rPr>
          <w:lang w:val="en-US"/>
        </w:rPr>
        <w:t xml:space="preserve">, y las </w:t>
      </w:r>
      <w:proofErr w:type="spellStart"/>
      <w:r>
        <w:rPr>
          <w:lang w:val="en-US"/>
        </w:rPr>
        <w:t>actividades</w:t>
      </w:r>
      <w:proofErr w:type="spellEnd"/>
      <w:r>
        <w:rPr>
          <w:lang w:val="en-US"/>
        </w:rPr>
        <w:t xml:space="preserve"> </w:t>
      </w:r>
      <w:proofErr w:type="spellStart"/>
      <w:r>
        <w:rPr>
          <w:lang w:val="en-US"/>
        </w:rPr>
        <w:t>avanzadas</w:t>
      </w:r>
      <w:proofErr w:type="spellEnd"/>
      <w:r>
        <w:rPr>
          <w:lang w:val="en-US"/>
        </w:rPr>
        <w:t xml:space="preserve">, de </w:t>
      </w:r>
      <w:proofErr w:type="spellStart"/>
      <w:r>
        <w:rPr>
          <w:lang w:val="en-US"/>
        </w:rPr>
        <w:t>alta</w:t>
      </w:r>
      <w:proofErr w:type="spellEnd"/>
      <w:r>
        <w:rPr>
          <w:lang w:val="en-US"/>
        </w:rPr>
        <w:t xml:space="preserve"> </w:t>
      </w:r>
      <w:proofErr w:type="spellStart"/>
      <w:r>
        <w:rPr>
          <w:lang w:val="en-US"/>
        </w:rPr>
        <w:t>dificultad</w:t>
      </w:r>
      <w:proofErr w:type="spellEnd"/>
      <w:r>
        <w:rPr>
          <w:lang w:val="en-US"/>
        </w:rPr>
        <w:t xml:space="preserve">, para </w:t>
      </w:r>
      <w:proofErr w:type="spellStart"/>
      <w:r>
        <w:rPr>
          <w:lang w:val="en-US"/>
        </w:rPr>
        <w:t>aquellos</w:t>
      </w:r>
      <w:proofErr w:type="spellEnd"/>
      <w:r>
        <w:rPr>
          <w:lang w:val="en-US"/>
        </w:rPr>
        <w:t xml:space="preserve"> alumnus </w:t>
      </w:r>
      <w:proofErr w:type="spellStart"/>
      <w:r>
        <w:rPr>
          <w:lang w:val="en-US"/>
        </w:rPr>
        <w:t>aventajados</w:t>
      </w:r>
      <w:proofErr w:type="spellEnd"/>
      <w:r>
        <w:rPr>
          <w:lang w:val="en-US"/>
        </w:rPr>
        <w:t xml:space="preserve"> que </w:t>
      </w:r>
      <w:proofErr w:type="spellStart"/>
      <w:r>
        <w:rPr>
          <w:lang w:val="en-US"/>
        </w:rPr>
        <w:t>superan</w:t>
      </w:r>
      <w:proofErr w:type="spellEnd"/>
      <w:r>
        <w:rPr>
          <w:lang w:val="en-US"/>
        </w:rPr>
        <w:t xml:space="preserve"> con </w:t>
      </w:r>
      <w:proofErr w:type="spellStart"/>
      <w:r>
        <w:rPr>
          <w:lang w:val="en-US"/>
        </w:rPr>
        <w:t>facilidad</w:t>
      </w:r>
      <w:proofErr w:type="spellEnd"/>
      <w:r>
        <w:rPr>
          <w:lang w:val="en-US"/>
        </w:rPr>
        <w:t xml:space="preserve"> </w:t>
      </w:r>
      <w:proofErr w:type="spellStart"/>
      <w:r>
        <w:rPr>
          <w:lang w:val="en-US"/>
        </w:rPr>
        <w:t>todos</w:t>
      </w:r>
      <w:proofErr w:type="spellEnd"/>
      <w:r>
        <w:rPr>
          <w:lang w:val="en-US"/>
        </w:rPr>
        <w:t xml:space="preserve"> los </w:t>
      </w:r>
      <w:proofErr w:type="spellStart"/>
      <w:r>
        <w:rPr>
          <w:lang w:val="en-US"/>
        </w:rPr>
        <w:t>ejercicios</w:t>
      </w:r>
      <w:proofErr w:type="spellEnd"/>
      <w:r>
        <w:rPr>
          <w:lang w:val="en-US"/>
        </w:rPr>
        <w:t xml:space="preserve"> </w:t>
      </w:r>
      <w:proofErr w:type="spellStart"/>
      <w:r>
        <w:rPr>
          <w:lang w:val="en-US"/>
        </w:rPr>
        <w:t>precedentes</w:t>
      </w:r>
      <w:proofErr w:type="spellEnd"/>
      <w:r>
        <w:rPr>
          <w:lang w:val="en-US"/>
        </w:rPr>
        <w:t>.</w:t>
      </w:r>
    </w:p>
    <w:p w14:paraId="445F8A31" w14:textId="77777777" w:rsidR="00960324" w:rsidRDefault="00960324" w:rsidP="00960324">
      <w:pPr>
        <w:pStyle w:val="Ttulo2"/>
        <w:numPr>
          <w:ilvl w:val="1"/>
          <w:numId w:val="4"/>
        </w:numPr>
      </w:pPr>
      <w:bookmarkStart w:id="109" w:name="recursos-materiales"/>
      <w:bookmarkStart w:id="110" w:name="_Toc10756086"/>
      <w:proofErr w:type="spellStart"/>
      <w:r>
        <w:t>Recursos</w:t>
      </w:r>
      <w:proofErr w:type="spellEnd"/>
      <w:r>
        <w:t xml:space="preserve"> </w:t>
      </w:r>
      <w:proofErr w:type="spellStart"/>
      <w:r>
        <w:t>materiales</w:t>
      </w:r>
      <w:proofErr w:type="spellEnd"/>
      <w:r>
        <w:t>:</w:t>
      </w:r>
      <w:bookmarkEnd w:id="109"/>
      <w:bookmarkEnd w:id="110"/>
    </w:p>
    <w:p w14:paraId="2045409C" w14:textId="77777777" w:rsidR="00960324" w:rsidRDefault="00960324" w:rsidP="00151388">
      <w:pPr>
        <w:pStyle w:val="Compact"/>
        <w:numPr>
          <w:ilvl w:val="0"/>
          <w:numId w:val="6"/>
        </w:numPr>
      </w:pPr>
      <w:r>
        <w:t>Recursos generales:</w:t>
      </w:r>
    </w:p>
    <w:p w14:paraId="1BCC6D1A" w14:textId="77777777" w:rsidR="00960324" w:rsidRDefault="00960324" w:rsidP="00151388">
      <w:pPr>
        <w:pStyle w:val="Compact"/>
        <w:numPr>
          <w:ilvl w:val="1"/>
          <w:numId w:val="6"/>
        </w:numPr>
      </w:pPr>
      <w:r>
        <w:t>Proyector</w:t>
      </w:r>
    </w:p>
    <w:p w14:paraId="0C823C6A" w14:textId="77777777" w:rsidR="00960324" w:rsidRDefault="00960324" w:rsidP="00151388">
      <w:pPr>
        <w:pStyle w:val="Compact"/>
        <w:numPr>
          <w:ilvl w:val="1"/>
          <w:numId w:val="6"/>
        </w:numPr>
      </w:pPr>
      <w:r>
        <w:t>Aula con ordenadores</w:t>
      </w:r>
    </w:p>
    <w:p w14:paraId="7B546A4C" w14:textId="77777777" w:rsidR="00960324" w:rsidRDefault="00960324" w:rsidP="00151388">
      <w:pPr>
        <w:pStyle w:val="Compact"/>
        <w:numPr>
          <w:ilvl w:val="1"/>
          <w:numId w:val="6"/>
        </w:numPr>
      </w:pPr>
      <w:r>
        <w:t>Necesario un ordenador por cada pareja de alumnos</w:t>
      </w:r>
    </w:p>
    <w:p w14:paraId="707EE3DC" w14:textId="77777777" w:rsidR="00960324" w:rsidRDefault="00960324" w:rsidP="00151388">
      <w:pPr>
        <w:pStyle w:val="Compact"/>
        <w:numPr>
          <w:ilvl w:val="0"/>
          <w:numId w:val="6"/>
        </w:numPr>
      </w:pPr>
      <w:r>
        <w:t>Recursos por alumno:</w:t>
      </w:r>
    </w:p>
    <w:p w14:paraId="4EF871AC" w14:textId="77777777" w:rsidR="00960324" w:rsidRDefault="00960324" w:rsidP="00151388">
      <w:pPr>
        <w:pStyle w:val="Compact"/>
        <w:numPr>
          <w:ilvl w:val="1"/>
          <w:numId w:val="6"/>
        </w:numPr>
      </w:pPr>
      <w:r>
        <w:t>Arduino UNO</w:t>
      </w:r>
    </w:p>
    <w:p w14:paraId="2C2DABFA" w14:textId="77777777" w:rsidR="00960324" w:rsidRDefault="00960324" w:rsidP="00151388">
      <w:pPr>
        <w:pStyle w:val="Compact"/>
        <w:numPr>
          <w:ilvl w:val="1"/>
          <w:numId w:val="6"/>
        </w:numPr>
      </w:pPr>
      <w:r>
        <w:t>Cable USB</w:t>
      </w:r>
    </w:p>
    <w:p w14:paraId="6F2B5D26" w14:textId="77777777" w:rsidR="00960324" w:rsidRDefault="00960324" w:rsidP="00151388">
      <w:pPr>
        <w:pStyle w:val="Compact"/>
        <w:numPr>
          <w:ilvl w:val="1"/>
          <w:numId w:val="6"/>
        </w:numPr>
      </w:pPr>
      <w:proofErr w:type="spellStart"/>
      <w:r>
        <w:t>Shield</w:t>
      </w:r>
      <w:proofErr w:type="spellEnd"/>
      <w:r>
        <w:t xml:space="preserve"> Multifunción</w:t>
      </w:r>
    </w:p>
    <w:p w14:paraId="6DA17802" w14:textId="77777777" w:rsidR="00960324" w:rsidRDefault="00960324" w:rsidP="00151388">
      <w:pPr>
        <w:pStyle w:val="Compact"/>
        <w:numPr>
          <w:ilvl w:val="0"/>
          <w:numId w:val="6"/>
        </w:numPr>
      </w:pPr>
      <w:r>
        <w:t>Recursos software:</w:t>
      </w:r>
    </w:p>
    <w:p w14:paraId="6685D2A5" w14:textId="77777777" w:rsidR="00960324" w:rsidRDefault="00960324" w:rsidP="00151388">
      <w:pPr>
        <w:pStyle w:val="Compact"/>
        <w:numPr>
          <w:ilvl w:val="1"/>
          <w:numId w:val="6"/>
        </w:numPr>
      </w:pPr>
      <w:r>
        <w:t>Driver de Arduino</w:t>
      </w:r>
    </w:p>
    <w:p w14:paraId="36EEEFC4" w14:textId="77777777" w:rsidR="00960324" w:rsidRDefault="00960324" w:rsidP="00151388">
      <w:pPr>
        <w:pStyle w:val="Compact"/>
        <w:numPr>
          <w:ilvl w:val="1"/>
          <w:numId w:val="6"/>
        </w:numPr>
      </w:pPr>
      <w:r>
        <w:t>IDE de Arduino</w:t>
      </w:r>
    </w:p>
    <w:p w14:paraId="0770F44B" w14:textId="77777777" w:rsidR="00960324" w:rsidRDefault="00960324" w:rsidP="00151388">
      <w:pPr>
        <w:pStyle w:val="Compact"/>
        <w:numPr>
          <w:ilvl w:val="1"/>
          <w:numId w:val="6"/>
        </w:numPr>
      </w:pPr>
      <w:r>
        <w:t>Software de programación de alto nivel. Alternativas:</w:t>
      </w:r>
    </w:p>
    <w:p w14:paraId="13589CAB" w14:textId="77777777" w:rsidR="00960324" w:rsidRDefault="00960324" w:rsidP="00151388">
      <w:pPr>
        <w:pStyle w:val="Compact"/>
        <w:numPr>
          <w:ilvl w:val="2"/>
          <w:numId w:val="6"/>
        </w:numPr>
      </w:pPr>
      <w:proofErr w:type="spellStart"/>
      <w:r>
        <w:t>Visualino</w:t>
      </w:r>
      <w:proofErr w:type="spellEnd"/>
    </w:p>
    <w:p w14:paraId="497F012C" w14:textId="77777777" w:rsidR="00960324" w:rsidRDefault="00960324" w:rsidP="00151388">
      <w:pPr>
        <w:pStyle w:val="Compact"/>
        <w:numPr>
          <w:ilvl w:val="2"/>
          <w:numId w:val="6"/>
        </w:numPr>
      </w:pPr>
      <w:proofErr w:type="spellStart"/>
      <w:r>
        <w:t>Arduinoblock</w:t>
      </w:r>
      <w:proofErr w:type="spellEnd"/>
      <w:r>
        <w:t xml:space="preserve"> (online)</w:t>
      </w:r>
    </w:p>
    <w:p w14:paraId="285CBF8A" w14:textId="77777777" w:rsidR="00960324" w:rsidRDefault="00960324" w:rsidP="00151388">
      <w:pPr>
        <w:pStyle w:val="Compact"/>
        <w:numPr>
          <w:ilvl w:val="2"/>
          <w:numId w:val="6"/>
        </w:numPr>
      </w:pPr>
      <w:r>
        <w:t>Scratch 4 Arduino</w:t>
      </w:r>
    </w:p>
    <w:p w14:paraId="092CE0B6" w14:textId="77777777" w:rsidR="00960324" w:rsidRDefault="00960324" w:rsidP="00151388">
      <w:pPr>
        <w:pStyle w:val="Compact"/>
        <w:numPr>
          <w:ilvl w:val="2"/>
          <w:numId w:val="6"/>
        </w:numPr>
      </w:pPr>
      <w:proofErr w:type="spellStart"/>
      <w:r>
        <w:t>mBlock</w:t>
      </w:r>
      <w:proofErr w:type="spellEnd"/>
    </w:p>
    <w:p w14:paraId="19B555D9" w14:textId="77777777" w:rsidR="00960324" w:rsidRDefault="00960324" w:rsidP="00960324">
      <w:pPr>
        <w:pStyle w:val="Ttulo2"/>
        <w:numPr>
          <w:ilvl w:val="1"/>
          <w:numId w:val="4"/>
        </w:numPr>
      </w:pPr>
      <w:bookmarkStart w:id="111" w:name="evaluación-criterios-e-indicadores-de-la"/>
      <w:bookmarkStart w:id="112" w:name="_Toc10756087"/>
      <w:proofErr w:type="spellStart"/>
      <w:r>
        <w:t>Evaluación</w:t>
      </w:r>
      <w:proofErr w:type="spellEnd"/>
      <w:r>
        <w:t xml:space="preserve">: </w:t>
      </w:r>
      <w:proofErr w:type="spellStart"/>
      <w:r>
        <w:t>criterios</w:t>
      </w:r>
      <w:proofErr w:type="spellEnd"/>
      <w:r>
        <w:t xml:space="preserve"> e </w:t>
      </w:r>
      <w:proofErr w:type="spellStart"/>
      <w:r>
        <w:t>indicadores</w:t>
      </w:r>
      <w:proofErr w:type="spellEnd"/>
      <w:r>
        <w:t xml:space="preserve"> de la </w:t>
      </w:r>
      <w:proofErr w:type="spellStart"/>
      <w:r>
        <w:t>valoración</w:t>
      </w:r>
      <w:proofErr w:type="spellEnd"/>
      <w:r>
        <w:t xml:space="preserve"> de los </w:t>
      </w:r>
      <w:proofErr w:type="spellStart"/>
      <w:r>
        <w:t>aprendizajes</w:t>
      </w:r>
      <w:proofErr w:type="spellEnd"/>
      <w:r>
        <w:t xml:space="preserve"> de los </w:t>
      </w:r>
      <w:proofErr w:type="spellStart"/>
      <w:r>
        <w:t>alumnos</w:t>
      </w:r>
      <w:bookmarkEnd w:id="111"/>
      <w:bookmarkEnd w:id="112"/>
      <w:proofErr w:type="spellEnd"/>
    </w:p>
    <w:p w14:paraId="5CAB345B" w14:textId="77777777" w:rsidR="00960324" w:rsidRDefault="00960324" w:rsidP="00960324">
      <w:pPr>
        <w:pStyle w:val="FirstParagraph"/>
      </w:pPr>
      <w:r>
        <w:t>Según la Orden del 14 de Julio de 2016 del Boletín Oficial de la Junta de Andalucía, se establecen:</w:t>
      </w:r>
    </w:p>
    <w:p w14:paraId="2F046EB0" w14:textId="77777777" w:rsidR="00960324" w:rsidRDefault="00960324" w:rsidP="00353D73">
      <w:pPr>
        <w:pStyle w:val="Ttulo5"/>
      </w:pPr>
      <w:r>
        <w:t>Criterios de evaluación</w:t>
      </w:r>
    </w:p>
    <w:p w14:paraId="5817116E" w14:textId="77777777" w:rsidR="00960324" w:rsidRDefault="00960324" w:rsidP="00151388">
      <w:pPr>
        <w:pStyle w:val="Compact"/>
        <w:numPr>
          <w:ilvl w:val="0"/>
          <w:numId w:val="43"/>
        </w:numPr>
      </w:pPr>
      <w:r>
        <w:t>Conocer y manejar un entorno de programación distinguiendo sus partes más importantes y adquirir las habilidades y los conocimientos necesarios para elaborar programas informáticos sencillos utilizando programación gráfica por bloques de instrucciones. CD, CMCT, CAA, CCL, SIEP.</w:t>
      </w:r>
    </w:p>
    <w:p w14:paraId="08048B58" w14:textId="77777777" w:rsidR="00960324" w:rsidRDefault="00960324" w:rsidP="00151388">
      <w:pPr>
        <w:pStyle w:val="Compact"/>
        <w:numPr>
          <w:ilvl w:val="0"/>
          <w:numId w:val="43"/>
        </w:numPr>
      </w:pPr>
      <w:r>
        <w:t>Analizar un problema y elaborar un diagrama de flujo y programa que lo solucione. CMCT, CD, SIEP, CAA.</w:t>
      </w:r>
    </w:p>
    <w:p w14:paraId="31627567" w14:textId="77777777" w:rsidR="00960324" w:rsidRDefault="00960324" w:rsidP="00151388">
      <w:pPr>
        <w:pStyle w:val="Compact"/>
        <w:numPr>
          <w:ilvl w:val="0"/>
          <w:numId w:val="43"/>
        </w:numPr>
      </w:pPr>
      <w:r>
        <w:t>Identificar sistemas automáticos de uso cotidiano. Comprender y describir su funcionamiento. CMCT, CD, SIEP, CAA, CCL.</w:t>
      </w:r>
    </w:p>
    <w:p w14:paraId="293EC05E" w14:textId="77777777" w:rsidR="00960324" w:rsidRDefault="00960324" w:rsidP="00151388">
      <w:pPr>
        <w:pStyle w:val="Compact"/>
        <w:numPr>
          <w:ilvl w:val="0"/>
          <w:numId w:val="43"/>
        </w:numPr>
      </w:pPr>
      <w:r>
        <w:t>Elaborar un programa estructurado para el control de un prototipo. CMCT, CD, SIEP. CAA</w:t>
      </w:r>
    </w:p>
    <w:p w14:paraId="5C4AD399" w14:textId="77777777" w:rsidR="00347AB1" w:rsidRDefault="00347AB1" w:rsidP="00347AB1">
      <w:pPr>
        <w:pStyle w:val="Ttulo5"/>
      </w:pPr>
      <w:r>
        <w:lastRenderedPageBreak/>
        <w:t>Estándares de aprendizaje</w:t>
      </w:r>
    </w:p>
    <w:p w14:paraId="3DA4691A" w14:textId="77777777" w:rsidR="00347AB1" w:rsidRDefault="00347AB1" w:rsidP="00151388">
      <w:pPr>
        <w:pStyle w:val="Compact"/>
        <w:numPr>
          <w:ilvl w:val="0"/>
          <w:numId w:val="44"/>
        </w:numPr>
      </w:pPr>
      <w:r>
        <w:t>Desarrolla algoritmos que permitan resolver problemas aritméticos sencillos en un entorno de programación gráfico.</w:t>
      </w:r>
    </w:p>
    <w:p w14:paraId="6760E016" w14:textId="77777777" w:rsidR="00347AB1" w:rsidRDefault="00347AB1" w:rsidP="00151388">
      <w:pPr>
        <w:pStyle w:val="Compact"/>
        <w:numPr>
          <w:ilvl w:val="0"/>
          <w:numId w:val="44"/>
        </w:numPr>
      </w:pPr>
      <w:r>
        <w:t>Identificar y corregir fallos típicos en un programa informático sencillo.</w:t>
      </w:r>
    </w:p>
    <w:p w14:paraId="0A819D70" w14:textId="77777777" w:rsidR="00347AB1" w:rsidRDefault="00347AB1" w:rsidP="00151388">
      <w:pPr>
        <w:pStyle w:val="Compact"/>
        <w:numPr>
          <w:ilvl w:val="0"/>
          <w:numId w:val="44"/>
        </w:numPr>
      </w:pPr>
      <w:r>
        <w:t>Identificar los elementos básicos de un sistema automático de uso cotidiano.</w:t>
      </w:r>
    </w:p>
    <w:p w14:paraId="12A84424" w14:textId="4B7ABB89" w:rsidR="00347AB1" w:rsidRDefault="00347AB1" w:rsidP="00151388">
      <w:pPr>
        <w:pStyle w:val="Compact"/>
        <w:numPr>
          <w:ilvl w:val="0"/>
          <w:numId w:val="44"/>
        </w:numPr>
      </w:pPr>
      <w:r>
        <w:t>Escribe programas que incluyan bucles de programación para solucionar problemas sencillos, utilizando la programación gráfica.</w:t>
      </w:r>
    </w:p>
    <w:p w14:paraId="3E7955C7" w14:textId="77777777" w:rsidR="00347AB1" w:rsidRDefault="00347AB1" w:rsidP="00347AB1">
      <w:pPr>
        <w:pStyle w:val="Compact"/>
        <w:numPr>
          <w:ilvl w:val="0"/>
          <w:numId w:val="0"/>
        </w:numPr>
        <w:ind w:left="720" w:hanging="360"/>
      </w:pPr>
    </w:p>
    <w:p w14:paraId="73B8C9F0" w14:textId="08D53425" w:rsidR="00353D73" w:rsidRPr="00347AB1" w:rsidRDefault="00960324" w:rsidP="00347AB1">
      <w:pPr>
        <w:pStyle w:val="Ttulo5"/>
      </w:pPr>
      <w:r>
        <w:t>Procedimiento de evaluación</w:t>
      </w:r>
    </w:p>
    <w:tbl>
      <w:tblPr>
        <w:tblW w:w="9645" w:type="dxa"/>
        <w:tblLayout w:type="fixed"/>
        <w:tblCellMar>
          <w:left w:w="10" w:type="dxa"/>
          <w:right w:w="10" w:type="dxa"/>
        </w:tblCellMar>
        <w:tblLook w:val="04A0" w:firstRow="1" w:lastRow="0" w:firstColumn="1" w:lastColumn="0" w:noHBand="0" w:noVBand="1"/>
      </w:tblPr>
      <w:tblGrid>
        <w:gridCol w:w="397"/>
        <w:gridCol w:w="4030"/>
        <w:gridCol w:w="900"/>
        <w:gridCol w:w="1308"/>
        <w:gridCol w:w="1760"/>
        <w:gridCol w:w="1250"/>
      </w:tblGrid>
      <w:tr w:rsidR="00353D73" w14:paraId="164E3859" w14:textId="77777777" w:rsidTr="00353D73">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328017D" w14:textId="77777777" w:rsidR="00353D73" w:rsidRDefault="00353D73">
            <w:pPr>
              <w:pStyle w:val="TableContents"/>
              <w:rPr>
                <w:b/>
                <w:bCs/>
              </w:rPr>
            </w:pPr>
          </w:p>
        </w:tc>
        <w:tc>
          <w:tcPr>
            <w:tcW w:w="402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0CDD149" w14:textId="77777777" w:rsidR="00353D73" w:rsidRDefault="00353D73">
            <w:pPr>
              <w:pStyle w:val="Standard"/>
              <w:rPr>
                <w:b/>
                <w:bCs/>
              </w:rPr>
            </w:pPr>
            <w:r>
              <w:rPr>
                <w:b/>
                <w:bCs/>
              </w:rPr>
              <w:t>Nombre del alumno:</w:t>
            </w:r>
          </w:p>
        </w:tc>
        <w:tc>
          <w:tcPr>
            <w:tcW w:w="90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2E28BD3" w14:textId="77777777" w:rsidR="00353D73" w:rsidRDefault="00353D73">
            <w:pPr>
              <w:pStyle w:val="TableContents"/>
              <w:jc w:val="center"/>
              <w:rPr>
                <w:b/>
                <w:bCs/>
              </w:rPr>
            </w:pPr>
            <w:r>
              <w:rPr>
                <w:b/>
                <w:bCs/>
              </w:rPr>
              <w:t>No Realiza</w:t>
            </w:r>
          </w:p>
        </w:tc>
        <w:tc>
          <w:tcPr>
            <w:tcW w:w="130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81B013B" w14:textId="77777777" w:rsidR="00353D73" w:rsidRDefault="00353D73">
            <w:pPr>
              <w:pStyle w:val="TableContents"/>
              <w:jc w:val="center"/>
              <w:rPr>
                <w:b/>
                <w:bCs/>
              </w:rPr>
            </w:pPr>
            <w:r>
              <w:rPr>
                <w:b/>
                <w:bCs/>
              </w:rPr>
              <w:t>Realiza con deficiencias</w:t>
            </w:r>
          </w:p>
        </w:tc>
        <w:tc>
          <w:tcPr>
            <w:tcW w:w="175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F0B293F" w14:textId="77777777" w:rsidR="00353D73" w:rsidRDefault="00353D73">
            <w:pPr>
              <w:pStyle w:val="TableContents"/>
              <w:jc w:val="center"/>
              <w:rPr>
                <w:b/>
                <w:bCs/>
              </w:rPr>
            </w:pPr>
            <w:r>
              <w:rPr>
                <w:b/>
                <w:bCs/>
              </w:rPr>
              <w:t>Realiza sólo con compañeros</w:t>
            </w:r>
          </w:p>
        </w:tc>
        <w:tc>
          <w:tcPr>
            <w:tcW w:w="1250"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A3A369F" w14:textId="77777777" w:rsidR="00353D73" w:rsidRDefault="00353D73">
            <w:pPr>
              <w:pStyle w:val="TableContents"/>
              <w:jc w:val="center"/>
              <w:rPr>
                <w:b/>
                <w:bCs/>
              </w:rPr>
            </w:pPr>
            <w:r>
              <w:rPr>
                <w:b/>
                <w:bCs/>
              </w:rPr>
              <w:t>Realiza con soltura</w:t>
            </w:r>
          </w:p>
        </w:tc>
      </w:tr>
      <w:tr w:rsidR="00353D73" w14:paraId="73F44DC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1D465DA" w14:textId="77777777" w:rsidR="00353D73" w:rsidRDefault="00353D73">
            <w:pPr>
              <w:pStyle w:val="TableContents"/>
              <w:rPr>
                <w:b/>
                <w:bCs/>
              </w:rPr>
            </w:pPr>
            <w:r>
              <w:rPr>
                <w:b/>
                <w:bCs/>
              </w:rPr>
              <w:t>1</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C544CE3" w14:textId="77777777" w:rsidR="00353D73" w:rsidRDefault="00353D73">
            <w:pPr>
              <w:pStyle w:val="Standard"/>
              <w:tabs>
                <w:tab w:val="left" w:pos="911"/>
              </w:tabs>
              <w:rPr>
                <w:sz w:val="20"/>
                <w:szCs w:val="20"/>
              </w:rPr>
            </w:pPr>
            <w:r>
              <w:rPr>
                <w:sz w:val="20"/>
                <w:szCs w:val="20"/>
              </w:rPr>
              <w:t>Identifica los distintos elementos de la placa Arduin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29168180"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F72C797"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515FDF9E"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2A296" w14:textId="77777777" w:rsidR="00353D73" w:rsidRDefault="00353D73">
            <w:pPr>
              <w:pStyle w:val="TableContents"/>
            </w:pPr>
          </w:p>
        </w:tc>
      </w:tr>
      <w:tr w:rsidR="00353D73" w14:paraId="18761A0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E598E3B" w14:textId="77777777" w:rsidR="00353D73" w:rsidRDefault="00353D73">
            <w:pPr>
              <w:pStyle w:val="TableContents"/>
              <w:rPr>
                <w:b/>
                <w:bCs/>
              </w:rPr>
            </w:pPr>
            <w:r>
              <w:rPr>
                <w:b/>
                <w:bCs/>
              </w:rPr>
              <w:t>2</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CB268D7" w14:textId="77777777" w:rsidR="00353D73" w:rsidRDefault="00353D73">
            <w:pPr>
              <w:pStyle w:val="Standard"/>
              <w:tabs>
                <w:tab w:val="left" w:pos="911"/>
              </w:tabs>
              <w:rPr>
                <w:sz w:val="20"/>
                <w:szCs w:val="20"/>
              </w:rPr>
            </w:pPr>
            <w:r>
              <w:rPr>
                <w:sz w:val="20"/>
                <w:szCs w:val="20"/>
              </w:rPr>
              <w:t xml:space="preserve">Descarga correctamente el </w:t>
            </w:r>
            <w:proofErr w:type="gramStart"/>
            <w:r>
              <w:rPr>
                <w:sz w:val="20"/>
                <w:szCs w:val="20"/>
              </w:rPr>
              <w:t>driver</w:t>
            </w:r>
            <w:proofErr w:type="gramEnd"/>
            <w:r>
              <w:rPr>
                <w:sz w:val="20"/>
                <w:szCs w:val="20"/>
              </w:rPr>
              <w:t xml:space="preserve"> de Arduino, según el Sistema Operativ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36CE03C"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32E35FB9"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57DC14D9"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1189E1A" w14:textId="77777777" w:rsidR="00353D73" w:rsidRDefault="00353D73">
            <w:pPr>
              <w:pStyle w:val="TableContents"/>
            </w:pPr>
          </w:p>
        </w:tc>
      </w:tr>
      <w:tr w:rsidR="00353D73" w14:paraId="2B7370EE"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D20698" w14:textId="77777777" w:rsidR="00353D73" w:rsidRDefault="00353D73">
            <w:pPr>
              <w:pStyle w:val="TableContents"/>
              <w:rPr>
                <w:b/>
                <w:bCs/>
              </w:rPr>
            </w:pPr>
            <w:r>
              <w:rPr>
                <w:b/>
                <w:bCs/>
              </w:rPr>
              <w:t>3</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6553AC97" w14:textId="77777777" w:rsidR="00353D73" w:rsidRDefault="00353D73">
            <w:pPr>
              <w:pStyle w:val="Standard"/>
              <w:tabs>
                <w:tab w:val="left" w:pos="911"/>
              </w:tabs>
              <w:rPr>
                <w:sz w:val="20"/>
                <w:szCs w:val="20"/>
              </w:rPr>
            </w:pPr>
            <w:r>
              <w:rPr>
                <w:sz w:val="20"/>
                <w:szCs w:val="20"/>
              </w:rPr>
              <w:t>Conecta u configura la placa y el puerto USB donde se ha conectad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5610FF9C"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652AECF2"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AD0E19F"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A6C6534" w14:textId="77777777" w:rsidR="00353D73" w:rsidRDefault="00353D73">
            <w:pPr>
              <w:pStyle w:val="TableContents"/>
            </w:pPr>
          </w:p>
        </w:tc>
      </w:tr>
      <w:tr w:rsidR="00353D73" w14:paraId="37BE9E24"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6C029D0" w14:textId="77777777" w:rsidR="00353D73" w:rsidRDefault="00353D73">
            <w:pPr>
              <w:pStyle w:val="TableContents"/>
              <w:rPr>
                <w:b/>
                <w:bCs/>
              </w:rPr>
            </w:pPr>
            <w:r>
              <w:rPr>
                <w:b/>
                <w:bCs/>
              </w:rPr>
              <w:t>4</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510D1C1" w14:textId="77777777" w:rsidR="00353D73" w:rsidRDefault="00353D73">
            <w:pPr>
              <w:pStyle w:val="Standard"/>
              <w:tabs>
                <w:tab w:val="left" w:pos="911"/>
              </w:tabs>
              <w:rPr>
                <w:sz w:val="20"/>
                <w:szCs w:val="20"/>
              </w:rPr>
            </w:pPr>
            <w:r>
              <w:rPr>
                <w:sz w:val="20"/>
                <w:szCs w:val="20"/>
              </w:rPr>
              <w:t>Realiza el registro e inicia sesión en www.arduinoblocks.com.</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14B8DA3"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A858CB8"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407434E7"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51E5563" w14:textId="77777777" w:rsidR="00353D73" w:rsidRDefault="00353D73">
            <w:pPr>
              <w:pStyle w:val="TableContents"/>
            </w:pPr>
          </w:p>
        </w:tc>
      </w:tr>
      <w:tr w:rsidR="00353D73" w14:paraId="5127DCB1"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6C5A97D" w14:textId="77777777" w:rsidR="00353D73" w:rsidRDefault="00353D73">
            <w:pPr>
              <w:pStyle w:val="TableContents"/>
              <w:rPr>
                <w:b/>
                <w:bCs/>
              </w:rPr>
            </w:pPr>
            <w:r>
              <w:rPr>
                <w:b/>
                <w:bCs/>
              </w:rPr>
              <w:t>5</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803F528" w14:textId="77777777" w:rsidR="00353D73" w:rsidRDefault="00353D73">
            <w:pPr>
              <w:pStyle w:val="Standard"/>
              <w:tabs>
                <w:tab w:val="left" w:pos="911"/>
              </w:tabs>
              <w:rPr>
                <w:sz w:val="20"/>
                <w:szCs w:val="20"/>
              </w:rPr>
            </w:pPr>
            <w:r>
              <w:rPr>
                <w:sz w:val="20"/>
                <w:szCs w:val="20"/>
              </w:rPr>
              <w:t xml:space="preserve">Conecta y configura la placa Arduino desde </w:t>
            </w:r>
            <w:proofErr w:type="spellStart"/>
            <w:r>
              <w:rPr>
                <w:sz w:val="20"/>
                <w:szCs w:val="20"/>
              </w:rPr>
              <w:t>ArduinoBlocks</w:t>
            </w:r>
            <w:proofErr w:type="spellEnd"/>
            <w:r>
              <w:rPr>
                <w:sz w:val="20"/>
                <w:szCs w:val="20"/>
              </w:rPr>
              <w:t>.</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AE0C3B8"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3BC1288F"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7C3DD10F"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A8A27DB" w14:textId="77777777" w:rsidR="00353D73" w:rsidRDefault="00353D73">
            <w:pPr>
              <w:pStyle w:val="TableContents"/>
            </w:pPr>
          </w:p>
        </w:tc>
      </w:tr>
      <w:tr w:rsidR="00353D73" w14:paraId="31C51271"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14A4DDE" w14:textId="77777777" w:rsidR="00353D73" w:rsidRDefault="00353D73">
            <w:pPr>
              <w:pStyle w:val="TableContents"/>
              <w:rPr>
                <w:b/>
                <w:bCs/>
              </w:rPr>
            </w:pPr>
            <w:r>
              <w:rPr>
                <w:b/>
                <w:bCs/>
              </w:rPr>
              <w:t>6</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A99EFC7" w14:textId="77777777" w:rsidR="00353D73" w:rsidRDefault="00353D73">
            <w:pPr>
              <w:pStyle w:val="Standard"/>
              <w:tabs>
                <w:tab w:val="left" w:pos="911"/>
              </w:tabs>
              <w:rPr>
                <w:sz w:val="20"/>
                <w:szCs w:val="20"/>
              </w:rPr>
            </w:pPr>
            <w:r>
              <w:rPr>
                <w:sz w:val="20"/>
                <w:szCs w:val="20"/>
              </w:rPr>
              <w:t xml:space="preserve">Determina correctamente los distintos elementos de la interfaz de </w:t>
            </w:r>
            <w:proofErr w:type="spellStart"/>
            <w:r>
              <w:rPr>
                <w:sz w:val="20"/>
                <w:szCs w:val="20"/>
              </w:rPr>
              <w:t>ArduinoBlocks</w:t>
            </w:r>
            <w:proofErr w:type="spellEnd"/>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E906CA1"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25A41878"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234B89BA"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3EF6366" w14:textId="77777777" w:rsidR="00353D73" w:rsidRDefault="00353D73">
            <w:pPr>
              <w:pStyle w:val="TableContents"/>
            </w:pPr>
          </w:p>
        </w:tc>
      </w:tr>
      <w:tr w:rsidR="00353D73" w14:paraId="7851AE07"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6134BB" w14:textId="77777777" w:rsidR="00353D73" w:rsidRDefault="00353D73">
            <w:pPr>
              <w:pStyle w:val="TableContents"/>
              <w:rPr>
                <w:b/>
                <w:bCs/>
              </w:rPr>
            </w:pPr>
            <w:r>
              <w:rPr>
                <w:b/>
                <w:bCs/>
              </w:rPr>
              <w:t>7</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C30CA8D" w14:textId="77777777" w:rsidR="00353D73" w:rsidRDefault="00353D73">
            <w:pPr>
              <w:pStyle w:val="Standard"/>
              <w:tabs>
                <w:tab w:val="left" w:pos="911"/>
              </w:tabs>
              <w:rPr>
                <w:sz w:val="20"/>
                <w:szCs w:val="20"/>
              </w:rPr>
            </w:pPr>
            <w:r>
              <w:rPr>
                <w:sz w:val="20"/>
                <w:szCs w:val="20"/>
              </w:rPr>
              <w:t>Identifica con exactitud todos los elementos de la OSR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56D778EF"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23475061"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1E34DC4"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82B1858" w14:textId="77777777" w:rsidR="00353D73" w:rsidRDefault="00353D73">
            <w:pPr>
              <w:pStyle w:val="TableContents"/>
            </w:pPr>
          </w:p>
        </w:tc>
      </w:tr>
      <w:tr w:rsidR="00353D73" w14:paraId="382A396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8E2D01" w14:textId="77777777" w:rsidR="00353D73" w:rsidRDefault="00353D73">
            <w:pPr>
              <w:pStyle w:val="TableContents"/>
              <w:rPr>
                <w:b/>
                <w:bCs/>
              </w:rPr>
            </w:pPr>
            <w:r>
              <w:rPr>
                <w:b/>
                <w:bCs/>
              </w:rPr>
              <w:t>8</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96174A1" w14:textId="77777777" w:rsidR="00353D73" w:rsidRDefault="00353D73">
            <w:pPr>
              <w:pStyle w:val="Standard"/>
              <w:tabs>
                <w:tab w:val="left" w:pos="911"/>
              </w:tabs>
              <w:rPr>
                <w:sz w:val="20"/>
                <w:szCs w:val="20"/>
              </w:rPr>
            </w:pPr>
            <w:r>
              <w:rPr>
                <w:sz w:val="20"/>
                <w:szCs w:val="20"/>
              </w:rPr>
              <w:t>Enumera los pines correspondientes a todos los elementos de la OSR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AC4024E"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C993E8E"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7E01ADB7"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724769" w14:textId="77777777" w:rsidR="00353D73" w:rsidRDefault="00353D73">
            <w:pPr>
              <w:pStyle w:val="TableContents"/>
            </w:pPr>
          </w:p>
        </w:tc>
      </w:tr>
      <w:tr w:rsidR="00353D73" w14:paraId="0149A893"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6E9B981" w14:textId="77777777" w:rsidR="00353D73" w:rsidRDefault="00353D73">
            <w:pPr>
              <w:pStyle w:val="TableContents"/>
              <w:rPr>
                <w:b/>
                <w:bCs/>
              </w:rPr>
            </w:pPr>
            <w:r>
              <w:rPr>
                <w:b/>
                <w:bCs/>
              </w:rPr>
              <w:t>9</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F7E5877" w14:textId="77777777" w:rsidR="00353D73" w:rsidRDefault="00353D73">
            <w:pPr>
              <w:pStyle w:val="Standard"/>
              <w:tabs>
                <w:tab w:val="left" w:pos="911"/>
              </w:tabs>
              <w:rPr>
                <w:sz w:val="20"/>
                <w:szCs w:val="20"/>
              </w:rPr>
            </w:pPr>
            <w:r>
              <w:rPr>
                <w:sz w:val="20"/>
                <w:szCs w:val="20"/>
              </w:rPr>
              <w:t xml:space="preserve">Realiza un programa por bloques con </w:t>
            </w:r>
            <w:proofErr w:type="spellStart"/>
            <w:r>
              <w:rPr>
                <w:sz w:val="20"/>
                <w:szCs w:val="20"/>
              </w:rPr>
              <w:t>ArduinoBlocks</w:t>
            </w:r>
            <w:proofErr w:type="spellEnd"/>
            <w:r>
              <w:rPr>
                <w:sz w:val="20"/>
                <w:szCs w:val="20"/>
              </w:rPr>
              <w:t xml:space="preserve"> correctamente.</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D149575"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19B6AD9B"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102ECFC7"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E5CF2B" w14:textId="77777777" w:rsidR="00353D73" w:rsidRDefault="00353D73">
            <w:pPr>
              <w:pStyle w:val="TableContents"/>
            </w:pPr>
          </w:p>
        </w:tc>
      </w:tr>
      <w:tr w:rsidR="00353D73" w14:paraId="4E1532C2"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1D4BDF0" w14:textId="77777777" w:rsidR="00353D73" w:rsidRDefault="00353D73">
            <w:pPr>
              <w:pStyle w:val="TableContents"/>
              <w:rPr>
                <w:b/>
                <w:bCs/>
              </w:rPr>
            </w:pPr>
            <w:r>
              <w:rPr>
                <w:b/>
                <w:bCs/>
              </w:rPr>
              <w:t>10</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9874BF2" w14:textId="77777777" w:rsidR="00353D73" w:rsidRDefault="00353D73">
            <w:pPr>
              <w:pStyle w:val="Standard"/>
              <w:tabs>
                <w:tab w:val="left" w:pos="911"/>
              </w:tabs>
              <w:rPr>
                <w:sz w:val="20"/>
                <w:szCs w:val="20"/>
              </w:rPr>
            </w:pPr>
            <w:r>
              <w:rPr>
                <w:sz w:val="20"/>
                <w:szCs w:val="20"/>
              </w:rPr>
              <w:t xml:space="preserve">Implementa los sensores de la OSRS en programas en </w:t>
            </w:r>
            <w:proofErr w:type="spellStart"/>
            <w:r>
              <w:rPr>
                <w:sz w:val="20"/>
                <w:szCs w:val="20"/>
              </w:rPr>
              <w:t>ArduinoBlocks</w:t>
            </w:r>
            <w:proofErr w:type="spellEnd"/>
            <w:r>
              <w:rPr>
                <w:sz w:val="20"/>
                <w:szCs w:val="20"/>
              </w:rPr>
              <w:t xml:space="preserve"> con éxit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36796B40"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6B1449CB"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45FDEE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CF6AB44" w14:textId="77777777" w:rsidR="00353D73" w:rsidRDefault="00353D73">
            <w:pPr>
              <w:pStyle w:val="TableContents"/>
            </w:pPr>
          </w:p>
        </w:tc>
      </w:tr>
      <w:tr w:rsidR="00353D73" w14:paraId="5BFC60D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491B6A" w14:textId="77777777" w:rsidR="00353D73" w:rsidRDefault="00353D73">
            <w:pPr>
              <w:pStyle w:val="TableContents"/>
              <w:rPr>
                <w:b/>
                <w:bCs/>
              </w:rPr>
            </w:pPr>
            <w:r>
              <w:rPr>
                <w:b/>
                <w:bCs/>
              </w:rPr>
              <w:t>11</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75AD6A4D" w14:textId="77777777" w:rsidR="00353D73" w:rsidRDefault="00353D73">
            <w:pPr>
              <w:pStyle w:val="Standard"/>
              <w:tabs>
                <w:tab w:val="left" w:pos="911"/>
              </w:tabs>
              <w:rPr>
                <w:sz w:val="20"/>
                <w:szCs w:val="20"/>
              </w:rPr>
            </w:pPr>
            <w:r>
              <w:rPr>
                <w:sz w:val="20"/>
                <w:szCs w:val="20"/>
              </w:rPr>
              <w:t xml:space="preserve">Implementa los actuadores de la OSRS en programas en </w:t>
            </w:r>
            <w:proofErr w:type="spellStart"/>
            <w:r>
              <w:rPr>
                <w:sz w:val="20"/>
                <w:szCs w:val="20"/>
              </w:rPr>
              <w:t>ArduinoBlocks</w:t>
            </w:r>
            <w:proofErr w:type="spellEnd"/>
            <w:r>
              <w:rPr>
                <w:sz w:val="20"/>
                <w:szCs w:val="20"/>
              </w:rPr>
              <w:t xml:space="preserve"> con éxit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8D4000A"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1812410C"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F5632CB"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8E74985" w14:textId="77777777" w:rsidR="00353D73" w:rsidRDefault="00353D73">
            <w:pPr>
              <w:pStyle w:val="TableContents"/>
            </w:pPr>
          </w:p>
        </w:tc>
      </w:tr>
      <w:tr w:rsidR="00353D73" w14:paraId="4F8A699A"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C1CC756" w14:textId="77777777" w:rsidR="00353D73" w:rsidRDefault="00353D73">
            <w:pPr>
              <w:pStyle w:val="TableContents"/>
              <w:rPr>
                <w:b/>
                <w:bCs/>
              </w:rPr>
            </w:pPr>
            <w:r>
              <w:rPr>
                <w:b/>
                <w:bCs/>
              </w:rPr>
              <w:t>12</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77183243" w14:textId="77777777" w:rsidR="00353D73" w:rsidRDefault="00353D73">
            <w:pPr>
              <w:pStyle w:val="Standard"/>
              <w:tabs>
                <w:tab w:val="left" w:pos="911"/>
              </w:tabs>
              <w:rPr>
                <w:sz w:val="20"/>
                <w:szCs w:val="20"/>
              </w:rPr>
            </w:pPr>
            <w:r>
              <w:rPr>
                <w:sz w:val="20"/>
                <w:szCs w:val="20"/>
              </w:rPr>
              <w:t>Señala con exactitud los distintos elementos de la pantalla del IDE de Arduin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64D36A3"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B3606A0"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2A8E1E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3EEE9C2" w14:textId="77777777" w:rsidR="00353D73" w:rsidRDefault="00353D73">
            <w:pPr>
              <w:pStyle w:val="TableContents"/>
            </w:pPr>
          </w:p>
        </w:tc>
      </w:tr>
      <w:tr w:rsidR="00353D73" w14:paraId="5E322DCF"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C0226A5" w14:textId="77777777" w:rsidR="00353D73" w:rsidRDefault="00353D73">
            <w:pPr>
              <w:pStyle w:val="TableContents"/>
              <w:rPr>
                <w:b/>
                <w:bCs/>
              </w:rPr>
            </w:pPr>
            <w:r>
              <w:rPr>
                <w:b/>
                <w:bCs/>
              </w:rPr>
              <w:t>13</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991386B" w14:textId="77777777" w:rsidR="00353D73" w:rsidRDefault="00353D73">
            <w:pPr>
              <w:pStyle w:val="Standard"/>
              <w:tabs>
                <w:tab w:val="left" w:pos="911"/>
              </w:tabs>
              <w:rPr>
                <w:sz w:val="20"/>
                <w:szCs w:val="20"/>
              </w:rPr>
            </w:pPr>
            <w:r>
              <w:rPr>
                <w:sz w:val="20"/>
                <w:szCs w:val="20"/>
              </w:rPr>
              <w:t>Sabe añadir librerías al IDE de Arduin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632E4EB7"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28EA743"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5B3749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08C374C" w14:textId="77777777" w:rsidR="00353D73" w:rsidRDefault="00353D73">
            <w:pPr>
              <w:pStyle w:val="TableContents"/>
            </w:pPr>
          </w:p>
        </w:tc>
      </w:tr>
      <w:tr w:rsidR="00353D73" w14:paraId="038ECAA7"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61437D0" w14:textId="77777777" w:rsidR="00353D73" w:rsidRDefault="00353D73">
            <w:pPr>
              <w:pStyle w:val="TableContents"/>
              <w:rPr>
                <w:b/>
                <w:bCs/>
              </w:rPr>
            </w:pPr>
            <w:r>
              <w:rPr>
                <w:b/>
                <w:bCs/>
              </w:rPr>
              <w:t>14</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0AE09B2" w14:textId="77777777" w:rsidR="00353D73" w:rsidRDefault="00353D73">
            <w:pPr>
              <w:pStyle w:val="Standard"/>
              <w:tabs>
                <w:tab w:val="left" w:pos="911"/>
              </w:tabs>
              <w:rPr>
                <w:sz w:val="20"/>
                <w:szCs w:val="20"/>
              </w:rPr>
            </w:pPr>
            <w:r>
              <w:rPr>
                <w:sz w:val="20"/>
                <w:szCs w:val="20"/>
              </w:rPr>
              <w:t>Sabe introducir variaciones en el programa creado de forma innovadora.</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FB6B10D"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1EB33331"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5BBF8ED4"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ED7456A" w14:textId="77777777" w:rsidR="00353D73" w:rsidRDefault="00353D73">
            <w:pPr>
              <w:pStyle w:val="TableContents"/>
            </w:pPr>
          </w:p>
        </w:tc>
      </w:tr>
      <w:tr w:rsidR="00353D73" w14:paraId="0397955F"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80125AA" w14:textId="77777777" w:rsidR="00353D73" w:rsidRDefault="00353D73">
            <w:pPr>
              <w:pStyle w:val="TableContents"/>
              <w:rPr>
                <w:b/>
                <w:bCs/>
              </w:rPr>
            </w:pPr>
            <w:r>
              <w:rPr>
                <w:b/>
                <w:bCs/>
              </w:rPr>
              <w:t>15</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7F0E98AF" w14:textId="77777777" w:rsidR="00353D73" w:rsidRDefault="00353D73">
            <w:pPr>
              <w:pStyle w:val="Standard"/>
              <w:tabs>
                <w:tab w:val="left" w:pos="911"/>
              </w:tabs>
              <w:rPr>
                <w:rFonts w:ascii="Liberation-serif" w:hAnsi="Liberation-serif"/>
                <w:sz w:val="20"/>
                <w:szCs w:val="20"/>
              </w:rPr>
            </w:pPr>
            <w:r>
              <w:rPr>
                <w:rFonts w:ascii="Liberation-serif" w:eastAsia="Times New Roman" w:hAnsi="Liberation-serif" w:cs="Times New Roman"/>
                <w:sz w:val="20"/>
                <w:szCs w:val="20"/>
              </w:rPr>
              <w:t>Enumera las fases principales del proyecto tecnológico y planifica adecuadamente su desarroll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6E047F09"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3D8A7A13"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47A03D9"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F2403F" w14:textId="77777777" w:rsidR="00353D73" w:rsidRDefault="00353D73">
            <w:pPr>
              <w:pStyle w:val="TableContents"/>
            </w:pPr>
          </w:p>
        </w:tc>
      </w:tr>
      <w:tr w:rsidR="00353D73" w14:paraId="32DFDFBF"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94A00E0" w14:textId="77777777" w:rsidR="00353D73" w:rsidRDefault="00353D73">
            <w:pPr>
              <w:pStyle w:val="TableContents"/>
              <w:rPr>
                <w:b/>
                <w:bCs/>
              </w:rPr>
            </w:pPr>
            <w:r>
              <w:rPr>
                <w:b/>
                <w:bCs/>
              </w:rPr>
              <w:t>16</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7108763" w14:textId="77777777" w:rsidR="00353D73" w:rsidRDefault="00353D73">
            <w:pPr>
              <w:pStyle w:val="Standard"/>
              <w:tabs>
                <w:tab w:val="left" w:pos="911"/>
              </w:tabs>
              <w:rPr>
                <w:sz w:val="20"/>
                <w:szCs w:val="20"/>
              </w:rPr>
            </w:pPr>
            <w:r>
              <w:rPr>
                <w:sz w:val="20"/>
                <w:szCs w:val="20"/>
              </w:rPr>
              <w:t>Proyecta con autonomía y creatividad, individualmente y en grupo, trabajando de forma ordenada en todas las fases del proyect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3026BE07"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954DCF2"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27AD17EB"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67B4A58" w14:textId="77777777" w:rsidR="00353D73" w:rsidRDefault="00353D73">
            <w:pPr>
              <w:pStyle w:val="TableContents"/>
            </w:pPr>
          </w:p>
        </w:tc>
      </w:tr>
      <w:tr w:rsidR="00353D73" w14:paraId="79B7A5C3"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1976AB1" w14:textId="77777777" w:rsidR="00353D73" w:rsidRDefault="00353D73">
            <w:pPr>
              <w:pStyle w:val="TableContents"/>
              <w:rPr>
                <w:b/>
                <w:bCs/>
              </w:rPr>
            </w:pPr>
            <w:r>
              <w:rPr>
                <w:b/>
                <w:bCs/>
              </w:rPr>
              <w:lastRenderedPageBreak/>
              <w:t>17</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38E4ED01" w14:textId="77777777" w:rsidR="00353D73" w:rsidRDefault="00353D73">
            <w:pPr>
              <w:pStyle w:val="Standard"/>
              <w:tabs>
                <w:tab w:val="left" w:pos="911"/>
              </w:tabs>
              <w:rPr>
                <w:sz w:val="20"/>
                <w:szCs w:val="20"/>
              </w:rPr>
            </w:pPr>
            <w:r>
              <w:rPr>
                <w:sz w:val="20"/>
                <w:szCs w:val="20"/>
              </w:rPr>
              <w:t>Sigue el orden de los pasos para realizar la actividad.</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1651DFF"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F3CA949"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53733B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C76698" w14:textId="77777777" w:rsidR="00353D73" w:rsidRDefault="00353D73">
            <w:pPr>
              <w:pStyle w:val="TableContents"/>
            </w:pPr>
          </w:p>
        </w:tc>
      </w:tr>
      <w:tr w:rsidR="00353D73" w14:paraId="5D8B58FD"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55F3429" w14:textId="77777777" w:rsidR="00353D73" w:rsidRDefault="00353D73">
            <w:pPr>
              <w:pStyle w:val="TableContents"/>
              <w:rPr>
                <w:b/>
                <w:bCs/>
              </w:rPr>
            </w:pPr>
            <w:r>
              <w:rPr>
                <w:b/>
                <w:bCs/>
              </w:rPr>
              <w:t>18</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060C85D" w14:textId="77777777" w:rsidR="00353D73" w:rsidRDefault="00353D73">
            <w:pPr>
              <w:pStyle w:val="Standard"/>
              <w:tabs>
                <w:tab w:val="left" w:pos="911"/>
              </w:tabs>
              <w:rPr>
                <w:sz w:val="20"/>
                <w:szCs w:val="20"/>
              </w:rPr>
            </w:pPr>
            <w:r>
              <w:rPr>
                <w:sz w:val="20"/>
                <w:szCs w:val="20"/>
              </w:rPr>
              <w:t>Expone en público con claridad y soltura la actividad realizada.</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BF3457E"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EBDC4F8"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13A5049"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526D378" w14:textId="77777777" w:rsidR="00353D73" w:rsidRDefault="00353D73">
            <w:pPr>
              <w:pStyle w:val="TableContents"/>
            </w:pPr>
          </w:p>
        </w:tc>
      </w:tr>
      <w:tr w:rsidR="00353D73" w14:paraId="605122E2"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5E1DD2B" w14:textId="77777777" w:rsidR="00353D73" w:rsidRDefault="00353D73">
            <w:pPr>
              <w:pStyle w:val="TableContents"/>
              <w:rPr>
                <w:b/>
                <w:bCs/>
              </w:rPr>
            </w:pPr>
            <w:r>
              <w:rPr>
                <w:b/>
                <w:bCs/>
              </w:rPr>
              <w:t>19</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4EE8CBF" w14:textId="77777777" w:rsidR="00353D73" w:rsidRDefault="00353D73">
            <w:pPr>
              <w:pStyle w:val="Standard"/>
              <w:tabs>
                <w:tab w:val="left" w:pos="911"/>
              </w:tabs>
              <w:rPr>
                <w:sz w:val="20"/>
                <w:szCs w:val="20"/>
              </w:rPr>
            </w:pPr>
            <w:r>
              <w:rPr>
                <w:sz w:val="20"/>
                <w:szCs w:val="20"/>
              </w:rPr>
              <w:t>Analiza con actitud crítica la exposición de la actividad de sus compañero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E9A31DC"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C77A0CA"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64600D0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E05607" w14:textId="77777777" w:rsidR="00353D73" w:rsidRDefault="00353D73">
            <w:pPr>
              <w:pStyle w:val="TableContents"/>
            </w:pPr>
          </w:p>
        </w:tc>
      </w:tr>
      <w:tr w:rsidR="00353D73" w14:paraId="3EDF4EE0" w14:textId="77777777" w:rsidTr="00347AB1">
        <w:trPr>
          <w:trHeight w:val="619"/>
        </w:trPr>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3B417DD" w14:textId="77777777" w:rsidR="00353D73" w:rsidRDefault="00353D73">
            <w:pPr>
              <w:pStyle w:val="TableContents"/>
              <w:rPr>
                <w:b/>
                <w:bCs/>
              </w:rPr>
            </w:pPr>
            <w:r>
              <w:rPr>
                <w:b/>
                <w:bCs/>
              </w:rPr>
              <w:t>20</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F043201" w14:textId="77777777" w:rsidR="00353D73" w:rsidRDefault="00353D73">
            <w:pPr>
              <w:pStyle w:val="Standard"/>
              <w:tabs>
                <w:tab w:val="left" w:pos="911"/>
              </w:tabs>
              <w:rPr>
                <w:sz w:val="20"/>
                <w:szCs w:val="20"/>
              </w:rPr>
            </w:pPr>
            <w:r>
              <w:rPr>
                <w:sz w:val="20"/>
                <w:szCs w:val="20"/>
              </w:rPr>
              <w:t>Asume los fallos y asimila los errores propios y de sus compañeros para futuras exposiciones orale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6EFF3D75"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0E59D53"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13D161AE"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29D1298" w14:textId="77777777" w:rsidR="00353D73" w:rsidRDefault="00353D73">
            <w:pPr>
              <w:pStyle w:val="TableContents"/>
            </w:pPr>
          </w:p>
        </w:tc>
      </w:tr>
      <w:tr w:rsidR="00353D73" w14:paraId="764D37E0"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17E1B24E" w14:textId="77777777" w:rsidR="00353D73" w:rsidRDefault="00353D73">
            <w:pPr>
              <w:pStyle w:val="TableContents"/>
              <w:rPr>
                <w:b/>
                <w:bCs/>
              </w:rPr>
            </w:pP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8822663" w14:textId="77777777" w:rsidR="00353D73" w:rsidRDefault="00353D73">
            <w:pPr>
              <w:pStyle w:val="TableContents"/>
            </w:pPr>
            <w:r>
              <w:t>TOTALE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4078BD1"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708BA152"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7B8C32C"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624368A" w14:textId="77777777" w:rsidR="00353D73" w:rsidRDefault="00353D73">
            <w:pPr>
              <w:pStyle w:val="TableContents"/>
            </w:pPr>
          </w:p>
        </w:tc>
      </w:tr>
    </w:tbl>
    <w:p w14:paraId="06952094" w14:textId="614EC6C1" w:rsidR="00353D73" w:rsidRDefault="00353D73" w:rsidP="00353D73">
      <w:pPr>
        <w:pStyle w:val="Tables"/>
      </w:pPr>
      <w:bookmarkStart w:id="113" w:name="_Toc10756496"/>
      <w:r>
        <w:t>Rúbrica de la unidad didáctica</w:t>
      </w:r>
      <w:bookmarkEnd w:id="113"/>
    </w:p>
    <w:p w14:paraId="0EE1211F" w14:textId="4FDC996B" w:rsidR="00347AB1" w:rsidRDefault="00347AB1" w:rsidP="00347AB1">
      <w:pPr>
        <w:pStyle w:val="Textoindependiente"/>
      </w:pPr>
    </w:p>
    <w:p w14:paraId="5CF68DD0" w14:textId="79AB4CA2" w:rsidR="00347AB1" w:rsidRDefault="00347AB1" w:rsidP="00347AB1">
      <w:pPr>
        <w:pStyle w:val="Textoindependiente"/>
      </w:pPr>
    </w:p>
    <w:p w14:paraId="3BA7EE85" w14:textId="6EFD89E5" w:rsidR="00347AB1" w:rsidRDefault="00347AB1" w:rsidP="00347AB1">
      <w:pPr>
        <w:pStyle w:val="Textoindependiente"/>
      </w:pPr>
    </w:p>
    <w:p w14:paraId="0FA00696" w14:textId="2F2578CA" w:rsidR="00347AB1" w:rsidRDefault="00347AB1" w:rsidP="00347AB1">
      <w:pPr>
        <w:pStyle w:val="Textoindependiente"/>
      </w:pPr>
    </w:p>
    <w:p w14:paraId="4B97B74C" w14:textId="0A8FA7EB" w:rsidR="00347AB1" w:rsidRDefault="00347AB1" w:rsidP="00347AB1">
      <w:pPr>
        <w:pStyle w:val="Textoindependiente"/>
      </w:pPr>
    </w:p>
    <w:p w14:paraId="4429AAAD" w14:textId="6AC8C935" w:rsidR="00347AB1" w:rsidRDefault="00347AB1" w:rsidP="00347AB1">
      <w:pPr>
        <w:pStyle w:val="Textoindependiente"/>
      </w:pPr>
    </w:p>
    <w:p w14:paraId="33DBD471" w14:textId="6563A1B8" w:rsidR="00347AB1" w:rsidRDefault="00347AB1" w:rsidP="00347AB1">
      <w:pPr>
        <w:pStyle w:val="Textoindependiente"/>
      </w:pPr>
    </w:p>
    <w:p w14:paraId="3A3FF5E6" w14:textId="50D19511" w:rsidR="00347AB1" w:rsidRDefault="00347AB1" w:rsidP="00347AB1">
      <w:pPr>
        <w:pStyle w:val="Textoindependiente"/>
      </w:pPr>
    </w:p>
    <w:p w14:paraId="1350A0B8" w14:textId="03C6743B" w:rsidR="00347AB1" w:rsidRDefault="00347AB1" w:rsidP="00347AB1">
      <w:pPr>
        <w:pStyle w:val="Textoindependiente"/>
      </w:pPr>
    </w:p>
    <w:p w14:paraId="6F65B487" w14:textId="01390D3C" w:rsidR="00347AB1" w:rsidRDefault="00347AB1" w:rsidP="00347AB1">
      <w:pPr>
        <w:pStyle w:val="Textoindependiente"/>
      </w:pPr>
    </w:p>
    <w:p w14:paraId="04BD5C7D" w14:textId="6B7867E9" w:rsidR="00347AB1" w:rsidRDefault="00347AB1" w:rsidP="00347AB1">
      <w:pPr>
        <w:pStyle w:val="Textoindependiente"/>
      </w:pPr>
    </w:p>
    <w:p w14:paraId="05374D62" w14:textId="010BDDB6" w:rsidR="00347AB1" w:rsidRDefault="00347AB1" w:rsidP="00347AB1">
      <w:pPr>
        <w:pStyle w:val="Textoindependiente"/>
      </w:pPr>
    </w:p>
    <w:p w14:paraId="3F454391" w14:textId="5E6E276B" w:rsidR="00347AB1" w:rsidRDefault="00347AB1" w:rsidP="00347AB1">
      <w:pPr>
        <w:pStyle w:val="Textoindependiente"/>
      </w:pPr>
    </w:p>
    <w:p w14:paraId="183B2A9F" w14:textId="6A6E512D" w:rsidR="00960324" w:rsidRDefault="00A21DF5" w:rsidP="00960324">
      <w:pPr>
        <w:pStyle w:val="Ttulo1"/>
        <w:numPr>
          <w:ilvl w:val="0"/>
          <w:numId w:val="4"/>
        </w:numPr>
      </w:pPr>
      <w:bookmarkStart w:id="114" w:name="presentación-y-discusión-de-los-resultad"/>
      <w:bookmarkStart w:id="115" w:name="_Toc10756088"/>
      <w:r>
        <w:lastRenderedPageBreak/>
        <w:t>Conclusiones</w:t>
      </w:r>
      <w:r w:rsidR="00960324">
        <w:t>.</w:t>
      </w:r>
      <w:bookmarkEnd w:id="114"/>
      <w:bookmarkEnd w:id="115"/>
    </w:p>
    <w:p w14:paraId="70170118" w14:textId="77777777" w:rsidR="00960324" w:rsidRDefault="00960324" w:rsidP="00960324">
      <w:pPr>
        <w:pStyle w:val="Ttulo2"/>
        <w:numPr>
          <w:ilvl w:val="1"/>
          <w:numId w:val="4"/>
        </w:numPr>
      </w:pPr>
      <w:bookmarkStart w:id="116" w:name="es-arduino-la-única-solución"/>
      <w:bookmarkStart w:id="117" w:name="_Toc10756089"/>
      <w:r>
        <w:t xml:space="preserve">¿Es Arduino la </w:t>
      </w:r>
      <w:proofErr w:type="spellStart"/>
      <w:r>
        <w:t>única</w:t>
      </w:r>
      <w:proofErr w:type="spellEnd"/>
      <w:r>
        <w:t xml:space="preserve"> </w:t>
      </w:r>
      <w:proofErr w:type="spellStart"/>
      <w:r>
        <w:t>solución</w:t>
      </w:r>
      <w:proofErr w:type="spellEnd"/>
      <w:r>
        <w:t>?</w:t>
      </w:r>
      <w:bookmarkEnd w:id="116"/>
      <w:bookmarkEnd w:id="117"/>
    </w:p>
    <w:p w14:paraId="767E6A55"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A lo largo del trabajo, </w:t>
      </w:r>
      <w:r w:rsidR="00A21DF5" w:rsidRPr="008B033A">
        <w:rPr>
          <w:rStyle w:val="VerbatimChar"/>
          <w:rFonts w:ascii="Times New Roman" w:hAnsi="Times New Roman"/>
          <w:spacing w:val="0"/>
          <w:sz w:val="24"/>
          <w:szCs w:val="24"/>
          <w14:ligatures w14:val="none"/>
          <w14:cntxtAlts w14:val="0"/>
        </w:rPr>
        <w:t>se ha</w:t>
      </w:r>
      <w:r w:rsidRPr="008B033A">
        <w:rPr>
          <w:rStyle w:val="VerbatimChar"/>
          <w:rFonts w:ascii="Times New Roman" w:hAnsi="Times New Roman"/>
          <w:spacing w:val="0"/>
          <w:sz w:val="24"/>
          <w:szCs w:val="24"/>
          <w14:ligatures w14:val="none"/>
          <w14:cntxtAlts w14:val="0"/>
        </w:rPr>
        <w:t xml:space="preserve"> </w:t>
      </w:r>
      <w:r w:rsidR="00A21DF5" w:rsidRPr="008B033A">
        <w:rPr>
          <w:rStyle w:val="VerbatimChar"/>
          <w:rFonts w:ascii="Times New Roman" w:hAnsi="Times New Roman"/>
          <w:spacing w:val="0"/>
          <w:sz w:val="24"/>
          <w:szCs w:val="24"/>
          <w14:ligatures w14:val="none"/>
          <w14:cntxtAlts w14:val="0"/>
        </w:rPr>
        <w:t xml:space="preserve">defendido </w:t>
      </w:r>
      <w:r w:rsidRPr="008B033A">
        <w:rPr>
          <w:rStyle w:val="VerbatimChar"/>
          <w:rFonts w:ascii="Times New Roman" w:hAnsi="Times New Roman"/>
          <w:spacing w:val="0"/>
          <w:sz w:val="24"/>
          <w:szCs w:val="24"/>
          <w14:ligatures w14:val="none"/>
          <w14:cntxtAlts w14:val="0"/>
        </w:rPr>
        <w:t>la idea de</w:t>
      </w:r>
      <w:r w:rsidR="00A21DF5" w:rsidRPr="008B033A">
        <w:rPr>
          <w:rStyle w:val="VerbatimChar"/>
          <w:rFonts w:ascii="Times New Roman" w:hAnsi="Times New Roman"/>
          <w:spacing w:val="0"/>
          <w:sz w:val="24"/>
          <w:szCs w:val="24"/>
          <w14:ligatures w14:val="none"/>
          <w14:cntxtAlts w14:val="0"/>
        </w:rPr>
        <w:t>l uso de</w:t>
      </w:r>
      <w:r w:rsidRPr="008B033A">
        <w:rPr>
          <w:rStyle w:val="VerbatimChar"/>
          <w:rFonts w:ascii="Times New Roman" w:hAnsi="Times New Roman"/>
          <w:spacing w:val="0"/>
          <w:sz w:val="24"/>
          <w:szCs w:val="24"/>
          <w14:ligatures w14:val="none"/>
          <w14:cntxtAlts w14:val="0"/>
        </w:rPr>
        <w:t xml:space="preserve"> la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xml:space="preserve"> trabajando junto con </w:t>
      </w:r>
      <w:proofErr w:type="spellStart"/>
      <w:r w:rsidRPr="008B033A">
        <w:rPr>
          <w:rStyle w:val="VerbatimChar"/>
          <w:rFonts w:ascii="Times New Roman" w:hAnsi="Times New Roman"/>
          <w:spacing w:val="0"/>
          <w:sz w:val="24"/>
          <w:szCs w:val="24"/>
          <w14:ligatures w14:val="none"/>
          <w14:cntxtAlts w14:val="0"/>
        </w:rPr>
        <w:t>arduino</w:t>
      </w:r>
      <w:proofErr w:type="spellEnd"/>
      <w:r w:rsidRPr="008B033A">
        <w:rPr>
          <w:rStyle w:val="VerbatimChar"/>
          <w:rFonts w:ascii="Times New Roman" w:hAnsi="Times New Roman"/>
          <w:spacing w:val="0"/>
          <w:sz w:val="24"/>
          <w:szCs w:val="24"/>
          <w14:ligatures w14:val="none"/>
          <w14:cntxtAlts w14:val="0"/>
        </w:rPr>
        <w:t xml:space="preserve">, pero ¿es Arduino un requisito para trabajar con estas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La respuesta es no, y cada vez lo será menos pues van apareciendo otras alternativas, con distintas</w:t>
      </w:r>
      <w:r w:rsidR="00A21DF5" w:rsidRPr="008B033A">
        <w:rPr>
          <w:rStyle w:val="VerbatimChar"/>
          <w:rFonts w:ascii="Times New Roman" w:hAnsi="Times New Roman"/>
          <w:spacing w:val="0"/>
          <w:sz w:val="24"/>
          <w:szCs w:val="24"/>
          <w14:ligatures w14:val="none"/>
          <w14:cntxtAlts w14:val="0"/>
        </w:rPr>
        <w:t xml:space="preserve"> </w:t>
      </w:r>
      <w:r w:rsidRPr="008B033A">
        <w:rPr>
          <w:rStyle w:val="VerbatimChar"/>
          <w:rFonts w:ascii="Times New Roman" w:hAnsi="Times New Roman"/>
          <w:spacing w:val="0"/>
          <w:sz w:val="24"/>
          <w:szCs w:val="24"/>
          <w14:ligatures w14:val="none"/>
          <w14:cntxtAlts w14:val="0"/>
        </w:rPr>
        <w:t>c</w:t>
      </w:r>
      <w:r w:rsidR="00A21DF5" w:rsidRPr="008B033A">
        <w:rPr>
          <w:rStyle w:val="VerbatimChar"/>
          <w:rFonts w:ascii="Times New Roman" w:hAnsi="Times New Roman"/>
          <w:spacing w:val="0"/>
          <w:sz w:val="24"/>
          <w:szCs w:val="24"/>
          <w14:ligatures w14:val="none"/>
          <w14:cntxtAlts w14:val="0"/>
        </w:rPr>
        <w:t>a</w:t>
      </w:r>
      <w:r w:rsidRPr="008B033A">
        <w:rPr>
          <w:rStyle w:val="VerbatimChar"/>
          <w:rFonts w:ascii="Times New Roman" w:hAnsi="Times New Roman"/>
          <w:spacing w:val="0"/>
          <w:sz w:val="24"/>
          <w:szCs w:val="24"/>
          <w14:ligatures w14:val="none"/>
          <w14:cntxtAlts w14:val="0"/>
        </w:rPr>
        <w:t>racterísticas que se adaptan a las nuevas tendencias tecnológicas.</w:t>
      </w:r>
    </w:p>
    <w:p w14:paraId="06242876"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En los primeros apartados del trabajo, en el estado del arte, se han mostrado unas pinceladas de las nuevas corrientes tecnológicas, todas confluyen bajo un mismo concepto, las comunicaciones entre distintos dispositivos. Se habla de domótica, Internet </w:t>
      </w:r>
      <w:proofErr w:type="spellStart"/>
      <w:r w:rsidRPr="008B033A">
        <w:rPr>
          <w:rStyle w:val="VerbatimChar"/>
          <w:rFonts w:ascii="Times New Roman" w:hAnsi="Times New Roman"/>
          <w:spacing w:val="0"/>
          <w:sz w:val="24"/>
          <w:szCs w:val="24"/>
          <w14:ligatures w14:val="none"/>
          <w14:cntxtAlts w14:val="0"/>
        </w:rPr>
        <w:t>of</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Things</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IoT</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SmartCities</w:t>
      </w:r>
      <w:proofErr w:type="spellEnd"/>
      <w:r w:rsidRPr="008B033A">
        <w:rPr>
          <w:rStyle w:val="VerbatimChar"/>
          <w:rFonts w:ascii="Times New Roman" w:hAnsi="Times New Roman"/>
          <w:spacing w:val="0"/>
          <w:sz w:val="24"/>
          <w:szCs w:val="24"/>
          <w14:ligatures w14:val="none"/>
          <w14:cntxtAlts w14:val="0"/>
        </w:rPr>
        <w:t xml:space="preserve">, Industria 4.0; Todas estas tendencias se resumen a dispositivos comunicados entre sí, cuya única diferencia es el contexto y su finalidad, pero con sus 3 elementos básicos: Comunicación, </w:t>
      </w:r>
      <w:proofErr w:type="spellStart"/>
      <w:r w:rsidRPr="008B033A">
        <w:rPr>
          <w:rStyle w:val="VerbatimChar"/>
          <w:rFonts w:ascii="Times New Roman" w:hAnsi="Times New Roman"/>
          <w:spacing w:val="0"/>
          <w:sz w:val="24"/>
          <w:szCs w:val="24"/>
          <w14:ligatures w14:val="none"/>
          <w14:cntxtAlts w14:val="0"/>
        </w:rPr>
        <w:t>sensorización</w:t>
      </w:r>
      <w:proofErr w:type="spellEnd"/>
      <w:r w:rsidRPr="008B033A">
        <w:rPr>
          <w:rStyle w:val="VerbatimChar"/>
          <w:rFonts w:ascii="Times New Roman" w:hAnsi="Times New Roman"/>
          <w:spacing w:val="0"/>
          <w:sz w:val="24"/>
          <w:szCs w:val="24"/>
          <w14:ligatures w14:val="none"/>
          <w14:cntxtAlts w14:val="0"/>
        </w:rPr>
        <w:t xml:space="preserve"> (recogida de datos) y actuación (</w:t>
      </w:r>
      <w:r w:rsidR="00A21DF5" w:rsidRPr="008B033A">
        <w:rPr>
          <w:rStyle w:val="VerbatimChar"/>
          <w:rFonts w:ascii="Times New Roman" w:hAnsi="Times New Roman"/>
          <w:spacing w:val="0"/>
          <w:sz w:val="24"/>
          <w:szCs w:val="24"/>
          <w14:ligatures w14:val="none"/>
          <w14:cntxtAlts w14:val="0"/>
        </w:rPr>
        <w:t>interacción con el medio</w:t>
      </w:r>
      <w:r w:rsidRPr="008B033A">
        <w:rPr>
          <w:rStyle w:val="VerbatimChar"/>
          <w:rFonts w:ascii="Times New Roman" w:hAnsi="Times New Roman"/>
          <w:spacing w:val="0"/>
          <w:sz w:val="24"/>
          <w:szCs w:val="24"/>
          <w14:ligatures w14:val="none"/>
          <w14:cntxtAlts w14:val="0"/>
        </w:rPr>
        <w:t>).</w:t>
      </w:r>
    </w:p>
    <w:p w14:paraId="3D91E703" w14:textId="3430F702" w:rsidR="00960324" w:rsidRPr="008B033A" w:rsidRDefault="00960324" w:rsidP="008B033A">
      <w:pPr>
        <w:pStyle w:val="Textoindependiente"/>
      </w:pPr>
      <w:r w:rsidRPr="008B033A">
        <w:rPr>
          <w:rStyle w:val="VerbatimChar"/>
          <w:rFonts w:ascii="Times New Roman" w:hAnsi="Times New Roman"/>
          <w:spacing w:val="0"/>
          <w:sz w:val="24"/>
          <w:szCs w:val="24"/>
          <w14:ligatures w14:val="none"/>
          <w14:cntxtAlts w14:val="0"/>
        </w:rPr>
        <w:t xml:space="preserve">He </w:t>
      </w:r>
      <w:proofErr w:type="spellStart"/>
      <w:r w:rsidRPr="008B033A">
        <w:rPr>
          <w:rStyle w:val="VerbatimChar"/>
          <w:rFonts w:ascii="Times New Roman" w:hAnsi="Times New Roman"/>
          <w:spacing w:val="0"/>
          <w:sz w:val="24"/>
          <w:szCs w:val="24"/>
          <w14:ligatures w14:val="none"/>
          <w14:cntxtAlts w14:val="0"/>
        </w:rPr>
        <w:t>aqui</w:t>
      </w:r>
      <w:proofErr w:type="spellEnd"/>
      <w:r w:rsidRPr="008B033A">
        <w:rPr>
          <w:rStyle w:val="VerbatimChar"/>
          <w:rFonts w:ascii="Times New Roman" w:hAnsi="Times New Roman"/>
          <w:spacing w:val="0"/>
          <w:sz w:val="24"/>
          <w:szCs w:val="24"/>
          <w14:ligatures w14:val="none"/>
          <w14:cntxtAlts w14:val="0"/>
        </w:rPr>
        <w:t xml:space="preserve"> donde aparece </w:t>
      </w:r>
      <w:proofErr w:type="spellStart"/>
      <w:r w:rsidRPr="008B033A">
        <w:rPr>
          <w:rStyle w:val="VerbatimChar"/>
          <w:rFonts w:ascii="Times New Roman" w:hAnsi="Times New Roman"/>
          <w:spacing w:val="0"/>
          <w:sz w:val="24"/>
          <w:szCs w:val="24"/>
          <w14:ligatures w14:val="none"/>
          <w14:cntxtAlts w14:val="0"/>
        </w:rPr>
        <w:t>Espduino</w:t>
      </w:r>
      <w:proofErr w:type="spellEnd"/>
      <w:r w:rsidRPr="008B033A">
        <w:rPr>
          <w:rStyle w:val="VerbatimChar"/>
          <w:rFonts w:ascii="Times New Roman" w:hAnsi="Times New Roman"/>
          <w:spacing w:val="0"/>
          <w:sz w:val="24"/>
          <w:szCs w:val="24"/>
          <w14:ligatures w14:val="none"/>
          <w14:cntxtAlts w14:val="0"/>
        </w:rPr>
        <w:t xml:space="preserve">, una alternativa a Arduino que ha sido diseñada y adaptada para ser utilizado con la misma simplicidad, y que aporta, de base, las comunicaciones </w:t>
      </w:r>
      <w:proofErr w:type="spellStart"/>
      <w:r w:rsidRPr="008B033A">
        <w:rPr>
          <w:rStyle w:val="VerbatimChar"/>
          <w:rFonts w:ascii="Times New Roman" w:hAnsi="Times New Roman"/>
          <w:spacing w:val="0"/>
          <w:sz w:val="24"/>
          <w:szCs w:val="24"/>
          <w14:ligatures w14:val="none"/>
          <w14:cntxtAlts w14:val="0"/>
        </w:rPr>
        <w:t>WiFi</w:t>
      </w:r>
      <w:proofErr w:type="spellEnd"/>
      <w:r w:rsidRPr="008B033A">
        <w:rPr>
          <w:rStyle w:val="VerbatimChar"/>
          <w:rFonts w:ascii="Times New Roman" w:hAnsi="Times New Roman"/>
          <w:spacing w:val="0"/>
          <w:sz w:val="24"/>
          <w:szCs w:val="24"/>
          <w14:ligatures w14:val="none"/>
          <w14:cntxtAlts w14:val="0"/>
        </w:rPr>
        <w:t xml:space="preserve"> y Bluetooth. Esta nueva placa funciona con el microcontrolador ESP-32</w:t>
      </w:r>
      <w:r w:rsidR="00A21DF5" w:rsidRPr="008B033A">
        <w:rPr>
          <w:rStyle w:val="VerbatimChar"/>
          <w:rFonts w:ascii="Times New Roman" w:hAnsi="Times New Roman"/>
          <w:spacing w:val="0"/>
          <w:sz w:val="24"/>
          <w:szCs w:val="24"/>
          <w14:ligatures w14:val="none"/>
          <w14:cntxtAlts w14:val="0"/>
        </w:rPr>
        <w:t xml:space="preserve">, que no sólo es más moderno y </w:t>
      </w:r>
      <w:r w:rsidR="008B033A" w:rsidRPr="008B033A">
        <w:rPr>
          <w:rStyle w:val="VerbatimChar"/>
          <w:rFonts w:ascii="Times New Roman" w:hAnsi="Times New Roman"/>
          <w:spacing w:val="0"/>
          <w:sz w:val="24"/>
          <w:szCs w:val="24"/>
          <w14:ligatures w14:val="none"/>
          <w14:cntxtAlts w14:val="0"/>
        </w:rPr>
        <w:t>eficiente,</w:t>
      </w:r>
      <w:r w:rsidR="00A21DF5" w:rsidRPr="008B033A">
        <w:rPr>
          <w:rStyle w:val="VerbatimChar"/>
          <w:rFonts w:ascii="Times New Roman" w:hAnsi="Times New Roman"/>
          <w:spacing w:val="0"/>
          <w:sz w:val="24"/>
          <w:szCs w:val="24"/>
          <w14:ligatures w14:val="none"/>
          <w14:cntxtAlts w14:val="0"/>
        </w:rPr>
        <w:t xml:space="preserve"> </w:t>
      </w:r>
      <w:r w:rsidR="008B033A" w:rsidRPr="008B033A">
        <w:rPr>
          <w:rStyle w:val="VerbatimChar"/>
          <w:rFonts w:ascii="Times New Roman" w:hAnsi="Times New Roman"/>
          <w:spacing w:val="0"/>
          <w:sz w:val="24"/>
          <w:szCs w:val="24"/>
          <w14:ligatures w14:val="none"/>
          <w14:cntxtAlts w14:val="0"/>
        </w:rPr>
        <w:t>sino que ofrece más pines de conexión</w:t>
      </w:r>
      <w:r w:rsidRPr="008B033A">
        <w:rPr>
          <w:rStyle w:val="VerbatimChar"/>
          <w:rFonts w:ascii="Times New Roman" w:hAnsi="Times New Roman"/>
          <w:spacing w:val="0"/>
          <w:sz w:val="24"/>
          <w:szCs w:val="24"/>
          <w14:ligatures w14:val="none"/>
          <w14:cntxtAlts w14:val="0"/>
        </w:rPr>
        <w:t>.</w:t>
      </w:r>
      <w:r w:rsidR="008B033A" w:rsidRPr="008B033A">
        <w:rPr>
          <w:rStyle w:val="VerbatimChar"/>
          <w:rFonts w:ascii="Times New Roman" w:hAnsi="Times New Roman"/>
          <w:spacing w:val="0"/>
          <w:sz w:val="24"/>
          <w:szCs w:val="24"/>
          <w14:ligatures w14:val="none"/>
          <w14:cntxtAlts w14:val="0"/>
        </w:rPr>
        <w:t xml:space="preserve"> Esto se traduce en mayor número de componentes que se pueden conectar.</w:t>
      </w:r>
    </w:p>
    <w:p w14:paraId="21582A25" w14:textId="77777777" w:rsidR="00960324" w:rsidRDefault="00960324" w:rsidP="00960324">
      <w:pPr>
        <w:pStyle w:val="Ttulo2"/>
        <w:numPr>
          <w:ilvl w:val="1"/>
          <w:numId w:val="4"/>
        </w:numPr>
      </w:pPr>
      <w:bookmarkStart w:id="118" w:name="conclusiones-finales"/>
      <w:bookmarkStart w:id="119" w:name="_Toc10756090"/>
      <w:proofErr w:type="spellStart"/>
      <w:r>
        <w:t>Conclusiones</w:t>
      </w:r>
      <w:proofErr w:type="spellEnd"/>
      <w:r>
        <w:t xml:space="preserve"> finales</w:t>
      </w:r>
      <w:bookmarkEnd w:id="118"/>
      <w:bookmarkEnd w:id="119"/>
    </w:p>
    <w:p w14:paraId="0CA7AE99"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Bajo la idea de d</w:t>
      </w:r>
      <w:r w:rsidR="00960324" w:rsidRPr="008B033A">
        <w:rPr>
          <w:rStyle w:val="VerbatimChar"/>
          <w:rFonts w:ascii="Times New Roman" w:hAnsi="Times New Roman"/>
          <w:spacing w:val="0"/>
          <w:sz w:val="24"/>
          <w:szCs w:val="24"/>
          <w14:ligatures w14:val="none"/>
          <w14:cntxtAlts w14:val="0"/>
        </w:rPr>
        <w:t xml:space="preserve">ividir el trabajo de </w:t>
      </w:r>
      <w:r w:rsidRPr="008B033A">
        <w:rPr>
          <w:rStyle w:val="VerbatimChar"/>
          <w:rFonts w:ascii="Times New Roman" w:hAnsi="Times New Roman"/>
          <w:spacing w:val="0"/>
          <w:sz w:val="24"/>
          <w:szCs w:val="24"/>
          <w14:ligatures w14:val="none"/>
          <w14:cntxtAlts w14:val="0"/>
        </w:rPr>
        <w:t xml:space="preserve">montar un </w:t>
      </w:r>
      <w:r w:rsidR="00960324" w:rsidRPr="008B033A">
        <w:rPr>
          <w:rStyle w:val="VerbatimChar"/>
          <w:rFonts w:ascii="Times New Roman" w:hAnsi="Times New Roman"/>
          <w:spacing w:val="0"/>
          <w:sz w:val="24"/>
          <w:szCs w:val="24"/>
          <w14:ligatures w14:val="none"/>
          <w14:cntxtAlts w14:val="0"/>
        </w:rPr>
        <w:t>circuito y programa</w:t>
      </w:r>
      <w:r w:rsidRPr="008B033A">
        <w:rPr>
          <w:rStyle w:val="VerbatimChar"/>
          <w:rFonts w:ascii="Times New Roman" w:hAnsi="Times New Roman"/>
          <w:spacing w:val="0"/>
          <w:sz w:val="24"/>
          <w:szCs w:val="24"/>
          <w14:ligatures w14:val="none"/>
          <w14:cntxtAlts w14:val="0"/>
        </w:rPr>
        <w:t>r un dispositivo</w:t>
      </w:r>
      <w:r w:rsidR="00960324" w:rsidRPr="008B033A">
        <w:rPr>
          <w:rStyle w:val="VerbatimChar"/>
          <w:rFonts w:ascii="Times New Roman" w:hAnsi="Times New Roman"/>
          <w:spacing w:val="0"/>
          <w:sz w:val="24"/>
          <w:szCs w:val="24"/>
          <w14:ligatures w14:val="none"/>
          <w14:cntxtAlts w14:val="0"/>
        </w:rPr>
        <w:t xml:space="preserve">, est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es una idea de </w:t>
      </w:r>
      <w:proofErr w:type="spellStart"/>
      <w:r w:rsidR="00960324" w:rsidRPr="008B033A">
        <w:rPr>
          <w:rStyle w:val="VerbatimChar"/>
          <w:rFonts w:ascii="Times New Roman" w:hAnsi="Times New Roman"/>
          <w:spacing w:val="0"/>
          <w:sz w:val="24"/>
          <w:szCs w:val="24"/>
          <w14:ligatures w14:val="none"/>
          <w14:cntxtAlts w14:val="0"/>
        </w:rPr>
        <w:t>como</w:t>
      </w:r>
      <w:proofErr w:type="spellEnd"/>
      <w:r w:rsidR="00960324" w:rsidRPr="008B033A">
        <w:rPr>
          <w:rStyle w:val="VerbatimChar"/>
          <w:rFonts w:ascii="Times New Roman" w:hAnsi="Times New Roman"/>
          <w:spacing w:val="0"/>
          <w:sz w:val="24"/>
          <w:szCs w:val="24"/>
          <w14:ligatures w14:val="none"/>
          <w14:cntxtAlts w14:val="0"/>
        </w:rPr>
        <w:t xml:space="preserve"> poder centrarse en sólo la programación, pero existen otras alternativas. Se podría diseñar un proyecto completo, en el cual, en el bloque de circuito electrónicos crear una propi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o modulo, en el cual preparar los componentes en una base y dejar los cables sueltos, listos para conectar en la sesión de programación</w:t>
      </w:r>
      <w:r>
        <w:rPr>
          <w:rStyle w:val="VerbatimChar"/>
          <w:rFonts w:ascii="Times New Roman" w:hAnsi="Times New Roman"/>
          <w:spacing w:val="0"/>
          <w:sz w:val="24"/>
          <w:szCs w:val="24"/>
          <w14:ligatures w14:val="none"/>
          <w14:cntxtAlts w14:val="0"/>
        </w:rPr>
        <w:t xml:space="preserve"> sin otra </w:t>
      </w:r>
      <w:proofErr w:type="spellStart"/>
      <w:r>
        <w:rPr>
          <w:rStyle w:val="VerbatimChar"/>
          <w:rFonts w:ascii="Times New Roman" w:hAnsi="Times New Roman"/>
          <w:spacing w:val="0"/>
          <w:sz w:val="24"/>
          <w:szCs w:val="24"/>
          <w14:ligatures w14:val="none"/>
          <w14:cntxtAlts w14:val="0"/>
        </w:rPr>
        <w:t>precocupación</w:t>
      </w:r>
      <w:proofErr w:type="spellEnd"/>
      <w:r w:rsidR="00960324" w:rsidRPr="008B033A">
        <w:rPr>
          <w:rStyle w:val="VerbatimChar"/>
          <w:rFonts w:ascii="Times New Roman" w:hAnsi="Times New Roman"/>
          <w:spacing w:val="0"/>
          <w:sz w:val="24"/>
          <w:szCs w:val="24"/>
          <w14:ligatures w14:val="none"/>
          <w14:cntxtAlts w14:val="0"/>
        </w:rPr>
        <w:t>.</w:t>
      </w:r>
    </w:p>
    <w:p w14:paraId="5FE319EA"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E</w:t>
      </w:r>
      <w:r w:rsidR="00960324" w:rsidRPr="008B033A">
        <w:rPr>
          <w:rStyle w:val="VerbatimChar"/>
          <w:rFonts w:ascii="Times New Roman" w:hAnsi="Times New Roman"/>
          <w:spacing w:val="0"/>
          <w:sz w:val="24"/>
          <w:szCs w:val="24"/>
          <w14:ligatures w14:val="none"/>
          <w14:cntxtAlts w14:val="0"/>
        </w:rPr>
        <w:t>n definitiva, se persigue conseguir focalizar la atención cada vez en un concepto concreto, bien el circuito o cableado, y una vez se realice, proseguir con la programación.</w:t>
      </w:r>
    </w:p>
    <w:p w14:paraId="4E558EEE" w14:textId="69382ED3" w:rsidR="008B033A" w:rsidRDefault="00960324" w:rsidP="008B033A">
      <w:pPr>
        <w:pStyle w:val="Textoindependiente"/>
      </w:pPr>
      <w:r w:rsidRPr="008B033A">
        <w:lastRenderedPageBreak/>
        <w:t>Combinando esto con robótica e impresión 3D, habrá una asignatura muy completa que impartir, en la que los alumnos no sólo aprenderán nuevas formas de pensar y nuevos conceptos y contenidos, sino que realizarán algo práctico, sencillo y que asombrará a cualquier persona que piense que un proyecto de este ámbito lo ha realizado un alumno de educación secundaria.</w:t>
      </w:r>
    </w:p>
    <w:p w14:paraId="2B37D9F9" w14:textId="0B7438E0" w:rsidR="00960324" w:rsidRPr="00D9648C" w:rsidRDefault="008B033A" w:rsidP="00D9648C">
      <w:pPr>
        <w:widowControl/>
        <w:tabs>
          <w:tab w:val="clear" w:pos="8789"/>
        </w:tabs>
        <w:spacing w:before="0" w:after="200" w:line="276" w:lineRule="auto"/>
        <w:jc w:val="left"/>
        <w:rPr>
          <w:spacing w:val="0"/>
          <w:szCs w:val="24"/>
          <w:lang w:val="es-ES_tradnl"/>
          <w14:ligatures w14:val="none"/>
          <w14:cntxtAlts w14:val="0"/>
        </w:rPr>
      </w:pPr>
      <w:r>
        <w:br w:type="page"/>
      </w:r>
    </w:p>
    <w:bookmarkEnd w:id="14" w:displacedByCustomXml="next"/>
    <w:bookmarkStart w:id="120" w:name="_Toc10756091" w:displacedByCustomXml="next"/>
    <w:sdt>
      <w:sdtPr>
        <w:rPr>
          <w:rFonts w:ascii="Times New Roman" w:eastAsiaTheme="minorHAnsi" w:hAnsi="Times New Roman" w:cstheme="minorBidi"/>
          <w:b w:val="0"/>
          <w:smallCaps w:val="0"/>
          <w:color w:val="auto"/>
          <w:spacing w:val="-4"/>
          <w:kern w:val="0"/>
          <w:sz w:val="24"/>
          <w:szCs w:val="22"/>
          <w:lang w:eastAsia="en-US"/>
          <w14:ligatures w14:val="all"/>
          <w14:cntxtAlts/>
        </w:rPr>
        <w:id w:val="-815032681"/>
        <w:docPartObj>
          <w:docPartGallery w:val="Bibliographies"/>
          <w:docPartUnique/>
        </w:docPartObj>
      </w:sdtPr>
      <w:sdtContent>
        <w:p w14:paraId="63C31D2A" w14:textId="22350964" w:rsidR="00972599" w:rsidRDefault="00972599">
          <w:pPr>
            <w:pStyle w:val="Ttulo1"/>
          </w:pPr>
          <w:r>
            <w:t>Bibliografía</w:t>
          </w:r>
          <w:bookmarkEnd w:id="120"/>
        </w:p>
        <w:sdt>
          <w:sdtPr>
            <w:id w:val="-1739009856"/>
            <w:bibliography/>
          </w:sdtPr>
          <w:sdtContent>
            <w:p w14:paraId="42B97C43" w14:textId="77777777" w:rsidR="0019443E" w:rsidRDefault="00972599" w:rsidP="0019443E">
              <w:pPr>
                <w:pStyle w:val="Bibliografa"/>
                <w:ind w:left="720" w:hanging="720"/>
                <w:rPr>
                  <w:noProof/>
                  <w:szCs w:val="24"/>
                </w:rPr>
              </w:pPr>
              <w:r>
                <w:fldChar w:fldCharType="begin"/>
              </w:r>
              <w:r>
                <w:instrText>BIBLIOGRAPHY</w:instrText>
              </w:r>
              <w:r>
                <w:fldChar w:fldCharType="separate"/>
              </w:r>
              <w:r w:rsidR="0019443E">
                <w:rPr>
                  <w:noProof/>
                </w:rPr>
                <w:t xml:space="preserve">Al-Masri, E. (2018). </w:t>
              </w:r>
              <w:r w:rsidR="0019443E">
                <w:rPr>
                  <w:i/>
                  <w:iCs/>
                  <w:noProof/>
                </w:rPr>
                <w:t>Integrating Hardware Prototyping Platforms into the Classroom.</w:t>
              </w:r>
              <w:r w:rsidR="0019443E">
                <w:rPr>
                  <w:noProof/>
                </w:rPr>
                <w:t xml:space="preserve"> Tacoma, Washington, USA: School of Engineering and Technology.</w:t>
              </w:r>
            </w:p>
            <w:p w14:paraId="60E0DBCC" w14:textId="77777777" w:rsidR="0019443E" w:rsidRDefault="0019443E" w:rsidP="0019443E">
              <w:pPr>
                <w:pStyle w:val="Bibliografa"/>
                <w:ind w:left="720" w:hanging="720"/>
                <w:rPr>
                  <w:noProof/>
                </w:rPr>
              </w:pPr>
              <w:r>
                <w:rPr>
                  <w:noProof/>
                </w:rPr>
                <w:t xml:space="preserve">Andrés Góngora, J. A., Fernández Madrigal, A., Cruz Martín, V. A., Cipriano Galindo, C., Sánchez Garrido, J. M., &amp; Fernández Cañete, J. (2016). </w:t>
              </w:r>
              <w:r>
                <w:rPr>
                  <w:i/>
                  <w:iCs/>
                  <w:noProof/>
                </w:rPr>
                <w:t>Shield Arduino de bajo coste para la enseñanza de asignaturas de Ingeniería.</w:t>
              </w:r>
              <w:r>
                <w:rPr>
                  <w:noProof/>
                </w:rPr>
                <w:t xml:space="preserve"> Madrid: Departamento de Ingeniería de Sistemas y Automática, UMA.</w:t>
              </w:r>
            </w:p>
            <w:p w14:paraId="2D5D0990" w14:textId="77777777" w:rsidR="0019443E" w:rsidRDefault="0019443E" w:rsidP="0019443E">
              <w:pPr>
                <w:pStyle w:val="Bibliografa"/>
                <w:ind w:left="720" w:hanging="720"/>
                <w:rPr>
                  <w:noProof/>
                </w:rPr>
              </w:pPr>
              <w:r>
                <w:rPr>
                  <w:noProof/>
                </w:rPr>
                <w:t xml:space="preserve">APTA, M. (3 de Mayo de 2019). </w:t>
              </w:r>
              <w:r>
                <w:rPr>
                  <w:i/>
                  <w:iCs/>
                  <w:noProof/>
                </w:rPr>
                <w:t>Twitter</w:t>
              </w:r>
              <w:r>
                <w:rPr>
                  <w:noProof/>
                </w:rPr>
                <w:t>. Obtenido de https://twitter.com/AptaMalaga/status/1124325961443500033?s=19</w:t>
              </w:r>
            </w:p>
            <w:p w14:paraId="654494BB" w14:textId="77777777" w:rsidR="0019443E" w:rsidRDefault="0019443E" w:rsidP="0019443E">
              <w:pPr>
                <w:pStyle w:val="Bibliografa"/>
                <w:ind w:left="720" w:hanging="720"/>
                <w:rPr>
                  <w:noProof/>
                </w:rPr>
              </w:pPr>
              <w:r>
                <w:rPr>
                  <w:noProof/>
                </w:rPr>
                <w:t xml:space="preserve">Arduino. (2019). </w:t>
              </w:r>
              <w:r>
                <w:rPr>
                  <w:i/>
                  <w:iCs/>
                  <w:noProof/>
                </w:rPr>
                <w:t>Arduino</w:t>
              </w:r>
              <w:r>
                <w:rPr>
                  <w:noProof/>
                </w:rPr>
                <w:t>. Obtenido de https://www.arduino.cc/</w:t>
              </w:r>
            </w:p>
            <w:p w14:paraId="130AA559" w14:textId="77777777" w:rsidR="0019443E" w:rsidRDefault="0019443E" w:rsidP="0019443E">
              <w:pPr>
                <w:pStyle w:val="Bibliografa"/>
                <w:ind w:left="720" w:hanging="720"/>
                <w:rPr>
                  <w:noProof/>
                </w:rPr>
              </w:pPr>
              <w:r>
                <w:rPr>
                  <w:noProof/>
                </w:rPr>
                <w:t xml:space="preserve">Ariza, J. Á. (2018). </w:t>
              </w:r>
              <w:r>
                <w:rPr>
                  <w:i/>
                  <w:iCs/>
                  <w:noProof/>
                </w:rPr>
                <w:t>Towards education alternatives to teaching and learning of programming: A course experience using open hardware tools.</w:t>
              </w:r>
              <w:r>
                <w:rPr>
                  <w:noProof/>
                </w:rPr>
                <w:t xml:space="preserve"> Bogotá, Colombia: Uniminuto, Department of Electronic Technology.</w:t>
              </w:r>
            </w:p>
            <w:p w14:paraId="1A7611E3" w14:textId="77777777" w:rsidR="0019443E" w:rsidRDefault="0019443E" w:rsidP="0019443E">
              <w:pPr>
                <w:pStyle w:val="Bibliografa"/>
                <w:ind w:left="720" w:hanging="720"/>
                <w:rPr>
                  <w:noProof/>
                </w:rPr>
              </w:pPr>
              <w:r>
                <w:rPr>
                  <w:noProof/>
                </w:rPr>
                <w:t xml:space="preserve">Autor. (2012). Este es el ejemplo de una cita. </w:t>
              </w:r>
              <w:r>
                <w:rPr>
                  <w:i/>
                  <w:iCs/>
                  <w:noProof/>
                </w:rPr>
                <w:t>Tesis Doctoral, 2</w:t>
              </w:r>
              <w:r>
                <w:rPr>
                  <w:noProof/>
                </w:rPr>
                <w:t>(13).</w:t>
              </w:r>
            </w:p>
            <w:p w14:paraId="3E99010A" w14:textId="77777777" w:rsidR="0019443E" w:rsidRDefault="0019443E" w:rsidP="0019443E">
              <w:pPr>
                <w:pStyle w:val="Bibliografa"/>
                <w:ind w:left="720" w:hanging="720"/>
                <w:rPr>
                  <w:noProof/>
                </w:rPr>
              </w:pPr>
              <w:r>
                <w:rPr>
                  <w:noProof/>
                </w:rPr>
                <w:t xml:space="preserve">Autor, O. (2001). Otra cita distinta. </w:t>
              </w:r>
              <w:r>
                <w:rPr>
                  <w:i/>
                  <w:iCs/>
                  <w:noProof/>
                </w:rPr>
                <w:t>revista</w:t>
              </w:r>
              <w:r>
                <w:rPr>
                  <w:noProof/>
                </w:rPr>
                <w:t>, pág. 12.</w:t>
              </w:r>
            </w:p>
            <w:p w14:paraId="0EC9B2BB" w14:textId="77777777" w:rsidR="0019443E" w:rsidRDefault="0019443E" w:rsidP="0019443E">
              <w:pPr>
                <w:pStyle w:val="Bibliografa"/>
                <w:ind w:left="720" w:hanging="720"/>
                <w:rPr>
                  <w:noProof/>
                </w:rPr>
              </w:pPr>
              <w:r>
                <w:rPr>
                  <w:noProof/>
                </w:rPr>
                <w:t xml:space="preserve">Blas Padilla, D., &amp; Jaén Martínez, A. (2018). </w:t>
              </w:r>
              <w:r>
                <w:rPr>
                  <w:i/>
                  <w:iCs/>
                  <w:noProof/>
                </w:rPr>
                <w:t>EXPERIENCIA DIDÁCTICA CON ARDUINO. EL APRENDIZAJE BASADO EN PROYECTOS COMO METODOLOGÍA DE TRABAJO EN EL AULA DE SECUNDARIA. .</w:t>
              </w:r>
              <w:r>
                <w:rPr>
                  <w:noProof/>
                </w:rPr>
                <w:t xml:space="preserve"> Sevilla: Universidad Pablo de Olavide.</w:t>
              </w:r>
            </w:p>
            <w:p w14:paraId="6ADA5818" w14:textId="77777777" w:rsidR="0019443E" w:rsidRDefault="0019443E" w:rsidP="0019443E">
              <w:pPr>
                <w:pStyle w:val="Bibliografa"/>
                <w:ind w:left="720" w:hanging="720"/>
                <w:rPr>
                  <w:noProof/>
                </w:rPr>
              </w:pPr>
              <w:r>
                <w:rPr>
                  <w:noProof/>
                </w:rPr>
                <w:t xml:space="preserve">BOJA. (2016). </w:t>
              </w:r>
              <w:r>
                <w:rPr>
                  <w:i/>
                  <w:iCs/>
                  <w:noProof/>
                </w:rPr>
                <w:t>Boletín Oficial de la Junta de Andalucía, Núm. 144 página 108.</w:t>
              </w:r>
              <w:r>
                <w:rPr>
                  <w:noProof/>
                </w:rPr>
                <w:t xml:space="preserve"> Consejería de Educación.</w:t>
              </w:r>
            </w:p>
            <w:p w14:paraId="55727858" w14:textId="77777777" w:rsidR="0019443E" w:rsidRDefault="0019443E" w:rsidP="0019443E">
              <w:pPr>
                <w:pStyle w:val="Bibliografa"/>
                <w:ind w:left="720" w:hanging="720"/>
                <w:rPr>
                  <w:noProof/>
                </w:rPr>
              </w:pPr>
              <w:r>
                <w:rPr>
                  <w:noProof/>
                </w:rPr>
                <w:t xml:space="preserve">Caballero Barba, J. A. (2011). </w:t>
              </w:r>
              <w:r>
                <w:rPr>
                  <w:i/>
                  <w:iCs/>
                  <w:noProof/>
                </w:rPr>
                <w:t>Unidad didáctica con placa arduino.</w:t>
              </w:r>
              <w:r>
                <w:rPr>
                  <w:noProof/>
                </w:rPr>
                <w:t xml:space="preserve"> </w:t>
              </w:r>
            </w:p>
            <w:p w14:paraId="237FA9E7" w14:textId="77777777" w:rsidR="0019443E" w:rsidRDefault="0019443E" w:rsidP="0019443E">
              <w:pPr>
                <w:pStyle w:val="Bibliografa"/>
                <w:ind w:left="720" w:hanging="720"/>
                <w:rPr>
                  <w:noProof/>
                </w:rPr>
              </w:pPr>
              <w:r>
                <w:rPr>
                  <w:noProof/>
                </w:rPr>
                <w:t xml:space="preserve">Castro Sancho, V. (2015). </w:t>
              </w:r>
              <w:r>
                <w:rPr>
                  <w:i/>
                  <w:iCs/>
                  <w:noProof/>
                </w:rPr>
                <w:t>Tecnología en Secundaria con Arduino (Trabajo Final de Grado).</w:t>
              </w:r>
              <w:r>
                <w:rPr>
                  <w:noProof/>
                </w:rPr>
                <w:t xml:space="preserve"> Cataluña: Universitat Oberta de Catalunya.</w:t>
              </w:r>
            </w:p>
            <w:p w14:paraId="73A5C5E7" w14:textId="77777777" w:rsidR="0019443E" w:rsidRDefault="0019443E" w:rsidP="0019443E">
              <w:pPr>
                <w:pStyle w:val="Bibliografa"/>
                <w:ind w:left="720" w:hanging="720"/>
                <w:rPr>
                  <w:noProof/>
                </w:rPr>
              </w:pPr>
              <w:r>
                <w:rPr>
                  <w:i/>
                  <w:iCs/>
                  <w:noProof/>
                </w:rPr>
                <w:lastRenderedPageBreak/>
                <w:t>Certamen Provincial de Robótica, Cádiz</w:t>
              </w:r>
              <w:r>
                <w:rPr>
                  <w:noProof/>
                </w:rPr>
                <w:t>. (10 de Mayo de 2019). Obtenido de https://robycad.wordpress.com/</w:t>
              </w:r>
            </w:p>
            <w:p w14:paraId="39A61798" w14:textId="77777777" w:rsidR="0019443E" w:rsidRDefault="0019443E" w:rsidP="0019443E">
              <w:pPr>
                <w:pStyle w:val="Bibliografa"/>
                <w:ind w:left="720" w:hanging="720"/>
                <w:rPr>
                  <w:noProof/>
                </w:rPr>
              </w:pPr>
              <w:r>
                <w:rPr>
                  <w:noProof/>
                </w:rPr>
                <w:t xml:space="preserve">Crespo, E. (25 de Mayo de 2019). </w:t>
              </w:r>
              <w:r>
                <w:rPr>
                  <w:i/>
                  <w:iCs/>
                  <w:noProof/>
                </w:rPr>
                <w:t>Aprendiendo Arduino: Aprendiendo a manejar Arduino en profundidad</w:t>
              </w:r>
              <w:r>
                <w:rPr>
                  <w:noProof/>
                </w:rPr>
                <w:t>. Obtenido de https://aprendiendoarduino.wordpress.com/</w:t>
              </w:r>
            </w:p>
            <w:p w14:paraId="33E3F29E" w14:textId="77777777" w:rsidR="0019443E" w:rsidRDefault="0019443E" w:rsidP="0019443E">
              <w:pPr>
                <w:pStyle w:val="Bibliografa"/>
                <w:ind w:left="720" w:hanging="720"/>
                <w:rPr>
                  <w:noProof/>
                </w:rPr>
              </w:pPr>
              <w:r>
                <w:rPr>
                  <w:noProof/>
                </w:rPr>
                <w:t xml:space="preserve">Destroyer, C. t. (1 de Diciembre de 2015). </w:t>
              </w:r>
              <w:r>
                <w:rPr>
                  <w:i/>
                  <w:iCs/>
                  <w:noProof/>
                </w:rPr>
                <w:t>The Arduino popularity contest</w:t>
              </w:r>
              <w:r>
                <w:rPr>
                  <w:noProof/>
                </w:rPr>
                <w:t>. Obtenido de https://www.sparkfun.com/news/1982</w:t>
              </w:r>
            </w:p>
            <w:p w14:paraId="4ADF6D6A" w14:textId="77777777" w:rsidR="0019443E" w:rsidRDefault="0019443E" w:rsidP="0019443E">
              <w:pPr>
                <w:pStyle w:val="Bibliografa"/>
                <w:ind w:left="720" w:hanging="720"/>
                <w:rPr>
                  <w:noProof/>
                </w:rPr>
              </w:pPr>
              <w:r>
                <w:rPr>
                  <w:noProof/>
                </w:rPr>
                <w:t xml:space="preserve">Enríquez Herrador, R. (2009). </w:t>
              </w:r>
              <w:r>
                <w:rPr>
                  <w:i/>
                  <w:iCs/>
                  <w:noProof/>
                </w:rPr>
                <w:t>Guía de Usuario de Arduino.</w:t>
              </w:r>
              <w:r>
                <w:rPr>
                  <w:noProof/>
                </w:rPr>
                <w:t xml:space="preserve"> Córdoba: I.T.I Sistemas, Universidad de Córdoba.</w:t>
              </w:r>
            </w:p>
            <w:p w14:paraId="7875696D" w14:textId="77777777" w:rsidR="0019443E" w:rsidRDefault="0019443E" w:rsidP="0019443E">
              <w:pPr>
                <w:pStyle w:val="Bibliografa"/>
                <w:ind w:left="720" w:hanging="720"/>
                <w:rPr>
                  <w:noProof/>
                </w:rPr>
              </w:pPr>
              <w:r>
                <w:rPr>
                  <w:noProof/>
                </w:rPr>
                <w:t xml:space="preserve">Fernández Panadero, J. (2017). </w:t>
              </w:r>
              <w:r>
                <w:rPr>
                  <w:i/>
                  <w:iCs/>
                  <w:noProof/>
                </w:rPr>
                <w:t>Prácticas Robótica Arduino + Shield Multifunción Visualino y Código.</w:t>
              </w:r>
              <w:r>
                <w:rPr>
                  <w:noProof/>
                </w:rPr>
                <w:t xml:space="preserve"> Obtenido de http://lacienciaparatodos.wordpress.com </w:t>
              </w:r>
            </w:p>
            <w:p w14:paraId="4B5A6658" w14:textId="77777777" w:rsidR="0019443E" w:rsidRDefault="0019443E" w:rsidP="0019443E">
              <w:pPr>
                <w:pStyle w:val="Bibliografa"/>
                <w:ind w:left="720" w:hanging="720"/>
                <w:rPr>
                  <w:noProof/>
                </w:rPr>
              </w:pPr>
              <w:r>
                <w:rPr>
                  <w:noProof/>
                </w:rPr>
                <w:t xml:space="preserve">Funduino. (2016). </w:t>
              </w:r>
              <w:r>
                <w:rPr>
                  <w:i/>
                  <w:iCs/>
                  <w:noProof/>
                </w:rPr>
                <w:t>Tutorials for Arduino.</w:t>
              </w:r>
              <w:r>
                <w:rPr>
                  <w:noProof/>
                </w:rPr>
                <w:t xml:space="preserve"> Funduino Service Team.</w:t>
              </w:r>
            </w:p>
            <w:p w14:paraId="66151F99" w14:textId="77777777" w:rsidR="0019443E" w:rsidRDefault="0019443E" w:rsidP="0019443E">
              <w:pPr>
                <w:pStyle w:val="Bibliografa"/>
                <w:ind w:left="720" w:hanging="720"/>
                <w:rPr>
                  <w:noProof/>
                </w:rPr>
              </w:pPr>
              <w:r>
                <w:rPr>
                  <w:noProof/>
                </w:rPr>
                <w:t xml:space="preserve">García, P. E., Hidalgo, M., Loza, J. L., &amp; Muñoz, J. (2013). </w:t>
              </w:r>
              <w:r>
                <w:rPr>
                  <w:i/>
                  <w:iCs/>
                  <w:noProof/>
                </w:rPr>
                <w:t>Prácticas con Arduino Edubásica: Prácticas para 4º de ESO.</w:t>
              </w:r>
              <w:r>
                <w:rPr>
                  <w:noProof/>
                </w:rPr>
                <w:t xml:space="preserve"> Albacete. Obtenido de www.practicasconarduino.com</w:t>
              </w:r>
            </w:p>
            <w:p w14:paraId="536A246C" w14:textId="77777777" w:rsidR="0019443E" w:rsidRDefault="0019443E" w:rsidP="0019443E">
              <w:pPr>
                <w:pStyle w:val="Bibliografa"/>
                <w:ind w:left="720" w:hanging="720"/>
                <w:rPr>
                  <w:noProof/>
                </w:rPr>
              </w:pPr>
              <w:r>
                <w:rPr>
                  <w:noProof/>
                </w:rPr>
                <w:t xml:space="preserve">Giner, M. (9 de Abril de 2018). </w:t>
              </w:r>
              <w:r>
                <w:rPr>
                  <w:i/>
                  <w:iCs/>
                  <w:noProof/>
                </w:rPr>
                <w:t>¿En qué países se enseña programación en el aula?</w:t>
              </w:r>
              <w:r>
                <w:rPr>
                  <w:noProof/>
                </w:rPr>
                <w:t xml:space="preserve"> Obtenido de https://www.educaciontrespuntocero.com/noticias/programacion-en-el-aula/70914.html</w:t>
              </w:r>
            </w:p>
            <w:p w14:paraId="2A041608" w14:textId="77777777" w:rsidR="0019443E" w:rsidRDefault="0019443E" w:rsidP="0019443E">
              <w:pPr>
                <w:pStyle w:val="Bibliografa"/>
                <w:ind w:left="720" w:hanging="720"/>
                <w:rPr>
                  <w:noProof/>
                </w:rPr>
              </w:pPr>
              <w:r>
                <w:rPr>
                  <w:noProof/>
                </w:rPr>
                <w:t xml:space="preserve">Gombau, C. (4 de Abril de 2019). </w:t>
              </w:r>
              <w:r>
                <w:rPr>
                  <w:i/>
                  <w:iCs/>
                  <w:noProof/>
                </w:rPr>
                <w:t>Computer Hoy 535</w:t>
              </w:r>
              <w:r>
                <w:rPr>
                  <w:noProof/>
                </w:rPr>
                <w:t>. Obtenido de https://computerhoy.com/noticias/tecnologia/ya-quiosco-numero-535-computer-hoy-395523</w:t>
              </w:r>
            </w:p>
            <w:p w14:paraId="79CDFFBA" w14:textId="77777777" w:rsidR="0019443E" w:rsidRDefault="0019443E" w:rsidP="0019443E">
              <w:pPr>
                <w:pStyle w:val="Bibliografa"/>
                <w:ind w:left="720" w:hanging="720"/>
                <w:rPr>
                  <w:noProof/>
                </w:rPr>
              </w:pPr>
              <w:r>
                <w:rPr>
                  <w:noProof/>
                </w:rPr>
                <w:t xml:space="preserve">Gómez Moreno, C. A., Castillo Solís, A., &amp; Gómez Meoño, A. (2018). </w:t>
              </w:r>
              <w:r>
                <w:rPr>
                  <w:i/>
                  <w:iCs/>
                  <w:noProof/>
                </w:rPr>
                <w:t>ARDUINO COMO UNA HERRAMIENTA PARA MEJORAR EL PROCESO DE ENSEÑANZA – APRENDIZAJE DE LAS CIENCIAS, TECNOLOGÍAS E INGENIERÍAS EN LA UNIVERSIDAD POLITÉCNICA DE TAPACHULA.</w:t>
              </w:r>
              <w:r>
                <w:rPr>
                  <w:noProof/>
                </w:rPr>
                <w:t xml:space="preserve"> Chiapas, México: Universidad Politécnica de Tapachula.</w:t>
              </w:r>
            </w:p>
            <w:p w14:paraId="6ED88611" w14:textId="77777777" w:rsidR="0019443E" w:rsidRDefault="0019443E" w:rsidP="0019443E">
              <w:pPr>
                <w:pStyle w:val="Bibliografa"/>
                <w:ind w:left="720" w:hanging="720"/>
                <w:rPr>
                  <w:noProof/>
                </w:rPr>
              </w:pPr>
              <w:r>
                <w:rPr>
                  <w:i/>
                  <w:iCs/>
                  <w:noProof/>
                </w:rPr>
                <w:t>Grupo Robótica: El Puerto de Santa María</w:t>
              </w:r>
              <w:r>
                <w:rPr>
                  <w:noProof/>
                </w:rPr>
                <w:t>. (25 de Mayo de 2019). Obtenido de https://gruporoboticapsm.wordpress.com/</w:t>
              </w:r>
            </w:p>
            <w:p w14:paraId="039C31FD" w14:textId="77777777" w:rsidR="0019443E" w:rsidRDefault="0019443E" w:rsidP="0019443E">
              <w:pPr>
                <w:pStyle w:val="Bibliografa"/>
                <w:ind w:left="720" w:hanging="720"/>
                <w:rPr>
                  <w:noProof/>
                </w:rPr>
              </w:pPr>
              <w:r>
                <w:rPr>
                  <w:noProof/>
                </w:rPr>
                <w:t xml:space="preserve">Herías, F. A., Gómez, G. J., Baeza, J. P., Bravo, C. J., Rodríguez, A. D., Agulló, C. M., . . . Alepuz, J. </w:t>
              </w:r>
              <w:r>
                <w:rPr>
                  <w:noProof/>
                </w:rPr>
                <w:lastRenderedPageBreak/>
                <w:t xml:space="preserve">P. (2015). </w:t>
              </w:r>
              <w:r>
                <w:rPr>
                  <w:i/>
                  <w:iCs/>
                  <w:noProof/>
                </w:rPr>
                <w:t>Experiencias sobre el uso de la plataforma Arduino en prácticas de Automatización y Robótica.</w:t>
              </w:r>
              <w:r>
                <w:rPr>
                  <w:noProof/>
                </w:rPr>
                <w:t xml:space="preserve"> Alicante: Departamento de Física, Ingeniería de Sistemas y Teoría de la Señal Universidad de Alicante .</w:t>
              </w:r>
            </w:p>
            <w:p w14:paraId="1A367B79" w14:textId="77777777" w:rsidR="0019443E" w:rsidRDefault="0019443E" w:rsidP="0019443E">
              <w:pPr>
                <w:pStyle w:val="Bibliografa"/>
                <w:ind w:left="720" w:hanging="720"/>
                <w:rPr>
                  <w:noProof/>
                </w:rPr>
              </w:pPr>
              <w:r>
                <w:rPr>
                  <w:noProof/>
                </w:rPr>
                <w:t xml:space="preserve">Herrero Herranz, J. C., &amp; Sánchez Allende, J. (2015). </w:t>
              </w:r>
              <w:r>
                <w:rPr>
                  <w:i/>
                  <w:iCs/>
                  <w:noProof/>
                </w:rPr>
                <w:t>Una mirada al mundo Arduino.</w:t>
              </w:r>
              <w:r>
                <w:rPr>
                  <w:noProof/>
                </w:rPr>
                <w:t xml:space="preserve"> Villanueva de la Cañada, Madrid: Universidad Alfonso X El Sabio.</w:t>
              </w:r>
            </w:p>
            <w:p w14:paraId="372B8C27" w14:textId="77777777" w:rsidR="0019443E" w:rsidRDefault="0019443E" w:rsidP="0019443E">
              <w:pPr>
                <w:pStyle w:val="Bibliografa"/>
                <w:ind w:left="720" w:hanging="720"/>
                <w:rPr>
                  <w:noProof/>
                </w:rPr>
              </w:pPr>
              <w:r>
                <w:rPr>
                  <w:noProof/>
                </w:rPr>
                <w:t xml:space="preserve">Keane, J. (1 de Abril de 2019). </w:t>
              </w:r>
              <w:r>
                <w:rPr>
                  <w:i/>
                  <w:iCs/>
                  <w:noProof/>
                </w:rPr>
                <w:t>La nueva era de la revolución de las máquinas</w:t>
              </w:r>
              <w:r>
                <w:rPr>
                  <w:noProof/>
                </w:rPr>
                <w:t>. Obtenido de https://www.letraslibres.com/espana-mexico/revista/la-nueva-era-la-revolucion-las-maquinas</w:t>
              </w:r>
            </w:p>
            <w:p w14:paraId="1CAC7AAE" w14:textId="77777777" w:rsidR="0019443E" w:rsidRDefault="0019443E" w:rsidP="0019443E">
              <w:pPr>
                <w:pStyle w:val="Bibliografa"/>
                <w:ind w:left="720" w:hanging="720"/>
                <w:rPr>
                  <w:noProof/>
                </w:rPr>
              </w:pPr>
              <w:r>
                <w:rPr>
                  <w:noProof/>
                </w:rPr>
                <w:t xml:space="preserve">Petit, Q. (31 de Marzo de 2019). </w:t>
              </w:r>
              <w:r>
                <w:rPr>
                  <w:i/>
                  <w:iCs/>
                  <w:noProof/>
                </w:rPr>
                <w:t>Andrés Oppenheimer: “El movimiento antirrobotización sustituirá al antiglobalización”</w:t>
              </w:r>
              <w:r>
                <w:rPr>
                  <w:noProof/>
                </w:rPr>
                <w:t>. Obtenido de https://elpais.com/elpais/2019/03/22/eps/1553279261_790802.html</w:t>
              </w:r>
            </w:p>
            <w:p w14:paraId="1FEB15C4" w14:textId="77777777" w:rsidR="0019443E" w:rsidRDefault="0019443E" w:rsidP="0019443E">
              <w:pPr>
                <w:pStyle w:val="Bibliografa"/>
                <w:ind w:left="720" w:hanging="720"/>
                <w:rPr>
                  <w:noProof/>
                </w:rPr>
              </w:pPr>
              <w:r>
                <w:rPr>
                  <w:noProof/>
                </w:rPr>
                <w:t xml:space="preserve">Plaza, P., San Cristobal, E., Carro, G., Castro, M., Blazquez, M., &amp; García-Loro, F. (2018). </w:t>
              </w:r>
              <w:r>
                <w:rPr>
                  <w:i/>
                  <w:iCs/>
                  <w:noProof/>
                </w:rPr>
                <w:t>Multiplatform educational robotics course to introduce children in robotics.</w:t>
              </w:r>
              <w:r>
                <w:rPr>
                  <w:noProof/>
                </w:rPr>
                <w:t xml:space="preserve"> Madrid: Departamento de Ingeniería Eléctrica, Electrónica y Control (DIEEC) (UNED) .</w:t>
              </w:r>
            </w:p>
            <w:p w14:paraId="18AECEA8" w14:textId="77777777" w:rsidR="0019443E" w:rsidRDefault="0019443E" w:rsidP="0019443E">
              <w:pPr>
                <w:pStyle w:val="Bibliografa"/>
                <w:ind w:left="720" w:hanging="720"/>
                <w:rPr>
                  <w:noProof/>
                </w:rPr>
              </w:pPr>
              <w:r>
                <w:rPr>
                  <w:noProof/>
                </w:rPr>
                <w:t xml:space="preserve">Ruiz Corres, D. (2016). </w:t>
              </w:r>
              <w:r>
                <w:rPr>
                  <w:i/>
                  <w:iCs/>
                  <w:noProof/>
                </w:rPr>
                <w:t>Estudio sobre la implantación de la herramienta Arduino en centro de Formación Profesional (Trabajo Fin de Máster).</w:t>
              </w:r>
              <w:r>
                <w:rPr>
                  <w:noProof/>
                </w:rPr>
                <w:t xml:space="preserve"> Rioja: Universidad Internacional de la Rioja.</w:t>
              </w:r>
            </w:p>
            <w:p w14:paraId="053ABD54" w14:textId="77777777" w:rsidR="0019443E" w:rsidRDefault="0019443E" w:rsidP="0019443E">
              <w:pPr>
                <w:pStyle w:val="Bibliografa"/>
                <w:ind w:left="720" w:hanging="720"/>
                <w:rPr>
                  <w:noProof/>
                </w:rPr>
              </w:pPr>
              <w:r>
                <w:rPr>
                  <w:noProof/>
                </w:rPr>
                <w:t xml:space="preserve">Systems, E. (25 de Mayo de 2019). </w:t>
              </w:r>
              <w:r>
                <w:rPr>
                  <w:i/>
                  <w:iCs/>
                  <w:noProof/>
                </w:rPr>
                <w:t>The Internet of Things with ESP32</w:t>
              </w:r>
              <w:r>
                <w:rPr>
                  <w:noProof/>
                </w:rPr>
                <w:t>. Obtenido de http://esp32.net/</w:t>
              </w:r>
            </w:p>
            <w:p w14:paraId="397DFF21" w14:textId="77777777" w:rsidR="0019443E" w:rsidRDefault="0019443E" w:rsidP="0019443E">
              <w:pPr>
                <w:pStyle w:val="Bibliografa"/>
                <w:ind w:left="720" w:hanging="720"/>
                <w:rPr>
                  <w:noProof/>
                </w:rPr>
              </w:pPr>
              <w:r>
                <w:rPr>
                  <w:noProof/>
                </w:rPr>
                <w:t xml:space="preserve">Valdonedo Álvarez, M. A., Vázquez Sánchez, J. M., &amp; González Pérez, R. C. (Diciembre de 2016). </w:t>
              </w:r>
              <w:r>
                <w:rPr>
                  <w:i/>
                  <w:iCs/>
                  <w:noProof/>
                </w:rPr>
                <w:t>Programación visual para Arduino. Aplicación na aula de tecnoloxía</w:t>
              </w:r>
              <w:r>
                <w:rPr>
                  <w:noProof/>
                </w:rPr>
                <w:t>. Obtenido de http://www.edu.xunta.gal/eduga/1236/proxeccions/programacion-visual-para-arduino-aplicacion-na-aula-tecnoloxia</w:t>
              </w:r>
            </w:p>
            <w:p w14:paraId="31B176FF" w14:textId="77777777" w:rsidR="0019443E" w:rsidRDefault="0019443E" w:rsidP="0019443E">
              <w:pPr>
                <w:pStyle w:val="Bibliografa"/>
                <w:ind w:left="720" w:hanging="720"/>
                <w:rPr>
                  <w:noProof/>
                </w:rPr>
              </w:pPr>
              <w:r>
                <w:rPr>
                  <w:noProof/>
                </w:rPr>
                <w:t xml:space="preserve">Villalpando, J. A. (25 de Mayo de 2019). </w:t>
              </w:r>
              <w:r>
                <w:rPr>
                  <w:i/>
                  <w:iCs/>
                  <w:noProof/>
                </w:rPr>
                <w:t>Tutorial de iniciación a Arduino</w:t>
              </w:r>
              <w:r>
                <w:rPr>
                  <w:noProof/>
                </w:rPr>
                <w:t>. Obtenido de http://kio4.com/arduino/</w:t>
              </w:r>
            </w:p>
            <w:p w14:paraId="002EDE98" w14:textId="77777777" w:rsidR="0019443E" w:rsidRDefault="0019443E" w:rsidP="0019443E">
              <w:pPr>
                <w:pStyle w:val="Bibliografa"/>
                <w:ind w:left="720" w:hanging="720"/>
                <w:rPr>
                  <w:noProof/>
                </w:rPr>
              </w:pPr>
              <w:r>
                <w:rPr>
                  <w:noProof/>
                </w:rPr>
                <w:t xml:space="preserve">Zamorano, E. (10 de Abril de 2019). </w:t>
              </w:r>
              <w:r>
                <w:rPr>
                  <w:i/>
                  <w:iCs/>
                  <w:noProof/>
                </w:rPr>
                <w:t>Andres Oppenheimer Trabajo, Robots e Inteligencia</w:t>
              </w:r>
              <w:r>
                <w:rPr>
                  <w:noProof/>
                </w:rPr>
                <w:t>. Obtenido de https://www.elconfidencial.com/alma-corazon-vida/2019-04-10/andres-oppenheimer-trabajo-robots-inteligencia_1930542/</w:t>
              </w:r>
            </w:p>
            <w:p w14:paraId="2B0D437F" w14:textId="6D8D54C3" w:rsidR="00972599" w:rsidRPr="00FB53E6" w:rsidRDefault="00972599" w:rsidP="007F1A43">
              <w:r>
                <w:rPr>
                  <w:b/>
                  <w:bCs/>
                </w:rPr>
                <w:lastRenderedPageBreak/>
                <w:fldChar w:fldCharType="end"/>
              </w:r>
            </w:p>
          </w:sdtContent>
        </w:sdt>
      </w:sdtContent>
    </w:sdt>
    <w:bookmarkStart w:id="121" w:name="_GoBack" w:displacedByCustomXml="prev"/>
    <w:bookmarkEnd w:id="121" w:displacedByCustomXml="prev"/>
    <w:sectPr w:rsidR="00972599" w:rsidRPr="00FB53E6" w:rsidSect="0000017F">
      <w:headerReference w:type="even" r:id="rId56"/>
      <w:footerReference w:type="even" r:id="rId57"/>
      <w:type w:val="oddPage"/>
      <w:pgSz w:w="11900" w:h="16840" w:code="11"/>
      <w:pgMar w:top="1534" w:right="1134" w:bottom="851" w:left="1134" w:header="426" w:footer="342" w:gutter="284"/>
      <w:pgNumType w:start="1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79722E" w14:textId="77777777" w:rsidR="00151388" w:rsidRDefault="00151388" w:rsidP="0096105C">
      <w:pPr>
        <w:spacing w:after="0"/>
      </w:pPr>
      <w:r>
        <w:separator/>
      </w:r>
    </w:p>
  </w:endnote>
  <w:endnote w:type="continuationSeparator" w:id="0">
    <w:p w14:paraId="5A2DF689" w14:textId="77777777" w:rsidR="00151388" w:rsidRDefault="00151388"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serif">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291B91" w:rsidRDefault="00291B91">
    <w:pPr>
      <w:pStyle w:val="Piedepgina"/>
      <w:jc w:val="center"/>
    </w:pPr>
  </w:p>
  <w:p w14:paraId="4291B352" w14:textId="77777777" w:rsidR="00291B91" w:rsidRDefault="00291B9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0079747"/>
      <w:docPartObj>
        <w:docPartGallery w:val="Page Numbers (Bottom of Page)"/>
        <w:docPartUnique/>
      </w:docPartObj>
    </w:sdtPr>
    <w:sdtContent>
      <w:p w14:paraId="303D515B" w14:textId="5020921C" w:rsidR="00291B91" w:rsidRDefault="00291B91">
        <w:pPr>
          <w:pStyle w:val="Piedepgina"/>
          <w:jc w:val="center"/>
        </w:pPr>
        <w:r>
          <w:fldChar w:fldCharType="begin"/>
        </w:r>
        <w:r>
          <w:instrText>PAGE   \* MERGEFORMAT</w:instrText>
        </w:r>
        <w:r>
          <w:fldChar w:fldCharType="separate"/>
        </w:r>
        <w:r>
          <w:rPr>
            <w:noProof/>
          </w:rPr>
          <w:t>19</w:t>
        </w:r>
        <w:r>
          <w:fldChar w:fldCharType="end"/>
        </w:r>
      </w:p>
    </w:sdtContent>
  </w:sdt>
  <w:p w14:paraId="3F222C83" w14:textId="77777777" w:rsidR="00291B91" w:rsidRDefault="00291B91">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291B91" w:rsidRDefault="00291B91"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26BF718E" w:rsidR="00291B91" w:rsidRDefault="00291B91">
        <w:pPr>
          <w:pStyle w:val="Piedepgina"/>
          <w:jc w:val="center"/>
        </w:pPr>
        <w:r>
          <w:fldChar w:fldCharType="begin"/>
        </w:r>
        <w:r>
          <w:instrText xml:space="preserve"> PAGE  \* Arabic  \* MERGEFORMAT </w:instrText>
        </w:r>
        <w:r>
          <w:fldChar w:fldCharType="separate"/>
        </w:r>
        <w:r>
          <w:rPr>
            <w:noProof/>
          </w:rPr>
          <w:t>18</w:t>
        </w:r>
        <w:r>
          <w:fldChar w:fldCharType="end"/>
        </w:r>
      </w:p>
    </w:sdtContent>
  </w:sdt>
  <w:p w14:paraId="4B59A196" w14:textId="77777777" w:rsidR="00291B91" w:rsidRDefault="00291B91"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CBE07" w14:textId="77777777" w:rsidR="00151388" w:rsidRDefault="00151388" w:rsidP="0096105C">
      <w:pPr>
        <w:spacing w:after="0"/>
      </w:pPr>
      <w:r>
        <w:separator/>
      </w:r>
    </w:p>
  </w:footnote>
  <w:footnote w:type="continuationSeparator" w:id="0">
    <w:p w14:paraId="7EB1B194" w14:textId="77777777" w:rsidR="00151388" w:rsidRDefault="00151388"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291B91" w:rsidRPr="00B00C7B" w:rsidRDefault="00291B91"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291B91" w:rsidRDefault="00291B91" w:rsidP="00160498">
    <w:pPr>
      <w:pStyle w:val="Encabezado"/>
      <w:tabs>
        <w:tab w:val="clear" w:pos="4252"/>
        <w:tab w:val="clear" w:pos="8504"/>
        <w:tab w:val="clear" w:pos="8789"/>
        <w:tab w:val="left" w:pos="1560"/>
      </w:tabs>
      <w:ind w:right="276" w:firstLine="708"/>
      <w:jc w:val="right"/>
    </w:pPr>
  </w:p>
  <w:p w14:paraId="1E96FFF1" w14:textId="12971510" w:rsidR="00291B91" w:rsidRDefault="00291B91"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wps:spPr>
                    <wps:txbx>
                      <w:txbxContent>
                        <w:p w14:paraId="19E7A63D" w14:textId="779787C6" w:rsidR="00291B91" w:rsidRPr="003B6297" w:rsidRDefault="00291B91"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031"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" o:allowincell="f" filled="f" stroked="f">
              <v:textbox style="mso-fit-shape-to-text:t" inset=",0,,0">
                <w:txbxContent>
                  <w:p w14:paraId="19E7A63D" w14:textId="779787C6" w:rsidR="00291B91" w:rsidRPr="003B6297" w:rsidRDefault="00291B91"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sidR="004C7A89">
        <w:rPr>
          <w:noProof/>
        </w:rPr>
        <w:t>Índice de Tabl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291B91" w:rsidRDefault="00291B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3567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940832"/>
    <w:multiLevelType w:val="hybridMultilevel"/>
    <w:tmpl w:val="07AEFE7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F51D2C"/>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2FC3054"/>
    <w:multiLevelType w:val="hybridMultilevel"/>
    <w:tmpl w:val="7F742B3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794D8D"/>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1466CD2"/>
    <w:multiLevelType w:val="hybridMultilevel"/>
    <w:tmpl w:val="25FED98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1AE67B7"/>
    <w:multiLevelType w:val="hybridMultilevel"/>
    <w:tmpl w:val="296EEB9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3FE1E9B"/>
    <w:multiLevelType w:val="hybridMultilevel"/>
    <w:tmpl w:val="C1F8C18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9" w15:restartNumberingAfterBreak="0">
    <w:nsid w:val="1BCE6AFE"/>
    <w:multiLevelType w:val="hybridMultilevel"/>
    <w:tmpl w:val="DF34614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BCE6BCB"/>
    <w:multiLevelType w:val="hybridMultilevel"/>
    <w:tmpl w:val="5876091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26F2457"/>
    <w:multiLevelType w:val="hybridMultilevel"/>
    <w:tmpl w:val="B806464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9644C5"/>
    <w:multiLevelType w:val="hybridMultilevel"/>
    <w:tmpl w:val="DCA2D3E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5532BB0"/>
    <w:multiLevelType w:val="hybridMultilevel"/>
    <w:tmpl w:val="B3A8B2DA"/>
    <w:lvl w:ilvl="0" w:tplc="1CAAED92">
      <w:start w:val="1"/>
      <w:numFmt w:val="decimal"/>
      <w:pStyle w:val="Tables"/>
      <w:lvlText w:val="Tabl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239FB"/>
    <w:multiLevelType w:val="hybridMultilevel"/>
    <w:tmpl w:val="C74C54B2"/>
    <w:lvl w:ilvl="0" w:tplc="AE32642C">
      <w:start w:val="1"/>
      <w:numFmt w:val="bullet"/>
      <w:pStyle w:val="Compac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35F70EED"/>
    <w:multiLevelType w:val="hybridMultilevel"/>
    <w:tmpl w:val="9D94E38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83334A7"/>
    <w:multiLevelType w:val="hybridMultilevel"/>
    <w:tmpl w:val="A4F494C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07E6AB5"/>
    <w:multiLevelType w:val="hybridMultilevel"/>
    <w:tmpl w:val="EFC4DE5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18247BC"/>
    <w:multiLevelType w:val="hybridMultilevel"/>
    <w:tmpl w:val="5E4298B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43155AA"/>
    <w:multiLevelType w:val="hybridMultilevel"/>
    <w:tmpl w:val="50F666F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AF977E6"/>
    <w:multiLevelType w:val="hybridMultilevel"/>
    <w:tmpl w:val="F566165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C3E2666"/>
    <w:multiLevelType w:val="hybridMultilevel"/>
    <w:tmpl w:val="7FE60CA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C7162B2"/>
    <w:multiLevelType w:val="hybridMultilevel"/>
    <w:tmpl w:val="5E4298B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CB86BB8"/>
    <w:multiLevelType w:val="hybridMultilevel"/>
    <w:tmpl w:val="0ECCECC2"/>
    <w:lvl w:ilvl="0" w:tplc="828E2A46">
      <w:start w:val="1"/>
      <w:numFmt w:val="decimal"/>
      <w:pStyle w:val="Figures"/>
      <w:lvlText w:val="Figura %1."/>
      <w:lvlJc w:val="right"/>
      <w:pPr>
        <w:ind w:left="36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4D52196C"/>
    <w:multiLevelType w:val="hybridMultilevel"/>
    <w:tmpl w:val="5D8AE5B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0D25A66"/>
    <w:multiLevelType w:val="hybridMultilevel"/>
    <w:tmpl w:val="93D028C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27473FB"/>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57A06F95"/>
    <w:multiLevelType w:val="hybridMultilevel"/>
    <w:tmpl w:val="CAD6E8C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5C0D23C6"/>
    <w:multiLevelType w:val="hybridMultilevel"/>
    <w:tmpl w:val="44C2156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1676BD7"/>
    <w:multiLevelType w:val="hybridMultilevel"/>
    <w:tmpl w:val="D666C78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34" w15:restartNumberingAfterBreak="0">
    <w:nsid w:val="65511414"/>
    <w:multiLevelType w:val="hybridMultilevel"/>
    <w:tmpl w:val="E550C8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36" w15:restartNumberingAfterBreak="0">
    <w:nsid w:val="6A6C0D06"/>
    <w:multiLevelType w:val="hybridMultilevel"/>
    <w:tmpl w:val="85EE654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AEB1A5C"/>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15:restartNumberingAfterBreak="0">
    <w:nsid w:val="6FBA0C4A"/>
    <w:multiLevelType w:val="hybridMultilevel"/>
    <w:tmpl w:val="6BECDFB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1D019E1"/>
    <w:multiLevelType w:val="hybridMultilevel"/>
    <w:tmpl w:val="E308342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2A97EBF"/>
    <w:multiLevelType w:val="hybridMultilevel"/>
    <w:tmpl w:val="54361CE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7D2E207A"/>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7D463B9F"/>
    <w:multiLevelType w:val="hybridMultilevel"/>
    <w:tmpl w:val="0A7EE02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7EEE3FF9"/>
    <w:multiLevelType w:val="multilevel"/>
    <w:tmpl w:val="ED1CF97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4" w15:restartNumberingAfterBreak="0">
    <w:nsid w:val="7F43051F"/>
    <w:multiLevelType w:val="hybridMultilevel"/>
    <w:tmpl w:val="3348D8E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35"/>
  </w:num>
  <w:num w:numId="4">
    <w:abstractNumId w:val="19"/>
  </w:num>
  <w:num w:numId="5">
    <w:abstractNumId w:val="19"/>
  </w:num>
  <w:num w:numId="6">
    <w:abstractNumId w:val="0"/>
  </w:num>
  <w:num w:numId="7">
    <w:abstractNumId w:val="26"/>
  </w:num>
  <w:num w:numId="8">
    <w:abstractNumId w:val="13"/>
  </w:num>
  <w:num w:numId="9">
    <w:abstractNumId w:val="14"/>
  </w:num>
  <w:num w:numId="10">
    <w:abstractNumId w:val="43"/>
  </w:num>
  <w:num w:numId="11">
    <w:abstractNumId w:val="30"/>
  </w:num>
  <w:num w:numId="12">
    <w:abstractNumId w:val="11"/>
  </w:num>
  <w:num w:numId="13">
    <w:abstractNumId w:val="27"/>
  </w:num>
  <w:num w:numId="14">
    <w:abstractNumId w:val="10"/>
  </w:num>
  <w:num w:numId="15">
    <w:abstractNumId w:val="18"/>
  </w:num>
  <w:num w:numId="16">
    <w:abstractNumId w:val="20"/>
  </w:num>
  <w:num w:numId="17">
    <w:abstractNumId w:val="38"/>
  </w:num>
  <w:num w:numId="18">
    <w:abstractNumId w:val="6"/>
  </w:num>
  <w:num w:numId="19">
    <w:abstractNumId w:val="42"/>
  </w:num>
  <w:num w:numId="20">
    <w:abstractNumId w:val="22"/>
  </w:num>
  <w:num w:numId="21">
    <w:abstractNumId w:val="44"/>
  </w:num>
  <w:num w:numId="22">
    <w:abstractNumId w:val="12"/>
  </w:num>
  <w:num w:numId="23">
    <w:abstractNumId w:val="7"/>
  </w:num>
  <w:num w:numId="24">
    <w:abstractNumId w:val="24"/>
  </w:num>
  <w:num w:numId="25">
    <w:abstractNumId w:val="36"/>
  </w:num>
  <w:num w:numId="26">
    <w:abstractNumId w:val="40"/>
  </w:num>
  <w:num w:numId="27">
    <w:abstractNumId w:val="1"/>
  </w:num>
  <w:num w:numId="28">
    <w:abstractNumId w:val="3"/>
  </w:num>
  <w:num w:numId="29">
    <w:abstractNumId w:val="5"/>
  </w:num>
  <w:num w:numId="30">
    <w:abstractNumId w:val="34"/>
  </w:num>
  <w:num w:numId="31">
    <w:abstractNumId w:val="23"/>
  </w:num>
  <w:num w:numId="32">
    <w:abstractNumId w:val="17"/>
  </w:num>
  <w:num w:numId="33">
    <w:abstractNumId w:val="28"/>
  </w:num>
  <w:num w:numId="34">
    <w:abstractNumId w:val="39"/>
  </w:num>
  <w:num w:numId="35">
    <w:abstractNumId w:val="32"/>
  </w:num>
  <w:num w:numId="36">
    <w:abstractNumId w:val="9"/>
  </w:num>
  <w:num w:numId="37">
    <w:abstractNumId w:val="21"/>
  </w:num>
  <w:num w:numId="38">
    <w:abstractNumId w:val="41"/>
  </w:num>
  <w:num w:numId="39">
    <w:abstractNumId w:val="37"/>
  </w:num>
  <w:num w:numId="40">
    <w:abstractNumId w:val="2"/>
  </w:num>
  <w:num w:numId="41">
    <w:abstractNumId w:val="29"/>
  </w:num>
  <w:num w:numId="42">
    <w:abstractNumId w:val="25"/>
  </w:num>
  <w:num w:numId="43">
    <w:abstractNumId w:val="4"/>
  </w:num>
  <w:num w:numId="44">
    <w:abstractNumId w:val="3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grammar="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0AAE"/>
    <w:rsid w:val="00002AC3"/>
    <w:rsid w:val="000064D0"/>
    <w:rsid w:val="00006F25"/>
    <w:rsid w:val="00007C0A"/>
    <w:rsid w:val="00011165"/>
    <w:rsid w:val="000111E5"/>
    <w:rsid w:val="00011314"/>
    <w:rsid w:val="00012814"/>
    <w:rsid w:val="000154E2"/>
    <w:rsid w:val="0001743B"/>
    <w:rsid w:val="000206E5"/>
    <w:rsid w:val="00022733"/>
    <w:rsid w:val="00023669"/>
    <w:rsid w:val="00026083"/>
    <w:rsid w:val="00031334"/>
    <w:rsid w:val="00031605"/>
    <w:rsid w:val="000318F8"/>
    <w:rsid w:val="00032BCD"/>
    <w:rsid w:val="00032EED"/>
    <w:rsid w:val="00032FCC"/>
    <w:rsid w:val="000331F3"/>
    <w:rsid w:val="000343A2"/>
    <w:rsid w:val="00034CFB"/>
    <w:rsid w:val="00034F45"/>
    <w:rsid w:val="0003680F"/>
    <w:rsid w:val="00037720"/>
    <w:rsid w:val="00041A15"/>
    <w:rsid w:val="00042459"/>
    <w:rsid w:val="000427B8"/>
    <w:rsid w:val="000454D8"/>
    <w:rsid w:val="0004658F"/>
    <w:rsid w:val="000466DD"/>
    <w:rsid w:val="000469AD"/>
    <w:rsid w:val="00046A4C"/>
    <w:rsid w:val="00046A80"/>
    <w:rsid w:val="0005031F"/>
    <w:rsid w:val="000509FB"/>
    <w:rsid w:val="0005183D"/>
    <w:rsid w:val="000518CB"/>
    <w:rsid w:val="0005397C"/>
    <w:rsid w:val="00054136"/>
    <w:rsid w:val="000553EC"/>
    <w:rsid w:val="000564F6"/>
    <w:rsid w:val="0006068D"/>
    <w:rsid w:val="000619A7"/>
    <w:rsid w:val="00062973"/>
    <w:rsid w:val="000635C1"/>
    <w:rsid w:val="000640F2"/>
    <w:rsid w:val="0006436B"/>
    <w:rsid w:val="00064695"/>
    <w:rsid w:val="00064D6F"/>
    <w:rsid w:val="000664B4"/>
    <w:rsid w:val="00070889"/>
    <w:rsid w:val="00071CC9"/>
    <w:rsid w:val="0007294D"/>
    <w:rsid w:val="00073157"/>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3344"/>
    <w:rsid w:val="000958A3"/>
    <w:rsid w:val="00096A0B"/>
    <w:rsid w:val="0009790B"/>
    <w:rsid w:val="000A1757"/>
    <w:rsid w:val="000A39FA"/>
    <w:rsid w:val="000A408A"/>
    <w:rsid w:val="000A5BEA"/>
    <w:rsid w:val="000A68EF"/>
    <w:rsid w:val="000A71E1"/>
    <w:rsid w:val="000A7726"/>
    <w:rsid w:val="000B0562"/>
    <w:rsid w:val="000B0577"/>
    <w:rsid w:val="000B09ED"/>
    <w:rsid w:val="000B1CDF"/>
    <w:rsid w:val="000B1D4F"/>
    <w:rsid w:val="000B26D9"/>
    <w:rsid w:val="000B4B19"/>
    <w:rsid w:val="000B51D2"/>
    <w:rsid w:val="000B6067"/>
    <w:rsid w:val="000B7962"/>
    <w:rsid w:val="000B7B21"/>
    <w:rsid w:val="000C06A8"/>
    <w:rsid w:val="000C2930"/>
    <w:rsid w:val="000C2A33"/>
    <w:rsid w:val="000C377B"/>
    <w:rsid w:val="000C491C"/>
    <w:rsid w:val="000C528A"/>
    <w:rsid w:val="000C5C90"/>
    <w:rsid w:val="000C6E6A"/>
    <w:rsid w:val="000C7911"/>
    <w:rsid w:val="000D025D"/>
    <w:rsid w:val="000D19B2"/>
    <w:rsid w:val="000D6AAA"/>
    <w:rsid w:val="000D7D01"/>
    <w:rsid w:val="000E00BD"/>
    <w:rsid w:val="000E0AF8"/>
    <w:rsid w:val="000E0F41"/>
    <w:rsid w:val="000E11EC"/>
    <w:rsid w:val="000E18C5"/>
    <w:rsid w:val="000E616E"/>
    <w:rsid w:val="000E7B97"/>
    <w:rsid w:val="000F1C8A"/>
    <w:rsid w:val="000F2603"/>
    <w:rsid w:val="000F51C9"/>
    <w:rsid w:val="00101080"/>
    <w:rsid w:val="00103191"/>
    <w:rsid w:val="001039A5"/>
    <w:rsid w:val="00104E83"/>
    <w:rsid w:val="001074AD"/>
    <w:rsid w:val="00110175"/>
    <w:rsid w:val="0011103B"/>
    <w:rsid w:val="00114925"/>
    <w:rsid w:val="00116212"/>
    <w:rsid w:val="00117047"/>
    <w:rsid w:val="00117D02"/>
    <w:rsid w:val="00121127"/>
    <w:rsid w:val="001214D5"/>
    <w:rsid w:val="001217F5"/>
    <w:rsid w:val="00121889"/>
    <w:rsid w:val="0012268C"/>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5FDC"/>
    <w:rsid w:val="0013636E"/>
    <w:rsid w:val="001406A9"/>
    <w:rsid w:val="00140AB6"/>
    <w:rsid w:val="001410A9"/>
    <w:rsid w:val="001444C7"/>
    <w:rsid w:val="0014586D"/>
    <w:rsid w:val="00146185"/>
    <w:rsid w:val="00151388"/>
    <w:rsid w:val="00152AC0"/>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F90"/>
    <w:rsid w:val="00165B28"/>
    <w:rsid w:val="001667B9"/>
    <w:rsid w:val="001667DF"/>
    <w:rsid w:val="00166FC9"/>
    <w:rsid w:val="00170FD0"/>
    <w:rsid w:val="0017289F"/>
    <w:rsid w:val="00175D09"/>
    <w:rsid w:val="00176786"/>
    <w:rsid w:val="0018043F"/>
    <w:rsid w:val="001809D1"/>
    <w:rsid w:val="00180F5F"/>
    <w:rsid w:val="00181374"/>
    <w:rsid w:val="0018156B"/>
    <w:rsid w:val="00182115"/>
    <w:rsid w:val="00182A2C"/>
    <w:rsid w:val="0018311B"/>
    <w:rsid w:val="00183AFA"/>
    <w:rsid w:val="00184FBE"/>
    <w:rsid w:val="0018562B"/>
    <w:rsid w:val="00187209"/>
    <w:rsid w:val="001877B8"/>
    <w:rsid w:val="00190FD9"/>
    <w:rsid w:val="00191E90"/>
    <w:rsid w:val="00193D13"/>
    <w:rsid w:val="0019443E"/>
    <w:rsid w:val="00194568"/>
    <w:rsid w:val="00194BB7"/>
    <w:rsid w:val="00195A40"/>
    <w:rsid w:val="00196A73"/>
    <w:rsid w:val="00196EA1"/>
    <w:rsid w:val="001A04C2"/>
    <w:rsid w:val="001A0871"/>
    <w:rsid w:val="001A12CF"/>
    <w:rsid w:val="001A203A"/>
    <w:rsid w:val="001A2A5C"/>
    <w:rsid w:val="001A3595"/>
    <w:rsid w:val="001A3AD4"/>
    <w:rsid w:val="001A4507"/>
    <w:rsid w:val="001A4740"/>
    <w:rsid w:val="001A628C"/>
    <w:rsid w:val="001A7932"/>
    <w:rsid w:val="001B15DC"/>
    <w:rsid w:val="001B2C26"/>
    <w:rsid w:val="001B4E7F"/>
    <w:rsid w:val="001C19E7"/>
    <w:rsid w:val="001C1A6A"/>
    <w:rsid w:val="001C3D92"/>
    <w:rsid w:val="001C548D"/>
    <w:rsid w:val="001C7B9D"/>
    <w:rsid w:val="001D09AF"/>
    <w:rsid w:val="001D0D55"/>
    <w:rsid w:val="001D32E5"/>
    <w:rsid w:val="001D3EE4"/>
    <w:rsid w:val="001D59DD"/>
    <w:rsid w:val="001D5E52"/>
    <w:rsid w:val="001D64D2"/>
    <w:rsid w:val="001D6B61"/>
    <w:rsid w:val="001E00C3"/>
    <w:rsid w:val="001E55BD"/>
    <w:rsid w:val="001E679B"/>
    <w:rsid w:val="001E6D84"/>
    <w:rsid w:val="001E73AB"/>
    <w:rsid w:val="001F039F"/>
    <w:rsid w:val="001F0656"/>
    <w:rsid w:val="001F1D73"/>
    <w:rsid w:val="001F46BE"/>
    <w:rsid w:val="001F674D"/>
    <w:rsid w:val="001F7693"/>
    <w:rsid w:val="00201292"/>
    <w:rsid w:val="00202677"/>
    <w:rsid w:val="0020287A"/>
    <w:rsid w:val="002036C5"/>
    <w:rsid w:val="00204B27"/>
    <w:rsid w:val="00205567"/>
    <w:rsid w:val="00205F57"/>
    <w:rsid w:val="00210BFD"/>
    <w:rsid w:val="00213B03"/>
    <w:rsid w:val="00213FAA"/>
    <w:rsid w:val="00214821"/>
    <w:rsid w:val="00217228"/>
    <w:rsid w:val="00217269"/>
    <w:rsid w:val="00221CCF"/>
    <w:rsid w:val="00223449"/>
    <w:rsid w:val="00223C7B"/>
    <w:rsid w:val="00224B97"/>
    <w:rsid w:val="002254B1"/>
    <w:rsid w:val="00226635"/>
    <w:rsid w:val="002309A8"/>
    <w:rsid w:val="0023489C"/>
    <w:rsid w:val="0023567F"/>
    <w:rsid w:val="0023624D"/>
    <w:rsid w:val="002367B4"/>
    <w:rsid w:val="0024025A"/>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4A51"/>
    <w:rsid w:val="002761B9"/>
    <w:rsid w:val="00276FA9"/>
    <w:rsid w:val="00277C81"/>
    <w:rsid w:val="00280291"/>
    <w:rsid w:val="00281526"/>
    <w:rsid w:val="00281794"/>
    <w:rsid w:val="00282C4D"/>
    <w:rsid w:val="00282DEC"/>
    <w:rsid w:val="00283037"/>
    <w:rsid w:val="00291611"/>
    <w:rsid w:val="00291B91"/>
    <w:rsid w:val="00292C40"/>
    <w:rsid w:val="002958CC"/>
    <w:rsid w:val="00295A93"/>
    <w:rsid w:val="00295E9F"/>
    <w:rsid w:val="002968DA"/>
    <w:rsid w:val="00297616"/>
    <w:rsid w:val="002A1C01"/>
    <w:rsid w:val="002A5245"/>
    <w:rsid w:val="002B10FC"/>
    <w:rsid w:val="002B2ABD"/>
    <w:rsid w:val="002B2EAA"/>
    <w:rsid w:val="002B4B91"/>
    <w:rsid w:val="002B4C7E"/>
    <w:rsid w:val="002B76A1"/>
    <w:rsid w:val="002C49D1"/>
    <w:rsid w:val="002C52E9"/>
    <w:rsid w:val="002C64E5"/>
    <w:rsid w:val="002C67C5"/>
    <w:rsid w:val="002C6A30"/>
    <w:rsid w:val="002C6B47"/>
    <w:rsid w:val="002C7F86"/>
    <w:rsid w:val="002D02D7"/>
    <w:rsid w:val="002D16C3"/>
    <w:rsid w:val="002D2EFB"/>
    <w:rsid w:val="002D639A"/>
    <w:rsid w:val="002D6EFF"/>
    <w:rsid w:val="002D707C"/>
    <w:rsid w:val="002E1DB5"/>
    <w:rsid w:val="002E2E76"/>
    <w:rsid w:val="002E3C1A"/>
    <w:rsid w:val="002E55DE"/>
    <w:rsid w:val="002E56F8"/>
    <w:rsid w:val="002E5828"/>
    <w:rsid w:val="002E5DB2"/>
    <w:rsid w:val="002E5E78"/>
    <w:rsid w:val="002E790E"/>
    <w:rsid w:val="002F03EA"/>
    <w:rsid w:val="002F0E11"/>
    <w:rsid w:val="002F1E39"/>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1A5A"/>
    <w:rsid w:val="003146F4"/>
    <w:rsid w:val="00314B34"/>
    <w:rsid w:val="00316075"/>
    <w:rsid w:val="00316F26"/>
    <w:rsid w:val="00317288"/>
    <w:rsid w:val="00321E36"/>
    <w:rsid w:val="00323E90"/>
    <w:rsid w:val="0032585F"/>
    <w:rsid w:val="00326A5A"/>
    <w:rsid w:val="00326C88"/>
    <w:rsid w:val="00330195"/>
    <w:rsid w:val="0033215F"/>
    <w:rsid w:val="0033239B"/>
    <w:rsid w:val="00332431"/>
    <w:rsid w:val="00333471"/>
    <w:rsid w:val="00334813"/>
    <w:rsid w:val="00335B01"/>
    <w:rsid w:val="003421B7"/>
    <w:rsid w:val="003431C9"/>
    <w:rsid w:val="00343B52"/>
    <w:rsid w:val="00343C41"/>
    <w:rsid w:val="00347AB1"/>
    <w:rsid w:val="0035076D"/>
    <w:rsid w:val="00350E2B"/>
    <w:rsid w:val="00351437"/>
    <w:rsid w:val="0035180D"/>
    <w:rsid w:val="00351B84"/>
    <w:rsid w:val="00352539"/>
    <w:rsid w:val="00352EA6"/>
    <w:rsid w:val="003533F5"/>
    <w:rsid w:val="00353D03"/>
    <w:rsid w:val="00353D73"/>
    <w:rsid w:val="003556FD"/>
    <w:rsid w:val="003559EA"/>
    <w:rsid w:val="0035622E"/>
    <w:rsid w:val="003608FB"/>
    <w:rsid w:val="00360D99"/>
    <w:rsid w:val="00363441"/>
    <w:rsid w:val="00363A9C"/>
    <w:rsid w:val="003640D8"/>
    <w:rsid w:val="00364ABD"/>
    <w:rsid w:val="0036692A"/>
    <w:rsid w:val="00367375"/>
    <w:rsid w:val="003679C8"/>
    <w:rsid w:val="00367FF2"/>
    <w:rsid w:val="00371E2C"/>
    <w:rsid w:val="00372454"/>
    <w:rsid w:val="00375C24"/>
    <w:rsid w:val="00376A3C"/>
    <w:rsid w:val="00376AC9"/>
    <w:rsid w:val="00377E75"/>
    <w:rsid w:val="00381B16"/>
    <w:rsid w:val="0038210F"/>
    <w:rsid w:val="00383A1F"/>
    <w:rsid w:val="00384B7F"/>
    <w:rsid w:val="00384DD9"/>
    <w:rsid w:val="00385880"/>
    <w:rsid w:val="00387D7B"/>
    <w:rsid w:val="003903D3"/>
    <w:rsid w:val="00392E8F"/>
    <w:rsid w:val="003939FD"/>
    <w:rsid w:val="00394E75"/>
    <w:rsid w:val="003A07A7"/>
    <w:rsid w:val="003A407D"/>
    <w:rsid w:val="003A42FB"/>
    <w:rsid w:val="003A5EF8"/>
    <w:rsid w:val="003A6B32"/>
    <w:rsid w:val="003A7FE7"/>
    <w:rsid w:val="003B154B"/>
    <w:rsid w:val="003B226A"/>
    <w:rsid w:val="003B29A8"/>
    <w:rsid w:val="003B2EFE"/>
    <w:rsid w:val="003B603F"/>
    <w:rsid w:val="003B6297"/>
    <w:rsid w:val="003B673C"/>
    <w:rsid w:val="003C163C"/>
    <w:rsid w:val="003C6DF1"/>
    <w:rsid w:val="003C733B"/>
    <w:rsid w:val="003D0C16"/>
    <w:rsid w:val="003D0CC3"/>
    <w:rsid w:val="003D4660"/>
    <w:rsid w:val="003D593F"/>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1D9"/>
    <w:rsid w:val="004077C1"/>
    <w:rsid w:val="0041334E"/>
    <w:rsid w:val="0041636F"/>
    <w:rsid w:val="00422FB3"/>
    <w:rsid w:val="004231C5"/>
    <w:rsid w:val="004245F8"/>
    <w:rsid w:val="004247A2"/>
    <w:rsid w:val="004271F7"/>
    <w:rsid w:val="00430B58"/>
    <w:rsid w:val="00433855"/>
    <w:rsid w:val="004405B6"/>
    <w:rsid w:val="00440687"/>
    <w:rsid w:val="00441696"/>
    <w:rsid w:val="00442ABA"/>
    <w:rsid w:val="00442C33"/>
    <w:rsid w:val="00444D84"/>
    <w:rsid w:val="00444ED2"/>
    <w:rsid w:val="00450C89"/>
    <w:rsid w:val="0045263F"/>
    <w:rsid w:val="00452B3F"/>
    <w:rsid w:val="00453AAF"/>
    <w:rsid w:val="00453CFA"/>
    <w:rsid w:val="00454B51"/>
    <w:rsid w:val="0045528F"/>
    <w:rsid w:val="00457198"/>
    <w:rsid w:val="00457AD6"/>
    <w:rsid w:val="004634DB"/>
    <w:rsid w:val="00467BE5"/>
    <w:rsid w:val="00470823"/>
    <w:rsid w:val="00472B8B"/>
    <w:rsid w:val="004731A0"/>
    <w:rsid w:val="0047477E"/>
    <w:rsid w:val="00475B29"/>
    <w:rsid w:val="004801F2"/>
    <w:rsid w:val="00480C93"/>
    <w:rsid w:val="00482028"/>
    <w:rsid w:val="00484CA9"/>
    <w:rsid w:val="0048615C"/>
    <w:rsid w:val="00486F3E"/>
    <w:rsid w:val="0049232C"/>
    <w:rsid w:val="0049311C"/>
    <w:rsid w:val="004945ED"/>
    <w:rsid w:val="00497651"/>
    <w:rsid w:val="00497B1D"/>
    <w:rsid w:val="004A1756"/>
    <w:rsid w:val="004A3568"/>
    <w:rsid w:val="004A399C"/>
    <w:rsid w:val="004A3AD2"/>
    <w:rsid w:val="004A4A02"/>
    <w:rsid w:val="004A5FF0"/>
    <w:rsid w:val="004A61DD"/>
    <w:rsid w:val="004A62F1"/>
    <w:rsid w:val="004B11A4"/>
    <w:rsid w:val="004B1EA1"/>
    <w:rsid w:val="004B338A"/>
    <w:rsid w:val="004B63EF"/>
    <w:rsid w:val="004C3540"/>
    <w:rsid w:val="004C4094"/>
    <w:rsid w:val="004C44D6"/>
    <w:rsid w:val="004C5604"/>
    <w:rsid w:val="004C621E"/>
    <w:rsid w:val="004C75C8"/>
    <w:rsid w:val="004C7A89"/>
    <w:rsid w:val="004C7C76"/>
    <w:rsid w:val="004C7FA3"/>
    <w:rsid w:val="004D246E"/>
    <w:rsid w:val="004D2F9C"/>
    <w:rsid w:val="004D364C"/>
    <w:rsid w:val="004D3767"/>
    <w:rsid w:val="004D3F69"/>
    <w:rsid w:val="004D49C0"/>
    <w:rsid w:val="004D641C"/>
    <w:rsid w:val="004D67DC"/>
    <w:rsid w:val="004D6C8D"/>
    <w:rsid w:val="004D7F2D"/>
    <w:rsid w:val="004E0648"/>
    <w:rsid w:val="004E0C31"/>
    <w:rsid w:val="004E0C87"/>
    <w:rsid w:val="004E0E8A"/>
    <w:rsid w:val="004E282C"/>
    <w:rsid w:val="004E2B64"/>
    <w:rsid w:val="004E2D29"/>
    <w:rsid w:val="004E61D5"/>
    <w:rsid w:val="004E643E"/>
    <w:rsid w:val="004F131E"/>
    <w:rsid w:val="004F14C3"/>
    <w:rsid w:val="004F3554"/>
    <w:rsid w:val="004F474D"/>
    <w:rsid w:val="004F4E96"/>
    <w:rsid w:val="004F6801"/>
    <w:rsid w:val="0050443A"/>
    <w:rsid w:val="0050503C"/>
    <w:rsid w:val="005055BE"/>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1309"/>
    <w:rsid w:val="005331BF"/>
    <w:rsid w:val="00534CD8"/>
    <w:rsid w:val="00536259"/>
    <w:rsid w:val="005370C5"/>
    <w:rsid w:val="00537795"/>
    <w:rsid w:val="00537A63"/>
    <w:rsid w:val="00537EE8"/>
    <w:rsid w:val="00537FA2"/>
    <w:rsid w:val="005405A8"/>
    <w:rsid w:val="00540694"/>
    <w:rsid w:val="005408AE"/>
    <w:rsid w:val="0054100D"/>
    <w:rsid w:val="0054273E"/>
    <w:rsid w:val="00542871"/>
    <w:rsid w:val="00542ED9"/>
    <w:rsid w:val="00543516"/>
    <w:rsid w:val="00543628"/>
    <w:rsid w:val="005436E2"/>
    <w:rsid w:val="00544C80"/>
    <w:rsid w:val="0054510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43E0"/>
    <w:rsid w:val="005662E4"/>
    <w:rsid w:val="00566730"/>
    <w:rsid w:val="00571551"/>
    <w:rsid w:val="0057167C"/>
    <w:rsid w:val="005735FB"/>
    <w:rsid w:val="005757C0"/>
    <w:rsid w:val="00577CB1"/>
    <w:rsid w:val="0058158F"/>
    <w:rsid w:val="00582BB3"/>
    <w:rsid w:val="0058306A"/>
    <w:rsid w:val="00584BE6"/>
    <w:rsid w:val="005862EB"/>
    <w:rsid w:val="00590CE6"/>
    <w:rsid w:val="00591024"/>
    <w:rsid w:val="0059159A"/>
    <w:rsid w:val="00592A64"/>
    <w:rsid w:val="00593D47"/>
    <w:rsid w:val="00594A50"/>
    <w:rsid w:val="00594AA0"/>
    <w:rsid w:val="0059712A"/>
    <w:rsid w:val="0059791E"/>
    <w:rsid w:val="00597DC9"/>
    <w:rsid w:val="005A001A"/>
    <w:rsid w:val="005A002C"/>
    <w:rsid w:val="005A08BE"/>
    <w:rsid w:val="005A1B79"/>
    <w:rsid w:val="005A273D"/>
    <w:rsid w:val="005A2894"/>
    <w:rsid w:val="005A3A0A"/>
    <w:rsid w:val="005A4122"/>
    <w:rsid w:val="005A427C"/>
    <w:rsid w:val="005A6B2C"/>
    <w:rsid w:val="005A7084"/>
    <w:rsid w:val="005A70D5"/>
    <w:rsid w:val="005A75DD"/>
    <w:rsid w:val="005B0202"/>
    <w:rsid w:val="005B04FF"/>
    <w:rsid w:val="005B0A2F"/>
    <w:rsid w:val="005B2388"/>
    <w:rsid w:val="005B27C3"/>
    <w:rsid w:val="005B2E7D"/>
    <w:rsid w:val="005B3823"/>
    <w:rsid w:val="005B38D1"/>
    <w:rsid w:val="005B455E"/>
    <w:rsid w:val="005B7755"/>
    <w:rsid w:val="005C5D3B"/>
    <w:rsid w:val="005C65AF"/>
    <w:rsid w:val="005C74C8"/>
    <w:rsid w:val="005D044E"/>
    <w:rsid w:val="005D2267"/>
    <w:rsid w:val="005D236C"/>
    <w:rsid w:val="005D6E85"/>
    <w:rsid w:val="005D71EA"/>
    <w:rsid w:val="005E02DD"/>
    <w:rsid w:val="005E08A4"/>
    <w:rsid w:val="005E1FB9"/>
    <w:rsid w:val="005E3230"/>
    <w:rsid w:val="005E3FA7"/>
    <w:rsid w:val="005E4114"/>
    <w:rsid w:val="005E4629"/>
    <w:rsid w:val="005E50BD"/>
    <w:rsid w:val="005E568C"/>
    <w:rsid w:val="005E590D"/>
    <w:rsid w:val="005E7D51"/>
    <w:rsid w:val="005F05C6"/>
    <w:rsid w:val="005F09E4"/>
    <w:rsid w:val="005F3A3B"/>
    <w:rsid w:val="005F4255"/>
    <w:rsid w:val="005F42F4"/>
    <w:rsid w:val="005F465A"/>
    <w:rsid w:val="005F4F38"/>
    <w:rsid w:val="00600016"/>
    <w:rsid w:val="0060020E"/>
    <w:rsid w:val="0060051C"/>
    <w:rsid w:val="00602699"/>
    <w:rsid w:val="00602F65"/>
    <w:rsid w:val="00603243"/>
    <w:rsid w:val="006042DA"/>
    <w:rsid w:val="00605600"/>
    <w:rsid w:val="00606A59"/>
    <w:rsid w:val="00611D0A"/>
    <w:rsid w:val="00612254"/>
    <w:rsid w:val="00612715"/>
    <w:rsid w:val="006147C2"/>
    <w:rsid w:val="00614CB3"/>
    <w:rsid w:val="006150F7"/>
    <w:rsid w:val="00616D55"/>
    <w:rsid w:val="006172DD"/>
    <w:rsid w:val="00617E4D"/>
    <w:rsid w:val="006203D7"/>
    <w:rsid w:val="00620755"/>
    <w:rsid w:val="0062169A"/>
    <w:rsid w:val="0062248F"/>
    <w:rsid w:val="006231BD"/>
    <w:rsid w:val="00623270"/>
    <w:rsid w:val="00625006"/>
    <w:rsid w:val="006262FF"/>
    <w:rsid w:val="006274F6"/>
    <w:rsid w:val="00630551"/>
    <w:rsid w:val="00631046"/>
    <w:rsid w:val="006311DE"/>
    <w:rsid w:val="0063206F"/>
    <w:rsid w:val="00634CDA"/>
    <w:rsid w:val="00635C79"/>
    <w:rsid w:val="0063689F"/>
    <w:rsid w:val="006369F3"/>
    <w:rsid w:val="00637476"/>
    <w:rsid w:val="006407E7"/>
    <w:rsid w:val="00641B75"/>
    <w:rsid w:val="00642DA1"/>
    <w:rsid w:val="00643AD9"/>
    <w:rsid w:val="00643C65"/>
    <w:rsid w:val="0064508D"/>
    <w:rsid w:val="00645A2E"/>
    <w:rsid w:val="00645B27"/>
    <w:rsid w:val="00647214"/>
    <w:rsid w:val="00650896"/>
    <w:rsid w:val="00652456"/>
    <w:rsid w:val="00652A2E"/>
    <w:rsid w:val="00653B27"/>
    <w:rsid w:val="00653C92"/>
    <w:rsid w:val="00655C0C"/>
    <w:rsid w:val="006571DA"/>
    <w:rsid w:val="00660104"/>
    <w:rsid w:val="00661BB7"/>
    <w:rsid w:val="006666AF"/>
    <w:rsid w:val="006668D0"/>
    <w:rsid w:val="00667450"/>
    <w:rsid w:val="0066752C"/>
    <w:rsid w:val="0067028E"/>
    <w:rsid w:val="00672E4C"/>
    <w:rsid w:val="006749EB"/>
    <w:rsid w:val="00675180"/>
    <w:rsid w:val="0068012D"/>
    <w:rsid w:val="00681584"/>
    <w:rsid w:val="00683075"/>
    <w:rsid w:val="006860E6"/>
    <w:rsid w:val="00686393"/>
    <w:rsid w:val="00686707"/>
    <w:rsid w:val="00691084"/>
    <w:rsid w:val="0069171E"/>
    <w:rsid w:val="00692F61"/>
    <w:rsid w:val="006959C0"/>
    <w:rsid w:val="00697FD9"/>
    <w:rsid w:val="006A1A7B"/>
    <w:rsid w:val="006A260D"/>
    <w:rsid w:val="006A3116"/>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DA2"/>
    <w:rsid w:val="006C0F44"/>
    <w:rsid w:val="006C3280"/>
    <w:rsid w:val="006C3DD3"/>
    <w:rsid w:val="006C4180"/>
    <w:rsid w:val="006C556C"/>
    <w:rsid w:val="006C5A76"/>
    <w:rsid w:val="006C66E3"/>
    <w:rsid w:val="006C7F35"/>
    <w:rsid w:val="006D0B66"/>
    <w:rsid w:val="006D22A6"/>
    <w:rsid w:val="006D2FA4"/>
    <w:rsid w:val="006D42D8"/>
    <w:rsid w:val="006D53BF"/>
    <w:rsid w:val="006D6D33"/>
    <w:rsid w:val="006D6ED2"/>
    <w:rsid w:val="006D7EBC"/>
    <w:rsid w:val="006E0050"/>
    <w:rsid w:val="006E2C6E"/>
    <w:rsid w:val="006E5591"/>
    <w:rsid w:val="006E6C58"/>
    <w:rsid w:val="006E6F53"/>
    <w:rsid w:val="006E778E"/>
    <w:rsid w:val="006E77B6"/>
    <w:rsid w:val="006E7EE4"/>
    <w:rsid w:val="006F0697"/>
    <w:rsid w:val="006F06B2"/>
    <w:rsid w:val="006F142B"/>
    <w:rsid w:val="006F1451"/>
    <w:rsid w:val="006F2594"/>
    <w:rsid w:val="006F2911"/>
    <w:rsid w:val="006F3136"/>
    <w:rsid w:val="006F32EF"/>
    <w:rsid w:val="006F45BE"/>
    <w:rsid w:val="006F4DB4"/>
    <w:rsid w:val="006F62C1"/>
    <w:rsid w:val="006F67C5"/>
    <w:rsid w:val="006F7963"/>
    <w:rsid w:val="007015C1"/>
    <w:rsid w:val="00702C16"/>
    <w:rsid w:val="007031D0"/>
    <w:rsid w:val="007034F2"/>
    <w:rsid w:val="007057EC"/>
    <w:rsid w:val="00710E10"/>
    <w:rsid w:val="00712668"/>
    <w:rsid w:val="007127C4"/>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B27"/>
    <w:rsid w:val="0073055A"/>
    <w:rsid w:val="00730D23"/>
    <w:rsid w:val="007319E6"/>
    <w:rsid w:val="007326D0"/>
    <w:rsid w:val="00733F66"/>
    <w:rsid w:val="00735F93"/>
    <w:rsid w:val="00740BC3"/>
    <w:rsid w:val="00741EF6"/>
    <w:rsid w:val="00743292"/>
    <w:rsid w:val="00743ADA"/>
    <w:rsid w:val="00745710"/>
    <w:rsid w:val="0075073C"/>
    <w:rsid w:val="007513B8"/>
    <w:rsid w:val="00754058"/>
    <w:rsid w:val="007560C1"/>
    <w:rsid w:val="00760AEF"/>
    <w:rsid w:val="00761A27"/>
    <w:rsid w:val="00761AAF"/>
    <w:rsid w:val="00762283"/>
    <w:rsid w:val="00763006"/>
    <w:rsid w:val="00764287"/>
    <w:rsid w:val="00764628"/>
    <w:rsid w:val="00765F89"/>
    <w:rsid w:val="0076632F"/>
    <w:rsid w:val="00766737"/>
    <w:rsid w:val="00767082"/>
    <w:rsid w:val="007673AF"/>
    <w:rsid w:val="007676AB"/>
    <w:rsid w:val="0077105A"/>
    <w:rsid w:val="0077405F"/>
    <w:rsid w:val="00775823"/>
    <w:rsid w:val="00775B54"/>
    <w:rsid w:val="00775F80"/>
    <w:rsid w:val="007762D0"/>
    <w:rsid w:val="00776E3D"/>
    <w:rsid w:val="007773AD"/>
    <w:rsid w:val="00777F9C"/>
    <w:rsid w:val="007800BB"/>
    <w:rsid w:val="007812BC"/>
    <w:rsid w:val="00783647"/>
    <w:rsid w:val="007842AE"/>
    <w:rsid w:val="007853CC"/>
    <w:rsid w:val="00785C9E"/>
    <w:rsid w:val="00785F16"/>
    <w:rsid w:val="00790742"/>
    <w:rsid w:val="00791BAF"/>
    <w:rsid w:val="00791FAC"/>
    <w:rsid w:val="00792620"/>
    <w:rsid w:val="007943DC"/>
    <w:rsid w:val="00794AEA"/>
    <w:rsid w:val="00794DC9"/>
    <w:rsid w:val="007957F3"/>
    <w:rsid w:val="0079641B"/>
    <w:rsid w:val="00796EF0"/>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C1528"/>
    <w:rsid w:val="007C1ABE"/>
    <w:rsid w:val="007C3284"/>
    <w:rsid w:val="007C3F05"/>
    <w:rsid w:val="007C614D"/>
    <w:rsid w:val="007C64FE"/>
    <w:rsid w:val="007D00A3"/>
    <w:rsid w:val="007D1C35"/>
    <w:rsid w:val="007D1F87"/>
    <w:rsid w:val="007D55F1"/>
    <w:rsid w:val="007D58E5"/>
    <w:rsid w:val="007D62B8"/>
    <w:rsid w:val="007D70D4"/>
    <w:rsid w:val="007E242F"/>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3C13"/>
    <w:rsid w:val="008078C3"/>
    <w:rsid w:val="00807AB9"/>
    <w:rsid w:val="008100CF"/>
    <w:rsid w:val="00811C2B"/>
    <w:rsid w:val="00812050"/>
    <w:rsid w:val="0081395B"/>
    <w:rsid w:val="008175CE"/>
    <w:rsid w:val="00817F63"/>
    <w:rsid w:val="00820C42"/>
    <w:rsid w:val="00821706"/>
    <w:rsid w:val="00822706"/>
    <w:rsid w:val="00824F33"/>
    <w:rsid w:val="008250C7"/>
    <w:rsid w:val="008256A4"/>
    <w:rsid w:val="00831331"/>
    <w:rsid w:val="008350F3"/>
    <w:rsid w:val="00835439"/>
    <w:rsid w:val="00835C89"/>
    <w:rsid w:val="00837091"/>
    <w:rsid w:val="00837971"/>
    <w:rsid w:val="008403ED"/>
    <w:rsid w:val="0084040F"/>
    <w:rsid w:val="00840AC6"/>
    <w:rsid w:val="00840E01"/>
    <w:rsid w:val="00843ADD"/>
    <w:rsid w:val="00845A14"/>
    <w:rsid w:val="00846585"/>
    <w:rsid w:val="008509A6"/>
    <w:rsid w:val="00850E80"/>
    <w:rsid w:val="008511FC"/>
    <w:rsid w:val="008541CB"/>
    <w:rsid w:val="00857A8B"/>
    <w:rsid w:val="008613F2"/>
    <w:rsid w:val="008626DA"/>
    <w:rsid w:val="00863125"/>
    <w:rsid w:val="00863E28"/>
    <w:rsid w:val="00864B45"/>
    <w:rsid w:val="0086577A"/>
    <w:rsid w:val="00865D2E"/>
    <w:rsid w:val="008667F9"/>
    <w:rsid w:val="008668B8"/>
    <w:rsid w:val="00866E09"/>
    <w:rsid w:val="00870E88"/>
    <w:rsid w:val="00872AE8"/>
    <w:rsid w:val="00872EE6"/>
    <w:rsid w:val="00875AE6"/>
    <w:rsid w:val="00876ED6"/>
    <w:rsid w:val="00876F07"/>
    <w:rsid w:val="00880A53"/>
    <w:rsid w:val="00881FFC"/>
    <w:rsid w:val="008854ED"/>
    <w:rsid w:val="00886DBC"/>
    <w:rsid w:val="008879DB"/>
    <w:rsid w:val="00887C19"/>
    <w:rsid w:val="00890A57"/>
    <w:rsid w:val="00893A2B"/>
    <w:rsid w:val="00894F34"/>
    <w:rsid w:val="00895695"/>
    <w:rsid w:val="00895F8A"/>
    <w:rsid w:val="008A1B13"/>
    <w:rsid w:val="008A4CA9"/>
    <w:rsid w:val="008B033A"/>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1A9D"/>
    <w:rsid w:val="008D275B"/>
    <w:rsid w:val="008D3B43"/>
    <w:rsid w:val="008D4DD9"/>
    <w:rsid w:val="008D5223"/>
    <w:rsid w:val="008D5258"/>
    <w:rsid w:val="008D5F70"/>
    <w:rsid w:val="008E1403"/>
    <w:rsid w:val="008E1509"/>
    <w:rsid w:val="008E1581"/>
    <w:rsid w:val="008E3F9A"/>
    <w:rsid w:val="008E42E8"/>
    <w:rsid w:val="008E44BC"/>
    <w:rsid w:val="008E7528"/>
    <w:rsid w:val="008E7BEC"/>
    <w:rsid w:val="008E7C57"/>
    <w:rsid w:val="008F3D17"/>
    <w:rsid w:val="008F3F2E"/>
    <w:rsid w:val="008F4845"/>
    <w:rsid w:val="008F6487"/>
    <w:rsid w:val="008F75CC"/>
    <w:rsid w:val="008F7C00"/>
    <w:rsid w:val="0090053E"/>
    <w:rsid w:val="009012A2"/>
    <w:rsid w:val="009024D2"/>
    <w:rsid w:val="0090276F"/>
    <w:rsid w:val="00904FFE"/>
    <w:rsid w:val="009106CC"/>
    <w:rsid w:val="0091328B"/>
    <w:rsid w:val="009133D6"/>
    <w:rsid w:val="00913517"/>
    <w:rsid w:val="00913E5F"/>
    <w:rsid w:val="0091425B"/>
    <w:rsid w:val="009156CD"/>
    <w:rsid w:val="00915953"/>
    <w:rsid w:val="00920B0A"/>
    <w:rsid w:val="00921456"/>
    <w:rsid w:val="00923465"/>
    <w:rsid w:val="00923D7F"/>
    <w:rsid w:val="00923E12"/>
    <w:rsid w:val="00924D16"/>
    <w:rsid w:val="00926185"/>
    <w:rsid w:val="00926481"/>
    <w:rsid w:val="0093198C"/>
    <w:rsid w:val="00931B0E"/>
    <w:rsid w:val="00931CA2"/>
    <w:rsid w:val="00932729"/>
    <w:rsid w:val="00933375"/>
    <w:rsid w:val="00933EE5"/>
    <w:rsid w:val="009354DC"/>
    <w:rsid w:val="00935841"/>
    <w:rsid w:val="00936049"/>
    <w:rsid w:val="009360BB"/>
    <w:rsid w:val="00942778"/>
    <w:rsid w:val="00943083"/>
    <w:rsid w:val="00943A0E"/>
    <w:rsid w:val="00945BB6"/>
    <w:rsid w:val="0094608C"/>
    <w:rsid w:val="00946C1B"/>
    <w:rsid w:val="009477FD"/>
    <w:rsid w:val="00951AC5"/>
    <w:rsid w:val="00951E8B"/>
    <w:rsid w:val="0095278C"/>
    <w:rsid w:val="009556C2"/>
    <w:rsid w:val="00955BCE"/>
    <w:rsid w:val="009560A9"/>
    <w:rsid w:val="00956238"/>
    <w:rsid w:val="009563FF"/>
    <w:rsid w:val="00956D02"/>
    <w:rsid w:val="00960324"/>
    <w:rsid w:val="0096105C"/>
    <w:rsid w:val="009626A9"/>
    <w:rsid w:val="00966143"/>
    <w:rsid w:val="00966754"/>
    <w:rsid w:val="00967690"/>
    <w:rsid w:val="00970271"/>
    <w:rsid w:val="00970322"/>
    <w:rsid w:val="00972599"/>
    <w:rsid w:val="00972B59"/>
    <w:rsid w:val="0097418F"/>
    <w:rsid w:val="0097504F"/>
    <w:rsid w:val="00975817"/>
    <w:rsid w:val="00976533"/>
    <w:rsid w:val="009765A3"/>
    <w:rsid w:val="00980477"/>
    <w:rsid w:val="00980AEA"/>
    <w:rsid w:val="00981E58"/>
    <w:rsid w:val="009828AF"/>
    <w:rsid w:val="00984EE3"/>
    <w:rsid w:val="00985027"/>
    <w:rsid w:val="00985847"/>
    <w:rsid w:val="00991463"/>
    <w:rsid w:val="009933A8"/>
    <w:rsid w:val="00994F86"/>
    <w:rsid w:val="0099545E"/>
    <w:rsid w:val="009955CF"/>
    <w:rsid w:val="009971AA"/>
    <w:rsid w:val="009A1A82"/>
    <w:rsid w:val="009A1C92"/>
    <w:rsid w:val="009A38C4"/>
    <w:rsid w:val="009A47A4"/>
    <w:rsid w:val="009A4A6D"/>
    <w:rsid w:val="009A4B11"/>
    <w:rsid w:val="009A5715"/>
    <w:rsid w:val="009A71A2"/>
    <w:rsid w:val="009A72C8"/>
    <w:rsid w:val="009A7B51"/>
    <w:rsid w:val="009B0D4D"/>
    <w:rsid w:val="009B1A63"/>
    <w:rsid w:val="009B1F94"/>
    <w:rsid w:val="009B290D"/>
    <w:rsid w:val="009B3D71"/>
    <w:rsid w:val="009B5CEA"/>
    <w:rsid w:val="009B6C39"/>
    <w:rsid w:val="009C338B"/>
    <w:rsid w:val="009C451A"/>
    <w:rsid w:val="009C54FD"/>
    <w:rsid w:val="009C5B54"/>
    <w:rsid w:val="009C6297"/>
    <w:rsid w:val="009C7E85"/>
    <w:rsid w:val="009D0697"/>
    <w:rsid w:val="009D0975"/>
    <w:rsid w:val="009D1441"/>
    <w:rsid w:val="009D5972"/>
    <w:rsid w:val="009D7E14"/>
    <w:rsid w:val="009E0BCD"/>
    <w:rsid w:val="009E25AE"/>
    <w:rsid w:val="009E4E2B"/>
    <w:rsid w:val="009E5E66"/>
    <w:rsid w:val="009E6025"/>
    <w:rsid w:val="009E78BF"/>
    <w:rsid w:val="009E7A46"/>
    <w:rsid w:val="009F2AB5"/>
    <w:rsid w:val="009F2E6D"/>
    <w:rsid w:val="009F5D0F"/>
    <w:rsid w:val="009F6B1A"/>
    <w:rsid w:val="009F7884"/>
    <w:rsid w:val="00A01CDF"/>
    <w:rsid w:val="00A033BB"/>
    <w:rsid w:val="00A035B8"/>
    <w:rsid w:val="00A0697D"/>
    <w:rsid w:val="00A106A5"/>
    <w:rsid w:val="00A10F47"/>
    <w:rsid w:val="00A1283E"/>
    <w:rsid w:val="00A12BA5"/>
    <w:rsid w:val="00A14103"/>
    <w:rsid w:val="00A14867"/>
    <w:rsid w:val="00A15381"/>
    <w:rsid w:val="00A15E7E"/>
    <w:rsid w:val="00A17B66"/>
    <w:rsid w:val="00A20A71"/>
    <w:rsid w:val="00A21DF5"/>
    <w:rsid w:val="00A22773"/>
    <w:rsid w:val="00A227F9"/>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BE0"/>
    <w:rsid w:val="00A4034D"/>
    <w:rsid w:val="00A417B3"/>
    <w:rsid w:val="00A42083"/>
    <w:rsid w:val="00A423D5"/>
    <w:rsid w:val="00A4252E"/>
    <w:rsid w:val="00A42D62"/>
    <w:rsid w:val="00A446F1"/>
    <w:rsid w:val="00A447AD"/>
    <w:rsid w:val="00A45744"/>
    <w:rsid w:val="00A50F96"/>
    <w:rsid w:val="00A519F3"/>
    <w:rsid w:val="00A52978"/>
    <w:rsid w:val="00A52FA2"/>
    <w:rsid w:val="00A53C51"/>
    <w:rsid w:val="00A54D2C"/>
    <w:rsid w:val="00A56C18"/>
    <w:rsid w:val="00A5709A"/>
    <w:rsid w:val="00A57B33"/>
    <w:rsid w:val="00A60286"/>
    <w:rsid w:val="00A648D0"/>
    <w:rsid w:val="00A64A6E"/>
    <w:rsid w:val="00A659A2"/>
    <w:rsid w:val="00A66244"/>
    <w:rsid w:val="00A663A1"/>
    <w:rsid w:val="00A66BAA"/>
    <w:rsid w:val="00A67CED"/>
    <w:rsid w:val="00A700E8"/>
    <w:rsid w:val="00A7072D"/>
    <w:rsid w:val="00A7211C"/>
    <w:rsid w:val="00A72CDD"/>
    <w:rsid w:val="00A74324"/>
    <w:rsid w:val="00A74C36"/>
    <w:rsid w:val="00A768F4"/>
    <w:rsid w:val="00A8489D"/>
    <w:rsid w:val="00A857CE"/>
    <w:rsid w:val="00A8598B"/>
    <w:rsid w:val="00A902B9"/>
    <w:rsid w:val="00A90B99"/>
    <w:rsid w:val="00A91AF5"/>
    <w:rsid w:val="00A91E14"/>
    <w:rsid w:val="00A925C7"/>
    <w:rsid w:val="00A944BC"/>
    <w:rsid w:val="00A951CF"/>
    <w:rsid w:val="00A95839"/>
    <w:rsid w:val="00A97216"/>
    <w:rsid w:val="00A977EB"/>
    <w:rsid w:val="00AA016A"/>
    <w:rsid w:val="00AA16AA"/>
    <w:rsid w:val="00AA1F96"/>
    <w:rsid w:val="00AA263C"/>
    <w:rsid w:val="00AA3B51"/>
    <w:rsid w:val="00AA533D"/>
    <w:rsid w:val="00AB0307"/>
    <w:rsid w:val="00AB1D45"/>
    <w:rsid w:val="00AB2324"/>
    <w:rsid w:val="00AB48F1"/>
    <w:rsid w:val="00AB4E0B"/>
    <w:rsid w:val="00AB6322"/>
    <w:rsid w:val="00AB6E1B"/>
    <w:rsid w:val="00AB7863"/>
    <w:rsid w:val="00AB7889"/>
    <w:rsid w:val="00AC007F"/>
    <w:rsid w:val="00AC0358"/>
    <w:rsid w:val="00AC08BB"/>
    <w:rsid w:val="00AC0C3A"/>
    <w:rsid w:val="00AC117D"/>
    <w:rsid w:val="00AC12AC"/>
    <w:rsid w:val="00AC1EC7"/>
    <w:rsid w:val="00AC27BC"/>
    <w:rsid w:val="00AC48D5"/>
    <w:rsid w:val="00AC6C87"/>
    <w:rsid w:val="00AC7010"/>
    <w:rsid w:val="00AD03AD"/>
    <w:rsid w:val="00AD1C03"/>
    <w:rsid w:val="00AD2881"/>
    <w:rsid w:val="00AD367E"/>
    <w:rsid w:val="00AD4D10"/>
    <w:rsid w:val="00AD5F48"/>
    <w:rsid w:val="00AD5F9F"/>
    <w:rsid w:val="00AD710D"/>
    <w:rsid w:val="00AD77F2"/>
    <w:rsid w:val="00AE02D0"/>
    <w:rsid w:val="00AE0FE1"/>
    <w:rsid w:val="00AE2ADC"/>
    <w:rsid w:val="00AE533C"/>
    <w:rsid w:val="00AE5F1C"/>
    <w:rsid w:val="00AE5F5D"/>
    <w:rsid w:val="00AE6054"/>
    <w:rsid w:val="00AE679E"/>
    <w:rsid w:val="00AE6D4B"/>
    <w:rsid w:val="00AE7510"/>
    <w:rsid w:val="00AE7B80"/>
    <w:rsid w:val="00AF11A6"/>
    <w:rsid w:val="00AF16DF"/>
    <w:rsid w:val="00AF420A"/>
    <w:rsid w:val="00AF45D6"/>
    <w:rsid w:val="00AF4F20"/>
    <w:rsid w:val="00AF5D99"/>
    <w:rsid w:val="00AF7A7E"/>
    <w:rsid w:val="00B00019"/>
    <w:rsid w:val="00B00C7B"/>
    <w:rsid w:val="00B01EFC"/>
    <w:rsid w:val="00B02097"/>
    <w:rsid w:val="00B05A05"/>
    <w:rsid w:val="00B06965"/>
    <w:rsid w:val="00B11C9D"/>
    <w:rsid w:val="00B12508"/>
    <w:rsid w:val="00B127C1"/>
    <w:rsid w:val="00B13669"/>
    <w:rsid w:val="00B137F9"/>
    <w:rsid w:val="00B14103"/>
    <w:rsid w:val="00B16533"/>
    <w:rsid w:val="00B174B2"/>
    <w:rsid w:val="00B21539"/>
    <w:rsid w:val="00B22275"/>
    <w:rsid w:val="00B2421A"/>
    <w:rsid w:val="00B249F7"/>
    <w:rsid w:val="00B26FEF"/>
    <w:rsid w:val="00B33271"/>
    <w:rsid w:val="00B33755"/>
    <w:rsid w:val="00B34D1B"/>
    <w:rsid w:val="00B35E80"/>
    <w:rsid w:val="00B36EB6"/>
    <w:rsid w:val="00B3713D"/>
    <w:rsid w:val="00B422D4"/>
    <w:rsid w:val="00B42419"/>
    <w:rsid w:val="00B425B4"/>
    <w:rsid w:val="00B428A4"/>
    <w:rsid w:val="00B42E12"/>
    <w:rsid w:val="00B43E49"/>
    <w:rsid w:val="00B47528"/>
    <w:rsid w:val="00B50E1C"/>
    <w:rsid w:val="00B535C1"/>
    <w:rsid w:val="00B55FD1"/>
    <w:rsid w:val="00B5637B"/>
    <w:rsid w:val="00B573FB"/>
    <w:rsid w:val="00B57883"/>
    <w:rsid w:val="00B60450"/>
    <w:rsid w:val="00B61A2B"/>
    <w:rsid w:val="00B6219C"/>
    <w:rsid w:val="00B62A35"/>
    <w:rsid w:val="00B64E65"/>
    <w:rsid w:val="00B65485"/>
    <w:rsid w:val="00B65AF8"/>
    <w:rsid w:val="00B65B7A"/>
    <w:rsid w:val="00B66985"/>
    <w:rsid w:val="00B7002F"/>
    <w:rsid w:val="00B70DE9"/>
    <w:rsid w:val="00B73ADD"/>
    <w:rsid w:val="00B747C3"/>
    <w:rsid w:val="00B74E99"/>
    <w:rsid w:val="00B82133"/>
    <w:rsid w:val="00B825B8"/>
    <w:rsid w:val="00B83767"/>
    <w:rsid w:val="00B86544"/>
    <w:rsid w:val="00B86EAF"/>
    <w:rsid w:val="00B924E3"/>
    <w:rsid w:val="00B92EE7"/>
    <w:rsid w:val="00B937D3"/>
    <w:rsid w:val="00B95910"/>
    <w:rsid w:val="00B97CA9"/>
    <w:rsid w:val="00BA0215"/>
    <w:rsid w:val="00BA065B"/>
    <w:rsid w:val="00BA08BF"/>
    <w:rsid w:val="00BA0DFE"/>
    <w:rsid w:val="00BA417B"/>
    <w:rsid w:val="00BA57DB"/>
    <w:rsid w:val="00BA5C2B"/>
    <w:rsid w:val="00BA6A3F"/>
    <w:rsid w:val="00BB46E5"/>
    <w:rsid w:val="00BB5FDA"/>
    <w:rsid w:val="00BC1D54"/>
    <w:rsid w:val="00BC7739"/>
    <w:rsid w:val="00BD2257"/>
    <w:rsid w:val="00BD2F47"/>
    <w:rsid w:val="00BD3609"/>
    <w:rsid w:val="00BD36B3"/>
    <w:rsid w:val="00BD370A"/>
    <w:rsid w:val="00BD5E5F"/>
    <w:rsid w:val="00BD6558"/>
    <w:rsid w:val="00BD663C"/>
    <w:rsid w:val="00BD7A84"/>
    <w:rsid w:val="00BE0456"/>
    <w:rsid w:val="00BE33B2"/>
    <w:rsid w:val="00BE3702"/>
    <w:rsid w:val="00BE3BA7"/>
    <w:rsid w:val="00BE4182"/>
    <w:rsid w:val="00BF0301"/>
    <w:rsid w:val="00BF16FF"/>
    <w:rsid w:val="00BF37CC"/>
    <w:rsid w:val="00BF492E"/>
    <w:rsid w:val="00BF6B01"/>
    <w:rsid w:val="00C05494"/>
    <w:rsid w:val="00C05505"/>
    <w:rsid w:val="00C07660"/>
    <w:rsid w:val="00C07E2C"/>
    <w:rsid w:val="00C10B77"/>
    <w:rsid w:val="00C11228"/>
    <w:rsid w:val="00C113D5"/>
    <w:rsid w:val="00C11552"/>
    <w:rsid w:val="00C116DE"/>
    <w:rsid w:val="00C119C4"/>
    <w:rsid w:val="00C11DB3"/>
    <w:rsid w:val="00C121E1"/>
    <w:rsid w:val="00C128BA"/>
    <w:rsid w:val="00C153E6"/>
    <w:rsid w:val="00C16DAA"/>
    <w:rsid w:val="00C17D9A"/>
    <w:rsid w:val="00C20F9A"/>
    <w:rsid w:val="00C21480"/>
    <w:rsid w:val="00C24F2C"/>
    <w:rsid w:val="00C25BE6"/>
    <w:rsid w:val="00C30F52"/>
    <w:rsid w:val="00C314E7"/>
    <w:rsid w:val="00C33483"/>
    <w:rsid w:val="00C3374B"/>
    <w:rsid w:val="00C34D06"/>
    <w:rsid w:val="00C364D8"/>
    <w:rsid w:val="00C36BA9"/>
    <w:rsid w:val="00C37ADD"/>
    <w:rsid w:val="00C37AED"/>
    <w:rsid w:val="00C41242"/>
    <w:rsid w:val="00C412A6"/>
    <w:rsid w:val="00C41DE5"/>
    <w:rsid w:val="00C434AB"/>
    <w:rsid w:val="00C44B2B"/>
    <w:rsid w:val="00C44DDA"/>
    <w:rsid w:val="00C46719"/>
    <w:rsid w:val="00C52B0D"/>
    <w:rsid w:val="00C531E3"/>
    <w:rsid w:val="00C538F7"/>
    <w:rsid w:val="00C53ABC"/>
    <w:rsid w:val="00C5485D"/>
    <w:rsid w:val="00C57123"/>
    <w:rsid w:val="00C57413"/>
    <w:rsid w:val="00C60EE7"/>
    <w:rsid w:val="00C6231F"/>
    <w:rsid w:val="00C62370"/>
    <w:rsid w:val="00C6449C"/>
    <w:rsid w:val="00C64C58"/>
    <w:rsid w:val="00C64C71"/>
    <w:rsid w:val="00C65228"/>
    <w:rsid w:val="00C65507"/>
    <w:rsid w:val="00C656C2"/>
    <w:rsid w:val="00C669FD"/>
    <w:rsid w:val="00C73060"/>
    <w:rsid w:val="00C73184"/>
    <w:rsid w:val="00C74E58"/>
    <w:rsid w:val="00C7602B"/>
    <w:rsid w:val="00C760D4"/>
    <w:rsid w:val="00C76EFC"/>
    <w:rsid w:val="00C77067"/>
    <w:rsid w:val="00C771DA"/>
    <w:rsid w:val="00C771DC"/>
    <w:rsid w:val="00C806D2"/>
    <w:rsid w:val="00C82B1B"/>
    <w:rsid w:val="00C83B28"/>
    <w:rsid w:val="00C83E5D"/>
    <w:rsid w:val="00C84117"/>
    <w:rsid w:val="00C84FAB"/>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C4C"/>
    <w:rsid w:val="00CC0F28"/>
    <w:rsid w:val="00CC1ADB"/>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28"/>
    <w:rsid w:val="00CE5756"/>
    <w:rsid w:val="00CE5920"/>
    <w:rsid w:val="00CE7DF3"/>
    <w:rsid w:val="00CF3D35"/>
    <w:rsid w:val="00CF7236"/>
    <w:rsid w:val="00CF7950"/>
    <w:rsid w:val="00D00DBA"/>
    <w:rsid w:val="00D03181"/>
    <w:rsid w:val="00D03352"/>
    <w:rsid w:val="00D03E0D"/>
    <w:rsid w:val="00D06538"/>
    <w:rsid w:val="00D072D1"/>
    <w:rsid w:val="00D1058F"/>
    <w:rsid w:val="00D11175"/>
    <w:rsid w:val="00D11F92"/>
    <w:rsid w:val="00D14DB5"/>
    <w:rsid w:val="00D158A7"/>
    <w:rsid w:val="00D17A03"/>
    <w:rsid w:val="00D21810"/>
    <w:rsid w:val="00D23CEA"/>
    <w:rsid w:val="00D24C38"/>
    <w:rsid w:val="00D2590F"/>
    <w:rsid w:val="00D2742E"/>
    <w:rsid w:val="00D27516"/>
    <w:rsid w:val="00D2752E"/>
    <w:rsid w:val="00D3141B"/>
    <w:rsid w:val="00D329AE"/>
    <w:rsid w:val="00D34655"/>
    <w:rsid w:val="00D34BBF"/>
    <w:rsid w:val="00D35A92"/>
    <w:rsid w:val="00D36975"/>
    <w:rsid w:val="00D37C6A"/>
    <w:rsid w:val="00D412C9"/>
    <w:rsid w:val="00D4398D"/>
    <w:rsid w:val="00D44342"/>
    <w:rsid w:val="00D45F6D"/>
    <w:rsid w:val="00D506B8"/>
    <w:rsid w:val="00D52649"/>
    <w:rsid w:val="00D5349D"/>
    <w:rsid w:val="00D5372A"/>
    <w:rsid w:val="00D53EC9"/>
    <w:rsid w:val="00D556F9"/>
    <w:rsid w:val="00D55715"/>
    <w:rsid w:val="00D5730C"/>
    <w:rsid w:val="00D61C73"/>
    <w:rsid w:val="00D6201E"/>
    <w:rsid w:val="00D62332"/>
    <w:rsid w:val="00D6449B"/>
    <w:rsid w:val="00D6495D"/>
    <w:rsid w:val="00D649F9"/>
    <w:rsid w:val="00D64BE3"/>
    <w:rsid w:val="00D651AE"/>
    <w:rsid w:val="00D6603C"/>
    <w:rsid w:val="00D6628C"/>
    <w:rsid w:val="00D66458"/>
    <w:rsid w:val="00D66CA2"/>
    <w:rsid w:val="00D719A9"/>
    <w:rsid w:val="00D721F1"/>
    <w:rsid w:val="00D727ED"/>
    <w:rsid w:val="00D72BD6"/>
    <w:rsid w:val="00D75881"/>
    <w:rsid w:val="00D75AA1"/>
    <w:rsid w:val="00D75D59"/>
    <w:rsid w:val="00D75E0F"/>
    <w:rsid w:val="00D8133E"/>
    <w:rsid w:val="00D8159D"/>
    <w:rsid w:val="00D908D7"/>
    <w:rsid w:val="00D90EA0"/>
    <w:rsid w:val="00D920ED"/>
    <w:rsid w:val="00D92E0C"/>
    <w:rsid w:val="00D930DF"/>
    <w:rsid w:val="00D937C5"/>
    <w:rsid w:val="00D9434C"/>
    <w:rsid w:val="00D94610"/>
    <w:rsid w:val="00D952EB"/>
    <w:rsid w:val="00D95351"/>
    <w:rsid w:val="00D95613"/>
    <w:rsid w:val="00D9648C"/>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C03"/>
    <w:rsid w:val="00DC27C7"/>
    <w:rsid w:val="00DC4184"/>
    <w:rsid w:val="00DC7562"/>
    <w:rsid w:val="00DD049A"/>
    <w:rsid w:val="00DD55D2"/>
    <w:rsid w:val="00DD56E5"/>
    <w:rsid w:val="00DD5C9F"/>
    <w:rsid w:val="00DE0E54"/>
    <w:rsid w:val="00DE25F4"/>
    <w:rsid w:val="00DE25FF"/>
    <w:rsid w:val="00DE5E93"/>
    <w:rsid w:val="00DE64BD"/>
    <w:rsid w:val="00DF3C13"/>
    <w:rsid w:val="00DF3F3C"/>
    <w:rsid w:val="00DF4543"/>
    <w:rsid w:val="00DF5263"/>
    <w:rsid w:val="00DF693E"/>
    <w:rsid w:val="00DF6AEA"/>
    <w:rsid w:val="00E00F6C"/>
    <w:rsid w:val="00E01EC8"/>
    <w:rsid w:val="00E022B1"/>
    <w:rsid w:val="00E02679"/>
    <w:rsid w:val="00E0485D"/>
    <w:rsid w:val="00E0743B"/>
    <w:rsid w:val="00E076DA"/>
    <w:rsid w:val="00E07F6F"/>
    <w:rsid w:val="00E106D1"/>
    <w:rsid w:val="00E10B8D"/>
    <w:rsid w:val="00E12635"/>
    <w:rsid w:val="00E12995"/>
    <w:rsid w:val="00E12DCF"/>
    <w:rsid w:val="00E13BD3"/>
    <w:rsid w:val="00E142B3"/>
    <w:rsid w:val="00E147E1"/>
    <w:rsid w:val="00E14A15"/>
    <w:rsid w:val="00E17136"/>
    <w:rsid w:val="00E23663"/>
    <w:rsid w:val="00E23EA2"/>
    <w:rsid w:val="00E25C05"/>
    <w:rsid w:val="00E26224"/>
    <w:rsid w:val="00E305A4"/>
    <w:rsid w:val="00E30736"/>
    <w:rsid w:val="00E3268F"/>
    <w:rsid w:val="00E341B7"/>
    <w:rsid w:val="00E41AC0"/>
    <w:rsid w:val="00E42C48"/>
    <w:rsid w:val="00E44E40"/>
    <w:rsid w:val="00E462E2"/>
    <w:rsid w:val="00E47FDA"/>
    <w:rsid w:val="00E5198F"/>
    <w:rsid w:val="00E51E53"/>
    <w:rsid w:val="00E531E3"/>
    <w:rsid w:val="00E5479D"/>
    <w:rsid w:val="00E54D7D"/>
    <w:rsid w:val="00E56644"/>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4F91"/>
    <w:rsid w:val="00E95188"/>
    <w:rsid w:val="00E9544D"/>
    <w:rsid w:val="00E96C5C"/>
    <w:rsid w:val="00EA16B4"/>
    <w:rsid w:val="00EA22B7"/>
    <w:rsid w:val="00EA24F7"/>
    <w:rsid w:val="00EA4D95"/>
    <w:rsid w:val="00EA4ED3"/>
    <w:rsid w:val="00EA5E58"/>
    <w:rsid w:val="00EB0668"/>
    <w:rsid w:val="00EB080C"/>
    <w:rsid w:val="00EB0C95"/>
    <w:rsid w:val="00EB1089"/>
    <w:rsid w:val="00EB16AE"/>
    <w:rsid w:val="00EB1BE7"/>
    <w:rsid w:val="00EB38DA"/>
    <w:rsid w:val="00EB4520"/>
    <w:rsid w:val="00EB5F9F"/>
    <w:rsid w:val="00EB7C41"/>
    <w:rsid w:val="00EB7EF7"/>
    <w:rsid w:val="00EC33E1"/>
    <w:rsid w:val="00EC543C"/>
    <w:rsid w:val="00EC58D0"/>
    <w:rsid w:val="00EC738F"/>
    <w:rsid w:val="00EC7CD6"/>
    <w:rsid w:val="00ED031A"/>
    <w:rsid w:val="00ED0964"/>
    <w:rsid w:val="00ED1F7E"/>
    <w:rsid w:val="00ED3EFA"/>
    <w:rsid w:val="00ED4149"/>
    <w:rsid w:val="00ED4A56"/>
    <w:rsid w:val="00ED628A"/>
    <w:rsid w:val="00ED7214"/>
    <w:rsid w:val="00ED7412"/>
    <w:rsid w:val="00EE0FC8"/>
    <w:rsid w:val="00EE1281"/>
    <w:rsid w:val="00EE1EF9"/>
    <w:rsid w:val="00EE2958"/>
    <w:rsid w:val="00EE38F4"/>
    <w:rsid w:val="00EE3C1C"/>
    <w:rsid w:val="00EE42AD"/>
    <w:rsid w:val="00EE57C9"/>
    <w:rsid w:val="00EE5B5A"/>
    <w:rsid w:val="00EE5D91"/>
    <w:rsid w:val="00EE6506"/>
    <w:rsid w:val="00EE695C"/>
    <w:rsid w:val="00EE6BF2"/>
    <w:rsid w:val="00EE7269"/>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89C"/>
    <w:rsid w:val="00F139F5"/>
    <w:rsid w:val="00F13C58"/>
    <w:rsid w:val="00F1564A"/>
    <w:rsid w:val="00F2238B"/>
    <w:rsid w:val="00F22410"/>
    <w:rsid w:val="00F234ED"/>
    <w:rsid w:val="00F2350A"/>
    <w:rsid w:val="00F243DE"/>
    <w:rsid w:val="00F246DC"/>
    <w:rsid w:val="00F24E28"/>
    <w:rsid w:val="00F26F77"/>
    <w:rsid w:val="00F314ED"/>
    <w:rsid w:val="00F32258"/>
    <w:rsid w:val="00F32F40"/>
    <w:rsid w:val="00F3409E"/>
    <w:rsid w:val="00F35C10"/>
    <w:rsid w:val="00F36281"/>
    <w:rsid w:val="00F36764"/>
    <w:rsid w:val="00F37532"/>
    <w:rsid w:val="00F43F0D"/>
    <w:rsid w:val="00F45DB1"/>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37C"/>
    <w:rsid w:val="00F63FF6"/>
    <w:rsid w:val="00F6566D"/>
    <w:rsid w:val="00F660C8"/>
    <w:rsid w:val="00F66F26"/>
    <w:rsid w:val="00F66FE8"/>
    <w:rsid w:val="00F67520"/>
    <w:rsid w:val="00F675EE"/>
    <w:rsid w:val="00F750A1"/>
    <w:rsid w:val="00F7727B"/>
    <w:rsid w:val="00F818EC"/>
    <w:rsid w:val="00F84323"/>
    <w:rsid w:val="00F84C86"/>
    <w:rsid w:val="00F84EBF"/>
    <w:rsid w:val="00F86211"/>
    <w:rsid w:val="00F86727"/>
    <w:rsid w:val="00F86B4A"/>
    <w:rsid w:val="00F872B2"/>
    <w:rsid w:val="00F9159F"/>
    <w:rsid w:val="00F92202"/>
    <w:rsid w:val="00F93F1A"/>
    <w:rsid w:val="00F95024"/>
    <w:rsid w:val="00F96807"/>
    <w:rsid w:val="00F96A7E"/>
    <w:rsid w:val="00F96FD4"/>
    <w:rsid w:val="00F977EB"/>
    <w:rsid w:val="00FA13F0"/>
    <w:rsid w:val="00FA23A8"/>
    <w:rsid w:val="00FA2626"/>
    <w:rsid w:val="00FA3B4A"/>
    <w:rsid w:val="00FA44B9"/>
    <w:rsid w:val="00FA48B7"/>
    <w:rsid w:val="00FA57D2"/>
    <w:rsid w:val="00FA6086"/>
    <w:rsid w:val="00FA68A0"/>
    <w:rsid w:val="00FA6943"/>
    <w:rsid w:val="00FA70E3"/>
    <w:rsid w:val="00FB02CD"/>
    <w:rsid w:val="00FB16B0"/>
    <w:rsid w:val="00FB41F5"/>
    <w:rsid w:val="00FB53E6"/>
    <w:rsid w:val="00FB6D53"/>
    <w:rsid w:val="00FC1F96"/>
    <w:rsid w:val="00FC443D"/>
    <w:rsid w:val="00FC5717"/>
    <w:rsid w:val="00FC7EE7"/>
    <w:rsid w:val="00FD0411"/>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 w:val="00FF7AF0"/>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E5"/>
    <w:pPr>
      <w:widowControl w:val="0"/>
      <w:tabs>
        <w:tab w:val="left" w:pos="8789"/>
      </w:tabs>
      <w:spacing w:before="300" w:after="30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5"/>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5"/>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5"/>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5"/>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AC48D5"/>
    <w:pPr>
      <w:keepNext/>
      <w:keepLines/>
      <w:widowControl/>
      <w:tabs>
        <w:tab w:val="clear" w:pos="8789"/>
      </w:tabs>
      <w:spacing w:before="12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B65B7A"/>
    <w:pPr>
      <w:keepNext/>
      <w:keepLines/>
      <w:widowControl/>
      <w:tabs>
        <w:tab w:val="clear" w:pos="8789"/>
      </w:tabs>
      <w:spacing w:before="12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AC48D5"/>
    <w:rPr>
      <w:rFonts w:asciiTheme="majorHAnsi" w:eastAsiaTheme="majorEastAsia" w:hAnsiTheme="majorHAnsi" w:cstheme="majorBidi"/>
      <w:b/>
      <w:color w:val="404040" w:themeColor="text1" w:themeTint="BF"/>
      <w:spacing w:val="-4"/>
      <w:sz w:val="24"/>
      <w14:ligatures w14:val="all"/>
      <w14:cntxtAlts/>
    </w:rPr>
  </w:style>
  <w:style w:type="character" w:customStyle="1" w:styleId="Ttulo6Car">
    <w:name w:val="Título 6 Car"/>
    <w:basedOn w:val="Fuentedeprrafopredeter"/>
    <w:link w:val="Ttulo6"/>
    <w:uiPriority w:val="9"/>
    <w:rsid w:val="00B65B7A"/>
    <w:rPr>
      <w:rFonts w:asciiTheme="majorHAnsi" w:eastAsiaTheme="majorEastAsia" w:hAnsiTheme="majorHAnsi" w:cstheme="majorBidi"/>
      <w:b/>
      <w:i/>
      <w:iCs/>
      <w:color w:val="595959" w:themeColor="text1" w:themeTint="A6"/>
      <w:spacing w:val="-4"/>
      <w:sz w:val="2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sz w:val="2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 w:val="2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 w:val="2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ImageCaption"/>
    <w:link w:val="FiguresCar"/>
    <w:qFormat/>
    <w:rsid w:val="00217269"/>
    <w:pPr>
      <w:numPr>
        <w:numId w:val="7"/>
      </w:numPr>
      <w:jc w:val="center"/>
    </w:pPr>
  </w:style>
  <w:style w:type="character" w:customStyle="1" w:styleId="FiguresCar">
    <w:name w:val="Figures Car"/>
    <w:basedOn w:val="DescripcinCar"/>
    <w:link w:val="Figures"/>
    <w:rsid w:val="00217269"/>
    <w:rPr>
      <w:rFonts w:ascii="Palatino Linotype" w:hAnsi="Palatino Linotype"/>
      <w:bCs w:val="0"/>
      <w:i/>
      <w:spacing w:val="-4"/>
      <w:sz w:val="24"/>
      <w:szCs w:val="24"/>
      <w:lang w:val="es-ES_tradnl"/>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2F1E39"/>
    <w:pPr>
      <w:numPr>
        <w:numId w:val="9"/>
      </w:numPr>
      <w:spacing w:before="0" w:after="0" w:line="240" w:lineRule="auto"/>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 w:type="character" w:styleId="Mencinsinresolver">
    <w:name w:val="Unresolved Mention"/>
    <w:basedOn w:val="Fuentedeprrafopredeter"/>
    <w:uiPriority w:val="99"/>
    <w:semiHidden/>
    <w:unhideWhenUsed/>
    <w:rsid w:val="001D6B61"/>
    <w:rPr>
      <w:color w:val="605E5C"/>
      <w:shd w:val="clear" w:color="auto" w:fill="E1DFDD"/>
    </w:rPr>
  </w:style>
  <w:style w:type="table" w:styleId="Tablanormal2">
    <w:name w:val="Plain Table 2"/>
    <w:basedOn w:val="Tablanormal"/>
    <w:uiPriority w:val="99"/>
    <w:rsid w:val="00FF7A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andard">
    <w:name w:val="Standard"/>
    <w:rsid w:val="0005183D"/>
    <w:pPr>
      <w:suppressAutoHyphens/>
      <w:autoSpaceDN w:val="0"/>
      <w:spacing w:after="0" w:line="240" w:lineRule="auto"/>
    </w:pPr>
    <w:rPr>
      <w:rFonts w:ascii="Liberation Serif" w:eastAsia="Noto Sans CJK SC Regular" w:hAnsi="Liberation Serif" w:cs="Lohit Devanagari"/>
      <w:kern w:val="3"/>
      <w:sz w:val="24"/>
      <w:szCs w:val="24"/>
      <w:lang w:eastAsia="zh-CN" w:bidi="hi-IN"/>
    </w:rPr>
  </w:style>
  <w:style w:type="paragraph" w:customStyle="1" w:styleId="TableContents">
    <w:name w:val="Table Contents"/>
    <w:basedOn w:val="Standard"/>
    <w:rsid w:val="007D55F1"/>
    <w:pPr>
      <w:suppressLineNumbers/>
    </w:pPr>
  </w:style>
  <w:style w:type="paragraph" w:customStyle="1" w:styleId="Tables">
    <w:name w:val="Tables"/>
    <w:basedOn w:val="Figures"/>
    <w:qFormat/>
    <w:rsid w:val="00566730"/>
    <w:pPr>
      <w:numPr>
        <w:numId w:val="8"/>
      </w:numPr>
    </w:pPr>
  </w:style>
  <w:style w:type="character" w:styleId="nfasis">
    <w:name w:val="Emphasis"/>
    <w:basedOn w:val="Fuentedeprrafopredeter"/>
    <w:qFormat/>
    <w:rsid w:val="00C74E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18702797">
      <w:bodyDiv w:val="1"/>
      <w:marLeft w:val="0"/>
      <w:marRight w:val="0"/>
      <w:marTop w:val="0"/>
      <w:marBottom w:val="0"/>
      <w:divBdr>
        <w:top w:val="none" w:sz="0" w:space="0" w:color="auto"/>
        <w:left w:val="none" w:sz="0" w:space="0" w:color="auto"/>
        <w:bottom w:val="none" w:sz="0" w:space="0" w:color="auto"/>
        <w:right w:val="none" w:sz="0" w:space="0" w:color="auto"/>
      </w:divBdr>
    </w:div>
    <w:div w:id="20669118">
      <w:bodyDiv w:val="1"/>
      <w:marLeft w:val="0"/>
      <w:marRight w:val="0"/>
      <w:marTop w:val="0"/>
      <w:marBottom w:val="0"/>
      <w:divBdr>
        <w:top w:val="none" w:sz="0" w:space="0" w:color="auto"/>
        <w:left w:val="none" w:sz="0" w:space="0" w:color="auto"/>
        <w:bottom w:val="none" w:sz="0" w:space="0" w:color="auto"/>
        <w:right w:val="none" w:sz="0" w:space="0" w:color="auto"/>
      </w:divBdr>
    </w:div>
    <w:div w:id="24445266">
      <w:bodyDiv w:val="1"/>
      <w:marLeft w:val="0"/>
      <w:marRight w:val="0"/>
      <w:marTop w:val="0"/>
      <w:marBottom w:val="0"/>
      <w:divBdr>
        <w:top w:val="none" w:sz="0" w:space="0" w:color="auto"/>
        <w:left w:val="none" w:sz="0" w:space="0" w:color="auto"/>
        <w:bottom w:val="none" w:sz="0" w:space="0" w:color="auto"/>
        <w:right w:val="none" w:sz="0" w:space="0" w:color="auto"/>
      </w:divBdr>
    </w:div>
    <w:div w:id="31734681">
      <w:bodyDiv w:val="1"/>
      <w:marLeft w:val="0"/>
      <w:marRight w:val="0"/>
      <w:marTop w:val="0"/>
      <w:marBottom w:val="0"/>
      <w:divBdr>
        <w:top w:val="none" w:sz="0" w:space="0" w:color="auto"/>
        <w:left w:val="none" w:sz="0" w:space="0" w:color="auto"/>
        <w:bottom w:val="none" w:sz="0" w:space="0" w:color="auto"/>
        <w:right w:val="none" w:sz="0" w:space="0" w:color="auto"/>
      </w:divBdr>
    </w:div>
    <w:div w:id="52238315">
      <w:bodyDiv w:val="1"/>
      <w:marLeft w:val="0"/>
      <w:marRight w:val="0"/>
      <w:marTop w:val="0"/>
      <w:marBottom w:val="0"/>
      <w:divBdr>
        <w:top w:val="none" w:sz="0" w:space="0" w:color="auto"/>
        <w:left w:val="none" w:sz="0" w:space="0" w:color="auto"/>
        <w:bottom w:val="none" w:sz="0" w:space="0" w:color="auto"/>
        <w:right w:val="none" w:sz="0" w:space="0" w:color="auto"/>
      </w:divBdr>
    </w:div>
    <w:div w:id="59521871">
      <w:bodyDiv w:val="1"/>
      <w:marLeft w:val="0"/>
      <w:marRight w:val="0"/>
      <w:marTop w:val="0"/>
      <w:marBottom w:val="0"/>
      <w:divBdr>
        <w:top w:val="none" w:sz="0" w:space="0" w:color="auto"/>
        <w:left w:val="none" w:sz="0" w:space="0" w:color="auto"/>
        <w:bottom w:val="none" w:sz="0" w:space="0" w:color="auto"/>
        <w:right w:val="none" w:sz="0" w:space="0" w:color="auto"/>
      </w:divBdr>
    </w:div>
    <w:div w:id="70080958">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84573146">
      <w:bodyDiv w:val="1"/>
      <w:marLeft w:val="0"/>
      <w:marRight w:val="0"/>
      <w:marTop w:val="0"/>
      <w:marBottom w:val="0"/>
      <w:divBdr>
        <w:top w:val="none" w:sz="0" w:space="0" w:color="auto"/>
        <w:left w:val="none" w:sz="0" w:space="0" w:color="auto"/>
        <w:bottom w:val="none" w:sz="0" w:space="0" w:color="auto"/>
        <w:right w:val="none" w:sz="0" w:space="0" w:color="auto"/>
      </w:divBdr>
    </w:div>
    <w:div w:id="85661228">
      <w:bodyDiv w:val="1"/>
      <w:marLeft w:val="0"/>
      <w:marRight w:val="0"/>
      <w:marTop w:val="0"/>
      <w:marBottom w:val="0"/>
      <w:divBdr>
        <w:top w:val="none" w:sz="0" w:space="0" w:color="auto"/>
        <w:left w:val="none" w:sz="0" w:space="0" w:color="auto"/>
        <w:bottom w:val="none" w:sz="0" w:space="0" w:color="auto"/>
        <w:right w:val="none" w:sz="0" w:space="0" w:color="auto"/>
      </w:divBdr>
    </w:div>
    <w:div w:id="88895885">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140393566">
      <w:bodyDiv w:val="1"/>
      <w:marLeft w:val="0"/>
      <w:marRight w:val="0"/>
      <w:marTop w:val="0"/>
      <w:marBottom w:val="0"/>
      <w:divBdr>
        <w:top w:val="none" w:sz="0" w:space="0" w:color="auto"/>
        <w:left w:val="none" w:sz="0" w:space="0" w:color="auto"/>
        <w:bottom w:val="none" w:sz="0" w:space="0" w:color="auto"/>
        <w:right w:val="none" w:sz="0" w:space="0" w:color="auto"/>
      </w:divBdr>
    </w:div>
    <w:div w:id="146016298">
      <w:bodyDiv w:val="1"/>
      <w:marLeft w:val="0"/>
      <w:marRight w:val="0"/>
      <w:marTop w:val="0"/>
      <w:marBottom w:val="0"/>
      <w:divBdr>
        <w:top w:val="none" w:sz="0" w:space="0" w:color="auto"/>
        <w:left w:val="none" w:sz="0" w:space="0" w:color="auto"/>
        <w:bottom w:val="none" w:sz="0" w:space="0" w:color="auto"/>
        <w:right w:val="none" w:sz="0" w:space="0" w:color="auto"/>
      </w:divBdr>
    </w:div>
    <w:div w:id="167794634">
      <w:bodyDiv w:val="1"/>
      <w:marLeft w:val="0"/>
      <w:marRight w:val="0"/>
      <w:marTop w:val="0"/>
      <w:marBottom w:val="0"/>
      <w:divBdr>
        <w:top w:val="none" w:sz="0" w:space="0" w:color="auto"/>
        <w:left w:val="none" w:sz="0" w:space="0" w:color="auto"/>
        <w:bottom w:val="none" w:sz="0" w:space="0" w:color="auto"/>
        <w:right w:val="none" w:sz="0" w:space="0" w:color="auto"/>
      </w:divBdr>
    </w:div>
    <w:div w:id="180894589">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40258426">
      <w:bodyDiv w:val="1"/>
      <w:marLeft w:val="0"/>
      <w:marRight w:val="0"/>
      <w:marTop w:val="0"/>
      <w:marBottom w:val="0"/>
      <w:divBdr>
        <w:top w:val="none" w:sz="0" w:space="0" w:color="auto"/>
        <w:left w:val="none" w:sz="0" w:space="0" w:color="auto"/>
        <w:bottom w:val="none" w:sz="0" w:space="0" w:color="auto"/>
        <w:right w:val="none" w:sz="0" w:space="0" w:color="auto"/>
      </w:divBdr>
    </w:div>
    <w:div w:id="248583028">
      <w:bodyDiv w:val="1"/>
      <w:marLeft w:val="0"/>
      <w:marRight w:val="0"/>
      <w:marTop w:val="0"/>
      <w:marBottom w:val="0"/>
      <w:divBdr>
        <w:top w:val="none" w:sz="0" w:space="0" w:color="auto"/>
        <w:left w:val="none" w:sz="0" w:space="0" w:color="auto"/>
        <w:bottom w:val="none" w:sz="0" w:space="0" w:color="auto"/>
        <w:right w:val="none" w:sz="0" w:space="0" w:color="auto"/>
      </w:divBdr>
    </w:div>
    <w:div w:id="249973998">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274748446">
      <w:bodyDiv w:val="1"/>
      <w:marLeft w:val="0"/>
      <w:marRight w:val="0"/>
      <w:marTop w:val="0"/>
      <w:marBottom w:val="0"/>
      <w:divBdr>
        <w:top w:val="none" w:sz="0" w:space="0" w:color="auto"/>
        <w:left w:val="none" w:sz="0" w:space="0" w:color="auto"/>
        <w:bottom w:val="none" w:sz="0" w:space="0" w:color="auto"/>
        <w:right w:val="none" w:sz="0" w:space="0" w:color="auto"/>
      </w:divBdr>
    </w:div>
    <w:div w:id="290526616">
      <w:bodyDiv w:val="1"/>
      <w:marLeft w:val="0"/>
      <w:marRight w:val="0"/>
      <w:marTop w:val="0"/>
      <w:marBottom w:val="0"/>
      <w:divBdr>
        <w:top w:val="none" w:sz="0" w:space="0" w:color="auto"/>
        <w:left w:val="none" w:sz="0" w:space="0" w:color="auto"/>
        <w:bottom w:val="none" w:sz="0" w:space="0" w:color="auto"/>
        <w:right w:val="none" w:sz="0" w:space="0" w:color="auto"/>
      </w:divBdr>
    </w:div>
    <w:div w:id="302272065">
      <w:bodyDiv w:val="1"/>
      <w:marLeft w:val="0"/>
      <w:marRight w:val="0"/>
      <w:marTop w:val="0"/>
      <w:marBottom w:val="0"/>
      <w:divBdr>
        <w:top w:val="none" w:sz="0" w:space="0" w:color="auto"/>
        <w:left w:val="none" w:sz="0" w:space="0" w:color="auto"/>
        <w:bottom w:val="none" w:sz="0" w:space="0" w:color="auto"/>
        <w:right w:val="none" w:sz="0" w:space="0" w:color="auto"/>
      </w:divBdr>
    </w:div>
    <w:div w:id="308631692">
      <w:bodyDiv w:val="1"/>
      <w:marLeft w:val="0"/>
      <w:marRight w:val="0"/>
      <w:marTop w:val="0"/>
      <w:marBottom w:val="0"/>
      <w:divBdr>
        <w:top w:val="none" w:sz="0" w:space="0" w:color="auto"/>
        <w:left w:val="none" w:sz="0" w:space="0" w:color="auto"/>
        <w:bottom w:val="none" w:sz="0" w:space="0" w:color="auto"/>
        <w:right w:val="none" w:sz="0" w:space="0" w:color="auto"/>
      </w:divBdr>
    </w:div>
    <w:div w:id="336538896">
      <w:bodyDiv w:val="1"/>
      <w:marLeft w:val="0"/>
      <w:marRight w:val="0"/>
      <w:marTop w:val="0"/>
      <w:marBottom w:val="0"/>
      <w:divBdr>
        <w:top w:val="none" w:sz="0" w:space="0" w:color="auto"/>
        <w:left w:val="none" w:sz="0" w:space="0" w:color="auto"/>
        <w:bottom w:val="none" w:sz="0" w:space="0" w:color="auto"/>
        <w:right w:val="none" w:sz="0" w:space="0" w:color="auto"/>
      </w:divBdr>
    </w:div>
    <w:div w:id="379473349">
      <w:bodyDiv w:val="1"/>
      <w:marLeft w:val="0"/>
      <w:marRight w:val="0"/>
      <w:marTop w:val="0"/>
      <w:marBottom w:val="0"/>
      <w:divBdr>
        <w:top w:val="none" w:sz="0" w:space="0" w:color="auto"/>
        <w:left w:val="none" w:sz="0" w:space="0" w:color="auto"/>
        <w:bottom w:val="none" w:sz="0" w:space="0" w:color="auto"/>
        <w:right w:val="none" w:sz="0" w:space="0" w:color="auto"/>
      </w:divBdr>
    </w:div>
    <w:div w:id="393553847">
      <w:bodyDiv w:val="1"/>
      <w:marLeft w:val="0"/>
      <w:marRight w:val="0"/>
      <w:marTop w:val="0"/>
      <w:marBottom w:val="0"/>
      <w:divBdr>
        <w:top w:val="none" w:sz="0" w:space="0" w:color="auto"/>
        <w:left w:val="none" w:sz="0" w:space="0" w:color="auto"/>
        <w:bottom w:val="none" w:sz="0" w:space="0" w:color="auto"/>
        <w:right w:val="none" w:sz="0" w:space="0" w:color="auto"/>
      </w:divBdr>
    </w:div>
    <w:div w:id="397824433">
      <w:bodyDiv w:val="1"/>
      <w:marLeft w:val="0"/>
      <w:marRight w:val="0"/>
      <w:marTop w:val="0"/>
      <w:marBottom w:val="0"/>
      <w:divBdr>
        <w:top w:val="none" w:sz="0" w:space="0" w:color="auto"/>
        <w:left w:val="none" w:sz="0" w:space="0" w:color="auto"/>
        <w:bottom w:val="none" w:sz="0" w:space="0" w:color="auto"/>
        <w:right w:val="none" w:sz="0" w:space="0" w:color="auto"/>
      </w:divBdr>
    </w:div>
    <w:div w:id="413862411">
      <w:bodyDiv w:val="1"/>
      <w:marLeft w:val="0"/>
      <w:marRight w:val="0"/>
      <w:marTop w:val="0"/>
      <w:marBottom w:val="0"/>
      <w:divBdr>
        <w:top w:val="none" w:sz="0" w:space="0" w:color="auto"/>
        <w:left w:val="none" w:sz="0" w:space="0" w:color="auto"/>
        <w:bottom w:val="none" w:sz="0" w:space="0" w:color="auto"/>
        <w:right w:val="none" w:sz="0" w:space="0" w:color="auto"/>
      </w:divBdr>
    </w:div>
    <w:div w:id="426736036">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71366791">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493303073">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06405069">
      <w:bodyDiv w:val="1"/>
      <w:marLeft w:val="0"/>
      <w:marRight w:val="0"/>
      <w:marTop w:val="0"/>
      <w:marBottom w:val="0"/>
      <w:divBdr>
        <w:top w:val="none" w:sz="0" w:space="0" w:color="auto"/>
        <w:left w:val="none" w:sz="0" w:space="0" w:color="auto"/>
        <w:bottom w:val="none" w:sz="0" w:space="0" w:color="auto"/>
        <w:right w:val="none" w:sz="0" w:space="0" w:color="auto"/>
      </w:divBdr>
    </w:div>
    <w:div w:id="516504762">
      <w:bodyDiv w:val="1"/>
      <w:marLeft w:val="0"/>
      <w:marRight w:val="0"/>
      <w:marTop w:val="0"/>
      <w:marBottom w:val="0"/>
      <w:divBdr>
        <w:top w:val="none" w:sz="0" w:space="0" w:color="auto"/>
        <w:left w:val="none" w:sz="0" w:space="0" w:color="auto"/>
        <w:bottom w:val="none" w:sz="0" w:space="0" w:color="auto"/>
        <w:right w:val="none" w:sz="0" w:space="0" w:color="auto"/>
      </w:divBdr>
    </w:div>
    <w:div w:id="527715626">
      <w:bodyDiv w:val="1"/>
      <w:marLeft w:val="0"/>
      <w:marRight w:val="0"/>
      <w:marTop w:val="0"/>
      <w:marBottom w:val="0"/>
      <w:divBdr>
        <w:top w:val="none" w:sz="0" w:space="0" w:color="auto"/>
        <w:left w:val="none" w:sz="0" w:space="0" w:color="auto"/>
        <w:bottom w:val="none" w:sz="0" w:space="0" w:color="auto"/>
        <w:right w:val="none" w:sz="0" w:space="0" w:color="auto"/>
      </w:divBdr>
    </w:div>
    <w:div w:id="531261503">
      <w:bodyDiv w:val="1"/>
      <w:marLeft w:val="0"/>
      <w:marRight w:val="0"/>
      <w:marTop w:val="0"/>
      <w:marBottom w:val="0"/>
      <w:divBdr>
        <w:top w:val="none" w:sz="0" w:space="0" w:color="auto"/>
        <w:left w:val="none" w:sz="0" w:space="0" w:color="auto"/>
        <w:bottom w:val="none" w:sz="0" w:space="0" w:color="auto"/>
        <w:right w:val="none" w:sz="0" w:space="0" w:color="auto"/>
      </w:divBdr>
    </w:div>
    <w:div w:id="555166408">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568197238">
      <w:bodyDiv w:val="1"/>
      <w:marLeft w:val="0"/>
      <w:marRight w:val="0"/>
      <w:marTop w:val="0"/>
      <w:marBottom w:val="0"/>
      <w:divBdr>
        <w:top w:val="none" w:sz="0" w:space="0" w:color="auto"/>
        <w:left w:val="none" w:sz="0" w:space="0" w:color="auto"/>
        <w:bottom w:val="none" w:sz="0" w:space="0" w:color="auto"/>
        <w:right w:val="none" w:sz="0" w:space="0" w:color="auto"/>
      </w:divBdr>
    </w:div>
    <w:div w:id="583034413">
      <w:bodyDiv w:val="1"/>
      <w:marLeft w:val="0"/>
      <w:marRight w:val="0"/>
      <w:marTop w:val="0"/>
      <w:marBottom w:val="0"/>
      <w:divBdr>
        <w:top w:val="none" w:sz="0" w:space="0" w:color="auto"/>
        <w:left w:val="none" w:sz="0" w:space="0" w:color="auto"/>
        <w:bottom w:val="none" w:sz="0" w:space="0" w:color="auto"/>
        <w:right w:val="none" w:sz="0" w:space="0" w:color="auto"/>
      </w:divBdr>
    </w:div>
    <w:div w:id="591009801">
      <w:bodyDiv w:val="1"/>
      <w:marLeft w:val="0"/>
      <w:marRight w:val="0"/>
      <w:marTop w:val="0"/>
      <w:marBottom w:val="0"/>
      <w:divBdr>
        <w:top w:val="none" w:sz="0" w:space="0" w:color="auto"/>
        <w:left w:val="none" w:sz="0" w:space="0" w:color="auto"/>
        <w:bottom w:val="none" w:sz="0" w:space="0" w:color="auto"/>
        <w:right w:val="none" w:sz="0" w:space="0" w:color="auto"/>
      </w:divBdr>
    </w:div>
    <w:div w:id="597717243">
      <w:bodyDiv w:val="1"/>
      <w:marLeft w:val="0"/>
      <w:marRight w:val="0"/>
      <w:marTop w:val="0"/>
      <w:marBottom w:val="0"/>
      <w:divBdr>
        <w:top w:val="none" w:sz="0" w:space="0" w:color="auto"/>
        <w:left w:val="none" w:sz="0" w:space="0" w:color="auto"/>
        <w:bottom w:val="none" w:sz="0" w:space="0" w:color="auto"/>
        <w:right w:val="none" w:sz="0" w:space="0" w:color="auto"/>
      </w:divBdr>
    </w:div>
    <w:div w:id="600338880">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34682182">
      <w:bodyDiv w:val="1"/>
      <w:marLeft w:val="0"/>
      <w:marRight w:val="0"/>
      <w:marTop w:val="0"/>
      <w:marBottom w:val="0"/>
      <w:divBdr>
        <w:top w:val="none" w:sz="0" w:space="0" w:color="auto"/>
        <w:left w:val="none" w:sz="0" w:space="0" w:color="auto"/>
        <w:bottom w:val="none" w:sz="0" w:space="0" w:color="auto"/>
        <w:right w:val="none" w:sz="0" w:space="0" w:color="auto"/>
      </w:divBdr>
    </w:div>
    <w:div w:id="640114669">
      <w:bodyDiv w:val="1"/>
      <w:marLeft w:val="0"/>
      <w:marRight w:val="0"/>
      <w:marTop w:val="0"/>
      <w:marBottom w:val="0"/>
      <w:divBdr>
        <w:top w:val="none" w:sz="0" w:space="0" w:color="auto"/>
        <w:left w:val="none" w:sz="0" w:space="0" w:color="auto"/>
        <w:bottom w:val="none" w:sz="0" w:space="0" w:color="auto"/>
        <w:right w:val="none" w:sz="0" w:space="0" w:color="auto"/>
      </w:divBdr>
    </w:div>
    <w:div w:id="644166380">
      <w:bodyDiv w:val="1"/>
      <w:marLeft w:val="0"/>
      <w:marRight w:val="0"/>
      <w:marTop w:val="0"/>
      <w:marBottom w:val="0"/>
      <w:divBdr>
        <w:top w:val="none" w:sz="0" w:space="0" w:color="auto"/>
        <w:left w:val="none" w:sz="0" w:space="0" w:color="auto"/>
        <w:bottom w:val="none" w:sz="0" w:space="0" w:color="auto"/>
        <w:right w:val="none" w:sz="0" w:space="0" w:color="auto"/>
      </w:divBdr>
    </w:div>
    <w:div w:id="644166947">
      <w:bodyDiv w:val="1"/>
      <w:marLeft w:val="0"/>
      <w:marRight w:val="0"/>
      <w:marTop w:val="0"/>
      <w:marBottom w:val="0"/>
      <w:divBdr>
        <w:top w:val="none" w:sz="0" w:space="0" w:color="auto"/>
        <w:left w:val="none" w:sz="0" w:space="0" w:color="auto"/>
        <w:bottom w:val="none" w:sz="0" w:space="0" w:color="auto"/>
        <w:right w:val="none" w:sz="0" w:space="0" w:color="auto"/>
      </w:divBdr>
    </w:div>
    <w:div w:id="646008276">
      <w:bodyDiv w:val="1"/>
      <w:marLeft w:val="0"/>
      <w:marRight w:val="0"/>
      <w:marTop w:val="0"/>
      <w:marBottom w:val="0"/>
      <w:divBdr>
        <w:top w:val="none" w:sz="0" w:space="0" w:color="auto"/>
        <w:left w:val="none" w:sz="0" w:space="0" w:color="auto"/>
        <w:bottom w:val="none" w:sz="0" w:space="0" w:color="auto"/>
        <w:right w:val="none" w:sz="0" w:space="0" w:color="auto"/>
      </w:divBdr>
    </w:div>
    <w:div w:id="671025867">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702437719">
      <w:bodyDiv w:val="1"/>
      <w:marLeft w:val="0"/>
      <w:marRight w:val="0"/>
      <w:marTop w:val="0"/>
      <w:marBottom w:val="0"/>
      <w:divBdr>
        <w:top w:val="none" w:sz="0" w:space="0" w:color="auto"/>
        <w:left w:val="none" w:sz="0" w:space="0" w:color="auto"/>
        <w:bottom w:val="none" w:sz="0" w:space="0" w:color="auto"/>
        <w:right w:val="none" w:sz="0" w:space="0" w:color="auto"/>
      </w:divBdr>
    </w:div>
    <w:div w:id="755978215">
      <w:bodyDiv w:val="1"/>
      <w:marLeft w:val="0"/>
      <w:marRight w:val="0"/>
      <w:marTop w:val="0"/>
      <w:marBottom w:val="0"/>
      <w:divBdr>
        <w:top w:val="none" w:sz="0" w:space="0" w:color="auto"/>
        <w:left w:val="none" w:sz="0" w:space="0" w:color="auto"/>
        <w:bottom w:val="none" w:sz="0" w:space="0" w:color="auto"/>
        <w:right w:val="none" w:sz="0" w:space="0" w:color="auto"/>
      </w:divBdr>
    </w:div>
    <w:div w:id="771971322">
      <w:bodyDiv w:val="1"/>
      <w:marLeft w:val="0"/>
      <w:marRight w:val="0"/>
      <w:marTop w:val="0"/>
      <w:marBottom w:val="0"/>
      <w:divBdr>
        <w:top w:val="none" w:sz="0" w:space="0" w:color="auto"/>
        <w:left w:val="none" w:sz="0" w:space="0" w:color="auto"/>
        <w:bottom w:val="none" w:sz="0" w:space="0" w:color="auto"/>
        <w:right w:val="none" w:sz="0" w:space="0" w:color="auto"/>
      </w:divBdr>
    </w:div>
    <w:div w:id="787240627">
      <w:bodyDiv w:val="1"/>
      <w:marLeft w:val="0"/>
      <w:marRight w:val="0"/>
      <w:marTop w:val="0"/>
      <w:marBottom w:val="0"/>
      <w:divBdr>
        <w:top w:val="none" w:sz="0" w:space="0" w:color="auto"/>
        <w:left w:val="none" w:sz="0" w:space="0" w:color="auto"/>
        <w:bottom w:val="none" w:sz="0" w:space="0" w:color="auto"/>
        <w:right w:val="none" w:sz="0" w:space="0" w:color="auto"/>
      </w:divBdr>
    </w:div>
    <w:div w:id="809397353">
      <w:bodyDiv w:val="1"/>
      <w:marLeft w:val="0"/>
      <w:marRight w:val="0"/>
      <w:marTop w:val="0"/>
      <w:marBottom w:val="0"/>
      <w:divBdr>
        <w:top w:val="none" w:sz="0" w:space="0" w:color="auto"/>
        <w:left w:val="none" w:sz="0" w:space="0" w:color="auto"/>
        <w:bottom w:val="none" w:sz="0" w:space="0" w:color="auto"/>
        <w:right w:val="none" w:sz="0" w:space="0" w:color="auto"/>
      </w:divBdr>
    </w:div>
    <w:div w:id="809593960">
      <w:bodyDiv w:val="1"/>
      <w:marLeft w:val="0"/>
      <w:marRight w:val="0"/>
      <w:marTop w:val="0"/>
      <w:marBottom w:val="0"/>
      <w:divBdr>
        <w:top w:val="none" w:sz="0" w:space="0" w:color="auto"/>
        <w:left w:val="none" w:sz="0" w:space="0" w:color="auto"/>
        <w:bottom w:val="none" w:sz="0" w:space="0" w:color="auto"/>
        <w:right w:val="none" w:sz="0" w:space="0" w:color="auto"/>
      </w:divBdr>
    </w:div>
    <w:div w:id="848063824">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686481">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890535319">
      <w:bodyDiv w:val="1"/>
      <w:marLeft w:val="0"/>
      <w:marRight w:val="0"/>
      <w:marTop w:val="0"/>
      <w:marBottom w:val="0"/>
      <w:divBdr>
        <w:top w:val="none" w:sz="0" w:space="0" w:color="auto"/>
        <w:left w:val="none" w:sz="0" w:space="0" w:color="auto"/>
        <w:bottom w:val="none" w:sz="0" w:space="0" w:color="auto"/>
        <w:right w:val="none" w:sz="0" w:space="0" w:color="auto"/>
      </w:divBdr>
    </w:div>
    <w:div w:id="899826025">
      <w:bodyDiv w:val="1"/>
      <w:marLeft w:val="0"/>
      <w:marRight w:val="0"/>
      <w:marTop w:val="0"/>
      <w:marBottom w:val="0"/>
      <w:divBdr>
        <w:top w:val="none" w:sz="0" w:space="0" w:color="auto"/>
        <w:left w:val="none" w:sz="0" w:space="0" w:color="auto"/>
        <w:bottom w:val="none" w:sz="0" w:space="0" w:color="auto"/>
        <w:right w:val="none" w:sz="0" w:space="0" w:color="auto"/>
      </w:divBdr>
    </w:div>
    <w:div w:id="903949512">
      <w:bodyDiv w:val="1"/>
      <w:marLeft w:val="0"/>
      <w:marRight w:val="0"/>
      <w:marTop w:val="0"/>
      <w:marBottom w:val="0"/>
      <w:divBdr>
        <w:top w:val="none" w:sz="0" w:space="0" w:color="auto"/>
        <w:left w:val="none" w:sz="0" w:space="0" w:color="auto"/>
        <w:bottom w:val="none" w:sz="0" w:space="0" w:color="auto"/>
        <w:right w:val="none" w:sz="0" w:space="0" w:color="auto"/>
      </w:divBdr>
    </w:div>
    <w:div w:id="908616913">
      <w:bodyDiv w:val="1"/>
      <w:marLeft w:val="0"/>
      <w:marRight w:val="0"/>
      <w:marTop w:val="0"/>
      <w:marBottom w:val="0"/>
      <w:divBdr>
        <w:top w:val="none" w:sz="0" w:space="0" w:color="auto"/>
        <w:left w:val="none" w:sz="0" w:space="0" w:color="auto"/>
        <w:bottom w:val="none" w:sz="0" w:space="0" w:color="auto"/>
        <w:right w:val="none" w:sz="0" w:space="0" w:color="auto"/>
      </w:divBdr>
    </w:div>
    <w:div w:id="925456171">
      <w:bodyDiv w:val="1"/>
      <w:marLeft w:val="0"/>
      <w:marRight w:val="0"/>
      <w:marTop w:val="0"/>
      <w:marBottom w:val="0"/>
      <w:divBdr>
        <w:top w:val="none" w:sz="0" w:space="0" w:color="auto"/>
        <w:left w:val="none" w:sz="0" w:space="0" w:color="auto"/>
        <w:bottom w:val="none" w:sz="0" w:space="0" w:color="auto"/>
        <w:right w:val="none" w:sz="0" w:space="0" w:color="auto"/>
      </w:divBdr>
    </w:div>
    <w:div w:id="934702955">
      <w:bodyDiv w:val="1"/>
      <w:marLeft w:val="0"/>
      <w:marRight w:val="0"/>
      <w:marTop w:val="0"/>
      <w:marBottom w:val="0"/>
      <w:divBdr>
        <w:top w:val="none" w:sz="0" w:space="0" w:color="auto"/>
        <w:left w:val="none" w:sz="0" w:space="0" w:color="auto"/>
        <w:bottom w:val="none" w:sz="0" w:space="0" w:color="auto"/>
        <w:right w:val="none" w:sz="0" w:space="0" w:color="auto"/>
      </w:divBdr>
    </w:div>
    <w:div w:id="957878935">
      <w:bodyDiv w:val="1"/>
      <w:marLeft w:val="0"/>
      <w:marRight w:val="0"/>
      <w:marTop w:val="0"/>
      <w:marBottom w:val="0"/>
      <w:divBdr>
        <w:top w:val="none" w:sz="0" w:space="0" w:color="auto"/>
        <w:left w:val="none" w:sz="0" w:space="0" w:color="auto"/>
        <w:bottom w:val="none" w:sz="0" w:space="0" w:color="auto"/>
        <w:right w:val="none" w:sz="0" w:space="0" w:color="auto"/>
      </w:divBdr>
    </w:div>
    <w:div w:id="986668014">
      <w:bodyDiv w:val="1"/>
      <w:marLeft w:val="0"/>
      <w:marRight w:val="0"/>
      <w:marTop w:val="0"/>
      <w:marBottom w:val="0"/>
      <w:divBdr>
        <w:top w:val="none" w:sz="0" w:space="0" w:color="auto"/>
        <w:left w:val="none" w:sz="0" w:space="0" w:color="auto"/>
        <w:bottom w:val="none" w:sz="0" w:space="0" w:color="auto"/>
        <w:right w:val="none" w:sz="0" w:space="0" w:color="auto"/>
      </w:divBdr>
    </w:div>
    <w:div w:id="997728743">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12755530">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3091680">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095710032">
      <w:bodyDiv w:val="1"/>
      <w:marLeft w:val="0"/>
      <w:marRight w:val="0"/>
      <w:marTop w:val="0"/>
      <w:marBottom w:val="0"/>
      <w:divBdr>
        <w:top w:val="none" w:sz="0" w:space="0" w:color="auto"/>
        <w:left w:val="none" w:sz="0" w:space="0" w:color="auto"/>
        <w:bottom w:val="none" w:sz="0" w:space="0" w:color="auto"/>
        <w:right w:val="none" w:sz="0" w:space="0" w:color="auto"/>
      </w:divBdr>
    </w:div>
    <w:div w:id="1120220323">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37257071">
      <w:bodyDiv w:val="1"/>
      <w:marLeft w:val="0"/>
      <w:marRight w:val="0"/>
      <w:marTop w:val="0"/>
      <w:marBottom w:val="0"/>
      <w:divBdr>
        <w:top w:val="none" w:sz="0" w:space="0" w:color="auto"/>
        <w:left w:val="none" w:sz="0" w:space="0" w:color="auto"/>
        <w:bottom w:val="none" w:sz="0" w:space="0" w:color="auto"/>
        <w:right w:val="none" w:sz="0" w:space="0" w:color="auto"/>
      </w:divBdr>
    </w:div>
    <w:div w:id="1142505860">
      <w:bodyDiv w:val="1"/>
      <w:marLeft w:val="0"/>
      <w:marRight w:val="0"/>
      <w:marTop w:val="0"/>
      <w:marBottom w:val="0"/>
      <w:divBdr>
        <w:top w:val="none" w:sz="0" w:space="0" w:color="auto"/>
        <w:left w:val="none" w:sz="0" w:space="0" w:color="auto"/>
        <w:bottom w:val="none" w:sz="0" w:space="0" w:color="auto"/>
        <w:right w:val="none" w:sz="0" w:space="0" w:color="auto"/>
      </w:divBdr>
    </w:div>
    <w:div w:id="1178236018">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191802611">
      <w:bodyDiv w:val="1"/>
      <w:marLeft w:val="0"/>
      <w:marRight w:val="0"/>
      <w:marTop w:val="0"/>
      <w:marBottom w:val="0"/>
      <w:divBdr>
        <w:top w:val="none" w:sz="0" w:space="0" w:color="auto"/>
        <w:left w:val="none" w:sz="0" w:space="0" w:color="auto"/>
        <w:bottom w:val="none" w:sz="0" w:space="0" w:color="auto"/>
        <w:right w:val="none" w:sz="0" w:space="0" w:color="auto"/>
      </w:divBdr>
    </w:div>
    <w:div w:id="1232349605">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259560429">
      <w:bodyDiv w:val="1"/>
      <w:marLeft w:val="0"/>
      <w:marRight w:val="0"/>
      <w:marTop w:val="0"/>
      <w:marBottom w:val="0"/>
      <w:divBdr>
        <w:top w:val="none" w:sz="0" w:space="0" w:color="auto"/>
        <w:left w:val="none" w:sz="0" w:space="0" w:color="auto"/>
        <w:bottom w:val="none" w:sz="0" w:space="0" w:color="auto"/>
        <w:right w:val="none" w:sz="0" w:space="0" w:color="auto"/>
      </w:divBdr>
    </w:div>
    <w:div w:id="1264725323">
      <w:bodyDiv w:val="1"/>
      <w:marLeft w:val="0"/>
      <w:marRight w:val="0"/>
      <w:marTop w:val="0"/>
      <w:marBottom w:val="0"/>
      <w:divBdr>
        <w:top w:val="none" w:sz="0" w:space="0" w:color="auto"/>
        <w:left w:val="none" w:sz="0" w:space="0" w:color="auto"/>
        <w:bottom w:val="none" w:sz="0" w:space="0" w:color="auto"/>
        <w:right w:val="none" w:sz="0" w:space="0" w:color="auto"/>
      </w:divBdr>
    </w:div>
    <w:div w:id="1276979568">
      <w:bodyDiv w:val="1"/>
      <w:marLeft w:val="0"/>
      <w:marRight w:val="0"/>
      <w:marTop w:val="0"/>
      <w:marBottom w:val="0"/>
      <w:divBdr>
        <w:top w:val="none" w:sz="0" w:space="0" w:color="auto"/>
        <w:left w:val="none" w:sz="0" w:space="0" w:color="auto"/>
        <w:bottom w:val="none" w:sz="0" w:space="0" w:color="auto"/>
        <w:right w:val="none" w:sz="0" w:space="0" w:color="auto"/>
      </w:divBdr>
    </w:div>
    <w:div w:id="1331056207">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44018130">
      <w:bodyDiv w:val="1"/>
      <w:marLeft w:val="0"/>
      <w:marRight w:val="0"/>
      <w:marTop w:val="0"/>
      <w:marBottom w:val="0"/>
      <w:divBdr>
        <w:top w:val="none" w:sz="0" w:space="0" w:color="auto"/>
        <w:left w:val="none" w:sz="0" w:space="0" w:color="auto"/>
        <w:bottom w:val="none" w:sz="0" w:space="0" w:color="auto"/>
        <w:right w:val="none" w:sz="0" w:space="0" w:color="auto"/>
      </w:divBdr>
    </w:div>
    <w:div w:id="1352143942">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389186146">
      <w:bodyDiv w:val="1"/>
      <w:marLeft w:val="0"/>
      <w:marRight w:val="0"/>
      <w:marTop w:val="0"/>
      <w:marBottom w:val="0"/>
      <w:divBdr>
        <w:top w:val="none" w:sz="0" w:space="0" w:color="auto"/>
        <w:left w:val="none" w:sz="0" w:space="0" w:color="auto"/>
        <w:bottom w:val="none" w:sz="0" w:space="0" w:color="auto"/>
        <w:right w:val="none" w:sz="0" w:space="0" w:color="auto"/>
      </w:divBdr>
    </w:div>
    <w:div w:id="1403677349">
      <w:bodyDiv w:val="1"/>
      <w:marLeft w:val="0"/>
      <w:marRight w:val="0"/>
      <w:marTop w:val="0"/>
      <w:marBottom w:val="0"/>
      <w:divBdr>
        <w:top w:val="none" w:sz="0" w:space="0" w:color="auto"/>
        <w:left w:val="none" w:sz="0" w:space="0" w:color="auto"/>
        <w:bottom w:val="none" w:sz="0" w:space="0" w:color="auto"/>
        <w:right w:val="none" w:sz="0" w:space="0" w:color="auto"/>
      </w:divBdr>
    </w:div>
    <w:div w:id="1428964270">
      <w:bodyDiv w:val="1"/>
      <w:marLeft w:val="0"/>
      <w:marRight w:val="0"/>
      <w:marTop w:val="0"/>
      <w:marBottom w:val="0"/>
      <w:divBdr>
        <w:top w:val="none" w:sz="0" w:space="0" w:color="auto"/>
        <w:left w:val="none" w:sz="0" w:space="0" w:color="auto"/>
        <w:bottom w:val="none" w:sz="0" w:space="0" w:color="auto"/>
        <w:right w:val="none" w:sz="0" w:space="0" w:color="auto"/>
      </w:divBdr>
    </w:div>
    <w:div w:id="1431659733">
      <w:bodyDiv w:val="1"/>
      <w:marLeft w:val="0"/>
      <w:marRight w:val="0"/>
      <w:marTop w:val="0"/>
      <w:marBottom w:val="0"/>
      <w:divBdr>
        <w:top w:val="none" w:sz="0" w:space="0" w:color="auto"/>
        <w:left w:val="none" w:sz="0" w:space="0" w:color="auto"/>
        <w:bottom w:val="none" w:sz="0" w:space="0" w:color="auto"/>
        <w:right w:val="none" w:sz="0" w:space="0" w:color="auto"/>
      </w:divBdr>
    </w:div>
    <w:div w:id="1440563433">
      <w:bodyDiv w:val="1"/>
      <w:marLeft w:val="0"/>
      <w:marRight w:val="0"/>
      <w:marTop w:val="0"/>
      <w:marBottom w:val="0"/>
      <w:divBdr>
        <w:top w:val="none" w:sz="0" w:space="0" w:color="auto"/>
        <w:left w:val="none" w:sz="0" w:space="0" w:color="auto"/>
        <w:bottom w:val="none" w:sz="0" w:space="0" w:color="auto"/>
        <w:right w:val="none" w:sz="0" w:space="0" w:color="auto"/>
      </w:divBdr>
    </w:div>
    <w:div w:id="1462841864">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23279811">
      <w:bodyDiv w:val="1"/>
      <w:marLeft w:val="0"/>
      <w:marRight w:val="0"/>
      <w:marTop w:val="0"/>
      <w:marBottom w:val="0"/>
      <w:divBdr>
        <w:top w:val="none" w:sz="0" w:space="0" w:color="auto"/>
        <w:left w:val="none" w:sz="0" w:space="0" w:color="auto"/>
        <w:bottom w:val="none" w:sz="0" w:space="0" w:color="auto"/>
        <w:right w:val="none" w:sz="0" w:space="0" w:color="auto"/>
      </w:divBdr>
    </w:div>
    <w:div w:id="1525554756">
      <w:bodyDiv w:val="1"/>
      <w:marLeft w:val="0"/>
      <w:marRight w:val="0"/>
      <w:marTop w:val="0"/>
      <w:marBottom w:val="0"/>
      <w:divBdr>
        <w:top w:val="none" w:sz="0" w:space="0" w:color="auto"/>
        <w:left w:val="none" w:sz="0" w:space="0" w:color="auto"/>
        <w:bottom w:val="none" w:sz="0" w:space="0" w:color="auto"/>
        <w:right w:val="none" w:sz="0" w:space="0" w:color="auto"/>
      </w:divBdr>
    </w:div>
    <w:div w:id="1556695126">
      <w:bodyDiv w:val="1"/>
      <w:marLeft w:val="0"/>
      <w:marRight w:val="0"/>
      <w:marTop w:val="0"/>
      <w:marBottom w:val="0"/>
      <w:divBdr>
        <w:top w:val="none" w:sz="0" w:space="0" w:color="auto"/>
        <w:left w:val="none" w:sz="0" w:space="0" w:color="auto"/>
        <w:bottom w:val="none" w:sz="0" w:space="0" w:color="auto"/>
        <w:right w:val="none" w:sz="0" w:space="0" w:color="auto"/>
      </w:divBdr>
    </w:div>
    <w:div w:id="1558664653">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572353404">
      <w:bodyDiv w:val="1"/>
      <w:marLeft w:val="0"/>
      <w:marRight w:val="0"/>
      <w:marTop w:val="0"/>
      <w:marBottom w:val="0"/>
      <w:divBdr>
        <w:top w:val="none" w:sz="0" w:space="0" w:color="auto"/>
        <w:left w:val="none" w:sz="0" w:space="0" w:color="auto"/>
        <w:bottom w:val="none" w:sz="0" w:space="0" w:color="auto"/>
        <w:right w:val="none" w:sz="0" w:space="0" w:color="auto"/>
      </w:divBdr>
    </w:div>
    <w:div w:id="1590506299">
      <w:bodyDiv w:val="1"/>
      <w:marLeft w:val="0"/>
      <w:marRight w:val="0"/>
      <w:marTop w:val="0"/>
      <w:marBottom w:val="0"/>
      <w:divBdr>
        <w:top w:val="none" w:sz="0" w:space="0" w:color="auto"/>
        <w:left w:val="none" w:sz="0" w:space="0" w:color="auto"/>
        <w:bottom w:val="none" w:sz="0" w:space="0" w:color="auto"/>
        <w:right w:val="none" w:sz="0" w:space="0" w:color="auto"/>
      </w:divBdr>
    </w:div>
    <w:div w:id="1599095842">
      <w:bodyDiv w:val="1"/>
      <w:marLeft w:val="0"/>
      <w:marRight w:val="0"/>
      <w:marTop w:val="0"/>
      <w:marBottom w:val="0"/>
      <w:divBdr>
        <w:top w:val="none" w:sz="0" w:space="0" w:color="auto"/>
        <w:left w:val="none" w:sz="0" w:space="0" w:color="auto"/>
        <w:bottom w:val="none" w:sz="0" w:space="0" w:color="auto"/>
        <w:right w:val="none" w:sz="0" w:space="0" w:color="auto"/>
      </w:divBdr>
    </w:div>
    <w:div w:id="1626815842">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648393094">
      <w:bodyDiv w:val="1"/>
      <w:marLeft w:val="0"/>
      <w:marRight w:val="0"/>
      <w:marTop w:val="0"/>
      <w:marBottom w:val="0"/>
      <w:divBdr>
        <w:top w:val="none" w:sz="0" w:space="0" w:color="auto"/>
        <w:left w:val="none" w:sz="0" w:space="0" w:color="auto"/>
        <w:bottom w:val="none" w:sz="0" w:space="0" w:color="auto"/>
        <w:right w:val="none" w:sz="0" w:space="0" w:color="auto"/>
      </w:divBdr>
    </w:div>
    <w:div w:id="1668170841">
      <w:bodyDiv w:val="1"/>
      <w:marLeft w:val="0"/>
      <w:marRight w:val="0"/>
      <w:marTop w:val="0"/>
      <w:marBottom w:val="0"/>
      <w:divBdr>
        <w:top w:val="none" w:sz="0" w:space="0" w:color="auto"/>
        <w:left w:val="none" w:sz="0" w:space="0" w:color="auto"/>
        <w:bottom w:val="none" w:sz="0" w:space="0" w:color="auto"/>
        <w:right w:val="none" w:sz="0" w:space="0" w:color="auto"/>
      </w:divBdr>
    </w:div>
    <w:div w:id="1687169822">
      <w:bodyDiv w:val="1"/>
      <w:marLeft w:val="0"/>
      <w:marRight w:val="0"/>
      <w:marTop w:val="0"/>
      <w:marBottom w:val="0"/>
      <w:divBdr>
        <w:top w:val="none" w:sz="0" w:space="0" w:color="auto"/>
        <w:left w:val="none" w:sz="0" w:space="0" w:color="auto"/>
        <w:bottom w:val="none" w:sz="0" w:space="0" w:color="auto"/>
        <w:right w:val="none" w:sz="0" w:space="0" w:color="auto"/>
      </w:divBdr>
    </w:div>
    <w:div w:id="1703242054">
      <w:bodyDiv w:val="1"/>
      <w:marLeft w:val="0"/>
      <w:marRight w:val="0"/>
      <w:marTop w:val="0"/>
      <w:marBottom w:val="0"/>
      <w:divBdr>
        <w:top w:val="none" w:sz="0" w:space="0" w:color="auto"/>
        <w:left w:val="none" w:sz="0" w:space="0" w:color="auto"/>
        <w:bottom w:val="none" w:sz="0" w:space="0" w:color="auto"/>
        <w:right w:val="none" w:sz="0" w:space="0" w:color="auto"/>
      </w:divBdr>
    </w:div>
    <w:div w:id="1737361242">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80488611">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812287407">
      <w:bodyDiv w:val="1"/>
      <w:marLeft w:val="0"/>
      <w:marRight w:val="0"/>
      <w:marTop w:val="0"/>
      <w:marBottom w:val="0"/>
      <w:divBdr>
        <w:top w:val="none" w:sz="0" w:space="0" w:color="auto"/>
        <w:left w:val="none" w:sz="0" w:space="0" w:color="auto"/>
        <w:bottom w:val="none" w:sz="0" w:space="0" w:color="auto"/>
        <w:right w:val="none" w:sz="0" w:space="0" w:color="auto"/>
      </w:divBdr>
    </w:div>
    <w:div w:id="1817064487">
      <w:bodyDiv w:val="1"/>
      <w:marLeft w:val="0"/>
      <w:marRight w:val="0"/>
      <w:marTop w:val="0"/>
      <w:marBottom w:val="0"/>
      <w:divBdr>
        <w:top w:val="none" w:sz="0" w:space="0" w:color="auto"/>
        <w:left w:val="none" w:sz="0" w:space="0" w:color="auto"/>
        <w:bottom w:val="none" w:sz="0" w:space="0" w:color="auto"/>
        <w:right w:val="none" w:sz="0" w:space="0" w:color="auto"/>
      </w:divBdr>
    </w:div>
    <w:div w:id="1825926956">
      <w:bodyDiv w:val="1"/>
      <w:marLeft w:val="0"/>
      <w:marRight w:val="0"/>
      <w:marTop w:val="0"/>
      <w:marBottom w:val="0"/>
      <w:divBdr>
        <w:top w:val="none" w:sz="0" w:space="0" w:color="auto"/>
        <w:left w:val="none" w:sz="0" w:space="0" w:color="auto"/>
        <w:bottom w:val="none" w:sz="0" w:space="0" w:color="auto"/>
        <w:right w:val="none" w:sz="0" w:space="0" w:color="auto"/>
      </w:divBdr>
    </w:div>
    <w:div w:id="1833832415">
      <w:bodyDiv w:val="1"/>
      <w:marLeft w:val="0"/>
      <w:marRight w:val="0"/>
      <w:marTop w:val="0"/>
      <w:marBottom w:val="0"/>
      <w:divBdr>
        <w:top w:val="none" w:sz="0" w:space="0" w:color="auto"/>
        <w:left w:val="none" w:sz="0" w:space="0" w:color="auto"/>
        <w:bottom w:val="none" w:sz="0" w:space="0" w:color="auto"/>
        <w:right w:val="none" w:sz="0" w:space="0" w:color="auto"/>
      </w:divBdr>
    </w:div>
    <w:div w:id="1835799909">
      <w:bodyDiv w:val="1"/>
      <w:marLeft w:val="0"/>
      <w:marRight w:val="0"/>
      <w:marTop w:val="0"/>
      <w:marBottom w:val="0"/>
      <w:divBdr>
        <w:top w:val="none" w:sz="0" w:space="0" w:color="auto"/>
        <w:left w:val="none" w:sz="0" w:space="0" w:color="auto"/>
        <w:bottom w:val="none" w:sz="0" w:space="0" w:color="auto"/>
        <w:right w:val="none" w:sz="0" w:space="0" w:color="auto"/>
      </w:divBdr>
    </w:div>
    <w:div w:id="1848444065">
      <w:bodyDiv w:val="1"/>
      <w:marLeft w:val="0"/>
      <w:marRight w:val="0"/>
      <w:marTop w:val="0"/>
      <w:marBottom w:val="0"/>
      <w:divBdr>
        <w:top w:val="none" w:sz="0" w:space="0" w:color="auto"/>
        <w:left w:val="none" w:sz="0" w:space="0" w:color="auto"/>
        <w:bottom w:val="none" w:sz="0" w:space="0" w:color="auto"/>
        <w:right w:val="none" w:sz="0" w:space="0" w:color="auto"/>
      </w:divBdr>
    </w:div>
    <w:div w:id="1849637297">
      <w:bodyDiv w:val="1"/>
      <w:marLeft w:val="0"/>
      <w:marRight w:val="0"/>
      <w:marTop w:val="0"/>
      <w:marBottom w:val="0"/>
      <w:divBdr>
        <w:top w:val="none" w:sz="0" w:space="0" w:color="auto"/>
        <w:left w:val="none" w:sz="0" w:space="0" w:color="auto"/>
        <w:bottom w:val="none" w:sz="0" w:space="0" w:color="auto"/>
        <w:right w:val="none" w:sz="0" w:space="0" w:color="auto"/>
      </w:divBdr>
    </w:div>
    <w:div w:id="1860510476">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68832320">
      <w:bodyDiv w:val="1"/>
      <w:marLeft w:val="0"/>
      <w:marRight w:val="0"/>
      <w:marTop w:val="0"/>
      <w:marBottom w:val="0"/>
      <w:divBdr>
        <w:top w:val="none" w:sz="0" w:space="0" w:color="auto"/>
        <w:left w:val="none" w:sz="0" w:space="0" w:color="auto"/>
        <w:bottom w:val="none" w:sz="0" w:space="0" w:color="auto"/>
        <w:right w:val="none" w:sz="0" w:space="0" w:color="auto"/>
      </w:divBdr>
    </w:div>
    <w:div w:id="1871066637">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897620206">
      <w:bodyDiv w:val="1"/>
      <w:marLeft w:val="0"/>
      <w:marRight w:val="0"/>
      <w:marTop w:val="0"/>
      <w:marBottom w:val="0"/>
      <w:divBdr>
        <w:top w:val="none" w:sz="0" w:space="0" w:color="auto"/>
        <w:left w:val="none" w:sz="0" w:space="0" w:color="auto"/>
        <w:bottom w:val="none" w:sz="0" w:space="0" w:color="auto"/>
        <w:right w:val="none" w:sz="0" w:space="0" w:color="auto"/>
      </w:divBdr>
    </w:div>
    <w:div w:id="1931502202">
      <w:bodyDiv w:val="1"/>
      <w:marLeft w:val="0"/>
      <w:marRight w:val="0"/>
      <w:marTop w:val="0"/>
      <w:marBottom w:val="0"/>
      <w:divBdr>
        <w:top w:val="none" w:sz="0" w:space="0" w:color="auto"/>
        <w:left w:val="none" w:sz="0" w:space="0" w:color="auto"/>
        <w:bottom w:val="none" w:sz="0" w:space="0" w:color="auto"/>
        <w:right w:val="none" w:sz="0" w:space="0" w:color="auto"/>
      </w:divBdr>
    </w:div>
    <w:div w:id="1932085796">
      <w:bodyDiv w:val="1"/>
      <w:marLeft w:val="0"/>
      <w:marRight w:val="0"/>
      <w:marTop w:val="0"/>
      <w:marBottom w:val="0"/>
      <w:divBdr>
        <w:top w:val="none" w:sz="0" w:space="0" w:color="auto"/>
        <w:left w:val="none" w:sz="0" w:space="0" w:color="auto"/>
        <w:bottom w:val="none" w:sz="0" w:space="0" w:color="auto"/>
        <w:right w:val="none" w:sz="0" w:space="0" w:color="auto"/>
      </w:divBdr>
    </w:div>
    <w:div w:id="1956784894">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48679701">
      <w:bodyDiv w:val="1"/>
      <w:marLeft w:val="0"/>
      <w:marRight w:val="0"/>
      <w:marTop w:val="0"/>
      <w:marBottom w:val="0"/>
      <w:divBdr>
        <w:top w:val="none" w:sz="0" w:space="0" w:color="auto"/>
        <w:left w:val="none" w:sz="0" w:space="0" w:color="auto"/>
        <w:bottom w:val="none" w:sz="0" w:space="0" w:color="auto"/>
        <w:right w:val="none" w:sz="0" w:space="0" w:color="auto"/>
      </w:divBdr>
    </w:div>
    <w:div w:id="2050298944">
      <w:bodyDiv w:val="1"/>
      <w:marLeft w:val="0"/>
      <w:marRight w:val="0"/>
      <w:marTop w:val="0"/>
      <w:marBottom w:val="0"/>
      <w:divBdr>
        <w:top w:val="none" w:sz="0" w:space="0" w:color="auto"/>
        <w:left w:val="none" w:sz="0" w:space="0" w:color="auto"/>
        <w:bottom w:val="none" w:sz="0" w:space="0" w:color="auto"/>
        <w:right w:val="none" w:sz="0" w:space="0" w:color="auto"/>
      </w:divBdr>
    </w:div>
    <w:div w:id="2055228556">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 w:id="2067289752">
      <w:bodyDiv w:val="1"/>
      <w:marLeft w:val="0"/>
      <w:marRight w:val="0"/>
      <w:marTop w:val="0"/>
      <w:marBottom w:val="0"/>
      <w:divBdr>
        <w:top w:val="none" w:sz="0" w:space="0" w:color="auto"/>
        <w:left w:val="none" w:sz="0" w:space="0" w:color="auto"/>
        <w:bottom w:val="none" w:sz="0" w:space="0" w:color="auto"/>
        <w:right w:val="none" w:sz="0" w:space="0" w:color="auto"/>
      </w:divBdr>
    </w:div>
    <w:div w:id="2083676771">
      <w:bodyDiv w:val="1"/>
      <w:marLeft w:val="0"/>
      <w:marRight w:val="0"/>
      <w:marTop w:val="0"/>
      <w:marBottom w:val="0"/>
      <w:divBdr>
        <w:top w:val="none" w:sz="0" w:space="0" w:color="auto"/>
        <w:left w:val="none" w:sz="0" w:space="0" w:color="auto"/>
        <w:bottom w:val="none" w:sz="0" w:space="0" w:color="auto"/>
        <w:right w:val="none" w:sz="0" w:space="0" w:color="auto"/>
      </w:divBdr>
    </w:div>
    <w:div w:id="2091147748">
      <w:bodyDiv w:val="1"/>
      <w:marLeft w:val="0"/>
      <w:marRight w:val="0"/>
      <w:marTop w:val="0"/>
      <w:marBottom w:val="0"/>
      <w:divBdr>
        <w:top w:val="none" w:sz="0" w:space="0" w:color="auto"/>
        <w:left w:val="none" w:sz="0" w:space="0" w:color="auto"/>
        <w:bottom w:val="none" w:sz="0" w:space="0" w:color="auto"/>
        <w:right w:val="none" w:sz="0" w:space="0" w:color="auto"/>
      </w:divBdr>
    </w:div>
    <w:div w:id="2113668951">
      <w:bodyDiv w:val="1"/>
      <w:marLeft w:val="0"/>
      <w:marRight w:val="0"/>
      <w:marTop w:val="0"/>
      <w:marBottom w:val="0"/>
      <w:divBdr>
        <w:top w:val="none" w:sz="0" w:space="0" w:color="auto"/>
        <w:left w:val="none" w:sz="0" w:space="0" w:color="auto"/>
        <w:bottom w:val="none" w:sz="0" w:space="0" w:color="auto"/>
        <w:right w:val="none" w:sz="0" w:space="0" w:color="auto"/>
      </w:divBdr>
    </w:div>
    <w:div w:id="2126338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11.jpg"/><Relationship Id="rId39" Type="http://schemas.openxmlformats.org/officeDocument/2006/relationships/image" Target="media/image23.png"/><Relationship Id="rId21" Type="http://schemas.openxmlformats.org/officeDocument/2006/relationships/header" Target="header2.xml"/><Relationship Id="rId34" Type="http://schemas.openxmlformats.org/officeDocument/2006/relationships/image" Target="media/image19.jp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image" Target="media/image18.jp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hyperlink" Target="http://www.arduinoblocks.com/" TargetMode="External"/><Relationship Id="rId20" Type="http://schemas.openxmlformats.org/officeDocument/2006/relationships/footer" Target="footer3.xml"/><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9.jpg"/><Relationship Id="rId32" Type="http://schemas.openxmlformats.org/officeDocument/2006/relationships/image" Target="media/image17.png"/><Relationship Id="rId37" Type="http://schemas.openxmlformats.org/officeDocument/2006/relationships/hyperlink" Target="http://www.arduinoblocks.com/"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arduinoblocks.com/" TargetMode="External"/><Relationship Id="rId23" Type="http://schemas.openxmlformats.org/officeDocument/2006/relationships/image" Target="media/image8.png"/><Relationship Id="rId28" Type="http://schemas.openxmlformats.org/officeDocument/2006/relationships/image" Target="media/image13.jp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footer" Target="footer2.xml"/><Relationship Id="rId31" Type="http://schemas.openxmlformats.org/officeDocument/2006/relationships/image" Target="media/image16.jp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image" Target="media/image15.jp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3720394E8FE4899FCEFA4100E2417"/>
        <w:category>
          <w:name w:val="General"/>
          <w:gallery w:val="placeholder"/>
        </w:category>
        <w:types>
          <w:type w:val="bbPlcHdr"/>
        </w:types>
        <w:behaviors>
          <w:behavior w:val="content"/>
        </w:behaviors>
        <w:guid w:val="{1DB5AF2D-4CCA-F644-86D0-CDF9826ADBD5}"/>
      </w:docPartPr>
      <w:docPartBody>
        <w:p w:rsidR="00FF60FB" w:rsidRDefault="00FF60FB" w:rsidP="00FF60FB">
          <w:pPr>
            <w:pStyle w:val="7F13720394E8FE4899FCEFA4100E2417"/>
          </w:pPr>
          <w:r w:rsidRPr="00400E93">
            <w:rPr>
              <w:rStyle w:val="Textodelmarcadordeposicin"/>
            </w:rPr>
            <w:t>[Título]</w:t>
          </w:r>
        </w:p>
      </w:docPartBody>
    </w:docPart>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serif">
    <w:altName w:val="Cambria"/>
    <w:charset w:val="00"/>
    <w:family w:val="roman"/>
    <w:pitch w:val="default"/>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156797"/>
    <w:rsid w:val="00251DA5"/>
    <w:rsid w:val="002D6637"/>
    <w:rsid w:val="003106FA"/>
    <w:rsid w:val="0031486F"/>
    <w:rsid w:val="0036567A"/>
    <w:rsid w:val="003C49B2"/>
    <w:rsid w:val="003D6942"/>
    <w:rsid w:val="00460060"/>
    <w:rsid w:val="004D31C0"/>
    <w:rsid w:val="00595838"/>
    <w:rsid w:val="005B41A2"/>
    <w:rsid w:val="005F151C"/>
    <w:rsid w:val="00615D02"/>
    <w:rsid w:val="006752F9"/>
    <w:rsid w:val="00742EAB"/>
    <w:rsid w:val="007B2E2B"/>
    <w:rsid w:val="00885FCE"/>
    <w:rsid w:val="00887492"/>
    <w:rsid w:val="00925683"/>
    <w:rsid w:val="00944FF3"/>
    <w:rsid w:val="00A46827"/>
    <w:rsid w:val="00A858D1"/>
    <w:rsid w:val="00AC3C65"/>
    <w:rsid w:val="00AD698C"/>
    <w:rsid w:val="00AE797D"/>
    <w:rsid w:val="00BA5DF1"/>
    <w:rsid w:val="00BD7D03"/>
    <w:rsid w:val="00C7307E"/>
    <w:rsid w:val="00D35AFE"/>
    <w:rsid w:val="00DC1782"/>
    <w:rsid w:val="00E5638F"/>
    <w:rsid w:val="00E80780"/>
    <w:rsid w:val="00EB3489"/>
    <w:rsid w:val="00F6416D"/>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2</b:Tag>
    <b:SourceType>ArticleInAPeriodical</b:SourceType>
    <b:Guid>{CF7A8CB1-B9EF-4CFE-8E24-7B3D936E492D}</b:Guid>
    <b:Author>
      <b:Author>
        <b:NameList>
          <b:Person>
            <b:Last>Autor</b:Last>
          </b:Person>
        </b:NameList>
      </b:Author>
    </b:Author>
    <b:Title>Este es el ejemplo de una cita</b:Title>
    <b:PeriodicalTitle>Tesis Doctoral</b:PeriodicalTitle>
    <b:Year>2012</b:Year>
    <b:Volume>2</b:Volume>
    <b:Issue>13</b:Issue>
    <b:RefOrder>23</b:RefOrder>
  </b:Source>
  <b:Source>
    <b:Tag>Otr01</b:Tag>
    <b:SourceType>ArticleInAPeriodical</b:SourceType>
    <b:Guid>{7FECE193-240C-40E4-B5D3-2328E66ED73E}</b:Guid>
    <b:Author>
      <b:Author>
        <b:NameList>
          <b:Person>
            <b:Last>Autor</b:Last>
            <b:First>Otro</b:First>
          </b:Person>
        </b:NameList>
      </b:Author>
    </b:Author>
    <b:Title>Otra cita distinta</b:Title>
    <b:PeriodicalTitle>revista</b:PeriodicalTitle>
    <b:Year>2001</b:Year>
    <b:Pages>12</b:Pages>
    <b:RefOrder>24</b:RefOrder>
  </b:Source>
  <b:Source>
    <b:Tag>AlM18</b:Tag>
    <b:SourceType>Book</b:SourceType>
    <b:Guid>{CAC92E60-1244-49F2-9527-EF3037E87440}</b:Guid>
    <b:Author>
      <b:Author>
        <b:NameList>
          <b:Person>
            <b:Last>Al-Masri</b:Last>
            <b:First>Eyhab</b:First>
          </b:Person>
        </b:NameList>
      </b:Author>
    </b:Author>
    <b:Title>Integrating Hardware Prototyping  Platforms into the Classroom</b:Title>
    <b:Year>2018</b:Year>
    <b:City>Tacoma</b:City>
    <b:Publisher>School of Engineering and Technology</b:Publisher>
    <b:StateProvince>Washington</b:StateProvince>
    <b:CountryRegion>USA</b:CountryRegion>
    <b:RefOrder>10</b:RefOrder>
  </b:Source>
  <b:Source>
    <b:Tag>Bla18</b:Tag>
    <b:SourceType>Book</b:SourceType>
    <b:Guid>{6046BF66-7432-4ECC-A0AA-BB520297E9F1}</b:Guid>
    <b:Author>
      <b:Author>
        <b:NameList>
          <b:Person>
            <b:Last>Blas Padilla</b:Last>
            <b:First>David</b:First>
          </b:Person>
          <b:Person>
            <b:Last>Jaén Martínez</b:Last>
            <b:First>Alicia</b:First>
          </b:Person>
        </b:NameList>
      </b:Author>
    </b:Author>
    <b:Title>EXPERIENCIA DIDÁCTICA CON ARDUINO. EL APRENDIZAJE BASADO EN PROYECTOS COMO METODOLOGÍA DE TRABAJO EN EL AULA DE SECUNDARIA. </b:Title>
    <b:Year>2018</b:Year>
    <b:City>Sevilla</b:City>
    <b:Publisher>Universidad Pablo de Olavide</b:Publisher>
    <b:RefOrder>14</b:RefOrder>
  </b:Source>
  <b:Source>
    <b:Tag>Pla18</b:Tag>
    <b:SourceType>Book</b:SourceType>
    <b:Guid>{714B0A2A-129C-4D99-B9D1-00E4D4DE99EA}</b:Guid>
    <b:Author>
      <b:Author>
        <b:NameList>
          <b:Person>
            <b:Last>Plaza</b:Last>
            <b:First>Pedro</b:First>
          </b:Person>
          <b:Person>
            <b:Last>San Cristobal</b:Last>
            <b:First>Elio</b:First>
          </b:Person>
          <b:Person>
            <b:Last>Carro</b:Last>
            <b:First>Germán</b:First>
          </b:Person>
          <b:Person>
            <b:Last>Castro</b:Last>
            <b:First>Manuel</b:First>
          </b:Person>
          <b:Person>
            <b:Last>Blazquez</b:Last>
            <b:First>Manuel</b:First>
          </b:Person>
          <b:Person>
            <b:Last>García-Loro</b:Last>
            <b:First>Félix</b:First>
          </b:Person>
        </b:NameList>
      </b:Author>
    </b:Author>
    <b:Title>Multiplatform educational robotics course to introduce children in robotics</b:Title>
    <b:Year>2018</b:Year>
    <b:City>Madrid</b:City>
    <b:Publisher>Departamento de Ingeniería Eléctrica, Electrónica y Control (DIEEC)  (UNED) </b:Publisher>
    <b:RefOrder>12</b:RefOrder>
  </b:Source>
  <b:Source>
    <b:Tag>Ari18</b:Tag>
    <b:SourceType>Book</b:SourceType>
    <b:Guid>{94591DBB-5E46-4A58-9FD7-B12D9130F9CD}</b:Guid>
    <b:Author>
      <b:Author>
        <b:NameList>
          <b:Person>
            <b:Last>Ariza</b:Last>
            <b:First>Jonathan</b:First>
            <b:Middle>Álvarez</b:Middle>
          </b:Person>
        </b:NameList>
      </b:Author>
    </b:Author>
    <b:Title>Towards education alternatives to teaching and learning of programming: A course experience using open hardware tools</b:Title>
    <b:Year>2018</b:Year>
    <b:City>Bogotá, Colombia</b:City>
    <b:Publisher>Uniminuto, Department of Electronic Technology</b:Publisher>
    <b:RefOrder>11</b:RefOrder>
  </b:Source>
  <b:Source>
    <b:Tag>Góm18</b:Tag>
    <b:SourceType>Book</b:SourceType>
    <b:Guid>{3FE8C190-D1A6-4C17-809F-1BDB937FD736}</b:Guid>
    <b:Author>
      <b:Author>
        <b:NameList>
          <b:Person>
            <b:Last>Gómez Moreno</b:Last>
            <b:First>Carlos</b:First>
            <b:Middle>Alberto</b:Middle>
          </b:Person>
          <b:Person>
            <b:Last>Castillo Solís</b:Last>
            <b:First>Alfredo</b:First>
          </b:Person>
          <b:Person>
            <b:Last>Gómez Meoño</b:Last>
            <b:First>Alfredo</b:First>
          </b:Person>
        </b:NameList>
      </b:Author>
    </b:Author>
    <b:Title>ARDUINO COMO UNA HERRAMIENTA PARA MEJORAR EL PROCESO DE ENSEÑANZA – APRENDIZAJE DE LAS CIENCIAS, TECNOLOGÍAS E INGENIERÍAS EN LA UNIVERSIDAD POLITÉCNICA DE TAPACHULA</b:Title>
    <b:Year>2018</b:Year>
    <b:City>Chiapas, México</b:City>
    <b:Publisher>Universidad Politécnica de Tapachula</b:Publisher>
    <b:RefOrder>13</b:RefOrder>
  </b:Source>
  <b:Source>
    <b:Tag>Cas15</b:Tag>
    <b:SourceType>Book</b:SourceType>
    <b:Guid>{86D233D1-61B5-4D7E-BFE5-BE699A731EF4}</b:Guid>
    <b:Author>
      <b:Author>
        <b:NameList>
          <b:Person>
            <b:Last>Castro Sancho</b:Last>
            <b:First>Víctor</b:First>
          </b:Person>
        </b:NameList>
      </b:Author>
    </b:Author>
    <b:Title>Tecnología en Secundaria con Arduino (Trabajo Final de Grado)</b:Title>
    <b:Year>2015</b:Year>
    <b:City>Cataluña</b:City>
    <b:Publisher>Universitat Oberta de Catalunya.</b:Publisher>
    <b:RefOrder>17</b:RefOrder>
  </b:Source>
  <b:Source>
    <b:Tag>Her15</b:Tag>
    <b:SourceType>Book</b:SourceType>
    <b:Guid>{1FEBC106-9C19-4AD1-90C6-80EBBDA18BF6}</b:Guid>
    <b:Author>
      <b:Author>
        <b:NameList>
          <b:Person>
            <b:Last>Herrero Herranz</b:Last>
            <b:First>José</b:First>
            <b:Middle>Carlos</b:Middle>
          </b:Person>
          <b:Person>
            <b:Last>Sánchez Allende</b:Last>
            <b:First>Jesús</b:First>
          </b:Person>
        </b:NameList>
      </b:Author>
    </b:Author>
    <b:Title>Una mirada al mundo Arduino</b:Title>
    <b:Year>2015</b:Year>
    <b:City>Villanueva de la Cañada, Madrid</b:City>
    <b:Publisher>Universidad Alfonso X El Sabio</b:Publisher>
    <b:RefOrder>25</b:RefOrder>
  </b:Source>
  <b:Source>
    <b:Tag>Cab11</b:Tag>
    <b:SourceType>Book</b:SourceType>
    <b:Guid>{EA07C446-8F27-408A-B230-95AE15D7692D}</b:Guid>
    <b:Author>
      <b:Author>
        <b:NameList>
          <b:Person>
            <b:Last>Caballero Barba</b:Last>
            <b:First>José</b:First>
            <b:Middle>Antonio</b:Middle>
          </b:Person>
        </b:NameList>
      </b:Author>
    </b:Author>
    <b:Title>Unidad didáctica con placa arduino</b:Title>
    <b:Year>2011</b:Year>
    <b:RefOrder>26</b:RefOrder>
  </b:Source>
  <b:Source>
    <b:Tag>Fun16</b:Tag>
    <b:SourceType>Book</b:SourceType>
    <b:Guid>{EFF23B62-7FB0-48DE-91D0-FA531A2395C4}</b:Guid>
    <b:Author>
      <b:Author>
        <b:NameList>
          <b:Person>
            <b:Last>Funduino</b:Last>
          </b:Person>
        </b:NameList>
      </b:Author>
    </b:Author>
    <b:Title>Tutorials for Arduino</b:Title>
    <b:Year>2016</b:Year>
    <b:Publisher>Funduino Service Team</b:Publisher>
    <b:RefOrder>27</b:RefOrder>
  </b:Source>
  <b:Source>
    <b:Tag>Fer17</b:Tag>
    <b:SourceType>Book</b:SourceType>
    <b:Guid>{36974090-81F5-4F85-B4E6-DD1D60DE0F66}</b:Guid>
    <b:Author>
      <b:Author>
        <b:NameList>
          <b:Person>
            <b:Last>Fernández Panadero</b:Last>
            <b:First>Javier</b:First>
          </b:Person>
        </b:NameList>
      </b:Author>
    </b:Author>
    <b:Title>Prácticas Robótica Arduino + Shield Multifunción Visualino y Código</b:Title>
    <b:Year>2017</b:Year>
    <b:URL>http://lacienciaparatodos.wordpress.com </b:URL>
    <b:RefOrder>18</b:RefOrder>
  </b:Source>
  <b:Source>
    <b:Tag>And16</b:Tag>
    <b:SourceType>Book</b:SourceType>
    <b:Guid>{733A24D6-12B7-466F-BD12-999175CE754B}</b:Guid>
    <b:Author>
      <b:Author>
        <b:NameList>
          <b:Person>
            <b:Last>Andrés Góngora</b:Last>
            <b:First>Juan</b:First>
            <b:Middle>Antonio</b:Middle>
          </b:Person>
          <b:Person>
            <b:Last>Fernández Madrigal</b:Last>
            <b:First>Ana</b:First>
          </b:Person>
          <b:Person>
            <b:Last>Cruz Martín</b:Last>
            <b:First>Vicente</b:First>
            <b:Middle>Arevalo</b:Middle>
          </b:Person>
          <b:Person>
            <b:Last>Cipriano Galindo</b:Last>
            <b:First>Carlos</b:First>
          </b:Person>
          <b:Person>
            <b:Last>Sánchez Garrido</b:Last>
            <b:First>Javier</b:First>
            <b:Middle>Monroy</b:Middle>
          </b:Person>
          <b:Person>
            <b:Last>Fernández Cañete</b:Last>
            <b:First>Javier</b:First>
          </b:Person>
        </b:NameList>
      </b:Author>
    </b:Author>
    <b:Title>Shield Arduino de bajo coste para la enseñanza de asignaturas de Ingeniería</b:Title>
    <b:Year>2016</b:Year>
    <b:City>Madrid</b:City>
    <b:Publisher>Departamento de Ingeniería de Sistemas y Automática, UMA</b:Publisher>
    <b:RefOrder>28</b:RefOrder>
  </b:Source>
  <b:Source>
    <b:Tag>Rui16</b:Tag>
    <b:SourceType>Book</b:SourceType>
    <b:Guid>{1D835454-991E-4F77-936E-73FFA2203F87}</b:Guid>
    <b:Author>
      <b:Author>
        <b:NameList>
          <b:Person>
            <b:Last>Ruiz Corres</b:Last>
            <b:First>Daniel</b:First>
          </b:Person>
        </b:NameList>
      </b:Author>
    </b:Author>
    <b:Title>Estudio sobre la implantación de la herramienta Arduino en centro de Formación Profesional (Trabajo Fin de Máster)</b:Title>
    <b:Year>2016</b:Year>
    <b:City>Rioja</b:City>
    <b:Publisher>Universidad Internacional de la Rioja</b:Publisher>
    <b:RefOrder>19</b:RefOrder>
  </b:Source>
  <b:Source>
    <b:Tag>Gar13</b:Tag>
    <b:SourceType>Book</b:SourceType>
    <b:Guid>{A4A3F9F9-39D2-4C4C-817F-C94D1A0A7A17}</b:Guid>
    <b:Author>
      <b:Author>
        <b:NameList>
          <b:Person>
            <b:Last>García</b:Last>
            <b:First>Pablo</b:First>
            <b:Middle>E.</b:Middle>
          </b:Person>
          <b:Person>
            <b:Last>Hidalgo</b:Last>
            <b:First>Manuel</b:First>
          </b:Person>
          <b:Person>
            <b:Last>Loza</b:Last>
            <b:First>Jorge</b:First>
            <b:Middle>L.</b:Middle>
          </b:Person>
          <b:Person>
            <b:Last>Muñoz</b:Last>
            <b:First>Jorge</b:First>
          </b:Person>
        </b:NameList>
      </b:Author>
    </b:Author>
    <b:Title>Prácticas con Arduino Edubásica: Prácticas para 4º de ESO</b:Title>
    <b:Year>2013</b:Year>
    <b:City>Albacete</b:City>
    <b:URL>www.practicasconarduino.com</b:URL>
    <b:RefOrder>20</b:RefOrder>
  </b:Source>
  <b:Source>
    <b:Tag>Esp19</b:Tag>
    <b:SourceType>InternetSite</b:SourceType>
    <b:Guid>{0C24A2B5-6C9A-463D-A8B0-E16456F7EAF8}</b:Guid>
    <b:Author>
      <b:Author>
        <b:NameList>
          <b:Person>
            <b:Last>Systems</b:Last>
            <b:First>Espressif</b:First>
          </b:Person>
        </b:NameList>
      </b:Author>
    </b:Author>
    <b:Title>The Internet of Things with ESP32</b:Title>
    <b:Year>2019</b:Year>
    <b:Month>Mayo</b:Month>
    <b:Day>25</b:Day>
    <b:URL>http://esp32.net/</b:URL>
    <b:RefOrder>29</b:RefOrder>
  </b:Source>
  <b:Source>
    <b:Tag>Vil19</b:Tag>
    <b:SourceType>InternetSite</b:SourceType>
    <b:Guid>{8B181700-EF56-4B10-9640-FF18736D5120}</b:Guid>
    <b:Author>
      <b:Author>
        <b:NameList>
          <b:Person>
            <b:Last>Villalpando</b:Last>
            <b:First>Juan</b:First>
            <b:Middle>Antonio</b:Middle>
          </b:Person>
        </b:NameList>
      </b:Author>
    </b:Author>
    <b:Title>Tutorial de iniciación a Arduino</b:Title>
    <b:Year>2019</b:Year>
    <b:Month>Mayo</b:Month>
    <b:Day>25</b:Day>
    <b:URL>http://kio4.com/arduino/</b:URL>
    <b:RefOrder>30</b:RefOrder>
  </b:Source>
  <b:Source>
    <b:Tag>Gru19</b:Tag>
    <b:SourceType>InternetSite</b:SourceType>
    <b:Guid>{FCE73B57-9564-4F1B-9843-B7FE8257A584}</b:Guid>
    <b:Title>Grupo Robótica: El Puerto de Santa María</b:Title>
    <b:Year>2019</b:Year>
    <b:Month>Mayo</b:Month>
    <b:Day>25</b:Day>
    <b:URL>https://gruporoboticapsm.wordpress.com/</b:URL>
    <b:RefOrder>6</b:RefOrder>
  </b:Source>
  <b:Source>
    <b:Tag>Cer19</b:Tag>
    <b:SourceType>InternetSite</b:SourceType>
    <b:Guid>{CB2BD188-3428-4868-A22F-A77A9D977A51}</b:Guid>
    <b:Title>Certamen Provincial de Robótica, Cádiz</b:Title>
    <b:Year>2019</b:Year>
    <b:Month>Mayo</b:Month>
    <b:Day>10</b:Day>
    <b:URL>https://robycad.wordpress.com/</b:URL>
    <b:RefOrder>31</b:RefOrder>
  </b:Source>
  <b:Source>
    <b:Tag>Enr09</b:Tag>
    <b:SourceType>Book</b:SourceType>
    <b:Guid>{B192B10F-8B97-4AED-988B-872977D20D41}</b:Guid>
    <b:Title>Guía de Usuario de Arduino</b:Title>
    <b:Year>2009</b:Year>
    <b:Author>
      <b:Author>
        <b:NameList>
          <b:Person>
            <b:Last>Enríquez Herrador</b:Last>
            <b:First>Rafael</b:First>
          </b:Person>
        </b:NameList>
      </b:Author>
    </b:Author>
    <b:City>Córdoba</b:City>
    <b:Publisher>I.T.I Sistemas, Universidad de Córdoba</b:Publisher>
    <b:RefOrder>32</b:RefOrder>
  </b:Source>
  <b:Source>
    <b:Tag>Cre19</b:Tag>
    <b:SourceType>InternetSite</b:SourceType>
    <b:Guid>{B4C457BC-AE40-4FDB-844F-734ED2E6A7BC}</b:Guid>
    <b:Title>Aprendiendo Arduino: Aprendiendo a manejar Arduino en profundidad</b:Title>
    <b:Year>2019</b:Year>
    <b:Author>
      <b:Author>
        <b:NameList>
          <b:Person>
            <b:Last>Crespo</b:Last>
            <b:First>Enrique</b:First>
          </b:Person>
        </b:NameList>
      </b:Author>
    </b:Author>
    <b:Month>Mayo</b:Month>
    <b:Day>25</b:Day>
    <b:URL>https://aprendiendoarduino.wordpress.com/</b:URL>
    <b:RefOrder>16</b:RefOrder>
  </b:Source>
  <b:Source>
    <b:Tag>Joh19</b:Tag>
    <b:SourceType>InternetSite</b:SourceType>
    <b:Guid>{29F1A09A-119F-4E44-B8AC-102B99D67ABE}</b:Guid>
    <b:Author>
      <b:Author>
        <b:NameList>
          <b:Person>
            <b:Last>Keane</b:Last>
            <b:First>John</b:First>
          </b:Person>
        </b:NameList>
      </b:Author>
    </b:Author>
    <b:Title>La nueva era de la revolución de las máquinas</b:Title>
    <b:Year>2019</b:Year>
    <b:Month>Abril</b:Month>
    <b:Day>1</b:Day>
    <b:URL>https://www.letraslibres.com/espana-mexico/revista/la-nueva-era-la-revolucion-las-maquinas</b:URL>
    <b:RefOrder>1</b:RefOrder>
  </b:Source>
  <b:Source>
    <b:Tag>Enr19</b:Tag>
    <b:SourceType>InternetSite</b:SourceType>
    <b:Guid>{05542AEE-66C3-478C-BB49-26BD605DAACF}</b:Guid>
    <b:Author>
      <b:Author>
        <b:NameList>
          <b:Person>
            <b:Last>Zamorano</b:Last>
            <b:First>Enrique</b:First>
          </b:Person>
        </b:NameList>
      </b:Author>
    </b:Author>
    <b:Title>Andres Oppenheimer Trabajo, Robots e Inteligencia</b:Title>
    <b:Year>2019</b:Year>
    <b:Month>Abril</b:Month>
    <b:Day>10</b:Day>
    <b:URL>https://www.elconfidencial.com/alma-corazon-vida/2019-04-10/andres-oppenheimer-trabajo-robots-inteligencia_1930542/</b:URL>
    <b:RefOrder>3</b:RefOrder>
  </b:Source>
  <b:Source>
    <b:Tag>Qui19</b:Tag>
    <b:SourceType>InternetSite</b:SourceType>
    <b:Guid>{6349EEF9-5DE8-47C2-AD75-760C5488C9EF}</b:Guid>
    <b:Author>
      <b:Author>
        <b:NameList>
          <b:Person>
            <b:Last>Petit</b:Last>
            <b:First>Quino</b:First>
          </b:Person>
        </b:NameList>
      </b:Author>
    </b:Author>
    <b:Title>Andrés Oppenheimer: “El movimiento antirrobotización sustituirá al antiglobalización”</b:Title>
    <b:Year>2019</b:Year>
    <b:Month>Marzo</b:Month>
    <b:Day>31</b:Day>
    <b:URL>https://elpais.com/elpais/2019/03/22/eps/1553279261_790802.html</b:URL>
    <b:RefOrder>2</b:RefOrder>
  </b:Source>
  <b:Source>
    <b:Tag>Car19</b:Tag>
    <b:SourceType>InternetSite</b:SourceType>
    <b:Guid>{74548020-E0A9-4CB2-A0B8-5DC85771D1C6}</b:Guid>
    <b:Author>
      <b:Author>
        <b:NameList>
          <b:Person>
            <b:Last>Gombau</b:Last>
            <b:First>Carlos</b:First>
          </b:Person>
        </b:NameList>
      </b:Author>
    </b:Author>
    <b:Title>Computer Hoy 535</b:Title>
    <b:Year>2019</b:Year>
    <b:Month>Abril</b:Month>
    <b:Day>4</b:Day>
    <b:URL>https://computerhoy.com/noticias/tecnologia/ya-quiosco-numero-535-computer-hoy-395523</b:URL>
    <b:RefOrder>4</b:RefOrder>
  </b:Source>
  <b:Source>
    <b:Tag>Ard19</b:Tag>
    <b:SourceType>InternetSite</b:SourceType>
    <b:Guid>{1A0B6B9F-150A-4FF5-B426-5FD65CB115D5}</b:Guid>
    <b:Author>
      <b:Author>
        <b:NameList>
          <b:Person>
            <b:Last>Arduino</b:Last>
          </b:Person>
        </b:NameList>
      </b:Author>
    </b:Author>
    <b:Title>Arduino</b:Title>
    <b:Year>2019</b:Year>
    <b:URL>https://www.arduino.cc/</b:URL>
    <b:RefOrder>9</b:RefOrder>
  </b:Source>
  <b:Source>
    <b:Tag>APT19</b:Tag>
    <b:SourceType>InternetSite</b:SourceType>
    <b:Guid>{235BCFFA-12C2-403B-9EED-2B6B98B2A24F}</b:Guid>
    <b:Author>
      <b:Author>
        <b:NameList>
          <b:Person>
            <b:Last>APTA</b:Last>
            <b:First>Málaga</b:First>
          </b:Person>
        </b:NameList>
      </b:Author>
    </b:Author>
    <b:Title>Twitter</b:Title>
    <b:Year>2019</b:Year>
    <b:Month>Mayo</b:Month>
    <b:Day>3</b:Day>
    <b:URL>https://twitter.com/AptaMalaga/status/1124325961443500033?s=19</b:URL>
    <b:RefOrder>7</b:RefOrder>
  </b:Source>
  <b:Source>
    <b:Tag>Val16</b:Tag>
    <b:SourceType>InternetSite</b:SourceType>
    <b:Guid>{034632F4-5C87-44AC-B055-EF67BC46284A}</b:Guid>
    <b:Author>
      <b:Author>
        <b:NameList>
          <b:Person>
            <b:Last>Valdonedo Álvarez</b:Last>
            <b:First>María</b:First>
            <b:Middle>Aurora</b:Middle>
          </b:Person>
          <b:Person>
            <b:Last>Vázquez Sánchez</b:Last>
            <b:First>Jesús</b:First>
            <b:Middle>Manuel</b:Middle>
          </b:Person>
          <b:Person>
            <b:Last>González Pérez</b:Last>
            <b:First>Roberto</b:First>
            <b:Middle>C.</b:Middle>
          </b:Person>
        </b:NameList>
      </b:Author>
    </b:Author>
    <b:Title>Programación visual para Arduino. Aplicación na aula de tecnoloxía</b:Title>
    <b:Year>2016</b:Year>
    <b:Month>Diciembre</b:Month>
    <b:URL>http://www.edu.xunta.gal/eduga/1236/proxeccions/programacion-visual-para-arduino-aplicacion-na-aula-tecnoloxia</b:URL>
    <b:RefOrder>5</b:RefOrder>
  </b:Source>
  <b:Source>
    <b:Tag>Mar18</b:Tag>
    <b:SourceType>InternetSite</b:SourceType>
    <b:Guid>{8CDAC090-4298-4E2D-95C6-4C1C763F191F}</b:Guid>
    <b:Author>
      <b:Author>
        <b:NameList>
          <b:Person>
            <b:Last>Giner</b:Last>
            <b:First>Mar</b:First>
          </b:Person>
        </b:NameList>
      </b:Author>
    </b:Author>
    <b:Title>¿En qué países se enseña programación en el aula?</b:Title>
    <b:Year>2018</b:Year>
    <b:Month>Abril</b:Month>
    <b:Day>9</b:Day>
    <b:URL>https://www.educaciontrespuntocero.com/noticias/programacion-en-el-aula/70914.html</b:URL>
    <b:RefOrder>8</b:RefOrder>
  </b:Source>
  <b:Source>
    <b:Tag>FAC15</b:Tag>
    <b:SourceType>Book</b:SourceType>
    <b:Guid>{F26E75ED-2486-46E1-8ADA-8D45A8D2B5FF}</b:Guid>
    <b:Author>
      <b:Author>
        <b:NameList>
          <b:Person>
            <b:Last>Herías</b:Last>
            <b:First>F.</b:First>
            <b:Middle>A. Candelas</b:Middle>
          </b:Person>
          <b:Person>
            <b:Last>Gómez</b:Last>
            <b:First>G.</b:First>
            <b:Middle>J. García</b:Middle>
          </b:Person>
          <b:Person>
            <b:Last>Baeza</b:Last>
            <b:First>J.</b:First>
            <b:Middle>Pomares</b:Middle>
          </b:Person>
          <b:Person>
            <b:Last>Bravo</b:Last>
            <b:First>C.A.</b:First>
            <b:Middle>Jara</b:Middle>
          </b:Person>
          <b:Person>
            <b:Last>Rodríguez</b:Last>
            <b:First>A.</b:First>
            <b:Middle>Delgado</b:Middle>
          </b:Person>
          <b:Person>
            <b:Last>Agulló</b:Last>
            <b:First>C.M.</b:First>
            <b:Middle>Mateo</b:Middle>
          </b:Person>
          <b:Person>
            <b:Last>Martínez</b:Last>
            <b:First>D.</b:First>
            <b:Middle>Mira</b:Middle>
          </b:Person>
          <b:Person>
            <b:Last>Alepuz</b:Last>
            <b:First>J.</b:First>
            <b:Middle>Pérez</b:Middle>
          </b:Person>
        </b:NameList>
      </b:Author>
    </b:Author>
    <b:Title>Experiencias sobre el uso de la plataforma Arduino en prácticas de Automatización y Robótica</b:Title>
    <b:Year>2015</b:Year>
    <b:City>Alicante</b:City>
    <b:Publisher>Departamento de Física, Ingeniería de Sistemas y Teoría de la Señal Universidad de Alicante </b:Publisher>
    <b:RefOrder>15</b:RefOrder>
  </b:Source>
  <b:Source>
    <b:Tag>Con16</b:Tag>
    <b:SourceType>Book</b:SourceType>
    <b:Guid>{D4ABEF41-4B33-40FA-AD28-849D3BD01866}</b:Guid>
    <b:Author>
      <b:Author>
        <b:NameList>
          <b:Person>
            <b:Last>BOJA</b:Last>
          </b:Person>
        </b:NameList>
      </b:Author>
    </b:Author>
    <b:Title>Boletín Oficial de la Junta de Andalucía, Núm. 144  página 108</b:Title>
    <b:Year>2016</b:Year>
    <b:Publisher>Consejería de Educación</b:Publisher>
    <b:RefOrder>21</b:RefOrder>
  </b:Source>
  <b:Source>
    <b:Tag>Che15</b:Tag>
    <b:SourceType>InternetSite</b:SourceType>
    <b:Guid>{139E6EDE-416C-4E4F-B4A1-44DA0FA2B61E}</b:Guid>
    <b:Title>The Arduino popularity contest</b:Title>
    <b:Year>2015</b:Year>
    <b:Author>
      <b:Author>
        <b:NameList>
          <b:Person>
            <b:Last>Destroyer</b:Last>
            <b:First>Chelsea</b:First>
            <b:Middle>the</b:Middle>
          </b:Person>
        </b:NameList>
      </b:Author>
    </b:Author>
    <b:Month>Diciembre</b:Month>
    <b:Day>1</b:Day>
    <b:URL>https://www.sparkfun.com/news/1982</b:URL>
    <b:RefOrder>22</b:RefOrder>
  </b:Source>
</b:Sources>
</file>

<file path=customXml/itemProps1.xml><?xml version="1.0" encoding="utf-8"?>
<ds:datastoreItem xmlns:ds="http://schemas.openxmlformats.org/officeDocument/2006/customXml" ds:itemID="{AB4A51B3-F72C-43B3-953B-3D0161055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5</TotalTime>
  <Pages>94</Pages>
  <Words>16452</Words>
  <Characters>90486</Characters>
  <Application>Microsoft Office Word</Application>
  <DocSecurity>0</DocSecurity>
  <Lines>754</Lines>
  <Paragraphs>213</Paragraphs>
  <ScaleCrop>false</ScaleCrop>
  <HeadingPairs>
    <vt:vector size="2" baseType="variant">
      <vt:variant>
        <vt:lpstr>Título</vt:lpstr>
      </vt:variant>
      <vt:variant>
        <vt:i4>1</vt:i4>
      </vt:variant>
    </vt:vector>
  </HeadingPairs>
  <TitlesOfParts>
    <vt:vector size="1" baseType="lpstr">
      <vt:lpstr>Herramientas para facilitar la enseñanza de programación en secundaria</vt:lpstr>
    </vt:vector>
  </TitlesOfParts>
  <Manager/>
  <Company>ETSI.US</Company>
  <LinksUpToDate>false</LinksUpToDate>
  <CharactersWithSpaces>1067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ramientas para facilitar la enseñanza de programación en secundaria</dc:title>
  <dc:subject/>
  <dc:creator>gabriel rodríguez flores</dc:creator>
  <cp:keywords/>
  <dc:description/>
  <cp:lastModifiedBy>Gabriel Rodríguez Flores</cp:lastModifiedBy>
  <cp:revision>141</cp:revision>
  <cp:lastPrinted>2019-06-06T21:57:00Z</cp:lastPrinted>
  <dcterms:created xsi:type="dcterms:W3CDTF">2019-04-16T16:40:00Z</dcterms:created>
  <dcterms:modified xsi:type="dcterms:W3CDTF">2019-06-06T21: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